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747" w:type="dxa"/>
        <w:tblLook w:val="0600" w:firstRow="0" w:lastRow="0" w:firstColumn="0" w:lastColumn="0" w:noHBand="1" w:noVBand="1"/>
      </w:tblPr>
      <w:tblGrid>
        <w:gridCol w:w="1281"/>
        <w:gridCol w:w="1658"/>
        <w:gridCol w:w="3015"/>
        <w:gridCol w:w="4793"/>
      </w:tblGrid>
      <w:tr w:rsidR="00162103" w:rsidRPr="00A13A18" w14:paraId="196B90B2" w14:textId="77777777" w:rsidTr="00F02838">
        <w:trPr>
          <w:trHeight w:val="1673"/>
        </w:trPr>
        <w:tc>
          <w:tcPr>
            <w:tcW w:w="5954" w:type="dxa"/>
            <w:gridSpan w:val="3"/>
          </w:tcPr>
          <w:p w14:paraId="644123A8" w14:textId="3FB161ED" w:rsidR="00162103" w:rsidRPr="00A13A18" w:rsidRDefault="00162103" w:rsidP="00162103">
            <w:pPr>
              <w:pStyle w:val="PS"/>
              <w:jc w:val="left"/>
              <w:rPr>
                <w:rFonts w:ascii="Batang" w:hAnsi="Batang"/>
              </w:rPr>
            </w:pPr>
            <w:bookmarkStart w:id="0" w:name="_GoBack"/>
            <w:bookmarkEnd w:id="0"/>
          </w:p>
        </w:tc>
        <w:tc>
          <w:tcPr>
            <w:tcW w:w="4793" w:type="dxa"/>
            <w:vAlign w:val="center"/>
          </w:tcPr>
          <w:sdt>
            <w:sdtPr>
              <w:rPr>
                <w:rFonts w:ascii="Batang" w:hAnsi="Batang"/>
                <w:szCs w:val="72"/>
              </w:rPr>
              <w:id w:val="1918980930"/>
              <w:placeholder>
                <w:docPart w:val="36F26DD3CD4E46A4A2A0888670D541E5"/>
              </w:placeholder>
              <w:temporary/>
              <w:showingPlcHdr/>
              <w15:appearance w15:val="hidden"/>
            </w:sdtPr>
            <w:sdtEndPr/>
            <w:sdtContent>
              <w:p w14:paraId="3201D34D" w14:textId="77777777" w:rsidR="00162103" w:rsidRPr="00A13A18" w:rsidRDefault="00162103" w:rsidP="009E18B5">
                <w:pPr>
                  <w:pStyle w:val="Title"/>
                  <w:spacing w:before="240"/>
                  <w:rPr>
                    <w:rFonts w:ascii="Batang" w:hAnsi="Batang" w:cs="Times New Roman"/>
                    <w:kern w:val="0"/>
                    <w:szCs w:val="72"/>
                    <w:lang w:val="en-US"/>
                  </w:rPr>
                </w:pPr>
                <w:r w:rsidRPr="00A13A18">
                  <w:rPr>
                    <w:rFonts w:ascii="Batang" w:hAnsi="Batang"/>
                    <w:b/>
                    <w:szCs w:val="72"/>
                    <w:u w:val="single"/>
                    <w:lang w:val="ko-KR" w:bidi="ko-KR"/>
                  </w:rPr>
                  <w:t>감사합니다.</w:t>
                </w:r>
              </w:p>
            </w:sdtContent>
          </w:sdt>
          <w:sdt>
            <w:sdtPr>
              <w:rPr>
                <w:rFonts w:ascii="Batang" w:hAnsi="Batang"/>
              </w:rPr>
              <w:id w:val="1841418417"/>
              <w:placeholder>
                <w:docPart w:val="E658A74D5ECB4EC18E25206DE1361705"/>
              </w:placeholder>
              <w:temporary/>
              <w:showingPlcHdr/>
              <w15:appearance w15:val="hidden"/>
            </w:sdtPr>
            <w:sdtEndPr/>
            <w:sdtContent>
              <w:p w14:paraId="0B1400B3" w14:textId="77777777" w:rsidR="00162103" w:rsidRPr="00A13A18" w:rsidRDefault="00162103" w:rsidP="009E18B5">
                <w:pPr>
                  <w:rPr>
                    <w:rFonts w:ascii="Batang" w:hAnsi="Batang"/>
                  </w:rPr>
                </w:pPr>
                <w:r w:rsidRPr="00A13A18">
                  <w:rPr>
                    <w:rFonts w:ascii="Batang" w:hAnsi="Batang"/>
                    <w:b/>
                    <w:i/>
                    <w:lang w:val="ko-KR" w:bidi="ko-KR"/>
                  </w:rPr>
                  <w:t>특별한</w:t>
                </w:r>
                <w:r w:rsidRPr="00A13A18">
                  <w:rPr>
                    <w:rFonts w:ascii="Batang" w:hAnsi="Batang"/>
                    <w:lang w:val="ko-KR" w:bidi="ko-KR"/>
                  </w:rPr>
                  <w:t xml:space="preserve"> </w:t>
                </w:r>
                <w:r w:rsidRPr="00907191">
                  <w:rPr>
                    <w:rFonts w:ascii="Batang" w:hAnsi="Batang"/>
                    <w:i/>
                    <w:lang w:val="ko-KR" w:bidi="ko-KR"/>
                  </w:rPr>
                  <w:t>당신에게</w:t>
                </w:r>
                <w:r w:rsidRPr="00A13A18">
                  <w:rPr>
                    <w:rFonts w:ascii="Batang" w:hAnsi="Batang"/>
                    <w:lang w:val="ko-KR" w:bidi="ko-KR"/>
                  </w:rPr>
                  <w:t xml:space="preserve"> 드립니다.</w:t>
                </w:r>
              </w:p>
            </w:sdtContent>
          </w:sdt>
        </w:tc>
      </w:tr>
      <w:tr w:rsidR="00162103" w:rsidRPr="00A13A18" w14:paraId="7F393FB1" w14:textId="77777777" w:rsidTr="00F02838">
        <w:trPr>
          <w:trHeight w:val="4347"/>
        </w:trPr>
        <w:tc>
          <w:tcPr>
            <w:tcW w:w="5954" w:type="dxa"/>
            <w:gridSpan w:val="3"/>
          </w:tcPr>
          <w:p w14:paraId="4E9AC2F2" w14:textId="77777777" w:rsidR="00162103" w:rsidRPr="00A13A18" w:rsidRDefault="00162103" w:rsidP="00162103">
            <w:pPr>
              <w:pStyle w:val="PS"/>
              <w:jc w:val="left"/>
              <w:rPr>
                <w:rFonts w:ascii="Batang" w:hAnsi="Batang"/>
              </w:rPr>
            </w:pPr>
          </w:p>
        </w:tc>
        <w:tc>
          <w:tcPr>
            <w:tcW w:w="4793" w:type="dxa"/>
          </w:tcPr>
          <w:p w14:paraId="2235A64B" w14:textId="77777777" w:rsidR="00162103" w:rsidRPr="00A13A18" w:rsidRDefault="00162103" w:rsidP="00162103">
            <w:pPr>
              <w:pStyle w:val="Title"/>
              <w:rPr>
                <w:rFonts w:ascii="Batang" w:hAnsi="Batang"/>
                <w:sz w:val="32"/>
              </w:rPr>
            </w:pPr>
          </w:p>
        </w:tc>
      </w:tr>
      <w:tr w:rsidR="00162103" w:rsidRPr="00A13A18" w14:paraId="7AAC5800" w14:textId="77777777" w:rsidTr="00F02838">
        <w:trPr>
          <w:trHeight w:val="440"/>
        </w:trPr>
        <w:tc>
          <w:tcPr>
            <w:tcW w:w="1281" w:type="dxa"/>
          </w:tcPr>
          <w:p w14:paraId="524D6F32" w14:textId="77777777" w:rsidR="00162103" w:rsidRPr="00A13A18" w:rsidRDefault="00162103" w:rsidP="00162103">
            <w:pPr>
              <w:pStyle w:val="PS"/>
              <w:jc w:val="left"/>
              <w:rPr>
                <w:rFonts w:ascii="Batang" w:hAnsi="Batang"/>
              </w:rPr>
            </w:pPr>
          </w:p>
        </w:tc>
        <w:tc>
          <w:tcPr>
            <w:tcW w:w="1658" w:type="dxa"/>
            <w:vAlign w:val="center"/>
          </w:tcPr>
          <w:sdt>
            <w:sdtPr>
              <w:rPr>
                <w:rFonts w:ascii="Batang" w:hAnsi="Batang"/>
              </w:rPr>
              <w:id w:val="2105834369"/>
              <w:placeholder>
                <w:docPart w:val="57ED490CA27A4FA2A78A7DA10B0367E3"/>
              </w:placeholder>
              <w:temporary/>
              <w:showingPlcHdr/>
              <w15:appearance w15:val="hidden"/>
            </w:sdtPr>
            <w:sdtEndPr/>
            <w:sdtContent>
              <w:p w14:paraId="7FAFC1C7" w14:textId="77777777" w:rsidR="00162103" w:rsidRPr="00A13A18" w:rsidRDefault="00162103" w:rsidP="00F02838">
                <w:pPr>
                  <w:pStyle w:val="PS"/>
                  <w:ind w:leftChars="75" w:left="165"/>
                  <w:rPr>
                    <w:rFonts w:ascii="Batang" w:hAnsi="Batang"/>
                    <w:sz w:val="22"/>
                  </w:rPr>
                </w:pPr>
                <w:r w:rsidRPr="00A13A18">
                  <w:rPr>
                    <w:rFonts w:ascii="Batang" w:hAnsi="Batang"/>
                    <w:lang w:val="ko-KR" w:bidi="ko-KR"/>
                  </w:rPr>
                  <w:t>PS. 곧 봐요.</w:t>
                </w:r>
              </w:p>
            </w:sdtContent>
          </w:sdt>
        </w:tc>
        <w:tc>
          <w:tcPr>
            <w:tcW w:w="3015" w:type="dxa"/>
          </w:tcPr>
          <w:p w14:paraId="14A9EFB9" w14:textId="77777777" w:rsidR="00162103" w:rsidRPr="00A13A18" w:rsidRDefault="00162103" w:rsidP="00162103">
            <w:pPr>
              <w:pStyle w:val="PS"/>
              <w:jc w:val="left"/>
              <w:rPr>
                <w:rFonts w:ascii="Batang" w:hAnsi="Batang"/>
              </w:rPr>
            </w:pPr>
          </w:p>
        </w:tc>
        <w:tc>
          <w:tcPr>
            <w:tcW w:w="4793" w:type="dxa"/>
          </w:tcPr>
          <w:p w14:paraId="565E4C92" w14:textId="77777777" w:rsidR="00162103" w:rsidRPr="00A13A18" w:rsidRDefault="00162103" w:rsidP="00162103">
            <w:pPr>
              <w:pStyle w:val="Title"/>
              <w:rPr>
                <w:rFonts w:ascii="Batang" w:hAnsi="Batang"/>
                <w:sz w:val="32"/>
              </w:rPr>
            </w:pPr>
          </w:p>
        </w:tc>
      </w:tr>
      <w:tr w:rsidR="004E4CCD" w:rsidRPr="00A13A18" w14:paraId="6DEDDB1A" w14:textId="77777777" w:rsidTr="00F02838">
        <w:trPr>
          <w:trHeight w:val="1719"/>
        </w:trPr>
        <w:tc>
          <w:tcPr>
            <w:tcW w:w="1281" w:type="dxa"/>
          </w:tcPr>
          <w:p w14:paraId="40B8E578" w14:textId="77777777" w:rsidR="004E4CCD" w:rsidRPr="00A13A18" w:rsidRDefault="004E4CCD" w:rsidP="00162103">
            <w:pPr>
              <w:pStyle w:val="PS"/>
              <w:jc w:val="left"/>
              <w:rPr>
                <w:rFonts w:ascii="Batang" w:hAnsi="Batang"/>
              </w:rPr>
            </w:pPr>
          </w:p>
        </w:tc>
        <w:tc>
          <w:tcPr>
            <w:tcW w:w="1658" w:type="dxa"/>
          </w:tcPr>
          <w:p w14:paraId="104814F9" w14:textId="77777777" w:rsidR="004E4CCD" w:rsidRPr="00A13A18" w:rsidRDefault="004E4CCD" w:rsidP="00162103">
            <w:pPr>
              <w:pStyle w:val="PS"/>
              <w:rPr>
                <w:rFonts w:ascii="Batang" w:hAnsi="Batang"/>
              </w:rPr>
            </w:pPr>
          </w:p>
        </w:tc>
        <w:tc>
          <w:tcPr>
            <w:tcW w:w="3015" w:type="dxa"/>
          </w:tcPr>
          <w:p w14:paraId="385948E8" w14:textId="77777777" w:rsidR="004E4CCD" w:rsidRPr="00A13A18" w:rsidRDefault="004E4CCD" w:rsidP="00162103">
            <w:pPr>
              <w:pStyle w:val="PS"/>
              <w:jc w:val="left"/>
              <w:rPr>
                <w:rFonts w:ascii="Batang" w:hAnsi="Batang"/>
              </w:rPr>
            </w:pPr>
          </w:p>
        </w:tc>
        <w:tc>
          <w:tcPr>
            <w:tcW w:w="4793" w:type="dxa"/>
          </w:tcPr>
          <w:p w14:paraId="544ECBD0" w14:textId="77777777" w:rsidR="004E4CCD" w:rsidRPr="00A13A18" w:rsidRDefault="004E4CCD" w:rsidP="00162103">
            <w:pPr>
              <w:pStyle w:val="Title"/>
              <w:rPr>
                <w:rFonts w:ascii="Batang" w:hAnsi="Batang"/>
                <w:sz w:val="32"/>
              </w:rPr>
            </w:pPr>
          </w:p>
        </w:tc>
      </w:tr>
      <w:tr w:rsidR="004E4CCD" w:rsidRPr="00A13A18" w14:paraId="69522C79" w14:textId="77777777" w:rsidTr="00F02838">
        <w:trPr>
          <w:trHeight w:val="1349"/>
        </w:trPr>
        <w:tc>
          <w:tcPr>
            <w:tcW w:w="1281" w:type="dxa"/>
          </w:tcPr>
          <w:p w14:paraId="58FB6DE7" w14:textId="77777777" w:rsidR="004E4CCD" w:rsidRPr="00A13A18" w:rsidRDefault="004E4CCD" w:rsidP="00162103">
            <w:pPr>
              <w:pStyle w:val="PS"/>
              <w:jc w:val="left"/>
              <w:rPr>
                <w:rFonts w:ascii="Batang" w:hAnsi="Batang"/>
              </w:rPr>
            </w:pPr>
          </w:p>
        </w:tc>
        <w:tc>
          <w:tcPr>
            <w:tcW w:w="1658" w:type="dxa"/>
          </w:tcPr>
          <w:p w14:paraId="40B421B1" w14:textId="77777777" w:rsidR="004E4CCD" w:rsidRPr="00A13A18" w:rsidRDefault="004E4CCD" w:rsidP="00162103">
            <w:pPr>
              <w:pStyle w:val="PS"/>
              <w:rPr>
                <w:rFonts w:ascii="Batang" w:hAnsi="Batang"/>
              </w:rPr>
            </w:pPr>
          </w:p>
        </w:tc>
        <w:tc>
          <w:tcPr>
            <w:tcW w:w="3015" w:type="dxa"/>
          </w:tcPr>
          <w:p w14:paraId="597D56EB" w14:textId="77777777" w:rsidR="004E4CCD" w:rsidRPr="00A13A18" w:rsidRDefault="004E4CCD" w:rsidP="00162103">
            <w:pPr>
              <w:pStyle w:val="PS"/>
              <w:jc w:val="left"/>
              <w:rPr>
                <w:rFonts w:ascii="Batang" w:hAnsi="Batang"/>
              </w:rPr>
            </w:pPr>
          </w:p>
        </w:tc>
        <w:tc>
          <w:tcPr>
            <w:tcW w:w="4793" w:type="dxa"/>
            <w:vAlign w:val="center"/>
          </w:tcPr>
          <w:sdt>
            <w:sdtPr>
              <w:rPr>
                <w:rFonts w:ascii="Batang" w:hAnsi="Batang"/>
                <w:szCs w:val="72"/>
              </w:rPr>
              <w:id w:val="-1388104587"/>
              <w:placeholder>
                <w:docPart w:val="A010DFB70ECF46AD81CCB0430F01CB31"/>
              </w:placeholder>
              <w:temporary/>
              <w:showingPlcHdr/>
              <w15:appearance w15:val="hidden"/>
            </w:sdtPr>
            <w:sdtEndPr/>
            <w:sdtContent>
              <w:p w14:paraId="387C6A7C" w14:textId="77777777" w:rsidR="004E4CCD" w:rsidRPr="00A13A18" w:rsidRDefault="004E4CCD" w:rsidP="009E18B5">
                <w:pPr>
                  <w:pStyle w:val="Title"/>
                  <w:spacing w:before="240"/>
                  <w:rPr>
                    <w:rFonts w:ascii="Batang" w:hAnsi="Batang" w:cs="Times New Roman"/>
                    <w:kern w:val="0"/>
                    <w:szCs w:val="72"/>
                    <w:lang w:val="en-US"/>
                  </w:rPr>
                </w:pPr>
                <w:r w:rsidRPr="00A13A18">
                  <w:rPr>
                    <w:rFonts w:ascii="Batang" w:hAnsi="Batang"/>
                    <w:b/>
                    <w:szCs w:val="72"/>
                    <w:u w:val="single"/>
                    <w:lang w:val="ko-KR" w:bidi="ko-KR"/>
                  </w:rPr>
                  <w:t>감사합니다.</w:t>
                </w:r>
              </w:p>
            </w:sdtContent>
          </w:sdt>
          <w:sdt>
            <w:sdtPr>
              <w:rPr>
                <w:rFonts w:ascii="Batang" w:hAnsi="Batang"/>
              </w:rPr>
              <w:id w:val="-922480991"/>
              <w:placeholder>
                <w:docPart w:val="86BA98F5DC834C57A7B731840A9F3860"/>
              </w:placeholder>
              <w:temporary/>
              <w:showingPlcHdr/>
              <w15:appearance w15:val="hidden"/>
            </w:sdtPr>
            <w:sdtEndPr/>
            <w:sdtContent>
              <w:p w14:paraId="180DED38" w14:textId="77777777" w:rsidR="004E4CCD" w:rsidRPr="00A13A18" w:rsidRDefault="004E4CCD" w:rsidP="009E18B5">
                <w:pPr>
                  <w:rPr>
                    <w:rFonts w:ascii="Batang" w:hAnsi="Batang"/>
                  </w:rPr>
                </w:pPr>
                <w:r w:rsidRPr="00A13A18">
                  <w:rPr>
                    <w:rFonts w:ascii="Batang" w:hAnsi="Batang"/>
                    <w:b/>
                    <w:i/>
                    <w:lang w:val="ko-KR" w:bidi="ko-KR"/>
                  </w:rPr>
                  <w:t>특별한</w:t>
                </w:r>
                <w:r w:rsidRPr="00A13A18">
                  <w:rPr>
                    <w:rFonts w:ascii="Batang" w:hAnsi="Batang"/>
                    <w:lang w:val="ko-KR" w:bidi="ko-KR"/>
                  </w:rPr>
                  <w:t xml:space="preserve"> </w:t>
                </w:r>
                <w:r w:rsidRPr="00907191">
                  <w:rPr>
                    <w:rFonts w:ascii="Batang" w:hAnsi="Batang"/>
                    <w:i/>
                    <w:lang w:val="ko-KR" w:bidi="ko-KR"/>
                  </w:rPr>
                  <w:t>당신에게</w:t>
                </w:r>
                <w:r w:rsidRPr="00A13A18">
                  <w:rPr>
                    <w:rFonts w:ascii="Batang" w:hAnsi="Batang"/>
                    <w:lang w:val="ko-KR" w:bidi="ko-KR"/>
                  </w:rPr>
                  <w:t xml:space="preserve"> 드립니다.</w:t>
                </w:r>
              </w:p>
            </w:sdtContent>
          </w:sdt>
        </w:tc>
      </w:tr>
      <w:tr w:rsidR="004E4CCD" w:rsidRPr="00A13A18" w14:paraId="53DE36EB" w14:textId="77777777" w:rsidTr="00F02838">
        <w:trPr>
          <w:trHeight w:val="4032"/>
        </w:trPr>
        <w:tc>
          <w:tcPr>
            <w:tcW w:w="1281" w:type="dxa"/>
          </w:tcPr>
          <w:p w14:paraId="10810177" w14:textId="77777777" w:rsidR="004E4CCD" w:rsidRPr="00A13A18" w:rsidRDefault="004E4CCD" w:rsidP="00162103">
            <w:pPr>
              <w:pStyle w:val="PS"/>
              <w:jc w:val="left"/>
              <w:rPr>
                <w:rFonts w:ascii="Batang" w:hAnsi="Batang"/>
              </w:rPr>
            </w:pPr>
          </w:p>
        </w:tc>
        <w:tc>
          <w:tcPr>
            <w:tcW w:w="1658" w:type="dxa"/>
          </w:tcPr>
          <w:p w14:paraId="4021EE19" w14:textId="77777777" w:rsidR="004E4CCD" w:rsidRPr="00A13A18" w:rsidRDefault="004E4CCD" w:rsidP="00162103">
            <w:pPr>
              <w:pStyle w:val="PS"/>
              <w:rPr>
                <w:rFonts w:ascii="Batang" w:hAnsi="Batang"/>
              </w:rPr>
            </w:pPr>
          </w:p>
        </w:tc>
        <w:tc>
          <w:tcPr>
            <w:tcW w:w="3015" w:type="dxa"/>
          </w:tcPr>
          <w:p w14:paraId="70B813F0" w14:textId="77777777" w:rsidR="004E4CCD" w:rsidRPr="00A13A18" w:rsidRDefault="004E4CCD" w:rsidP="00162103">
            <w:pPr>
              <w:pStyle w:val="PS"/>
              <w:jc w:val="left"/>
              <w:rPr>
                <w:rFonts w:ascii="Batang" w:hAnsi="Batang"/>
              </w:rPr>
            </w:pPr>
          </w:p>
        </w:tc>
        <w:tc>
          <w:tcPr>
            <w:tcW w:w="4793" w:type="dxa"/>
          </w:tcPr>
          <w:p w14:paraId="60E1DCBD" w14:textId="77777777" w:rsidR="004E4CCD" w:rsidRPr="00A13A18" w:rsidRDefault="004E4CCD" w:rsidP="004E4CCD">
            <w:pPr>
              <w:pStyle w:val="Title"/>
              <w:rPr>
                <w:rFonts w:ascii="Batang" w:hAnsi="Batang"/>
                <w:sz w:val="32"/>
              </w:rPr>
            </w:pPr>
          </w:p>
        </w:tc>
      </w:tr>
      <w:tr w:rsidR="004E4CCD" w:rsidRPr="00A13A18" w14:paraId="1524BF86" w14:textId="77777777" w:rsidTr="00F02838">
        <w:trPr>
          <w:trHeight w:val="270"/>
        </w:trPr>
        <w:tc>
          <w:tcPr>
            <w:tcW w:w="1281" w:type="dxa"/>
          </w:tcPr>
          <w:p w14:paraId="0EEDC3AB" w14:textId="77777777" w:rsidR="004E4CCD" w:rsidRPr="00A13A18" w:rsidRDefault="004E4CCD" w:rsidP="00162103">
            <w:pPr>
              <w:pStyle w:val="PS"/>
              <w:jc w:val="left"/>
              <w:rPr>
                <w:rFonts w:ascii="Batang" w:hAnsi="Batang"/>
              </w:rPr>
            </w:pPr>
          </w:p>
        </w:tc>
        <w:tc>
          <w:tcPr>
            <w:tcW w:w="1658" w:type="dxa"/>
            <w:vAlign w:val="center"/>
          </w:tcPr>
          <w:sdt>
            <w:sdtPr>
              <w:rPr>
                <w:rFonts w:ascii="Batang" w:hAnsi="Batang"/>
              </w:rPr>
              <w:id w:val="1151877900"/>
              <w:placeholder>
                <w:docPart w:val="8A734F7747804549A3AAB04FFC4D8824"/>
              </w:placeholder>
              <w:temporary/>
              <w:showingPlcHdr/>
              <w15:appearance w15:val="hidden"/>
            </w:sdtPr>
            <w:sdtEndPr/>
            <w:sdtContent>
              <w:p w14:paraId="527838FB" w14:textId="77777777" w:rsidR="004E4CCD" w:rsidRPr="00A13A18" w:rsidRDefault="00231C3C" w:rsidP="00F02838">
                <w:pPr>
                  <w:pStyle w:val="PS"/>
                  <w:ind w:leftChars="75" w:left="165"/>
                  <w:rPr>
                    <w:rFonts w:ascii="Batang" w:hAnsi="Batang"/>
                    <w:sz w:val="22"/>
                  </w:rPr>
                </w:pPr>
                <w:r w:rsidRPr="00A13A18">
                  <w:rPr>
                    <w:rFonts w:ascii="Batang" w:hAnsi="Batang"/>
                    <w:lang w:val="ko-KR" w:bidi="ko-KR"/>
                  </w:rPr>
                  <w:t>PS. 곧 봐요.</w:t>
                </w:r>
              </w:p>
            </w:sdtContent>
          </w:sdt>
        </w:tc>
        <w:tc>
          <w:tcPr>
            <w:tcW w:w="3015" w:type="dxa"/>
          </w:tcPr>
          <w:p w14:paraId="692EE86C" w14:textId="77777777" w:rsidR="004E4CCD" w:rsidRPr="00A13A18" w:rsidRDefault="004E4CCD" w:rsidP="00162103">
            <w:pPr>
              <w:pStyle w:val="PS"/>
              <w:jc w:val="left"/>
              <w:rPr>
                <w:rFonts w:ascii="Batang" w:hAnsi="Batang"/>
                <w:szCs w:val="18"/>
              </w:rPr>
            </w:pPr>
          </w:p>
        </w:tc>
        <w:tc>
          <w:tcPr>
            <w:tcW w:w="4793" w:type="dxa"/>
          </w:tcPr>
          <w:p w14:paraId="47975F03" w14:textId="77777777" w:rsidR="004E4CCD" w:rsidRPr="00A13A18" w:rsidRDefault="004E4CCD" w:rsidP="004E4CCD">
            <w:pPr>
              <w:pStyle w:val="Title"/>
              <w:rPr>
                <w:rFonts w:ascii="Batang" w:hAnsi="Batang"/>
                <w:sz w:val="18"/>
                <w:szCs w:val="18"/>
              </w:rPr>
            </w:pPr>
          </w:p>
        </w:tc>
      </w:tr>
    </w:tbl>
    <w:p w14:paraId="3DD42B75" w14:textId="1306A6A1" w:rsidR="004E5BE9" w:rsidRPr="00A13A18" w:rsidRDefault="00F02838" w:rsidP="00162103">
      <w:pPr>
        <w:pStyle w:val="PS"/>
        <w:jc w:val="left"/>
        <w:rPr>
          <w:rFonts w:ascii="Batang" w:hAnsi="Batang"/>
        </w:rPr>
      </w:pPr>
      <w:r w:rsidRPr="00A13A18">
        <w:rPr>
          <w:rFonts w:ascii="Batang" w:hAnsi="Batang"/>
          <w:noProof/>
          <w:lang w:val="ko-KR" w:bidi="ko-K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79AAADA" wp14:editId="0D4A24CD">
                <wp:simplePos x="0" y="0"/>
                <wp:positionH relativeFrom="column">
                  <wp:posOffset>3297555</wp:posOffset>
                </wp:positionH>
                <wp:positionV relativeFrom="paragraph">
                  <wp:posOffset>-9295130</wp:posOffset>
                </wp:positionV>
                <wp:extent cx="0" cy="10026015"/>
                <wp:effectExtent l="0" t="0" r="38100" b="32385"/>
                <wp:wrapNone/>
                <wp:docPr id="3446" name="직선 연결선 344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026015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258AA9A3" id="직선 연결선 3446" o:spid="_x0000_s1026" style="position:absolute;left:0;text-align:lef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59.65pt,-731.9pt" to="259.65pt,5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" strokecolor="#f2f2f2 [3052]" strokeweight=".25pt"/>
            </w:pict>
          </mc:Fallback>
        </mc:AlternateContent>
      </w:r>
      <w:r w:rsidR="006476B4" w:rsidRPr="00A13A18">
        <w:rPr>
          <w:rFonts w:ascii="Batang" w:hAnsi="Batang"/>
          <w:noProof/>
          <w:lang w:val="ko-KR" w:bidi="ko-K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5870CA6" wp14:editId="18FD0031">
                <wp:simplePos x="0" y="0"/>
                <wp:positionH relativeFrom="column">
                  <wp:posOffset>-434438</wp:posOffset>
                </wp:positionH>
                <wp:positionV relativeFrom="paragraph">
                  <wp:posOffset>-4221480</wp:posOffset>
                </wp:positionV>
                <wp:extent cx="7724775" cy="0"/>
                <wp:effectExtent l="0" t="0" r="0" b="0"/>
                <wp:wrapNone/>
                <wp:docPr id="3447" name="직선 연결선 344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24775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21A3E42F" id="직선 연결선 3447" o:spid="_x0000_s1026" style="position:absolute;left:0;text-align:lef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4.2pt,-332.4pt" to="574.05pt,-33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" strokecolor="#f2f2f2 [3052]" strokeweight=".25pt"/>
            </w:pict>
          </mc:Fallback>
        </mc:AlternateContent>
      </w:r>
    </w:p>
    <w:p w14:paraId="70BDAB93" w14:textId="77777777" w:rsidR="005E3AB3" w:rsidRDefault="005E3AB3" w:rsidP="005E3AB3">
      <w:pPr>
        <w:rPr>
          <w:rFonts w:ascii="Batang" w:hAnsi="Batang"/>
          <w:sz w:val="2"/>
        </w:rPr>
      </w:pPr>
    </w:p>
    <w:p w14:paraId="4A17C53B" w14:textId="77777777" w:rsidR="00F02838" w:rsidRPr="00F02838" w:rsidRDefault="00F02838" w:rsidP="00F02838">
      <w:pPr>
        <w:rPr>
          <w:rFonts w:ascii="Batang" w:hAnsi="Batang"/>
          <w:sz w:val="2"/>
        </w:rPr>
      </w:pPr>
    </w:p>
    <w:p w14:paraId="6044D2FC" w14:textId="77777777" w:rsidR="00F02838" w:rsidRPr="00F02838" w:rsidRDefault="00F02838" w:rsidP="00F02838">
      <w:pPr>
        <w:rPr>
          <w:rFonts w:ascii="Batang" w:hAnsi="Batang"/>
          <w:sz w:val="2"/>
        </w:rPr>
      </w:pPr>
    </w:p>
    <w:p w14:paraId="166EC9A5" w14:textId="77777777" w:rsidR="00F02838" w:rsidRPr="00F02838" w:rsidRDefault="00F02838" w:rsidP="00F02838">
      <w:pPr>
        <w:rPr>
          <w:rFonts w:ascii="Batang" w:hAnsi="Batang"/>
          <w:sz w:val="2"/>
        </w:rPr>
      </w:pPr>
    </w:p>
    <w:p w14:paraId="63E568CF" w14:textId="77777777" w:rsidR="00F02838" w:rsidRPr="00F02838" w:rsidRDefault="00F02838" w:rsidP="00F02838">
      <w:pPr>
        <w:rPr>
          <w:rFonts w:ascii="Batang" w:hAnsi="Batang"/>
          <w:sz w:val="2"/>
        </w:rPr>
      </w:pPr>
    </w:p>
    <w:p w14:paraId="650FB8FF" w14:textId="77777777" w:rsidR="00F02838" w:rsidRDefault="00F02838" w:rsidP="00F02838">
      <w:pPr>
        <w:rPr>
          <w:rFonts w:ascii="Batang" w:hAnsi="Batang"/>
          <w:sz w:val="2"/>
        </w:rPr>
      </w:pPr>
    </w:p>
    <w:p w14:paraId="510CB605" w14:textId="77777777" w:rsidR="00F02838" w:rsidRPr="00F02838" w:rsidRDefault="00F02838" w:rsidP="00F02838">
      <w:pPr>
        <w:rPr>
          <w:rFonts w:ascii="Batang" w:hAnsi="Batang"/>
          <w:sz w:val="2"/>
        </w:rPr>
      </w:pPr>
    </w:p>
    <w:p w14:paraId="45D19AEC" w14:textId="77777777" w:rsidR="00F02838" w:rsidRPr="00F02838" w:rsidRDefault="00F02838" w:rsidP="00F02838">
      <w:pPr>
        <w:rPr>
          <w:rFonts w:ascii="Batang" w:hAnsi="Batang"/>
          <w:sz w:val="2"/>
        </w:rPr>
      </w:pPr>
    </w:p>
    <w:p w14:paraId="1C81A224" w14:textId="77777777" w:rsidR="00F02838" w:rsidRPr="00F02838" w:rsidRDefault="00F02838" w:rsidP="00F02838">
      <w:pPr>
        <w:rPr>
          <w:rFonts w:ascii="Batang" w:hAnsi="Batang"/>
          <w:sz w:val="2"/>
        </w:rPr>
      </w:pPr>
    </w:p>
    <w:p w14:paraId="192A8F45" w14:textId="77777777" w:rsidR="00F02838" w:rsidRPr="00F02838" w:rsidRDefault="00F02838" w:rsidP="00F02838">
      <w:pPr>
        <w:rPr>
          <w:rFonts w:ascii="Batang" w:hAnsi="Batang"/>
          <w:sz w:val="2"/>
        </w:rPr>
      </w:pPr>
    </w:p>
    <w:p w14:paraId="4199D9E3" w14:textId="77777777" w:rsidR="00F02838" w:rsidRPr="00F02838" w:rsidRDefault="00F02838" w:rsidP="00F02838">
      <w:pPr>
        <w:rPr>
          <w:rFonts w:ascii="Batang" w:hAnsi="Batang"/>
          <w:sz w:val="2"/>
        </w:rPr>
      </w:pPr>
    </w:p>
    <w:p w14:paraId="6C86DADA" w14:textId="77777777" w:rsidR="00F02838" w:rsidRPr="00F02838" w:rsidRDefault="00F02838" w:rsidP="00F02838">
      <w:pPr>
        <w:rPr>
          <w:rFonts w:ascii="Batang" w:hAnsi="Batang"/>
          <w:sz w:val="2"/>
        </w:rPr>
      </w:pPr>
    </w:p>
    <w:p w14:paraId="2BD47038" w14:textId="77777777" w:rsidR="00F02838" w:rsidRPr="00F02838" w:rsidRDefault="00F02838" w:rsidP="00F02838">
      <w:pPr>
        <w:rPr>
          <w:rFonts w:ascii="Batang" w:hAnsi="Batang"/>
          <w:sz w:val="2"/>
        </w:rPr>
      </w:pPr>
    </w:p>
    <w:p w14:paraId="66819504" w14:textId="77777777" w:rsidR="00F02838" w:rsidRPr="00F02838" w:rsidRDefault="00F02838" w:rsidP="00F02838">
      <w:pPr>
        <w:rPr>
          <w:rFonts w:ascii="Batang" w:hAnsi="Batang"/>
          <w:sz w:val="2"/>
        </w:rPr>
      </w:pPr>
    </w:p>
    <w:p w14:paraId="426994C9" w14:textId="77777777" w:rsidR="00F02838" w:rsidRPr="00F02838" w:rsidRDefault="00F02838" w:rsidP="00F02838">
      <w:pPr>
        <w:rPr>
          <w:rFonts w:ascii="Batang" w:hAnsi="Batang"/>
          <w:sz w:val="2"/>
        </w:rPr>
      </w:pPr>
    </w:p>
    <w:p w14:paraId="5D86B84F" w14:textId="77777777" w:rsidR="00F02838" w:rsidRPr="00F02838" w:rsidRDefault="00F02838" w:rsidP="00F02838">
      <w:pPr>
        <w:rPr>
          <w:rFonts w:ascii="Batang" w:hAnsi="Batang"/>
          <w:sz w:val="2"/>
        </w:rPr>
      </w:pPr>
    </w:p>
    <w:p w14:paraId="4B3F37A3" w14:textId="77777777" w:rsidR="00F02838" w:rsidRPr="00F02838" w:rsidRDefault="00F02838" w:rsidP="00F02838">
      <w:pPr>
        <w:rPr>
          <w:rFonts w:ascii="Batang" w:hAnsi="Batang"/>
          <w:sz w:val="2"/>
        </w:rPr>
      </w:pPr>
    </w:p>
    <w:p w14:paraId="4C99DFA4" w14:textId="77777777" w:rsidR="00F02838" w:rsidRPr="00F02838" w:rsidRDefault="00F02838" w:rsidP="00F02838">
      <w:pPr>
        <w:rPr>
          <w:rFonts w:ascii="Batang" w:hAnsi="Batang"/>
          <w:sz w:val="2"/>
        </w:rPr>
      </w:pPr>
    </w:p>
    <w:p w14:paraId="263F6012" w14:textId="77777777" w:rsidR="00F02838" w:rsidRPr="00F02838" w:rsidRDefault="00F02838" w:rsidP="00F02838">
      <w:pPr>
        <w:rPr>
          <w:rFonts w:ascii="Batang" w:hAnsi="Batang"/>
          <w:sz w:val="2"/>
        </w:rPr>
      </w:pPr>
    </w:p>
    <w:p w14:paraId="2C12661E" w14:textId="77777777" w:rsidR="00F02838" w:rsidRPr="00F02838" w:rsidRDefault="00F02838" w:rsidP="00F02838">
      <w:pPr>
        <w:rPr>
          <w:rFonts w:ascii="Batang" w:hAnsi="Batang"/>
          <w:sz w:val="2"/>
        </w:rPr>
      </w:pPr>
    </w:p>
    <w:p w14:paraId="48A8C77C" w14:textId="77777777" w:rsidR="00F02838" w:rsidRPr="00F02838" w:rsidRDefault="00F02838" w:rsidP="00F02838">
      <w:pPr>
        <w:rPr>
          <w:rFonts w:ascii="Batang" w:hAnsi="Batang"/>
          <w:sz w:val="2"/>
        </w:rPr>
      </w:pPr>
    </w:p>
    <w:p w14:paraId="412921F4" w14:textId="77777777" w:rsidR="00F02838" w:rsidRPr="00F02838" w:rsidRDefault="00F02838" w:rsidP="00F02838">
      <w:pPr>
        <w:rPr>
          <w:rFonts w:ascii="Batang" w:hAnsi="Batang"/>
          <w:sz w:val="2"/>
        </w:rPr>
      </w:pPr>
    </w:p>
    <w:p w14:paraId="798A736D" w14:textId="77777777" w:rsidR="00F02838" w:rsidRPr="00F02838" w:rsidRDefault="00F02838" w:rsidP="00F02838">
      <w:pPr>
        <w:rPr>
          <w:rFonts w:ascii="Batang" w:hAnsi="Batang"/>
          <w:sz w:val="2"/>
        </w:rPr>
      </w:pPr>
    </w:p>
    <w:p w14:paraId="41B64EAA" w14:textId="77777777" w:rsidR="00F02838" w:rsidRPr="00F02838" w:rsidRDefault="00F02838" w:rsidP="00F02838">
      <w:pPr>
        <w:rPr>
          <w:rFonts w:ascii="Batang" w:hAnsi="Batang"/>
          <w:sz w:val="2"/>
        </w:rPr>
      </w:pPr>
    </w:p>
    <w:p w14:paraId="0A2F435A" w14:textId="77777777" w:rsidR="00F02838" w:rsidRPr="00F02838" w:rsidRDefault="00F02838" w:rsidP="00F02838">
      <w:pPr>
        <w:rPr>
          <w:rFonts w:ascii="Batang" w:hAnsi="Batang"/>
          <w:sz w:val="2"/>
        </w:rPr>
      </w:pPr>
    </w:p>
    <w:p w14:paraId="38A54502" w14:textId="77777777" w:rsidR="00F02838" w:rsidRPr="00F02838" w:rsidRDefault="00F02838" w:rsidP="00F02838">
      <w:pPr>
        <w:rPr>
          <w:rFonts w:ascii="Batang" w:hAnsi="Batang"/>
          <w:sz w:val="2"/>
        </w:rPr>
      </w:pPr>
    </w:p>
    <w:p w14:paraId="5B3327FE" w14:textId="77777777" w:rsidR="00F02838" w:rsidRPr="00F02838" w:rsidRDefault="00F02838" w:rsidP="00F02838">
      <w:pPr>
        <w:rPr>
          <w:rFonts w:ascii="Batang" w:hAnsi="Batang"/>
          <w:sz w:val="2"/>
        </w:rPr>
      </w:pPr>
    </w:p>
    <w:p w14:paraId="0646086C" w14:textId="77777777" w:rsidR="00F02838" w:rsidRPr="00F02838" w:rsidRDefault="00F02838" w:rsidP="00F02838">
      <w:pPr>
        <w:rPr>
          <w:rFonts w:ascii="Batang" w:hAnsi="Batang"/>
          <w:sz w:val="2"/>
        </w:rPr>
      </w:pPr>
    </w:p>
    <w:p w14:paraId="579D93B6" w14:textId="77777777" w:rsidR="00F02838" w:rsidRPr="00F02838" w:rsidRDefault="00F02838" w:rsidP="00F02838">
      <w:pPr>
        <w:rPr>
          <w:rFonts w:ascii="Batang" w:hAnsi="Batang"/>
          <w:sz w:val="2"/>
        </w:rPr>
      </w:pPr>
    </w:p>
    <w:p w14:paraId="3A451AAF" w14:textId="77777777" w:rsidR="00F02838" w:rsidRPr="00F02838" w:rsidRDefault="00F02838" w:rsidP="00F02838">
      <w:pPr>
        <w:rPr>
          <w:rFonts w:ascii="Batang" w:hAnsi="Batang"/>
          <w:sz w:val="2"/>
        </w:rPr>
      </w:pPr>
    </w:p>
    <w:p w14:paraId="71689019" w14:textId="77777777" w:rsidR="00F02838" w:rsidRPr="00F02838" w:rsidRDefault="00F02838" w:rsidP="00F02838">
      <w:pPr>
        <w:rPr>
          <w:rFonts w:ascii="Batang" w:hAnsi="Batang"/>
          <w:sz w:val="2"/>
        </w:rPr>
      </w:pPr>
    </w:p>
    <w:p w14:paraId="16F0B7B9" w14:textId="77777777" w:rsidR="00F02838" w:rsidRPr="00F02838" w:rsidRDefault="00F02838" w:rsidP="00F02838">
      <w:pPr>
        <w:rPr>
          <w:rFonts w:ascii="Batang" w:hAnsi="Batang"/>
          <w:sz w:val="2"/>
        </w:rPr>
      </w:pPr>
    </w:p>
    <w:p w14:paraId="3FD2E9E3" w14:textId="77777777" w:rsidR="00F02838" w:rsidRPr="00F02838" w:rsidRDefault="00F02838" w:rsidP="00F02838">
      <w:pPr>
        <w:rPr>
          <w:rFonts w:ascii="Batang" w:hAnsi="Batang"/>
          <w:sz w:val="2"/>
        </w:rPr>
      </w:pPr>
    </w:p>
    <w:p w14:paraId="1A82EF92" w14:textId="77777777" w:rsidR="00F02838" w:rsidRPr="00F02838" w:rsidRDefault="00F02838" w:rsidP="00F02838">
      <w:pPr>
        <w:rPr>
          <w:rFonts w:ascii="Batang" w:hAnsi="Batang"/>
          <w:sz w:val="2"/>
        </w:rPr>
      </w:pPr>
    </w:p>
    <w:p w14:paraId="3C7D6DC6" w14:textId="77777777" w:rsidR="00F02838" w:rsidRPr="00F02838" w:rsidRDefault="00F02838" w:rsidP="00F02838">
      <w:pPr>
        <w:rPr>
          <w:rFonts w:ascii="Batang" w:hAnsi="Batang"/>
          <w:sz w:val="2"/>
        </w:rPr>
      </w:pPr>
    </w:p>
    <w:p w14:paraId="0F93EEB0" w14:textId="667BF546" w:rsidR="00F02838" w:rsidRPr="00F02838" w:rsidRDefault="00F02838" w:rsidP="00F02838">
      <w:pPr>
        <w:rPr>
          <w:rFonts w:ascii="Batang" w:hAnsi="Batang"/>
          <w:sz w:val="2"/>
        </w:rPr>
        <w:sectPr w:rsidR="00F02838" w:rsidRPr="00F02838" w:rsidSect="00D70291">
          <w:headerReference w:type="first" r:id="rId11"/>
          <w:footerReference w:type="first" r:id="rId12"/>
          <w:pgSz w:w="11906" w:h="16838" w:code="9"/>
          <w:pgMar w:top="720" w:right="720" w:bottom="288" w:left="720" w:header="432" w:footer="720" w:gutter="0"/>
          <w:cols w:space="720"/>
          <w:titlePg/>
          <w:docGrid w:linePitch="816"/>
        </w:sect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6210"/>
        <w:gridCol w:w="4580"/>
      </w:tblGrid>
      <w:tr w:rsidR="00231C3C" w:rsidRPr="00A13A18" w14:paraId="4B6BFFD4" w14:textId="77777777" w:rsidTr="00C76430">
        <w:trPr>
          <w:trHeight w:val="1061"/>
        </w:trPr>
        <w:tc>
          <w:tcPr>
            <w:tcW w:w="6210" w:type="dxa"/>
          </w:tcPr>
          <w:p w14:paraId="39389ED8" w14:textId="77777777" w:rsidR="00231C3C" w:rsidRPr="00A13A18" w:rsidRDefault="00283CBE" w:rsidP="00231C3C">
            <w:pPr>
              <w:pStyle w:val="NoSpacing"/>
              <w:jc w:val="center"/>
              <w:rPr>
                <w:rFonts w:ascii="Batang" w:hAnsi="Batang"/>
                <w:sz w:val="12"/>
              </w:rPr>
            </w:pPr>
            <w:r w:rsidRPr="00A13A18">
              <w:rPr>
                <w:rFonts w:ascii="Batang" w:hAnsi="Batang"/>
                <w:noProof/>
                <w:sz w:val="12"/>
                <w:szCs w:val="12"/>
                <w:lang w:val="ko-KR" w:bidi="ko-KR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3CFD2102" wp14:editId="55E80EF6">
                      <wp:simplePos x="0" y="0"/>
                      <wp:positionH relativeFrom="margin">
                        <wp:posOffset>3328035</wp:posOffset>
                      </wp:positionH>
                      <wp:positionV relativeFrom="margin">
                        <wp:posOffset>-394970</wp:posOffset>
                      </wp:positionV>
                      <wp:extent cx="0" cy="10042525"/>
                      <wp:effectExtent l="0" t="0" r="38100" b="34925"/>
                      <wp:wrapNone/>
                      <wp:docPr id="3449" name="직선 연결선 3449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0042525"/>
                              </a:xfrm>
                              <a:prstGeom prst="line">
                                <a:avLst/>
                              </a:prstGeom>
                              <a:ln w="3175"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ex="http://schemas.microsoft.com/office/word/2018/wordml/cex">
                  <w:pict>
                    <v:line w14:anchorId="2AEC800E" id="직선 연결선 3449" o:spid="_x0000_s1026" style="position:absolute;left:0;text-align:lef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" from="262.05pt,-31.1pt" to="262.05pt,75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" strokecolor="#f2f2f2 [3052]" strokeweight=".25pt">
                      <w10:wrap anchorx="margin" anchory="margin"/>
                    </v:line>
                  </w:pict>
                </mc:Fallback>
              </mc:AlternateContent>
            </w:r>
          </w:p>
        </w:tc>
        <w:tc>
          <w:tcPr>
            <w:tcW w:w="4580" w:type="dxa"/>
          </w:tcPr>
          <w:p w14:paraId="4C329431" w14:textId="77777777" w:rsidR="00231C3C" w:rsidRPr="00A13A18" w:rsidRDefault="00231C3C" w:rsidP="00231C3C">
            <w:pPr>
              <w:pStyle w:val="NoSpacing"/>
              <w:jc w:val="center"/>
              <w:rPr>
                <w:rFonts w:ascii="Batang" w:hAnsi="Batang"/>
                <w:sz w:val="12"/>
              </w:rPr>
            </w:pPr>
          </w:p>
        </w:tc>
      </w:tr>
      <w:tr w:rsidR="00231C3C" w:rsidRPr="00A13A18" w14:paraId="0F3F3FC6" w14:textId="77777777" w:rsidTr="00C76430">
        <w:trPr>
          <w:trHeight w:val="2141"/>
        </w:trPr>
        <w:tc>
          <w:tcPr>
            <w:tcW w:w="6210" w:type="dxa"/>
          </w:tcPr>
          <w:p w14:paraId="094254AA" w14:textId="77777777" w:rsidR="00231C3C" w:rsidRPr="00A13A18" w:rsidRDefault="00231C3C" w:rsidP="00231C3C">
            <w:pPr>
              <w:pStyle w:val="NoSpacing"/>
              <w:jc w:val="center"/>
              <w:rPr>
                <w:rFonts w:ascii="Batang" w:hAnsi="Batang"/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rFonts w:ascii="Batang" w:hAnsi="Batang"/>
                <w:sz w:val="28"/>
              </w:rPr>
              <w:id w:val="-1418090421"/>
              <w:placeholder>
                <w:docPart w:val="C838DF457D504644B2DEFC2ED4CF622E"/>
              </w:placeholder>
              <w:temporary/>
              <w:showingPlcHdr/>
              <w15:appearance w15:val="hidden"/>
            </w:sdtPr>
            <w:sdtEndPr/>
            <w:sdtContent>
              <w:p w14:paraId="50B6BFC5" w14:textId="77777777" w:rsidR="00C76430" w:rsidRPr="00A13A18" w:rsidRDefault="00C76430" w:rsidP="00F02838">
                <w:pPr>
                  <w:pStyle w:val="a"/>
                  <w:ind w:left="1056" w:right="1321"/>
                  <w:rPr>
                    <w:rFonts w:ascii="Batang" w:hAnsi="Batang"/>
                    <w:sz w:val="28"/>
                  </w:rPr>
                </w:pPr>
                <w:r w:rsidRPr="00A13A18">
                  <w:rPr>
                    <w:rFonts w:ascii="Batang" w:hAnsi="Batang"/>
                    <w:lang w:val="ko-KR" w:bidi="ko-KR"/>
                  </w:rPr>
                  <w:t xml:space="preserve">바로 시작하려면 개체 틀 텍스트를 탭하세요. </w:t>
                </w:r>
                <w:r w:rsidRPr="00A13A18">
                  <w:rPr>
                    <w:rFonts w:ascii="Batang" w:hAnsi="Batang"/>
                    <w:lang w:val="ko-KR" w:bidi="ko-KR"/>
                  </w:rPr>
                  <w:br/>
                  <w:t>(예를 들면),..</w:t>
                </w:r>
              </w:p>
            </w:sdtContent>
          </w:sdt>
          <w:p w14:paraId="0DE7C362" w14:textId="77777777" w:rsidR="00231C3C" w:rsidRPr="00A13A18" w:rsidRDefault="00231C3C" w:rsidP="00C76430">
            <w:pPr>
              <w:pStyle w:val="NoSpacing"/>
              <w:jc w:val="center"/>
              <w:rPr>
                <w:rFonts w:ascii="Batang" w:hAnsi="Batang"/>
                <w:sz w:val="12"/>
              </w:rPr>
            </w:pPr>
          </w:p>
        </w:tc>
      </w:tr>
      <w:tr w:rsidR="00231C3C" w:rsidRPr="00A13A18" w14:paraId="2790B512" w14:textId="77777777" w:rsidTr="00C76430">
        <w:trPr>
          <w:trHeight w:val="2592"/>
        </w:trPr>
        <w:tc>
          <w:tcPr>
            <w:tcW w:w="6210" w:type="dxa"/>
          </w:tcPr>
          <w:p w14:paraId="087E591D" w14:textId="77777777" w:rsidR="00231C3C" w:rsidRPr="00A13A18" w:rsidRDefault="00231C3C" w:rsidP="00231C3C">
            <w:pPr>
              <w:pStyle w:val="NoSpacing"/>
              <w:jc w:val="center"/>
              <w:rPr>
                <w:rFonts w:ascii="Batang" w:hAnsi="Batang"/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rFonts w:ascii="Batang" w:hAnsi="Batang"/>
                <w:sz w:val="28"/>
              </w:rPr>
              <w:id w:val="-1438437550"/>
              <w:placeholder>
                <w:docPart w:val="6194B1B09AEF4DBD886AE814C1A7DE71"/>
              </w:placeholder>
              <w:temporary/>
              <w:showingPlcHdr/>
              <w15:appearance w15:val="hidden"/>
            </w:sdtPr>
            <w:sdtEndPr/>
            <w:sdtContent>
              <w:p w14:paraId="722D5A44" w14:textId="77777777" w:rsidR="00C76430" w:rsidRPr="00A13A18" w:rsidRDefault="00C76430" w:rsidP="009E18B5">
                <w:pPr>
                  <w:pStyle w:val="a"/>
                  <w:ind w:left="1156" w:right="1048"/>
                  <w:rPr>
                    <w:rFonts w:ascii="Batang" w:hAnsi="Batang" w:cstheme="minorBidi"/>
                    <w:sz w:val="28"/>
                    <w:szCs w:val="22"/>
                  </w:rPr>
                </w:pPr>
                <w:r w:rsidRPr="00A13A18">
                  <w:rPr>
                    <w:rFonts w:ascii="Batang" w:hAnsi="Batang"/>
                    <w:lang w:val="ko-KR" w:bidi="ko-KR"/>
                  </w:rPr>
                  <w:t>입력을 시작하여 원하는 텍스트로 변경하세요.</w:t>
                </w:r>
              </w:p>
            </w:sdtContent>
          </w:sdt>
          <w:p w14:paraId="50ECCD66" w14:textId="77777777" w:rsidR="00231C3C" w:rsidRPr="00A13A18" w:rsidRDefault="00231C3C" w:rsidP="00C76430">
            <w:pPr>
              <w:pStyle w:val="NoSpacing"/>
              <w:jc w:val="center"/>
              <w:rPr>
                <w:rFonts w:ascii="Batang" w:hAnsi="Batang"/>
                <w:sz w:val="12"/>
              </w:rPr>
            </w:pPr>
          </w:p>
        </w:tc>
      </w:tr>
      <w:tr w:rsidR="00231C3C" w:rsidRPr="00A13A18" w14:paraId="23B37347" w14:textId="77777777" w:rsidTr="00C76430">
        <w:trPr>
          <w:trHeight w:val="3077"/>
        </w:trPr>
        <w:tc>
          <w:tcPr>
            <w:tcW w:w="6210" w:type="dxa"/>
          </w:tcPr>
          <w:p w14:paraId="757F4668" w14:textId="77777777" w:rsidR="00231C3C" w:rsidRPr="00A13A18" w:rsidRDefault="00231C3C" w:rsidP="00231C3C">
            <w:pPr>
              <w:pStyle w:val="NoSpacing"/>
              <w:jc w:val="center"/>
              <w:rPr>
                <w:rFonts w:ascii="Batang" w:hAnsi="Batang"/>
                <w:sz w:val="12"/>
              </w:rPr>
            </w:pPr>
          </w:p>
        </w:tc>
        <w:tc>
          <w:tcPr>
            <w:tcW w:w="4580" w:type="dxa"/>
          </w:tcPr>
          <w:p w14:paraId="2EBCFFF0" w14:textId="77777777" w:rsidR="00231C3C" w:rsidRPr="00A13A18" w:rsidRDefault="00231C3C" w:rsidP="00231C3C">
            <w:pPr>
              <w:pStyle w:val="NoSpacing"/>
              <w:jc w:val="center"/>
              <w:rPr>
                <w:rFonts w:ascii="Batang" w:hAnsi="Batang"/>
                <w:sz w:val="12"/>
              </w:rPr>
            </w:pPr>
          </w:p>
        </w:tc>
      </w:tr>
      <w:tr w:rsidR="00231C3C" w:rsidRPr="00A13A18" w14:paraId="101DD5B6" w14:textId="77777777" w:rsidTr="00C76430">
        <w:trPr>
          <w:trHeight w:val="2304"/>
        </w:trPr>
        <w:tc>
          <w:tcPr>
            <w:tcW w:w="6210" w:type="dxa"/>
          </w:tcPr>
          <w:p w14:paraId="365A4382" w14:textId="77777777" w:rsidR="00231C3C" w:rsidRPr="00A13A18" w:rsidRDefault="00231C3C" w:rsidP="00231C3C">
            <w:pPr>
              <w:pStyle w:val="NoSpacing"/>
              <w:jc w:val="center"/>
              <w:rPr>
                <w:rFonts w:ascii="Batang" w:hAnsi="Batang"/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rFonts w:ascii="Batang" w:hAnsi="Batang"/>
                <w:sz w:val="28"/>
              </w:rPr>
              <w:id w:val="-1346089633"/>
              <w:placeholder>
                <w:docPart w:val="B5E70B467DD34E338E17F8659AE6A726"/>
              </w:placeholder>
              <w:temporary/>
              <w:showingPlcHdr/>
              <w15:appearance w15:val="hidden"/>
            </w:sdtPr>
            <w:sdtEndPr/>
            <w:sdtContent>
              <w:p w14:paraId="3FDCAE77" w14:textId="77777777" w:rsidR="00231C3C" w:rsidRPr="00A13A18" w:rsidRDefault="00C76430" w:rsidP="00C76430">
                <w:pPr>
                  <w:pStyle w:val="a"/>
                  <w:ind w:left="1065" w:right="1230"/>
                  <w:rPr>
                    <w:rFonts w:ascii="Batang" w:hAnsi="Batang" w:cstheme="minorBidi"/>
                    <w:sz w:val="28"/>
                    <w:szCs w:val="22"/>
                  </w:rPr>
                </w:pPr>
                <w:r w:rsidRPr="00A13A18">
                  <w:rPr>
                    <w:rFonts w:ascii="Batang" w:hAnsi="Batang"/>
                    <w:lang w:val="ko-KR" w:bidi="ko-KR"/>
                  </w:rPr>
                  <w:t xml:space="preserve">바로 시작하려면 개체 틀 텍스트를 탭하세요. </w:t>
                </w:r>
                <w:r w:rsidRPr="00A13A18">
                  <w:rPr>
                    <w:rFonts w:ascii="Batang" w:hAnsi="Batang"/>
                    <w:lang w:val="ko-KR" w:bidi="ko-KR"/>
                  </w:rPr>
                  <w:br/>
                  <w:t>(예를 들면),..</w:t>
                </w:r>
              </w:p>
            </w:sdtContent>
          </w:sdt>
        </w:tc>
      </w:tr>
      <w:tr w:rsidR="00231C3C" w:rsidRPr="00A13A18" w14:paraId="03728B63" w14:textId="77777777" w:rsidTr="00C76430">
        <w:trPr>
          <w:trHeight w:val="2592"/>
        </w:trPr>
        <w:tc>
          <w:tcPr>
            <w:tcW w:w="6210" w:type="dxa"/>
          </w:tcPr>
          <w:p w14:paraId="639C6FB9" w14:textId="77777777" w:rsidR="00231C3C" w:rsidRPr="00A13A18" w:rsidRDefault="00231C3C" w:rsidP="00231C3C">
            <w:pPr>
              <w:pStyle w:val="NoSpacing"/>
              <w:jc w:val="center"/>
              <w:rPr>
                <w:rFonts w:ascii="Batang" w:hAnsi="Batang"/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rFonts w:ascii="Batang" w:hAnsi="Batang"/>
                <w:sz w:val="28"/>
              </w:rPr>
              <w:id w:val="-1916464073"/>
              <w:placeholder>
                <w:docPart w:val="BD8A18F664D04CCE930D18F51FA50A43"/>
              </w:placeholder>
              <w:temporary/>
              <w:showingPlcHdr/>
              <w15:appearance w15:val="hidden"/>
            </w:sdtPr>
            <w:sdtEndPr/>
            <w:sdtContent>
              <w:p w14:paraId="0376E66D" w14:textId="77777777" w:rsidR="00231C3C" w:rsidRPr="00A13A18" w:rsidRDefault="00C76430" w:rsidP="00C76430">
                <w:pPr>
                  <w:pStyle w:val="a"/>
                  <w:ind w:left="1245" w:right="1140"/>
                  <w:rPr>
                    <w:rFonts w:ascii="Batang" w:hAnsi="Batang" w:cstheme="minorBidi"/>
                    <w:sz w:val="28"/>
                    <w:szCs w:val="22"/>
                  </w:rPr>
                </w:pPr>
                <w:r w:rsidRPr="00A13A18">
                  <w:rPr>
                    <w:rFonts w:ascii="Batang" w:hAnsi="Batang"/>
                    <w:lang w:val="ko-KR" w:bidi="ko-KR"/>
                  </w:rPr>
                  <w:t>입력을 시작하여 원하는 텍스트로 변경하세요.</w:t>
                </w:r>
              </w:p>
            </w:sdtContent>
          </w:sdt>
        </w:tc>
      </w:tr>
    </w:tbl>
    <w:p w14:paraId="5C5A19BF" w14:textId="77777777" w:rsidR="001467EC" w:rsidRPr="00A13A18" w:rsidRDefault="009E18B5" w:rsidP="004E05BF">
      <w:pPr>
        <w:pStyle w:val="NoSpacing"/>
        <w:rPr>
          <w:rFonts w:ascii="Batang" w:hAnsi="Batang"/>
          <w:sz w:val="12"/>
        </w:rPr>
      </w:pPr>
      <w:r w:rsidRPr="00A13A18">
        <w:rPr>
          <w:rFonts w:ascii="Batang" w:hAnsi="Batang"/>
          <w:noProof/>
          <w:sz w:val="12"/>
          <w:szCs w:val="12"/>
          <w:lang w:val="ko-KR" w:bidi="ko-K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292C6EA" wp14:editId="13E5C6CB">
                <wp:simplePos x="0" y="0"/>
                <wp:positionH relativeFrom="margin">
                  <wp:posOffset>-416560</wp:posOffset>
                </wp:positionH>
                <wp:positionV relativeFrom="paragraph">
                  <wp:posOffset>-4140102</wp:posOffset>
                </wp:positionV>
                <wp:extent cx="7740650" cy="0"/>
                <wp:effectExtent l="0" t="0" r="0" b="0"/>
                <wp:wrapNone/>
                <wp:docPr id="2792" name="직선 연결선 279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0650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130E900B" id="직선 연결선 2792" o:spid="_x0000_s1026" style="position:absolute;left:0;text-align:left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32.8pt,-326pt" to="576.7pt,-32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" strokecolor="#f2f2f2 [3052]" strokeweight=".25pt">
                <w10:wrap anchorx="margin"/>
              </v:line>
            </w:pict>
          </mc:Fallback>
        </mc:AlternateContent>
      </w:r>
      <w:r w:rsidR="00AD5412" w:rsidRPr="00A13A18">
        <w:rPr>
          <w:rFonts w:ascii="Batang" w:hAnsi="Batang"/>
          <w:noProof/>
          <w:sz w:val="12"/>
          <w:szCs w:val="12"/>
          <w:lang w:val="ko-KR" w:bidi="ko-K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1080DAB" wp14:editId="5D01549A">
                <wp:simplePos x="0" y="0"/>
                <wp:positionH relativeFrom="column">
                  <wp:posOffset>-441325</wp:posOffset>
                </wp:positionH>
                <wp:positionV relativeFrom="paragraph">
                  <wp:posOffset>4587240</wp:posOffset>
                </wp:positionV>
                <wp:extent cx="7740738" cy="0"/>
                <wp:effectExtent l="0" t="0" r="0" b="0"/>
                <wp:wrapNone/>
                <wp:docPr id="3448" name="직선 연결선 344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0738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5DE2F654" id="직선 연결선 3448" o:spid="_x0000_s1026" style="position:absolute;left:0;text-align:lef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4.75pt,361.2pt" to="574.75pt,36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" strokecolor="#f2f2f2 [3052]" strokeweight=".25pt"/>
            </w:pict>
          </mc:Fallback>
        </mc:AlternateContent>
      </w:r>
    </w:p>
    <w:sectPr w:rsidR="001467EC" w:rsidRPr="00A13A18" w:rsidSect="00AB4E39">
      <w:headerReference w:type="first" r:id="rId13"/>
      <w:footerReference w:type="first" r:id="rId14"/>
      <w:pgSz w:w="12240" w:h="15840"/>
      <w:pgMar w:top="144" w:right="720" w:bottom="144" w:left="720" w:header="432" w:footer="720" w:gutter="0"/>
      <w:cols w:space="720"/>
      <w:titlePg/>
      <w:docGrid w:linePitch="81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C61F72" w14:textId="77777777" w:rsidR="00DE044E" w:rsidRDefault="00DE044E" w:rsidP="002E2A06">
      <w:r>
        <w:separator/>
      </w:r>
    </w:p>
  </w:endnote>
  <w:endnote w:type="continuationSeparator" w:id="0">
    <w:p w14:paraId="27D84020" w14:textId="77777777" w:rsidR="00DE044E" w:rsidRDefault="00DE044E" w:rsidP="002E2A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9876A7" w14:textId="51FD3C3E" w:rsidR="00063DE3" w:rsidRPr="00A13A18" w:rsidRDefault="00F02838" w:rsidP="002E2A06">
    <w:pPr>
      <w:pStyle w:val="Footer"/>
      <w:rPr>
        <w:rFonts w:ascii="Batang" w:hAnsi="Batang"/>
      </w:rPr>
    </w:pPr>
    <w:r>
      <w:rPr>
        <w:rFonts w:ascii="Batang" w:hAnsi="Batang"/>
        <w:noProof/>
      </w:rPr>
      <mc:AlternateContent>
        <mc:Choice Requires="wpg">
          <w:drawing>
            <wp:anchor distT="0" distB="0" distL="114300" distR="114300" simplePos="0" relativeHeight="251703296" behindDoc="0" locked="0" layoutInCell="1" allowOverlap="1" wp14:anchorId="7AFCFFDF" wp14:editId="51F29036">
              <wp:simplePos x="0" y="0"/>
              <wp:positionH relativeFrom="column">
                <wp:posOffset>685800</wp:posOffset>
              </wp:positionH>
              <wp:positionV relativeFrom="paragraph">
                <wp:posOffset>-4757420</wp:posOffset>
              </wp:positionV>
              <wp:extent cx="6431280" cy="4731385"/>
              <wp:effectExtent l="0" t="0" r="7620" b="0"/>
              <wp:wrapNone/>
              <wp:docPr id="8" name="그룹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31280" cy="4731385"/>
                        <a:chOff x="0" y="0"/>
                        <a:chExt cx="6431280" cy="4731385"/>
                      </a:xfrm>
                    </wpg:grpSpPr>
                    <pic:pic xmlns:pic="http://schemas.openxmlformats.org/drawingml/2006/picture">
                      <pic:nvPicPr>
                        <pic:cNvPr id="68" name="그래픽 176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924175" y="0"/>
                          <a:ext cx="3507105" cy="4731385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2789" name="그룹 2789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3943350" y="1828800"/>
                          <a:ext cx="1519130" cy="856872"/>
                          <a:chOff x="0" y="0"/>
                          <a:chExt cx="1353309" cy="763711"/>
                        </a:xfrm>
                      </wpg:grpSpPr>
                      <wps:wsp>
                        <wps:cNvPr id="1731" name="자유형: 도형 1730">
                          <a:extLst>
                            <a:ext uri="{FF2B5EF4-FFF2-40B4-BE49-F238E27FC236}">
                              <a16:creationId xmlns:a16="http://schemas.microsoft.com/office/drawing/2014/main" id="{D3381B9D-0E5A-4CB9-87FA-42E2D38A48BC}"/>
                            </a:ext>
                          </a:extLst>
                        </wps:cNvPr>
                        <wps:cNvSpPr/>
                        <wps:spPr>
                          <a:xfrm rot="3942950">
                            <a:off x="1248355" y="349857"/>
                            <a:ext cx="99060" cy="92710"/>
                          </a:xfrm>
                          <a:custGeom>
                            <a:avLst/>
                            <a:gdLst>
                              <a:gd name="connsiteX0" fmla="*/ 153976 w 152400"/>
                              <a:gd name="connsiteY0" fmla="*/ 64713 h 142875"/>
                              <a:gd name="connsiteX1" fmla="*/ 153023 w 152400"/>
                              <a:gd name="connsiteY1" fmla="*/ 54235 h 142875"/>
                              <a:gd name="connsiteX2" fmla="*/ 118733 w 152400"/>
                              <a:gd name="connsiteY2" fmla="*/ 31375 h 142875"/>
                              <a:gd name="connsiteX3" fmla="*/ 104446 w 152400"/>
                              <a:gd name="connsiteY3" fmla="*/ 32328 h 142875"/>
                              <a:gd name="connsiteX4" fmla="*/ 102541 w 152400"/>
                              <a:gd name="connsiteY4" fmla="*/ 17088 h 142875"/>
                              <a:gd name="connsiteX5" fmla="*/ 90158 w 152400"/>
                              <a:gd name="connsiteY5" fmla="*/ 7563 h 142875"/>
                              <a:gd name="connsiteX6" fmla="*/ 63488 w 152400"/>
                              <a:gd name="connsiteY6" fmla="*/ 25660 h 142875"/>
                              <a:gd name="connsiteX7" fmla="*/ 39676 w 152400"/>
                              <a:gd name="connsiteY7" fmla="*/ 20898 h 142875"/>
                              <a:gd name="connsiteX8" fmla="*/ 13006 w 152400"/>
                              <a:gd name="connsiteY8" fmla="*/ 45663 h 142875"/>
                              <a:gd name="connsiteX9" fmla="*/ 13006 w 152400"/>
                              <a:gd name="connsiteY9" fmla="*/ 46615 h 142875"/>
                              <a:gd name="connsiteX10" fmla="*/ 27293 w 152400"/>
                              <a:gd name="connsiteY10" fmla="*/ 80905 h 142875"/>
                              <a:gd name="connsiteX11" fmla="*/ 7291 w 152400"/>
                              <a:gd name="connsiteY11" fmla="*/ 126625 h 142875"/>
                              <a:gd name="connsiteX12" fmla="*/ 13958 w 152400"/>
                              <a:gd name="connsiteY12" fmla="*/ 138055 h 142875"/>
                              <a:gd name="connsiteX13" fmla="*/ 22531 w 152400"/>
                              <a:gd name="connsiteY13" fmla="*/ 139960 h 142875"/>
                              <a:gd name="connsiteX14" fmla="*/ 39676 w 152400"/>
                              <a:gd name="connsiteY14" fmla="*/ 137103 h 142875"/>
                              <a:gd name="connsiteX15" fmla="*/ 47296 w 152400"/>
                              <a:gd name="connsiteY15" fmla="*/ 135198 h 142875"/>
                              <a:gd name="connsiteX16" fmla="*/ 67298 w 152400"/>
                              <a:gd name="connsiteY16" fmla="*/ 117100 h 142875"/>
                              <a:gd name="connsiteX17" fmla="*/ 71108 w 152400"/>
                              <a:gd name="connsiteY17" fmla="*/ 111385 h 142875"/>
                              <a:gd name="connsiteX18" fmla="*/ 107303 w 152400"/>
                              <a:gd name="connsiteY18" fmla="*/ 133293 h 142875"/>
                              <a:gd name="connsiteX19" fmla="*/ 127306 w 152400"/>
                              <a:gd name="connsiteY19" fmla="*/ 126625 h 142875"/>
                              <a:gd name="connsiteX20" fmla="*/ 134926 w 152400"/>
                              <a:gd name="connsiteY20" fmla="*/ 105670 h 142875"/>
                              <a:gd name="connsiteX21" fmla="*/ 131116 w 152400"/>
                              <a:gd name="connsiteY21" fmla="*/ 88525 h 142875"/>
                              <a:gd name="connsiteX22" fmla="*/ 148261 w 152400"/>
                              <a:gd name="connsiteY22" fmla="*/ 80905 h 142875"/>
                              <a:gd name="connsiteX23" fmla="*/ 153976 w 152400"/>
                              <a:gd name="connsiteY23" fmla="*/ 64713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52400" h="142875">
                                <a:moveTo>
                                  <a:pt x="153976" y="64713"/>
                                </a:moveTo>
                                <a:cubicBezTo>
                                  <a:pt x="153976" y="61855"/>
                                  <a:pt x="153023" y="58998"/>
                                  <a:pt x="153023" y="54235"/>
                                </a:cubicBezTo>
                                <a:cubicBezTo>
                                  <a:pt x="153023" y="37090"/>
                                  <a:pt x="141593" y="33280"/>
                                  <a:pt x="118733" y="31375"/>
                                </a:cubicBezTo>
                                <a:cubicBezTo>
                                  <a:pt x="112066" y="30423"/>
                                  <a:pt x="107303" y="31375"/>
                                  <a:pt x="104446" y="32328"/>
                                </a:cubicBezTo>
                                <a:cubicBezTo>
                                  <a:pt x="105398" y="27565"/>
                                  <a:pt x="105398" y="21850"/>
                                  <a:pt x="102541" y="17088"/>
                                </a:cubicBezTo>
                                <a:cubicBezTo>
                                  <a:pt x="99683" y="11373"/>
                                  <a:pt x="94921" y="8515"/>
                                  <a:pt x="90158" y="7563"/>
                                </a:cubicBezTo>
                                <a:cubicBezTo>
                                  <a:pt x="74918" y="4705"/>
                                  <a:pt x="66346" y="17088"/>
                                  <a:pt x="63488" y="25660"/>
                                </a:cubicBezTo>
                                <a:cubicBezTo>
                                  <a:pt x="59678" y="24708"/>
                                  <a:pt x="50153" y="22803"/>
                                  <a:pt x="39676" y="20898"/>
                                </a:cubicBezTo>
                                <a:cubicBezTo>
                                  <a:pt x="23483" y="18040"/>
                                  <a:pt x="16816" y="35185"/>
                                  <a:pt x="13006" y="45663"/>
                                </a:cubicBezTo>
                                <a:lnTo>
                                  <a:pt x="13006" y="46615"/>
                                </a:lnTo>
                                <a:cubicBezTo>
                                  <a:pt x="10148" y="55188"/>
                                  <a:pt x="22531" y="74238"/>
                                  <a:pt x="27293" y="80905"/>
                                </a:cubicBezTo>
                                <a:cubicBezTo>
                                  <a:pt x="22531" y="86620"/>
                                  <a:pt x="5386" y="108528"/>
                                  <a:pt x="7291" y="126625"/>
                                </a:cubicBezTo>
                                <a:cubicBezTo>
                                  <a:pt x="8243" y="132340"/>
                                  <a:pt x="10148" y="136150"/>
                                  <a:pt x="13958" y="138055"/>
                                </a:cubicBezTo>
                                <a:cubicBezTo>
                                  <a:pt x="16816" y="139960"/>
                                  <a:pt x="19673" y="139960"/>
                                  <a:pt x="22531" y="139960"/>
                                </a:cubicBezTo>
                                <a:cubicBezTo>
                                  <a:pt x="27293" y="139960"/>
                                  <a:pt x="33008" y="138055"/>
                                  <a:pt x="39676" y="137103"/>
                                </a:cubicBezTo>
                                <a:cubicBezTo>
                                  <a:pt x="42533" y="136150"/>
                                  <a:pt x="44438" y="136150"/>
                                  <a:pt x="47296" y="135198"/>
                                </a:cubicBezTo>
                                <a:cubicBezTo>
                                  <a:pt x="57773" y="133293"/>
                                  <a:pt x="63488" y="123768"/>
                                  <a:pt x="67298" y="117100"/>
                                </a:cubicBezTo>
                                <a:cubicBezTo>
                                  <a:pt x="68251" y="115195"/>
                                  <a:pt x="70156" y="112338"/>
                                  <a:pt x="71108" y="111385"/>
                                </a:cubicBezTo>
                                <a:cubicBezTo>
                                  <a:pt x="75871" y="116148"/>
                                  <a:pt x="98731" y="131388"/>
                                  <a:pt x="107303" y="133293"/>
                                </a:cubicBezTo>
                                <a:cubicBezTo>
                                  <a:pt x="112066" y="134245"/>
                                  <a:pt x="120638" y="132340"/>
                                  <a:pt x="127306" y="126625"/>
                                </a:cubicBezTo>
                                <a:cubicBezTo>
                                  <a:pt x="131116" y="122815"/>
                                  <a:pt x="135878" y="116148"/>
                                  <a:pt x="134926" y="105670"/>
                                </a:cubicBezTo>
                                <a:cubicBezTo>
                                  <a:pt x="133973" y="96145"/>
                                  <a:pt x="132068" y="91383"/>
                                  <a:pt x="131116" y="88525"/>
                                </a:cubicBezTo>
                                <a:cubicBezTo>
                                  <a:pt x="134926" y="87573"/>
                                  <a:pt x="141593" y="84715"/>
                                  <a:pt x="148261" y="80905"/>
                                </a:cubicBezTo>
                                <a:cubicBezTo>
                                  <a:pt x="155881" y="76143"/>
                                  <a:pt x="154928" y="72333"/>
                                  <a:pt x="153976" y="647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43" name="자유형: 도형 1742">
                          <a:extLst>
                            <a:ext uri="{FF2B5EF4-FFF2-40B4-BE49-F238E27FC236}">
                              <a16:creationId xmlns:a16="http://schemas.microsoft.com/office/drawing/2014/main" id="{04B7FA77-92DD-4CE9-9907-3619875D7E5A}"/>
                            </a:ext>
                          </a:extLst>
                        </wps:cNvPr>
                        <wps:cNvSpPr/>
                        <wps:spPr>
                          <a:xfrm rot="10242950">
                            <a:off x="747423" y="711641"/>
                            <a:ext cx="55880" cy="52070"/>
                          </a:xfrm>
                          <a:custGeom>
                            <a:avLst/>
                            <a:gdLst>
                              <a:gd name="connsiteX0" fmla="*/ 153976 w 152400"/>
                              <a:gd name="connsiteY0" fmla="*/ 64713 h 142875"/>
                              <a:gd name="connsiteX1" fmla="*/ 153023 w 152400"/>
                              <a:gd name="connsiteY1" fmla="*/ 54235 h 142875"/>
                              <a:gd name="connsiteX2" fmla="*/ 118733 w 152400"/>
                              <a:gd name="connsiteY2" fmla="*/ 31375 h 142875"/>
                              <a:gd name="connsiteX3" fmla="*/ 104446 w 152400"/>
                              <a:gd name="connsiteY3" fmla="*/ 32328 h 142875"/>
                              <a:gd name="connsiteX4" fmla="*/ 102541 w 152400"/>
                              <a:gd name="connsiteY4" fmla="*/ 17088 h 142875"/>
                              <a:gd name="connsiteX5" fmla="*/ 90158 w 152400"/>
                              <a:gd name="connsiteY5" fmla="*/ 7563 h 142875"/>
                              <a:gd name="connsiteX6" fmla="*/ 63488 w 152400"/>
                              <a:gd name="connsiteY6" fmla="*/ 25660 h 142875"/>
                              <a:gd name="connsiteX7" fmla="*/ 39676 w 152400"/>
                              <a:gd name="connsiteY7" fmla="*/ 20898 h 142875"/>
                              <a:gd name="connsiteX8" fmla="*/ 13006 w 152400"/>
                              <a:gd name="connsiteY8" fmla="*/ 45663 h 142875"/>
                              <a:gd name="connsiteX9" fmla="*/ 13006 w 152400"/>
                              <a:gd name="connsiteY9" fmla="*/ 46615 h 142875"/>
                              <a:gd name="connsiteX10" fmla="*/ 27293 w 152400"/>
                              <a:gd name="connsiteY10" fmla="*/ 80905 h 142875"/>
                              <a:gd name="connsiteX11" fmla="*/ 7291 w 152400"/>
                              <a:gd name="connsiteY11" fmla="*/ 126625 h 142875"/>
                              <a:gd name="connsiteX12" fmla="*/ 13958 w 152400"/>
                              <a:gd name="connsiteY12" fmla="*/ 138055 h 142875"/>
                              <a:gd name="connsiteX13" fmla="*/ 22531 w 152400"/>
                              <a:gd name="connsiteY13" fmla="*/ 139960 h 142875"/>
                              <a:gd name="connsiteX14" fmla="*/ 39676 w 152400"/>
                              <a:gd name="connsiteY14" fmla="*/ 137103 h 142875"/>
                              <a:gd name="connsiteX15" fmla="*/ 47296 w 152400"/>
                              <a:gd name="connsiteY15" fmla="*/ 135198 h 142875"/>
                              <a:gd name="connsiteX16" fmla="*/ 67298 w 152400"/>
                              <a:gd name="connsiteY16" fmla="*/ 117100 h 142875"/>
                              <a:gd name="connsiteX17" fmla="*/ 71108 w 152400"/>
                              <a:gd name="connsiteY17" fmla="*/ 111385 h 142875"/>
                              <a:gd name="connsiteX18" fmla="*/ 107303 w 152400"/>
                              <a:gd name="connsiteY18" fmla="*/ 133293 h 142875"/>
                              <a:gd name="connsiteX19" fmla="*/ 127306 w 152400"/>
                              <a:gd name="connsiteY19" fmla="*/ 126625 h 142875"/>
                              <a:gd name="connsiteX20" fmla="*/ 134926 w 152400"/>
                              <a:gd name="connsiteY20" fmla="*/ 105670 h 142875"/>
                              <a:gd name="connsiteX21" fmla="*/ 131116 w 152400"/>
                              <a:gd name="connsiteY21" fmla="*/ 88525 h 142875"/>
                              <a:gd name="connsiteX22" fmla="*/ 148261 w 152400"/>
                              <a:gd name="connsiteY22" fmla="*/ 80905 h 142875"/>
                              <a:gd name="connsiteX23" fmla="*/ 153976 w 152400"/>
                              <a:gd name="connsiteY23" fmla="*/ 64713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52400" h="142875">
                                <a:moveTo>
                                  <a:pt x="153976" y="64713"/>
                                </a:moveTo>
                                <a:cubicBezTo>
                                  <a:pt x="153976" y="61855"/>
                                  <a:pt x="153023" y="58998"/>
                                  <a:pt x="153023" y="54235"/>
                                </a:cubicBezTo>
                                <a:cubicBezTo>
                                  <a:pt x="153023" y="37090"/>
                                  <a:pt x="141593" y="33280"/>
                                  <a:pt x="118733" y="31375"/>
                                </a:cubicBezTo>
                                <a:cubicBezTo>
                                  <a:pt x="112066" y="30423"/>
                                  <a:pt x="107303" y="31375"/>
                                  <a:pt x="104446" y="32328"/>
                                </a:cubicBezTo>
                                <a:cubicBezTo>
                                  <a:pt x="105398" y="27565"/>
                                  <a:pt x="105398" y="21850"/>
                                  <a:pt x="102541" y="17088"/>
                                </a:cubicBezTo>
                                <a:cubicBezTo>
                                  <a:pt x="99683" y="11373"/>
                                  <a:pt x="94921" y="8515"/>
                                  <a:pt x="90158" y="7563"/>
                                </a:cubicBezTo>
                                <a:cubicBezTo>
                                  <a:pt x="74918" y="4705"/>
                                  <a:pt x="66346" y="17088"/>
                                  <a:pt x="63488" y="25660"/>
                                </a:cubicBezTo>
                                <a:cubicBezTo>
                                  <a:pt x="59678" y="24708"/>
                                  <a:pt x="50153" y="22803"/>
                                  <a:pt x="39676" y="20898"/>
                                </a:cubicBezTo>
                                <a:cubicBezTo>
                                  <a:pt x="23483" y="18040"/>
                                  <a:pt x="16816" y="35185"/>
                                  <a:pt x="13006" y="45663"/>
                                </a:cubicBezTo>
                                <a:lnTo>
                                  <a:pt x="13006" y="46615"/>
                                </a:lnTo>
                                <a:cubicBezTo>
                                  <a:pt x="10148" y="55188"/>
                                  <a:pt x="22531" y="74238"/>
                                  <a:pt x="27293" y="80905"/>
                                </a:cubicBezTo>
                                <a:cubicBezTo>
                                  <a:pt x="22531" y="86620"/>
                                  <a:pt x="5386" y="108528"/>
                                  <a:pt x="7291" y="126625"/>
                                </a:cubicBezTo>
                                <a:cubicBezTo>
                                  <a:pt x="8243" y="132340"/>
                                  <a:pt x="10148" y="136150"/>
                                  <a:pt x="13958" y="138055"/>
                                </a:cubicBezTo>
                                <a:cubicBezTo>
                                  <a:pt x="16816" y="139960"/>
                                  <a:pt x="19673" y="139960"/>
                                  <a:pt x="22531" y="139960"/>
                                </a:cubicBezTo>
                                <a:cubicBezTo>
                                  <a:pt x="27293" y="139960"/>
                                  <a:pt x="33008" y="138055"/>
                                  <a:pt x="39676" y="137103"/>
                                </a:cubicBezTo>
                                <a:cubicBezTo>
                                  <a:pt x="42533" y="136150"/>
                                  <a:pt x="44438" y="136150"/>
                                  <a:pt x="47296" y="135198"/>
                                </a:cubicBezTo>
                                <a:cubicBezTo>
                                  <a:pt x="57773" y="133293"/>
                                  <a:pt x="63488" y="123768"/>
                                  <a:pt x="67298" y="117100"/>
                                </a:cubicBezTo>
                                <a:cubicBezTo>
                                  <a:pt x="68251" y="115195"/>
                                  <a:pt x="70156" y="112338"/>
                                  <a:pt x="71108" y="111385"/>
                                </a:cubicBezTo>
                                <a:cubicBezTo>
                                  <a:pt x="75871" y="116148"/>
                                  <a:pt x="98731" y="131388"/>
                                  <a:pt x="107303" y="133293"/>
                                </a:cubicBezTo>
                                <a:cubicBezTo>
                                  <a:pt x="112066" y="134245"/>
                                  <a:pt x="120638" y="132340"/>
                                  <a:pt x="127306" y="126625"/>
                                </a:cubicBezTo>
                                <a:cubicBezTo>
                                  <a:pt x="131116" y="122815"/>
                                  <a:pt x="135878" y="116148"/>
                                  <a:pt x="134926" y="105670"/>
                                </a:cubicBezTo>
                                <a:cubicBezTo>
                                  <a:pt x="133973" y="96145"/>
                                  <a:pt x="132068" y="91383"/>
                                  <a:pt x="131116" y="88525"/>
                                </a:cubicBezTo>
                                <a:cubicBezTo>
                                  <a:pt x="134926" y="87573"/>
                                  <a:pt x="141593" y="84715"/>
                                  <a:pt x="148261" y="80905"/>
                                </a:cubicBezTo>
                                <a:cubicBezTo>
                                  <a:pt x="155881" y="76143"/>
                                  <a:pt x="154928" y="72333"/>
                                  <a:pt x="153976" y="647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21" name="자유형: 도형 1720">
                          <a:extLst>
                            <a:ext uri="{FF2B5EF4-FFF2-40B4-BE49-F238E27FC236}">
                              <a16:creationId xmlns:a16="http://schemas.microsoft.com/office/drawing/2014/main" id="{530C8007-C43D-4EF6-84E4-083F82F8DCF2}"/>
                            </a:ext>
                          </a:extLst>
                        </wps:cNvPr>
                        <wps:cNvSpPr/>
                        <wps:spPr>
                          <a:xfrm>
                            <a:off x="0" y="540688"/>
                            <a:ext cx="227965" cy="202565"/>
                          </a:xfrm>
                          <a:custGeom>
                            <a:avLst/>
                            <a:gdLst>
                              <a:gd name="connsiteX0" fmla="*/ 155772 w 171450"/>
                              <a:gd name="connsiteY0" fmla="*/ 70082 h 152400"/>
                              <a:gd name="connsiteX1" fmla="*/ 143390 w 171450"/>
                              <a:gd name="connsiteY1" fmla="*/ 61509 h 152400"/>
                              <a:gd name="connsiteX2" fmla="*/ 151010 w 171450"/>
                              <a:gd name="connsiteY2" fmla="*/ 48174 h 152400"/>
                              <a:gd name="connsiteX3" fmla="*/ 147200 w 171450"/>
                              <a:gd name="connsiteY3" fmla="*/ 32934 h 152400"/>
                              <a:gd name="connsiteX4" fmla="*/ 114815 w 171450"/>
                              <a:gd name="connsiteY4" fmla="*/ 31029 h 152400"/>
                              <a:gd name="connsiteX5" fmla="*/ 98622 w 171450"/>
                              <a:gd name="connsiteY5" fmla="*/ 12932 h 152400"/>
                              <a:gd name="connsiteX6" fmla="*/ 63380 w 171450"/>
                              <a:gd name="connsiteY6" fmla="*/ 16742 h 152400"/>
                              <a:gd name="connsiteX7" fmla="*/ 62427 w 171450"/>
                              <a:gd name="connsiteY7" fmla="*/ 17694 h 152400"/>
                              <a:gd name="connsiteX8" fmla="*/ 52902 w 171450"/>
                              <a:gd name="connsiteY8" fmla="*/ 53889 h 152400"/>
                              <a:gd name="connsiteX9" fmla="*/ 10040 w 171450"/>
                              <a:gd name="connsiteY9" fmla="*/ 77702 h 152400"/>
                              <a:gd name="connsiteX10" fmla="*/ 8135 w 171450"/>
                              <a:gd name="connsiteY10" fmla="*/ 91037 h 152400"/>
                              <a:gd name="connsiteX11" fmla="*/ 29090 w 171450"/>
                              <a:gd name="connsiteY11" fmla="*/ 106277 h 152400"/>
                              <a:gd name="connsiteX12" fmla="*/ 35757 w 171450"/>
                              <a:gd name="connsiteY12" fmla="*/ 109134 h 152400"/>
                              <a:gd name="connsiteX13" fmla="*/ 62427 w 171450"/>
                              <a:gd name="connsiteY13" fmla="*/ 107229 h 152400"/>
                              <a:gd name="connsiteX14" fmla="*/ 68142 w 171450"/>
                              <a:gd name="connsiteY14" fmla="*/ 105324 h 152400"/>
                              <a:gd name="connsiteX15" fmla="*/ 83382 w 171450"/>
                              <a:gd name="connsiteY15" fmla="*/ 144377 h 152400"/>
                              <a:gd name="connsiteX16" fmla="*/ 100527 w 171450"/>
                              <a:gd name="connsiteY16" fmla="*/ 151044 h 152400"/>
                              <a:gd name="connsiteX17" fmla="*/ 102432 w 171450"/>
                              <a:gd name="connsiteY17" fmla="*/ 151044 h 152400"/>
                              <a:gd name="connsiteX18" fmla="*/ 120530 w 171450"/>
                              <a:gd name="connsiteY18" fmla="*/ 138662 h 152400"/>
                              <a:gd name="connsiteX19" fmla="*/ 128150 w 171450"/>
                              <a:gd name="connsiteY19" fmla="*/ 123422 h 152400"/>
                              <a:gd name="connsiteX20" fmla="*/ 146247 w 171450"/>
                              <a:gd name="connsiteY20" fmla="*/ 127232 h 152400"/>
                              <a:gd name="connsiteX21" fmla="*/ 161487 w 171450"/>
                              <a:gd name="connsiteY21" fmla="*/ 118659 h 152400"/>
                              <a:gd name="connsiteX22" fmla="*/ 166250 w 171450"/>
                              <a:gd name="connsiteY22" fmla="*/ 110087 h 152400"/>
                              <a:gd name="connsiteX23" fmla="*/ 155772 w 171450"/>
                              <a:gd name="connsiteY23" fmla="*/ 70082 h 1524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71450" h="152400">
                                <a:moveTo>
                                  <a:pt x="155772" y="70082"/>
                                </a:moveTo>
                                <a:cubicBezTo>
                                  <a:pt x="151010" y="66272"/>
                                  <a:pt x="147200" y="63414"/>
                                  <a:pt x="143390" y="61509"/>
                                </a:cubicBezTo>
                                <a:cubicBezTo>
                                  <a:pt x="147200" y="58652"/>
                                  <a:pt x="150057" y="53889"/>
                                  <a:pt x="151010" y="48174"/>
                                </a:cubicBezTo>
                                <a:cubicBezTo>
                                  <a:pt x="151962" y="42459"/>
                                  <a:pt x="151010" y="36744"/>
                                  <a:pt x="147200" y="32934"/>
                                </a:cubicBezTo>
                                <a:cubicBezTo>
                                  <a:pt x="136722" y="21504"/>
                                  <a:pt x="122435" y="26267"/>
                                  <a:pt x="114815" y="31029"/>
                                </a:cubicBezTo>
                                <a:cubicBezTo>
                                  <a:pt x="111957" y="28172"/>
                                  <a:pt x="106242" y="21504"/>
                                  <a:pt x="98622" y="12932"/>
                                </a:cubicBezTo>
                                <a:cubicBezTo>
                                  <a:pt x="87192" y="549"/>
                                  <a:pt x="71952" y="11027"/>
                                  <a:pt x="63380" y="16742"/>
                                </a:cubicBezTo>
                                <a:lnTo>
                                  <a:pt x="62427" y="17694"/>
                                </a:lnTo>
                                <a:cubicBezTo>
                                  <a:pt x="54807" y="22457"/>
                                  <a:pt x="52902" y="45317"/>
                                  <a:pt x="52902" y="53889"/>
                                </a:cubicBezTo>
                                <a:cubicBezTo>
                                  <a:pt x="45282" y="55794"/>
                                  <a:pt x="18612" y="62462"/>
                                  <a:pt x="10040" y="77702"/>
                                </a:cubicBezTo>
                                <a:cubicBezTo>
                                  <a:pt x="7182" y="82464"/>
                                  <a:pt x="6230" y="87227"/>
                                  <a:pt x="8135" y="91037"/>
                                </a:cubicBezTo>
                                <a:cubicBezTo>
                                  <a:pt x="10992" y="98657"/>
                                  <a:pt x="19565" y="102467"/>
                                  <a:pt x="29090" y="106277"/>
                                </a:cubicBezTo>
                                <a:cubicBezTo>
                                  <a:pt x="30995" y="107229"/>
                                  <a:pt x="33852" y="108182"/>
                                  <a:pt x="35757" y="109134"/>
                                </a:cubicBezTo>
                                <a:cubicBezTo>
                                  <a:pt x="45282" y="113897"/>
                                  <a:pt x="55760" y="109134"/>
                                  <a:pt x="62427" y="107229"/>
                                </a:cubicBezTo>
                                <a:cubicBezTo>
                                  <a:pt x="64332" y="106277"/>
                                  <a:pt x="67190" y="105324"/>
                                  <a:pt x="68142" y="105324"/>
                                </a:cubicBezTo>
                                <a:cubicBezTo>
                                  <a:pt x="70047" y="111992"/>
                                  <a:pt x="77667" y="137709"/>
                                  <a:pt x="83382" y="144377"/>
                                </a:cubicBezTo>
                                <a:cubicBezTo>
                                  <a:pt x="86240" y="148187"/>
                                  <a:pt x="92907" y="151044"/>
                                  <a:pt x="100527" y="151044"/>
                                </a:cubicBezTo>
                                <a:cubicBezTo>
                                  <a:pt x="101480" y="151044"/>
                                  <a:pt x="102432" y="151044"/>
                                  <a:pt x="102432" y="151044"/>
                                </a:cubicBezTo>
                                <a:cubicBezTo>
                                  <a:pt x="108147" y="150092"/>
                                  <a:pt x="115767" y="148187"/>
                                  <a:pt x="120530" y="138662"/>
                                </a:cubicBezTo>
                                <a:cubicBezTo>
                                  <a:pt x="125292" y="131042"/>
                                  <a:pt x="127197" y="126279"/>
                                  <a:pt x="128150" y="123422"/>
                                </a:cubicBezTo>
                                <a:cubicBezTo>
                                  <a:pt x="131960" y="125327"/>
                                  <a:pt x="138627" y="127232"/>
                                  <a:pt x="146247" y="127232"/>
                                </a:cubicBezTo>
                                <a:cubicBezTo>
                                  <a:pt x="155772" y="128184"/>
                                  <a:pt x="158630" y="124374"/>
                                  <a:pt x="161487" y="118659"/>
                                </a:cubicBezTo>
                                <a:cubicBezTo>
                                  <a:pt x="162440" y="116754"/>
                                  <a:pt x="164345" y="112944"/>
                                  <a:pt x="166250" y="110087"/>
                                </a:cubicBezTo>
                                <a:cubicBezTo>
                                  <a:pt x="178632" y="95799"/>
                                  <a:pt x="171965" y="85322"/>
                                  <a:pt x="155772" y="7008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25" name="자유형: 도형 1724">
                          <a:extLst>
                            <a:ext uri="{FF2B5EF4-FFF2-40B4-BE49-F238E27FC236}">
                              <a16:creationId xmlns:a16="http://schemas.microsoft.com/office/drawing/2014/main" id="{B211E340-8C8E-4A5E-BBE0-A46BD06BAA5A}"/>
                            </a:ext>
                          </a:extLst>
                        </wps:cNvPr>
                        <wps:cNvSpPr/>
                        <wps:spPr>
                          <a:xfrm>
                            <a:off x="349858" y="79513"/>
                            <a:ext cx="468630" cy="405130"/>
                          </a:xfrm>
                          <a:custGeom>
                            <a:avLst/>
                            <a:gdLst>
                              <a:gd name="connsiteX0" fmla="*/ 217714 w 352425"/>
                              <a:gd name="connsiteY0" fmla="*/ 51906 h 304800"/>
                              <a:gd name="connsiteX1" fmla="*/ 283436 w 352425"/>
                              <a:gd name="connsiteY1" fmla="*/ 45239 h 304800"/>
                              <a:gd name="connsiteX2" fmla="*/ 277721 w 352425"/>
                              <a:gd name="connsiteY2" fmla="*/ 103341 h 304800"/>
                              <a:gd name="connsiteX3" fmla="*/ 310106 w 352425"/>
                              <a:gd name="connsiteY3" fmla="*/ 121439 h 304800"/>
                              <a:gd name="connsiteX4" fmla="*/ 347254 w 352425"/>
                              <a:gd name="connsiteY4" fmla="*/ 193829 h 304800"/>
                              <a:gd name="connsiteX5" fmla="*/ 312964 w 352425"/>
                              <a:gd name="connsiteY5" fmla="*/ 233834 h 304800"/>
                              <a:gd name="connsiteX6" fmla="*/ 267244 w 352425"/>
                              <a:gd name="connsiteY6" fmla="*/ 228119 h 304800"/>
                              <a:gd name="connsiteX7" fmla="*/ 256766 w 352425"/>
                              <a:gd name="connsiteY7" fmla="*/ 268124 h 304800"/>
                              <a:gd name="connsiteX8" fmla="*/ 185329 w 352425"/>
                              <a:gd name="connsiteY8" fmla="*/ 288126 h 304800"/>
                              <a:gd name="connsiteX9" fmla="*/ 142466 w 352425"/>
                              <a:gd name="connsiteY9" fmla="*/ 210021 h 304800"/>
                              <a:gd name="connsiteX10" fmla="*/ 70076 w 352425"/>
                              <a:gd name="connsiteY10" fmla="*/ 225261 h 304800"/>
                              <a:gd name="connsiteX11" fmla="*/ 10069 w 352425"/>
                              <a:gd name="connsiteY11" fmla="*/ 172874 h 304800"/>
                              <a:gd name="connsiteX12" fmla="*/ 95794 w 352425"/>
                              <a:gd name="connsiteY12" fmla="*/ 111914 h 304800"/>
                              <a:gd name="connsiteX13" fmla="*/ 104366 w 352425"/>
                              <a:gd name="connsiteY13" fmla="*/ 33809 h 304800"/>
                              <a:gd name="connsiteX14" fmla="*/ 174851 w 352425"/>
                              <a:gd name="connsiteY14" fmla="*/ 14759 h 304800"/>
                              <a:gd name="connsiteX15" fmla="*/ 217714 w 352425"/>
                              <a:gd name="connsiteY15" fmla="*/ 51906 h 3048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352425" h="304800">
                                <a:moveTo>
                                  <a:pt x="217714" y="51906"/>
                                </a:moveTo>
                                <a:cubicBezTo>
                                  <a:pt x="217714" y="51906"/>
                                  <a:pt x="252004" y="19521"/>
                                  <a:pt x="283436" y="45239"/>
                                </a:cubicBezTo>
                                <a:cubicBezTo>
                                  <a:pt x="299629" y="58574"/>
                                  <a:pt x="295819" y="90959"/>
                                  <a:pt x="277721" y="103341"/>
                                </a:cubicBezTo>
                                <a:cubicBezTo>
                                  <a:pt x="259624" y="115724"/>
                                  <a:pt x="271054" y="93816"/>
                                  <a:pt x="310106" y="121439"/>
                                </a:cubicBezTo>
                                <a:cubicBezTo>
                                  <a:pt x="349159" y="149061"/>
                                  <a:pt x="362494" y="166206"/>
                                  <a:pt x="347254" y="193829"/>
                                </a:cubicBezTo>
                                <a:cubicBezTo>
                                  <a:pt x="332014" y="221451"/>
                                  <a:pt x="338681" y="232881"/>
                                  <a:pt x="312964" y="233834"/>
                                </a:cubicBezTo>
                                <a:cubicBezTo>
                                  <a:pt x="286294" y="234786"/>
                                  <a:pt x="267244" y="228119"/>
                                  <a:pt x="267244" y="228119"/>
                                </a:cubicBezTo>
                                <a:cubicBezTo>
                                  <a:pt x="267244" y="228119"/>
                                  <a:pt x="272959" y="229071"/>
                                  <a:pt x="256766" y="268124"/>
                                </a:cubicBezTo>
                                <a:cubicBezTo>
                                  <a:pt x="240574" y="307176"/>
                                  <a:pt x="198664" y="300509"/>
                                  <a:pt x="185329" y="288126"/>
                                </a:cubicBezTo>
                                <a:cubicBezTo>
                                  <a:pt x="171994" y="275744"/>
                                  <a:pt x="146276" y="222404"/>
                                  <a:pt x="142466" y="210021"/>
                                </a:cubicBezTo>
                                <a:cubicBezTo>
                                  <a:pt x="138656" y="197639"/>
                                  <a:pt x="103414" y="235739"/>
                                  <a:pt x="70076" y="225261"/>
                                </a:cubicBezTo>
                                <a:cubicBezTo>
                                  <a:pt x="36739" y="214784"/>
                                  <a:pt x="-4219" y="210974"/>
                                  <a:pt x="10069" y="172874"/>
                                </a:cubicBezTo>
                                <a:cubicBezTo>
                                  <a:pt x="25309" y="134774"/>
                                  <a:pt x="95794" y="111914"/>
                                  <a:pt x="95794" y="111914"/>
                                </a:cubicBezTo>
                                <a:cubicBezTo>
                                  <a:pt x="95794" y="111914"/>
                                  <a:pt x="89126" y="46191"/>
                                  <a:pt x="104366" y="33809"/>
                                </a:cubicBezTo>
                                <a:cubicBezTo>
                                  <a:pt x="119606" y="21426"/>
                                  <a:pt x="150086" y="-6196"/>
                                  <a:pt x="174851" y="14759"/>
                                </a:cubicBezTo>
                                <a:cubicBezTo>
                                  <a:pt x="199616" y="35714"/>
                                  <a:pt x="217714" y="51906"/>
                                  <a:pt x="217714" y="5190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28" name="자유형: 도형 1727">
                          <a:extLst>
                            <a:ext uri="{FF2B5EF4-FFF2-40B4-BE49-F238E27FC236}">
                              <a16:creationId xmlns:a16="http://schemas.microsoft.com/office/drawing/2014/main" id="{846C21B2-12EC-4EFF-A7D3-3CFFBDF75778}"/>
                            </a:ext>
                          </a:extLst>
                        </wps:cNvPr>
                        <wps:cNvSpPr/>
                        <wps:spPr>
                          <a:xfrm rot="3942950">
                            <a:off x="952170" y="494968"/>
                            <a:ext cx="202565" cy="189865"/>
                          </a:xfrm>
                          <a:custGeom>
                            <a:avLst/>
                            <a:gdLst>
                              <a:gd name="connsiteX0" fmla="*/ 153976 w 152400"/>
                              <a:gd name="connsiteY0" fmla="*/ 64713 h 142875"/>
                              <a:gd name="connsiteX1" fmla="*/ 153023 w 152400"/>
                              <a:gd name="connsiteY1" fmla="*/ 54235 h 142875"/>
                              <a:gd name="connsiteX2" fmla="*/ 118733 w 152400"/>
                              <a:gd name="connsiteY2" fmla="*/ 31375 h 142875"/>
                              <a:gd name="connsiteX3" fmla="*/ 104446 w 152400"/>
                              <a:gd name="connsiteY3" fmla="*/ 32328 h 142875"/>
                              <a:gd name="connsiteX4" fmla="*/ 102541 w 152400"/>
                              <a:gd name="connsiteY4" fmla="*/ 17088 h 142875"/>
                              <a:gd name="connsiteX5" fmla="*/ 90158 w 152400"/>
                              <a:gd name="connsiteY5" fmla="*/ 7563 h 142875"/>
                              <a:gd name="connsiteX6" fmla="*/ 63488 w 152400"/>
                              <a:gd name="connsiteY6" fmla="*/ 25660 h 142875"/>
                              <a:gd name="connsiteX7" fmla="*/ 39676 w 152400"/>
                              <a:gd name="connsiteY7" fmla="*/ 20898 h 142875"/>
                              <a:gd name="connsiteX8" fmla="*/ 13006 w 152400"/>
                              <a:gd name="connsiteY8" fmla="*/ 45663 h 142875"/>
                              <a:gd name="connsiteX9" fmla="*/ 13006 w 152400"/>
                              <a:gd name="connsiteY9" fmla="*/ 46615 h 142875"/>
                              <a:gd name="connsiteX10" fmla="*/ 27293 w 152400"/>
                              <a:gd name="connsiteY10" fmla="*/ 80905 h 142875"/>
                              <a:gd name="connsiteX11" fmla="*/ 7291 w 152400"/>
                              <a:gd name="connsiteY11" fmla="*/ 126625 h 142875"/>
                              <a:gd name="connsiteX12" fmla="*/ 13958 w 152400"/>
                              <a:gd name="connsiteY12" fmla="*/ 138055 h 142875"/>
                              <a:gd name="connsiteX13" fmla="*/ 22531 w 152400"/>
                              <a:gd name="connsiteY13" fmla="*/ 139960 h 142875"/>
                              <a:gd name="connsiteX14" fmla="*/ 39676 w 152400"/>
                              <a:gd name="connsiteY14" fmla="*/ 137103 h 142875"/>
                              <a:gd name="connsiteX15" fmla="*/ 47296 w 152400"/>
                              <a:gd name="connsiteY15" fmla="*/ 135198 h 142875"/>
                              <a:gd name="connsiteX16" fmla="*/ 67298 w 152400"/>
                              <a:gd name="connsiteY16" fmla="*/ 117100 h 142875"/>
                              <a:gd name="connsiteX17" fmla="*/ 71108 w 152400"/>
                              <a:gd name="connsiteY17" fmla="*/ 111385 h 142875"/>
                              <a:gd name="connsiteX18" fmla="*/ 107303 w 152400"/>
                              <a:gd name="connsiteY18" fmla="*/ 133293 h 142875"/>
                              <a:gd name="connsiteX19" fmla="*/ 127306 w 152400"/>
                              <a:gd name="connsiteY19" fmla="*/ 126625 h 142875"/>
                              <a:gd name="connsiteX20" fmla="*/ 134926 w 152400"/>
                              <a:gd name="connsiteY20" fmla="*/ 105670 h 142875"/>
                              <a:gd name="connsiteX21" fmla="*/ 131116 w 152400"/>
                              <a:gd name="connsiteY21" fmla="*/ 88525 h 142875"/>
                              <a:gd name="connsiteX22" fmla="*/ 148261 w 152400"/>
                              <a:gd name="connsiteY22" fmla="*/ 80905 h 142875"/>
                              <a:gd name="connsiteX23" fmla="*/ 153976 w 152400"/>
                              <a:gd name="connsiteY23" fmla="*/ 64713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52400" h="142875">
                                <a:moveTo>
                                  <a:pt x="153976" y="64713"/>
                                </a:moveTo>
                                <a:cubicBezTo>
                                  <a:pt x="153976" y="61855"/>
                                  <a:pt x="153023" y="58998"/>
                                  <a:pt x="153023" y="54235"/>
                                </a:cubicBezTo>
                                <a:cubicBezTo>
                                  <a:pt x="153023" y="37090"/>
                                  <a:pt x="141593" y="33280"/>
                                  <a:pt x="118733" y="31375"/>
                                </a:cubicBezTo>
                                <a:cubicBezTo>
                                  <a:pt x="112066" y="30423"/>
                                  <a:pt x="107303" y="31375"/>
                                  <a:pt x="104446" y="32328"/>
                                </a:cubicBezTo>
                                <a:cubicBezTo>
                                  <a:pt x="105398" y="27565"/>
                                  <a:pt x="105398" y="21850"/>
                                  <a:pt x="102541" y="17088"/>
                                </a:cubicBezTo>
                                <a:cubicBezTo>
                                  <a:pt x="99683" y="11373"/>
                                  <a:pt x="94921" y="8515"/>
                                  <a:pt x="90158" y="7563"/>
                                </a:cubicBezTo>
                                <a:cubicBezTo>
                                  <a:pt x="74918" y="4705"/>
                                  <a:pt x="66346" y="17088"/>
                                  <a:pt x="63488" y="25660"/>
                                </a:cubicBezTo>
                                <a:cubicBezTo>
                                  <a:pt x="59678" y="24708"/>
                                  <a:pt x="50153" y="22803"/>
                                  <a:pt x="39676" y="20898"/>
                                </a:cubicBezTo>
                                <a:cubicBezTo>
                                  <a:pt x="23483" y="18040"/>
                                  <a:pt x="16816" y="35185"/>
                                  <a:pt x="13006" y="45663"/>
                                </a:cubicBezTo>
                                <a:lnTo>
                                  <a:pt x="13006" y="46615"/>
                                </a:lnTo>
                                <a:cubicBezTo>
                                  <a:pt x="10148" y="55188"/>
                                  <a:pt x="22531" y="74238"/>
                                  <a:pt x="27293" y="80905"/>
                                </a:cubicBezTo>
                                <a:cubicBezTo>
                                  <a:pt x="22531" y="86620"/>
                                  <a:pt x="5386" y="108528"/>
                                  <a:pt x="7291" y="126625"/>
                                </a:cubicBezTo>
                                <a:cubicBezTo>
                                  <a:pt x="8243" y="132340"/>
                                  <a:pt x="10148" y="136150"/>
                                  <a:pt x="13958" y="138055"/>
                                </a:cubicBezTo>
                                <a:cubicBezTo>
                                  <a:pt x="16816" y="139960"/>
                                  <a:pt x="19673" y="139960"/>
                                  <a:pt x="22531" y="139960"/>
                                </a:cubicBezTo>
                                <a:cubicBezTo>
                                  <a:pt x="27293" y="139960"/>
                                  <a:pt x="33008" y="138055"/>
                                  <a:pt x="39676" y="137103"/>
                                </a:cubicBezTo>
                                <a:cubicBezTo>
                                  <a:pt x="42533" y="136150"/>
                                  <a:pt x="44438" y="136150"/>
                                  <a:pt x="47296" y="135198"/>
                                </a:cubicBezTo>
                                <a:cubicBezTo>
                                  <a:pt x="57773" y="133293"/>
                                  <a:pt x="63488" y="123768"/>
                                  <a:pt x="67298" y="117100"/>
                                </a:cubicBezTo>
                                <a:cubicBezTo>
                                  <a:pt x="68251" y="115195"/>
                                  <a:pt x="70156" y="112338"/>
                                  <a:pt x="71108" y="111385"/>
                                </a:cubicBezTo>
                                <a:cubicBezTo>
                                  <a:pt x="75871" y="116148"/>
                                  <a:pt x="98731" y="131388"/>
                                  <a:pt x="107303" y="133293"/>
                                </a:cubicBezTo>
                                <a:cubicBezTo>
                                  <a:pt x="112066" y="134245"/>
                                  <a:pt x="120638" y="132340"/>
                                  <a:pt x="127306" y="126625"/>
                                </a:cubicBezTo>
                                <a:cubicBezTo>
                                  <a:pt x="131116" y="122815"/>
                                  <a:pt x="135878" y="116148"/>
                                  <a:pt x="134926" y="105670"/>
                                </a:cubicBezTo>
                                <a:cubicBezTo>
                                  <a:pt x="133973" y="96145"/>
                                  <a:pt x="132068" y="91383"/>
                                  <a:pt x="131116" y="88525"/>
                                </a:cubicBezTo>
                                <a:cubicBezTo>
                                  <a:pt x="134926" y="87573"/>
                                  <a:pt x="141593" y="84715"/>
                                  <a:pt x="148261" y="80905"/>
                                </a:cubicBezTo>
                                <a:cubicBezTo>
                                  <a:pt x="155881" y="76143"/>
                                  <a:pt x="154928" y="72333"/>
                                  <a:pt x="153976" y="647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34" name="자유형: 도형 1733">
                          <a:extLst>
                            <a:ext uri="{FF2B5EF4-FFF2-40B4-BE49-F238E27FC236}">
                              <a16:creationId xmlns:a16="http://schemas.microsoft.com/office/drawing/2014/main" id="{95D58B71-D764-496B-BD59-58A154F1103A}"/>
                            </a:ext>
                          </a:extLst>
                        </wps:cNvPr>
                        <wps:cNvSpPr/>
                        <wps:spPr>
                          <a:xfrm flipH="1">
                            <a:off x="365760" y="648031"/>
                            <a:ext cx="111760" cy="96520"/>
                          </a:xfrm>
                          <a:custGeom>
                            <a:avLst/>
                            <a:gdLst>
                              <a:gd name="connsiteX0" fmla="*/ 217714 w 352425"/>
                              <a:gd name="connsiteY0" fmla="*/ 51906 h 304800"/>
                              <a:gd name="connsiteX1" fmla="*/ 283436 w 352425"/>
                              <a:gd name="connsiteY1" fmla="*/ 45239 h 304800"/>
                              <a:gd name="connsiteX2" fmla="*/ 277721 w 352425"/>
                              <a:gd name="connsiteY2" fmla="*/ 103341 h 304800"/>
                              <a:gd name="connsiteX3" fmla="*/ 310106 w 352425"/>
                              <a:gd name="connsiteY3" fmla="*/ 121439 h 304800"/>
                              <a:gd name="connsiteX4" fmla="*/ 347254 w 352425"/>
                              <a:gd name="connsiteY4" fmla="*/ 193829 h 304800"/>
                              <a:gd name="connsiteX5" fmla="*/ 312964 w 352425"/>
                              <a:gd name="connsiteY5" fmla="*/ 233834 h 304800"/>
                              <a:gd name="connsiteX6" fmla="*/ 267244 w 352425"/>
                              <a:gd name="connsiteY6" fmla="*/ 228119 h 304800"/>
                              <a:gd name="connsiteX7" fmla="*/ 256766 w 352425"/>
                              <a:gd name="connsiteY7" fmla="*/ 268124 h 304800"/>
                              <a:gd name="connsiteX8" fmla="*/ 185329 w 352425"/>
                              <a:gd name="connsiteY8" fmla="*/ 288126 h 304800"/>
                              <a:gd name="connsiteX9" fmla="*/ 142466 w 352425"/>
                              <a:gd name="connsiteY9" fmla="*/ 210021 h 304800"/>
                              <a:gd name="connsiteX10" fmla="*/ 70076 w 352425"/>
                              <a:gd name="connsiteY10" fmla="*/ 225261 h 304800"/>
                              <a:gd name="connsiteX11" fmla="*/ 10069 w 352425"/>
                              <a:gd name="connsiteY11" fmla="*/ 172874 h 304800"/>
                              <a:gd name="connsiteX12" fmla="*/ 95794 w 352425"/>
                              <a:gd name="connsiteY12" fmla="*/ 111914 h 304800"/>
                              <a:gd name="connsiteX13" fmla="*/ 104366 w 352425"/>
                              <a:gd name="connsiteY13" fmla="*/ 33809 h 304800"/>
                              <a:gd name="connsiteX14" fmla="*/ 174851 w 352425"/>
                              <a:gd name="connsiteY14" fmla="*/ 14759 h 304800"/>
                              <a:gd name="connsiteX15" fmla="*/ 217714 w 352425"/>
                              <a:gd name="connsiteY15" fmla="*/ 51906 h 3048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352425" h="304800">
                                <a:moveTo>
                                  <a:pt x="217714" y="51906"/>
                                </a:moveTo>
                                <a:cubicBezTo>
                                  <a:pt x="217714" y="51906"/>
                                  <a:pt x="252004" y="19521"/>
                                  <a:pt x="283436" y="45239"/>
                                </a:cubicBezTo>
                                <a:cubicBezTo>
                                  <a:pt x="299629" y="58574"/>
                                  <a:pt x="295819" y="90959"/>
                                  <a:pt x="277721" y="103341"/>
                                </a:cubicBezTo>
                                <a:cubicBezTo>
                                  <a:pt x="259624" y="115724"/>
                                  <a:pt x="271054" y="93816"/>
                                  <a:pt x="310106" y="121439"/>
                                </a:cubicBezTo>
                                <a:cubicBezTo>
                                  <a:pt x="349159" y="149061"/>
                                  <a:pt x="362494" y="166206"/>
                                  <a:pt x="347254" y="193829"/>
                                </a:cubicBezTo>
                                <a:cubicBezTo>
                                  <a:pt x="332014" y="221451"/>
                                  <a:pt x="338681" y="232881"/>
                                  <a:pt x="312964" y="233834"/>
                                </a:cubicBezTo>
                                <a:cubicBezTo>
                                  <a:pt x="286294" y="234786"/>
                                  <a:pt x="267244" y="228119"/>
                                  <a:pt x="267244" y="228119"/>
                                </a:cubicBezTo>
                                <a:cubicBezTo>
                                  <a:pt x="267244" y="228119"/>
                                  <a:pt x="272959" y="229071"/>
                                  <a:pt x="256766" y="268124"/>
                                </a:cubicBezTo>
                                <a:cubicBezTo>
                                  <a:pt x="240574" y="307176"/>
                                  <a:pt x="198664" y="300509"/>
                                  <a:pt x="185329" y="288126"/>
                                </a:cubicBezTo>
                                <a:cubicBezTo>
                                  <a:pt x="171994" y="275744"/>
                                  <a:pt x="146276" y="222404"/>
                                  <a:pt x="142466" y="210021"/>
                                </a:cubicBezTo>
                                <a:cubicBezTo>
                                  <a:pt x="138656" y="197639"/>
                                  <a:pt x="103414" y="235739"/>
                                  <a:pt x="70076" y="225261"/>
                                </a:cubicBezTo>
                                <a:cubicBezTo>
                                  <a:pt x="36739" y="214784"/>
                                  <a:pt x="-4219" y="210974"/>
                                  <a:pt x="10069" y="172874"/>
                                </a:cubicBezTo>
                                <a:cubicBezTo>
                                  <a:pt x="25309" y="134774"/>
                                  <a:pt x="95794" y="111914"/>
                                  <a:pt x="95794" y="111914"/>
                                </a:cubicBezTo>
                                <a:cubicBezTo>
                                  <a:pt x="95794" y="111914"/>
                                  <a:pt x="89126" y="46191"/>
                                  <a:pt x="104366" y="33809"/>
                                </a:cubicBezTo>
                                <a:cubicBezTo>
                                  <a:pt x="119606" y="21426"/>
                                  <a:pt x="150086" y="-6196"/>
                                  <a:pt x="174851" y="14759"/>
                                </a:cubicBezTo>
                                <a:cubicBezTo>
                                  <a:pt x="199616" y="35714"/>
                                  <a:pt x="217714" y="51906"/>
                                  <a:pt x="217714" y="5190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37" name="자유형: 도형 1736">
                          <a:extLst>
                            <a:ext uri="{FF2B5EF4-FFF2-40B4-BE49-F238E27FC236}">
                              <a16:creationId xmlns:a16="http://schemas.microsoft.com/office/drawing/2014/main" id="{07B217BD-98CE-4238-9175-8CD8950480EB}"/>
                            </a:ext>
                          </a:extLst>
                        </wps:cNvPr>
                        <wps:cNvSpPr/>
                        <wps:spPr>
                          <a:xfrm rot="3942950">
                            <a:off x="81502" y="371722"/>
                            <a:ext cx="67945" cy="63500"/>
                          </a:xfrm>
                          <a:custGeom>
                            <a:avLst/>
                            <a:gdLst>
                              <a:gd name="connsiteX0" fmla="*/ 153976 w 152400"/>
                              <a:gd name="connsiteY0" fmla="*/ 64713 h 142875"/>
                              <a:gd name="connsiteX1" fmla="*/ 153023 w 152400"/>
                              <a:gd name="connsiteY1" fmla="*/ 54235 h 142875"/>
                              <a:gd name="connsiteX2" fmla="*/ 118733 w 152400"/>
                              <a:gd name="connsiteY2" fmla="*/ 31375 h 142875"/>
                              <a:gd name="connsiteX3" fmla="*/ 104446 w 152400"/>
                              <a:gd name="connsiteY3" fmla="*/ 32328 h 142875"/>
                              <a:gd name="connsiteX4" fmla="*/ 102541 w 152400"/>
                              <a:gd name="connsiteY4" fmla="*/ 17088 h 142875"/>
                              <a:gd name="connsiteX5" fmla="*/ 90158 w 152400"/>
                              <a:gd name="connsiteY5" fmla="*/ 7563 h 142875"/>
                              <a:gd name="connsiteX6" fmla="*/ 63488 w 152400"/>
                              <a:gd name="connsiteY6" fmla="*/ 25660 h 142875"/>
                              <a:gd name="connsiteX7" fmla="*/ 39676 w 152400"/>
                              <a:gd name="connsiteY7" fmla="*/ 20898 h 142875"/>
                              <a:gd name="connsiteX8" fmla="*/ 13006 w 152400"/>
                              <a:gd name="connsiteY8" fmla="*/ 45663 h 142875"/>
                              <a:gd name="connsiteX9" fmla="*/ 13006 w 152400"/>
                              <a:gd name="connsiteY9" fmla="*/ 46615 h 142875"/>
                              <a:gd name="connsiteX10" fmla="*/ 27293 w 152400"/>
                              <a:gd name="connsiteY10" fmla="*/ 80905 h 142875"/>
                              <a:gd name="connsiteX11" fmla="*/ 7291 w 152400"/>
                              <a:gd name="connsiteY11" fmla="*/ 126625 h 142875"/>
                              <a:gd name="connsiteX12" fmla="*/ 13958 w 152400"/>
                              <a:gd name="connsiteY12" fmla="*/ 138055 h 142875"/>
                              <a:gd name="connsiteX13" fmla="*/ 22531 w 152400"/>
                              <a:gd name="connsiteY13" fmla="*/ 139960 h 142875"/>
                              <a:gd name="connsiteX14" fmla="*/ 39676 w 152400"/>
                              <a:gd name="connsiteY14" fmla="*/ 137103 h 142875"/>
                              <a:gd name="connsiteX15" fmla="*/ 47296 w 152400"/>
                              <a:gd name="connsiteY15" fmla="*/ 135198 h 142875"/>
                              <a:gd name="connsiteX16" fmla="*/ 67298 w 152400"/>
                              <a:gd name="connsiteY16" fmla="*/ 117100 h 142875"/>
                              <a:gd name="connsiteX17" fmla="*/ 71108 w 152400"/>
                              <a:gd name="connsiteY17" fmla="*/ 111385 h 142875"/>
                              <a:gd name="connsiteX18" fmla="*/ 107303 w 152400"/>
                              <a:gd name="connsiteY18" fmla="*/ 133293 h 142875"/>
                              <a:gd name="connsiteX19" fmla="*/ 127306 w 152400"/>
                              <a:gd name="connsiteY19" fmla="*/ 126625 h 142875"/>
                              <a:gd name="connsiteX20" fmla="*/ 134926 w 152400"/>
                              <a:gd name="connsiteY20" fmla="*/ 105670 h 142875"/>
                              <a:gd name="connsiteX21" fmla="*/ 131116 w 152400"/>
                              <a:gd name="connsiteY21" fmla="*/ 88525 h 142875"/>
                              <a:gd name="connsiteX22" fmla="*/ 148261 w 152400"/>
                              <a:gd name="connsiteY22" fmla="*/ 80905 h 142875"/>
                              <a:gd name="connsiteX23" fmla="*/ 153976 w 152400"/>
                              <a:gd name="connsiteY23" fmla="*/ 64713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52400" h="142875">
                                <a:moveTo>
                                  <a:pt x="153976" y="64713"/>
                                </a:moveTo>
                                <a:cubicBezTo>
                                  <a:pt x="153976" y="61855"/>
                                  <a:pt x="153023" y="58998"/>
                                  <a:pt x="153023" y="54235"/>
                                </a:cubicBezTo>
                                <a:cubicBezTo>
                                  <a:pt x="153023" y="37090"/>
                                  <a:pt x="141593" y="33280"/>
                                  <a:pt x="118733" y="31375"/>
                                </a:cubicBezTo>
                                <a:cubicBezTo>
                                  <a:pt x="112066" y="30423"/>
                                  <a:pt x="107303" y="31375"/>
                                  <a:pt x="104446" y="32328"/>
                                </a:cubicBezTo>
                                <a:cubicBezTo>
                                  <a:pt x="105398" y="27565"/>
                                  <a:pt x="105398" y="21850"/>
                                  <a:pt x="102541" y="17088"/>
                                </a:cubicBezTo>
                                <a:cubicBezTo>
                                  <a:pt x="99683" y="11373"/>
                                  <a:pt x="94921" y="8515"/>
                                  <a:pt x="90158" y="7563"/>
                                </a:cubicBezTo>
                                <a:cubicBezTo>
                                  <a:pt x="74918" y="4705"/>
                                  <a:pt x="66346" y="17088"/>
                                  <a:pt x="63488" y="25660"/>
                                </a:cubicBezTo>
                                <a:cubicBezTo>
                                  <a:pt x="59678" y="24708"/>
                                  <a:pt x="50153" y="22803"/>
                                  <a:pt x="39676" y="20898"/>
                                </a:cubicBezTo>
                                <a:cubicBezTo>
                                  <a:pt x="23483" y="18040"/>
                                  <a:pt x="16816" y="35185"/>
                                  <a:pt x="13006" y="45663"/>
                                </a:cubicBezTo>
                                <a:lnTo>
                                  <a:pt x="13006" y="46615"/>
                                </a:lnTo>
                                <a:cubicBezTo>
                                  <a:pt x="10148" y="55188"/>
                                  <a:pt x="22531" y="74238"/>
                                  <a:pt x="27293" y="80905"/>
                                </a:cubicBezTo>
                                <a:cubicBezTo>
                                  <a:pt x="22531" y="86620"/>
                                  <a:pt x="5386" y="108528"/>
                                  <a:pt x="7291" y="126625"/>
                                </a:cubicBezTo>
                                <a:cubicBezTo>
                                  <a:pt x="8243" y="132340"/>
                                  <a:pt x="10148" y="136150"/>
                                  <a:pt x="13958" y="138055"/>
                                </a:cubicBezTo>
                                <a:cubicBezTo>
                                  <a:pt x="16816" y="139960"/>
                                  <a:pt x="19673" y="139960"/>
                                  <a:pt x="22531" y="139960"/>
                                </a:cubicBezTo>
                                <a:cubicBezTo>
                                  <a:pt x="27293" y="139960"/>
                                  <a:pt x="33008" y="138055"/>
                                  <a:pt x="39676" y="137103"/>
                                </a:cubicBezTo>
                                <a:cubicBezTo>
                                  <a:pt x="42533" y="136150"/>
                                  <a:pt x="44438" y="136150"/>
                                  <a:pt x="47296" y="135198"/>
                                </a:cubicBezTo>
                                <a:cubicBezTo>
                                  <a:pt x="57773" y="133293"/>
                                  <a:pt x="63488" y="123768"/>
                                  <a:pt x="67298" y="117100"/>
                                </a:cubicBezTo>
                                <a:cubicBezTo>
                                  <a:pt x="68251" y="115195"/>
                                  <a:pt x="70156" y="112338"/>
                                  <a:pt x="71108" y="111385"/>
                                </a:cubicBezTo>
                                <a:cubicBezTo>
                                  <a:pt x="75871" y="116148"/>
                                  <a:pt x="98731" y="131388"/>
                                  <a:pt x="107303" y="133293"/>
                                </a:cubicBezTo>
                                <a:cubicBezTo>
                                  <a:pt x="112066" y="134245"/>
                                  <a:pt x="120638" y="132340"/>
                                  <a:pt x="127306" y="126625"/>
                                </a:cubicBezTo>
                                <a:cubicBezTo>
                                  <a:pt x="131116" y="122815"/>
                                  <a:pt x="135878" y="116148"/>
                                  <a:pt x="134926" y="105670"/>
                                </a:cubicBezTo>
                                <a:cubicBezTo>
                                  <a:pt x="133973" y="96145"/>
                                  <a:pt x="132068" y="91383"/>
                                  <a:pt x="131116" y="88525"/>
                                </a:cubicBezTo>
                                <a:cubicBezTo>
                                  <a:pt x="134926" y="87573"/>
                                  <a:pt x="141593" y="84715"/>
                                  <a:pt x="148261" y="80905"/>
                                </a:cubicBezTo>
                                <a:cubicBezTo>
                                  <a:pt x="155881" y="76143"/>
                                  <a:pt x="154928" y="72333"/>
                                  <a:pt x="153976" y="647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40" name="자유형: 도형 1739">
                          <a:extLst>
                            <a:ext uri="{FF2B5EF4-FFF2-40B4-BE49-F238E27FC236}">
                              <a16:creationId xmlns:a16="http://schemas.microsoft.com/office/drawing/2014/main" id="{615D3414-A4EC-4C4E-BCAB-FA6455CD0076}"/>
                            </a:ext>
                          </a:extLst>
                        </wps:cNvPr>
                        <wps:cNvSpPr/>
                        <wps:spPr>
                          <a:xfrm rot="3942950">
                            <a:off x="669898" y="606287"/>
                            <a:ext cx="67945" cy="63500"/>
                          </a:xfrm>
                          <a:custGeom>
                            <a:avLst/>
                            <a:gdLst>
                              <a:gd name="connsiteX0" fmla="*/ 153976 w 152400"/>
                              <a:gd name="connsiteY0" fmla="*/ 64713 h 142875"/>
                              <a:gd name="connsiteX1" fmla="*/ 153023 w 152400"/>
                              <a:gd name="connsiteY1" fmla="*/ 54235 h 142875"/>
                              <a:gd name="connsiteX2" fmla="*/ 118733 w 152400"/>
                              <a:gd name="connsiteY2" fmla="*/ 31375 h 142875"/>
                              <a:gd name="connsiteX3" fmla="*/ 104446 w 152400"/>
                              <a:gd name="connsiteY3" fmla="*/ 32328 h 142875"/>
                              <a:gd name="connsiteX4" fmla="*/ 102541 w 152400"/>
                              <a:gd name="connsiteY4" fmla="*/ 17088 h 142875"/>
                              <a:gd name="connsiteX5" fmla="*/ 90158 w 152400"/>
                              <a:gd name="connsiteY5" fmla="*/ 7563 h 142875"/>
                              <a:gd name="connsiteX6" fmla="*/ 63488 w 152400"/>
                              <a:gd name="connsiteY6" fmla="*/ 25660 h 142875"/>
                              <a:gd name="connsiteX7" fmla="*/ 39676 w 152400"/>
                              <a:gd name="connsiteY7" fmla="*/ 20898 h 142875"/>
                              <a:gd name="connsiteX8" fmla="*/ 13006 w 152400"/>
                              <a:gd name="connsiteY8" fmla="*/ 45663 h 142875"/>
                              <a:gd name="connsiteX9" fmla="*/ 13006 w 152400"/>
                              <a:gd name="connsiteY9" fmla="*/ 46615 h 142875"/>
                              <a:gd name="connsiteX10" fmla="*/ 27293 w 152400"/>
                              <a:gd name="connsiteY10" fmla="*/ 80905 h 142875"/>
                              <a:gd name="connsiteX11" fmla="*/ 7291 w 152400"/>
                              <a:gd name="connsiteY11" fmla="*/ 126625 h 142875"/>
                              <a:gd name="connsiteX12" fmla="*/ 13958 w 152400"/>
                              <a:gd name="connsiteY12" fmla="*/ 138055 h 142875"/>
                              <a:gd name="connsiteX13" fmla="*/ 22531 w 152400"/>
                              <a:gd name="connsiteY13" fmla="*/ 139960 h 142875"/>
                              <a:gd name="connsiteX14" fmla="*/ 39676 w 152400"/>
                              <a:gd name="connsiteY14" fmla="*/ 137103 h 142875"/>
                              <a:gd name="connsiteX15" fmla="*/ 47296 w 152400"/>
                              <a:gd name="connsiteY15" fmla="*/ 135198 h 142875"/>
                              <a:gd name="connsiteX16" fmla="*/ 67298 w 152400"/>
                              <a:gd name="connsiteY16" fmla="*/ 117100 h 142875"/>
                              <a:gd name="connsiteX17" fmla="*/ 71108 w 152400"/>
                              <a:gd name="connsiteY17" fmla="*/ 111385 h 142875"/>
                              <a:gd name="connsiteX18" fmla="*/ 107303 w 152400"/>
                              <a:gd name="connsiteY18" fmla="*/ 133293 h 142875"/>
                              <a:gd name="connsiteX19" fmla="*/ 127306 w 152400"/>
                              <a:gd name="connsiteY19" fmla="*/ 126625 h 142875"/>
                              <a:gd name="connsiteX20" fmla="*/ 134926 w 152400"/>
                              <a:gd name="connsiteY20" fmla="*/ 105670 h 142875"/>
                              <a:gd name="connsiteX21" fmla="*/ 131116 w 152400"/>
                              <a:gd name="connsiteY21" fmla="*/ 88525 h 142875"/>
                              <a:gd name="connsiteX22" fmla="*/ 148261 w 152400"/>
                              <a:gd name="connsiteY22" fmla="*/ 80905 h 142875"/>
                              <a:gd name="connsiteX23" fmla="*/ 153976 w 152400"/>
                              <a:gd name="connsiteY23" fmla="*/ 64713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52400" h="142875">
                                <a:moveTo>
                                  <a:pt x="153976" y="64713"/>
                                </a:moveTo>
                                <a:cubicBezTo>
                                  <a:pt x="153976" y="61855"/>
                                  <a:pt x="153023" y="58998"/>
                                  <a:pt x="153023" y="54235"/>
                                </a:cubicBezTo>
                                <a:cubicBezTo>
                                  <a:pt x="153023" y="37090"/>
                                  <a:pt x="141593" y="33280"/>
                                  <a:pt x="118733" y="31375"/>
                                </a:cubicBezTo>
                                <a:cubicBezTo>
                                  <a:pt x="112066" y="30423"/>
                                  <a:pt x="107303" y="31375"/>
                                  <a:pt x="104446" y="32328"/>
                                </a:cubicBezTo>
                                <a:cubicBezTo>
                                  <a:pt x="105398" y="27565"/>
                                  <a:pt x="105398" y="21850"/>
                                  <a:pt x="102541" y="17088"/>
                                </a:cubicBezTo>
                                <a:cubicBezTo>
                                  <a:pt x="99683" y="11373"/>
                                  <a:pt x="94921" y="8515"/>
                                  <a:pt x="90158" y="7563"/>
                                </a:cubicBezTo>
                                <a:cubicBezTo>
                                  <a:pt x="74918" y="4705"/>
                                  <a:pt x="66346" y="17088"/>
                                  <a:pt x="63488" y="25660"/>
                                </a:cubicBezTo>
                                <a:cubicBezTo>
                                  <a:pt x="59678" y="24708"/>
                                  <a:pt x="50153" y="22803"/>
                                  <a:pt x="39676" y="20898"/>
                                </a:cubicBezTo>
                                <a:cubicBezTo>
                                  <a:pt x="23483" y="18040"/>
                                  <a:pt x="16816" y="35185"/>
                                  <a:pt x="13006" y="45663"/>
                                </a:cubicBezTo>
                                <a:lnTo>
                                  <a:pt x="13006" y="46615"/>
                                </a:lnTo>
                                <a:cubicBezTo>
                                  <a:pt x="10148" y="55188"/>
                                  <a:pt x="22531" y="74238"/>
                                  <a:pt x="27293" y="80905"/>
                                </a:cubicBezTo>
                                <a:cubicBezTo>
                                  <a:pt x="22531" y="86620"/>
                                  <a:pt x="5386" y="108528"/>
                                  <a:pt x="7291" y="126625"/>
                                </a:cubicBezTo>
                                <a:cubicBezTo>
                                  <a:pt x="8243" y="132340"/>
                                  <a:pt x="10148" y="136150"/>
                                  <a:pt x="13958" y="138055"/>
                                </a:cubicBezTo>
                                <a:cubicBezTo>
                                  <a:pt x="16816" y="139960"/>
                                  <a:pt x="19673" y="139960"/>
                                  <a:pt x="22531" y="139960"/>
                                </a:cubicBezTo>
                                <a:cubicBezTo>
                                  <a:pt x="27293" y="139960"/>
                                  <a:pt x="33008" y="138055"/>
                                  <a:pt x="39676" y="137103"/>
                                </a:cubicBezTo>
                                <a:cubicBezTo>
                                  <a:pt x="42533" y="136150"/>
                                  <a:pt x="44438" y="136150"/>
                                  <a:pt x="47296" y="135198"/>
                                </a:cubicBezTo>
                                <a:cubicBezTo>
                                  <a:pt x="57773" y="133293"/>
                                  <a:pt x="63488" y="123768"/>
                                  <a:pt x="67298" y="117100"/>
                                </a:cubicBezTo>
                                <a:cubicBezTo>
                                  <a:pt x="68251" y="115195"/>
                                  <a:pt x="70156" y="112338"/>
                                  <a:pt x="71108" y="111385"/>
                                </a:cubicBezTo>
                                <a:cubicBezTo>
                                  <a:pt x="75871" y="116148"/>
                                  <a:pt x="98731" y="131388"/>
                                  <a:pt x="107303" y="133293"/>
                                </a:cubicBezTo>
                                <a:cubicBezTo>
                                  <a:pt x="112066" y="134245"/>
                                  <a:pt x="120638" y="132340"/>
                                  <a:pt x="127306" y="126625"/>
                                </a:cubicBezTo>
                                <a:cubicBezTo>
                                  <a:pt x="131116" y="122815"/>
                                  <a:pt x="135878" y="116148"/>
                                  <a:pt x="134926" y="105670"/>
                                </a:cubicBezTo>
                                <a:cubicBezTo>
                                  <a:pt x="133973" y="96145"/>
                                  <a:pt x="132068" y="91383"/>
                                  <a:pt x="131116" y="88525"/>
                                </a:cubicBezTo>
                                <a:cubicBezTo>
                                  <a:pt x="134926" y="87573"/>
                                  <a:pt x="141593" y="84715"/>
                                  <a:pt x="148261" y="80905"/>
                                </a:cubicBezTo>
                                <a:cubicBezTo>
                                  <a:pt x="155881" y="76143"/>
                                  <a:pt x="154928" y="72333"/>
                                  <a:pt x="153976" y="647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49" name="자유형: 도형 1748">
                          <a:extLst>
                            <a:ext uri="{FF2B5EF4-FFF2-40B4-BE49-F238E27FC236}">
                              <a16:creationId xmlns:a16="http://schemas.microsoft.com/office/drawing/2014/main" id="{BE8AA0E1-C810-4820-88D7-ABB8FD09068E}"/>
                            </a:ext>
                          </a:extLst>
                        </wps:cNvPr>
                        <wps:cNvSpPr/>
                        <wps:spPr>
                          <a:xfrm rot="17657050" flipH="1">
                            <a:off x="53672" y="176916"/>
                            <a:ext cx="157480" cy="147955"/>
                          </a:xfrm>
                          <a:custGeom>
                            <a:avLst/>
                            <a:gdLst>
                              <a:gd name="connsiteX0" fmla="*/ 153976 w 152400"/>
                              <a:gd name="connsiteY0" fmla="*/ 64713 h 142875"/>
                              <a:gd name="connsiteX1" fmla="*/ 153023 w 152400"/>
                              <a:gd name="connsiteY1" fmla="*/ 54235 h 142875"/>
                              <a:gd name="connsiteX2" fmla="*/ 118733 w 152400"/>
                              <a:gd name="connsiteY2" fmla="*/ 31375 h 142875"/>
                              <a:gd name="connsiteX3" fmla="*/ 104446 w 152400"/>
                              <a:gd name="connsiteY3" fmla="*/ 32328 h 142875"/>
                              <a:gd name="connsiteX4" fmla="*/ 102541 w 152400"/>
                              <a:gd name="connsiteY4" fmla="*/ 17088 h 142875"/>
                              <a:gd name="connsiteX5" fmla="*/ 90158 w 152400"/>
                              <a:gd name="connsiteY5" fmla="*/ 7563 h 142875"/>
                              <a:gd name="connsiteX6" fmla="*/ 63488 w 152400"/>
                              <a:gd name="connsiteY6" fmla="*/ 25660 h 142875"/>
                              <a:gd name="connsiteX7" fmla="*/ 39676 w 152400"/>
                              <a:gd name="connsiteY7" fmla="*/ 20898 h 142875"/>
                              <a:gd name="connsiteX8" fmla="*/ 13006 w 152400"/>
                              <a:gd name="connsiteY8" fmla="*/ 45663 h 142875"/>
                              <a:gd name="connsiteX9" fmla="*/ 13006 w 152400"/>
                              <a:gd name="connsiteY9" fmla="*/ 46615 h 142875"/>
                              <a:gd name="connsiteX10" fmla="*/ 27293 w 152400"/>
                              <a:gd name="connsiteY10" fmla="*/ 80905 h 142875"/>
                              <a:gd name="connsiteX11" fmla="*/ 7291 w 152400"/>
                              <a:gd name="connsiteY11" fmla="*/ 126625 h 142875"/>
                              <a:gd name="connsiteX12" fmla="*/ 13958 w 152400"/>
                              <a:gd name="connsiteY12" fmla="*/ 138055 h 142875"/>
                              <a:gd name="connsiteX13" fmla="*/ 22531 w 152400"/>
                              <a:gd name="connsiteY13" fmla="*/ 139960 h 142875"/>
                              <a:gd name="connsiteX14" fmla="*/ 39676 w 152400"/>
                              <a:gd name="connsiteY14" fmla="*/ 137103 h 142875"/>
                              <a:gd name="connsiteX15" fmla="*/ 47296 w 152400"/>
                              <a:gd name="connsiteY15" fmla="*/ 135198 h 142875"/>
                              <a:gd name="connsiteX16" fmla="*/ 67298 w 152400"/>
                              <a:gd name="connsiteY16" fmla="*/ 117100 h 142875"/>
                              <a:gd name="connsiteX17" fmla="*/ 71108 w 152400"/>
                              <a:gd name="connsiteY17" fmla="*/ 111385 h 142875"/>
                              <a:gd name="connsiteX18" fmla="*/ 107303 w 152400"/>
                              <a:gd name="connsiteY18" fmla="*/ 133293 h 142875"/>
                              <a:gd name="connsiteX19" fmla="*/ 127306 w 152400"/>
                              <a:gd name="connsiteY19" fmla="*/ 126625 h 142875"/>
                              <a:gd name="connsiteX20" fmla="*/ 134926 w 152400"/>
                              <a:gd name="connsiteY20" fmla="*/ 105670 h 142875"/>
                              <a:gd name="connsiteX21" fmla="*/ 131116 w 152400"/>
                              <a:gd name="connsiteY21" fmla="*/ 88525 h 142875"/>
                              <a:gd name="connsiteX22" fmla="*/ 148261 w 152400"/>
                              <a:gd name="connsiteY22" fmla="*/ 80905 h 142875"/>
                              <a:gd name="connsiteX23" fmla="*/ 153976 w 152400"/>
                              <a:gd name="connsiteY23" fmla="*/ 64713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52400" h="142875">
                                <a:moveTo>
                                  <a:pt x="153976" y="64713"/>
                                </a:moveTo>
                                <a:cubicBezTo>
                                  <a:pt x="153976" y="61855"/>
                                  <a:pt x="153023" y="58998"/>
                                  <a:pt x="153023" y="54235"/>
                                </a:cubicBezTo>
                                <a:cubicBezTo>
                                  <a:pt x="153023" y="37090"/>
                                  <a:pt x="141593" y="33280"/>
                                  <a:pt x="118733" y="31375"/>
                                </a:cubicBezTo>
                                <a:cubicBezTo>
                                  <a:pt x="112066" y="30423"/>
                                  <a:pt x="107303" y="31375"/>
                                  <a:pt x="104446" y="32328"/>
                                </a:cubicBezTo>
                                <a:cubicBezTo>
                                  <a:pt x="105398" y="27565"/>
                                  <a:pt x="105398" y="21850"/>
                                  <a:pt x="102541" y="17088"/>
                                </a:cubicBezTo>
                                <a:cubicBezTo>
                                  <a:pt x="99683" y="11373"/>
                                  <a:pt x="94921" y="8515"/>
                                  <a:pt x="90158" y="7563"/>
                                </a:cubicBezTo>
                                <a:cubicBezTo>
                                  <a:pt x="74918" y="4705"/>
                                  <a:pt x="66346" y="17088"/>
                                  <a:pt x="63488" y="25660"/>
                                </a:cubicBezTo>
                                <a:cubicBezTo>
                                  <a:pt x="59678" y="24708"/>
                                  <a:pt x="50153" y="22803"/>
                                  <a:pt x="39676" y="20898"/>
                                </a:cubicBezTo>
                                <a:cubicBezTo>
                                  <a:pt x="23483" y="18040"/>
                                  <a:pt x="16816" y="35185"/>
                                  <a:pt x="13006" y="45663"/>
                                </a:cubicBezTo>
                                <a:lnTo>
                                  <a:pt x="13006" y="46615"/>
                                </a:lnTo>
                                <a:cubicBezTo>
                                  <a:pt x="10148" y="55188"/>
                                  <a:pt x="22531" y="74238"/>
                                  <a:pt x="27293" y="80905"/>
                                </a:cubicBezTo>
                                <a:cubicBezTo>
                                  <a:pt x="22531" y="86620"/>
                                  <a:pt x="5386" y="108528"/>
                                  <a:pt x="7291" y="126625"/>
                                </a:cubicBezTo>
                                <a:cubicBezTo>
                                  <a:pt x="8243" y="132340"/>
                                  <a:pt x="10148" y="136150"/>
                                  <a:pt x="13958" y="138055"/>
                                </a:cubicBezTo>
                                <a:cubicBezTo>
                                  <a:pt x="16816" y="139960"/>
                                  <a:pt x="19673" y="139960"/>
                                  <a:pt x="22531" y="139960"/>
                                </a:cubicBezTo>
                                <a:cubicBezTo>
                                  <a:pt x="27293" y="139960"/>
                                  <a:pt x="33008" y="138055"/>
                                  <a:pt x="39676" y="137103"/>
                                </a:cubicBezTo>
                                <a:cubicBezTo>
                                  <a:pt x="42533" y="136150"/>
                                  <a:pt x="44438" y="136150"/>
                                  <a:pt x="47296" y="135198"/>
                                </a:cubicBezTo>
                                <a:cubicBezTo>
                                  <a:pt x="57773" y="133293"/>
                                  <a:pt x="63488" y="123768"/>
                                  <a:pt x="67298" y="117100"/>
                                </a:cubicBezTo>
                                <a:cubicBezTo>
                                  <a:pt x="68251" y="115195"/>
                                  <a:pt x="70156" y="112338"/>
                                  <a:pt x="71108" y="111385"/>
                                </a:cubicBezTo>
                                <a:cubicBezTo>
                                  <a:pt x="75871" y="116148"/>
                                  <a:pt x="98731" y="131388"/>
                                  <a:pt x="107303" y="133293"/>
                                </a:cubicBezTo>
                                <a:cubicBezTo>
                                  <a:pt x="112066" y="134245"/>
                                  <a:pt x="120638" y="132340"/>
                                  <a:pt x="127306" y="126625"/>
                                </a:cubicBezTo>
                                <a:cubicBezTo>
                                  <a:pt x="131116" y="122815"/>
                                  <a:pt x="135878" y="116148"/>
                                  <a:pt x="134926" y="105670"/>
                                </a:cubicBezTo>
                                <a:cubicBezTo>
                                  <a:pt x="133973" y="96145"/>
                                  <a:pt x="132068" y="91383"/>
                                  <a:pt x="131116" y="88525"/>
                                </a:cubicBezTo>
                                <a:cubicBezTo>
                                  <a:pt x="134926" y="87573"/>
                                  <a:pt x="141593" y="84715"/>
                                  <a:pt x="148261" y="80905"/>
                                </a:cubicBezTo>
                                <a:cubicBezTo>
                                  <a:pt x="155881" y="76143"/>
                                  <a:pt x="154928" y="72333"/>
                                  <a:pt x="153976" y="647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52" name="자유형: 도형 1751">
                          <a:extLst>
                            <a:ext uri="{FF2B5EF4-FFF2-40B4-BE49-F238E27FC236}">
                              <a16:creationId xmlns:a16="http://schemas.microsoft.com/office/drawing/2014/main" id="{AB29B719-9EB7-4936-AC64-18626B4C252B}"/>
                            </a:ext>
                          </a:extLst>
                        </wps:cNvPr>
                        <wps:cNvSpPr/>
                        <wps:spPr>
                          <a:xfrm>
                            <a:off x="942230" y="258417"/>
                            <a:ext cx="116840" cy="103505"/>
                          </a:xfrm>
                          <a:custGeom>
                            <a:avLst/>
                            <a:gdLst>
                              <a:gd name="connsiteX0" fmla="*/ 155772 w 171450"/>
                              <a:gd name="connsiteY0" fmla="*/ 70082 h 152400"/>
                              <a:gd name="connsiteX1" fmla="*/ 143390 w 171450"/>
                              <a:gd name="connsiteY1" fmla="*/ 61509 h 152400"/>
                              <a:gd name="connsiteX2" fmla="*/ 151010 w 171450"/>
                              <a:gd name="connsiteY2" fmla="*/ 48174 h 152400"/>
                              <a:gd name="connsiteX3" fmla="*/ 147200 w 171450"/>
                              <a:gd name="connsiteY3" fmla="*/ 32934 h 152400"/>
                              <a:gd name="connsiteX4" fmla="*/ 114815 w 171450"/>
                              <a:gd name="connsiteY4" fmla="*/ 31029 h 152400"/>
                              <a:gd name="connsiteX5" fmla="*/ 98622 w 171450"/>
                              <a:gd name="connsiteY5" fmla="*/ 12932 h 152400"/>
                              <a:gd name="connsiteX6" fmla="*/ 63380 w 171450"/>
                              <a:gd name="connsiteY6" fmla="*/ 16742 h 152400"/>
                              <a:gd name="connsiteX7" fmla="*/ 62427 w 171450"/>
                              <a:gd name="connsiteY7" fmla="*/ 17694 h 152400"/>
                              <a:gd name="connsiteX8" fmla="*/ 52902 w 171450"/>
                              <a:gd name="connsiteY8" fmla="*/ 53889 h 152400"/>
                              <a:gd name="connsiteX9" fmla="*/ 10040 w 171450"/>
                              <a:gd name="connsiteY9" fmla="*/ 77702 h 152400"/>
                              <a:gd name="connsiteX10" fmla="*/ 8135 w 171450"/>
                              <a:gd name="connsiteY10" fmla="*/ 91037 h 152400"/>
                              <a:gd name="connsiteX11" fmla="*/ 29090 w 171450"/>
                              <a:gd name="connsiteY11" fmla="*/ 106277 h 152400"/>
                              <a:gd name="connsiteX12" fmla="*/ 35757 w 171450"/>
                              <a:gd name="connsiteY12" fmla="*/ 109134 h 152400"/>
                              <a:gd name="connsiteX13" fmla="*/ 62427 w 171450"/>
                              <a:gd name="connsiteY13" fmla="*/ 107229 h 152400"/>
                              <a:gd name="connsiteX14" fmla="*/ 68142 w 171450"/>
                              <a:gd name="connsiteY14" fmla="*/ 105324 h 152400"/>
                              <a:gd name="connsiteX15" fmla="*/ 83382 w 171450"/>
                              <a:gd name="connsiteY15" fmla="*/ 144377 h 152400"/>
                              <a:gd name="connsiteX16" fmla="*/ 100527 w 171450"/>
                              <a:gd name="connsiteY16" fmla="*/ 151044 h 152400"/>
                              <a:gd name="connsiteX17" fmla="*/ 102432 w 171450"/>
                              <a:gd name="connsiteY17" fmla="*/ 151044 h 152400"/>
                              <a:gd name="connsiteX18" fmla="*/ 120530 w 171450"/>
                              <a:gd name="connsiteY18" fmla="*/ 138662 h 152400"/>
                              <a:gd name="connsiteX19" fmla="*/ 128150 w 171450"/>
                              <a:gd name="connsiteY19" fmla="*/ 123422 h 152400"/>
                              <a:gd name="connsiteX20" fmla="*/ 146247 w 171450"/>
                              <a:gd name="connsiteY20" fmla="*/ 127232 h 152400"/>
                              <a:gd name="connsiteX21" fmla="*/ 161487 w 171450"/>
                              <a:gd name="connsiteY21" fmla="*/ 118659 h 152400"/>
                              <a:gd name="connsiteX22" fmla="*/ 166250 w 171450"/>
                              <a:gd name="connsiteY22" fmla="*/ 110087 h 152400"/>
                              <a:gd name="connsiteX23" fmla="*/ 155772 w 171450"/>
                              <a:gd name="connsiteY23" fmla="*/ 70082 h 1524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71450" h="152400">
                                <a:moveTo>
                                  <a:pt x="155772" y="70082"/>
                                </a:moveTo>
                                <a:cubicBezTo>
                                  <a:pt x="151010" y="66272"/>
                                  <a:pt x="147200" y="63414"/>
                                  <a:pt x="143390" y="61509"/>
                                </a:cubicBezTo>
                                <a:cubicBezTo>
                                  <a:pt x="147200" y="58652"/>
                                  <a:pt x="150057" y="53889"/>
                                  <a:pt x="151010" y="48174"/>
                                </a:cubicBezTo>
                                <a:cubicBezTo>
                                  <a:pt x="151962" y="42459"/>
                                  <a:pt x="151010" y="36744"/>
                                  <a:pt x="147200" y="32934"/>
                                </a:cubicBezTo>
                                <a:cubicBezTo>
                                  <a:pt x="136722" y="21504"/>
                                  <a:pt x="122435" y="26267"/>
                                  <a:pt x="114815" y="31029"/>
                                </a:cubicBezTo>
                                <a:cubicBezTo>
                                  <a:pt x="111957" y="28172"/>
                                  <a:pt x="106242" y="21504"/>
                                  <a:pt x="98622" y="12932"/>
                                </a:cubicBezTo>
                                <a:cubicBezTo>
                                  <a:pt x="87192" y="549"/>
                                  <a:pt x="71952" y="11027"/>
                                  <a:pt x="63380" y="16742"/>
                                </a:cubicBezTo>
                                <a:lnTo>
                                  <a:pt x="62427" y="17694"/>
                                </a:lnTo>
                                <a:cubicBezTo>
                                  <a:pt x="54807" y="22457"/>
                                  <a:pt x="52902" y="45317"/>
                                  <a:pt x="52902" y="53889"/>
                                </a:cubicBezTo>
                                <a:cubicBezTo>
                                  <a:pt x="45282" y="55794"/>
                                  <a:pt x="18612" y="62462"/>
                                  <a:pt x="10040" y="77702"/>
                                </a:cubicBezTo>
                                <a:cubicBezTo>
                                  <a:pt x="7182" y="82464"/>
                                  <a:pt x="6230" y="87227"/>
                                  <a:pt x="8135" y="91037"/>
                                </a:cubicBezTo>
                                <a:cubicBezTo>
                                  <a:pt x="10992" y="98657"/>
                                  <a:pt x="19565" y="102467"/>
                                  <a:pt x="29090" y="106277"/>
                                </a:cubicBezTo>
                                <a:cubicBezTo>
                                  <a:pt x="30995" y="107229"/>
                                  <a:pt x="33852" y="108182"/>
                                  <a:pt x="35757" y="109134"/>
                                </a:cubicBezTo>
                                <a:cubicBezTo>
                                  <a:pt x="45282" y="113897"/>
                                  <a:pt x="55760" y="109134"/>
                                  <a:pt x="62427" y="107229"/>
                                </a:cubicBezTo>
                                <a:cubicBezTo>
                                  <a:pt x="64332" y="106277"/>
                                  <a:pt x="67190" y="105324"/>
                                  <a:pt x="68142" y="105324"/>
                                </a:cubicBezTo>
                                <a:cubicBezTo>
                                  <a:pt x="70047" y="111992"/>
                                  <a:pt x="77667" y="137709"/>
                                  <a:pt x="83382" y="144377"/>
                                </a:cubicBezTo>
                                <a:cubicBezTo>
                                  <a:pt x="86240" y="148187"/>
                                  <a:pt x="92907" y="151044"/>
                                  <a:pt x="100527" y="151044"/>
                                </a:cubicBezTo>
                                <a:cubicBezTo>
                                  <a:pt x="101480" y="151044"/>
                                  <a:pt x="102432" y="151044"/>
                                  <a:pt x="102432" y="151044"/>
                                </a:cubicBezTo>
                                <a:cubicBezTo>
                                  <a:pt x="108147" y="150092"/>
                                  <a:pt x="115767" y="148187"/>
                                  <a:pt x="120530" y="138662"/>
                                </a:cubicBezTo>
                                <a:cubicBezTo>
                                  <a:pt x="125292" y="131042"/>
                                  <a:pt x="127197" y="126279"/>
                                  <a:pt x="128150" y="123422"/>
                                </a:cubicBezTo>
                                <a:cubicBezTo>
                                  <a:pt x="131960" y="125327"/>
                                  <a:pt x="138627" y="127232"/>
                                  <a:pt x="146247" y="127232"/>
                                </a:cubicBezTo>
                                <a:cubicBezTo>
                                  <a:pt x="155772" y="128184"/>
                                  <a:pt x="158630" y="124374"/>
                                  <a:pt x="161487" y="118659"/>
                                </a:cubicBezTo>
                                <a:cubicBezTo>
                                  <a:pt x="162440" y="116754"/>
                                  <a:pt x="164345" y="112944"/>
                                  <a:pt x="166250" y="110087"/>
                                </a:cubicBezTo>
                                <a:cubicBezTo>
                                  <a:pt x="178632" y="95799"/>
                                  <a:pt x="171965" y="85322"/>
                                  <a:pt x="155772" y="7008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56" name="자유형: 도형 1755">
                          <a:extLst>
                            <a:ext uri="{FF2B5EF4-FFF2-40B4-BE49-F238E27FC236}">
                              <a16:creationId xmlns:a16="http://schemas.microsoft.com/office/drawing/2014/main" id="{48A4089D-D60B-40A5-B480-8AC0C203D6B8}"/>
                            </a:ext>
                          </a:extLst>
                        </wps:cNvPr>
                        <wps:cNvSpPr/>
                        <wps:spPr>
                          <a:xfrm>
                            <a:off x="1125110" y="0"/>
                            <a:ext cx="228199" cy="202847"/>
                          </a:xfrm>
                          <a:custGeom>
                            <a:avLst/>
                            <a:gdLst>
                              <a:gd name="connsiteX0" fmla="*/ 155772 w 171450"/>
                              <a:gd name="connsiteY0" fmla="*/ 70082 h 152400"/>
                              <a:gd name="connsiteX1" fmla="*/ 143390 w 171450"/>
                              <a:gd name="connsiteY1" fmla="*/ 61509 h 152400"/>
                              <a:gd name="connsiteX2" fmla="*/ 151010 w 171450"/>
                              <a:gd name="connsiteY2" fmla="*/ 48174 h 152400"/>
                              <a:gd name="connsiteX3" fmla="*/ 147200 w 171450"/>
                              <a:gd name="connsiteY3" fmla="*/ 32934 h 152400"/>
                              <a:gd name="connsiteX4" fmla="*/ 114815 w 171450"/>
                              <a:gd name="connsiteY4" fmla="*/ 31029 h 152400"/>
                              <a:gd name="connsiteX5" fmla="*/ 98622 w 171450"/>
                              <a:gd name="connsiteY5" fmla="*/ 12932 h 152400"/>
                              <a:gd name="connsiteX6" fmla="*/ 63380 w 171450"/>
                              <a:gd name="connsiteY6" fmla="*/ 16742 h 152400"/>
                              <a:gd name="connsiteX7" fmla="*/ 62427 w 171450"/>
                              <a:gd name="connsiteY7" fmla="*/ 17694 h 152400"/>
                              <a:gd name="connsiteX8" fmla="*/ 52902 w 171450"/>
                              <a:gd name="connsiteY8" fmla="*/ 53889 h 152400"/>
                              <a:gd name="connsiteX9" fmla="*/ 10040 w 171450"/>
                              <a:gd name="connsiteY9" fmla="*/ 77702 h 152400"/>
                              <a:gd name="connsiteX10" fmla="*/ 8135 w 171450"/>
                              <a:gd name="connsiteY10" fmla="*/ 91037 h 152400"/>
                              <a:gd name="connsiteX11" fmla="*/ 29090 w 171450"/>
                              <a:gd name="connsiteY11" fmla="*/ 106277 h 152400"/>
                              <a:gd name="connsiteX12" fmla="*/ 35757 w 171450"/>
                              <a:gd name="connsiteY12" fmla="*/ 109134 h 152400"/>
                              <a:gd name="connsiteX13" fmla="*/ 62427 w 171450"/>
                              <a:gd name="connsiteY13" fmla="*/ 107229 h 152400"/>
                              <a:gd name="connsiteX14" fmla="*/ 68142 w 171450"/>
                              <a:gd name="connsiteY14" fmla="*/ 105324 h 152400"/>
                              <a:gd name="connsiteX15" fmla="*/ 83382 w 171450"/>
                              <a:gd name="connsiteY15" fmla="*/ 144377 h 152400"/>
                              <a:gd name="connsiteX16" fmla="*/ 100527 w 171450"/>
                              <a:gd name="connsiteY16" fmla="*/ 151044 h 152400"/>
                              <a:gd name="connsiteX17" fmla="*/ 102432 w 171450"/>
                              <a:gd name="connsiteY17" fmla="*/ 151044 h 152400"/>
                              <a:gd name="connsiteX18" fmla="*/ 120530 w 171450"/>
                              <a:gd name="connsiteY18" fmla="*/ 138662 h 152400"/>
                              <a:gd name="connsiteX19" fmla="*/ 128150 w 171450"/>
                              <a:gd name="connsiteY19" fmla="*/ 123422 h 152400"/>
                              <a:gd name="connsiteX20" fmla="*/ 146247 w 171450"/>
                              <a:gd name="connsiteY20" fmla="*/ 127232 h 152400"/>
                              <a:gd name="connsiteX21" fmla="*/ 161487 w 171450"/>
                              <a:gd name="connsiteY21" fmla="*/ 118659 h 152400"/>
                              <a:gd name="connsiteX22" fmla="*/ 166250 w 171450"/>
                              <a:gd name="connsiteY22" fmla="*/ 110087 h 152400"/>
                              <a:gd name="connsiteX23" fmla="*/ 155772 w 171450"/>
                              <a:gd name="connsiteY23" fmla="*/ 70082 h 1524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71450" h="152400">
                                <a:moveTo>
                                  <a:pt x="155772" y="70082"/>
                                </a:moveTo>
                                <a:cubicBezTo>
                                  <a:pt x="151010" y="66272"/>
                                  <a:pt x="147200" y="63414"/>
                                  <a:pt x="143390" y="61509"/>
                                </a:cubicBezTo>
                                <a:cubicBezTo>
                                  <a:pt x="147200" y="58652"/>
                                  <a:pt x="150057" y="53889"/>
                                  <a:pt x="151010" y="48174"/>
                                </a:cubicBezTo>
                                <a:cubicBezTo>
                                  <a:pt x="151962" y="42459"/>
                                  <a:pt x="151010" y="36744"/>
                                  <a:pt x="147200" y="32934"/>
                                </a:cubicBezTo>
                                <a:cubicBezTo>
                                  <a:pt x="136722" y="21504"/>
                                  <a:pt x="122435" y="26267"/>
                                  <a:pt x="114815" y="31029"/>
                                </a:cubicBezTo>
                                <a:cubicBezTo>
                                  <a:pt x="111957" y="28172"/>
                                  <a:pt x="106242" y="21504"/>
                                  <a:pt x="98622" y="12932"/>
                                </a:cubicBezTo>
                                <a:cubicBezTo>
                                  <a:pt x="87192" y="549"/>
                                  <a:pt x="71952" y="11027"/>
                                  <a:pt x="63380" y="16742"/>
                                </a:cubicBezTo>
                                <a:lnTo>
                                  <a:pt x="62427" y="17694"/>
                                </a:lnTo>
                                <a:cubicBezTo>
                                  <a:pt x="54807" y="22457"/>
                                  <a:pt x="52902" y="45317"/>
                                  <a:pt x="52902" y="53889"/>
                                </a:cubicBezTo>
                                <a:cubicBezTo>
                                  <a:pt x="45282" y="55794"/>
                                  <a:pt x="18612" y="62462"/>
                                  <a:pt x="10040" y="77702"/>
                                </a:cubicBezTo>
                                <a:cubicBezTo>
                                  <a:pt x="7182" y="82464"/>
                                  <a:pt x="6230" y="87227"/>
                                  <a:pt x="8135" y="91037"/>
                                </a:cubicBezTo>
                                <a:cubicBezTo>
                                  <a:pt x="10992" y="98657"/>
                                  <a:pt x="19565" y="102467"/>
                                  <a:pt x="29090" y="106277"/>
                                </a:cubicBezTo>
                                <a:cubicBezTo>
                                  <a:pt x="30995" y="107229"/>
                                  <a:pt x="33852" y="108182"/>
                                  <a:pt x="35757" y="109134"/>
                                </a:cubicBezTo>
                                <a:cubicBezTo>
                                  <a:pt x="45282" y="113897"/>
                                  <a:pt x="55760" y="109134"/>
                                  <a:pt x="62427" y="107229"/>
                                </a:cubicBezTo>
                                <a:cubicBezTo>
                                  <a:pt x="64332" y="106277"/>
                                  <a:pt x="67190" y="105324"/>
                                  <a:pt x="68142" y="105324"/>
                                </a:cubicBezTo>
                                <a:cubicBezTo>
                                  <a:pt x="70047" y="111992"/>
                                  <a:pt x="77667" y="137709"/>
                                  <a:pt x="83382" y="144377"/>
                                </a:cubicBezTo>
                                <a:cubicBezTo>
                                  <a:pt x="86240" y="148187"/>
                                  <a:pt x="92907" y="151044"/>
                                  <a:pt x="100527" y="151044"/>
                                </a:cubicBezTo>
                                <a:cubicBezTo>
                                  <a:pt x="101480" y="151044"/>
                                  <a:pt x="102432" y="151044"/>
                                  <a:pt x="102432" y="151044"/>
                                </a:cubicBezTo>
                                <a:cubicBezTo>
                                  <a:pt x="108147" y="150092"/>
                                  <a:pt x="115767" y="148187"/>
                                  <a:pt x="120530" y="138662"/>
                                </a:cubicBezTo>
                                <a:cubicBezTo>
                                  <a:pt x="125292" y="131042"/>
                                  <a:pt x="127197" y="126279"/>
                                  <a:pt x="128150" y="123422"/>
                                </a:cubicBezTo>
                                <a:cubicBezTo>
                                  <a:pt x="131960" y="125327"/>
                                  <a:pt x="138627" y="127232"/>
                                  <a:pt x="146247" y="127232"/>
                                </a:cubicBezTo>
                                <a:cubicBezTo>
                                  <a:pt x="155772" y="128184"/>
                                  <a:pt x="158630" y="124374"/>
                                  <a:pt x="161487" y="118659"/>
                                </a:cubicBezTo>
                                <a:cubicBezTo>
                                  <a:pt x="162440" y="116754"/>
                                  <a:pt x="164345" y="112944"/>
                                  <a:pt x="166250" y="110087"/>
                                </a:cubicBezTo>
                                <a:cubicBezTo>
                                  <a:pt x="178632" y="95799"/>
                                  <a:pt x="171965" y="85322"/>
                                  <a:pt x="155772" y="7008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3371" name="그룹 3371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 rot="21279409">
                          <a:off x="4362450" y="2857500"/>
                          <a:ext cx="624678" cy="1102945"/>
                          <a:chOff x="1425581" y="2613732"/>
                          <a:chExt cx="972072" cy="1716096"/>
                        </a:xfrm>
                      </wpg:grpSpPr>
                      <wps:wsp>
                        <wps:cNvPr id="3374" name="자유형: 도형 3374"/>
                        <wps:cNvSpPr/>
                        <wps:spPr>
                          <a:xfrm>
                            <a:off x="1452702" y="3469247"/>
                            <a:ext cx="944951" cy="860581"/>
                          </a:xfrm>
                          <a:custGeom>
                            <a:avLst/>
                            <a:gdLst>
                              <a:gd name="connsiteX0" fmla="*/ 499885 w 533400"/>
                              <a:gd name="connsiteY0" fmla="*/ 348139 h 485775"/>
                              <a:gd name="connsiteX1" fmla="*/ 372250 w 533400"/>
                              <a:gd name="connsiteY1" fmla="*/ 10954 h 485775"/>
                              <a:gd name="connsiteX2" fmla="*/ 145555 w 533400"/>
                              <a:gd name="connsiteY2" fmla="*/ 7144 h 485775"/>
                              <a:gd name="connsiteX3" fmla="*/ 19825 w 533400"/>
                              <a:gd name="connsiteY3" fmla="*/ 372904 h 485775"/>
                              <a:gd name="connsiteX4" fmla="*/ 9347 w 533400"/>
                              <a:gd name="connsiteY4" fmla="*/ 407194 h 485775"/>
                              <a:gd name="connsiteX5" fmla="*/ 30302 w 533400"/>
                              <a:gd name="connsiteY5" fmla="*/ 425291 h 485775"/>
                              <a:gd name="connsiteX6" fmla="*/ 266522 w 533400"/>
                              <a:gd name="connsiteY6" fmla="*/ 469106 h 485775"/>
                              <a:gd name="connsiteX7" fmla="*/ 480835 w 533400"/>
                              <a:gd name="connsiteY7" fmla="*/ 478631 h 485775"/>
                              <a:gd name="connsiteX8" fmla="*/ 526555 w 533400"/>
                              <a:gd name="connsiteY8" fmla="*/ 431006 h 485775"/>
                              <a:gd name="connsiteX9" fmla="*/ 499885 w 533400"/>
                              <a:gd name="connsiteY9" fmla="*/ 348139 h 4857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3400" h="485775">
                                <a:moveTo>
                                  <a:pt x="499885" y="348139"/>
                                </a:moveTo>
                                <a:cubicBezTo>
                                  <a:pt x="466547" y="218599"/>
                                  <a:pt x="372250" y="10954"/>
                                  <a:pt x="372250" y="10954"/>
                                </a:cubicBezTo>
                                <a:lnTo>
                                  <a:pt x="145555" y="7144"/>
                                </a:lnTo>
                                <a:cubicBezTo>
                                  <a:pt x="145555" y="7144"/>
                                  <a:pt x="24587" y="349091"/>
                                  <a:pt x="19825" y="372904"/>
                                </a:cubicBezTo>
                                <a:cubicBezTo>
                                  <a:pt x="16015" y="391001"/>
                                  <a:pt x="1727" y="395764"/>
                                  <a:pt x="9347" y="407194"/>
                                </a:cubicBezTo>
                                <a:cubicBezTo>
                                  <a:pt x="8395" y="416719"/>
                                  <a:pt x="12205" y="423386"/>
                                  <a:pt x="30302" y="425291"/>
                                </a:cubicBezTo>
                                <a:cubicBezTo>
                                  <a:pt x="56020" y="440531"/>
                                  <a:pt x="96977" y="440531"/>
                                  <a:pt x="266522" y="469106"/>
                                </a:cubicBezTo>
                                <a:cubicBezTo>
                                  <a:pt x="331292" y="492919"/>
                                  <a:pt x="452260" y="486251"/>
                                  <a:pt x="480835" y="478631"/>
                                </a:cubicBezTo>
                                <a:cubicBezTo>
                                  <a:pt x="508457" y="471011"/>
                                  <a:pt x="524650" y="458629"/>
                                  <a:pt x="526555" y="431006"/>
                                </a:cubicBezTo>
                                <a:cubicBezTo>
                                  <a:pt x="525602" y="424339"/>
                                  <a:pt x="515125" y="391954"/>
                                  <a:pt x="499885" y="3481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75" name="자유형: 도형 3375"/>
                        <wps:cNvSpPr/>
                        <wps:spPr>
                          <a:xfrm>
                            <a:off x="1509787" y="2613732"/>
                            <a:ext cx="843706" cy="928077"/>
                          </a:xfrm>
                          <a:custGeom>
                            <a:avLst/>
                            <a:gdLst>
                              <a:gd name="connsiteX0" fmla="*/ 408606 w 476250"/>
                              <a:gd name="connsiteY0" fmla="*/ 135731 h 523875"/>
                              <a:gd name="connsiteX1" fmla="*/ 239061 w 476250"/>
                              <a:gd name="connsiteY1" fmla="*/ 7144 h 523875"/>
                              <a:gd name="connsiteX2" fmla="*/ 31416 w 476250"/>
                              <a:gd name="connsiteY2" fmla="*/ 121444 h 523875"/>
                              <a:gd name="connsiteX3" fmla="*/ 7604 w 476250"/>
                              <a:gd name="connsiteY3" fmla="*/ 265271 h 523875"/>
                              <a:gd name="connsiteX4" fmla="*/ 211439 w 476250"/>
                              <a:gd name="connsiteY4" fmla="*/ 519589 h 523875"/>
                              <a:gd name="connsiteX5" fmla="*/ 411464 w 476250"/>
                              <a:gd name="connsiteY5" fmla="*/ 451961 h 523875"/>
                              <a:gd name="connsiteX6" fmla="*/ 470519 w 476250"/>
                              <a:gd name="connsiteY6" fmla="*/ 253841 h 523875"/>
                              <a:gd name="connsiteX7" fmla="*/ 408606 w 476250"/>
                              <a:gd name="connsiteY7" fmla="*/ 135731 h 523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0" h="523875">
                                <a:moveTo>
                                  <a:pt x="408606" y="135731"/>
                                </a:moveTo>
                                <a:cubicBezTo>
                                  <a:pt x="408606" y="135731"/>
                                  <a:pt x="249539" y="7144"/>
                                  <a:pt x="239061" y="7144"/>
                                </a:cubicBezTo>
                                <a:cubicBezTo>
                                  <a:pt x="229536" y="7144"/>
                                  <a:pt x="31416" y="121444"/>
                                  <a:pt x="31416" y="121444"/>
                                </a:cubicBezTo>
                                <a:lnTo>
                                  <a:pt x="7604" y="265271"/>
                                </a:lnTo>
                                <a:cubicBezTo>
                                  <a:pt x="7604" y="265271"/>
                                  <a:pt x="-12399" y="488156"/>
                                  <a:pt x="211439" y="519589"/>
                                </a:cubicBezTo>
                                <a:cubicBezTo>
                                  <a:pt x="285734" y="530066"/>
                                  <a:pt x="354314" y="511969"/>
                                  <a:pt x="411464" y="451961"/>
                                </a:cubicBezTo>
                                <a:cubicBezTo>
                                  <a:pt x="466709" y="394811"/>
                                  <a:pt x="476234" y="334804"/>
                                  <a:pt x="470519" y="253841"/>
                                </a:cubicBezTo>
                                <a:cubicBezTo>
                                  <a:pt x="463851" y="165259"/>
                                  <a:pt x="408606" y="135731"/>
                                  <a:pt x="408606" y="13573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4E7DC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76" name="자유형: 도형 3376"/>
                        <wps:cNvSpPr/>
                        <wps:spPr>
                          <a:xfrm>
                            <a:off x="1801254" y="3654244"/>
                            <a:ext cx="269987" cy="286860"/>
                          </a:xfrm>
                          <a:custGeom>
                            <a:avLst/>
                            <a:gdLst>
                              <a:gd name="connsiteX0" fmla="*/ 71679 w 152400"/>
                              <a:gd name="connsiteY0" fmla="*/ 38925 h 161925"/>
                              <a:gd name="connsiteX1" fmla="*/ 19291 w 152400"/>
                              <a:gd name="connsiteY1" fmla="*/ 17970 h 161925"/>
                              <a:gd name="connsiteX2" fmla="*/ 40246 w 152400"/>
                              <a:gd name="connsiteY2" fmla="*/ 102743 h 161925"/>
                              <a:gd name="connsiteX3" fmla="*/ 67869 w 152400"/>
                              <a:gd name="connsiteY3" fmla="*/ 158940 h 161925"/>
                              <a:gd name="connsiteX4" fmla="*/ 116446 w 152400"/>
                              <a:gd name="connsiteY4" fmla="*/ 95123 h 161925"/>
                              <a:gd name="connsiteX5" fmla="*/ 141211 w 152400"/>
                              <a:gd name="connsiteY5" fmla="*/ 24638 h 161925"/>
                              <a:gd name="connsiteX6" fmla="*/ 71679 w 152400"/>
                              <a:gd name="connsiteY6" fmla="*/ 38925 h 1619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152400" h="161925">
                                <a:moveTo>
                                  <a:pt x="71679" y="38925"/>
                                </a:moveTo>
                                <a:cubicBezTo>
                                  <a:pt x="71679" y="38925"/>
                                  <a:pt x="49771" y="-15367"/>
                                  <a:pt x="19291" y="17970"/>
                                </a:cubicBezTo>
                                <a:cubicBezTo>
                                  <a:pt x="-7379" y="46545"/>
                                  <a:pt x="14529" y="71310"/>
                                  <a:pt x="40246" y="102743"/>
                                </a:cubicBezTo>
                                <a:cubicBezTo>
                                  <a:pt x="65964" y="133223"/>
                                  <a:pt x="67869" y="158940"/>
                                  <a:pt x="67869" y="158940"/>
                                </a:cubicBezTo>
                                <a:cubicBezTo>
                                  <a:pt x="67869" y="158940"/>
                                  <a:pt x="91681" y="119888"/>
                                  <a:pt x="116446" y="95123"/>
                                </a:cubicBezTo>
                                <a:cubicBezTo>
                                  <a:pt x="141211" y="70358"/>
                                  <a:pt x="161214" y="46545"/>
                                  <a:pt x="141211" y="24638"/>
                                </a:cubicBezTo>
                                <a:cubicBezTo>
                                  <a:pt x="113589" y="-9652"/>
                                  <a:pt x="71679" y="38925"/>
                                  <a:pt x="71679" y="3892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77" name="자유형: 도형 3377"/>
                        <wps:cNvSpPr/>
                        <wps:spPr>
                          <a:xfrm>
                            <a:off x="1425581" y="2970893"/>
                            <a:ext cx="151867" cy="168741"/>
                          </a:xfrm>
                          <a:custGeom>
                            <a:avLst/>
                            <a:gdLst>
                              <a:gd name="connsiteX0" fmla="*/ 79901 w 85725"/>
                              <a:gd name="connsiteY0" fmla="*/ 13181 h 95250"/>
                              <a:gd name="connsiteX1" fmla="*/ 65613 w 85725"/>
                              <a:gd name="connsiteY1" fmla="*/ 7466 h 95250"/>
                              <a:gd name="connsiteX2" fmla="*/ 49421 w 85725"/>
                              <a:gd name="connsiteY2" fmla="*/ 20801 h 95250"/>
                              <a:gd name="connsiteX3" fmla="*/ 38943 w 85725"/>
                              <a:gd name="connsiteY3" fmla="*/ 12228 h 95250"/>
                              <a:gd name="connsiteX4" fmla="*/ 10368 w 85725"/>
                              <a:gd name="connsiteY4" fmla="*/ 15086 h 95250"/>
                              <a:gd name="connsiteX5" fmla="*/ 10368 w 85725"/>
                              <a:gd name="connsiteY5" fmla="*/ 30326 h 95250"/>
                              <a:gd name="connsiteX6" fmla="*/ 20846 w 85725"/>
                              <a:gd name="connsiteY6" fmla="*/ 46518 h 95250"/>
                              <a:gd name="connsiteX7" fmla="*/ 22751 w 85725"/>
                              <a:gd name="connsiteY7" fmla="*/ 53186 h 95250"/>
                              <a:gd name="connsiteX8" fmla="*/ 47516 w 85725"/>
                              <a:gd name="connsiteY8" fmla="*/ 88428 h 95250"/>
                              <a:gd name="connsiteX9" fmla="*/ 48468 w 85725"/>
                              <a:gd name="connsiteY9" fmla="*/ 83666 h 95250"/>
                              <a:gd name="connsiteX10" fmla="*/ 50373 w 85725"/>
                              <a:gd name="connsiteY10" fmla="*/ 87476 h 95250"/>
                              <a:gd name="connsiteX11" fmla="*/ 66566 w 85725"/>
                              <a:gd name="connsiteY11" fmla="*/ 57948 h 95250"/>
                              <a:gd name="connsiteX12" fmla="*/ 79901 w 85725"/>
                              <a:gd name="connsiteY12" fmla="*/ 13181 h 95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</a:cxnLst>
                            <a:rect l="l" t="t" r="r" b="b"/>
                            <a:pathLst>
                              <a:path w="85725" h="95250">
                                <a:moveTo>
                                  <a:pt x="79901" y="13181"/>
                                </a:moveTo>
                                <a:cubicBezTo>
                                  <a:pt x="74186" y="7466"/>
                                  <a:pt x="69423" y="6513"/>
                                  <a:pt x="65613" y="7466"/>
                                </a:cubicBezTo>
                                <a:cubicBezTo>
                                  <a:pt x="57993" y="7466"/>
                                  <a:pt x="52278" y="16038"/>
                                  <a:pt x="49421" y="20801"/>
                                </a:cubicBezTo>
                                <a:cubicBezTo>
                                  <a:pt x="47516" y="18896"/>
                                  <a:pt x="43706" y="15086"/>
                                  <a:pt x="38943" y="12228"/>
                                </a:cubicBezTo>
                                <a:cubicBezTo>
                                  <a:pt x="32276" y="6513"/>
                                  <a:pt x="22751" y="3656"/>
                                  <a:pt x="10368" y="15086"/>
                                </a:cubicBezTo>
                                <a:cubicBezTo>
                                  <a:pt x="5606" y="20801"/>
                                  <a:pt x="6558" y="24611"/>
                                  <a:pt x="10368" y="30326"/>
                                </a:cubicBezTo>
                                <a:cubicBezTo>
                                  <a:pt x="12273" y="36041"/>
                                  <a:pt x="16083" y="40803"/>
                                  <a:pt x="20846" y="46518"/>
                                </a:cubicBezTo>
                                <a:cubicBezTo>
                                  <a:pt x="21798" y="48423"/>
                                  <a:pt x="22751" y="51281"/>
                                  <a:pt x="22751" y="53186"/>
                                </a:cubicBezTo>
                                <a:cubicBezTo>
                                  <a:pt x="25608" y="73188"/>
                                  <a:pt x="47516" y="88428"/>
                                  <a:pt x="47516" y="88428"/>
                                </a:cubicBezTo>
                                <a:cubicBezTo>
                                  <a:pt x="47516" y="88428"/>
                                  <a:pt x="47516" y="86523"/>
                                  <a:pt x="48468" y="83666"/>
                                </a:cubicBezTo>
                                <a:cubicBezTo>
                                  <a:pt x="50373" y="86523"/>
                                  <a:pt x="50373" y="87476"/>
                                  <a:pt x="50373" y="87476"/>
                                </a:cubicBezTo>
                                <a:cubicBezTo>
                                  <a:pt x="50373" y="87476"/>
                                  <a:pt x="52278" y="74141"/>
                                  <a:pt x="66566" y="57948"/>
                                </a:cubicBezTo>
                                <a:cubicBezTo>
                                  <a:pt x="80853" y="41756"/>
                                  <a:pt x="93236" y="28421"/>
                                  <a:pt x="79901" y="1318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78" name="자유형: 도형 3378"/>
                        <wps:cNvSpPr/>
                        <wps:spPr>
                          <a:xfrm>
                            <a:off x="2233222" y="2952075"/>
                            <a:ext cx="151867" cy="168741"/>
                          </a:xfrm>
                          <a:custGeom>
                            <a:avLst/>
                            <a:gdLst>
                              <a:gd name="connsiteX0" fmla="*/ 85972 w 85725"/>
                              <a:gd name="connsiteY0" fmla="*/ 28565 h 95250"/>
                              <a:gd name="connsiteX1" fmla="*/ 83114 w 85725"/>
                              <a:gd name="connsiteY1" fmla="*/ 10468 h 95250"/>
                              <a:gd name="connsiteX2" fmla="*/ 42157 w 85725"/>
                              <a:gd name="connsiteY2" fmla="*/ 29518 h 95250"/>
                              <a:gd name="connsiteX3" fmla="*/ 26917 w 85725"/>
                              <a:gd name="connsiteY3" fmla="*/ 20945 h 95250"/>
                              <a:gd name="connsiteX4" fmla="*/ 10725 w 85725"/>
                              <a:gd name="connsiteY4" fmla="*/ 27613 h 95250"/>
                              <a:gd name="connsiteX5" fmla="*/ 30727 w 85725"/>
                              <a:gd name="connsiteY5" fmla="*/ 68570 h 95250"/>
                              <a:gd name="connsiteX6" fmla="*/ 50729 w 85725"/>
                              <a:gd name="connsiteY6" fmla="*/ 94288 h 95250"/>
                              <a:gd name="connsiteX7" fmla="*/ 54539 w 85725"/>
                              <a:gd name="connsiteY7" fmla="*/ 89525 h 95250"/>
                              <a:gd name="connsiteX8" fmla="*/ 57397 w 85725"/>
                              <a:gd name="connsiteY8" fmla="*/ 95240 h 95250"/>
                              <a:gd name="connsiteX9" fmla="*/ 67875 w 85725"/>
                              <a:gd name="connsiteY9" fmla="*/ 70475 h 95250"/>
                              <a:gd name="connsiteX10" fmla="*/ 76447 w 85725"/>
                              <a:gd name="connsiteY10" fmla="*/ 56188 h 95250"/>
                              <a:gd name="connsiteX11" fmla="*/ 85972 w 85725"/>
                              <a:gd name="connsiteY11" fmla="*/ 28565 h 95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85725" h="95250">
                                <a:moveTo>
                                  <a:pt x="85972" y="28565"/>
                                </a:moveTo>
                                <a:cubicBezTo>
                                  <a:pt x="87877" y="20945"/>
                                  <a:pt x="86925" y="13325"/>
                                  <a:pt x="83114" y="10468"/>
                                </a:cubicBezTo>
                                <a:cubicBezTo>
                                  <a:pt x="67875" y="-962"/>
                                  <a:pt x="48825" y="19993"/>
                                  <a:pt x="42157" y="29518"/>
                                </a:cubicBezTo>
                                <a:cubicBezTo>
                                  <a:pt x="38347" y="25708"/>
                                  <a:pt x="32632" y="20945"/>
                                  <a:pt x="26917" y="20945"/>
                                </a:cubicBezTo>
                                <a:cubicBezTo>
                                  <a:pt x="22154" y="19040"/>
                                  <a:pt x="15487" y="19040"/>
                                  <a:pt x="10725" y="27613"/>
                                </a:cubicBezTo>
                                <a:cubicBezTo>
                                  <a:pt x="247" y="44758"/>
                                  <a:pt x="14535" y="55235"/>
                                  <a:pt x="30727" y="68570"/>
                                </a:cubicBezTo>
                                <a:cubicBezTo>
                                  <a:pt x="46920" y="81905"/>
                                  <a:pt x="50729" y="94288"/>
                                  <a:pt x="50729" y="94288"/>
                                </a:cubicBezTo>
                                <a:cubicBezTo>
                                  <a:pt x="50729" y="94288"/>
                                  <a:pt x="51682" y="92383"/>
                                  <a:pt x="54539" y="89525"/>
                                </a:cubicBezTo>
                                <a:cubicBezTo>
                                  <a:pt x="56445" y="93335"/>
                                  <a:pt x="57397" y="95240"/>
                                  <a:pt x="57397" y="95240"/>
                                </a:cubicBezTo>
                                <a:cubicBezTo>
                                  <a:pt x="57397" y="95240"/>
                                  <a:pt x="62160" y="82858"/>
                                  <a:pt x="67875" y="70475"/>
                                </a:cubicBezTo>
                                <a:cubicBezTo>
                                  <a:pt x="70732" y="66665"/>
                                  <a:pt x="73589" y="61903"/>
                                  <a:pt x="76447" y="56188"/>
                                </a:cubicBezTo>
                                <a:cubicBezTo>
                                  <a:pt x="82162" y="45710"/>
                                  <a:pt x="86925" y="36185"/>
                                  <a:pt x="85972" y="2856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79" name="자유형: 도형 3379"/>
                        <wps:cNvSpPr/>
                        <wps:spPr>
                          <a:xfrm>
                            <a:off x="1589913" y="3091184"/>
                            <a:ext cx="118119" cy="118119"/>
                          </a:xfrm>
                          <a:custGeom>
                            <a:avLst/>
                            <a:gdLst>
                              <a:gd name="connsiteX0" fmla="*/ 7144 w 66675"/>
                              <a:gd name="connsiteY0" fmla="*/ 35767 h 66675"/>
                              <a:gd name="connsiteX1" fmla="*/ 36671 w 66675"/>
                              <a:gd name="connsiteY1" fmla="*/ 7192 h 66675"/>
                              <a:gd name="connsiteX2" fmla="*/ 65246 w 66675"/>
                              <a:gd name="connsiteY2" fmla="*/ 36719 h 66675"/>
                              <a:gd name="connsiteX3" fmla="*/ 35719 w 66675"/>
                              <a:gd name="connsiteY3" fmla="*/ 65294 h 66675"/>
                              <a:gd name="connsiteX4" fmla="*/ 7144 w 66675"/>
                              <a:gd name="connsiteY4" fmla="*/ 35767 h 666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6675" h="66675">
                                <a:moveTo>
                                  <a:pt x="7144" y="35767"/>
                                </a:moveTo>
                                <a:cubicBezTo>
                                  <a:pt x="7144" y="19574"/>
                                  <a:pt x="20479" y="6239"/>
                                  <a:pt x="36671" y="7192"/>
                                </a:cubicBezTo>
                                <a:cubicBezTo>
                                  <a:pt x="52864" y="7192"/>
                                  <a:pt x="66199" y="20527"/>
                                  <a:pt x="65246" y="36719"/>
                                </a:cubicBezTo>
                                <a:cubicBezTo>
                                  <a:pt x="65246" y="52912"/>
                                  <a:pt x="51911" y="66247"/>
                                  <a:pt x="35719" y="65294"/>
                                </a:cubicBezTo>
                                <a:cubicBezTo>
                                  <a:pt x="20479" y="65294"/>
                                  <a:pt x="7144" y="51959"/>
                                  <a:pt x="7144" y="3576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3CDC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80" name="자유형: 도형 3380"/>
                        <wps:cNvSpPr/>
                        <wps:spPr>
                          <a:xfrm>
                            <a:off x="2099511" y="3101306"/>
                            <a:ext cx="118119" cy="118119"/>
                          </a:xfrm>
                          <a:custGeom>
                            <a:avLst/>
                            <a:gdLst>
                              <a:gd name="connsiteX0" fmla="*/ 7144 w 66675"/>
                              <a:gd name="connsiteY0" fmla="*/ 35767 h 66675"/>
                              <a:gd name="connsiteX1" fmla="*/ 36671 w 66675"/>
                              <a:gd name="connsiteY1" fmla="*/ 7192 h 66675"/>
                              <a:gd name="connsiteX2" fmla="*/ 65246 w 66675"/>
                              <a:gd name="connsiteY2" fmla="*/ 36719 h 66675"/>
                              <a:gd name="connsiteX3" fmla="*/ 35719 w 66675"/>
                              <a:gd name="connsiteY3" fmla="*/ 65294 h 66675"/>
                              <a:gd name="connsiteX4" fmla="*/ 7144 w 66675"/>
                              <a:gd name="connsiteY4" fmla="*/ 35767 h 666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6675" h="66675">
                                <a:moveTo>
                                  <a:pt x="7144" y="35767"/>
                                </a:moveTo>
                                <a:cubicBezTo>
                                  <a:pt x="7144" y="19574"/>
                                  <a:pt x="20479" y="6239"/>
                                  <a:pt x="36671" y="7192"/>
                                </a:cubicBezTo>
                                <a:cubicBezTo>
                                  <a:pt x="52864" y="7192"/>
                                  <a:pt x="66199" y="20527"/>
                                  <a:pt x="65246" y="36719"/>
                                </a:cubicBezTo>
                                <a:cubicBezTo>
                                  <a:pt x="65246" y="52912"/>
                                  <a:pt x="51911" y="66247"/>
                                  <a:pt x="35719" y="65294"/>
                                </a:cubicBezTo>
                                <a:cubicBezTo>
                                  <a:pt x="19526" y="65294"/>
                                  <a:pt x="7144" y="51959"/>
                                  <a:pt x="7144" y="3576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3CDC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g:grpSp>
                      <wpg:cNvPr id="3431" name="그룹 1128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457200" y="3114675"/>
                          <a:ext cx="607695" cy="590550"/>
                          <a:chOff x="545273" y="0"/>
                          <a:chExt cx="810255" cy="786599"/>
                        </a:xfrm>
                      </wpg:grpSpPr>
                      <pic:pic xmlns:pic="http://schemas.openxmlformats.org/drawingml/2006/picture">
                        <pic:nvPicPr>
                          <pic:cNvPr id="3432" name="그래픽 1103" descr="사진 프레임"/>
                          <pic:cNvPicPr>
                            <a:picLocks noChangeAspect="1"/>
                          </pic:cNvPicPr>
                        </pic:nvPicPr>
                        <pic:blipFill>
                          <a:blip r:embed="rId3">
                            <a:extLst>
                              <a:ext uri="{96DAC541-7B7A-43D3-8B79-37D633B846F1}">
                                <asvg:svgBlip xmlns:asvg="http://schemas.microsoft.com/office/drawing/2016/SVG/main" r:embed="rId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45273" y="0"/>
                            <a:ext cx="810255" cy="786599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3433" name="그룹 3433"/>
                        <wpg:cNvGrpSpPr/>
                        <wpg:grpSpPr>
                          <a:xfrm>
                            <a:off x="798001" y="264713"/>
                            <a:ext cx="304800" cy="257175"/>
                            <a:chOff x="798001" y="264713"/>
                            <a:chExt cx="304800" cy="257175"/>
                          </a:xfrm>
                        </wpg:grpSpPr>
                        <wps:wsp>
                          <wps:cNvPr id="3434" name="자유형: 도형 3434"/>
                          <wps:cNvSpPr/>
                          <wps:spPr>
                            <a:xfrm>
                              <a:off x="798001" y="270755"/>
                              <a:ext cx="276225" cy="200025"/>
                            </a:xfrm>
                            <a:custGeom>
                              <a:avLst/>
                              <a:gdLst>
                                <a:gd name="connsiteX0" fmla="*/ 15716 w 276225"/>
                                <a:gd name="connsiteY0" fmla="*/ 111387 h 200025"/>
                                <a:gd name="connsiteX1" fmla="*/ 120491 w 276225"/>
                                <a:gd name="connsiteY1" fmla="*/ 89480 h 200025"/>
                                <a:gd name="connsiteX2" fmla="*/ 210979 w 276225"/>
                                <a:gd name="connsiteY2" fmla="*/ 7564 h 200025"/>
                                <a:gd name="connsiteX3" fmla="*/ 270034 w 276225"/>
                                <a:gd name="connsiteY3" fmla="*/ 89480 h 200025"/>
                                <a:gd name="connsiteX4" fmla="*/ 166211 w 276225"/>
                                <a:gd name="connsiteY4" fmla="*/ 196159 h 200025"/>
                                <a:gd name="connsiteX5" fmla="*/ 7144 w 276225"/>
                                <a:gd name="connsiteY5" fmla="*/ 110434 h 2000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76225" h="200025">
                                  <a:moveTo>
                                    <a:pt x="15716" y="111387"/>
                                  </a:moveTo>
                                  <a:cubicBezTo>
                                    <a:pt x="15716" y="111387"/>
                                    <a:pt x="55721" y="126627"/>
                                    <a:pt x="120491" y="89480"/>
                                  </a:cubicBezTo>
                                  <a:cubicBezTo>
                                    <a:pt x="148114" y="74239"/>
                                    <a:pt x="178594" y="12327"/>
                                    <a:pt x="210979" y="7564"/>
                                  </a:cubicBezTo>
                                  <a:cubicBezTo>
                                    <a:pt x="244316" y="2802"/>
                                    <a:pt x="279559" y="38997"/>
                                    <a:pt x="270034" y="89480"/>
                                  </a:cubicBezTo>
                                  <a:cubicBezTo>
                                    <a:pt x="260509" y="139962"/>
                                    <a:pt x="247174" y="196159"/>
                                    <a:pt x="166211" y="196159"/>
                                  </a:cubicBezTo>
                                  <a:cubicBezTo>
                                    <a:pt x="34766" y="196159"/>
                                    <a:pt x="7144" y="110434"/>
                                    <a:pt x="7144" y="110434"/>
                                  </a:cubicBezTo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435" name="자유형: 도형 3435"/>
                          <wps:cNvSpPr/>
                          <wps:spPr>
                            <a:xfrm>
                              <a:off x="1025702" y="319807"/>
                              <a:ext cx="9525" cy="9525"/>
                            </a:xfrm>
                            <a:custGeom>
                              <a:avLst/>
                              <a:gdLst>
                                <a:gd name="connsiteX0" fmla="*/ 2327 w 9525"/>
                                <a:gd name="connsiteY0" fmla="*/ 7090 h 9525"/>
                                <a:gd name="connsiteX1" fmla="*/ 10900 w 9525"/>
                                <a:gd name="connsiteY1" fmla="*/ 2327 h 9525"/>
                                <a:gd name="connsiteX2" fmla="*/ 15662 w 9525"/>
                                <a:gd name="connsiteY2" fmla="*/ 10900 h 9525"/>
                                <a:gd name="connsiteX3" fmla="*/ 7090 w 9525"/>
                                <a:gd name="connsiteY3" fmla="*/ 15662 h 9525"/>
                                <a:gd name="connsiteX4" fmla="*/ 2327 w 9525"/>
                                <a:gd name="connsiteY4" fmla="*/ 7090 h 95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9525" h="9525">
                                  <a:moveTo>
                                    <a:pt x="2327" y="7090"/>
                                  </a:moveTo>
                                  <a:cubicBezTo>
                                    <a:pt x="3280" y="3280"/>
                                    <a:pt x="7090" y="1375"/>
                                    <a:pt x="10900" y="2327"/>
                                  </a:cubicBezTo>
                                  <a:cubicBezTo>
                                    <a:pt x="14710" y="3280"/>
                                    <a:pt x="16615" y="7090"/>
                                    <a:pt x="15662" y="10900"/>
                                  </a:cubicBezTo>
                                  <a:cubicBezTo>
                                    <a:pt x="14710" y="14710"/>
                                    <a:pt x="10900" y="16615"/>
                                    <a:pt x="7090" y="15662"/>
                                  </a:cubicBezTo>
                                  <a:cubicBezTo>
                                    <a:pt x="3280" y="14710"/>
                                    <a:pt x="1375" y="10900"/>
                                    <a:pt x="2327" y="709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tx1"/>
                            </a:solidFill>
                            <a:ln w="2779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436" name="자유형: 도형 3436"/>
                          <wps:cNvSpPr/>
                          <wps:spPr>
                            <a:xfrm>
                              <a:off x="798001" y="264713"/>
                              <a:ext cx="304800" cy="257175"/>
                            </a:xfrm>
                            <a:custGeom>
                              <a:avLst/>
                              <a:gdLst>
                                <a:gd name="connsiteX0" fmla="*/ 301466 w 304800"/>
                                <a:gd name="connsiteY0" fmla="*/ 89806 h 257175"/>
                                <a:gd name="connsiteX1" fmla="*/ 286226 w 304800"/>
                                <a:gd name="connsiteY1" fmla="*/ 71709 h 257175"/>
                                <a:gd name="connsiteX2" fmla="*/ 281464 w 304800"/>
                                <a:gd name="connsiteY2" fmla="*/ 51706 h 257175"/>
                                <a:gd name="connsiteX3" fmla="*/ 267176 w 304800"/>
                                <a:gd name="connsiteY3" fmla="*/ 29799 h 257175"/>
                                <a:gd name="connsiteX4" fmla="*/ 221456 w 304800"/>
                                <a:gd name="connsiteY4" fmla="*/ 7891 h 257175"/>
                                <a:gd name="connsiteX5" fmla="*/ 185261 w 304800"/>
                                <a:gd name="connsiteY5" fmla="*/ 11701 h 257175"/>
                                <a:gd name="connsiteX6" fmla="*/ 159544 w 304800"/>
                                <a:gd name="connsiteY6" fmla="*/ 28846 h 257175"/>
                                <a:gd name="connsiteX7" fmla="*/ 122396 w 304800"/>
                                <a:gd name="connsiteY7" fmla="*/ 73614 h 257175"/>
                                <a:gd name="connsiteX8" fmla="*/ 97631 w 304800"/>
                                <a:gd name="connsiteY8" fmla="*/ 100284 h 257175"/>
                                <a:gd name="connsiteX9" fmla="*/ 94774 w 304800"/>
                                <a:gd name="connsiteY9" fmla="*/ 100284 h 257175"/>
                                <a:gd name="connsiteX10" fmla="*/ 94774 w 304800"/>
                                <a:gd name="connsiteY10" fmla="*/ 97426 h 257175"/>
                                <a:gd name="connsiteX11" fmla="*/ 50959 w 304800"/>
                                <a:gd name="connsiteY11" fmla="*/ 112666 h 257175"/>
                                <a:gd name="connsiteX12" fmla="*/ 37624 w 304800"/>
                                <a:gd name="connsiteY12" fmla="*/ 112666 h 257175"/>
                                <a:gd name="connsiteX13" fmla="*/ 26194 w 304800"/>
                                <a:gd name="connsiteY13" fmla="*/ 114571 h 257175"/>
                                <a:gd name="connsiteX14" fmla="*/ 22384 w 304800"/>
                                <a:gd name="connsiteY14" fmla="*/ 112666 h 257175"/>
                                <a:gd name="connsiteX15" fmla="*/ 22384 w 304800"/>
                                <a:gd name="connsiteY15" fmla="*/ 115524 h 257175"/>
                                <a:gd name="connsiteX16" fmla="*/ 19526 w 304800"/>
                                <a:gd name="connsiteY16" fmla="*/ 111714 h 257175"/>
                                <a:gd name="connsiteX17" fmla="*/ 13811 w 304800"/>
                                <a:gd name="connsiteY17" fmla="*/ 114571 h 257175"/>
                                <a:gd name="connsiteX18" fmla="*/ 26194 w 304800"/>
                                <a:gd name="connsiteY18" fmla="*/ 118381 h 257175"/>
                                <a:gd name="connsiteX19" fmla="*/ 30956 w 304800"/>
                                <a:gd name="connsiteY19" fmla="*/ 121239 h 257175"/>
                                <a:gd name="connsiteX20" fmla="*/ 36671 w 304800"/>
                                <a:gd name="connsiteY20" fmla="*/ 120286 h 257175"/>
                                <a:gd name="connsiteX21" fmla="*/ 38576 w 304800"/>
                                <a:gd name="connsiteY21" fmla="*/ 118381 h 257175"/>
                                <a:gd name="connsiteX22" fmla="*/ 40481 w 304800"/>
                                <a:gd name="connsiteY22" fmla="*/ 122191 h 257175"/>
                                <a:gd name="connsiteX23" fmla="*/ 51911 w 304800"/>
                                <a:gd name="connsiteY23" fmla="*/ 122191 h 257175"/>
                                <a:gd name="connsiteX24" fmla="*/ 63341 w 304800"/>
                                <a:gd name="connsiteY24" fmla="*/ 122191 h 257175"/>
                                <a:gd name="connsiteX25" fmla="*/ 76676 w 304800"/>
                                <a:gd name="connsiteY25" fmla="*/ 116476 h 257175"/>
                                <a:gd name="connsiteX26" fmla="*/ 76676 w 304800"/>
                                <a:gd name="connsiteY26" fmla="*/ 119334 h 257175"/>
                                <a:gd name="connsiteX27" fmla="*/ 83344 w 304800"/>
                                <a:gd name="connsiteY27" fmla="*/ 114571 h 257175"/>
                                <a:gd name="connsiteX28" fmla="*/ 83344 w 304800"/>
                                <a:gd name="connsiteY28" fmla="*/ 109809 h 257175"/>
                                <a:gd name="connsiteX29" fmla="*/ 88106 w 304800"/>
                                <a:gd name="connsiteY29" fmla="*/ 113619 h 257175"/>
                                <a:gd name="connsiteX30" fmla="*/ 78581 w 304800"/>
                                <a:gd name="connsiteY30" fmla="*/ 122191 h 257175"/>
                                <a:gd name="connsiteX31" fmla="*/ 90011 w 304800"/>
                                <a:gd name="connsiteY31" fmla="*/ 117429 h 257175"/>
                                <a:gd name="connsiteX32" fmla="*/ 93821 w 304800"/>
                                <a:gd name="connsiteY32" fmla="*/ 114571 h 257175"/>
                                <a:gd name="connsiteX33" fmla="*/ 90964 w 304800"/>
                                <a:gd name="connsiteY33" fmla="*/ 118381 h 257175"/>
                                <a:gd name="connsiteX34" fmla="*/ 92869 w 304800"/>
                                <a:gd name="connsiteY34" fmla="*/ 120286 h 257175"/>
                                <a:gd name="connsiteX35" fmla="*/ 96679 w 304800"/>
                                <a:gd name="connsiteY35" fmla="*/ 118381 h 257175"/>
                                <a:gd name="connsiteX36" fmla="*/ 98584 w 304800"/>
                                <a:gd name="connsiteY36" fmla="*/ 116476 h 257175"/>
                                <a:gd name="connsiteX37" fmla="*/ 94774 w 304800"/>
                                <a:gd name="connsiteY37" fmla="*/ 114571 h 257175"/>
                                <a:gd name="connsiteX38" fmla="*/ 98584 w 304800"/>
                                <a:gd name="connsiteY38" fmla="*/ 111714 h 257175"/>
                                <a:gd name="connsiteX39" fmla="*/ 102394 w 304800"/>
                                <a:gd name="connsiteY39" fmla="*/ 108856 h 257175"/>
                                <a:gd name="connsiteX40" fmla="*/ 101441 w 304800"/>
                                <a:gd name="connsiteY40" fmla="*/ 114571 h 257175"/>
                                <a:gd name="connsiteX41" fmla="*/ 105251 w 304800"/>
                                <a:gd name="connsiteY41" fmla="*/ 110761 h 257175"/>
                                <a:gd name="connsiteX42" fmla="*/ 103346 w 304800"/>
                                <a:gd name="connsiteY42" fmla="*/ 109809 h 257175"/>
                                <a:gd name="connsiteX43" fmla="*/ 110966 w 304800"/>
                                <a:gd name="connsiteY43" fmla="*/ 108856 h 257175"/>
                                <a:gd name="connsiteX44" fmla="*/ 110014 w 304800"/>
                                <a:gd name="connsiteY44" fmla="*/ 98379 h 257175"/>
                                <a:gd name="connsiteX45" fmla="*/ 112871 w 304800"/>
                                <a:gd name="connsiteY45" fmla="*/ 100284 h 257175"/>
                                <a:gd name="connsiteX46" fmla="*/ 112871 w 304800"/>
                                <a:gd name="connsiteY46" fmla="*/ 103141 h 257175"/>
                                <a:gd name="connsiteX47" fmla="*/ 121444 w 304800"/>
                                <a:gd name="connsiteY47" fmla="*/ 100284 h 257175"/>
                                <a:gd name="connsiteX48" fmla="*/ 124301 w 304800"/>
                                <a:gd name="connsiteY48" fmla="*/ 99331 h 257175"/>
                                <a:gd name="connsiteX49" fmla="*/ 127159 w 304800"/>
                                <a:gd name="connsiteY49" fmla="*/ 91711 h 257175"/>
                                <a:gd name="connsiteX50" fmla="*/ 126206 w 304800"/>
                                <a:gd name="connsiteY50" fmla="*/ 93616 h 257175"/>
                                <a:gd name="connsiteX51" fmla="*/ 130016 w 304800"/>
                                <a:gd name="connsiteY51" fmla="*/ 91711 h 257175"/>
                                <a:gd name="connsiteX52" fmla="*/ 135731 w 304800"/>
                                <a:gd name="connsiteY52" fmla="*/ 86949 h 257175"/>
                                <a:gd name="connsiteX53" fmla="*/ 132874 w 304800"/>
                                <a:gd name="connsiteY53" fmla="*/ 88854 h 257175"/>
                                <a:gd name="connsiteX54" fmla="*/ 144304 w 304800"/>
                                <a:gd name="connsiteY54" fmla="*/ 80281 h 257175"/>
                                <a:gd name="connsiteX55" fmla="*/ 141446 w 304800"/>
                                <a:gd name="connsiteY55" fmla="*/ 75519 h 257175"/>
                                <a:gd name="connsiteX56" fmla="*/ 145256 w 304800"/>
                                <a:gd name="connsiteY56" fmla="*/ 79329 h 257175"/>
                                <a:gd name="connsiteX57" fmla="*/ 145256 w 304800"/>
                                <a:gd name="connsiteY57" fmla="*/ 72661 h 257175"/>
                                <a:gd name="connsiteX58" fmla="*/ 148114 w 304800"/>
                                <a:gd name="connsiteY58" fmla="*/ 72661 h 257175"/>
                                <a:gd name="connsiteX59" fmla="*/ 149066 w 304800"/>
                                <a:gd name="connsiteY59" fmla="*/ 65994 h 257175"/>
                                <a:gd name="connsiteX60" fmla="*/ 149066 w 304800"/>
                                <a:gd name="connsiteY60" fmla="*/ 68851 h 257175"/>
                                <a:gd name="connsiteX61" fmla="*/ 146209 w 304800"/>
                                <a:gd name="connsiteY61" fmla="*/ 57421 h 257175"/>
                                <a:gd name="connsiteX62" fmla="*/ 152876 w 304800"/>
                                <a:gd name="connsiteY62" fmla="*/ 65041 h 257175"/>
                                <a:gd name="connsiteX63" fmla="*/ 155734 w 304800"/>
                                <a:gd name="connsiteY63" fmla="*/ 65041 h 257175"/>
                                <a:gd name="connsiteX64" fmla="*/ 157639 w 304800"/>
                                <a:gd name="connsiteY64" fmla="*/ 61231 h 257175"/>
                                <a:gd name="connsiteX65" fmla="*/ 157639 w 304800"/>
                                <a:gd name="connsiteY65" fmla="*/ 56469 h 257175"/>
                                <a:gd name="connsiteX66" fmla="*/ 160496 w 304800"/>
                                <a:gd name="connsiteY66" fmla="*/ 58374 h 257175"/>
                                <a:gd name="connsiteX67" fmla="*/ 178594 w 304800"/>
                                <a:gd name="connsiteY67" fmla="*/ 38371 h 257175"/>
                                <a:gd name="connsiteX68" fmla="*/ 195739 w 304800"/>
                                <a:gd name="connsiteY68" fmla="*/ 26941 h 257175"/>
                                <a:gd name="connsiteX69" fmla="*/ 193834 w 304800"/>
                                <a:gd name="connsiteY69" fmla="*/ 24084 h 257175"/>
                                <a:gd name="connsiteX70" fmla="*/ 221456 w 304800"/>
                                <a:gd name="connsiteY70" fmla="*/ 23131 h 257175"/>
                                <a:gd name="connsiteX71" fmla="*/ 229076 w 304800"/>
                                <a:gd name="connsiteY71" fmla="*/ 27894 h 257175"/>
                                <a:gd name="connsiteX72" fmla="*/ 236696 w 304800"/>
                                <a:gd name="connsiteY72" fmla="*/ 28846 h 257175"/>
                                <a:gd name="connsiteX73" fmla="*/ 236696 w 304800"/>
                                <a:gd name="connsiteY73" fmla="*/ 31704 h 257175"/>
                                <a:gd name="connsiteX74" fmla="*/ 241459 w 304800"/>
                                <a:gd name="connsiteY74" fmla="*/ 32656 h 257175"/>
                                <a:gd name="connsiteX75" fmla="*/ 239554 w 304800"/>
                                <a:gd name="connsiteY75" fmla="*/ 32656 h 257175"/>
                                <a:gd name="connsiteX76" fmla="*/ 246221 w 304800"/>
                                <a:gd name="connsiteY76" fmla="*/ 32656 h 257175"/>
                                <a:gd name="connsiteX77" fmla="*/ 247174 w 304800"/>
                                <a:gd name="connsiteY77" fmla="*/ 34561 h 257175"/>
                                <a:gd name="connsiteX78" fmla="*/ 249079 w 304800"/>
                                <a:gd name="connsiteY78" fmla="*/ 34561 h 257175"/>
                                <a:gd name="connsiteX79" fmla="*/ 252889 w 304800"/>
                                <a:gd name="connsiteY79" fmla="*/ 38371 h 257175"/>
                                <a:gd name="connsiteX80" fmla="*/ 260509 w 304800"/>
                                <a:gd name="connsiteY80" fmla="*/ 45991 h 257175"/>
                                <a:gd name="connsiteX81" fmla="*/ 260509 w 304800"/>
                                <a:gd name="connsiteY81" fmla="*/ 48849 h 257175"/>
                                <a:gd name="connsiteX82" fmla="*/ 259556 w 304800"/>
                                <a:gd name="connsiteY82" fmla="*/ 47896 h 257175"/>
                                <a:gd name="connsiteX83" fmla="*/ 266224 w 304800"/>
                                <a:gd name="connsiteY83" fmla="*/ 65994 h 257175"/>
                                <a:gd name="connsiteX84" fmla="*/ 268129 w 304800"/>
                                <a:gd name="connsiteY84" fmla="*/ 69804 h 257175"/>
                                <a:gd name="connsiteX85" fmla="*/ 268129 w 304800"/>
                                <a:gd name="connsiteY85" fmla="*/ 83139 h 257175"/>
                                <a:gd name="connsiteX86" fmla="*/ 269081 w 304800"/>
                                <a:gd name="connsiteY86" fmla="*/ 103141 h 257175"/>
                                <a:gd name="connsiteX87" fmla="*/ 264319 w 304800"/>
                                <a:gd name="connsiteY87" fmla="*/ 114571 h 257175"/>
                                <a:gd name="connsiteX88" fmla="*/ 263366 w 304800"/>
                                <a:gd name="connsiteY88" fmla="*/ 116476 h 257175"/>
                                <a:gd name="connsiteX89" fmla="*/ 263366 w 304800"/>
                                <a:gd name="connsiteY89" fmla="*/ 115524 h 257175"/>
                                <a:gd name="connsiteX90" fmla="*/ 260509 w 304800"/>
                                <a:gd name="connsiteY90" fmla="*/ 117429 h 257175"/>
                                <a:gd name="connsiteX91" fmla="*/ 257651 w 304800"/>
                                <a:gd name="connsiteY91" fmla="*/ 133621 h 257175"/>
                                <a:gd name="connsiteX92" fmla="*/ 254794 w 304800"/>
                                <a:gd name="connsiteY92" fmla="*/ 137431 h 257175"/>
                                <a:gd name="connsiteX93" fmla="*/ 250031 w 304800"/>
                                <a:gd name="connsiteY93" fmla="*/ 145051 h 257175"/>
                                <a:gd name="connsiteX94" fmla="*/ 245269 w 304800"/>
                                <a:gd name="connsiteY94" fmla="*/ 157434 h 257175"/>
                                <a:gd name="connsiteX95" fmla="*/ 245269 w 304800"/>
                                <a:gd name="connsiteY95" fmla="*/ 156481 h 257175"/>
                                <a:gd name="connsiteX96" fmla="*/ 243364 w 304800"/>
                                <a:gd name="connsiteY96" fmla="*/ 163149 h 257175"/>
                                <a:gd name="connsiteX97" fmla="*/ 235744 w 304800"/>
                                <a:gd name="connsiteY97" fmla="*/ 172674 h 257175"/>
                                <a:gd name="connsiteX98" fmla="*/ 233839 w 304800"/>
                                <a:gd name="connsiteY98" fmla="*/ 169816 h 257175"/>
                                <a:gd name="connsiteX99" fmla="*/ 227171 w 304800"/>
                                <a:gd name="connsiteY99" fmla="*/ 182199 h 257175"/>
                                <a:gd name="connsiteX100" fmla="*/ 224314 w 304800"/>
                                <a:gd name="connsiteY100" fmla="*/ 176484 h 257175"/>
                                <a:gd name="connsiteX101" fmla="*/ 206216 w 304800"/>
                                <a:gd name="connsiteY101" fmla="*/ 187914 h 257175"/>
                                <a:gd name="connsiteX102" fmla="*/ 192881 w 304800"/>
                                <a:gd name="connsiteY102" fmla="*/ 193629 h 257175"/>
                                <a:gd name="connsiteX103" fmla="*/ 181451 w 304800"/>
                                <a:gd name="connsiteY103" fmla="*/ 197439 h 257175"/>
                                <a:gd name="connsiteX104" fmla="*/ 135731 w 304800"/>
                                <a:gd name="connsiteY104" fmla="*/ 196486 h 257175"/>
                                <a:gd name="connsiteX105" fmla="*/ 137636 w 304800"/>
                                <a:gd name="connsiteY105" fmla="*/ 193629 h 257175"/>
                                <a:gd name="connsiteX106" fmla="*/ 107156 w 304800"/>
                                <a:gd name="connsiteY106" fmla="*/ 190771 h 257175"/>
                                <a:gd name="connsiteX107" fmla="*/ 69056 w 304800"/>
                                <a:gd name="connsiteY107" fmla="*/ 177436 h 257175"/>
                                <a:gd name="connsiteX108" fmla="*/ 61436 w 304800"/>
                                <a:gd name="connsiteY108" fmla="*/ 170769 h 257175"/>
                                <a:gd name="connsiteX109" fmla="*/ 41434 w 304800"/>
                                <a:gd name="connsiteY109" fmla="*/ 149814 h 257175"/>
                                <a:gd name="connsiteX110" fmla="*/ 7144 w 304800"/>
                                <a:gd name="connsiteY110" fmla="*/ 113619 h 257175"/>
                                <a:gd name="connsiteX111" fmla="*/ 64294 w 304800"/>
                                <a:gd name="connsiteY111" fmla="*/ 186009 h 257175"/>
                                <a:gd name="connsiteX112" fmla="*/ 102394 w 304800"/>
                                <a:gd name="connsiteY112" fmla="*/ 202201 h 257175"/>
                                <a:gd name="connsiteX113" fmla="*/ 105251 w 304800"/>
                                <a:gd name="connsiteY113" fmla="*/ 203154 h 257175"/>
                                <a:gd name="connsiteX114" fmla="*/ 150019 w 304800"/>
                                <a:gd name="connsiteY114" fmla="*/ 211726 h 257175"/>
                                <a:gd name="connsiteX115" fmla="*/ 150019 w 304800"/>
                                <a:gd name="connsiteY115" fmla="*/ 211726 h 257175"/>
                                <a:gd name="connsiteX116" fmla="*/ 149066 w 304800"/>
                                <a:gd name="connsiteY116" fmla="*/ 211726 h 257175"/>
                                <a:gd name="connsiteX117" fmla="*/ 150019 w 304800"/>
                                <a:gd name="connsiteY117" fmla="*/ 212679 h 257175"/>
                                <a:gd name="connsiteX118" fmla="*/ 152876 w 304800"/>
                                <a:gd name="connsiteY118" fmla="*/ 212679 h 257175"/>
                                <a:gd name="connsiteX119" fmla="*/ 150019 w 304800"/>
                                <a:gd name="connsiteY119" fmla="*/ 212679 h 257175"/>
                                <a:gd name="connsiteX120" fmla="*/ 152876 w 304800"/>
                                <a:gd name="connsiteY120" fmla="*/ 214584 h 257175"/>
                                <a:gd name="connsiteX121" fmla="*/ 150971 w 304800"/>
                                <a:gd name="connsiteY121" fmla="*/ 214584 h 257175"/>
                                <a:gd name="connsiteX122" fmla="*/ 150019 w 304800"/>
                                <a:gd name="connsiteY122" fmla="*/ 215536 h 257175"/>
                                <a:gd name="connsiteX123" fmla="*/ 151924 w 304800"/>
                                <a:gd name="connsiteY123" fmla="*/ 215536 h 257175"/>
                                <a:gd name="connsiteX124" fmla="*/ 152876 w 304800"/>
                                <a:gd name="connsiteY124" fmla="*/ 215536 h 257175"/>
                                <a:gd name="connsiteX125" fmla="*/ 150971 w 304800"/>
                                <a:gd name="connsiteY125" fmla="*/ 215536 h 257175"/>
                                <a:gd name="connsiteX126" fmla="*/ 152876 w 304800"/>
                                <a:gd name="connsiteY126" fmla="*/ 215536 h 257175"/>
                                <a:gd name="connsiteX127" fmla="*/ 150971 w 304800"/>
                                <a:gd name="connsiteY127" fmla="*/ 215536 h 257175"/>
                                <a:gd name="connsiteX128" fmla="*/ 150971 w 304800"/>
                                <a:gd name="connsiteY128" fmla="*/ 215536 h 257175"/>
                                <a:gd name="connsiteX129" fmla="*/ 152876 w 304800"/>
                                <a:gd name="connsiteY129" fmla="*/ 215536 h 257175"/>
                                <a:gd name="connsiteX130" fmla="*/ 153829 w 304800"/>
                                <a:gd name="connsiteY130" fmla="*/ 215536 h 257175"/>
                                <a:gd name="connsiteX131" fmla="*/ 150971 w 304800"/>
                                <a:gd name="connsiteY131" fmla="*/ 215536 h 257175"/>
                                <a:gd name="connsiteX132" fmla="*/ 150971 w 304800"/>
                                <a:gd name="connsiteY132" fmla="*/ 215536 h 257175"/>
                                <a:gd name="connsiteX133" fmla="*/ 152876 w 304800"/>
                                <a:gd name="connsiteY133" fmla="*/ 216489 h 257175"/>
                                <a:gd name="connsiteX134" fmla="*/ 151924 w 304800"/>
                                <a:gd name="connsiteY134" fmla="*/ 216489 h 257175"/>
                                <a:gd name="connsiteX135" fmla="*/ 150971 w 304800"/>
                                <a:gd name="connsiteY135" fmla="*/ 217441 h 257175"/>
                                <a:gd name="connsiteX136" fmla="*/ 150971 w 304800"/>
                                <a:gd name="connsiteY136" fmla="*/ 218394 h 257175"/>
                                <a:gd name="connsiteX137" fmla="*/ 153829 w 304800"/>
                                <a:gd name="connsiteY137" fmla="*/ 218394 h 257175"/>
                                <a:gd name="connsiteX138" fmla="*/ 153829 w 304800"/>
                                <a:gd name="connsiteY138" fmla="*/ 219346 h 257175"/>
                                <a:gd name="connsiteX139" fmla="*/ 150971 w 304800"/>
                                <a:gd name="connsiteY139" fmla="*/ 221251 h 257175"/>
                                <a:gd name="connsiteX140" fmla="*/ 153829 w 304800"/>
                                <a:gd name="connsiteY140" fmla="*/ 222204 h 257175"/>
                                <a:gd name="connsiteX141" fmla="*/ 150971 w 304800"/>
                                <a:gd name="connsiteY141" fmla="*/ 222204 h 257175"/>
                                <a:gd name="connsiteX142" fmla="*/ 152876 w 304800"/>
                                <a:gd name="connsiteY142" fmla="*/ 223156 h 257175"/>
                                <a:gd name="connsiteX143" fmla="*/ 150019 w 304800"/>
                                <a:gd name="connsiteY143" fmla="*/ 224109 h 257175"/>
                                <a:gd name="connsiteX144" fmla="*/ 150971 w 304800"/>
                                <a:gd name="connsiteY144" fmla="*/ 226966 h 257175"/>
                                <a:gd name="connsiteX145" fmla="*/ 154781 w 304800"/>
                                <a:gd name="connsiteY145" fmla="*/ 227919 h 257175"/>
                                <a:gd name="connsiteX146" fmla="*/ 154781 w 304800"/>
                                <a:gd name="connsiteY146" fmla="*/ 227919 h 257175"/>
                                <a:gd name="connsiteX147" fmla="*/ 152876 w 304800"/>
                                <a:gd name="connsiteY147" fmla="*/ 227919 h 257175"/>
                                <a:gd name="connsiteX148" fmla="*/ 152876 w 304800"/>
                                <a:gd name="connsiteY148" fmla="*/ 227919 h 257175"/>
                                <a:gd name="connsiteX149" fmla="*/ 156686 w 304800"/>
                                <a:gd name="connsiteY149" fmla="*/ 227919 h 257175"/>
                                <a:gd name="connsiteX150" fmla="*/ 158591 w 304800"/>
                                <a:gd name="connsiteY150" fmla="*/ 228871 h 257175"/>
                                <a:gd name="connsiteX151" fmla="*/ 153829 w 304800"/>
                                <a:gd name="connsiteY151" fmla="*/ 229824 h 257175"/>
                                <a:gd name="connsiteX152" fmla="*/ 156686 w 304800"/>
                                <a:gd name="connsiteY152" fmla="*/ 229824 h 257175"/>
                                <a:gd name="connsiteX153" fmla="*/ 154781 w 304800"/>
                                <a:gd name="connsiteY153" fmla="*/ 230776 h 257175"/>
                                <a:gd name="connsiteX154" fmla="*/ 156686 w 304800"/>
                                <a:gd name="connsiteY154" fmla="*/ 231729 h 257175"/>
                                <a:gd name="connsiteX155" fmla="*/ 156686 w 304800"/>
                                <a:gd name="connsiteY155" fmla="*/ 231729 h 257175"/>
                                <a:gd name="connsiteX156" fmla="*/ 156686 w 304800"/>
                                <a:gd name="connsiteY156" fmla="*/ 232681 h 257175"/>
                                <a:gd name="connsiteX157" fmla="*/ 156686 w 304800"/>
                                <a:gd name="connsiteY157" fmla="*/ 236491 h 257175"/>
                                <a:gd name="connsiteX158" fmla="*/ 154781 w 304800"/>
                                <a:gd name="connsiteY158" fmla="*/ 236491 h 257175"/>
                                <a:gd name="connsiteX159" fmla="*/ 154781 w 304800"/>
                                <a:gd name="connsiteY159" fmla="*/ 237444 h 257175"/>
                                <a:gd name="connsiteX160" fmla="*/ 157639 w 304800"/>
                                <a:gd name="connsiteY160" fmla="*/ 238396 h 257175"/>
                                <a:gd name="connsiteX161" fmla="*/ 159544 w 304800"/>
                                <a:gd name="connsiteY161" fmla="*/ 242206 h 257175"/>
                                <a:gd name="connsiteX162" fmla="*/ 159544 w 304800"/>
                                <a:gd name="connsiteY162" fmla="*/ 243159 h 257175"/>
                                <a:gd name="connsiteX163" fmla="*/ 155734 w 304800"/>
                                <a:gd name="connsiteY163" fmla="*/ 246016 h 257175"/>
                                <a:gd name="connsiteX164" fmla="*/ 162401 w 304800"/>
                                <a:gd name="connsiteY164" fmla="*/ 249826 h 257175"/>
                                <a:gd name="connsiteX165" fmla="*/ 166211 w 304800"/>
                                <a:gd name="connsiteY165" fmla="*/ 239349 h 257175"/>
                                <a:gd name="connsiteX166" fmla="*/ 165259 w 304800"/>
                                <a:gd name="connsiteY166" fmla="*/ 239349 h 257175"/>
                                <a:gd name="connsiteX167" fmla="*/ 165259 w 304800"/>
                                <a:gd name="connsiteY167" fmla="*/ 236491 h 257175"/>
                                <a:gd name="connsiteX168" fmla="*/ 161449 w 304800"/>
                                <a:gd name="connsiteY168" fmla="*/ 223156 h 257175"/>
                                <a:gd name="connsiteX169" fmla="*/ 163354 w 304800"/>
                                <a:gd name="connsiteY169" fmla="*/ 222204 h 257175"/>
                                <a:gd name="connsiteX170" fmla="*/ 161449 w 304800"/>
                                <a:gd name="connsiteY170" fmla="*/ 222204 h 257175"/>
                                <a:gd name="connsiteX171" fmla="*/ 164306 w 304800"/>
                                <a:gd name="connsiteY171" fmla="*/ 221251 h 257175"/>
                                <a:gd name="connsiteX172" fmla="*/ 162401 w 304800"/>
                                <a:gd name="connsiteY172" fmla="*/ 218394 h 257175"/>
                                <a:gd name="connsiteX173" fmla="*/ 162401 w 304800"/>
                                <a:gd name="connsiteY173" fmla="*/ 218394 h 257175"/>
                                <a:gd name="connsiteX174" fmla="*/ 163354 w 304800"/>
                                <a:gd name="connsiteY174" fmla="*/ 210774 h 257175"/>
                                <a:gd name="connsiteX175" fmla="*/ 162401 w 304800"/>
                                <a:gd name="connsiteY175" fmla="*/ 207916 h 257175"/>
                                <a:gd name="connsiteX176" fmla="*/ 162401 w 304800"/>
                                <a:gd name="connsiteY176" fmla="*/ 206964 h 257175"/>
                                <a:gd name="connsiteX177" fmla="*/ 173831 w 304800"/>
                                <a:gd name="connsiteY177" fmla="*/ 206964 h 257175"/>
                                <a:gd name="connsiteX178" fmla="*/ 173831 w 304800"/>
                                <a:gd name="connsiteY178" fmla="*/ 206964 h 257175"/>
                                <a:gd name="connsiteX179" fmla="*/ 174784 w 304800"/>
                                <a:gd name="connsiteY179" fmla="*/ 207916 h 257175"/>
                                <a:gd name="connsiteX180" fmla="*/ 174784 w 304800"/>
                                <a:gd name="connsiteY180" fmla="*/ 208869 h 257175"/>
                                <a:gd name="connsiteX181" fmla="*/ 172879 w 304800"/>
                                <a:gd name="connsiteY181" fmla="*/ 208869 h 257175"/>
                                <a:gd name="connsiteX182" fmla="*/ 179546 w 304800"/>
                                <a:gd name="connsiteY182" fmla="*/ 209821 h 257175"/>
                                <a:gd name="connsiteX183" fmla="*/ 177641 w 304800"/>
                                <a:gd name="connsiteY183" fmla="*/ 209821 h 257175"/>
                                <a:gd name="connsiteX184" fmla="*/ 170974 w 304800"/>
                                <a:gd name="connsiteY184" fmla="*/ 208869 h 257175"/>
                                <a:gd name="connsiteX185" fmla="*/ 171926 w 304800"/>
                                <a:gd name="connsiteY185" fmla="*/ 208869 h 257175"/>
                                <a:gd name="connsiteX186" fmla="*/ 173831 w 304800"/>
                                <a:gd name="connsiteY186" fmla="*/ 208869 h 257175"/>
                                <a:gd name="connsiteX187" fmla="*/ 171926 w 304800"/>
                                <a:gd name="connsiteY187" fmla="*/ 208869 h 257175"/>
                                <a:gd name="connsiteX188" fmla="*/ 174784 w 304800"/>
                                <a:gd name="connsiteY188" fmla="*/ 210774 h 257175"/>
                                <a:gd name="connsiteX189" fmla="*/ 172879 w 304800"/>
                                <a:gd name="connsiteY189" fmla="*/ 211726 h 257175"/>
                                <a:gd name="connsiteX190" fmla="*/ 173831 w 304800"/>
                                <a:gd name="connsiteY190" fmla="*/ 212679 h 257175"/>
                                <a:gd name="connsiteX191" fmla="*/ 173831 w 304800"/>
                                <a:gd name="connsiteY191" fmla="*/ 212679 h 257175"/>
                                <a:gd name="connsiteX192" fmla="*/ 172879 w 304800"/>
                                <a:gd name="connsiteY192" fmla="*/ 212679 h 257175"/>
                                <a:gd name="connsiteX193" fmla="*/ 173831 w 304800"/>
                                <a:gd name="connsiteY193" fmla="*/ 213631 h 257175"/>
                                <a:gd name="connsiteX194" fmla="*/ 176689 w 304800"/>
                                <a:gd name="connsiteY194" fmla="*/ 213631 h 257175"/>
                                <a:gd name="connsiteX195" fmla="*/ 173831 w 304800"/>
                                <a:gd name="connsiteY195" fmla="*/ 214584 h 257175"/>
                                <a:gd name="connsiteX196" fmla="*/ 176689 w 304800"/>
                                <a:gd name="connsiteY196" fmla="*/ 216489 h 257175"/>
                                <a:gd name="connsiteX197" fmla="*/ 174784 w 304800"/>
                                <a:gd name="connsiteY197" fmla="*/ 217441 h 257175"/>
                                <a:gd name="connsiteX198" fmla="*/ 174784 w 304800"/>
                                <a:gd name="connsiteY198" fmla="*/ 218394 h 257175"/>
                                <a:gd name="connsiteX199" fmla="*/ 176689 w 304800"/>
                                <a:gd name="connsiteY199" fmla="*/ 218394 h 257175"/>
                                <a:gd name="connsiteX200" fmla="*/ 177641 w 304800"/>
                                <a:gd name="connsiteY200" fmla="*/ 218394 h 257175"/>
                                <a:gd name="connsiteX201" fmla="*/ 175736 w 304800"/>
                                <a:gd name="connsiteY201" fmla="*/ 218394 h 257175"/>
                                <a:gd name="connsiteX202" fmla="*/ 177641 w 304800"/>
                                <a:gd name="connsiteY202" fmla="*/ 218394 h 257175"/>
                                <a:gd name="connsiteX203" fmla="*/ 175736 w 304800"/>
                                <a:gd name="connsiteY203" fmla="*/ 218394 h 257175"/>
                                <a:gd name="connsiteX204" fmla="*/ 177641 w 304800"/>
                                <a:gd name="connsiteY204" fmla="*/ 219346 h 257175"/>
                                <a:gd name="connsiteX205" fmla="*/ 175736 w 304800"/>
                                <a:gd name="connsiteY205" fmla="*/ 220299 h 257175"/>
                                <a:gd name="connsiteX206" fmla="*/ 175736 w 304800"/>
                                <a:gd name="connsiteY206" fmla="*/ 220299 h 257175"/>
                                <a:gd name="connsiteX207" fmla="*/ 177641 w 304800"/>
                                <a:gd name="connsiteY207" fmla="*/ 221251 h 257175"/>
                                <a:gd name="connsiteX208" fmla="*/ 176689 w 304800"/>
                                <a:gd name="connsiteY208" fmla="*/ 221251 h 257175"/>
                                <a:gd name="connsiteX209" fmla="*/ 175736 w 304800"/>
                                <a:gd name="connsiteY209" fmla="*/ 222204 h 257175"/>
                                <a:gd name="connsiteX210" fmla="*/ 175736 w 304800"/>
                                <a:gd name="connsiteY210" fmla="*/ 223156 h 257175"/>
                                <a:gd name="connsiteX211" fmla="*/ 178594 w 304800"/>
                                <a:gd name="connsiteY211" fmla="*/ 223156 h 257175"/>
                                <a:gd name="connsiteX212" fmla="*/ 178594 w 304800"/>
                                <a:gd name="connsiteY212" fmla="*/ 224109 h 257175"/>
                                <a:gd name="connsiteX213" fmla="*/ 175736 w 304800"/>
                                <a:gd name="connsiteY213" fmla="*/ 226014 h 257175"/>
                                <a:gd name="connsiteX214" fmla="*/ 178594 w 304800"/>
                                <a:gd name="connsiteY214" fmla="*/ 226966 h 257175"/>
                                <a:gd name="connsiteX215" fmla="*/ 175736 w 304800"/>
                                <a:gd name="connsiteY215" fmla="*/ 226966 h 257175"/>
                                <a:gd name="connsiteX216" fmla="*/ 177641 w 304800"/>
                                <a:gd name="connsiteY216" fmla="*/ 227919 h 257175"/>
                                <a:gd name="connsiteX217" fmla="*/ 174784 w 304800"/>
                                <a:gd name="connsiteY217" fmla="*/ 228871 h 257175"/>
                                <a:gd name="connsiteX218" fmla="*/ 175736 w 304800"/>
                                <a:gd name="connsiteY218" fmla="*/ 231729 h 257175"/>
                                <a:gd name="connsiteX219" fmla="*/ 179546 w 304800"/>
                                <a:gd name="connsiteY219" fmla="*/ 232681 h 257175"/>
                                <a:gd name="connsiteX220" fmla="*/ 179546 w 304800"/>
                                <a:gd name="connsiteY220" fmla="*/ 232681 h 257175"/>
                                <a:gd name="connsiteX221" fmla="*/ 177641 w 304800"/>
                                <a:gd name="connsiteY221" fmla="*/ 232681 h 257175"/>
                                <a:gd name="connsiteX222" fmla="*/ 177641 w 304800"/>
                                <a:gd name="connsiteY222" fmla="*/ 232681 h 257175"/>
                                <a:gd name="connsiteX223" fmla="*/ 181451 w 304800"/>
                                <a:gd name="connsiteY223" fmla="*/ 232681 h 257175"/>
                                <a:gd name="connsiteX224" fmla="*/ 183356 w 304800"/>
                                <a:gd name="connsiteY224" fmla="*/ 233634 h 257175"/>
                                <a:gd name="connsiteX225" fmla="*/ 178594 w 304800"/>
                                <a:gd name="connsiteY225" fmla="*/ 234586 h 257175"/>
                                <a:gd name="connsiteX226" fmla="*/ 181451 w 304800"/>
                                <a:gd name="connsiteY226" fmla="*/ 234586 h 257175"/>
                                <a:gd name="connsiteX227" fmla="*/ 179546 w 304800"/>
                                <a:gd name="connsiteY227" fmla="*/ 235539 h 257175"/>
                                <a:gd name="connsiteX228" fmla="*/ 181451 w 304800"/>
                                <a:gd name="connsiteY228" fmla="*/ 236491 h 257175"/>
                                <a:gd name="connsiteX229" fmla="*/ 181451 w 304800"/>
                                <a:gd name="connsiteY229" fmla="*/ 236491 h 257175"/>
                                <a:gd name="connsiteX230" fmla="*/ 181451 w 304800"/>
                                <a:gd name="connsiteY230" fmla="*/ 237444 h 257175"/>
                                <a:gd name="connsiteX231" fmla="*/ 181451 w 304800"/>
                                <a:gd name="connsiteY231" fmla="*/ 241254 h 257175"/>
                                <a:gd name="connsiteX232" fmla="*/ 179546 w 304800"/>
                                <a:gd name="connsiteY232" fmla="*/ 241254 h 257175"/>
                                <a:gd name="connsiteX233" fmla="*/ 179546 w 304800"/>
                                <a:gd name="connsiteY233" fmla="*/ 242206 h 257175"/>
                                <a:gd name="connsiteX234" fmla="*/ 182404 w 304800"/>
                                <a:gd name="connsiteY234" fmla="*/ 243159 h 257175"/>
                                <a:gd name="connsiteX235" fmla="*/ 184309 w 304800"/>
                                <a:gd name="connsiteY235" fmla="*/ 246016 h 257175"/>
                                <a:gd name="connsiteX236" fmla="*/ 182404 w 304800"/>
                                <a:gd name="connsiteY236" fmla="*/ 246969 h 257175"/>
                                <a:gd name="connsiteX237" fmla="*/ 183356 w 304800"/>
                                <a:gd name="connsiteY237" fmla="*/ 247921 h 257175"/>
                                <a:gd name="connsiteX238" fmla="*/ 180499 w 304800"/>
                                <a:gd name="connsiteY238" fmla="*/ 250779 h 257175"/>
                                <a:gd name="connsiteX239" fmla="*/ 188119 w 304800"/>
                                <a:gd name="connsiteY239" fmla="*/ 252684 h 257175"/>
                                <a:gd name="connsiteX240" fmla="*/ 190024 w 304800"/>
                                <a:gd name="connsiteY240" fmla="*/ 243159 h 257175"/>
                                <a:gd name="connsiteX241" fmla="*/ 189071 w 304800"/>
                                <a:gd name="connsiteY241" fmla="*/ 243159 h 257175"/>
                                <a:gd name="connsiteX242" fmla="*/ 188119 w 304800"/>
                                <a:gd name="connsiteY242" fmla="*/ 241254 h 257175"/>
                                <a:gd name="connsiteX243" fmla="*/ 185261 w 304800"/>
                                <a:gd name="connsiteY243" fmla="*/ 227919 h 257175"/>
                                <a:gd name="connsiteX244" fmla="*/ 187166 w 304800"/>
                                <a:gd name="connsiteY244" fmla="*/ 226966 h 257175"/>
                                <a:gd name="connsiteX245" fmla="*/ 185261 w 304800"/>
                                <a:gd name="connsiteY245" fmla="*/ 226966 h 257175"/>
                                <a:gd name="connsiteX246" fmla="*/ 188119 w 304800"/>
                                <a:gd name="connsiteY246" fmla="*/ 226014 h 257175"/>
                                <a:gd name="connsiteX247" fmla="*/ 186214 w 304800"/>
                                <a:gd name="connsiteY247" fmla="*/ 223156 h 257175"/>
                                <a:gd name="connsiteX248" fmla="*/ 186214 w 304800"/>
                                <a:gd name="connsiteY248" fmla="*/ 223156 h 257175"/>
                                <a:gd name="connsiteX249" fmla="*/ 187166 w 304800"/>
                                <a:gd name="connsiteY249" fmla="*/ 215536 h 257175"/>
                                <a:gd name="connsiteX250" fmla="*/ 186214 w 304800"/>
                                <a:gd name="connsiteY250" fmla="*/ 212679 h 257175"/>
                                <a:gd name="connsiteX251" fmla="*/ 185261 w 304800"/>
                                <a:gd name="connsiteY251" fmla="*/ 210774 h 257175"/>
                                <a:gd name="connsiteX252" fmla="*/ 183356 w 304800"/>
                                <a:gd name="connsiteY252" fmla="*/ 205059 h 257175"/>
                                <a:gd name="connsiteX253" fmla="*/ 185261 w 304800"/>
                                <a:gd name="connsiteY253" fmla="*/ 204106 h 257175"/>
                                <a:gd name="connsiteX254" fmla="*/ 184309 w 304800"/>
                                <a:gd name="connsiteY254" fmla="*/ 203154 h 257175"/>
                                <a:gd name="connsiteX255" fmla="*/ 250031 w 304800"/>
                                <a:gd name="connsiteY255" fmla="*/ 170769 h 257175"/>
                                <a:gd name="connsiteX256" fmla="*/ 276701 w 304800"/>
                                <a:gd name="connsiteY256" fmla="*/ 123144 h 257175"/>
                                <a:gd name="connsiteX257" fmla="*/ 284321 w 304800"/>
                                <a:gd name="connsiteY257" fmla="*/ 107904 h 257175"/>
                                <a:gd name="connsiteX258" fmla="*/ 295751 w 304800"/>
                                <a:gd name="connsiteY258" fmla="*/ 92664 h 257175"/>
                                <a:gd name="connsiteX259" fmla="*/ 301466 w 304800"/>
                                <a:gd name="connsiteY259" fmla="*/ 89806 h 257175"/>
                                <a:gd name="connsiteX260" fmla="*/ 147161 w 304800"/>
                                <a:gd name="connsiteY260" fmla="*/ 227919 h 257175"/>
                                <a:gd name="connsiteX261" fmla="*/ 147161 w 304800"/>
                                <a:gd name="connsiteY261" fmla="*/ 227919 h 257175"/>
                                <a:gd name="connsiteX262" fmla="*/ 147161 w 304800"/>
                                <a:gd name="connsiteY262" fmla="*/ 227919 h 257175"/>
                                <a:gd name="connsiteX263" fmla="*/ 170974 w 304800"/>
                                <a:gd name="connsiteY263" fmla="*/ 235539 h 257175"/>
                                <a:gd name="connsiteX264" fmla="*/ 170974 w 304800"/>
                                <a:gd name="connsiteY264" fmla="*/ 235539 h 257175"/>
                                <a:gd name="connsiteX265" fmla="*/ 170974 w 304800"/>
                                <a:gd name="connsiteY265" fmla="*/ 235539 h 257175"/>
                                <a:gd name="connsiteX266" fmla="*/ 260509 w 304800"/>
                                <a:gd name="connsiteY266" fmla="*/ 118381 h 257175"/>
                                <a:gd name="connsiteX267" fmla="*/ 260509 w 304800"/>
                                <a:gd name="connsiteY267" fmla="*/ 118381 h 257175"/>
                                <a:gd name="connsiteX268" fmla="*/ 260509 w 304800"/>
                                <a:gd name="connsiteY268" fmla="*/ 118381 h 2571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  <a:cxn ang="0">
                                  <a:pos x="connsiteX177" y="connsiteY177"/>
                                </a:cxn>
                                <a:cxn ang="0">
                                  <a:pos x="connsiteX178" y="connsiteY178"/>
                                </a:cxn>
                                <a:cxn ang="0">
                                  <a:pos x="connsiteX179" y="connsiteY179"/>
                                </a:cxn>
                                <a:cxn ang="0">
                                  <a:pos x="connsiteX180" y="connsiteY180"/>
                                </a:cxn>
                                <a:cxn ang="0">
                                  <a:pos x="connsiteX181" y="connsiteY181"/>
                                </a:cxn>
                                <a:cxn ang="0">
                                  <a:pos x="connsiteX182" y="connsiteY182"/>
                                </a:cxn>
                                <a:cxn ang="0">
                                  <a:pos x="connsiteX183" y="connsiteY183"/>
                                </a:cxn>
                                <a:cxn ang="0">
                                  <a:pos x="connsiteX184" y="connsiteY184"/>
                                </a:cxn>
                                <a:cxn ang="0">
                                  <a:pos x="connsiteX185" y="connsiteY185"/>
                                </a:cxn>
                                <a:cxn ang="0">
                                  <a:pos x="connsiteX186" y="connsiteY186"/>
                                </a:cxn>
                                <a:cxn ang="0">
                                  <a:pos x="connsiteX187" y="connsiteY187"/>
                                </a:cxn>
                                <a:cxn ang="0">
                                  <a:pos x="connsiteX188" y="connsiteY188"/>
                                </a:cxn>
                                <a:cxn ang="0">
                                  <a:pos x="connsiteX189" y="connsiteY189"/>
                                </a:cxn>
                                <a:cxn ang="0">
                                  <a:pos x="connsiteX190" y="connsiteY190"/>
                                </a:cxn>
                                <a:cxn ang="0">
                                  <a:pos x="connsiteX191" y="connsiteY191"/>
                                </a:cxn>
                                <a:cxn ang="0">
                                  <a:pos x="connsiteX192" y="connsiteY192"/>
                                </a:cxn>
                                <a:cxn ang="0">
                                  <a:pos x="connsiteX193" y="connsiteY193"/>
                                </a:cxn>
                                <a:cxn ang="0">
                                  <a:pos x="connsiteX194" y="connsiteY194"/>
                                </a:cxn>
                                <a:cxn ang="0">
                                  <a:pos x="connsiteX195" y="connsiteY195"/>
                                </a:cxn>
                                <a:cxn ang="0">
                                  <a:pos x="connsiteX196" y="connsiteY196"/>
                                </a:cxn>
                                <a:cxn ang="0">
                                  <a:pos x="connsiteX197" y="connsiteY197"/>
                                </a:cxn>
                                <a:cxn ang="0">
                                  <a:pos x="connsiteX198" y="connsiteY198"/>
                                </a:cxn>
                                <a:cxn ang="0">
                                  <a:pos x="connsiteX199" y="connsiteY199"/>
                                </a:cxn>
                                <a:cxn ang="0">
                                  <a:pos x="connsiteX200" y="connsiteY200"/>
                                </a:cxn>
                                <a:cxn ang="0">
                                  <a:pos x="connsiteX201" y="connsiteY201"/>
                                </a:cxn>
                                <a:cxn ang="0">
                                  <a:pos x="connsiteX202" y="connsiteY202"/>
                                </a:cxn>
                                <a:cxn ang="0">
                                  <a:pos x="connsiteX203" y="connsiteY203"/>
                                </a:cxn>
                                <a:cxn ang="0">
                                  <a:pos x="connsiteX204" y="connsiteY204"/>
                                </a:cxn>
                                <a:cxn ang="0">
                                  <a:pos x="connsiteX205" y="connsiteY205"/>
                                </a:cxn>
                                <a:cxn ang="0">
                                  <a:pos x="connsiteX206" y="connsiteY206"/>
                                </a:cxn>
                                <a:cxn ang="0">
                                  <a:pos x="connsiteX207" y="connsiteY207"/>
                                </a:cxn>
                                <a:cxn ang="0">
                                  <a:pos x="connsiteX208" y="connsiteY208"/>
                                </a:cxn>
                                <a:cxn ang="0">
                                  <a:pos x="connsiteX209" y="connsiteY209"/>
                                </a:cxn>
                                <a:cxn ang="0">
                                  <a:pos x="connsiteX210" y="connsiteY210"/>
                                </a:cxn>
                                <a:cxn ang="0">
                                  <a:pos x="connsiteX211" y="connsiteY211"/>
                                </a:cxn>
                                <a:cxn ang="0">
                                  <a:pos x="connsiteX212" y="connsiteY212"/>
                                </a:cxn>
                                <a:cxn ang="0">
                                  <a:pos x="connsiteX213" y="connsiteY213"/>
                                </a:cxn>
                                <a:cxn ang="0">
                                  <a:pos x="connsiteX214" y="connsiteY214"/>
                                </a:cxn>
                                <a:cxn ang="0">
                                  <a:pos x="connsiteX215" y="connsiteY215"/>
                                </a:cxn>
                                <a:cxn ang="0">
                                  <a:pos x="connsiteX216" y="connsiteY216"/>
                                </a:cxn>
                                <a:cxn ang="0">
                                  <a:pos x="connsiteX217" y="connsiteY217"/>
                                </a:cxn>
                                <a:cxn ang="0">
                                  <a:pos x="connsiteX218" y="connsiteY218"/>
                                </a:cxn>
                                <a:cxn ang="0">
                                  <a:pos x="connsiteX219" y="connsiteY219"/>
                                </a:cxn>
                                <a:cxn ang="0">
                                  <a:pos x="connsiteX220" y="connsiteY220"/>
                                </a:cxn>
                                <a:cxn ang="0">
                                  <a:pos x="connsiteX221" y="connsiteY221"/>
                                </a:cxn>
                                <a:cxn ang="0">
                                  <a:pos x="connsiteX222" y="connsiteY222"/>
                                </a:cxn>
                                <a:cxn ang="0">
                                  <a:pos x="connsiteX223" y="connsiteY223"/>
                                </a:cxn>
                                <a:cxn ang="0">
                                  <a:pos x="connsiteX224" y="connsiteY224"/>
                                </a:cxn>
                                <a:cxn ang="0">
                                  <a:pos x="connsiteX225" y="connsiteY225"/>
                                </a:cxn>
                                <a:cxn ang="0">
                                  <a:pos x="connsiteX226" y="connsiteY226"/>
                                </a:cxn>
                                <a:cxn ang="0">
                                  <a:pos x="connsiteX227" y="connsiteY227"/>
                                </a:cxn>
                                <a:cxn ang="0">
                                  <a:pos x="connsiteX228" y="connsiteY228"/>
                                </a:cxn>
                                <a:cxn ang="0">
                                  <a:pos x="connsiteX229" y="connsiteY229"/>
                                </a:cxn>
                                <a:cxn ang="0">
                                  <a:pos x="connsiteX230" y="connsiteY230"/>
                                </a:cxn>
                                <a:cxn ang="0">
                                  <a:pos x="connsiteX231" y="connsiteY231"/>
                                </a:cxn>
                                <a:cxn ang="0">
                                  <a:pos x="connsiteX232" y="connsiteY232"/>
                                </a:cxn>
                                <a:cxn ang="0">
                                  <a:pos x="connsiteX233" y="connsiteY233"/>
                                </a:cxn>
                                <a:cxn ang="0">
                                  <a:pos x="connsiteX234" y="connsiteY234"/>
                                </a:cxn>
                                <a:cxn ang="0">
                                  <a:pos x="connsiteX235" y="connsiteY235"/>
                                </a:cxn>
                                <a:cxn ang="0">
                                  <a:pos x="connsiteX236" y="connsiteY236"/>
                                </a:cxn>
                                <a:cxn ang="0">
                                  <a:pos x="connsiteX237" y="connsiteY237"/>
                                </a:cxn>
                                <a:cxn ang="0">
                                  <a:pos x="connsiteX238" y="connsiteY238"/>
                                </a:cxn>
                                <a:cxn ang="0">
                                  <a:pos x="connsiteX239" y="connsiteY239"/>
                                </a:cxn>
                                <a:cxn ang="0">
                                  <a:pos x="connsiteX240" y="connsiteY240"/>
                                </a:cxn>
                                <a:cxn ang="0">
                                  <a:pos x="connsiteX241" y="connsiteY241"/>
                                </a:cxn>
                                <a:cxn ang="0">
                                  <a:pos x="connsiteX242" y="connsiteY242"/>
                                </a:cxn>
                                <a:cxn ang="0">
                                  <a:pos x="connsiteX243" y="connsiteY243"/>
                                </a:cxn>
                                <a:cxn ang="0">
                                  <a:pos x="connsiteX244" y="connsiteY244"/>
                                </a:cxn>
                                <a:cxn ang="0">
                                  <a:pos x="connsiteX245" y="connsiteY245"/>
                                </a:cxn>
                                <a:cxn ang="0">
                                  <a:pos x="connsiteX246" y="connsiteY246"/>
                                </a:cxn>
                                <a:cxn ang="0">
                                  <a:pos x="connsiteX247" y="connsiteY247"/>
                                </a:cxn>
                                <a:cxn ang="0">
                                  <a:pos x="connsiteX248" y="connsiteY248"/>
                                </a:cxn>
                                <a:cxn ang="0">
                                  <a:pos x="connsiteX249" y="connsiteY249"/>
                                </a:cxn>
                                <a:cxn ang="0">
                                  <a:pos x="connsiteX250" y="connsiteY250"/>
                                </a:cxn>
                                <a:cxn ang="0">
                                  <a:pos x="connsiteX251" y="connsiteY251"/>
                                </a:cxn>
                                <a:cxn ang="0">
                                  <a:pos x="connsiteX252" y="connsiteY252"/>
                                </a:cxn>
                                <a:cxn ang="0">
                                  <a:pos x="connsiteX253" y="connsiteY253"/>
                                </a:cxn>
                                <a:cxn ang="0">
                                  <a:pos x="connsiteX254" y="connsiteY254"/>
                                </a:cxn>
                                <a:cxn ang="0">
                                  <a:pos x="connsiteX255" y="connsiteY255"/>
                                </a:cxn>
                                <a:cxn ang="0">
                                  <a:pos x="connsiteX256" y="connsiteY256"/>
                                </a:cxn>
                                <a:cxn ang="0">
                                  <a:pos x="connsiteX257" y="connsiteY257"/>
                                </a:cxn>
                                <a:cxn ang="0">
                                  <a:pos x="connsiteX258" y="connsiteY258"/>
                                </a:cxn>
                                <a:cxn ang="0">
                                  <a:pos x="connsiteX259" y="connsiteY259"/>
                                </a:cxn>
                                <a:cxn ang="0">
                                  <a:pos x="connsiteX260" y="connsiteY260"/>
                                </a:cxn>
                                <a:cxn ang="0">
                                  <a:pos x="connsiteX261" y="connsiteY261"/>
                                </a:cxn>
                                <a:cxn ang="0">
                                  <a:pos x="connsiteX262" y="connsiteY262"/>
                                </a:cxn>
                                <a:cxn ang="0">
                                  <a:pos x="connsiteX263" y="connsiteY263"/>
                                </a:cxn>
                                <a:cxn ang="0">
                                  <a:pos x="connsiteX264" y="connsiteY264"/>
                                </a:cxn>
                                <a:cxn ang="0">
                                  <a:pos x="connsiteX265" y="connsiteY265"/>
                                </a:cxn>
                                <a:cxn ang="0">
                                  <a:pos x="connsiteX266" y="connsiteY266"/>
                                </a:cxn>
                                <a:cxn ang="0">
                                  <a:pos x="connsiteX267" y="connsiteY267"/>
                                </a:cxn>
                                <a:cxn ang="0">
                                  <a:pos x="connsiteX268" y="connsiteY268"/>
                                </a:cxn>
                              </a:cxnLst>
                              <a:rect l="l" t="t" r="r" b="b"/>
                              <a:pathLst>
                                <a:path w="304800" h="257175">
                                  <a:moveTo>
                                    <a:pt x="301466" y="89806"/>
                                  </a:moveTo>
                                  <a:cubicBezTo>
                                    <a:pt x="289084" y="83139"/>
                                    <a:pt x="285274" y="82186"/>
                                    <a:pt x="286226" y="71709"/>
                                  </a:cubicBezTo>
                                  <a:cubicBezTo>
                                    <a:pt x="283369" y="66946"/>
                                    <a:pt x="283369" y="56469"/>
                                    <a:pt x="281464" y="51706"/>
                                  </a:cubicBezTo>
                                  <a:cubicBezTo>
                                    <a:pt x="278606" y="43134"/>
                                    <a:pt x="274796" y="36466"/>
                                    <a:pt x="267176" y="29799"/>
                                  </a:cubicBezTo>
                                  <a:cubicBezTo>
                                    <a:pt x="255746" y="19321"/>
                                    <a:pt x="232886" y="8844"/>
                                    <a:pt x="221456" y="7891"/>
                                  </a:cubicBezTo>
                                  <a:cubicBezTo>
                                    <a:pt x="207169" y="5986"/>
                                    <a:pt x="195739" y="7891"/>
                                    <a:pt x="185261" y="11701"/>
                                  </a:cubicBezTo>
                                  <a:cubicBezTo>
                                    <a:pt x="177641" y="14559"/>
                                    <a:pt x="160496" y="28846"/>
                                    <a:pt x="159544" y="28846"/>
                                  </a:cubicBezTo>
                                  <a:cubicBezTo>
                                    <a:pt x="149066" y="45039"/>
                                    <a:pt x="134779" y="58374"/>
                                    <a:pt x="122396" y="73614"/>
                                  </a:cubicBezTo>
                                  <a:cubicBezTo>
                                    <a:pt x="119539" y="77424"/>
                                    <a:pt x="97631" y="100284"/>
                                    <a:pt x="97631" y="100284"/>
                                  </a:cubicBezTo>
                                  <a:cubicBezTo>
                                    <a:pt x="96679" y="99331"/>
                                    <a:pt x="95726" y="100284"/>
                                    <a:pt x="94774" y="100284"/>
                                  </a:cubicBezTo>
                                  <a:cubicBezTo>
                                    <a:pt x="94774" y="99331"/>
                                    <a:pt x="94774" y="98379"/>
                                    <a:pt x="94774" y="97426"/>
                                  </a:cubicBezTo>
                                  <a:cubicBezTo>
                                    <a:pt x="79534" y="104094"/>
                                    <a:pt x="65246" y="110761"/>
                                    <a:pt x="50959" y="112666"/>
                                  </a:cubicBezTo>
                                  <a:cubicBezTo>
                                    <a:pt x="41434" y="113619"/>
                                    <a:pt x="31909" y="120286"/>
                                    <a:pt x="37624" y="112666"/>
                                  </a:cubicBezTo>
                                  <a:cubicBezTo>
                                    <a:pt x="35719" y="112666"/>
                                    <a:pt x="26194" y="111714"/>
                                    <a:pt x="26194" y="114571"/>
                                  </a:cubicBezTo>
                                  <a:cubicBezTo>
                                    <a:pt x="28099" y="112666"/>
                                    <a:pt x="23336" y="112666"/>
                                    <a:pt x="22384" y="112666"/>
                                  </a:cubicBezTo>
                                  <a:cubicBezTo>
                                    <a:pt x="25241" y="113619"/>
                                    <a:pt x="17621" y="114571"/>
                                    <a:pt x="22384" y="115524"/>
                                  </a:cubicBezTo>
                                  <a:cubicBezTo>
                                    <a:pt x="19526" y="122191"/>
                                    <a:pt x="18574" y="110761"/>
                                    <a:pt x="19526" y="111714"/>
                                  </a:cubicBezTo>
                                  <a:cubicBezTo>
                                    <a:pt x="17621" y="112666"/>
                                    <a:pt x="15716" y="113619"/>
                                    <a:pt x="13811" y="114571"/>
                                  </a:cubicBezTo>
                                  <a:cubicBezTo>
                                    <a:pt x="14764" y="113619"/>
                                    <a:pt x="22384" y="119334"/>
                                    <a:pt x="26194" y="118381"/>
                                  </a:cubicBezTo>
                                  <a:cubicBezTo>
                                    <a:pt x="28099" y="115524"/>
                                    <a:pt x="31909" y="116476"/>
                                    <a:pt x="30956" y="121239"/>
                                  </a:cubicBezTo>
                                  <a:cubicBezTo>
                                    <a:pt x="31909" y="117429"/>
                                    <a:pt x="36671" y="120286"/>
                                    <a:pt x="36671" y="120286"/>
                                  </a:cubicBezTo>
                                  <a:cubicBezTo>
                                    <a:pt x="39529" y="122191"/>
                                    <a:pt x="35719" y="118381"/>
                                    <a:pt x="38576" y="118381"/>
                                  </a:cubicBezTo>
                                  <a:cubicBezTo>
                                    <a:pt x="39529" y="119334"/>
                                    <a:pt x="40481" y="121239"/>
                                    <a:pt x="40481" y="122191"/>
                                  </a:cubicBezTo>
                                  <a:cubicBezTo>
                                    <a:pt x="44291" y="121239"/>
                                    <a:pt x="48101" y="121239"/>
                                    <a:pt x="51911" y="122191"/>
                                  </a:cubicBezTo>
                                  <a:cubicBezTo>
                                    <a:pt x="60484" y="123144"/>
                                    <a:pt x="59531" y="114571"/>
                                    <a:pt x="63341" y="122191"/>
                                  </a:cubicBezTo>
                                  <a:cubicBezTo>
                                    <a:pt x="63341" y="118381"/>
                                    <a:pt x="73819" y="118381"/>
                                    <a:pt x="76676" y="116476"/>
                                  </a:cubicBezTo>
                                  <a:cubicBezTo>
                                    <a:pt x="75724" y="117429"/>
                                    <a:pt x="75724" y="118381"/>
                                    <a:pt x="76676" y="119334"/>
                                  </a:cubicBezTo>
                                  <a:cubicBezTo>
                                    <a:pt x="78581" y="116476"/>
                                    <a:pt x="80486" y="115524"/>
                                    <a:pt x="83344" y="114571"/>
                                  </a:cubicBezTo>
                                  <a:cubicBezTo>
                                    <a:pt x="83344" y="113619"/>
                                    <a:pt x="79534" y="110761"/>
                                    <a:pt x="83344" y="109809"/>
                                  </a:cubicBezTo>
                                  <a:cubicBezTo>
                                    <a:pt x="84296" y="111714"/>
                                    <a:pt x="85249" y="113619"/>
                                    <a:pt x="88106" y="113619"/>
                                  </a:cubicBezTo>
                                  <a:cubicBezTo>
                                    <a:pt x="88106" y="116476"/>
                                    <a:pt x="79534" y="122191"/>
                                    <a:pt x="78581" y="122191"/>
                                  </a:cubicBezTo>
                                  <a:cubicBezTo>
                                    <a:pt x="80486" y="122191"/>
                                    <a:pt x="93821" y="113619"/>
                                    <a:pt x="90011" y="117429"/>
                                  </a:cubicBezTo>
                                  <a:cubicBezTo>
                                    <a:pt x="91916" y="116476"/>
                                    <a:pt x="92869" y="116476"/>
                                    <a:pt x="93821" y="114571"/>
                                  </a:cubicBezTo>
                                  <a:cubicBezTo>
                                    <a:pt x="95726" y="117429"/>
                                    <a:pt x="90964" y="116476"/>
                                    <a:pt x="90964" y="118381"/>
                                  </a:cubicBezTo>
                                  <a:cubicBezTo>
                                    <a:pt x="91916" y="119334"/>
                                    <a:pt x="92869" y="119334"/>
                                    <a:pt x="92869" y="120286"/>
                                  </a:cubicBezTo>
                                  <a:cubicBezTo>
                                    <a:pt x="91916" y="120286"/>
                                    <a:pt x="98584" y="116476"/>
                                    <a:pt x="96679" y="118381"/>
                                  </a:cubicBezTo>
                                  <a:cubicBezTo>
                                    <a:pt x="97631" y="117429"/>
                                    <a:pt x="97631" y="117429"/>
                                    <a:pt x="98584" y="116476"/>
                                  </a:cubicBezTo>
                                  <a:cubicBezTo>
                                    <a:pt x="97631" y="114571"/>
                                    <a:pt x="96679" y="114571"/>
                                    <a:pt x="94774" y="114571"/>
                                  </a:cubicBezTo>
                                  <a:cubicBezTo>
                                    <a:pt x="94774" y="112666"/>
                                    <a:pt x="96679" y="111714"/>
                                    <a:pt x="98584" y="111714"/>
                                  </a:cubicBezTo>
                                  <a:cubicBezTo>
                                    <a:pt x="98584" y="108856"/>
                                    <a:pt x="95726" y="106951"/>
                                    <a:pt x="102394" y="108856"/>
                                  </a:cubicBezTo>
                                  <a:cubicBezTo>
                                    <a:pt x="101441" y="110761"/>
                                    <a:pt x="102394" y="113619"/>
                                    <a:pt x="101441" y="114571"/>
                                  </a:cubicBezTo>
                                  <a:cubicBezTo>
                                    <a:pt x="103346" y="113619"/>
                                    <a:pt x="104299" y="112666"/>
                                    <a:pt x="105251" y="110761"/>
                                  </a:cubicBezTo>
                                  <a:cubicBezTo>
                                    <a:pt x="104299" y="111714"/>
                                    <a:pt x="103346" y="110761"/>
                                    <a:pt x="103346" y="109809"/>
                                  </a:cubicBezTo>
                                  <a:cubicBezTo>
                                    <a:pt x="104299" y="103141"/>
                                    <a:pt x="107156" y="111714"/>
                                    <a:pt x="110966" y="108856"/>
                                  </a:cubicBezTo>
                                  <a:cubicBezTo>
                                    <a:pt x="110014" y="107904"/>
                                    <a:pt x="108109" y="99331"/>
                                    <a:pt x="110014" y="98379"/>
                                  </a:cubicBezTo>
                                  <a:cubicBezTo>
                                    <a:pt x="110966" y="101236"/>
                                    <a:pt x="112871" y="100284"/>
                                    <a:pt x="112871" y="100284"/>
                                  </a:cubicBezTo>
                                  <a:cubicBezTo>
                                    <a:pt x="112871" y="101236"/>
                                    <a:pt x="112871" y="102189"/>
                                    <a:pt x="112871" y="103141"/>
                                  </a:cubicBezTo>
                                  <a:cubicBezTo>
                                    <a:pt x="117634" y="104094"/>
                                    <a:pt x="120491" y="102189"/>
                                    <a:pt x="121444" y="100284"/>
                                  </a:cubicBezTo>
                                  <a:cubicBezTo>
                                    <a:pt x="121444" y="100284"/>
                                    <a:pt x="120491" y="92664"/>
                                    <a:pt x="124301" y="99331"/>
                                  </a:cubicBezTo>
                                  <a:cubicBezTo>
                                    <a:pt x="124301" y="97426"/>
                                    <a:pt x="126206" y="93616"/>
                                    <a:pt x="127159" y="91711"/>
                                  </a:cubicBezTo>
                                  <a:cubicBezTo>
                                    <a:pt x="127159" y="92664"/>
                                    <a:pt x="127159" y="93616"/>
                                    <a:pt x="126206" y="93616"/>
                                  </a:cubicBezTo>
                                  <a:cubicBezTo>
                                    <a:pt x="125254" y="94569"/>
                                    <a:pt x="132874" y="91711"/>
                                    <a:pt x="130016" y="91711"/>
                                  </a:cubicBezTo>
                                  <a:cubicBezTo>
                                    <a:pt x="130016" y="91711"/>
                                    <a:pt x="135731" y="86949"/>
                                    <a:pt x="135731" y="86949"/>
                                  </a:cubicBezTo>
                                  <a:cubicBezTo>
                                    <a:pt x="134779" y="86949"/>
                                    <a:pt x="132874" y="86949"/>
                                    <a:pt x="132874" y="88854"/>
                                  </a:cubicBezTo>
                                  <a:cubicBezTo>
                                    <a:pt x="129064" y="87901"/>
                                    <a:pt x="145256" y="79329"/>
                                    <a:pt x="144304" y="80281"/>
                                  </a:cubicBezTo>
                                  <a:cubicBezTo>
                                    <a:pt x="143351" y="79329"/>
                                    <a:pt x="142399" y="77424"/>
                                    <a:pt x="141446" y="75519"/>
                                  </a:cubicBezTo>
                                  <a:cubicBezTo>
                                    <a:pt x="143351" y="75519"/>
                                    <a:pt x="145256" y="77424"/>
                                    <a:pt x="145256" y="79329"/>
                                  </a:cubicBezTo>
                                  <a:cubicBezTo>
                                    <a:pt x="144304" y="76471"/>
                                    <a:pt x="147161" y="76471"/>
                                    <a:pt x="145256" y="72661"/>
                                  </a:cubicBezTo>
                                  <a:cubicBezTo>
                                    <a:pt x="146209" y="72661"/>
                                    <a:pt x="147161" y="72661"/>
                                    <a:pt x="148114" y="72661"/>
                                  </a:cubicBezTo>
                                  <a:cubicBezTo>
                                    <a:pt x="148114" y="71709"/>
                                    <a:pt x="144304" y="65994"/>
                                    <a:pt x="149066" y="65994"/>
                                  </a:cubicBezTo>
                                  <a:cubicBezTo>
                                    <a:pt x="149066" y="66946"/>
                                    <a:pt x="149066" y="67899"/>
                                    <a:pt x="149066" y="68851"/>
                                  </a:cubicBezTo>
                                  <a:cubicBezTo>
                                    <a:pt x="152876" y="65041"/>
                                    <a:pt x="145256" y="60279"/>
                                    <a:pt x="146209" y="57421"/>
                                  </a:cubicBezTo>
                                  <a:cubicBezTo>
                                    <a:pt x="149066" y="55516"/>
                                    <a:pt x="150971" y="65041"/>
                                    <a:pt x="152876" y="65041"/>
                                  </a:cubicBezTo>
                                  <a:cubicBezTo>
                                    <a:pt x="155734" y="65041"/>
                                    <a:pt x="146209" y="65041"/>
                                    <a:pt x="155734" y="65041"/>
                                  </a:cubicBezTo>
                                  <a:cubicBezTo>
                                    <a:pt x="155734" y="63136"/>
                                    <a:pt x="156686" y="62184"/>
                                    <a:pt x="157639" y="61231"/>
                                  </a:cubicBezTo>
                                  <a:cubicBezTo>
                                    <a:pt x="157639" y="61231"/>
                                    <a:pt x="153829" y="58374"/>
                                    <a:pt x="157639" y="56469"/>
                                  </a:cubicBezTo>
                                  <a:cubicBezTo>
                                    <a:pt x="158591" y="57421"/>
                                    <a:pt x="158591" y="58374"/>
                                    <a:pt x="160496" y="58374"/>
                                  </a:cubicBezTo>
                                  <a:cubicBezTo>
                                    <a:pt x="167164" y="56469"/>
                                    <a:pt x="169069" y="41229"/>
                                    <a:pt x="178594" y="38371"/>
                                  </a:cubicBezTo>
                                  <a:cubicBezTo>
                                    <a:pt x="181451" y="37419"/>
                                    <a:pt x="190024" y="29799"/>
                                    <a:pt x="195739" y="26941"/>
                                  </a:cubicBezTo>
                                  <a:cubicBezTo>
                                    <a:pt x="193834" y="25989"/>
                                    <a:pt x="193834" y="25036"/>
                                    <a:pt x="193834" y="24084"/>
                                  </a:cubicBezTo>
                                  <a:cubicBezTo>
                                    <a:pt x="194786" y="25036"/>
                                    <a:pt x="222409" y="27894"/>
                                    <a:pt x="221456" y="23131"/>
                                  </a:cubicBezTo>
                                  <a:cubicBezTo>
                                    <a:pt x="222409" y="31704"/>
                                    <a:pt x="225266" y="23131"/>
                                    <a:pt x="229076" y="27894"/>
                                  </a:cubicBezTo>
                                  <a:cubicBezTo>
                                    <a:pt x="232886" y="28846"/>
                                    <a:pt x="233839" y="29799"/>
                                    <a:pt x="236696" y="28846"/>
                                  </a:cubicBezTo>
                                  <a:cubicBezTo>
                                    <a:pt x="237649" y="29799"/>
                                    <a:pt x="239554" y="30751"/>
                                    <a:pt x="236696" y="31704"/>
                                  </a:cubicBezTo>
                                  <a:cubicBezTo>
                                    <a:pt x="238601" y="33609"/>
                                    <a:pt x="239554" y="27894"/>
                                    <a:pt x="241459" y="32656"/>
                                  </a:cubicBezTo>
                                  <a:cubicBezTo>
                                    <a:pt x="241459" y="32656"/>
                                    <a:pt x="238601" y="31704"/>
                                    <a:pt x="239554" y="32656"/>
                                  </a:cubicBezTo>
                                  <a:cubicBezTo>
                                    <a:pt x="243364" y="35514"/>
                                    <a:pt x="245269" y="34561"/>
                                    <a:pt x="246221" y="32656"/>
                                  </a:cubicBezTo>
                                  <a:cubicBezTo>
                                    <a:pt x="249079" y="33609"/>
                                    <a:pt x="249079" y="34561"/>
                                    <a:pt x="247174" y="34561"/>
                                  </a:cubicBezTo>
                                  <a:cubicBezTo>
                                    <a:pt x="248126" y="35514"/>
                                    <a:pt x="249079" y="35514"/>
                                    <a:pt x="249079" y="34561"/>
                                  </a:cubicBezTo>
                                  <a:cubicBezTo>
                                    <a:pt x="250031" y="37419"/>
                                    <a:pt x="249079" y="36466"/>
                                    <a:pt x="252889" y="38371"/>
                                  </a:cubicBezTo>
                                  <a:cubicBezTo>
                                    <a:pt x="247174" y="45991"/>
                                    <a:pt x="259556" y="41229"/>
                                    <a:pt x="260509" y="45991"/>
                                  </a:cubicBezTo>
                                  <a:cubicBezTo>
                                    <a:pt x="255746" y="46944"/>
                                    <a:pt x="260509" y="47896"/>
                                    <a:pt x="260509" y="48849"/>
                                  </a:cubicBezTo>
                                  <a:cubicBezTo>
                                    <a:pt x="259556" y="48849"/>
                                    <a:pt x="259556" y="47896"/>
                                    <a:pt x="259556" y="47896"/>
                                  </a:cubicBezTo>
                                  <a:cubicBezTo>
                                    <a:pt x="259556" y="47896"/>
                                    <a:pt x="268129" y="63136"/>
                                    <a:pt x="266224" y="65994"/>
                                  </a:cubicBezTo>
                                  <a:cubicBezTo>
                                    <a:pt x="270986" y="66946"/>
                                    <a:pt x="270034" y="71709"/>
                                    <a:pt x="268129" y="69804"/>
                                  </a:cubicBezTo>
                                  <a:cubicBezTo>
                                    <a:pt x="267176" y="69804"/>
                                    <a:pt x="270034" y="85996"/>
                                    <a:pt x="268129" y="83139"/>
                                  </a:cubicBezTo>
                                  <a:cubicBezTo>
                                    <a:pt x="265271" y="90759"/>
                                    <a:pt x="269081" y="98379"/>
                                    <a:pt x="269081" y="103141"/>
                                  </a:cubicBezTo>
                                  <a:cubicBezTo>
                                    <a:pt x="265271" y="103141"/>
                                    <a:pt x="263366" y="114571"/>
                                    <a:pt x="264319" y="114571"/>
                                  </a:cubicBezTo>
                                  <a:cubicBezTo>
                                    <a:pt x="263366" y="114571"/>
                                    <a:pt x="263366" y="115524"/>
                                    <a:pt x="263366" y="116476"/>
                                  </a:cubicBezTo>
                                  <a:cubicBezTo>
                                    <a:pt x="262414" y="116476"/>
                                    <a:pt x="262414" y="115524"/>
                                    <a:pt x="263366" y="115524"/>
                                  </a:cubicBezTo>
                                  <a:cubicBezTo>
                                    <a:pt x="261461" y="117429"/>
                                    <a:pt x="263366" y="117429"/>
                                    <a:pt x="260509" y="117429"/>
                                  </a:cubicBezTo>
                                  <a:cubicBezTo>
                                    <a:pt x="259556" y="120286"/>
                                    <a:pt x="257651" y="129811"/>
                                    <a:pt x="257651" y="133621"/>
                                  </a:cubicBezTo>
                                  <a:cubicBezTo>
                                    <a:pt x="258604" y="130764"/>
                                    <a:pt x="254794" y="136479"/>
                                    <a:pt x="254794" y="137431"/>
                                  </a:cubicBezTo>
                                  <a:cubicBezTo>
                                    <a:pt x="256699" y="138384"/>
                                    <a:pt x="251936" y="148861"/>
                                    <a:pt x="250031" y="145051"/>
                                  </a:cubicBezTo>
                                  <a:cubicBezTo>
                                    <a:pt x="250031" y="145051"/>
                                    <a:pt x="245269" y="157434"/>
                                    <a:pt x="245269" y="157434"/>
                                  </a:cubicBezTo>
                                  <a:cubicBezTo>
                                    <a:pt x="245269" y="157434"/>
                                    <a:pt x="245269" y="156481"/>
                                    <a:pt x="245269" y="156481"/>
                                  </a:cubicBezTo>
                                  <a:cubicBezTo>
                                    <a:pt x="248126" y="156481"/>
                                    <a:pt x="244316" y="163149"/>
                                    <a:pt x="243364" y="163149"/>
                                  </a:cubicBezTo>
                                  <a:cubicBezTo>
                                    <a:pt x="237649" y="164101"/>
                                    <a:pt x="236696" y="164101"/>
                                    <a:pt x="235744" y="172674"/>
                                  </a:cubicBezTo>
                                  <a:cubicBezTo>
                                    <a:pt x="234791" y="171721"/>
                                    <a:pt x="233839" y="170769"/>
                                    <a:pt x="233839" y="169816"/>
                                  </a:cubicBezTo>
                                  <a:cubicBezTo>
                                    <a:pt x="230029" y="173626"/>
                                    <a:pt x="231934" y="178389"/>
                                    <a:pt x="227171" y="182199"/>
                                  </a:cubicBezTo>
                                  <a:cubicBezTo>
                                    <a:pt x="227171" y="182199"/>
                                    <a:pt x="224314" y="177436"/>
                                    <a:pt x="224314" y="176484"/>
                                  </a:cubicBezTo>
                                  <a:cubicBezTo>
                                    <a:pt x="220504" y="183151"/>
                                    <a:pt x="211931" y="185056"/>
                                    <a:pt x="206216" y="187914"/>
                                  </a:cubicBezTo>
                                  <a:cubicBezTo>
                                    <a:pt x="200501" y="190771"/>
                                    <a:pt x="193834" y="193629"/>
                                    <a:pt x="192881" y="193629"/>
                                  </a:cubicBezTo>
                                  <a:cubicBezTo>
                                    <a:pt x="188119" y="198391"/>
                                    <a:pt x="185261" y="191724"/>
                                    <a:pt x="181451" y="197439"/>
                                  </a:cubicBezTo>
                                  <a:cubicBezTo>
                                    <a:pt x="180499" y="194581"/>
                                    <a:pt x="144304" y="196486"/>
                                    <a:pt x="135731" y="196486"/>
                                  </a:cubicBezTo>
                                  <a:cubicBezTo>
                                    <a:pt x="134779" y="193629"/>
                                    <a:pt x="138589" y="195534"/>
                                    <a:pt x="137636" y="193629"/>
                                  </a:cubicBezTo>
                                  <a:cubicBezTo>
                                    <a:pt x="137636" y="196486"/>
                                    <a:pt x="110014" y="186009"/>
                                    <a:pt x="107156" y="190771"/>
                                  </a:cubicBezTo>
                                  <a:cubicBezTo>
                                    <a:pt x="106204" y="187914"/>
                                    <a:pt x="75724" y="175531"/>
                                    <a:pt x="69056" y="177436"/>
                                  </a:cubicBezTo>
                                  <a:cubicBezTo>
                                    <a:pt x="66199" y="171721"/>
                                    <a:pt x="64294" y="174579"/>
                                    <a:pt x="61436" y="170769"/>
                                  </a:cubicBezTo>
                                  <a:cubicBezTo>
                                    <a:pt x="56674" y="166006"/>
                                    <a:pt x="48101" y="156481"/>
                                    <a:pt x="41434" y="149814"/>
                                  </a:cubicBezTo>
                                  <a:cubicBezTo>
                                    <a:pt x="31909" y="140289"/>
                                    <a:pt x="22384" y="118381"/>
                                    <a:pt x="7144" y="113619"/>
                                  </a:cubicBezTo>
                                  <a:cubicBezTo>
                                    <a:pt x="20479" y="146004"/>
                                    <a:pt x="34766" y="166006"/>
                                    <a:pt x="64294" y="186009"/>
                                  </a:cubicBezTo>
                                  <a:cubicBezTo>
                                    <a:pt x="76676" y="194581"/>
                                    <a:pt x="90011" y="199344"/>
                                    <a:pt x="102394" y="202201"/>
                                  </a:cubicBezTo>
                                  <a:cubicBezTo>
                                    <a:pt x="103346" y="202201"/>
                                    <a:pt x="109061" y="204106"/>
                                    <a:pt x="105251" y="203154"/>
                                  </a:cubicBezTo>
                                  <a:cubicBezTo>
                                    <a:pt x="122396" y="207916"/>
                                    <a:pt x="134779" y="207916"/>
                                    <a:pt x="150019" y="211726"/>
                                  </a:cubicBezTo>
                                  <a:cubicBezTo>
                                    <a:pt x="148114" y="211726"/>
                                    <a:pt x="149066" y="211726"/>
                                    <a:pt x="150019" y="211726"/>
                                  </a:cubicBezTo>
                                  <a:cubicBezTo>
                                    <a:pt x="148114" y="210774"/>
                                    <a:pt x="151924" y="212679"/>
                                    <a:pt x="149066" y="211726"/>
                                  </a:cubicBezTo>
                                  <a:cubicBezTo>
                                    <a:pt x="150019" y="211726"/>
                                    <a:pt x="150019" y="211726"/>
                                    <a:pt x="150019" y="212679"/>
                                  </a:cubicBezTo>
                                  <a:cubicBezTo>
                                    <a:pt x="151924" y="212679"/>
                                    <a:pt x="151924" y="212679"/>
                                    <a:pt x="152876" y="212679"/>
                                  </a:cubicBezTo>
                                  <a:cubicBezTo>
                                    <a:pt x="151924" y="212679"/>
                                    <a:pt x="150971" y="212679"/>
                                    <a:pt x="150019" y="212679"/>
                                  </a:cubicBezTo>
                                  <a:cubicBezTo>
                                    <a:pt x="150019" y="213631"/>
                                    <a:pt x="152876" y="214584"/>
                                    <a:pt x="152876" y="214584"/>
                                  </a:cubicBezTo>
                                  <a:cubicBezTo>
                                    <a:pt x="150971" y="214584"/>
                                    <a:pt x="150019" y="214584"/>
                                    <a:pt x="150971" y="214584"/>
                                  </a:cubicBezTo>
                                  <a:cubicBezTo>
                                    <a:pt x="151924" y="214584"/>
                                    <a:pt x="150971" y="215536"/>
                                    <a:pt x="150019" y="215536"/>
                                  </a:cubicBezTo>
                                  <a:cubicBezTo>
                                    <a:pt x="150971" y="215536"/>
                                    <a:pt x="150971" y="215536"/>
                                    <a:pt x="151924" y="215536"/>
                                  </a:cubicBezTo>
                                  <a:cubicBezTo>
                                    <a:pt x="150971" y="215536"/>
                                    <a:pt x="150971" y="215536"/>
                                    <a:pt x="152876" y="215536"/>
                                  </a:cubicBezTo>
                                  <a:cubicBezTo>
                                    <a:pt x="151924" y="215536"/>
                                    <a:pt x="151924" y="215536"/>
                                    <a:pt x="150971" y="215536"/>
                                  </a:cubicBezTo>
                                  <a:cubicBezTo>
                                    <a:pt x="150971" y="215536"/>
                                    <a:pt x="151924" y="215536"/>
                                    <a:pt x="152876" y="215536"/>
                                  </a:cubicBezTo>
                                  <a:cubicBezTo>
                                    <a:pt x="151924" y="215536"/>
                                    <a:pt x="152876" y="215536"/>
                                    <a:pt x="150971" y="215536"/>
                                  </a:cubicBezTo>
                                  <a:cubicBezTo>
                                    <a:pt x="151924" y="215536"/>
                                    <a:pt x="151924" y="215536"/>
                                    <a:pt x="150971" y="215536"/>
                                  </a:cubicBezTo>
                                  <a:cubicBezTo>
                                    <a:pt x="151924" y="215536"/>
                                    <a:pt x="152876" y="215536"/>
                                    <a:pt x="152876" y="215536"/>
                                  </a:cubicBezTo>
                                  <a:cubicBezTo>
                                    <a:pt x="152876" y="215536"/>
                                    <a:pt x="150019" y="215536"/>
                                    <a:pt x="153829" y="215536"/>
                                  </a:cubicBezTo>
                                  <a:cubicBezTo>
                                    <a:pt x="152876" y="215536"/>
                                    <a:pt x="151924" y="214584"/>
                                    <a:pt x="150971" y="215536"/>
                                  </a:cubicBezTo>
                                  <a:cubicBezTo>
                                    <a:pt x="152876" y="215536"/>
                                    <a:pt x="152876" y="215536"/>
                                    <a:pt x="150971" y="215536"/>
                                  </a:cubicBezTo>
                                  <a:cubicBezTo>
                                    <a:pt x="151924" y="215536"/>
                                    <a:pt x="152876" y="216489"/>
                                    <a:pt x="152876" y="216489"/>
                                  </a:cubicBezTo>
                                  <a:cubicBezTo>
                                    <a:pt x="149066" y="215536"/>
                                    <a:pt x="151924" y="216489"/>
                                    <a:pt x="151924" y="216489"/>
                                  </a:cubicBezTo>
                                  <a:cubicBezTo>
                                    <a:pt x="153829" y="216489"/>
                                    <a:pt x="150971" y="217441"/>
                                    <a:pt x="150971" y="217441"/>
                                  </a:cubicBezTo>
                                  <a:cubicBezTo>
                                    <a:pt x="152876" y="217441"/>
                                    <a:pt x="151924" y="218394"/>
                                    <a:pt x="150971" y="218394"/>
                                  </a:cubicBezTo>
                                  <a:cubicBezTo>
                                    <a:pt x="151924" y="218394"/>
                                    <a:pt x="152876" y="218394"/>
                                    <a:pt x="153829" y="218394"/>
                                  </a:cubicBezTo>
                                  <a:cubicBezTo>
                                    <a:pt x="151924" y="217441"/>
                                    <a:pt x="150971" y="218394"/>
                                    <a:pt x="153829" y="219346"/>
                                  </a:cubicBezTo>
                                  <a:cubicBezTo>
                                    <a:pt x="150019" y="220299"/>
                                    <a:pt x="153829" y="220299"/>
                                    <a:pt x="150971" y="221251"/>
                                  </a:cubicBezTo>
                                  <a:cubicBezTo>
                                    <a:pt x="151924" y="221251"/>
                                    <a:pt x="153829" y="221251"/>
                                    <a:pt x="153829" y="222204"/>
                                  </a:cubicBezTo>
                                  <a:cubicBezTo>
                                    <a:pt x="152876" y="222204"/>
                                    <a:pt x="151924" y="222204"/>
                                    <a:pt x="150971" y="222204"/>
                                  </a:cubicBezTo>
                                  <a:cubicBezTo>
                                    <a:pt x="150971" y="222204"/>
                                    <a:pt x="152876" y="222204"/>
                                    <a:pt x="152876" y="223156"/>
                                  </a:cubicBezTo>
                                  <a:cubicBezTo>
                                    <a:pt x="152876" y="223156"/>
                                    <a:pt x="150971" y="223156"/>
                                    <a:pt x="150019" y="224109"/>
                                  </a:cubicBezTo>
                                  <a:cubicBezTo>
                                    <a:pt x="150019" y="224109"/>
                                    <a:pt x="154781" y="226966"/>
                                    <a:pt x="150971" y="226966"/>
                                  </a:cubicBezTo>
                                  <a:cubicBezTo>
                                    <a:pt x="151924" y="227919"/>
                                    <a:pt x="152876" y="228871"/>
                                    <a:pt x="154781" y="227919"/>
                                  </a:cubicBezTo>
                                  <a:cubicBezTo>
                                    <a:pt x="154781" y="227919"/>
                                    <a:pt x="154781" y="227919"/>
                                    <a:pt x="154781" y="227919"/>
                                  </a:cubicBezTo>
                                  <a:cubicBezTo>
                                    <a:pt x="153829" y="227919"/>
                                    <a:pt x="152876" y="227919"/>
                                    <a:pt x="152876" y="227919"/>
                                  </a:cubicBezTo>
                                  <a:cubicBezTo>
                                    <a:pt x="156686" y="227919"/>
                                    <a:pt x="152876" y="227919"/>
                                    <a:pt x="152876" y="227919"/>
                                  </a:cubicBezTo>
                                  <a:cubicBezTo>
                                    <a:pt x="153829" y="227919"/>
                                    <a:pt x="154781" y="227919"/>
                                    <a:pt x="156686" y="227919"/>
                                  </a:cubicBezTo>
                                  <a:cubicBezTo>
                                    <a:pt x="150971" y="226014"/>
                                    <a:pt x="158591" y="228871"/>
                                    <a:pt x="158591" y="228871"/>
                                  </a:cubicBezTo>
                                  <a:cubicBezTo>
                                    <a:pt x="156686" y="228871"/>
                                    <a:pt x="155734" y="228871"/>
                                    <a:pt x="153829" y="229824"/>
                                  </a:cubicBezTo>
                                  <a:cubicBezTo>
                                    <a:pt x="154781" y="229824"/>
                                    <a:pt x="155734" y="229824"/>
                                    <a:pt x="156686" y="229824"/>
                                  </a:cubicBezTo>
                                  <a:cubicBezTo>
                                    <a:pt x="155734" y="228871"/>
                                    <a:pt x="154781" y="230776"/>
                                    <a:pt x="154781" y="230776"/>
                                  </a:cubicBezTo>
                                  <a:cubicBezTo>
                                    <a:pt x="154781" y="231729"/>
                                    <a:pt x="155734" y="231729"/>
                                    <a:pt x="156686" y="231729"/>
                                  </a:cubicBezTo>
                                  <a:cubicBezTo>
                                    <a:pt x="153829" y="231729"/>
                                    <a:pt x="156686" y="231729"/>
                                    <a:pt x="156686" y="231729"/>
                                  </a:cubicBezTo>
                                  <a:cubicBezTo>
                                    <a:pt x="155734" y="231729"/>
                                    <a:pt x="155734" y="232681"/>
                                    <a:pt x="156686" y="232681"/>
                                  </a:cubicBezTo>
                                  <a:cubicBezTo>
                                    <a:pt x="156686" y="232681"/>
                                    <a:pt x="152876" y="234586"/>
                                    <a:pt x="156686" y="236491"/>
                                  </a:cubicBezTo>
                                  <a:cubicBezTo>
                                    <a:pt x="155734" y="236491"/>
                                    <a:pt x="154781" y="236491"/>
                                    <a:pt x="154781" y="236491"/>
                                  </a:cubicBezTo>
                                  <a:cubicBezTo>
                                    <a:pt x="156686" y="236491"/>
                                    <a:pt x="154781" y="237444"/>
                                    <a:pt x="154781" y="237444"/>
                                  </a:cubicBezTo>
                                  <a:cubicBezTo>
                                    <a:pt x="156686" y="237444"/>
                                    <a:pt x="154781" y="238396"/>
                                    <a:pt x="157639" y="238396"/>
                                  </a:cubicBezTo>
                                  <a:cubicBezTo>
                                    <a:pt x="153829" y="238396"/>
                                    <a:pt x="158591" y="241254"/>
                                    <a:pt x="159544" y="242206"/>
                                  </a:cubicBezTo>
                                  <a:cubicBezTo>
                                    <a:pt x="156686" y="242206"/>
                                    <a:pt x="158591" y="243159"/>
                                    <a:pt x="159544" y="243159"/>
                                  </a:cubicBezTo>
                                  <a:cubicBezTo>
                                    <a:pt x="157639" y="244111"/>
                                    <a:pt x="156686" y="246016"/>
                                    <a:pt x="155734" y="246016"/>
                                  </a:cubicBezTo>
                                  <a:cubicBezTo>
                                    <a:pt x="157639" y="246969"/>
                                    <a:pt x="158591" y="251731"/>
                                    <a:pt x="162401" y="249826"/>
                                  </a:cubicBezTo>
                                  <a:cubicBezTo>
                                    <a:pt x="165259" y="248874"/>
                                    <a:pt x="169069" y="240301"/>
                                    <a:pt x="166211" y="239349"/>
                                  </a:cubicBezTo>
                                  <a:cubicBezTo>
                                    <a:pt x="167164" y="239349"/>
                                    <a:pt x="167164" y="239349"/>
                                    <a:pt x="165259" y="239349"/>
                                  </a:cubicBezTo>
                                  <a:cubicBezTo>
                                    <a:pt x="166211" y="240301"/>
                                    <a:pt x="168116" y="236491"/>
                                    <a:pt x="165259" y="236491"/>
                                  </a:cubicBezTo>
                                  <a:cubicBezTo>
                                    <a:pt x="169069" y="235539"/>
                                    <a:pt x="168116" y="225061"/>
                                    <a:pt x="161449" y="223156"/>
                                  </a:cubicBezTo>
                                  <a:cubicBezTo>
                                    <a:pt x="163354" y="222204"/>
                                    <a:pt x="160496" y="223156"/>
                                    <a:pt x="163354" y="222204"/>
                                  </a:cubicBezTo>
                                  <a:cubicBezTo>
                                    <a:pt x="162401" y="222204"/>
                                    <a:pt x="162401" y="222204"/>
                                    <a:pt x="161449" y="222204"/>
                                  </a:cubicBezTo>
                                  <a:cubicBezTo>
                                    <a:pt x="161449" y="222204"/>
                                    <a:pt x="164306" y="221251"/>
                                    <a:pt x="164306" y="221251"/>
                                  </a:cubicBezTo>
                                  <a:cubicBezTo>
                                    <a:pt x="164306" y="221251"/>
                                    <a:pt x="162401" y="218394"/>
                                    <a:pt x="162401" y="218394"/>
                                  </a:cubicBezTo>
                                  <a:cubicBezTo>
                                    <a:pt x="163354" y="218394"/>
                                    <a:pt x="163354" y="218394"/>
                                    <a:pt x="162401" y="218394"/>
                                  </a:cubicBezTo>
                                  <a:cubicBezTo>
                                    <a:pt x="165259" y="218394"/>
                                    <a:pt x="165259" y="211726"/>
                                    <a:pt x="163354" y="210774"/>
                                  </a:cubicBezTo>
                                  <a:cubicBezTo>
                                    <a:pt x="164306" y="209821"/>
                                    <a:pt x="165259" y="208869"/>
                                    <a:pt x="162401" y="207916"/>
                                  </a:cubicBezTo>
                                  <a:cubicBezTo>
                                    <a:pt x="161449" y="208869"/>
                                    <a:pt x="166211" y="205059"/>
                                    <a:pt x="162401" y="206964"/>
                                  </a:cubicBezTo>
                                  <a:cubicBezTo>
                                    <a:pt x="168116" y="206964"/>
                                    <a:pt x="170021" y="206011"/>
                                    <a:pt x="173831" y="206964"/>
                                  </a:cubicBezTo>
                                  <a:cubicBezTo>
                                    <a:pt x="172879" y="206964"/>
                                    <a:pt x="172879" y="206964"/>
                                    <a:pt x="173831" y="206964"/>
                                  </a:cubicBezTo>
                                  <a:cubicBezTo>
                                    <a:pt x="173831" y="206964"/>
                                    <a:pt x="169069" y="207916"/>
                                    <a:pt x="174784" y="207916"/>
                                  </a:cubicBezTo>
                                  <a:cubicBezTo>
                                    <a:pt x="170974" y="208869"/>
                                    <a:pt x="171926" y="207916"/>
                                    <a:pt x="174784" y="208869"/>
                                  </a:cubicBezTo>
                                  <a:cubicBezTo>
                                    <a:pt x="174784" y="208869"/>
                                    <a:pt x="173831" y="208869"/>
                                    <a:pt x="172879" y="208869"/>
                                  </a:cubicBezTo>
                                  <a:cubicBezTo>
                                    <a:pt x="172879" y="208869"/>
                                    <a:pt x="180499" y="209821"/>
                                    <a:pt x="179546" y="209821"/>
                                  </a:cubicBezTo>
                                  <a:cubicBezTo>
                                    <a:pt x="177641" y="208869"/>
                                    <a:pt x="176689" y="208869"/>
                                    <a:pt x="177641" y="209821"/>
                                  </a:cubicBezTo>
                                  <a:cubicBezTo>
                                    <a:pt x="161449" y="209821"/>
                                    <a:pt x="179546" y="208869"/>
                                    <a:pt x="170974" y="208869"/>
                                  </a:cubicBezTo>
                                  <a:cubicBezTo>
                                    <a:pt x="171926" y="208869"/>
                                    <a:pt x="171926" y="208869"/>
                                    <a:pt x="171926" y="208869"/>
                                  </a:cubicBezTo>
                                  <a:cubicBezTo>
                                    <a:pt x="172879" y="208869"/>
                                    <a:pt x="173831" y="209821"/>
                                    <a:pt x="173831" y="208869"/>
                                  </a:cubicBezTo>
                                  <a:cubicBezTo>
                                    <a:pt x="170974" y="207916"/>
                                    <a:pt x="171926" y="208869"/>
                                    <a:pt x="171926" y="208869"/>
                                  </a:cubicBezTo>
                                  <a:cubicBezTo>
                                    <a:pt x="171926" y="209821"/>
                                    <a:pt x="172879" y="210774"/>
                                    <a:pt x="174784" y="210774"/>
                                  </a:cubicBezTo>
                                  <a:cubicBezTo>
                                    <a:pt x="173831" y="210774"/>
                                    <a:pt x="172879" y="211726"/>
                                    <a:pt x="172879" y="211726"/>
                                  </a:cubicBezTo>
                                  <a:cubicBezTo>
                                    <a:pt x="172879" y="212679"/>
                                    <a:pt x="172879" y="212679"/>
                                    <a:pt x="173831" y="212679"/>
                                  </a:cubicBezTo>
                                  <a:cubicBezTo>
                                    <a:pt x="171926" y="212679"/>
                                    <a:pt x="172879" y="212679"/>
                                    <a:pt x="173831" y="212679"/>
                                  </a:cubicBezTo>
                                  <a:cubicBezTo>
                                    <a:pt x="171926" y="211726"/>
                                    <a:pt x="175736" y="213631"/>
                                    <a:pt x="172879" y="212679"/>
                                  </a:cubicBezTo>
                                  <a:cubicBezTo>
                                    <a:pt x="173831" y="212679"/>
                                    <a:pt x="173831" y="212679"/>
                                    <a:pt x="173831" y="213631"/>
                                  </a:cubicBezTo>
                                  <a:cubicBezTo>
                                    <a:pt x="175736" y="213631"/>
                                    <a:pt x="175736" y="213631"/>
                                    <a:pt x="176689" y="213631"/>
                                  </a:cubicBezTo>
                                  <a:cubicBezTo>
                                    <a:pt x="175736" y="213631"/>
                                    <a:pt x="174784" y="213631"/>
                                    <a:pt x="173831" y="214584"/>
                                  </a:cubicBezTo>
                                  <a:cubicBezTo>
                                    <a:pt x="173831" y="215536"/>
                                    <a:pt x="176689" y="216489"/>
                                    <a:pt x="176689" y="216489"/>
                                  </a:cubicBezTo>
                                  <a:cubicBezTo>
                                    <a:pt x="174784" y="216489"/>
                                    <a:pt x="173831" y="216489"/>
                                    <a:pt x="174784" y="217441"/>
                                  </a:cubicBezTo>
                                  <a:cubicBezTo>
                                    <a:pt x="175736" y="217441"/>
                                    <a:pt x="174784" y="218394"/>
                                    <a:pt x="174784" y="218394"/>
                                  </a:cubicBezTo>
                                  <a:cubicBezTo>
                                    <a:pt x="175736" y="218394"/>
                                    <a:pt x="175736" y="218394"/>
                                    <a:pt x="176689" y="218394"/>
                                  </a:cubicBezTo>
                                  <a:cubicBezTo>
                                    <a:pt x="175736" y="218394"/>
                                    <a:pt x="175736" y="218394"/>
                                    <a:pt x="177641" y="218394"/>
                                  </a:cubicBezTo>
                                  <a:cubicBezTo>
                                    <a:pt x="176689" y="218394"/>
                                    <a:pt x="176689" y="218394"/>
                                    <a:pt x="175736" y="218394"/>
                                  </a:cubicBezTo>
                                  <a:cubicBezTo>
                                    <a:pt x="175736" y="218394"/>
                                    <a:pt x="176689" y="218394"/>
                                    <a:pt x="177641" y="218394"/>
                                  </a:cubicBezTo>
                                  <a:cubicBezTo>
                                    <a:pt x="176689" y="218394"/>
                                    <a:pt x="177641" y="218394"/>
                                    <a:pt x="175736" y="218394"/>
                                  </a:cubicBezTo>
                                  <a:cubicBezTo>
                                    <a:pt x="175736" y="218394"/>
                                    <a:pt x="177641" y="219346"/>
                                    <a:pt x="177641" y="219346"/>
                                  </a:cubicBezTo>
                                  <a:cubicBezTo>
                                    <a:pt x="179546" y="220299"/>
                                    <a:pt x="175736" y="219346"/>
                                    <a:pt x="175736" y="220299"/>
                                  </a:cubicBezTo>
                                  <a:cubicBezTo>
                                    <a:pt x="177641" y="220299"/>
                                    <a:pt x="177641" y="220299"/>
                                    <a:pt x="175736" y="220299"/>
                                  </a:cubicBezTo>
                                  <a:cubicBezTo>
                                    <a:pt x="176689" y="220299"/>
                                    <a:pt x="177641" y="220299"/>
                                    <a:pt x="177641" y="221251"/>
                                  </a:cubicBezTo>
                                  <a:cubicBezTo>
                                    <a:pt x="173831" y="221251"/>
                                    <a:pt x="176689" y="221251"/>
                                    <a:pt x="176689" y="221251"/>
                                  </a:cubicBezTo>
                                  <a:cubicBezTo>
                                    <a:pt x="178594" y="221251"/>
                                    <a:pt x="175736" y="222204"/>
                                    <a:pt x="175736" y="222204"/>
                                  </a:cubicBezTo>
                                  <a:cubicBezTo>
                                    <a:pt x="177641" y="222204"/>
                                    <a:pt x="176689" y="223156"/>
                                    <a:pt x="175736" y="223156"/>
                                  </a:cubicBezTo>
                                  <a:cubicBezTo>
                                    <a:pt x="176689" y="223156"/>
                                    <a:pt x="177641" y="223156"/>
                                    <a:pt x="178594" y="223156"/>
                                  </a:cubicBezTo>
                                  <a:cubicBezTo>
                                    <a:pt x="175736" y="223156"/>
                                    <a:pt x="175736" y="223156"/>
                                    <a:pt x="178594" y="224109"/>
                                  </a:cubicBezTo>
                                  <a:cubicBezTo>
                                    <a:pt x="174784" y="225061"/>
                                    <a:pt x="178594" y="225061"/>
                                    <a:pt x="175736" y="226014"/>
                                  </a:cubicBezTo>
                                  <a:cubicBezTo>
                                    <a:pt x="176689" y="226014"/>
                                    <a:pt x="178594" y="226014"/>
                                    <a:pt x="178594" y="226966"/>
                                  </a:cubicBezTo>
                                  <a:cubicBezTo>
                                    <a:pt x="177641" y="226966"/>
                                    <a:pt x="176689" y="226966"/>
                                    <a:pt x="175736" y="226966"/>
                                  </a:cubicBezTo>
                                  <a:cubicBezTo>
                                    <a:pt x="175736" y="226966"/>
                                    <a:pt x="177641" y="226966"/>
                                    <a:pt x="177641" y="227919"/>
                                  </a:cubicBezTo>
                                  <a:cubicBezTo>
                                    <a:pt x="177641" y="227919"/>
                                    <a:pt x="175736" y="227919"/>
                                    <a:pt x="174784" y="228871"/>
                                  </a:cubicBezTo>
                                  <a:cubicBezTo>
                                    <a:pt x="174784" y="228871"/>
                                    <a:pt x="179546" y="231729"/>
                                    <a:pt x="175736" y="231729"/>
                                  </a:cubicBezTo>
                                  <a:cubicBezTo>
                                    <a:pt x="176689" y="232681"/>
                                    <a:pt x="177641" y="233634"/>
                                    <a:pt x="179546" y="232681"/>
                                  </a:cubicBezTo>
                                  <a:cubicBezTo>
                                    <a:pt x="179546" y="232681"/>
                                    <a:pt x="179546" y="232681"/>
                                    <a:pt x="179546" y="232681"/>
                                  </a:cubicBezTo>
                                  <a:cubicBezTo>
                                    <a:pt x="178594" y="232681"/>
                                    <a:pt x="177641" y="232681"/>
                                    <a:pt x="177641" y="232681"/>
                                  </a:cubicBezTo>
                                  <a:cubicBezTo>
                                    <a:pt x="181451" y="232681"/>
                                    <a:pt x="177641" y="232681"/>
                                    <a:pt x="177641" y="232681"/>
                                  </a:cubicBezTo>
                                  <a:cubicBezTo>
                                    <a:pt x="178594" y="232681"/>
                                    <a:pt x="179546" y="232681"/>
                                    <a:pt x="181451" y="232681"/>
                                  </a:cubicBezTo>
                                  <a:cubicBezTo>
                                    <a:pt x="175736" y="230776"/>
                                    <a:pt x="183356" y="233634"/>
                                    <a:pt x="183356" y="233634"/>
                                  </a:cubicBezTo>
                                  <a:cubicBezTo>
                                    <a:pt x="181451" y="233634"/>
                                    <a:pt x="180499" y="233634"/>
                                    <a:pt x="178594" y="234586"/>
                                  </a:cubicBezTo>
                                  <a:cubicBezTo>
                                    <a:pt x="179546" y="234586"/>
                                    <a:pt x="180499" y="234586"/>
                                    <a:pt x="181451" y="234586"/>
                                  </a:cubicBezTo>
                                  <a:cubicBezTo>
                                    <a:pt x="180499" y="233634"/>
                                    <a:pt x="179546" y="235539"/>
                                    <a:pt x="179546" y="235539"/>
                                  </a:cubicBezTo>
                                  <a:cubicBezTo>
                                    <a:pt x="179546" y="236491"/>
                                    <a:pt x="180499" y="236491"/>
                                    <a:pt x="181451" y="236491"/>
                                  </a:cubicBezTo>
                                  <a:cubicBezTo>
                                    <a:pt x="178594" y="236491"/>
                                    <a:pt x="181451" y="236491"/>
                                    <a:pt x="181451" y="236491"/>
                                  </a:cubicBezTo>
                                  <a:cubicBezTo>
                                    <a:pt x="180499" y="236491"/>
                                    <a:pt x="180499" y="237444"/>
                                    <a:pt x="181451" y="237444"/>
                                  </a:cubicBezTo>
                                  <a:cubicBezTo>
                                    <a:pt x="181451" y="237444"/>
                                    <a:pt x="177641" y="239349"/>
                                    <a:pt x="181451" y="241254"/>
                                  </a:cubicBezTo>
                                  <a:cubicBezTo>
                                    <a:pt x="180499" y="241254"/>
                                    <a:pt x="179546" y="241254"/>
                                    <a:pt x="179546" y="241254"/>
                                  </a:cubicBezTo>
                                  <a:cubicBezTo>
                                    <a:pt x="181451" y="241254"/>
                                    <a:pt x="179546" y="242206"/>
                                    <a:pt x="179546" y="242206"/>
                                  </a:cubicBezTo>
                                  <a:cubicBezTo>
                                    <a:pt x="181451" y="242206"/>
                                    <a:pt x="179546" y="243159"/>
                                    <a:pt x="182404" y="243159"/>
                                  </a:cubicBezTo>
                                  <a:cubicBezTo>
                                    <a:pt x="178594" y="244111"/>
                                    <a:pt x="183356" y="246016"/>
                                    <a:pt x="184309" y="246016"/>
                                  </a:cubicBezTo>
                                  <a:cubicBezTo>
                                    <a:pt x="178594" y="246969"/>
                                    <a:pt x="186214" y="246969"/>
                                    <a:pt x="182404" y="246969"/>
                                  </a:cubicBezTo>
                                  <a:cubicBezTo>
                                    <a:pt x="182404" y="246969"/>
                                    <a:pt x="183356" y="246969"/>
                                    <a:pt x="183356" y="247921"/>
                                  </a:cubicBezTo>
                                  <a:cubicBezTo>
                                    <a:pt x="181451" y="248874"/>
                                    <a:pt x="181451" y="251731"/>
                                    <a:pt x="180499" y="250779"/>
                                  </a:cubicBezTo>
                                  <a:cubicBezTo>
                                    <a:pt x="183356" y="251731"/>
                                    <a:pt x="184309" y="255541"/>
                                    <a:pt x="188119" y="252684"/>
                                  </a:cubicBezTo>
                                  <a:cubicBezTo>
                                    <a:pt x="190024" y="250779"/>
                                    <a:pt x="191929" y="244111"/>
                                    <a:pt x="190024" y="243159"/>
                                  </a:cubicBezTo>
                                  <a:cubicBezTo>
                                    <a:pt x="190976" y="243159"/>
                                    <a:pt x="190976" y="243159"/>
                                    <a:pt x="189071" y="243159"/>
                                  </a:cubicBezTo>
                                  <a:cubicBezTo>
                                    <a:pt x="190024" y="244111"/>
                                    <a:pt x="190976" y="240301"/>
                                    <a:pt x="188119" y="241254"/>
                                  </a:cubicBezTo>
                                  <a:cubicBezTo>
                                    <a:pt x="191929" y="240301"/>
                                    <a:pt x="190976" y="228871"/>
                                    <a:pt x="185261" y="227919"/>
                                  </a:cubicBezTo>
                                  <a:cubicBezTo>
                                    <a:pt x="187166" y="226966"/>
                                    <a:pt x="184309" y="227919"/>
                                    <a:pt x="187166" y="226966"/>
                                  </a:cubicBezTo>
                                  <a:cubicBezTo>
                                    <a:pt x="186214" y="226966"/>
                                    <a:pt x="186214" y="226966"/>
                                    <a:pt x="185261" y="226966"/>
                                  </a:cubicBezTo>
                                  <a:cubicBezTo>
                                    <a:pt x="185261" y="226966"/>
                                    <a:pt x="188119" y="226014"/>
                                    <a:pt x="188119" y="226014"/>
                                  </a:cubicBezTo>
                                  <a:cubicBezTo>
                                    <a:pt x="188119" y="226014"/>
                                    <a:pt x="186214" y="223156"/>
                                    <a:pt x="186214" y="223156"/>
                                  </a:cubicBezTo>
                                  <a:cubicBezTo>
                                    <a:pt x="187166" y="223156"/>
                                    <a:pt x="187166" y="223156"/>
                                    <a:pt x="186214" y="223156"/>
                                  </a:cubicBezTo>
                                  <a:cubicBezTo>
                                    <a:pt x="189071" y="223156"/>
                                    <a:pt x="189071" y="216489"/>
                                    <a:pt x="187166" y="215536"/>
                                  </a:cubicBezTo>
                                  <a:cubicBezTo>
                                    <a:pt x="187166" y="214584"/>
                                    <a:pt x="189071" y="213631"/>
                                    <a:pt x="186214" y="212679"/>
                                  </a:cubicBezTo>
                                  <a:cubicBezTo>
                                    <a:pt x="187166" y="211726"/>
                                    <a:pt x="188119" y="209821"/>
                                    <a:pt x="185261" y="210774"/>
                                  </a:cubicBezTo>
                                  <a:cubicBezTo>
                                    <a:pt x="186214" y="209821"/>
                                    <a:pt x="188119" y="206011"/>
                                    <a:pt x="183356" y="205059"/>
                                  </a:cubicBezTo>
                                  <a:cubicBezTo>
                                    <a:pt x="184309" y="206011"/>
                                    <a:pt x="186214" y="204106"/>
                                    <a:pt x="185261" y="204106"/>
                                  </a:cubicBezTo>
                                  <a:cubicBezTo>
                                    <a:pt x="182404" y="203154"/>
                                    <a:pt x="185261" y="203154"/>
                                    <a:pt x="184309" y="203154"/>
                                  </a:cubicBezTo>
                                  <a:cubicBezTo>
                                    <a:pt x="209074" y="199344"/>
                                    <a:pt x="231934" y="188866"/>
                                    <a:pt x="250031" y="170769"/>
                                  </a:cubicBezTo>
                                  <a:cubicBezTo>
                                    <a:pt x="265271" y="155529"/>
                                    <a:pt x="269081" y="138384"/>
                                    <a:pt x="276701" y="123144"/>
                                  </a:cubicBezTo>
                                  <a:cubicBezTo>
                                    <a:pt x="277654" y="120286"/>
                                    <a:pt x="283369" y="111714"/>
                                    <a:pt x="284321" y="107904"/>
                                  </a:cubicBezTo>
                                  <a:cubicBezTo>
                                    <a:pt x="289084" y="93616"/>
                                    <a:pt x="284321" y="99331"/>
                                    <a:pt x="295751" y="92664"/>
                                  </a:cubicBezTo>
                                  <a:cubicBezTo>
                                    <a:pt x="292894" y="99331"/>
                                    <a:pt x="310991" y="95521"/>
                                    <a:pt x="301466" y="89806"/>
                                  </a:cubicBezTo>
                                  <a:close/>
                                  <a:moveTo>
                                    <a:pt x="147161" y="227919"/>
                                  </a:moveTo>
                                  <a:cubicBezTo>
                                    <a:pt x="147161" y="227919"/>
                                    <a:pt x="147161" y="227919"/>
                                    <a:pt x="147161" y="227919"/>
                                  </a:cubicBezTo>
                                  <a:cubicBezTo>
                                    <a:pt x="147161" y="227919"/>
                                    <a:pt x="147161" y="227919"/>
                                    <a:pt x="147161" y="227919"/>
                                  </a:cubicBezTo>
                                  <a:close/>
                                  <a:moveTo>
                                    <a:pt x="170974" y="235539"/>
                                  </a:moveTo>
                                  <a:cubicBezTo>
                                    <a:pt x="170974" y="235539"/>
                                    <a:pt x="170974" y="235539"/>
                                    <a:pt x="170974" y="235539"/>
                                  </a:cubicBezTo>
                                  <a:cubicBezTo>
                                    <a:pt x="170974" y="235539"/>
                                    <a:pt x="170974" y="235539"/>
                                    <a:pt x="170974" y="235539"/>
                                  </a:cubicBezTo>
                                  <a:close/>
                                  <a:moveTo>
                                    <a:pt x="260509" y="118381"/>
                                  </a:moveTo>
                                  <a:cubicBezTo>
                                    <a:pt x="260509" y="118381"/>
                                    <a:pt x="260509" y="118381"/>
                                    <a:pt x="260509" y="118381"/>
                                  </a:cubicBezTo>
                                  <a:cubicBezTo>
                                    <a:pt x="260509" y="118381"/>
                                    <a:pt x="260509" y="118381"/>
                                    <a:pt x="260509" y="11838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tx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  <pic:pic xmlns:pic="http://schemas.openxmlformats.org/drawingml/2006/picture">
                      <pic:nvPicPr>
                        <pic:cNvPr id="65" name="그래픽 1765">
                          <a:extLst>
                            <a:ext uri="{FF2B5EF4-FFF2-40B4-BE49-F238E27FC236}">
                              <a16:creationId xmlns:a16="http://schemas.microsoft.com/office/drawing/2014/main" id="{C04745E3-7A91-4B2E-B053-CC74C1E6A197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3829050"/>
                          <a:ext cx="1487805" cy="32321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7" name="그림 6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962400" y="1790700"/>
                          <a:ext cx="1511300" cy="86106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" name="자유형: 도형 4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rot="900000">
                          <a:off x="4905375" y="2705100"/>
                          <a:ext cx="185420" cy="151765"/>
                        </a:xfrm>
                        <a:custGeom>
                          <a:avLst/>
                          <a:gdLst>
                            <a:gd name="connsiteX0" fmla="*/ 54531 w 323850"/>
                            <a:gd name="connsiteY0" fmla="*/ 118045 h 266700"/>
                            <a:gd name="connsiteX1" fmla="*/ 32623 w 323850"/>
                            <a:gd name="connsiteY1" fmla="*/ 104710 h 266700"/>
                            <a:gd name="connsiteX2" fmla="*/ 9763 w 323850"/>
                            <a:gd name="connsiteY2" fmla="*/ 113282 h 266700"/>
                            <a:gd name="connsiteX3" fmla="*/ 8811 w 323850"/>
                            <a:gd name="connsiteY3" fmla="*/ 133285 h 266700"/>
                            <a:gd name="connsiteX4" fmla="*/ 20241 w 323850"/>
                            <a:gd name="connsiteY4" fmla="*/ 166622 h 266700"/>
                            <a:gd name="connsiteX5" fmla="*/ 35481 w 323850"/>
                            <a:gd name="connsiteY5" fmla="*/ 188530 h 266700"/>
                            <a:gd name="connsiteX6" fmla="*/ 50721 w 323850"/>
                            <a:gd name="connsiteY6" fmla="*/ 199007 h 266700"/>
                            <a:gd name="connsiteX7" fmla="*/ 52626 w 323850"/>
                            <a:gd name="connsiteY7" fmla="*/ 206627 h 266700"/>
                            <a:gd name="connsiteX8" fmla="*/ 65961 w 323850"/>
                            <a:gd name="connsiteY8" fmla="*/ 229487 h 266700"/>
                            <a:gd name="connsiteX9" fmla="*/ 105013 w 323850"/>
                            <a:gd name="connsiteY9" fmla="*/ 247585 h 266700"/>
                            <a:gd name="connsiteX10" fmla="*/ 157401 w 323850"/>
                            <a:gd name="connsiteY10" fmla="*/ 257110 h 266700"/>
                            <a:gd name="connsiteX11" fmla="*/ 206931 w 323850"/>
                            <a:gd name="connsiteY11" fmla="*/ 259015 h 266700"/>
                            <a:gd name="connsiteX12" fmla="*/ 292656 w 323850"/>
                            <a:gd name="connsiteY12" fmla="*/ 216152 h 266700"/>
                            <a:gd name="connsiteX13" fmla="*/ 325993 w 323850"/>
                            <a:gd name="connsiteY13" fmla="*/ 126617 h 266700"/>
                            <a:gd name="connsiteX14" fmla="*/ 311706 w 323850"/>
                            <a:gd name="connsiteY14" fmla="*/ 95185 h 266700"/>
                            <a:gd name="connsiteX15" fmla="*/ 279321 w 323850"/>
                            <a:gd name="connsiteY15" fmla="*/ 102805 h 266700"/>
                            <a:gd name="connsiteX16" fmla="*/ 246936 w 323850"/>
                            <a:gd name="connsiteY16" fmla="*/ 137095 h 266700"/>
                            <a:gd name="connsiteX17" fmla="*/ 246936 w 323850"/>
                            <a:gd name="connsiteY17" fmla="*/ 134237 h 266700"/>
                            <a:gd name="connsiteX18" fmla="*/ 277416 w 323850"/>
                            <a:gd name="connsiteY18" fmla="*/ 73277 h 266700"/>
                            <a:gd name="connsiteX19" fmla="*/ 286941 w 323850"/>
                            <a:gd name="connsiteY19" fmla="*/ 53275 h 266700"/>
                            <a:gd name="connsiteX20" fmla="*/ 275511 w 323850"/>
                            <a:gd name="connsiteY20" fmla="*/ 37082 h 266700"/>
                            <a:gd name="connsiteX21" fmla="*/ 266938 w 323850"/>
                            <a:gd name="connsiteY21" fmla="*/ 38987 h 266700"/>
                            <a:gd name="connsiteX22" fmla="*/ 200263 w 323850"/>
                            <a:gd name="connsiteY22" fmla="*/ 106615 h 266700"/>
                            <a:gd name="connsiteX23" fmla="*/ 202168 w 323850"/>
                            <a:gd name="connsiteY23" fmla="*/ 102805 h 266700"/>
                            <a:gd name="connsiteX24" fmla="*/ 212646 w 323850"/>
                            <a:gd name="connsiteY24" fmla="*/ 47560 h 266700"/>
                            <a:gd name="connsiteX25" fmla="*/ 211693 w 323850"/>
                            <a:gd name="connsiteY25" fmla="*/ 20890 h 266700"/>
                            <a:gd name="connsiteX26" fmla="*/ 183118 w 323850"/>
                            <a:gd name="connsiteY26" fmla="*/ 7555 h 266700"/>
                            <a:gd name="connsiteX27" fmla="*/ 155496 w 323850"/>
                            <a:gd name="connsiteY27" fmla="*/ 25652 h 266700"/>
                            <a:gd name="connsiteX28" fmla="*/ 133588 w 323850"/>
                            <a:gd name="connsiteY28" fmla="*/ 104710 h 266700"/>
                            <a:gd name="connsiteX29" fmla="*/ 135493 w 323850"/>
                            <a:gd name="connsiteY29" fmla="*/ 106615 h 266700"/>
                            <a:gd name="connsiteX30" fmla="*/ 129778 w 323850"/>
                            <a:gd name="connsiteY30" fmla="*/ 82802 h 266700"/>
                            <a:gd name="connsiteX31" fmla="*/ 120253 w 323850"/>
                            <a:gd name="connsiteY31" fmla="*/ 53275 h 266700"/>
                            <a:gd name="connsiteX32" fmla="*/ 66913 w 323850"/>
                            <a:gd name="connsiteY32" fmla="*/ 13270 h 266700"/>
                            <a:gd name="connsiteX33" fmla="*/ 43101 w 323850"/>
                            <a:gd name="connsiteY33" fmla="*/ 16127 h 266700"/>
                            <a:gd name="connsiteX34" fmla="*/ 31671 w 323850"/>
                            <a:gd name="connsiteY34" fmla="*/ 55180 h 266700"/>
                            <a:gd name="connsiteX35" fmla="*/ 51673 w 323850"/>
                            <a:gd name="connsiteY35" fmla="*/ 113282 h 266700"/>
                            <a:gd name="connsiteX36" fmla="*/ 54531 w 323850"/>
                            <a:gd name="connsiteY36" fmla="*/ 118045 h 2667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</a:cxnLst>
                          <a:rect l="l" t="t" r="r" b="b"/>
                          <a:pathLst>
                            <a:path w="323850" h="266700">
                              <a:moveTo>
                                <a:pt x="54531" y="118045"/>
                              </a:moveTo>
                              <a:cubicBezTo>
                                <a:pt x="47863" y="112330"/>
                                <a:pt x="41196" y="106615"/>
                                <a:pt x="32623" y="104710"/>
                              </a:cubicBezTo>
                              <a:cubicBezTo>
                                <a:pt x="24051" y="102805"/>
                                <a:pt x="13573" y="105662"/>
                                <a:pt x="9763" y="113282"/>
                              </a:cubicBezTo>
                              <a:cubicBezTo>
                                <a:pt x="5953" y="118997"/>
                                <a:pt x="6906" y="126617"/>
                                <a:pt x="8811" y="133285"/>
                              </a:cubicBezTo>
                              <a:cubicBezTo>
                                <a:pt x="10716" y="144715"/>
                                <a:pt x="14526" y="156145"/>
                                <a:pt x="20241" y="166622"/>
                              </a:cubicBezTo>
                              <a:cubicBezTo>
                                <a:pt x="24051" y="174242"/>
                                <a:pt x="28813" y="181862"/>
                                <a:pt x="35481" y="188530"/>
                              </a:cubicBezTo>
                              <a:cubicBezTo>
                                <a:pt x="40243" y="192340"/>
                                <a:pt x="45006" y="196150"/>
                                <a:pt x="50721" y="199007"/>
                              </a:cubicBezTo>
                              <a:lnTo>
                                <a:pt x="52626" y="206627"/>
                              </a:lnTo>
                              <a:cubicBezTo>
                                <a:pt x="56436" y="214247"/>
                                <a:pt x="60246" y="222820"/>
                                <a:pt x="65961" y="229487"/>
                              </a:cubicBezTo>
                              <a:cubicBezTo>
                                <a:pt x="75486" y="239965"/>
                                <a:pt x="90726" y="243775"/>
                                <a:pt x="105013" y="247585"/>
                              </a:cubicBezTo>
                              <a:cubicBezTo>
                                <a:pt x="122158" y="251395"/>
                                <a:pt x="139303" y="254252"/>
                                <a:pt x="157401" y="257110"/>
                              </a:cubicBezTo>
                              <a:cubicBezTo>
                                <a:pt x="173593" y="259015"/>
                                <a:pt x="190738" y="260920"/>
                                <a:pt x="206931" y="259015"/>
                              </a:cubicBezTo>
                              <a:cubicBezTo>
                                <a:pt x="239316" y="256157"/>
                                <a:pt x="270748" y="239965"/>
                                <a:pt x="292656" y="216152"/>
                              </a:cubicBezTo>
                              <a:cubicBezTo>
                                <a:pt x="314563" y="192340"/>
                                <a:pt x="326946" y="159002"/>
                                <a:pt x="325993" y="126617"/>
                              </a:cubicBezTo>
                              <a:cubicBezTo>
                                <a:pt x="325993" y="114235"/>
                                <a:pt x="322183" y="99947"/>
                                <a:pt x="311706" y="95185"/>
                              </a:cubicBezTo>
                              <a:cubicBezTo>
                                <a:pt x="301228" y="90422"/>
                                <a:pt x="288846" y="96137"/>
                                <a:pt x="279321" y="102805"/>
                              </a:cubicBezTo>
                              <a:cubicBezTo>
                                <a:pt x="266938" y="112330"/>
                                <a:pt x="255508" y="123760"/>
                                <a:pt x="246936" y="137095"/>
                              </a:cubicBezTo>
                              <a:lnTo>
                                <a:pt x="246936" y="134237"/>
                              </a:lnTo>
                              <a:cubicBezTo>
                                <a:pt x="254556" y="113282"/>
                                <a:pt x="265033" y="92327"/>
                                <a:pt x="277416" y="73277"/>
                              </a:cubicBezTo>
                              <a:cubicBezTo>
                                <a:pt x="281226" y="66610"/>
                                <a:pt x="285988" y="59942"/>
                                <a:pt x="286941" y="53275"/>
                              </a:cubicBezTo>
                              <a:cubicBezTo>
                                <a:pt x="287893" y="45655"/>
                                <a:pt x="283131" y="37082"/>
                                <a:pt x="275511" y="37082"/>
                              </a:cubicBezTo>
                              <a:cubicBezTo>
                                <a:pt x="272653" y="37082"/>
                                <a:pt x="269796" y="38035"/>
                                <a:pt x="266938" y="38987"/>
                              </a:cubicBezTo>
                              <a:cubicBezTo>
                                <a:pt x="236458" y="50417"/>
                                <a:pt x="211693" y="76135"/>
                                <a:pt x="200263" y="106615"/>
                              </a:cubicBezTo>
                              <a:lnTo>
                                <a:pt x="202168" y="102805"/>
                              </a:lnTo>
                              <a:cubicBezTo>
                                <a:pt x="205026" y="83755"/>
                                <a:pt x="209788" y="65657"/>
                                <a:pt x="212646" y="47560"/>
                              </a:cubicBezTo>
                              <a:cubicBezTo>
                                <a:pt x="214551" y="38987"/>
                                <a:pt x="215503" y="28510"/>
                                <a:pt x="211693" y="20890"/>
                              </a:cubicBezTo>
                              <a:cubicBezTo>
                                <a:pt x="206931" y="10412"/>
                                <a:pt x="193596" y="5650"/>
                                <a:pt x="183118" y="7555"/>
                              </a:cubicBezTo>
                              <a:cubicBezTo>
                                <a:pt x="172641" y="9460"/>
                                <a:pt x="162163" y="17080"/>
                                <a:pt x="155496" y="25652"/>
                              </a:cubicBezTo>
                              <a:cubicBezTo>
                                <a:pt x="138351" y="48512"/>
                                <a:pt x="135493" y="77087"/>
                                <a:pt x="133588" y="104710"/>
                              </a:cubicBezTo>
                              <a:lnTo>
                                <a:pt x="135493" y="106615"/>
                              </a:lnTo>
                              <a:cubicBezTo>
                                <a:pt x="133588" y="98995"/>
                                <a:pt x="131683" y="90422"/>
                                <a:pt x="129778" y="82802"/>
                              </a:cubicBezTo>
                              <a:cubicBezTo>
                                <a:pt x="126921" y="72325"/>
                                <a:pt x="125016" y="62800"/>
                                <a:pt x="120253" y="53275"/>
                              </a:cubicBezTo>
                              <a:cubicBezTo>
                                <a:pt x="109776" y="32320"/>
                                <a:pt x="89773" y="17080"/>
                                <a:pt x="66913" y="13270"/>
                              </a:cubicBezTo>
                              <a:cubicBezTo>
                                <a:pt x="58341" y="11365"/>
                                <a:pt x="49768" y="11365"/>
                                <a:pt x="43101" y="16127"/>
                              </a:cubicBezTo>
                              <a:cubicBezTo>
                                <a:pt x="30718" y="23747"/>
                                <a:pt x="29766" y="40892"/>
                                <a:pt x="31671" y="55180"/>
                              </a:cubicBezTo>
                              <a:cubicBezTo>
                                <a:pt x="34528" y="75182"/>
                                <a:pt x="41196" y="95185"/>
                                <a:pt x="51673" y="113282"/>
                              </a:cubicBezTo>
                              <a:lnTo>
                                <a:pt x="54531" y="11804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4E7DB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" name="자유형: 도형 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rot="20700000" flipH="1">
                          <a:off x="4133850" y="2743200"/>
                          <a:ext cx="155575" cy="149860"/>
                        </a:xfrm>
                        <a:custGeom>
                          <a:avLst/>
                          <a:gdLst>
                            <a:gd name="connsiteX0" fmla="*/ 54531 w 323850"/>
                            <a:gd name="connsiteY0" fmla="*/ 118045 h 266700"/>
                            <a:gd name="connsiteX1" fmla="*/ 32623 w 323850"/>
                            <a:gd name="connsiteY1" fmla="*/ 104710 h 266700"/>
                            <a:gd name="connsiteX2" fmla="*/ 9763 w 323850"/>
                            <a:gd name="connsiteY2" fmla="*/ 113282 h 266700"/>
                            <a:gd name="connsiteX3" fmla="*/ 8811 w 323850"/>
                            <a:gd name="connsiteY3" fmla="*/ 133285 h 266700"/>
                            <a:gd name="connsiteX4" fmla="*/ 20241 w 323850"/>
                            <a:gd name="connsiteY4" fmla="*/ 166622 h 266700"/>
                            <a:gd name="connsiteX5" fmla="*/ 35481 w 323850"/>
                            <a:gd name="connsiteY5" fmla="*/ 188530 h 266700"/>
                            <a:gd name="connsiteX6" fmla="*/ 50721 w 323850"/>
                            <a:gd name="connsiteY6" fmla="*/ 199007 h 266700"/>
                            <a:gd name="connsiteX7" fmla="*/ 52626 w 323850"/>
                            <a:gd name="connsiteY7" fmla="*/ 206627 h 266700"/>
                            <a:gd name="connsiteX8" fmla="*/ 65961 w 323850"/>
                            <a:gd name="connsiteY8" fmla="*/ 229487 h 266700"/>
                            <a:gd name="connsiteX9" fmla="*/ 105013 w 323850"/>
                            <a:gd name="connsiteY9" fmla="*/ 247585 h 266700"/>
                            <a:gd name="connsiteX10" fmla="*/ 157401 w 323850"/>
                            <a:gd name="connsiteY10" fmla="*/ 257110 h 266700"/>
                            <a:gd name="connsiteX11" fmla="*/ 206931 w 323850"/>
                            <a:gd name="connsiteY11" fmla="*/ 259015 h 266700"/>
                            <a:gd name="connsiteX12" fmla="*/ 292656 w 323850"/>
                            <a:gd name="connsiteY12" fmla="*/ 216152 h 266700"/>
                            <a:gd name="connsiteX13" fmla="*/ 325993 w 323850"/>
                            <a:gd name="connsiteY13" fmla="*/ 126617 h 266700"/>
                            <a:gd name="connsiteX14" fmla="*/ 311706 w 323850"/>
                            <a:gd name="connsiteY14" fmla="*/ 95185 h 266700"/>
                            <a:gd name="connsiteX15" fmla="*/ 279321 w 323850"/>
                            <a:gd name="connsiteY15" fmla="*/ 102805 h 266700"/>
                            <a:gd name="connsiteX16" fmla="*/ 246936 w 323850"/>
                            <a:gd name="connsiteY16" fmla="*/ 137095 h 266700"/>
                            <a:gd name="connsiteX17" fmla="*/ 246936 w 323850"/>
                            <a:gd name="connsiteY17" fmla="*/ 134237 h 266700"/>
                            <a:gd name="connsiteX18" fmla="*/ 277416 w 323850"/>
                            <a:gd name="connsiteY18" fmla="*/ 73277 h 266700"/>
                            <a:gd name="connsiteX19" fmla="*/ 286941 w 323850"/>
                            <a:gd name="connsiteY19" fmla="*/ 53275 h 266700"/>
                            <a:gd name="connsiteX20" fmla="*/ 275511 w 323850"/>
                            <a:gd name="connsiteY20" fmla="*/ 37082 h 266700"/>
                            <a:gd name="connsiteX21" fmla="*/ 266938 w 323850"/>
                            <a:gd name="connsiteY21" fmla="*/ 38987 h 266700"/>
                            <a:gd name="connsiteX22" fmla="*/ 200263 w 323850"/>
                            <a:gd name="connsiteY22" fmla="*/ 106615 h 266700"/>
                            <a:gd name="connsiteX23" fmla="*/ 202168 w 323850"/>
                            <a:gd name="connsiteY23" fmla="*/ 102805 h 266700"/>
                            <a:gd name="connsiteX24" fmla="*/ 212646 w 323850"/>
                            <a:gd name="connsiteY24" fmla="*/ 47560 h 266700"/>
                            <a:gd name="connsiteX25" fmla="*/ 211693 w 323850"/>
                            <a:gd name="connsiteY25" fmla="*/ 20890 h 266700"/>
                            <a:gd name="connsiteX26" fmla="*/ 183118 w 323850"/>
                            <a:gd name="connsiteY26" fmla="*/ 7555 h 266700"/>
                            <a:gd name="connsiteX27" fmla="*/ 155496 w 323850"/>
                            <a:gd name="connsiteY27" fmla="*/ 25652 h 266700"/>
                            <a:gd name="connsiteX28" fmla="*/ 133588 w 323850"/>
                            <a:gd name="connsiteY28" fmla="*/ 104710 h 266700"/>
                            <a:gd name="connsiteX29" fmla="*/ 135493 w 323850"/>
                            <a:gd name="connsiteY29" fmla="*/ 106615 h 266700"/>
                            <a:gd name="connsiteX30" fmla="*/ 129778 w 323850"/>
                            <a:gd name="connsiteY30" fmla="*/ 82802 h 266700"/>
                            <a:gd name="connsiteX31" fmla="*/ 120253 w 323850"/>
                            <a:gd name="connsiteY31" fmla="*/ 53275 h 266700"/>
                            <a:gd name="connsiteX32" fmla="*/ 66913 w 323850"/>
                            <a:gd name="connsiteY32" fmla="*/ 13270 h 266700"/>
                            <a:gd name="connsiteX33" fmla="*/ 43101 w 323850"/>
                            <a:gd name="connsiteY33" fmla="*/ 16127 h 266700"/>
                            <a:gd name="connsiteX34" fmla="*/ 31671 w 323850"/>
                            <a:gd name="connsiteY34" fmla="*/ 55180 h 266700"/>
                            <a:gd name="connsiteX35" fmla="*/ 51673 w 323850"/>
                            <a:gd name="connsiteY35" fmla="*/ 113282 h 266700"/>
                            <a:gd name="connsiteX36" fmla="*/ 54531 w 323850"/>
                            <a:gd name="connsiteY36" fmla="*/ 118045 h 2667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</a:cxnLst>
                          <a:rect l="l" t="t" r="r" b="b"/>
                          <a:pathLst>
                            <a:path w="323850" h="266700">
                              <a:moveTo>
                                <a:pt x="54531" y="118045"/>
                              </a:moveTo>
                              <a:cubicBezTo>
                                <a:pt x="47863" y="112330"/>
                                <a:pt x="41196" y="106615"/>
                                <a:pt x="32623" y="104710"/>
                              </a:cubicBezTo>
                              <a:cubicBezTo>
                                <a:pt x="24051" y="102805"/>
                                <a:pt x="13573" y="105662"/>
                                <a:pt x="9763" y="113282"/>
                              </a:cubicBezTo>
                              <a:cubicBezTo>
                                <a:pt x="5953" y="118997"/>
                                <a:pt x="6906" y="126617"/>
                                <a:pt x="8811" y="133285"/>
                              </a:cubicBezTo>
                              <a:cubicBezTo>
                                <a:pt x="10716" y="144715"/>
                                <a:pt x="14526" y="156145"/>
                                <a:pt x="20241" y="166622"/>
                              </a:cubicBezTo>
                              <a:cubicBezTo>
                                <a:pt x="24051" y="174242"/>
                                <a:pt x="28813" y="181862"/>
                                <a:pt x="35481" y="188530"/>
                              </a:cubicBezTo>
                              <a:cubicBezTo>
                                <a:pt x="40243" y="192340"/>
                                <a:pt x="45006" y="196150"/>
                                <a:pt x="50721" y="199007"/>
                              </a:cubicBezTo>
                              <a:lnTo>
                                <a:pt x="52626" y="206627"/>
                              </a:lnTo>
                              <a:cubicBezTo>
                                <a:pt x="56436" y="214247"/>
                                <a:pt x="60246" y="222820"/>
                                <a:pt x="65961" y="229487"/>
                              </a:cubicBezTo>
                              <a:cubicBezTo>
                                <a:pt x="75486" y="239965"/>
                                <a:pt x="90726" y="243775"/>
                                <a:pt x="105013" y="247585"/>
                              </a:cubicBezTo>
                              <a:cubicBezTo>
                                <a:pt x="122158" y="251395"/>
                                <a:pt x="139303" y="254252"/>
                                <a:pt x="157401" y="257110"/>
                              </a:cubicBezTo>
                              <a:cubicBezTo>
                                <a:pt x="173593" y="259015"/>
                                <a:pt x="190738" y="260920"/>
                                <a:pt x="206931" y="259015"/>
                              </a:cubicBezTo>
                              <a:cubicBezTo>
                                <a:pt x="239316" y="256157"/>
                                <a:pt x="270748" y="239965"/>
                                <a:pt x="292656" y="216152"/>
                              </a:cubicBezTo>
                              <a:cubicBezTo>
                                <a:pt x="314563" y="192340"/>
                                <a:pt x="326946" y="159002"/>
                                <a:pt x="325993" y="126617"/>
                              </a:cubicBezTo>
                              <a:cubicBezTo>
                                <a:pt x="325993" y="114235"/>
                                <a:pt x="322183" y="99947"/>
                                <a:pt x="311706" y="95185"/>
                              </a:cubicBezTo>
                              <a:cubicBezTo>
                                <a:pt x="301228" y="90422"/>
                                <a:pt x="288846" y="96137"/>
                                <a:pt x="279321" y="102805"/>
                              </a:cubicBezTo>
                              <a:cubicBezTo>
                                <a:pt x="266938" y="112330"/>
                                <a:pt x="255508" y="123760"/>
                                <a:pt x="246936" y="137095"/>
                              </a:cubicBezTo>
                              <a:lnTo>
                                <a:pt x="246936" y="134237"/>
                              </a:lnTo>
                              <a:cubicBezTo>
                                <a:pt x="254556" y="113282"/>
                                <a:pt x="265033" y="92327"/>
                                <a:pt x="277416" y="73277"/>
                              </a:cubicBezTo>
                              <a:cubicBezTo>
                                <a:pt x="281226" y="66610"/>
                                <a:pt x="285988" y="59942"/>
                                <a:pt x="286941" y="53275"/>
                              </a:cubicBezTo>
                              <a:cubicBezTo>
                                <a:pt x="287893" y="45655"/>
                                <a:pt x="283131" y="37082"/>
                                <a:pt x="275511" y="37082"/>
                              </a:cubicBezTo>
                              <a:cubicBezTo>
                                <a:pt x="272653" y="37082"/>
                                <a:pt x="269796" y="38035"/>
                                <a:pt x="266938" y="38987"/>
                              </a:cubicBezTo>
                              <a:cubicBezTo>
                                <a:pt x="236458" y="50417"/>
                                <a:pt x="211693" y="76135"/>
                                <a:pt x="200263" y="106615"/>
                              </a:cubicBezTo>
                              <a:lnTo>
                                <a:pt x="202168" y="102805"/>
                              </a:lnTo>
                              <a:cubicBezTo>
                                <a:pt x="205026" y="83755"/>
                                <a:pt x="209788" y="65657"/>
                                <a:pt x="212646" y="47560"/>
                              </a:cubicBezTo>
                              <a:cubicBezTo>
                                <a:pt x="214551" y="38987"/>
                                <a:pt x="215503" y="28510"/>
                                <a:pt x="211693" y="20890"/>
                              </a:cubicBezTo>
                              <a:cubicBezTo>
                                <a:pt x="206931" y="10412"/>
                                <a:pt x="193596" y="5650"/>
                                <a:pt x="183118" y="7555"/>
                              </a:cubicBezTo>
                              <a:cubicBezTo>
                                <a:pt x="172641" y="9460"/>
                                <a:pt x="162163" y="17080"/>
                                <a:pt x="155496" y="25652"/>
                              </a:cubicBezTo>
                              <a:cubicBezTo>
                                <a:pt x="138351" y="48512"/>
                                <a:pt x="135493" y="77087"/>
                                <a:pt x="133588" y="104710"/>
                              </a:cubicBezTo>
                              <a:lnTo>
                                <a:pt x="135493" y="106615"/>
                              </a:lnTo>
                              <a:cubicBezTo>
                                <a:pt x="133588" y="98995"/>
                                <a:pt x="131683" y="90422"/>
                                <a:pt x="129778" y="82802"/>
                              </a:cubicBezTo>
                              <a:cubicBezTo>
                                <a:pt x="126921" y="72325"/>
                                <a:pt x="125016" y="62800"/>
                                <a:pt x="120253" y="53275"/>
                              </a:cubicBezTo>
                              <a:cubicBezTo>
                                <a:pt x="109776" y="32320"/>
                                <a:pt x="89773" y="17080"/>
                                <a:pt x="66913" y="13270"/>
                              </a:cubicBezTo>
                              <a:cubicBezTo>
                                <a:pt x="58341" y="11365"/>
                                <a:pt x="49768" y="11365"/>
                                <a:pt x="43101" y="16127"/>
                              </a:cubicBezTo>
                              <a:cubicBezTo>
                                <a:pt x="30718" y="23747"/>
                                <a:pt x="29766" y="40892"/>
                                <a:pt x="31671" y="55180"/>
                              </a:cubicBezTo>
                              <a:cubicBezTo>
                                <a:pt x="34528" y="75182"/>
                                <a:pt x="41196" y="95185"/>
                                <a:pt x="51673" y="113282"/>
                              </a:cubicBezTo>
                              <a:lnTo>
                                <a:pt x="54531" y="11804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4E7DB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6" name="그림 6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8"/>
                        <a:stretch>
                          <a:fillRect/>
                        </a:stretch>
                      </pic:blipFill>
                      <pic:spPr>
                        <a:xfrm>
                          <a:off x="4105275" y="2686050"/>
                          <a:ext cx="1052830" cy="163131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2F1BF394" id="그룹 8" o:spid="_x0000_s1026" style="position:absolute;left:0;text-align:left;margin-left:54pt;margin-top:-374.6pt;width:506.4pt;height:372.55pt;z-index:251703296" coordsize="64312,4731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그래픽 1763" o:spid="_x0000_s1027" type="#_x0000_t75" style="position:absolute;left:29241;width:35071;height:473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">
                <v:imagedata r:id="rId9" o:title=""/>
              </v:shape>
              <v:group id="그룹 2789" o:spid="_x0000_s1028" style="position:absolute;left:39433;top:18288;width:15191;height:8568" coordsize="13533,76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">
                <v:shape id="자유형: 도형 1730" o:spid="_x0000_s1029" style="position:absolute;left:12483;top:3498;width:991;height:927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  <v:stroke joinstyle="miter"/>
                  <v:path arrowok="t" o:connecttype="custom" o:connectlocs="100084,41992;99465,35192;77176,20359;67890,20977;66652,11088;58603,4908;41267,16650;25789,13560;8454,29630;8454,30248;17740,52498;4739,82166;9073,89582;14645,90818;25789,88965;30742,87728;43744,75985;46220,72276;69747,86492;82749,82166;87702,68568;85225,57443;96370,52498;100084,41992" o:connectangles="0,0,0,0,0,0,0,0,0,0,0,0,0,0,0,0,0,0,0,0,0,0,0,0"/>
                </v:shape>
                <v:shape id="자유형: 도형 1742" o:spid="_x0000_s1030" style="position:absolute;left:7474;top:7116;width:559;height:521;rotation:1118803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  <v:stroke joinstyle="miter"/>
                  <v:path arrowok="t" o:connecttype="custom" o:connectlocs="56458,23584;56108,19766;43535,11434;38297,11782;37598,6228;33058,2756;23279,9352;14548,7616;4769,16642;4769,16989;10007,29485;2673,46148;5118,50313;8261,51008;14548,49966;17342,49272;24676,42676;26073,40594;39344,48578;46679,46148;49473,38511;48076,32262;54362,29485;56458,23584" o:connectangles="0,0,0,0,0,0,0,0,0,0,0,0,0,0,0,0,0,0,0,0,0,0,0,0"/>
                </v:shape>
                <v:shape id="자유형: 도형 1720" o:spid="_x0000_s1031" style="position:absolute;top:5406;width:2279;height:2026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  <v:stroke joinstyle="miter"/>
                  <v:path arrowok="t" o:connecttype="custom" o:connectlocs="207119,93151;190656,81756;200787,64031;195721,43775;152661,41243;131131,17189;84272,22253;83005,23518;70340,71627;13349,103279;10817,121003;38679,141260;47544,145057;83005,142525;90604,139993;110867,191901;133664,200763;136197,200763;160260,184305;170392,164048;194454,169113;214718,157718;221051,146324;207119,93151" o:connectangles="0,0,0,0,0,0,0,0,0,0,0,0,0,0,0,0,0,0,0,0,0,0,0,0"/>
                </v:shape>
                <v:shape id="자유형: 도형 1724" o:spid="_x0000_s1032" style="position:absolute;left:3498;top:795;width:4686;height:4051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  <v:stroke joinstyle="miter"/>
                  <v:path arrowok="t" o:connecttype="custom" o:connectlocs="289501,68992;376893,60130;369294,137357;412357,161413;461754,257631;416158,310804;355362,303208;341429,356381;246437,382967;189441,279153;93182,299409;13389,229778;127380,148752;138779,44938;232505,19617;289501,68992" o:connectangles="0,0,0,0,0,0,0,0,0,0,0,0,0,0,0,0"/>
                </v:shape>
                <v:shape id="자유형: 도형 1727" o:spid="_x0000_s1033" style="position:absolute;left:9521;top:4950;width:2025;height:1898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  <v:stroke joinstyle="miter"/>
                  <v:path arrowok="t" o:connecttype="custom" o:connectlocs="204660,85996;203393,72072;157816,41694;138826,42960;136294,22708;119835,10050;84386,34099;52736,27771;17287,60681;17287,61946;36277,107514;9691,168271;18553,183460;29947,185991;52736,182195;62864,179663;89450,155613;94514,148018;142624,177132;169211,168271;179339,140424;174275,117640;197064,107514;204660,85996" o:connectangles="0,0,0,0,0,0,0,0,0,0,0,0,0,0,0,0,0,0,0,0,0,0,0,0"/>
                </v:shape>
                <v:shape id="자유형: 도형 1733" o:spid="_x0000_s1034" style="position:absolute;left:3657;top:6480;width:1118;height:965;flip:x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  <v:stroke joinstyle="miter"/>
                  <v:path arrowok="t" o:connecttype="custom" o:connectlocs="69041,16437;89882,14326;88070,32725;98340,38456;110120,61379;99246,74047;84748,72238;81425,84906;58771,91240;45178,66507;22222,71333;3193,54743;30378,35439;33096,10706;55448,4674;69041,16437" o:connectangles="0,0,0,0,0,0,0,0,0,0,0,0,0,0,0,0"/>
                </v:shape>
                <v:shape id="자유형: 도형 1736" o:spid="_x0000_s1035" style="position:absolute;left:815;top:3716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  <v:stroke joinstyle="miter"/>
  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  </v:shape>
                <v:shape id="자유형: 도형 1739" o:spid="_x0000_s1036" style="position:absolute;left:6699;top:6062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  <v:stroke joinstyle="miter"/>
  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  </v:shape>
                <v:shape id="자유형: 도형 1748" o:spid="_x0000_s1037" style="position:absolute;left:536;top:1769;width:1575;height:1479;rotation:4306753fd;flip:x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  <v:stroke joinstyle="miter"/>
                  <v:path arrowok="t" o:connecttype="custom" o:connectlocs="159109,67014;158124,56163;122691,32491;107928,33477;105959,17696;93163,7832;65604,26572;40999,21641;13440,47287;13440,48272;28203,83782;7534,131127;14423,142964;23282,144936;40999,141978;48873,140005;69541,121264;73478,115345;110880,138032;131550,131127;139424,109427;135487,91673;153203,83782;159109,67014" o:connectangles="0,0,0,0,0,0,0,0,0,0,0,0,0,0,0,0,0,0,0,0,0,0,0,0"/>
                </v:shape>
                <v:shape id="자유형: 도형 1751" o:spid="_x0000_s1038" style="position:absolute;left:9422;top:2584;width:1168;height:1035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  <v:stroke joinstyle="miter"/>
                  <v:path arrowok="t" o:connecttype="custom" o:connectlocs="106156,47597;97718,41775;102911,32718;100314,22368;78244,21074;67209,8783;43192,11371;42543,12017;36052,36600;6842,52773;5544,61829;19824,72180;24368,74120;42543,72826;46438,71533;56823,98056;68507,102584;69806,102584;82139,94175;87332,83824;99665,86412;110050,80589;113296,74767;106156,47597" o:connectangles="0,0,0,0,0,0,0,0,0,0,0,0,0,0,0,0,0,0,0,0,0,0,0,0"/>
                </v:shape>
                <v:shape id="자유형: 도형 1755" o:spid="_x0000_s1039" style="position:absolute;left:11251;width:2282;height:2028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  <v:stroke joinstyle="miter"/>
                  <v:path arrowok="t" o:connecttype="custom" o:connectlocs="207332,93280;190851,81870;200993,64120;195922,43836;152818,41300;131265,17213;84358,22284;83090,23551;70412,71727;13363,103423;10828,121172;38719,141457;47592,145259;83090,142724;90697,140188;110981,192168;133801,201042;136336,201042;160425,184561;170567,164277;194654,169348;214938,157937;221278,146528;207332,93280" o:connectangles="0,0,0,0,0,0,0,0,0,0,0,0,0,0,0,0,0,0,0,0,0,0,0,0"/>
                </v:shape>
              </v:group>
              <v:group id="그룹 3371" o:spid="_x0000_s1040" style="position:absolute;left:43624;top:28575;width:6247;height:11029;rotation:-350171fd" coordorigin="14255,26137" coordsize="9720,17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">
                <v:shape id="자유형: 도형 3374" o:spid="_x0000_s1041" style="position:absolute;left:14527;top:34692;width:9449;height:8606;visibility:visible;mso-wrap-style:square;v-text-anchor:middle" coordsize="533400,485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" path="m499885,348139c466547,218599,372250,10954,372250,10954l145555,7144v,,-120968,341947,-125730,365760c16015,391001,1727,395764,9347,407194v-952,9525,2858,16192,20955,18097c56020,440531,96977,440531,266522,469106v64770,23813,185738,17145,214313,9525c508457,471011,524650,458629,526555,431006v-953,-6667,-11430,-39052,-26670,-82867xe" fillcolor="#db1a5e [3204]" stroked="f">
                  <v:stroke joinstyle="miter"/>
                  <v:path arrowok="t" o:connecttype="custom" o:connectlocs="885577,616750;659464,19406;257860,12656;35121,660623;16559,721370;53682,753430;472160,831051;851829,847925;932825,763554;885577,616750" o:connectangles="0,0,0,0,0,0,0,0,0,0"/>
                </v:shape>
                <v:shape id="자유형: 도형 3375" o:spid="_x0000_s1042" style="position:absolute;left:15097;top:26137;width:8437;height:9281;visibility:visible;mso-wrap-style:square;v-text-anchor:middle" coordsize="476250,523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" path="m408606,135731v,,-159067,-128587,-169545,-128587c229536,7144,31416,121444,31416,121444l7604,265271v,,-20003,222885,203835,254318c285734,530066,354314,511969,411464,451961v55245,-57150,64770,-117157,59055,-198120c463851,165259,408606,135731,408606,135731xe" fillcolor="#f4e7dc" stroked="f">
                  <v:stroke joinstyle="miter"/>
                  <v:path arrowok="t" o:connecttype="custom" o:connectlocs="723871,240456;423511,12656;55655,215146;13471,469944;374577,920484;728934,800677;833553,449695;723871,240456" o:connectangles="0,0,0,0,0,0,0,0"/>
                </v:shape>
                <v:shape id="자유형: 도형 3376" o:spid="_x0000_s1043" style="position:absolute;left:18012;top:36542;width:2700;height:2869;visibility:visible;mso-wrap-style:square;v-text-anchor:middle" coordsize="15240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" path="m71679,38925v,,-21908,-54292,-52388,-20955c-7379,46545,14529,71310,40246,102743v25718,30480,27623,56197,27623,56197c67869,158940,91681,119888,116446,95123,141211,70358,161214,46545,141211,24638,113589,-9652,71679,38925,71679,38925xe" stroked="f">
                  <v:stroke joinstyle="miter"/>
                  <v:path arrowok="t" o:connecttype="custom" o:connectlocs="126984,68958;34175,31835;71299,182015;120235,281572;206292,168516;250165,43648;126984,68958" o:connectangles="0,0,0,0,0,0,0"/>
                </v:shape>
                <v:shape id="자유형: 도형 3377" o:spid="_x0000_s1044" style="position:absolute;left:14255;top:29708;width:1519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" path="m79901,13181c74186,7466,69423,6513,65613,7466v-7620,,-13335,8572,-16192,13335c47516,18896,43706,15086,38943,12228,32276,6513,22751,3656,10368,15086v-4762,5715,-3810,9525,,15240c12273,36041,16083,40803,20846,46518v952,1905,1905,4763,1905,6668c25608,73188,47516,88428,47516,88428v,,,-1905,952,-4762c50373,86523,50373,87476,50373,87476v,,1905,-13335,16193,-29528c80853,41756,93236,28421,79901,13181xe" fillcolor="#8e0334 [3205]" stroked="f">
                  <v:stroke joinstyle="miter"/>
                  <v:path arrowok="t" o:connecttype="custom" o:connectlocs="141549,23351;116237,13226;87552,36850;68990,21663;18368,26726;18368,53724;36930,82409;40305,94222;84177,156655;85864,148219;89239,154969;117926,102658;141549,23351" o:connectangles="0,0,0,0,0,0,0,0,0,0,0,0,0"/>
                </v:shape>
                <v:shape id="자유형: 도형 3378" o:spid="_x0000_s1045" style="position:absolute;left:22332;top:29520;width:1518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" path="m85972,28565v1905,-7620,953,-15240,-2858,-18097c67875,-962,48825,19993,42157,29518,38347,25708,32632,20945,26917,20945,22154,19040,15487,19040,10725,27613,247,44758,14535,55235,30727,68570,46920,81905,50729,94288,50729,94288v,,953,-1905,3810,-4763c56445,93335,57397,95240,57397,95240v,,4763,-12382,10478,-24765c70732,66665,73589,61903,76447,56188,82162,45710,86925,36185,85972,28565xe" fillcolor="#8e0334 [3205]" stroked="f">
                  <v:stroke joinstyle="miter"/>
                  <v:path arrowok="t" o:connecttype="custom" o:connectlocs="152305,50605;147241,18545;74684,52293;47685,37105;19000,48918;54435,121476;89869,167037;96619,158599;101682,168723;120245,124851;135430,99540;152305,50605" o:connectangles="0,0,0,0,0,0,0,0,0,0,0,0"/>
                </v:shape>
                <v:shape id="자유형: 도형 3379" o:spid="_x0000_s1046" style="position:absolute;left:15899;top:30911;width:1181;height:1182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" path="m7144,35767c7144,19574,20479,6239,36671,7192v16193,,29528,13335,28575,29527c65246,52912,51911,66247,35719,65294,20479,65294,7144,51959,7144,35767xe" fillcolor="#f3cdc1" stroked="f">
                  <v:stroke joinstyle="miter"/>
                  <v:path arrowok="t" o:connecttype="custom" o:connectlocs="12656,63364;64965,12741;115587,65050;63278,115672;12656,63364" o:connectangles="0,0,0,0,0"/>
                </v:shape>
                <v:shape id="자유형: 도형 3380" o:spid="_x0000_s1047" style="position:absolute;left:20995;top:31013;width:1181;height:1181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" path="m7144,35767c7144,19574,20479,6239,36671,7192v16193,,29528,13335,28575,29527c65246,52912,51911,66247,35719,65294,19526,65294,7144,51959,7144,35767xe" fillcolor="#f3cdc1" stroked="f">
                  <v:stroke joinstyle="miter"/>
                  <v:path arrowok="t" o:connecttype="custom" o:connectlocs="12656,63364;64965,12741;115587,65050;63278,115672;12656,63364" o:connectangles="0,0,0,0,0"/>
                </v:shape>
              </v:group>
              <v:group id="그룹 1128" o:spid="_x0000_s1048" style="position:absolute;left:4572;top:31146;width:6076;height:5906" coordorigin="5452" coordsize="8102,7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hCz0xgAAAN0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QfKZxPD3JjwBufgFAAD//wMAUEsBAi0AFAAGAAgAAAAhANvh9svuAAAAhQEAABMAAAAAAAAA&#10;AAAAAAAAAAAAAFtDb250ZW50X1R5cGVzXS54bWxQSwECLQAUAAYACAAAACEAWvQsW78AAAAVAQAA&#10;CwAAAAAAAAAAAAAAAAAfAQAAX3JlbHMvLnJlbHNQSwECLQAUAAYACAAAACEARIQs9MYAAADdAAAA&#10;DwAAAAAAAAAAAAAAAAAHAgAAZHJzL2Rvd25yZXYueG1sUEsFBgAAAAADAAMAtwAAAPoCAAAAAA==&#10;">
                <v:shape id="그래픽 1103" o:spid="_x0000_s1049" type="#_x0000_t75" alt="사진 프레임" style="position:absolute;left:5452;width:8103;height:7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">
                  <v:imagedata r:id="rId10" o:title="사진 프레임"/>
                </v:shape>
                <v:group id="그룹 3433" o:spid="_x0000_s1050" style="position:absolute;left:7980;top:2647;width:3048;height:2571" coordorigin="7980,2647" coordsize="3048,2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GhcYxgAAAN0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QfKZJPD3JjwBufgFAAD//wMAUEsBAi0AFAAGAAgAAAAhANvh9svuAAAAhQEAABMAAAAAAAAA&#10;AAAAAAAAAAAAAFtDb250ZW50X1R5cGVzXS54bWxQSwECLQAUAAYACAAAACEAWvQsW78AAAAVAQAA&#10;CwAAAAAAAAAAAAAAAAAfAQAAX3JlbHMvLnJlbHNQSwECLQAUAAYACAAAACEA2xoXGMYAAADdAAAA&#10;DwAAAAAAAAAAAAAAAAAHAgAAZHJzL2Rvd25yZXYueG1sUEsFBgAAAAADAAMAtwAAAPoCAAAAAA==&#10;">
                  <v:shape id="자유형: 도형 3434" o:spid="_x0000_s1051" style="position:absolute;left:7980;top:2707;width:2762;height:2000;visibility:visible;mso-wrap-style:square;v-text-anchor:middle" coordsize="276225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" path="m15716,111387v,,40005,15240,104775,-21907c148114,74239,178594,12327,210979,7564v33337,-4762,68580,31433,59055,81916c260509,139962,247174,196159,166211,196159,34766,196159,7144,110434,7144,110434e" fillcolor="#f2ea14 [3206]" stroked="f">
                    <v:stroke joinstyle="miter"/>
                    <v:path arrowok="t" o:connecttype="custom" o:connectlocs="15716,111387;120491,89480;210979,7564;270034,89480;166211,196159;7144,110434" o:connectangles="0,0,0,0,0,0"/>
                  </v:shape>
                  <v:shape id="자유형: 도형 3435" o:spid="_x0000_s1052" style="position:absolute;left:10257;top:3198;width:95;height:95;visibility:visible;mso-wrap-style:square;v-text-anchor:middle" coordsize="95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" path="m2327,7090c3280,3280,7090,1375,10900,2327v3810,953,5715,4763,4762,8573c14710,14710,10900,16615,7090,15662,3280,14710,1375,10900,2327,7090xe" fillcolor="black [3213]" stroked="f" strokeweight=".07719mm">
                    <v:stroke joinstyle="miter"/>
                    <v:path arrowok="t" o:connecttype="custom" o:connectlocs="2327,7090;10900,2327;15662,10900;7090,15662;2327,7090" o:connectangles="0,0,0,0,0"/>
                  </v:shape>
                  <v:shape id="자유형: 도형 3436" o:spid="_x0000_s1053" style="position:absolute;left:7980;top:2647;width:3048;height:2571;visibility:visible;mso-wrap-style:square;v-text-anchor:middle" coordsize="304800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" path="m301466,89806c289084,83139,285274,82186,286226,71709v-2857,-4763,-2857,-15240,-4762,-20003c278606,43134,274796,36466,267176,29799,255746,19321,232886,8844,221456,7891v-14287,-1905,-25717,,-36195,3810c177641,14559,160496,28846,159544,28846,149066,45039,134779,58374,122396,73614v-2857,3810,-24765,26670,-24765,26670c96679,99331,95726,100284,94774,100284v,-953,,-1905,,-2858c79534,104094,65246,110761,50959,112666v-9525,953,-19050,7620,-13335,c35719,112666,26194,111714,26194,114571v1905,-1905,-2858,-1905,-3810,-1905c25241,113619,17621,114571,22384,115524v-2858,6667,-3810,-4763,-2858,-3810c17621,112666,15716,113619,13811,114571v953,-952,8573,4763,12383,3810c28099,115524,31909,116476,30956,121239v953,-3810,5715,-953,5715,-953c39529,122191,35719,118381,38576,118381v953,953,1905,2858,1905,3810c44291,121239,48101,121239,51911,122191v8573,953,7620,-7620,11430,c63341,118381,73819,118381,76676,116476v-952,953,-952,1905,,2858c78581,116476,80486,115524,83344,114571v,-952,-3810,-3810,,-4762c84296,111714,85249,113619,88106,113619v,2857,-8572,8572,-9525,8572c80486,122191,93821,113619,90011,117429v1905,-953,2858,-953,3810,-2858c95726,117429,90964,116476,90964,118381v952,953,1905,953,1905,1905c91916,120286,98584,116476,96679,118381v952,-952,952,-952,1905,-1905c97631,114571,96679,114571,94774,114571v,-1905,1905,-2857,3810,-2857c98584,108856,95726,106951,102394,108856v-953,1905,,4763,-953,5715c103346,113619,104299,112666,105251,110761v-952,953,-1905,,-1905,-952c104299,103141,107156,111714,110966,108856v-952,-952,-2857,-9525,-952,-10477c110966,101236,112871,100284,112871,100284v,952,,1905,,2857c117634,104094,120491,102189,121444,100284v,,-953,-7620,2857,-953c124301,97426,126206,93616,127159,91711v,953,,1905,-953,1905c125254,94569,132874,91711,130016,91711v,,5715,-4762,5715,-4762c134779,86949,132874,86949,132874,88854v-3810,-953,12382,-9525,11430,-8573c143351,79329,142399,77424,141446,75519v1905,,3810,1905,3810,3810c144304,76471,147161,76471,145256,72661v953,,1905,,2858,c148114,71709,144304,65994,149066,65994v,952,,1905,,2857c152876,65041,145256,60279,146209,57421v2857,-1905,4762,7620,6667,7620c155734,65041,146209,65041,155734,65041v,-1905,952,-2857,1905,-3810c157639,61231,153829,58374,157639,56469v952,952,952,1905,2857,1905c167164,56469,169069,41229,178594,38371v2857,-952,11430,-8572,17145,-11430c193834,25989,193834,25036,193834,24084v952,952,28575,3810,27622,-953c222409,31704,225266,23131,229076,27894v3810,952,4763,1905,7620,952c237649,29799,239554,30751,236696,31704v1905,1905,2858,-3810,4763,952c241459,32656,238601,31704,239554,32656v3810,2858,5715,1905,6667,c249079,33609,249079,34561,247174,34561v952,953,1905,953,1905,c250031,37419,249079,36466,252889,38371v-5715,7620,6667,2858,7620,7620c255746,46944,260509,47896,260509,48849v-953,,-953,-953,-953,-953c259556,47896,268129,63136,266224,65994v4762,952,3810,5715,1905,3810c267176,69804,270034,85996,268129,83139v-2858,7620,952,15240,952,20002c265271,103141,263366,114571,264319,114571v-953,,-953,953,-953,1905c262414,116476,262414,115524,263366,115524v-1905,1905,,1905,-2857,1905c259556,120286,257651,129811,257651,133621v953,-2857,-2857,2858,-2857,3810c256699,138384,251936,148861,250031,145051v,,-4762,12383,-4762,12383c245269,157434,245269,156481,245269,156481v2857,,-953,6668,-1905,6668c237649,164101,236696,164101,235744,172674v-953,-953,-1905,-1905,-1905,-2858c230029,173626,231934,178389,227171,182199v,,-2857,-4763,-2857,-5715c220504,183151,211931,185056,206216,187914v-5715,2857,-12382,5715,-13335,5715c188119,198391,185261,191724,181451,197439v-952,-2858,-37147,-953,-45720,-953c134779,193629,138589,195534,137636,193629v,2857,-27622,-7620,-30480,-2858c106204,187914,75724,175531,69056,177436v-2857,-5715,-4762,-2857,-7620,-6667c56674,166006,48101,156481,41434,149814,31909,140289,22384,118381,7144,113619v13335,32385,27622,52387,57150,72390c76676,194581,90011,199344,102394,202201v952,,6667,1905,2857,953c122396,207916,134779,207916,150019,211726v-1905,,-953,,,c148114,210774,151924,212679,149066,211726v953,,953,,953,953c151924,212679,151924,212679,152876,212679v-952,,-1905,,-2857,c150019,213631,152876,214584,152876,214584v-1905,,-2857,,-1905,c151924,214584,150971,215536,150019,215536v952,,952,,1905,c150971,215536,150971,215536,152876,215536v-952,,-952,,-1905,c150971,215536,151924,215536,152876,215536v-952,,,,-1905,c151924,215536,151924,215536,150971,215536v953,,1905,,1905,c152876,215536,150019,215536,153829,215536v-953,,-1905,-952,-2858,c152876,215536,152876,215536,150971,215536v953,,1905,953,1905,953c149066,215536,151924,216489,151924,216489v1905,,-953,952,-953,952c152876,217441,151924,218394,150971,218394v953,,1905,,2858,c151924,217441,150971,218394,153829,219346v-3810,953,,953,-2858,1905c151924,221251,153829,221251,153829,222204v-953,,-1905,,-2858,c150971,222204,152876,222204,152876,223156v,,-1905,,-2857,953c150019,224109,154781,226966,150971,226966v953,953,1905,1905,3810,953c154781,227919,154781,227919,154781,227919v-952,,-1905,,-1905,c156686,227919,152876,227919,152876,227919v953,,1905,,3810,c150971,226014,158591,228871,158591,228871v-1905,,-2857,,-4762,953c154781,229824,155734,229824,156686,229824v-952,-953,-1905,952,-1905,952c154781,231729,155734,231729,156686,231729v-2857,,,,,c155734,231729,155734,232681,156686,232681v,,-3810,1905,,3810c155734,236491,154781,236491,154781,236491v1905,,,953,,953c156686,237444,154781,238396,157639,238396v-3810,,952,2858,1905,3810c156686,242206,158591,243159,159544,243159v-1905,952,-2858,2857,-3810,2857c157639,246969,158591,251731,162401,249826v2858,-952,6668,-9525,3810,-10477c167164,239349,167164,239349,165259,239349v952,952,2857,-2858,,-2858c169069,235539,168116,225061,161449,223156v1905,-952,-953,,1905,-952c162401,222204,162401,222204,161449,222204v,,2857,-953,2857,-953c164306,221251,162401,218394,162401,218394v953,,953,,,c165259,218394,165259,211726,163354,210774v952,-953,1905,-1905,-953,-2858c161449,208869,166211,205059,162401,206964v5715,,7620,-953,11430,c172879,206964,172879,206964,173831,206964v,,-4762,952,953,952c170974,208869,171926,207916,174784,208869v,,-953,,-1905,c172879,208869,180499,209821,179546,209821v-1905,-952,-2857,-952,-1905,c161449,209821,179546,208869,170974,208869v952,,952,,952,c172879,208869,173831,209821,173831,208869v-2857,-953,-1905,,-1905,c171926,209821,172879,210774,174784,210774v-953,,-1905,952,-1905,952c172879,212679,172879,212679,173831,212679v-1905,,-952,,,c171926,211726,175736,213631,172879,212679v952,,952,,952,952c175736,213631,175736,213631,176689,213631v-953,,-1905,,-2858,953c173831,215536,176689,216489,176689,216489v-1905,,-2858,,-1905,952c175736,217441,174784,218394,174784,218394v952,,952,,1905,c175736,218394,175736,218394,177641,218394v-952,,-952,,-1905,c175736,218394,176689,218394,177641,218394v-952,,,,-1905,c175736,218394,177641,219346,177641,219346v1905,953,-1905,,-1905,953c177641,220299,177641,220299,175736,220299v953,,1905,,1905,952c173831,221251,176689,221251,176689,221251v1905,,-953,953,-953,953c177641,222204,176689,223156,175736,223156v953,,1905,,2858,c175736,223156,175736,223156,178594,224109v-3810,952,,952,-2858,1905c176689,226014,178594,226014,178594,226966v-953,,-1905,,-2858,c175736,226966,177641,226966,177641,227919v,,-1905,,-2857,952c174784,228871,179546,231729,175736,231729v953,952,1905,1905,3810,952c179546,232681,179546,232681,179546,232681v-952,,-1905,,-1905,c181451,232681,177641,232681,177641,232681v953,,1905,,3810,c175736,230776,183356,233634,183356,233634v-1905,,-2857,,-4762,952c179546,234586,180499,234586,181451,234586v-952,-952,-1905,953,-1905,953c179546,236491,180499,236491,181451,236491v-2857,,,,,c180499,236491,180499,237444,181451,237444v,,-3810,1905,,3810c180499,241254,179546,241254,179546,241254v1905,,,952,,952c181451,242206,179546,243159,182404,243159v-3810,952,952,2857,1905,2857c178594,246969,186214,246969,182404,246969v,,952,,952,952c181451,248874,181451,251731,180499,250779v2857,952,3810,4762,7620,1905c190024,250779,191929,244111,190024,243159v952,,952,,-953,c190024,244111,190976,240301,188119,241254v3810,-953,2857,-12383,-2858,-13335c187166,226966,184309,227919,187166,226966v-952,,-952,,-1905,c185261,226966,188119,226014,188119,226014v,,-1905,-2858,-1905,-2858c187166,223156,187166,223156,186214,223156v2857,,2857,-6667,952,-7620c187166,214584,189071,213631,186214,212679v952,-953,1905,-2858,-953,-1905c186214,209821,188119,206011,183356,205059v953,952,2858,-953,1905,-953c182404,203154,185261,203154,184309,203154v24765,-3810,47625,-14288,65722,-32385c265271,155529,269081,138384,276701,123144v953,-2858,6668,-11430,7620,-15240c289084,93616,284321,99331,295751,92664v-2857,6667,15240,2857,5715,-2858xm147161,227919v,,,,,c147161,227919,147161,227919,147161,227919xm170974,235539v,,,,,c170974,235539,170974,235539,170974,235539xm260509,118381v,,,,,c260509,118381,260509,118381,260509,118381xe" fillcolor="black [3213]" stroked="f">
                    <v:stroke joinstyle="miter"/>
                    <v:path arrowok="t" o:connecttype="custom" o:connectlocs="301466,89806;286226,71709;281464,51706;267176,29799;221456,7891;185261,11701;159544,28846;122396,73614;97631,100284;94774,100284;94774,97426;50959,112666;37624,112666;26194,114571;22384,112666;22384,115524;19526,111714;13811,114571;26194,118381;30956,121239;36671,120286;38576,118381;40481,122191;51911,122191;63341,122191;76676,116476;76676,119334;83344,114571;83344,109809;88106,113619;78581,122191;90011,117429;93821,114571;90964,118381;92869,120286;96679,118381;98584,116476;94774,114571;98584,111714;102394,108856;101441,114571;105251,110761;103346,109809;110966,108856;110014,98379;112871,100284;112871,103141;121444,100284;124301,99331;127159,91711;126206,93616;130016,91711;135731,86949;132874,88854;144304,80281;141446,75519;145256,79329;145256,72661;148114,72661;149066,65994;149066,68851;146209,57421;152876,65041;155734,65041;157639,61231;157639,56469;160496,58374;178594,38371;195739,26941;193834,24084;221456,23131;229076,27894;236696,28846;236696,31704;241459,32656;239554,32656;246221,32656;247174,34561;249079,34561;252889,38371;260509,45991;260509,48849;259556,47896;266224,65994;268129,69804;268129,83139;269081,103141;264319,114571;263366,116476;263366,115524;260509,117429;257651,133621;254794,137431;250031,145051;245269,157434;245269,156481;243364,163149;235744,172674;233839,169816;227171,182199;224314,176484;206216,187914;192881,193629;181451,197439;135731,196486;137636,193629;107156,190771;69056,177436;61436,170769;41434,149814;7144,113619;64294,186009;102394,202201;105251,203154;150019,211726;150019,211726;149066,211726;150019,212679;152876,212679;150019,212679;152876,214584;150971,214584;150019,215536;151924,215536;152876,215536;150971,215536;152876,215536;150971,215536;150971,215536;152876,215536;153829,215536;150971,215536;150971,215536;152876,216489;151924,216489;150971,217441;150971,218394;153829,218394;153829,219346;150971,221251;153829,222204;150971,222204;152876,223156;150019,224109;150971,226966;154781,227919;154781,227919;152876,227919;152876,227919;156686,227919;158591,228871;153829,229824;156686,229824;154781,230776;156686,231729;156686,231729;156686,232681;156686,236491;154781,236491;154781,237444;157639,238396;159544,242206;159544,243159;155734,246016;162401,249826;166211,239349;165259,239349;165259,236491;161449,223156;163354,222204;161449,222204;164306,221251;162401,218394;162401,218394;163354,210774;162401,207916;162401,206964;173831,206964;173831,206964;174784,207916;174784,208869;172879,208869;179546,209821;177641,209821;170974,208869;171926,208869;173831,208869;171926,208869;174784,210774;172879,211726;173831,212679;173831,212679;172879,212679;173831,213631;176689,213631;173831,214584;176689,216489;174784,217441;174784,218394;176689,218394;177641,218394;175736,218394;177641,218394;175736,218394;177641,219346;175736,220299;175736,220299;177641,221251;176689,221251;175736,222204;175736,223156;178594,223156;178594,224109;175736,226014;178594,226966;175736,226966;177641,227919;174784,228871;175736,231729;179546,232681;179546,232681;177641,232681;177641,232681;181451,232681;183356,233634;178594,234586;181451,234586;179546,235539;181451,236491;181451,236491;181451,237444;181451,241254;179546,241254;179546,242206;182404,243159;184309,246016;182404,246969;183356,247921;180499,250779;188119,252684;190024,243159;189071,243159;188119,241254;185261,227919;187166,226966;185261,226966;188119,226014;186214,223156;186214,223156;187166,215536;186214,212679;185261,210774;183356,205059;185261,204106;184309,203154;250031,170769;276701,123144;284321,107904;295751,92664;301466,89806;147161,227919;147161,227919;147161,227919;170974,235539;170974,235539;170974,235539;260509,118381;260509,118381;260509,11838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</v:group>
              </v:group>
              <v:shape id="그래픽 1765" o:spid="_x0000_s1054" type="#_x0000_t75" style="position:absolute;top:38290;width:14878;height:32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">
                <v:imagedata r:id="rId11" o:title=""/>
              </v:shape>
              <v:shape id="그림 67" o:spid="_x0000_s1055" type="#_x0000_t75" style="position:absolute;left:39624;top:17907;width:15113;height:86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">
                <v:imagedata r:id="rId12" o:title=""/>
              </v:shape>
              <v:shape id="자유형: 도형 4" o:spid="_x0000_s1056" style="position:absolute;left:49053;top:27051;width:1854;height:1517;rotation:15;visibility:visible;mso-wrap-style:square;v-text-anchor:middle" coordsize="323850,266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  <v:stroke joinstyle="miter"/>
                <v:path arrowok="t" o:connecttype="custom" o:connectlocs="31222,67173;18678,59585;5590,64463;5045,75846;11589,94816;20315,107283;29040,113244;30131,117581;37766,130589;60125,140888;90120,146308;118478,147392;167560,123001;186647,72051;178467,54165;159925,58501;141383,78014;141383,76387;158834,41698;164288,30316;157744,21101;152835,22185;114660,60669;115751,58501;121750,27064;121205,11887;104844,4299;89029,14597;76486,59585;77576,60669;74304,47118;68851,30316;38311,7551;24677,9177;18133,31400;29585,64463;31222,67173" o:connectangles="0,0,0,0,0,0,0,0,0,0,0,0,0,0,0,0,0,0,0,0,0,0,0,0,0,0,0,0,0,0,0,0,0,0,0,0,0"/>
              </v:shape>
              <v:shape id="자유형: 도형 5" o:spid="_x0000_s1057" style="position:absolute;left:41338;top:27432;width:1556;height:1498;rotation:15;flip:x;visibility:visible;mso-wrap-style:square;v-text-anchor:middle" coordsize="323850,266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  <v:stroke joinstyle="miter"/>
                <v:path arrowok="t" o:connecttype="custom" o:connectlocs="26196,66330;15672,58837;4690,63654;4233,74893;9724,93626;17045,105936;24366,111823;25281,116105;31687,128950;50447,139119;75614,144471;99408,145542;140590,121457;156604,71147;149741,53485;134184,57767;118626,77034;118626,75428;133268,41175;137844,29935;132353,20837;128235,21907;96205,59907;97120,57767;102153,26724;101696,11738;87968,4245;74699,14414;64175,58837;65090,59907;62344,46527;57769,29935;32144,7456;20705,9062;15215,31006;24823,63654;26196,66330" o:connectangles="0,0,0,0,0,0,0,0,0,0,0,0,0,0,0,0,0,0,0,0,0,0,0,0,0,0,0,0,0,0,0,0,0,0,0,0,0"/>
              </v:shape>
              <v:shape id="그림 66" o:spid="_x0000_s1058" type="#_x0000_t75" style="position:absolute;left:41052;top:26860;width:10529;height:163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">
                <v:imagedata r:id="rId13" o:title=""/>
              </v:shape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AC4D9E" w14:textId="77777777" w:rsidR="004E5BE9" w:rsidRPr="00A13A18" w:rsidRDefault="002E7984" w:rsidP="002E2A06">
    <w:pPr>
      <w:pStyle w:val="Footer"/>
      <w:rPr>
        <w:rFonts w:ascii="Batang" w:hAnsi="Batang"/>
      </w:rPr>
    </w:pPr>
    <w:r w:rsidRPr="00A13A18">
      <w:rPr>
        <w:rFonts w:ascii="Batang" w:hAnsi="Batang"/>
        <w:noProof/>
        <w:lang w:val="ko-KR" w:bidi="ko-KR"/>
      </w:rPr>
      <w:drawing>
        <wp:anchor distT="0" distB="0" distL="114300" distR="114300" simplePos="0" relativeHeight="251694080" behindDoc="1" locked="0" layoutInCell="1" allowOverlap="1" wp14:anchorId="15CF6F75" wp14:editId="1CDA8323">
          <wp:simplePos x="0" y="0"/>
          <wp:positionH relativeFrom="column">
            <wp:posOffset>-459740</wp:posOffset>
          </wp:positionH>
          <wp:positionV relativeFrom="paragraph">
            <wp:posOffset>-614680</wp:posOffset>
          </wp:positionV>
          <wp:extent cx="1614302" cy="906812"/>
          <wp:effectExtent l="0" t="0" r="5080" b="7620"/>
          <wp:wrapNone/>
          <wp:docPr id="2820" name="그림 282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6" name="Picture10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14302" cy="9068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94098" w:rsidRPr="00A13A18">
      <w:rPr>
        <w:rFonts w:ascii="Batang" w:hAnsi="Batang"/>
        <w:noProof/>
        <w:lang w:val="ko-KR" w:bidi="ko-KR"/>
      </w:rPr>
      <w:drawing>
        <wp:anchor distT="0" distB="0" distL="114300" distR="114300" simplePos="0" relativeHeight="251655168" behindDoc="0" locked="0" layoutInCell="1" allowOverlap="1" wp14:anchorId="09B80E3A" wp14:editId="05E59C87">
          <wp:simplePos x="0" y="0"/>
          <wp:positionH relativeFrom="column">
            <wp:posOffset>4413952</wp:posOffset>
          </wp:positionH>
          <wp:positionV relativeFrom="paragraph">
            <wp:posOffset>-3331424</wp:posOffset>
          </wp:positionV>
          <wp:extent cx="1924467" cy="1705655"/>
          <wp:effectExtent l="0" t="0" r="0" b="8890"/>
          <wp:wrapNone/>
          <wp:docPr id="3354" name="그래픽 112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54" name="그래픽 1129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4467" cy="17056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 w:rsidRPr="00A13A18">
      <w:rPr>
        <w:rFonts w:ascii="Batang" w:hAnsi="Batang"/>
        <w:noProof/>
        <w:lang w:val="ko-KR" w:bidi="ko-KR"/>
      </w:rPr>
      <w:drawing>
        <wp:anchor distT="0" distB="0" distL="114300" distR="114300" simplePos="0" relativeHeight="251656192" behindDoc="0" locked="0" layoutInCell="1" allowOverlap="1" wp14:anchorId="15AEF1FD" wp14:editId="54B28D1B">
          <wp:simplePos x="0" y="0"/>
          <wp:positionH relativeFrom="column">
            <wp:posOffset>4459523</wp:posOffset>
          </wp:positionH>
          <wp:positionV relativeFrom="paragraph">
            <wp:posOffset>-2020084</wp:posOffset>
          </wp:positionV>
          <wp:extent cx="2035787" cy="1798890"/>
          <wp:effectExtent l="0" t="0" r="3175" b="0"/>
          <wp:wrapNone/>
          <wp:docPr id="3355" name="그래픽 113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55" name="그래픽 1130"/>
                  <pic:cNvPicPr>
                    <a:picLocks noChangeAspect="1"/>
                  </pic:cNvPicPr>
                </pic:nvPicPr>
                <pic:blipFill>
                  <a:blip r:embed="rId4">
                    <a:extLs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5787" cy="17988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 w:rsidRPr="00A13A18">
      <w:rPr>
        <w:rFonts w:ascii="Batang" w:hAnsi="Batang"/>
        <w:noProof/>
        <w:lang w:val="ko-KR" w:bidi="ko-KR"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005C43E1" wp14:editId="60DC2923">
              <wp:simplePos x="0" y="0"/>
              <wp:positionH relativeFrom="column">
                <wp:posOffset>5921507</wp:posOffset>
              </wp:positionH>
              <wp:positionV relativeFrom="paragraph">
                <wp:posOffset>-959664</wp:posOffset>
              </wp:positionV>
              <wp:extent cx="816602" cy="694168"/>
              <wp:effectExtent l="0" t="0" r="3175" b="0"/>
              <wp:wrapNone/>
              <wp:docPr id="3356" name="그룹 335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16602" cy="694168"/>
                        <a:chOff x="1532602" y="1960227"/>
                        <a:chExt cx="674965" cy="573720"/>
                      </a:xfrm>
                    </wpg:grpSpPr>
                    <wps:wsp>
                      <wps:cNvPr id="3357" name="자유형: 도형 3357"/>
                      <wps:cNvSpPr/>
                      <wps:spPr>
                        <a:xfrm>
                          <a:off x="1574886" y="1961191"/>
                          <a:ext cx="624342" cy="539972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58" name="자유형: 도형 3358"/>
                      <wps:cNvSpPr/>
                      <wps:spPr>
                        <a:xfrm>
                          <a:off x="1532602" y="1960227"/>
                          <a:ext cx="674965" cy="573720"/>
                        </a:xfrm>
                        <a:custGeom>
                          <a:avLst/>
                          <a:gdLst>
                            <a:gd name="connsiteX0" fmla="*/ 355759 w 381000"/>
                            <a:gd name="connsiteY0" fmla="*/ 147161 h 323850"/>
                            <a:gd name="connsiteX1" fmla="*/ 360521 w 381000"/>
                            <a:gd name="connsiteY1" fmla="*/ 146209 h 323850"/>
                            <a:gd name="connsiteX2" fmla="*/ 352901 w 381000"/>
                            <a:gd name="connsiteY2" fmla="*/ 140494 h 323850"/>
                            <a:gd name="connsiteX3" fmla="*/ 352901 w 381000"/>
                            <a:gd name="connsiteY3" fmla="*/ 139541 h 323850"/>
                            <a:gd name="connsiteX4" fmla="*/ 348139 w 381000"/>
                            <a:gd name="connsiteY4" fmla="*/ 134779 h 323850"/>
                            <a:gd name="connsiteX5" fmla="*/ 348139 w 381000"/>
                            <a:gd name="connsiteY5" fmla="*/ 135731 h 323850"/>
                            <a:gd name="connsiteX6" fmla="*/ 341471 w 381000"/>
                            <a:gd name="connsiteY6" fmla="*/ 130969 h 323850"/>
                            <a:gd name="connsiteX7" fmla="*/ 340519 w 381000"/>
                            <a:gd name="connsiteY7" fmla="*/ 128111 h 323850"/>
                            <a:gd name="connsiteX8" fmla="*/ 332899 w 381000"/>
                            <a:gd name="connsiteY8" fmla="*/ 126206 h 323850"/>
                            <a:gd name="connsiteX9" fmla="*/ 333851 w 381000"/>
                            <a:gd name="connsiteY9" fmla="*/ 126206 h 323850"/>
                            <a:gd name="connsiteX10" fmla="*/ 327184 w 381000"/>
                            <a:gd name="connsiteY10" fmla="*/ 125254 h 323850"/>
                            <a:gd name="connsiteX11" fmla="*/ 323374 w 381000"/>
                            <a:gd name="connsiteY11" fmla="*/ 124301 h 323850"/>
                            <a:gd name="connsiteX12" fmla="*/ 311944 w 381000"/>
                            <a:gd name="connsiteY12" fmla="*/ 125254 h 323850"/>
                            <a:gd name="connsiteX13" fmla="*/ 315754 w 381000"/>
                            <a:gd name="connsiteY13" fmla="*/ 122396 h 323850"/>
                            <a:gd name="connsiteX14" fmla="*/ 308134 w 381000"/>
                            <a:gd name="connsiteY14" fmla="*/ 121444 h 323850"/>
                            <a:gd name="connsiteX15" fmla="*/ 304324 w 381000"/>
                            <a:gd name="connsiteY15" fmla="*/ 121444 h 323850"/>
                            <a:gd name="connsiteX16" fmla="*/ 302419 w 381000"/>
                            <a:gd name="connsiteY16" fmla="*/ 121444 h 323850"/>
                            <a:gd name="connsiteX17" fmla="*/ 301466 w 381000"/>
                            <a:gd name="connsiteY17" fmla="*/ 121444 h 323850"/>
                            <a:gd name="connsiteX18" fmla="*/ 301466 w 381000"/>
                            <a:gd name="connsiteY18" fmla="*/ 120491 h 323850"/>
                            <a:gd name="connsiteX19" fmla="*/ 313849 w 381000"/>
                            <a:gd name="connsiteY19" fmla="*/ 98584 h 323850"/>
                            <a:gd name="connsiteX20" fmla="*/ 314801 w 381000"/>
                            <a:gd name="connsiteY20" fmla="*/ 99536 h 323850"/>
                            <a:gd name="connsiteX21" fmla="*/ 318611 w 381000"/>
                            <a:gd name="connsiteY21" fmla="*/ 88106 h 323850"/>
                            <a:gd name="connsiteX22" fmla="*/ 317659 w 381000"/>
                            <a:gd name="connsiteY22" fmla="*/ 78581 h 323850"/>
                            <a:gd name="connsiteX23" fmla="*/ 315754 w 381000"/>
                            <a:gd name="connsiteY23" fmla="*/ 77629 h 323850"/>
                            <a:gd name="connsiteX24" fmla="*/ 319564 w 381000"/>
                            <a:gd name="connsiteY24" fmla="*/ 74771 h 323850"/>
                            <a:gd name="connsiteX25" fmla="*/ 314801 w 381000"/>
                            <a:gd name="connsiteY25" fmla="*/ 68104 h 323850"/>
                            <a:gd name="connsiteX26" fmla="*/ 316706 w 381000"/>
                            <a:gd name="connsiteY26" fmla="*/ 68104 h 323850"/>
                            <a:gd name="connsiteX27" fmla="*/ 310039 w 381000"/>
                            <a:gd name="connsiteY27" fmla="*/ 59531 h 323850"/>
                            <a:gd name="connsiteX28" fmla="*/ 311944 w 381000"/>
                            <a:gd name="connsiteY28" fmla="*/ 59531 h 323850"/>
                            <a:gd name="connsiteX29" fmla="*/ 295751 w 381000"/>
                            <a:gd name="connsiteY29" fmla="*/ 36671 h 323850"/>
                            <a:gd name="connsiteX30" fmla="*/ 270034 w 381000"/>
                            <a:gd name="connsiteY30" fmla="*/ 30004 h 323850"/>
                            <a:gd name="connsiteX31" fmla="*/ 267176 w 381000"/>
                            <a:gd name="connsiteY31" fmla="*/ 26194 h 323850"/>
                            <a:gd name="connsiteX32" fmla="*/ 243364 w 381000"/>
                            <a:gd name="connsiteY32" fmla="*/ 30004 h 323850"/>
                            <a:gd name="connsiteX33" fmla="*/ 226219 w 381000"/>
                            <a:gd name="connsiteY33" fmla="*/ 44291 h 323850"/>
                            <a:gd name="connsiteX34" fmla="*/ 223361 w 381000"/>
                            <a:gd name="connsiteY34" fmla="*/ 55721 h 323850"/>
                            <a:gd name="connsiteX35" fmla="*/ 225266 w 381000"/>
                            <a:gd name="connsiteY35" fmla="*/ 60484 h 323850"/>
                            <a:gd name="connsiteX36" fmla="*/ 248126 w 381000"/>
                            <a:gd name="connsiteY36" fmla="*/ 42386 h 323850"/>
                            <a:gd name="connsiteX37" fmla="*/ 275749 w 381000"/>
                            <a:gd name="connsiteY37" fmla="*/ 47149 h 323850"/>
                            <a:gd name="connsiteX38" fmla="*/ 292894 w 381000"/>
                            <a:gd name="connsiteY38" fmla="*/ 56674 h 323850"/>
                            <a:gd name="connsiteX39" fmla="*/ 301466 w 381000"/>
                            <a:gd name="connsiteY39" fmla="*/ 81439 h 323850"/>
                            <a:gd name="connsiteX40" fmla="*/ 299561 w 381000"/>
                            <a:gd name="connsiteY40" fmla="*/ 88106 h 323850"/>
                            <a:gd name="connsiteX41" fmla="*/ 298609 w 381000"/>
                            <a:gd name="connsiteY41" fmla="*/ 90011 h 323850"/>
                            <a:gd name="connsiteX42" fmla="*/ 298609 w 381000"/>
                            <a:gd name="connsiteY42" fmla="*/ 90964 h 323850"/>
                            <a:gd name="connsiteX43" fmla="*/ 298609 w 381000"/>
                            <a:gd name="connsiteY43" fmla="*/ 90964 h 323850"/>
                            <a:gd name="connsiteX44" fmla="*/ 297656 w 381000"/>
                            <a:gd name="connsiteY44" fmla="*/ 91916 h 323850"/>
                            <a:gd name="connsiteX45" fmla="*/ 291941 w 381000"/>
                            <a:gd name="connsiteY45" fmla="*/ 100489 h 323850"/>
                            <a:gd name="connsiteX46" fmla="*/ 253841 w 381000"/>
                            <a:gd name="connsiteY46" fmla="*/ 139541 h 323850"/>
                            <a:gd name="connsiteX47" fmla="*/ 285274 w 381000"/>
                            <a:gd name="connsiteY47" fmla="*/ 142399 h 323850"/>
                            <a:gd name="connsiteX48" fmla="*/ 292894 w 381000"/>
                            <a:gd name="connsiteY48" fmla="*/ 140494 h 323850"/>
                            <a:gd name="connsiteX49" fmla="*/ 292894 w 381000"/>
                            <a:gd name="connsiteY49" fmla="*/ 141446 h 323850"/>
                            <a:gd name="connsiteX50" fmla="*/ 300514 w 381000"/>
                            <a:gd name="connsiteY50" fmla="*/ 140494 h 323850"/>
                            <a:gd name="connsiteX51" fmla="*/ 296704 w 381000"/>
                            <a:gd name="connsiteY51" fmla="*/ 142399 h 323850"/>
                            <a:gd name="connsiteX52" fmla="*/ 307181 w 381000"/>
                            <a:gd name="connsiteY52" fmla="*/ 144304 h 323850"/>
                            <a:gd name="connsiteX53" fmla="*/ 317659 w 381000"/>
                            <a:gd name="connsiteY53" fmla="*/ 146209 h 323850"/>
                            <a:gd name="connsiteX54" fmla="*/ 318611 w 381000"/>
                            <a:gd name="connsiteY54" fmla="*/ 146209 h 323850"/>
                            <a:gd name="connsiteX55" fmla="*/ 320516 w 381000"/>
                            <a:gd name="connsiteY55" fmla="*/ 147161 h 323850"/>
                            <a:gd name="connsiteX56" fmla="*/ 321469 w 381000"/>
                            <a:gd name="connsiteY56" fmla="*/ 147161 h 323850"/>
                            <a:gd name="connsiteX57" fmla="*/ 323374 w 381000"/>
                            <a:gd name="connsiteY57" fmla="*/ 148114 h 323850"/>
                            <a:gd name="connsiteX58" fmla="*/ 327184 w 381000"/>
                            <a:gd name="connsiteY58" fmla="*/ 149066 h 323850"/>
                            <a:gd name="connsiteX59" fmla="*/ 338614 w 381000"/>
                            <a:gd name="connsiteY59" fmla="*/ 157639 h 323850"/>
                            <a:gd name="connsiteX60" fmla="*/ 344329 w 381000"/>
                            <a:gd name="connsiteY60" fmla="*/ 159544 h 323850"/>
                            <a:gd name="connsiteX61" fmla="*/ 343376 w 381000"/>
                            <a:gd name="connsiteY61" fmla="*/ 160496 h 323850"/>
                            <a:gd name="connsiteX62" fmla="*/ 349091 w 381000"/>
                            <a:gd name="connsiteY62" fmla="*/ 172879 h 323850"/>
                            <a:gd name="connsiteX63" fmla="*/ 349091 w 381000"/>
                            <a:gd name="connsiteY63" fmla="*/ 210026 h 323850"/>
                            <a:gd name="connsiteX64" fmla="*/ 325279 w 381000"/>
                            <a:gd name="connsiteY64" fmla="*/ 234791 h 323850"/>
                            <a:gd name="connsiteX65" fmla="*/ 309086 w 381000"/>
                            <a:gd name="connsiteY65" fmla="*/ 238601 h 323850"/>
                            <a:gd name="connsiteX66" fmla="*/ 307181 w 381000"/>
                            <a:gd name="connsiteY66" fmla="*/ 238601 h 323850"/>
                            <a:gd name="connsiteX67" fmla="*/ 306229 w 381000"/>
                            <a:gd name="connsiteY67" fmla="*/ 238601 h 323850"/>
                            <a:gd name="connsiteX68" fmla="*/ 305276 w 381000"/>
                            <a:gd name="connsiteY68" fmla="*/ 238601 h 323850"/>
                            <a:gd name="connsiteX69" fmla="*/ 304324 w 381000"/>
                            <a:gd name="connsiteY69" fmla="*/ 238601 h 323850"/>
                            <a:gd name="connsiteX70" fmla="*/ 303371 w 381000"/>
                            <a:gd name="connsiteY70" fmla="*/ 238601 h 323850"/>
                            <a:gd name="connsiteX71" fmla="*/ 291941 w 381000"/>
                            <a:gd name="connsiteY71" fmla="*/ 236696 h 323850"/>
                            <a:gd name="connsiteX72" fmla="*/ 269081 w 381000"/>
                            <a:gd name="connsiteY72" fmla="*/ 231934 h 323850"/>
                            <a:gd name="connsiteX73" fmla="*/ 267176 w 381000"/>
                            <a:gd name="connsiteY73" fmla="*/ 261461 h 323850"/>
                            <a:gd name="connsiteX74" fmla="*/ 267176 w 381000"/>
                            <a:gd name="connsiteY74" fmla="*/ 267176 h 323850"/>
                            <a:gd name="connsiteX75" fmla="*/ 267176 w 381000"/>
                            <a:gd name="connsiteY75" fmla="*/ 269081 h 323850"/>
                            <a:gd name="connsiteX76" fmla="*/ 267176 w 381000"/>
                            <a:gd name="connsiteY76" fmla="*/ 270034 h 323850"/>
                            <a:gd name="connsiteX77" fmla="*/ 267176 w 381000"/>
                            <a:gd name="connsiteY77" fmla="*/ 271939 h 323850"/>
                            <a:gd name="connsiteX78" fmla="*/ 266224 w 381000"/>
                            <a:gd name="connsiteY78" fmla="*/ 277654 h 323850"/>
                            <a:gd name="connsiteX79" fmla="*/ 256699 w 381000"/>
                            <a:gd name="connsiteY79" fmla="*/ 293846 h 323850"/>
                            <a:gd name="connsiteX80" fmla="*/ 246221 w 381000"/>
                            <a:gd name="connsiteY80" fmla="*/ 303371 h 323850"/>
                            <a:gd name="connsiteX81" fmla="*/ 246221 w 381000"/>
                            <a:gd name="connsiteY81" fmla="*/ 301466 h 323850"/>
                            <a:gd name="connsiteX82" fmla="*/ 235744 w 381000"/>
                            <a:gd name="connsiteY82" fmla="*/ 297656 h 323850"/>
                            <a:gd name="connsiteX83" fmla="*/ 233839 w 381000"/>
                            <a:gd name="connsiteY83" fmla="*/ 300514 h 323850"/>
                            <a:gd name="connsiteX84" fmla="*/ 228124 w 381000"/>
                            <a:gd name="connsiteY84" fmla="*/ 295751 h 323850"/>
                            <a:gd name="connsiteX85" fmla="*/ 227171 w 381000"/>
                            <a:gd name="connsiteY85" fmla="*/ 296704 h 323850"/>
                            <a:gd name="connsiteX86" fmla="*/ 221456 w 381000"/>
                            <a:gd name="connsiteY86" fmla="*/ 289084 h 323850"/>
                            <a:gd name="connsiteX87" fmla="*/ 188119 w 381000"/>
                            <a:gd name="connsiteY87" fmla="*/ 262414 h 323850"/>
                            <a:gd name="connsiteX88" fmla="*/ 186214 w 381000"/>
                            <a:gd name="connsiteY88" fmla="*/ 263366 h 323850"/>
                            <a:gd name="connsiteX89" fmla="*/ 182404 w 381000"/>
                            <a:gd name="connsiteY89" fmla="*/ 256699 h 323850"/>
                            <a:gd name="connsiteX90" fmla="*/ 185261 w 381000"/>
                            <a:gd name="connsiteY90" fmla="*/ 257651 h 323850"/>
                            <a:gd name="connsiteX91" fmla="*/ 177641 w 381000"/>
                            <a:gd name="connsiteY91" fmla="*/ 241459 h 323850"/>
                            <a:gd name="connsiteX92" fmla="*/ 174784 w 381000"/>
                            <a:gd name="connsiteY92" fmla="*/ 233839 h 323850"/>
                            <a:gd name="connsiteX93" fmla="*/ 171926 w 381000"/>
                            <a:gd name="connsiteY93" fmla="*/ 225266 h 323850"/>
                            <a:gd name="connsiteX94" fmla="*/ 170021 w 381000"/>
                            <a:gd name="connsiteY94" fmla="*/ 218599 h 323850"/>
                            <a:gd name="connsiteX95" fmla="*/ 170974 w 381000"/>
                            <a:gd name="connsiteY95" fmla="*/ 208121 h 323850"/>
                            <a:gd name="connsiteX96" fmla="*/ 168116 w 381000"/>
                            <a:gd name="connsiteY96" fmla="*/ 193834 h 323850"/>
                            <a:gd name="connsiteX97" fmla="*/ 170021 w 381000"/>
                            <a:gd name="connsiteY97" fmla="*/ 192881 h 323850"/>
                            <a:gd name="connsiteX98" fmla="*/ 170021 w 381000"/>
                            <a:gd name="connsiteY98" fmla="*/ 193834 h 323850"/>
                            <a:gd name="connsiteX99" fmla="*/ 170974 w 381000"/>
                            <a:gd name="connsiteY99" fmla="*/ 191929 h 323850"/>
                            <a:gd name="connsiteX100" fmla="*/ 171926 w 381000"/>
                            <a:gd name="connsiteY100" fmla="*/ 193834 h 323850"/>
                            <a:gd name="connsiteX101" fmla="*/ 170021 w 381000"/>
                            <a:gd name="connsiteY101" fmla="*/ 195739 h 323850"/>
                            <a:gd name="connsiteX102" fmla="*/ 171926 w 381000"/>
                            <a:gd name="connsiteY102" fmla="*/ 192881 h 323850"/>
                            <a:gd name="connsiteX103" fmla="*/ 172879 w 381000"/>
                            <a:gd name="connsiteY103" fmla="*/ 194786 h 323850"/>
                            <a:gd name="connsiteX104" fmla="*/ 171926 w 381000"/>
                            <a:gd name="connsiteY104" fmla="*/ 194786 h 323850"/>
                            <a:gd name="connsiteX105" fmla="*/ 171926 w 381000"/>
                            <a:gd name="connsiteY105" fmla="*/ 196691 h 323850"/>
                            <a:gd name="connsiteX106" fmla="*/ 173831 w 381000"/>
                            <a:gd name="connsiteY106" fmla="*/ 194786 h 323850"/>
                            <a:gd name="connsiteX107" fmla="*/ 174784 w 381000"/>
                            <a:gd name="connsiteY107" fmla="*/ 196691 h 323850"/>
                            <a:gd name="connsiteX108" fmla="*/ 176689 w 381000"/>
                            <a:gd name="connsiteY108" fmla="*/ 194786 h 323850"/>
                            <a:gd name="connsiteX109" fmla="*/ 175736 w 381000"/>
                            <a:gd name="connsiteY109" fmla="*/ 191929 h 323850"/>
                            <a:gd name="connsiteX110" fmla="*/ 176689 w 381000"/>
                            <a:gd name="connsiteY110" fmla="*/ 191929 h 323850"/>
                            <a:gd name="connsiteX111" fmla="*/ 175736 w 381000"/>
                            <a:gd name="connsiteY111" fmla="*/ 191929 h 323850"/>
                            <a:gd name="connsiteX112" fmla="*/ 176689 w 381000"/>
                            <a:gd name="connsiteY112" fmla="*/ 190024 h 323850"/>
                            <a:gd name="connsiteX113" fmla="*/ 176689 w 381000"/>
                            <a:gd name="connsiteY113" fmla="*/ 192881 h 323850"/>
                            <a:gd name="connsiteX114" fmla="*/ 179546 w 381000"/>
                            <a:gd name="connsiteY114" fmla="*/ 190976 h 323850"/>
                            <a:gd name="connsiteX115" fmla="*/ 179546 w 381000"/>
                            <a:gd name="connsiteY115" fmla="*/ 196691 h 323850"/>
                            <a:gd name="connsiteX116" fmla="*/ 181451 w 381000"/>
                            <a:gd name="connsiteY116" fmla="*/ 194786 h 323850"/>
                            <a:gd name="connsiteX117" fmla="*/ 182404 w 381000"/>
                            <a:gd name="connsiteY117" fmla="*/ 196691 h 323850"/>
                            <a:gd name="connsiteX118" fmla="*/ 187166 w 381000"/>
                            <a:gd name="connsiteY118" fmla="*/ 192881 h 323850"/>
                            <a:gd name="connsiteX119" fmla="*/ 188119 w 381000"/>
                            <a:gd name="connsiteY119" fmla="*/ 196691 h 323850"/>
                            <a:gd name="connsiteX120" fmla="*/ 189071 w 381000"/>
                            <a:gd name="connsiteY120" fmla="*/ 194786 h 323850"/>
                            <a:gd name="connsiteX121" fmla="*/ 188119 w 381000"/>
                            <a:gd name="connsiteY121" fmla="*/ 194786 h 323850"/>
                            <a:gd name="connsiteX122" fmla="*/ 189071 w 381000"/>
                            <a:gd name="connsiteY122" fmla="*/ 192881 h 323850"/>
                            <a:gd name="connsiteX123" fmla="*/ 197644 w 381000"/>
                            <a:gd name="connsiteY123" fmla="*/ 196691 h 323850"/>
                            <a:gd name="connsiteX124" fmla="*/ 199549 w 381000"/>
                            <a:gd name="connsiteY124" fmla="*/ 193834 h 323850"/>
                            <a:gd name="connsiteX125" fmla="*/ 202406 w 381000"/>
                            <a:gd name="connsiteY125" fmla="*/ 194786 h 323850"/>
                            <a:gd name="connsiteX126" fmla="*/ 201454 w 381000"/>
                            <a:gd name="connsiteY126" fmla="*/ 191929 h 323850"/>
                            <a:gd name="connsiteX127" fmla="*/ 205264 w 381000"/>
                            <a:gd name="connsiteY127" fmla="*/ 190024 h 323850"/>
                            <a:gd name="connsiteX128" fmla="*/ 205264 w 381000"/>
                            <a:gd name="connsiteY128" fmla="*/ 192881 h 323850"/>
                            <a:gd name="connsiteX129" fmla="*/ 210026 w 381000"/>
                            <a:gd name="connsiteY129" fmla="*/ 191929 h 323850"/>
                            <a:gd name="connsiteX130" fmla="*/ 209074 w 381000"/>
                            <a:gd name="connsiteY130" fmla="*/ 187166 h 323850"/>
                            <a:gd name="connsiteX131" fmla="*/ 212884 w 381000"/>
                            <a:gd name="connsiteY131" fmla="*/ 189071 h 323850"/>
                            <a:gd name="connsiteX132" fmla="*/ 213836 w 381000"/>
                            <a:gd name="connsiteY132" fmla="*/ 188119 h 323850"/>
                            <a:gd name="connsiteX133" fmla="*/ 213836 w 381000"/>
                            <a:gd name="connsiteY133" fmla="*/ 190024 h 323850"/>
                            <a:gd name="connsiteX134" fmla="*/ 215741 w 381000"/>
                            <a:gd name="connsiteY134" fmla="*/ 186214 h 323850"/>
                            <a:gd name="connsiteX135" fmla="*/ 221456 w 381000"/>
                            <a:gd name="connsiteY135" fmla="*/ 185261 h 323850"/>
                            <a:gd name="connsiteX136" fmla="*/ 221456 w 381000"/>
                            <a:gd name="connsiteY136" fmla="*/ 181451 h 323850"/>
                            <a:gd name="connsiteX137" fmla="*/ 222409 w 381000"/>
                            <a:gd name="connsiteY137" fmla="*/ 182404 h 323850"/>
                            <a:gd name="connsiteX138" fmla="*/ 220504 w 381000"/>
                            <a:gd name="connsiteY138" fmla="*/ 178594 h 323850"/>
                            <a:gd name="connsiteX139" fmla="*/ 222409 w 381000"/>
                            <a:gd name="connsiteY139" fmla="*/ 180499 h 323850"/>
                            <a:gd name="connsiteX140" fmla="*/ 226219 w 381000"/>
                            <a:gd name="connsiteY140" fmla="*/ 180499 h 323850"/>
                            <a:gd name="connsiteX141" fmla="*/ 225266 w 381000"/>
                            <a:gd name="connsiteY141" fmla="*/ 178594 h 323850"/>
                            <a:gd name="connsiteX142" fmla="*/ 225266 w 381000"/>
                            <a:gd name="connsiteY142" fmla="*/ 177641 h 323850"/>
                            <a:gd name="connsiteX143" fmla="*/ 224314 w 381000"/>
                            <a:gd name="connsiteY143" fmla="*/ 174784 h 323850"/>
                            <a:gd name="connsiteX144" fmla="*/ 227171 w 381000"/>
                            <a:gd name="connsiteY144" fmla="*/ 176689 h 323850"/>
                            <a:gd name="connsiteX145" fmla="*/ 228124 w 381000"/>
                            <a:gd name="connsiteY145" fmla="*/ 174784 h 323850"/>
                            <a:gd name="connsiteX146" fmla="*/ 227171 w 381000"/>
                            <a:gd name="connsiteY146" fmla="*/ 174784 h 323850"/>
                            <a:gd name="connsiteX147" fmla="*/ 228124 w 381000"/>
                            <a:gd name="connsiteY147" fmla="*/ 174784 h 323850"/>
                            <a:gd name="connsiteX148" fmla="*/ 228124 w 381000"/>
                            <a:gd name="connsiteY148" fmla="*/ 173831 h 323850"/>
                            <a:gd name="connsiteX149" fmla="*/ 228124 w 381000"/>
                            <a:gd name="connsiteY149" fmla="*/ 173831 h 323850"/>
                            <a:gd name="connsiteX150" fmla="*/ 228124 w 381000"/>
                            <a:gd name="connsiteY150" fmla="*/ 174784 h 323850"/>
                            <a:gd name="connsiteX151" fmla="*/ 229076 w 381000"/>
                            <a:gd name="connsiteY151" fmla="*/ 173831 h 323850"/>
                            <a:gd name="connsiteX152" fmla="*/ 229076 w 381000"/>
                            <a:gd name="connsiteY152" fmla="*/ 173831 h 323850"/>
                            <a:gd name="connsiteX153" fmla="*/ 230029 w 381000"/>
                            <a:gd name="connsiteY153" fmla="*/ 173831 h 323850"/>
                            <a:gd name="connsiteX154" fmla="*/ 231934 w 381000"/>
                            <a:gd name="connsiteY154" fmla="*/ 174784 h 323850"/>
                            <a:gd name="connsiteX155" fmla="*/ 230029 w 381000"/>
                            <a:gd name="connsiteY155" fmla="*/ 170974 h 323850"/>
                            <a:gd name="connsiteX156" fmla="*/ 230981 w 381000"/>
                            <a:gd name="connsiteY156" fmla="*/ 163354 h 323850"/>
                            <a:gd name="connsiteX157" fmla="*/ 231934 w 381000"/>
                            <a:gd name="connsiteY157" fmla="*/ 164306 h 323850"/>
                            <a:gd name="connsiteX158" fmla="*/ 231934 w 381000"/>
                            <a:gd name="connsiteY158" fmla="*/ 162401 h 323850"/>
                            <a:gd name="connsiteX159" fmla="*/ 233839 w 381000"/>
                            <a:gd name="connsiteY159" fmla="*/ 160496 h 323850"/>
                            <a:gd name="connsiteX160" fmla="*/ 231934 w 381000"/>
                            <a:gd name="connsiteY160" fmla="*/ 160496 h 323850"/>
                            <a:gd name="connsiteX161" fmla="*/ 232886 w 381000"/>
                            <a:gd name="connsiteY161" fmla="*/ 153829 h 323850"/>
                            <a:gd name="connsiteX162" fmla="*/ 234791 w 381000"/>
                            <a:gd name="connsiteY162" fmla="*/ 154781 h 323850"/>
                            <a:gd name="connsiteX163" fmla="*/ 230029 w 381000"/>
                            <a:gd name="connsiteY163" fmla="*/ 150019 h 323850"/>
                            <a:gd name="connsiteX164" fmla="*/ 232886 w 381000"/>
                            <a:gd name="connsiteY164" fmla="*/ 150019 h 323850"/>
                            <a:gd name="connsiteX165" fmla="*/ 230981 w 381000"/>
                            <a:gd name="connsiteY165" fmla="*/ 148114 h 323850"/>
                            <a:gd name="connsiteX166" fmla="*/ 227171 w 381000"/>
                            <a:gd name="connsiteY166" fmla="*/ 147161 h 323850"/>
                            <a:gd name="connsiteX167" fmla="*/ 227171 w 381000"/>
                            <a:gd name="connsiteY167" fmla="*/ 147161 h 323850"/>
                            <a:gd name="connsiteX168" fmla="*/ 225266 w 381000"/>
                            <a:gd name="connsiteY168" fmla="*/ 145256 h 323850"/>
                            <a:gd name="connsiteX169" fmla="*/ 227171 w 381000"/>
                            <a:gd name="connsiteY169" fmla="*/ 145256 h 323850"/>
                            <a:gd name="connsiteX170" fmla="*/ 229076 w 381000"/>
                            <a:gd name="connsiteY170" fmla="*/ 141446 h 323850"/>
                            <a:gd name="connsiteX171" fmla="*/ 227171 w 381000"/>
                            <a:gd name="connsiteY171" fmla="*/ 141446 h 323850"/>
                            <a:gd name="connsiteX172" fmla="*/ 228124 w 381000"/>
                            <a:gd name="connsiteY172" fmla="*/ 139541 h 323850"/>
                            <a:gd name="connsiteX173" fmla="*/ 220504 w 381000"/>
                            <a:gd name="connsiteY173" fmla="*/ 139541 h 323850"/>
                            <a:gd name="connsiteX174" fmla="*/ 224314 w 381000"/>
                            <a:gd name="connsiteY174" fmla="*/ 137636 h 323850"/>
                            <a:gd name="connsiteX175" fmla="*/ 216694 w 381000"/>
                            <a:gd name="connsiteY175" fmla="*/ 137636 h 323850"/>
                            <a:gd name="connsiteX176" fmla="*/ 214789 w 381000"/>
                            <a:gd name="connsiteY176" fmla="*/ 136684 h 323850"/>
                            <a:gd name="connsiteX177" fmla="*/ 215741 w 381000"/>
                            <a:gd name="connsiteY177" fmla="*/ 136684 h 323850"/>
                            <a:gd name="connsiteX178" fmla="*/ 216694 w 381000"/>
                            <a:gd name="connsiteY178" fmla="*/ 134779 h 323850"/>
                            <a:gd name="connsiteX179" fmla="*/ 220504 w 381000"/>
                            <a:gd name="connsiteY179" fmla="*/ 131921 h 323850"/>
                            <a:gd name="connsiteX180" fmla="*/ 217646 w 381000"/>
                            <a:gd name="connsiteY180" fmla="*/ 128111 h 323850"/>
                            <a:gd name="connsiteX181" fmla="*/ 216694 w 381000"/>
                            <a:gd name="connsiteY181" fmla="*/ 130016 h 323850"/>
                            <a:gd name="connsiteX182" fmla="*/ 214789 w 381000"/>
                            <a:gd name="connsiteY182" fmla="*/ 127159 h 323850"/>
                            <a:gd name="connsiteX183" fmla="*/ 213836 w 381000"/>
                            <a:gd name="connsiteY183" fmla="*/ 128111 h 323850"/>
                            <a:gd name="connsiteX184" fmla="*/ 213836 w 381000"/>
                            <a:gd name="connsiteY184" fmla="*/ 128111 h 323850"/>
                            <a:gd name="connsiteX185" fmla="*/ 210979 w 381000"/>
                            <a:gd name="connsiteY185" fmla="*/ 127159 h 323850"/>
                            <a:gd name="connsiteX186" fmla="*/ 210979 w 381000"/>
                            <a:gd name="connsiteY186" fmla="*/ 126206 h 323850"/>
                            <a:gd name="connsiteX187" fmla="*/ 213836 w 381000"/>
                            <a:gd name="connsiteY187" fmla="*/ 124301 h 323850"/>
                            <a:gd name="connsiteX188" fmla="*/ 212884 w 381000"/>
                            <a:gd name="connsiteY188" fmla="*/ 124301 h 323850"/>
                            <a:gd name="connsiteX189" fmla="*/ 215741 w 381000"/>
                            <a:gd name="connsiteY189" fmla="*/ 122396 h 323850"/>
                            <a:gd name="connsiteX190" fmla="*/ 211931 w 381000"/>
                            <a:gd name="connsiteY190" fmla="*/ 121444 h 323850"/>
                            <a:gd name="connsiteX191" fmla="*/ 212884 w 381000"/>
                            <a:gd name="connsiteY191" fmla="*/ 121444 h 323850"/>
                            <a:gd name="connsiteX192" fmla="*/ 210979 w 381000"/>
                            <a:gd name="connsiteY192" fmla="*/ 122396 h 323850"/>
                            <a:gd name="connsiteX193" fmla="*/ 213836 w 381000"/>
                            <a:gd name="connsiteY193" fmla="*/ 117634 h 323850"/>
                            <a:gd name="connsiteX194" fmla="*/ 208121 w 381000"/>
                            <a:gd name="connsiteY194" fmla="*/ 112871 h 323850"/>
                            <a:gd name="connsiteX195" fmla="*/ 202406 w 381000"/>
                            <a:gd name="connsiteY195" fmla="*/ 113824 h 323850"/>
                            <a:gd name="connsiteX196" fmla="*/ 201454 w 381000"/>
                            <a:gd name="connsiteY196" fmla="*/ 110966 h 323850"/>
                            <a:gd name="connsiteX197" fmla="*/ 202406 w 381000"/>
                            <a:gd name="connsiteY197" fmla="*/ 107156 h 323850"/>
                            <a:gd name="connsiteX198" fmla="*/ 199549 w 381000"/>
                            <a:gd name="connsiteY198" fmla="*/ 109061 h 323850"/>
                            <a:gd name="connsiteX199" fmla="*/ 192881 w 381000"/>
                            <a:gd name="connsiteY199" fmla="*/ 108109 h 323850"/>
                            <a:gd name="connsiteX200" fmla="*/ 193834 w 381000"/>
                            <a:gd name="connsiteY200" fmla="*/ 104299 h 323850"/>
                            <a:gd name="connsiteX201" fmla="*/ 189071 w 381000"/>
                            <a:gd name="connsiteY201" fmla="*/ 107156 h 323850"/>
                            <a:gd name="connsiteX202" fmla="*/ 190024 w 381000"/>
                            <a:gd name="connsiteY202" fmla="*/ 111919 h 323850"/>
                            <a:gd name="connsiteX203" fmla="*/ 189071 w 381000"/>
                            <a:gd name="connsiteY203" fmla="*/ 112871 h 323850"/>
                            <a:gd name="connsiteX204" fmla="*/ 186214 w 381000"/>
                            <a:gd name="connsiteY204" fmla="*/ 107156 h 323850"/>
                            <a:gd name="connsiteX205" fmla="*/ 188119 w 381000"/>
                            <a:gd name="connsiteY205" fmla="*/ 103346 h 323850"/>
                            <a:gd name="connsiteX206" fmla="*/ 193834 w 381000"/>
                            <a:gd name="connsiteY206" fmla="*/ 101441 h 323850"/>
                            <a:gd name="connsiteX207" fmla="*/ 192881 w 381000"/>
                            <a:gd name="connsiteY207" fmla="*/ 97631 h 323850"/>
                            <a:gd name="connsiteX208" fmla="*/ 188119 w 381000"/>
                            <a:gd name="connsiteY208" fmla="*/ 100489 h 323850"/>
                            <a:gd name="connsiteX209" fmla="*/ 188119 w 381000"/>
                            <a:gd name="connsiteY209" fmla="*/ 103346 h 323850"/>
                            <a:gd name="connsiteX210" fmla="*/ 184309 w 381000"/>
                            <a:gd name="connsiteY210" fmla="*/ 101441 h 323850"/>
                            <a:gd name="connsiteX211" fmla="*/ 185261 w 381000"/>
                            <a:gd name="connsiteY211" fmla="*/ 100489 h 323850"/>
                            <a:gd name="connsiteX212" fmla="*/ 182404 w 381000"/>
                            <a:gd name="connsiteY212" fmla="*/ 102394 h 323850"/>
                            <a:gd name="connsiteX213" fmla="*/ 184309 w 381000"/>
                            <a:gd name="connsiteY213" fmla="*/ 98584 h 323850"/>
                            <a:gd name="connsiteX214" fmla="*/ 181451 w 381000"/>
                            <a:gd name="connsiteY214" fmla="*/ 96679 h 323850"/>
                            <a:gd name="connsiteX215" fmla="*/ 178594 w 381000"/>
                            <a:gd name="connsiteY215" fmla="*/ 99536 h 323850"/>
                            <a:gd name="connsiteX216" fmla="*/ 178594 w 381000"/>
                            <a:gd name="connsiteY216" fmla="*/ 97631 h 323850"/>
                            <a:gd name="connsiteX217" fmla="*/ 177641 w 381000"/>
                            <a:gd name="connsiteY217" fmla="*/ 99536 h 323850"/>
                            <a:gd name="connsiteX218" fmla="*/ 180499 w 381000"/>
                            <a:gd name="connsiteY218" fmla="*/ 102394 h 323850"/>
                            <a:gd name="connsiteX219" fmla="*/ 177641 w 381000"/>
                            <a:gd name="connsiteY219" fmla="*/ 105251 h 323850"/>
                            <a:gd name="connsiteX220" fmla="*/ 179546 w 381000"/>
                            <a:gd name="connsiteY220" fmla="*/ 107156 h 323850"/>
                            <a:gd name="connsiteX221" fmla="*/ 178594 w 381000"/>
                            <a:gd name="connsiteY221" fmla="*/ 110014 h 323850"/>
                            <a:gd name="connsiteX222" fmla="*/ 175736 w 381000"/>
                            <a:gd name="connsiteY222" fmla="*/ 106204 h 323850"/>
                            <a:gd name="connsiteX223" fmla="*/ 177641 w 381000"/>
                            <a:gd name="connsiteY223" fmla="*/ 106204 h 323850"/>
                            <a:gd name="connsiteX224" fmla="*/ 175736 w 381000"/>
                            <a:gd name="connsiteY224" fmla="*/ 99536 h 323850"/>
                            <a:gd name="connsiteX225" fmla="*/ 173831 w 381000"/>
                            <a:gd name="connsiteY225" fmla="*/ 103346 h 323850"/>
                            <a:gd name="connsiteX226" fmla="*/ 175736 w 381000"/>
                            <a:gd name="connsiteY226" fmla="*/ 106204 h 323850"/>
                            <a:gd name="connsiteX227" fmla="*/ 170021 w 381000"/>
                            <a:gd name="connsiteY227" fmla="*/ 105251 h 323850"/>
                            <a:gd name="connsiteX228" fmla="*/ 173831 w 381000"/>
                            <a:gd name="connsiteY228" fmla="*/ 114776 h 323850"/>
                            <a:gd name="connsiteX229" fmla="*/ 172879 w 381000"/>
                            <a:gd name="connsiteY229" fmla="*/ 116681 h 323850"/>
                            <a:gd name="connsiteX230" fmla="*/ 170021 w 381000"/>
                            <a:gd name="connsiteY230" fmla="*/ 112871 h 323850"/>
                            <a:gd name="connsiteX231" fmla="*/ 169069 w 381000"/>
                            <a:gd name="connsiteY231" fmla="*/ 112871 h 323850"/>
                            <a:gd name="connsiteX232" fmla="*/ 168116 w 381000"/>
                            <a:gd name="connsiteY232" fmla="*/ 109061 h 323850"/>
                            <a:gd name="connsiteX233" fmla="*/ 162401 w 381000"/>
                            <a:gd name="connsiteY233" fmla="*/ 106204 h 323850"/>
                            <a:gd name="connsiteX234" fmla="*/ 163354 w 381000"/>
                            <a:gd name="connsiteY234" fmla="*/ 110014 h 323850"/>
                            <a:gd name="connsiteX235" fmla="*/ 160496 w 381000"/>
                            <a:gd name="connsiteY235" fmla="*/ 108109 h 323850"/>
                            <a:gd name="connsiteX236" fmla="*/ 162401 w 381000"/>
                            <a:gd name="connsiteY236" fmla="*/ 111919 h 323850"/>
                            <a:gd name="connsiteX237" fmla="*/ 158591 w 381000"/>
                            <a:gd name="connsiteY237" fmla="*/ 110966 h 323850"/>
                            <a:gd name="connsiteX238" fmla="*/ 157639 w 381000"/>
                            <a:gd name="connsiteY238" fmla="*/ 108109 h 323850"/>
                            <a:gd name="connsiteX239" fmla="*/ 156686 w 381000"/>
                            <a:gd name="connsiteY239" fmla="*/ 109061 h 323850"/>
                            <a:gd name="connsiteX240" fmla="*/ 159544 w 381000"/>
                            <a:gd name="connsiteY240" fmla="*/ 114776 h 323850"/>
                            <a:gd name="connsiteX241" fmla="*/ 157639 w 381000"/>
                            <a:gd name="connsiteY241" fmla="*/ 114776 h 323850"/>
                            <a:gd name="connsiteX242" fmla="*/ 157639 w 381000"/>
                            <a:gd name="connsiteY242" fmla="*/ 112871 h 323850"/>
                            <a:gd name="connsiteX243" fmla="*/ 153829 w 381000"/>
                            <a:gd name="connsiteY243" fmla="*/ 111919 h 323850"/>
                            <a:gd name="connsiteX244" fmla="*/ 154781 w 381000"/>
                            <a:gd name="connsiteY244" fmla="*/ 113824 h 323850"/>
                            <a:gd name="connsiteX245" fmla="*/ 152876 w 381000"/>
                            <a:gd name="connsiteY245" fmla="*/ 111919 h 323850"/>
                            <a:gd name="connsiteX246" fmla="*/ 152876 w 381000"/>
                            <a:gd name="connsiteY246" fmla="*/ 114776 h 323850"/>
                            <a:gd name="connsiteX247" fmla="*/ 151924 w 381000"/>
                            <a:gd name="connsiteY247" fmla="*/ 113824 h 323850"/>
                            <a:gd name="connsiteX248" fmla="*/ 150971 w 381000"/>
                            <a:gd name="connsiteY248" fmla="*/ 116681 h 323850"/>
                            <a:gd name="connsiteX249" fmla="*/ 153829 w 381000"/>
                            <a:gd name="connsiteY249" fmla="*/ 116681 h 323850"/>
                            <a:gd name="connsiteX250" fmla="*/ 154781 w 381000"/>
                            <a:gd name="connsiteY250" fmla="*/ 119539 h 323850"/>
                            <a:gd name="connsiteX251" fmla="*/ 152876 w 381000"/>
                            <a:gd name="connsiteY251" fmla="*/ 121444 h 323850"/>
                            <a:gd name="connsiteX252" fmla="*/ 150019 w 381000"/>
                            <a:gd name="connsiteY252" fmla="*/ 120491 h 323850"/>
                            <a:gd name="connsiteX253" fmla="*/ 151924 w 381000"/>
                            <a:gd name="connsiteY253" fmla="*/ 122396 h 323850"/>
                            <a:gd name="connsiteX254" fmla="*/ 150019 w 381000"/>
                            <a:gd name="connsiteY254" fmla="*/ 124301 h 323850"/>
                            <a:gd name="connsiteX255" fmla="*/ 146209 w 381000"/>
                            <a:gd name="connsiteY255" fmla="*/ 122396 h 323850"/>
                            <a:gd name="connsiteX256" fmla="*/ 150971 w 381000"/>
                            <a:gd name="connsiteY256" fmla="*/ 127159 h 323850"/>
                            <a:gd name="connsiteX257" fmla="*/ 145256 w 381000"/>
                            <a:gd name="connsiteY257" fmla="*/ 123349 h 323850"/>
                            <a:gd name="connsiteX258" fmla="*/ 145256 w 381000"/>
                            <a:gd name="connsiteY258" fmla="*/ 126206 h 323850"/>
                            <a:gd name="connsiteX259" fmla="*/ 148114 w 381000"/>
                            <a:gd name="connsiteY259" fmla="*/ 129064 h 323850"/>
                            <a:gd name="connsiteX260" fmla="*/ 145256 w 381000"/>
                            <a:gd name="connsiteY260" fmla="*/ 128111 h 323850"/>
                            <a:gd name="connsiteX261" fmla="*/ 149066 w 381000"/>
                            <a:gd name="connsiteY261" fmla="*/ 130969 h 323850"/>
                            <a:gd name="connsiteX262" fmla="*/ 148114 w 381000"/>
                            <a:gd name="connsiteY262" fmla="*/ 133826 h 323850"/>
                            <a:gd name="connsiteX263" fmla="*/ 146209 w 381000"/>
                            <a:gd name="connsiteY263" fmla="*/ 130969 h 323850"/>
                            <a:gd name="connsiteX264" fmla="*/ 150019 w 381000"/>
                            <a:gd name="connsiteY264" fmla="*/ 136684 h 323850"/>
                            <a:gd name="connsiteX265" fmla="*/ 155734 w 381000"/>
                            <a:gd name="connsiteY265" fmla="*/ 140494 h 323850"/>
                            <a:gd name="connsiteX266" fmla="*/ 151924 w 381000"/>
                            <a:gd name="connsiteY266" fmla="*/ 138589 h 323850"/>
                            <a:gd name="connsiteX267" fmla="*/ 151924 w 381000"/>
                            <a:gd name="connsiteY267" fmla="*/ 139541 h 323850"/>
                            <a:gd name="connsiteX268" fmla="*/ 144304 w 381000"/>
                            <a:gd name="connsiteY268" fmla="*/ 133826 h 323850"/>
                            <a:gd name="connsiteX269" fmla="*/ 145256 w 381000"/>
                            <a:gd name="connsiteY269" fmla="*/ 135731 h 323850"/>
                            <a:gd name="connsiteX270" fmla="*/ 141446 w 381000"/>
                            <a:gd name="connsiteY270" fmla="*/ 133826 h 323850"/>
                            <a:gd name="connsiteX271" fmla="*/ 141446 w 381000"/>
                            <a:gd name="connsiteY271" fmla="*/ 136684 h 323850"/>
                            <a:gd name="connsiteX272" fmla="*/ 142399 w 381000"/>
                            <a:gd name="connsiteY272" fmla="*/ 136684 h 323850"/>
                            <a:gd name="connsiteX273" fmla="*/ 144304 w 381000"/>
                            <a:gd name="connsiteY273" fmla="*/ 140494 h 323850"/>
                            <a:gd name="connsiteX274" fmla="*/ 140494 w 381000"/>
                            <a:gd name="connsiteY274" fmla="*/ 138589 h 323850"/>
                            <a:gd name="connsiteX275" fmla="*/ 141446 w 381000"/>
                            <a:gd name="connsiteY275" fmla="*/ 140494 h 323850"/>
                            <a:gd name="connsiteX276" fmla="*/ 140494 w 381000"/>
                            <a:gd name="connsiteY276" fmla="*/ 139541 h 323850"/>
                            <a:gd name="connsiteX277" fmla="*/ 142399 w 381000"/>
                            <a:gd name="connsiteY277" fmla="*/ 153829 h 323850"/>
                            <a:gd name="connsiteX278" fmla="*/ 137636 w 381000"/>
                            <a:gd name="connsiteY278" fmla="*/ 157639 h 323850"/>
                            <a:gd name="connsiteX279" fmla="*/ 140494 w 381000"/>
                            <a:gd name="connsiteY279" fmla="*/ 158591 h 323850"/>
                            <a:gd name="connsiteX280" fmla="*/ 137636 w 381000"/>
                            <a:gd name="connsiteY280" fmla="*/ 159544 h 323850"/>
                            <a:gd name="connsiteX281" fmla="*/ 140494 w 381000"/>
                            <a:gd name="connsiteY281" fmla="*/ 163354 h 323850"/>
                            <a:gd name="connsiteX282" fmla="*/ 138589 w 381000"/>
                            <a:gd name="connsiteY282" fmla="*/ 164306 h 323850"/>
                            <a:gd name="connsiteX283" fmla="*/ 140494 w 381000"/>
                            <a:gd name="connsiteY283" fmla="*/ 166211 h 323850"/>
                            <a:gd name="connsiteX284" fmla="*/ 138589 w 381000"/>
                            <a:gd name="connsiteY284" fmla="*/ 167164 h 323850"/>
                            <a:gd name="connsiteX285" fmla="*/ 140494 w 381000"/>
                            <a:gd name="connsiteY285" fmla="*/ 167164 h 323850"/>
                            <a:gd name="connsiteX286" fmla="*/ 138589 w 381000"/>
                            <a:gd name="connsiteY286" fmla="*/ 170021 h 323850"/>
                            <a:gd name="connsiteX287" fmla="*/ 140494 w 381000"/>
                            <a:gd name="connsiteY287" fmla="*/ 170021 h 323850"/>
                            <a:gd name="connsiteX288" fmla="*/ 142399 w 381000"/>
                            <a:gd name="connsiteY288" fmla="*/ 176689 h 323850"/>
                            <a:gd name="connsiteX289" fmla="*/ 145256 w 381000"/>
                            <a:gd name="connsiteY289" fmla="*/ 173831 h 323850"/>
                            <a:gd name="connsiteX290" fmla="*/ 147161 w 381000"/>
                            <a:gd name="connsiteY290" fmla="*/ 174784 h 323850"/>
                            <a:gd name="connsiteX291" fmla="*/ 144304 w 381000"/>
                            <a:gd name="connsiteY291" fmla="*/ 175736 h 323850"/>
                            <a:gd name="connsiteX292" fmla="*/ 149066 w 381000"/>
                            <a:gd name="connsiteY292" fmla="*/ 185261 h 323850"/>
                            <a:gd name="connsiteX293" fmla="*/ 150971 w 381000"/>
                            <a:gd name="connsiteY293" fmla="*/ 184309 h 323850"/>
                            <a:gd name="connsiteX294" fmla="*/ 155734 w 381000"/>
                            <a:gd name="connsiteY294" fmla="*/ 190024 h 323850"/>
                            <a:gd name="connsiteX295" fmla="*/ 159544 w 381000"/>
                            <a:gd name="connsiteY295" fmla="*/ 186214 h 323850"/>
                            <a:gd name="connsiteX296" fmla="*/ 158591 w 381000"/>
                            <a:gd name="connsiteY296" fmla="*/ 191929 h 323850"/>
                            <a:gd name="connsiteX297" fmla="*/ 161449 w 381000"/>
                            <a:gd name="connsiteY297" fmla="*/ 191929 h 323850"/>
                            <a:gd name="connsiteX298" fmla="*/ 161449 w 381000"/>
                            <a:gd name="connsiteY298" fmla="*/ 191929 h 323850"/>
                            <a:gd name="connsiteX299" fmla="*/ 164306 w 381000"/>
                            <a:gd name="connsiteY299" fmla="*/ 191929 h 323850"/>
                            <a:gd name="connsiteX300" fmla="*/ 153829 w 381000"/>
                            <a:gd name="connsiteY300" fmla="*/ 198596 h 323850"/>
                            <a:gd name="connsiteX301" fmla="*/ 154781 w 381000"/>
                            <a:gd name="connsiteY301" fmla="*/ 196691 h 323850"/>
                            <a:gd name="connsiteX302" fmla="*/ 117634 w 381000"/>
                            <a:gd name="connsiteY302" fmla="*/ 211931 h 323850"/>
                            <a:gd name="connsiteX303" fmla="*/ 93821 w 381000"/>
                            <a:gd name="connsiteY303" fmla="*/ 216694 h 323850"/>
                            <a:gd name="connsiteX304" fmla="*/ 67151 w 381000"/>
                            <a:gd name="connsiteY304" fmla="*/ 210979 h 323850"/>
                            <a:gd name="connsiteX305" fmla="*/ 64294 w 381000"/>
                            <a:gd name="connsiteY305" fmla="*/ 212884 h 323850"/>
                            <a:gd name="connsiteX306" fmla="*/ 64294 w 381000"/>
                            <a:gd name="connsiteY306" fmla="*/ 210026 h 323850"/>
                            <a:gd name="connsiteX307" fmla="*/ 57626 w 381000"/>
                            <a:gd name="connsiteY307" fmla="*/ 207169 h 323850"/>
                            <a:gd name="connsiteX308" fmla="*/ 51911 w 381000"/>
                            <a:gd name="connsiteY308" fmla="*/ 201454 h 323850"/>
                            <a:gd name="connsiteX309" fmla="*/ 49054 w 381000"/>
                            <a:gd name="connsiteY309" fmla="*/ 202406 h 323850"/>
                            <a:gd name="connsiteX310" fmla="*/ 44291 w 381000"/>
                            <a:gd name="connsiteY310" fmla="*/ 193834 h 323850"/>
                            <a:gd name="connsiteX311" fmla="*/ 40481 w 381000"/>
                            <a:gd name="connsiteY311" fmla="*/ 184309 h 323850"/>
                            <a:gd name="connsiteX312" fmla="*/ 34766 w 381000"/>
                            <a:gd name="connsiteY312" fmla="*/ 179546 h 323850"/>
                            <a:gd name="connsiteX313" fmla="*/ 36671 w 381000"/>
                            <a:gd name="connsiteY313" fmla="*/ 177641 h 323850"/>
                            <a:gd name="connsiteX314" fmla="*/ 35719 w 381000"/>
                            <a:gd name="connsiteY314" fmla="*/ 172879 h 323850"/>
                            <a:gd name="connsiteX315" fmla="*/ 35719 w 381000"/>
                            <a:gd name="connsiteY315" fmla="*/ 170021 h 323850"/>
                            <a:gd name="connsiteX316" fmla="*/ 36671 w 381000"/>
                            <a:gd name="connsiteY316" fmla="*/ 167164 h 323850"/>
                            <a:gd name="connsiteX317" fmla="*/ 34766 w 381000"/>
                            <a:gd name="connsiteY317" fmla="*/ 164306 h 323850"/>
                            <a:gd name="connsiteX318" fmla="*/ 34766 w 381000"/>
                            <a:gd name="connsiteY318" fmla="*/ 161449 h 323850"/>
                            <a:gd name="connsiteX319" fmla="*/ 38576 w 381000"/>
                            <a:gd name="connsiteY319" fmla="*/ 155734 h 323850"/>
                            <a:gd name="connsiteX320" fmla="*/ 39529 w 381000"/>
                            <a:gd name="connsiteY320" fmla="*/ 149066 h 323850"/>
                            <a:gd name="connsiteX321" fmla="*/ 41434 w 381000"/>
                            <a:gd name="connsiteY321" fmla="*/ 152876 h 323850"/>
                            <a:gd name="connsiteX322" fmla="*/ 55721 w 381000"/>
                            <a:gd name="connsiteY322" fmla="*/ 145256 h 323850"/>
                            <a:gd name="connsiteX323" fmla="*/ 75724 w 381000"/>
                            <a:gd name="connsiteY323" fmla="*/ 137636 h 323850"/>
                            <a:gd name="connsiteX324" fmla="*/ 77629 w 381000"/>
                            <a:gd name="connsiteY324" fmla="*/ 139541 h 323850"/>
                            <a:gd name="connsiteX325" fmla="*/ 88106 w 381000"/>
                            <a:gd name="connsiteY325" fmla="*/ 136684 h 323850"/>
                            <a:gd name="connsiteX326" fmla="*/ 102394 w 381000"/>
                            <a:gd name="connsiteY326" fmla="*/ 133826 h 323850"/>
                            <a:gd name="connsiteX327" fmla="*/ 130969 w 381000"/>
                            <a:gd name="connsiteY327" fmla="*/ 124301 h 323850"/>
                            <a:gd name="connsiteX328" fmla="*/ 137636 w 381000"/>
                            <a:gd name="connsiteY328" fmla="*/ 123349 h 323850"/>
                            <a:gd name="connsiteX329" fmla="*/ 141446 w 381000"/>
                            <a:gd name="connsiteY329" fmla="*/ 121444 h 323850"/>
                            <a:gd name="connsiteX330" fmla="*/ 134779 w 381000"/>
                            <a:gd name="connsiteY330" fmla="*/ 114776 h 323850"/>
                            <a:gd name="connsiteX331" fmla="*/ 124301 w 381000"/>
                            <a:gd name="connsiteY331" fmla="*/ 106204 h 323850"/>
                            <a:gd name="connsiteX332" fmla="*/ 115729 w 381000"/>
                            <a:gd name="connsiteY332" fmla="*/ 100489 h 323850"/>
                            <a:gd name="connsiteX333" fmla="*/ 114776 w 381000"/>
                            <a:gd name="connsiteY333" fmla="*/ 95726 h 323850"/>
                            <a:gd name="connsiteX334" fmla="*/ 112871 w 381000"/>
                            <a:gd name="connsiteY334" fmla="*/ 91916 h 323850"/>
                            <a:gd name="connsiteX335" fmla="*/ 114776 w 381000"/>
                            <a:gd name="connsiteY335" fmla="*/ 89059 h 323850"/>
                            <a:gd name="connsiteX336" fmla="*/ 113824 w 381000"/>
                            <a:gd name="connsiteY336" fmla="*/ 85249 h 323850"/>
                            <a:gd name="connsiteX337" fmla="*/ 110966 w 381000"/>
                            <a:gd name="connsiteY337" fmla="*/ 78581 h 323850"/>
                            <a:gd name="connsiteX338" fmla="*/ 112871 w 381000"/>
                            <a:gd name="connsiteY338" fmla="*/ 78581 h 323850"/>
                            <a:gd name="connsiteX339" fmla="*/ 111919 w 381000"/>
                            <a:gd name="connsiteY339" fmla="*/ 64294 h 323850"/>
                            <a:gd name="connsiteX340" fmla="*/ 109061 w 381000"/>
                            <a:gd name="connsiteY340" fmla="*/ 58579 h 323850"/>
                            <a:gd name="connsiteX341" fmla="*/ 111919 w 381000"/>
                            <a:gd name="connsiteY341" fmla="*/ 55721 h 323850"/>
                            <a:gd name="connsiteX342" fmla="*/ 112871 w 381000"/>
                            <a:gd name="connsiteY342" fmla="*/ 58579 h 323850"/>
                            <a:gd name="connsiteX343" fmla="*/ 132874 w 381000"/>
                            <a:gd name="connsiteY343" fmla="*/ 31909 h 323850"/>
                            <a:gd name="connsiteX344" fmla="*/ 149066 w 381000"/>
                            <a:gd name="connsiteY344" fmla="*/ 25241 h 323850"/>
                            <a:gd name="connsiteX345" fmla="*/ 161449 w 381000"/>
                            <a:gd name="connsiteY345" fmla="*/ 18574 h 323850"/>
                            <a:gd name="connsiteX346" fmla="*/ 161449 w 381000"/>
                            <a:gd name="connsiteY346" fmla="*/ 20479 h 323850"/>
                            <a:gd name="connsiteX347" fmla="*/ 178594 w 381000"/>
                            <a:gd name="connsiteY347" fmla="*/ 23336 h 323850"/>
                            <a:gd name="connsiteX348" fmla="*/ 186214 w 381000"/>
                            <a:gd name="connsiteY348" fmla="*/ 23336 h 323850"/>
                            <a:gd name="connsiteX349" fmla="*/ 185261 w 381000"/>
                            <a:gd name="connsiteY349" fmla="*/ 25241 h 323850"/>
                            <a:gd name="connsiteX350" fmla="*/ 193834 w 381000"/>
                            <a:gd name="connsiteY350" fmla="*/ 24289 h 323850"/>
                            <a:gd name="connsiteX351" fmla="*/ 196691 w 381000"/>
                            <a:gd name="connsiteY351" fmla="*/ 30004 h 323850"/>
                            <a:gd name="connsiteX352" fmla="*/ 188119 w 381000"/>
                            <a:gd name="connsiteY352" fmla="*/ 29051 h 323850"/>
                            <a:gd name="connsiteX353" fmla="*/ 195739 w 381000"/>
                            <a:gd name="connsiteY353" fmla="*/ 36671 h 323850"/>
                            <a:gd name="connsiteX354" fmla="*/ 201454 w 381000"/>
                            <a:gd name="connsiteY354" fmla="*/ 41434 h 323850"/>
                            <a:gd name="connsiteX355" fmla="*/ 199549 w 381000"/>
                            <a:gd name="connsiteY355" fmla="*/ 42386 h 323850"/>
                            <a:gd name="connsiteX356" fmla="*/ 202406 w 381000"/>
                            <a:gd name="connsiteY356" fmla="*/ 47149 h 323850"/>
                            <a:gd name="connsiteX357" fmla="*/ 202406 w 381000"/>
                            <a:gd name="connsiteY357" fmla="*/ 45244 h 323850"/>
                            <a:gd name="connsiteX358" fmla="*/ 208121 w 381000"/>
                            <a:gd name="connsiteY358" fmla="*/ 47149 h 323850"/>
                            <a:gd name="connsiteX359" fmla="*/ 206216 w 381000"/>
                            <a:gd name="connsiteY359" fmla="*/ 44291 h 323850"/>
                            <a:gd name="connsiteX360" fmla="*/ 208121 w 381000"/>
                            <a:gd name="connsiteY360" fmla="*/ 50959 h 323850"/>
                            <a:gd name="connsiteX361" fmla="*/ 203359 w 381000"/>
                            <a:gd name="connsiteY361" fmla="*/ 50959 h 323850"/>
                            <a:gd name="connsiteX362" fmla="*/ 209074 w 381000"/>
                            <a:gd name="connsiteY362" fmla="*/ 58579 h 323850"/>
                            <a:gd name="connsiteX363" fmla="*/ 210026 w 381000"/>
                            <a:gd name="connsiteY363" fmla="*/ 54769 h 323850"/>
                            <a:gd name="connsiteX364" fmla="*/ 208121 w 381000"/>
                            <a:gd name="connsiteY364" fmla="*/ 51911 h 323850"/>
                            <a:gd name="connsiteX365" fmla="*/ 210026 w 381000"/>
                            <a:gd name="connsiteY365" fmla="*/ 51911 h 323850"/>
                            <a:gd name="connsiteX366" fmla="*/ 205264 w 381000"/>
                            <a:gd name="connsiteY366" fmla="*/ 37624 h 323850"/>
                            <a:gd name="connsiteX367" fmla="*/ 204311 w 381000"/>
                            <a:gd name="connsiteY367" fmla="*/ 40481 h 323850"/>
                            <a:gd name="connsiteX368" fmla="*/ 199549 w 381000"/>
                            <a:gd name="connsiteY368" fmla="*/ 31909 h 323850"/>
                            <a:gd name="connsiteX369" fmla="*/ 202406 w 381000"/>
                            <a:gd name="connsiteY369" fmla="*/ 30956 h 323850"/>
                            <a:gd name="connsiteX370" fmla="*/ 200501 w 381000"/>
                            <a:gd name="connsiteY370" fmla="*/ 29051 h 323850"/>
                            <a:gd name="connsiteX371" fmla="*/ 204311 w 381000"/>
                            <a:gd name="connsiteY371" fmla="*/ 28099 h 323850"/>
                            <a:gd name="connsiteX372" fmla="*/ 194786 w 381000"/>
                            <a:gd name="connsiteY372" fmla="*/ 21431 h 323850"/>
                            <a:gd name="connsiteX373" fmla="*/ 195739 w 381000"/>
                            <a:gd name="connsiteY373" fmla="*/ 21431 h 323850"/>
                            <a:gd name="connsiteX374" fmla="*/ 192881 w 381000"/>
                            <a:gd name="connsiteY374" fmla="*/ 21431 h 323850"/>
                            <a:gd name="connsiteX375" fmla="*/ 192881 w 381000"/>
                            <a:gd name="connsiteY375" fmla="*/ 14764 h 323850"/>
                            <a:gd name="connsiteX376" fmla="*/ 181451 w 381000"/>
                            <a:gd name="connsiteY376" fmla="*/ 10001 h 323850"/>
                            <a:gd name="connsiteX377" fmla="*/ 170974 w 381000"/>
                            <a:gd name="connsiteY377" fmla="*/ 7144 h 323850"/>
                            <a:gd name="connsiteX378" fmla="*/ 156686 w 381000"/>
                            <a:gd name="connsiteY378" fmla="*/ 11906 h 323850"/>
                            <a:gd name="connsiteX379" fmla="*/ 151924 w 381000"/>
                            <a:gd name="connsiteY379" fmla="*/ 10954 h 323850"/>
                            <a:gd name="connsiteX380" fmla="*/ 150019 w 381000"/>
                            <a:gd name="connsiteY380" fmla="*/ 7144 h 323850"/>
                            <a:gd name="connsiteX381" fmla="*/ 146209 w 381000"/>
                            <a:gd name="connsiteY381" fmla="*/ 10954 h 323850"/>
                            <a:gd name="connsiteX382" fmla="*/ 128111 w 381000"/>
                            <a:gd name="connsiteY382" fmla="*/ 18574 h 323850"/>
                            <a:gd name="connsiteX383" fmla="*/ 127159 w 381000"/>
                            <a:gd name="connsiteY383" fmla="*/ 14764 h 323850"/>
                            <a:gd name="connsiteX384" fmla="*/ 117634 w 381000"/>
                            <a:gd name="connsiteY384" fmla="*/ 25241 h 323850"/>
                            <a:gd name="connsiteX385" fmla="*/ 121444 w 381000"/>
                            <a:gd name="connsiteY385" fmla="*/ 28099 h 323850"/>
                            <a:gd name="connsiteX386" fmla="*/ 119539 w 381000"/>
                            <a:gd name="connsiteY386" fmla="*/ 30956 h 323850"/>
                            <a:gd name="connsiteX387" fmla="*/ 111919 w 381000"/>
                            <a:gd name="connsiteY387" fmla="*/ 30004 h 323850"/>
                            <a:gd name="connsiteX388" fmla="*/ 113824 w 381000"/>
                            <a:gd name="connsiteY388" fmla="*/ 23336 h 323850"/>
                            <a:gd name="connsiteX389" fmla="*/ 124301 w 381000"/>
                            <a:gd name="connsiteY389" fmla="*/ 13811 h 323850"/>
                            <a:gd name="connsiteX390" fmla="*/ 119539 w 381000"/>
                            <a:gd name="connsiteY390" fmla="*/ 11906 h 323850"/>
                            <a:gd name="connsiteX391" fmla="*/ 110966 w 381000"/>
                            <a:gd name="connsiteY391" fmla="*/ 21431 h 323850"/>
                            <a:gd name="connsiteX392" fmla="*/ 112871 w 381000"/>
                            <a:gd name="connsiteY392" fmla="*/ 24289 h 323850"/>
                            <a:gd name="connsiteX393" fmla="*/ 105251 w 381000"/>
                            <a:gd name="connsiteY393" fmla="*/ 30004 h 323850"/>
                            <a:gd name="connsiteX394" fmla="*/ 106204 w 381000"/>
                            <a:gd name="connsiteY394" fmla="*/ 27146 h 323850"/>
                            <a:gd name="connsiteX395" fmla="*/ 100489 w 381000"/>
                            <a:gd name="connsiteY395" fmla="*/ 34766 h 323850"/>
                            <a:gd name="connsiteX396" fmla="*/ 103346 w 381000"/>
                            <a:gd name="connsiteY396" fmla="*/ 26194 h 323850"/>
                            <a:gd name="connsiteX397" fmla="*/ 98584 w 381000"/>
                            <a:gd name="connsiteY397" fmla="*/ 26194 h 323850"/>
                            <a:gd name="connsiteX398" fmla="*/ 95726 w 381000"/>
                            <a:gd name="connsiteY398" fmla="*/ 35719 h 323850"/>
                            <a:gd name="connsiteX399" fmla="*/ 94774 w 381000"/>
                            <a:gd name="connsiteY399" fmla="*/ 33814 h 323850"/>
                            <a:gd name="connsiteX400" fmla="*/ 92869 w 381000"/>
                            <a:gd name="connsiteY400" fmla="*/ 38576 h 323850"/>
                            <a:gd name="connsiteX401" fmla="*/ 98584 w 381000"/>
                            <a:gd name="connsiteY401" fmla="*/ 36671 h 323850"/>
                            <a:gd name="connsiteX402" fmla="*/ 95726 w 381000"/>
                            <a:gd name="connsiteY402" fmla="*/ 44291 h 323850"/>
                            <a:gd name="connsiteX403" fmla="*/ 98584 w 381000"/>
                            <a:gd name="connsiteY403" fmla="*/ 43339 h 323850"/>
                            <a:gd name="connsiteX404" fmla="*/ 98584 w 381000"/>
                            <a:gd name="connsiteY404" fmla="*/ 50006 h 323850"/>
                            <a:gd name="connsiteX405" fmla="*/ 92869 w 381000"/>
                            <a:gd name="connsiteY405" fmla="*/ 51911 h 323850"/>
                            <a:gd name="connsiteX406" fmla="*/ 94774 w 381000"/>
                            <a:gd name="connsiteY406" fmla="*/ 48101 h 323850"/>
                            <a:gd name="connsiteX407" fmla="*/ 89059 w 381000"/>
                            <a:gd name="connsiteY407" fmla="*/ 43339 h 323850"/>
                            <a:gd name="connsiteX408" fmla="*/ 89059 w 381000"/>
                            <a:gd name="connsiteY408" fmla="*/ 51911 h 323850"/>
                            <a:gd name="connsiteX409" fmla="*/ 91916 w 381000"/>
                            <a:gd name="connsiteY409" fmla="*/ 52864 h 323850"/>
                            <a:gd name="connsiteX410" fmla="*/ 85249 w 381000"/>
                            <a:gd name="connsiteY410" fmla="*/ 64294 h 323850"/>
                            <a:gd name="connsiteX411" fmla="*/ 94774 w 381000"/>
                            <a:gd name="connsiteY411" fmla="*/ 70009 h 323850"/>
                            <a:gd name="connsiteX412" fmla="*/ 95726 w 381000"/>
                            <a:gd name="connsiteY412" fmla="*/ 75724 h 323850"/>
                            <a:gd name="connsiteX413" fmla="*/ 90964 w 381000"/>
                            <a:gd name="connsiteY413" fmla="*/ 75724 h 323850"/>
                            <a:gd name="connsiteX414" fmla="*/ 90964 w 381000"/>
                            <a:gd name="connsiteY414" fmla="*/ 78581 h 323850"/>
                            <a:gd name="connsiteX415" fmla="*/ 87154 w 381000"/>
                            <a:gd name="connsiteY415" fmla="*/ 74771 h 323850"/>
                            <a:gd name="connsiteX416" fmla="*/ 83344 w 381000"/>
                            <a:gd name="connsiteY416" fmla="*/ 85249 h 323850"/>
                            <a:gd name="connsiteX417" fmla="*/ 88106 w 381000"/>
                            <a:gd name="connsiteY417" fmla="*/ 88106 h 323850"/>
                            <a:gd name="connsiteX418" fmla="*/ 86201 w 381000"/>
                            <a:gd name="connsiteY418" fmla="*/ 91916 h 323850"/>
                            <a:gd name="connsiteX419" fmla="*/ 91916 w 381000"/>
                            <a:gd name="connsiteY419" fmla="*/ 92869 h 323850"/>
                            <a:gd name="connsiteX420" fmla="*/ 91916 w 381000"/>
                            <a:gd name="connsiteY420" fmla="*/ 100489 h 323850"/>
                            <a:gd name="connsiteX421" fmla="*/ 88106 w 381000"/>
                            <a:gd name="connsiteY421" fmla="*/ 97631 h 323850"/>
                            <a:gd name="connsiteX422" fmla="*/ 90011 w 381000"/>
                            <a:gd name="connsiteY422" fmla="*/ 102394 h 323850"/>
                            <a:gd name="connsiteX423" fmla="*/ 90964 w 381000"/>
                            <a:gd name="connsiteY423" fmla="*/ 102394 h 323850"/>
                            <a:gd name="connsiteX424" fmla="*/ 90011 w 381000"/>
                            <a:gd name="connsiteY424" fmla="*/ 102394 h 323850"/>
                            <a:gd name="connsiteX425" fmla="*/ 92869 w 381000"/>
                            <a:gd name="connsiteY425" fmla="*/ 102394 h 323850"/>
                            <a:gd name="connsiteX426" fmla="*/ 90011 w 381000"/>
                            <a:gd name="connsiteY426" fmla="*/ 102394 h 323850"/>
                            <a:gd name="connsiteX427" fmla="*/ 92869 w 381000"/>
                            <a:gd name="connsiteY427" fmla="*/ 103346 h 323850"/>
                            <a:gd name="connsiteX428" fmla="*/ 90964 w 381000"/>
                            <a:gd name="connsiteY428" fmla="*/ 103346 h 323850"/>
                            <a:gd name="connsiteX429" fmla="*/ 93821 w 381000"/>
                            <a:gd name="connsiteY429" fmla="*/ 104299 h 323850"/>
                            <a:gd name="connsiteX430" fmla="*/ 95726 w 381000"/>
                            <a:gd name="connsiteY430" fmla="*/ 104299 h 323850"/>
                            <a:gd name="connsiteX431" fmla="*/ 100489 w 381000"/>
                            <a:gd name="connsiteY431" fmla="*/ 106204 h 323850"/>
                            <a:gd name="connsiteX432" fmla="*/ 99536 w 381000"/>
                            <a:gd name="connsiteY432" fmla="*/ 106204 h 323850"/>
                            <a:gd name="connsiteX433" fmla="*/ 101441 w 381000"/>
                            <a:gd name="connsiteY433" fmla="*/ 107156 h 323850"/>
                            <a:gd name="connsiteX434" fmla="*/ 94774 w 381000"/>
                            <a:gd name="connsiteY434" fmla="*/ 106204 h 323850"/>
                            <a:gd name="connsiteX435" fmla="*/ 98584 w 381000"/>
                            <a:gd name="connsiteY435" fmla="*/ 108109 h 323850"/>
                            <a:gd name="connsiteX436" fmla="*/ 95726 w 381000"/>
                            <a:gd name="connsiteY436" fmla="*/ 108109 h 323850"/>
                            <a:gd name="connsiteX437" fmla="*/ 90964 w 381000"/>
                            <a:gd name="connsiteY437" fmla="*/ 105251 h 323850"/>
                            <a:gd name="connsiteX438" fmla="*/ 97631 w 381000"/>
                            <a:gd name="connsiteY438" fmla="*/ 110966 h 323850"/>
                            <a:gd name="connsiteX439" fmla="*/ 90011 w 381000"/>
                            <a:gd name="connsiteY439" fmla="*/ 105251 h 323850"/>
                            <a:gd name="connsiteX440" fmla="*/ 90964 w 381000"/>
                            <a:gd name="connsiteY440" fmla="*/ 107156 h 323850"/>
                            <a:gd name="connsiteX441" fmla="*/ 93821 w 381000"/>
                            <a:gd name="connsiteY441" fmla="*/ 110966 h 323850"/>
                            <a:gd name="connsiteX442" fmla="*/ 90964 w 381000"/>
                            <a:gd name="connsiteY442" fmla="*/ 108109 h 323850"/>
                            <a:gd name="connsiteX443" fmla="*/ 92869 w 381000"/>
                            <a:gd name="connsiteY443" fmla="*/ 111919 h 323850"/>
                            <a:gd name="connsiteX444" fmla="*/ 89059 w 381000"/>
                            <a:gd name="connsiteY444" fmla="*/ 112871 h 323850"/>
                            <a:gd name="connsiteX445" fmla="*/ 90011 w 381000"/>
                            <a:gd name="connsiteY445" fmla="*/ 110014 h 323850"/>
                            <a:gd name="connsiteX446" fmla="*/ 89059 w 381000"/>
                            <a:gd name="connsiteY446" fmla="*/ 110966 h 323850"/>
                            <a:gd name="connsiteX447" fmla="*/ 88106 w 381000"/>
                            <a:gd name="connsiteY447" fmla="*/ 112871 h 323850"/>
                            <a:gd name="connsiteX448" fmla="*/ 85249 w 381000"/>
                            <a:gd name="connsiteY448" fmla="*/ 116681 h 323850"/>
                            <a:gd name="connsiteX449" fmla="*/ 84296 w 381000"/>
                            <a:gd name="connsiteY449" fmla="*/ 123349 h 323850"/>
                            <a:gd name="connsiteX450" fmla="*/ 83344 w 381000"/>
                            <a:gd name="connsiteY450" fmla="*/ 119539 h 323850"/>
                            <a:gd name="connsiteX451" fmla="*/ 81439 w 381000"/>
                            <a:gd name="connsiteY451" fmla="*/ 120491 h 323850"/>
                            <a:gd name="connsiteX452" fmla="*/ 83344 w 381000"/>
                            <a:gd name="connsiteY452" fmla="*/ 110014 h 323850"/>
                            <a:gd name="connsiteX453" fmla="*/ 81439 w 381000"/>
                            <a:gd name="connsiteY453" fmla="*/ 111919 h 323850"/>
                            <a:gd name="connsiteX454" fmla="*/ 81439 w 381000"/>
                            <a:gd name="connsiteY454" fmla="*/ 108109 h 323850"/>
                            <a:gd name="connsiteX455" fmla="*/ 75724 w 381000"/>
                            <a:gd name="connsiteY455" fmla="*/ 110966 h 323850"/>
                            <a:gd name="connsiteX456" fmla="*/ 77629 w 381000"/>
                            <a:gd name="connsiteY456" fmla="*/ 111919 h 323850"/>
                            <a:gd name="connsiteX457" fmla="*/ 70009 w 381000"/>
                            <a:gd name="connsiteY457" fmla="*/ 116681 h 323850"/>
                            <a:gd name="connsiteX458" fmla="*/ 69056 w 381000"/>
                            <a:gd name="connsiteY458" fmla="*/ 111919 h 323850"/>
                            <a:gd name="connsiteX459" fmla="*/ 66199 w 381000"/>
                            <a:gd name="connsiteY459" fmla="*/ 113824 h 323850"/>
                            <a:gd name="connsiteX460" fmla="*/ 66199 w 381000"/>
                            <a:gd name="connsiteY460" fmla="*/ 111919 h 323850"/>
                            <a:gd name="connsiteX461" fmla="*/ 48101 w 381000"/>
                            <a:gd name="connsiteY461" fmla="*/ 117634 h 323850"/>
                            <a:gd name="connsiteX462" fmla="*/ 32861 w 381000"/>
                            <a:gd name="connsiteY462" fmla="*/ 130969 h 323850"/>
                            <a:gd name="connsiteX463" fmla="*/ 27146 w 381000"/>
                            <a:gd name="connsiteY463" fmla="*/ 131921 h 323850"/>
                            <a:gd name="connsiteX464" fmla="*/ 19526 w 381000"/>
                            <a:gd name="connsiteY464" fmla="*/ 136684 h 323850"/>
                            <a:gd name="connsiteX465" fmla="*/ 20479 w 381000"/>
                            <a:gd name="connsiteY465" fmla="*/ 139541 h 323850"/>
                            <a:gd name="connsiteX466" fmla="*/ 16669 w 381000"/>
                            <a:gd name="connsiteY466" fmla="*/ 141446 h 323850"/>
                            <a:gd name="connsiteX467" fmla="*/ 12859 w 381000"/>
                            <a:gd name="connsiteY467" fmla="*/ 148114 h 323850"/>
                            <a:gd name="connsiteX468" fmla="*/ 12859 w 381000"/>
                            <a:gd name="connsiteY468" fmla="*/ 155734 h 323850"/>
                            <a:gd name="connsiteX469" fmla="*/ 10954 w 381000"/>
                            <a:gd name="connsiteY469" fmla="*/ 156686 h 323850"/>
                            <a:gd name="connsiteX470" fmla="*/ 10001 w 381000"/>
                            <a:gd name="connsiteY470" fmla="*/ 163354 h 323850"/>
                            <a:gd name="connsiteX471" fmla="*/ 8096 w 381000"/>
                            <a:gd name="connsiteY471" fmla="*/ 165259 h 323850"/>
                            <a:gd name="connsiteX472" fmla="*/ 10001 w 381000"/>
                            <a:gd name="connsiteY472" fmla="*/ 166211 h 323850"/>
                            <a:gd name="connsiteX473" fmla="*/ 10001 w 381000"/>
                            <a:gd name="connsiteY473" fmla="*/ 171926 h 323850"/>
                            <a:gd name="connsiteX474" fmla="*/ 7144 w 381000"/>
                            <a:gd name="connsiteY474" fmla="*/ 174784 h 323850"/>
                            <a:gd name="connsiteX475" fmla="*/ 9049 w 381000"/>
                            <a:gd name="connsiteY475" fmla="*/ 175736 h 323850"/>
                            <a:gd name="connsiteX476" fmla="*/ 9049 w 381000"/>
                            <a:gd name="connsiteY476" fmla="*/ 184309 h 323850"/>
                            <a:gd name="connsiteX477" fmla="*/ 12859 w 381000"/>
                            <a:gd name="connsiteY477" fmla="*/ 193834 h 323850"/>
                            <a:gd name="connsiteX478" fmla="*/ 15716 w 381000"/>
                            <a:gd name="connsiteY478" fmla="*/ 190024 h 323850"/>
                            <a:gd name="connsiteX479" fmla="*/ 17621 w 381000"/>
                            <a:gd name="connsiteY479" fmla="*/ 192881 h 323850"/>
                            <a:gd name="connsiteX480" fmla="*/ 14764 w 381000"/>
                            <a:gd name="connsiteY480" fmla="*/ 193834 h 323850"/>
                            <a:gd name="connsiteX481" fmla="*/ 18574 w 381000"/>
                            <a:gd name="connsiteY481" fmla="*/ 207169 h 323850"/>
                            <a:gd name="connsiteX482" fmla="*/ 23336 w 381000"/>
                            <a:gd name="connsiteY482" fmla="*/ 213836 h 323850"/>
                            <a:gd name="connsiteX483" fmla="*/ 28099 w 381000"/>
                            <a:gd name="connsiteY483" fmla="*/ 220504 h 323850"/>
                            <a:gd name="connsiteX484" fmla="*/ 30956 w 381000"/>
                            <a:gd name="connsiteY484" fmla="*/ 220504 h 323850"/>
                            <a:gd name="connsiteX485" fmla="*/ 47149 w 381000"/>
                            <a:gd name="connsiteY485" fmla="*/ 233839 h 323850"/>
                            <a:gd name="connsiteX486" fmla="*/ 52864 w 381000"/>
                            <a:gd name="connsiteY486" fmla="*/ 230981 h 323850"/>
                            <a:gd name="connsiteX487" fmla="*/ 55721 w 381000"/>
                            <a:gd name="connsiteY487" fmla="*/ 237649 h 323850"/>
                            <a:gd name="connsiteX488" fmla="*/ 62389 w 381000"/>
                            <a:gd name="connsiteY488" fmla="*/ 238601 h 323850"/>
                            <a:gd name="connsiteX489" fmla="*/ 62389 w 381000"/>
                            <a:gd name="connsiteY489" fmla="*/ 238601 h 323850"/>
                            <a:gd name="connsiteX490" fmla="*/ 70961 w 381000"/>
                            <a:gd name="connsiteY490" fmla="*/ 239554 h 323850"/>
                            <a:gd name="connsiteX491" fmla="*/ 70961 w 381000"/>
                            <a:gd name="connsiteY491" fmla="*/ 239554 h 323850"/>
                            <a:gd name="connsiteX492" fmla="*/ 77629 w 381000"/>
                            <a:gd name="connsiteY492" fmla="*/ 242411 h 323850"/>
                            <a:gd name="connsiteX493" fmla="*/ 85249 w 381000"/>
                            <a:gd name="connsiteY493" fmla="*/ 240506 h 323850"/>
                            <a:gd name="connsiteX494" fmla="*/ 85249 w 381000"/>
                            <a:gd name="connsiteY494" fmla="*/ 241459 h 323850"/>
                            <a:gd name="connsiteX495" fmla="*/ 85249 w 381000"/>
                            <a:gd name="connsiteY495" fmla="*/ 239554 h 323850"/>
                            <a:gd name="connsiteX496" fmla="*/ 89059 w 381000"/>
                            <a:gd name="connsiteY496" fmla="*/ 240506 h 323850"/>
                            <a:gd name="connsiteX497" fmla="*/ 86201 w 381000"/>
                            <a:gd name="connsiteY497" fmla="*/ 242411 h 323850"/>
                            <a:gd name="connsiteX498" fmla="*/ 90011 w 381000"/>
                            <a:gd name="connsiteY498" fmla="*/ 239554 h 323850"/>
                            <a:gd name="connsiteX499" fmla="*/ 94774 w 381000"/>
                            <a:gd name="connsiteY499" fmla="*/ 241459 h 323850"/>
                            <a:gd name="connsiteX500" fmla="*/ 91916 w 381000"/>
                            <a:gd name="connsiteY500" fmla="*/ 241459 h 323850"/>
                            <a:gd name="connsiteX501" fmla="*/ 93821 w 381000"/>
                            <a:gd name="connsiteY501" fmla="*/ 243364 h 323850"/>
                            <a:gd name="connsiteX502" fmla="*/ 96679 w 381000"/>
                            <a:gd name="connsiteY502" fmla="*/ 241459 h 323850"/>
                            <a:gd name="connsiteX503" fmla="*/ 103346 w 381000"/>
                            <a:gd name="connsiteY503" fmla="*/ 243364 h 323850"/>
                            <a:gd name="connsiteX504" fmla="*/ 108109 w 381000"/>
                            <a:gd name="connsiteY504" fmla="*/ 240506 h 323850"/>
                            <a:gd name="connsiteX505" fmla="*/ 103346 w 381000"/>
                            <a:gd name="connsiteY505" fmla="*/ 238601 h 323850"/>
                            <a:gd name="connsiteX506" fmla="*/ 108109 w 381000"/>
                            <a:gd name="connsiteY506" fmla="*/ 237649 h 323850"/>
                            <a:gd name="connsiteX507" fmla="*/ 107156 w 381000"/>
                            <a:gd name="connsiteY507" fmla="*/ 238601 h 323850"/>
                            <a:gd name="connsiteX508" fmla="*/ 110014 w 381000"/>
                            <a:gd name="connsiteY508" fmla="*/ 235744 h 323850"/>
                            <a:gd name="connsiteX509" fmla="*/ 113824 w 381000"/>
                            <a:gd name="connsiteY509" fmla="*/ 238601 h 323850"/>
                            <a:gd name="connsiteX510" fmla="*/ 119539 w 381000"/>
                            <a:gd name="connsiteY510" fmla="*/ 235744 h 323850"/>
                            <a:gd name="connsiteX511" fmla="*/ 123349 w 381000"/>
                            <a:gd name="connsiteY511" fmla="*/ 240506 h 323850"/>
                            <a:gd name="connsiteX512" fmla="*/ 127159 w 381000"/>
                            <a:gd name="connsiteY512" fmla="*/ 237649 h 323850"/>
                            <a:gd name="connsiteX513" fmla="*/ 130016 w 381000"/>
                            <a:gd name="connsiteY513" fmla="*/ 238601 h 323850"/>
                            <a:gd name="connsiteX514" fmla="*/ 133826 w 381000"/>
                            <a:gd name="connsiteY514" fmla="*/ 236696 h 323850"/>
                            <a:gd name="connsiteX515" fmla="*/ 134779 w 381000"/>
                            <a:gd name="connsiteY515" fmla="*/ 233839 h 323850"/>
                            <a:gd name="connsiteX516" fmla="*/ 138589 w 381000"/>
                            <a:gd name="connsiteY516" fmla="*/ 230981 h 323850"/>
                            <a:gd name="connsiteX517" fmla="*/ 139541 w 381000"/>
                            <a:gd name="connsiteY517" fmla="*/ 234791 h 323850"/>
                            <a:gd name="connsiteX518" fmla="*/ 140494 w 381000"/>
                            <a:gd name="connsiteY518" fmla="*/ 232886 h 323850"/>
                            <a:gd name="connsiteX519" fmla="*/ 138589 w 381000"/>
                            <a:gd name="connsiteY519" fmla="*/ 233839 h 323850"/>
                            <a:gd name="connsiteX520" fmla="*/ 140494 w 381000"/>
                            <a:gd name="connsiteY520" fmla="*/ 230981 h 323850"/>
                            <a:gd name="connsiteX521" fmla="*/ 143351 w 381000"/>
                            <a:gd name="connsiteY521" fmla="*/ 232886 h 323850"/>
                            <a:gd name="connsiteX522" fmla="*/ 146209 w 381000"/>
                            <a:gd name="connsiteY522" fmla="*/ 231934 h 323850"/>
                            <a:gd name="connsiteX523" fmla="*/ 145256 w 381000"/>
                            <a:gd name="connsiteY523" fmla="*/ 236696 h 323850"/>
                            <a:gd name="connsiteX524" fmla="*/ 147161 w 381000"/>
                            <a:gd name="connsiteY524" fmla="*/ 236696 h 323850"/>
                            <a:gd name="connsiteX525" fmla="*/ 146209 w 381000"/>
                            <a:gd name="connsiteY525" fmla="*/ 240506 h 323850"/>
                            <a:gd name="connsiteX526" fmla="*/ 149066 w 381000"/>
                            <a:gd name="connsiteY526" fmla="*/ 238601 h 323850"/>
                            <a:gd name="connsiteX527" fmla="*/ 152876 w 381000"/>
                            <a:gd name="connsiteY527" fmla="*/ 247174 h 323850"/>
                            <a:gd name="connsiteX528" fmla="*/ 149066 w 381000"/>
                            <a:gd name="connsiteY528" fmla="*/ 246221 h 323850"/>
                            <a:gd name="connsiteX529" fmla="*/ 153829 w 381000"/>
                            <a:gd name="connsiteY529" fmla="*/ 259556 h 323850"/>
                            <a:gd name="connsiteX530" fmla="*/ 159544 w 381000"/>
                            <a:gd name="connsiteY530" fmla="*/ 259556 h 323850"/>
                            <a:gd name="connsiteX531" fmla="*/ 159544 w 381000"/>
                            <a:gd name="connsiteY531" fmla="*/ 268129 h 323850"/>
                            <a:gd name="connsiteX532" fmla="*/ 163354 w 381000"/>
                            <a:gd name="connsiteY532" fmla="*/ 271939 h 323850"/>
                            <a:gd name="connsiteX533" fmla="*/ 160496 w 381000"/>
                            <a:gd name="connsiteY533" fmla="*/ 270986 h 323850"/>
                            <a:gd name="connsiteX534" fmla="*/ 168116 w 381000"/>
                            <a:gd name="connsiteY534" fmla="*/ 278606 h 323850"/>
                            <a:gd name="connsiteX535" fmla="*/ 174784 w 381000"/>
                            <a:gd name="connsiteY535" fmla="*/ 290989 h 323850"/>
                            <a:gd name="connsiteX536" fmla="*/ 182404 w 381000"/>
                            <a:gd name="connsiteY536" fmla="*/ 293846 h 323850"/>
                            <a:gd name="connsiteX537" fmla="*/ 182404 w 381000"/>
                            <a:gd name="connsiteY537" fmla="*/ 295751 h 323850"/>
                            <a:gd name="connsiteX538" fmla="*/ 189071 w 381000"/>
                            <a:gd name="connsiteY538" fmla="*/ 295751 h 323850"/>
                            <a:gd name="connsiteX539" fmla="*/ 187166 w 381000"/>
                            <a:gd name="connsiteY539" fmla="*/ 297656 h 323850"/>
                            <a:gd name="connsiteX540" fmla="*/ 190976 w 381000"/>
                            <a:gd name="connsiteY540" fmla="*/ 303371 h 323850"/>
                            <a:gd name="connsiteX541" fmla="*/ 193834 w 381000"/>
                            <a:gd name="connsiteY541" fmla="*/ 303371 h 323850"/>
                            <a:gd name="connsiteX542" fmla="*/ 196691 w 381000"/>
                            <a:gd name="connsiteY542" fmla="*/ 304324 h 323850"/>
                            <a:gd name="connsiteX543" fmla="*/ 202406 w 381000"/>
                            <a:gd name="connsiteY543" fmla="*/ 306229 h 323850"/>
                            <a:gd name="connsiteX544" fmla="*/ 200501 w 381000"/>
                            <a:gd name="connsiteY544" fmla="*/ 309086 h 323850"/>
                            <a:gd name="connsiteX545" fmla="*/ 206216 w 381000"/>
                            <a:gd name="connsiteY545" fmla="*/ 312896 h 323850"/>
                            <a:gd name="connsiteX546" fmla="*/ 206216 w 381000"/>
                            <a:gd name="connsiteY546" fmla="*/ 311944 h 323850"/>
                            <a:gd name="connsiteX547" fmla="*/ 206216 w 381000"/>
                            <a:gd name="connsiteY547" fmla="*/ 312896 h 323850"/>
                            <a:gd name="connsiteX548" fmla="*/ 209074 w 381000"/>
                            <a:gd name="connsiteY548" fmla="*/ 313849 h 323850"/>
                            <a:gd name="connsiteX549" fmla="*/ 209074 w 381000"/>
                            <a:gd name="connsiteY549" fmla="*/ 313849 h 323850"/>
                            <a:gd name="connsiteX550" fmla="*/ 206216 w 381000"/>
                            <a:gd name="connsiteY550" fmla="*/ 312896 h 323850"/>
                            <a:gd name="connsiteX551" fmla="*/ 208121 w 381000"/>
                            <a:gd name="connsiteY551" fmla="*/ 314801 h 323850"/>
                            <a:gd name="connsiteX552" fmla="*/ 209074 w 381000"/>
                            <a:gd name="connsiteY552" fmla="*/ 314801 h 323850"/>
                            <a:gd name="connsiteX553" fmla="*/ 210979 w 381000"/>
                            <a:gd name="connsiteY553" fmla="*/ 316706 h 323850"/>
                            <a:gd name="connsiteX554" fmla="*/ 210026 w 381000"/>
                            <a:gd name="connsiteY554" fmla="*/ 315754 h 323850"/>
                            <a:gd name="connsiteX555" fmla="*/ 217646 w 381000"/>
                            <a:gd name="connsiteY555" fmla="*/ 315754 h 323850"/>
                            <a:gd name="connsiteX556" fmla="*/ 230981 w 381000"/>
                            <a:gd name="connsiteY556" fmla="*/ 320516 h 323850"/>
                            <a:gd name="connsiteX557" fmla="*/ 240506 w 381000"/>
                            <a:gd name="connsiteY557" fmla="*/ 320516 h 323850"/>
                            <a:gd name="connsiteX558" fmla="*/ 240506 w 381000"/>
                            <a:gd name="connsiteY558" fmla="*/ 320516 h 323850"/>
                            <a:gd name="connsiteX559" fmla="*/ 246221 w 381000"/>
                            <a:gd name="connsiteY559" fmla="*/ 319564 h 323850"/>
                            <a:gd name="connsiteX560" fmla="*/ 252889 w 381000"/>
                            <a:gd name="connsiteY560" fmla="*/ 320516 h 323850"/>
                            <a:gd name="connsiteX561" fmla="*/ 251936 w 381000"/>
                            <a:gd name="connsiteY561" fmla="*/ 318611 h 323850"/>
                            <a:gd name="connsiteX562" fmla="*/ 262414 w 381000"/>
                            <a:gd name="connsiteY562" fmla="*/ 315754 h 323850"/>
                            <a:gd name="connsiteX563" fmla="*/ 267176 w 381000"/>
                            <a:gd name="connsiteY563" fmla="*/ 311944 h 323850"/>
                            <a:gd name="connsiteX564" fmla="*/ 271939 w 381000"/>
                            <a:gd name="connsiteY564" fmla="*/ 309086 h 323850"/>
                            <a:gd name="connsiteX565" fmla="*/ 270986 w 381000"/>
                            <a:gd name="connsiteY565" fmla="*/ 311944 h 323850"/>
                            <a:gd name="connsiteX566" fmla="*/ 278606 w 381000"/>
                            <a:gd name="connsiteY566" fmla="*/ 296704 h 323850"/>
                            <a:gd name="connsiteX567" fmla="*/ 279559 w 381000"/>
                            <a:gd name="connsiteY567" fmla="*/ 299561 h 323850"/>
                            <a:gd name="connsiteX568" fmla="*/ 282416 w 381000"/>
                            <a:gd name="connsiteY568" fmla="*/ 289084 h 323850"/>
                            <a:gd name="connsiteX569" fmla="*/ 282416 w 381000"/>
                            <a:gd name="connsiteY569" fmla="*/ 290989 h 323850"/>
                            <a:gd name="connsiteX570" fmla="*/ 281464 w 381000"/>
                            <a:gd name="connsiteY570" fmla="*/ 285274 h 323850"/>
                            <a:gd name="connsiteX571" fmla="*/ 281464 w 381000"/>
                            <a:gd name="connsiteY571" fmla="*/ 285274 h 323850"/>
                            <a:gd name="connsiteX572" fmla="*/ 282416 w 381000"/>
                            <a:gd name="connsiteY572" fmla="*/ 277654 h 323850"/>
                            <a:gd name="connsiteX573" fmla="*/ 284321 w 381000"/>
                            <a:gd name="connsiteY573" fmla="*/ 279559 h 323850"/>
                            <a:gd name="connsiteX574" fmla="*/ 289084 w 381000"/>
                            <a:gd name="connsiteY574" fmla="*/ 271939 h 323850"/>
                            <a:gd name="connsiteX575" fmla="*/ 287179 w 381000"/>
                            <a:gd name="connsiteY575" fmla="*/ 270034 h 323850"/>
                            <a:gd name="connsiteX576" fmla="*/ 289084 w 381000"/>
                            <a:gd name="connsiteY576" fmla="*/ 268129 h 323850"/>
                            <a:gd name="connsiteX577" fmla="*/ 283369 w 381000"/>
                            <a:gd name="connsiteY577" fmla="*/ 256699 h 323850"/>
                            <a:gd name="connsiteX578" fmla="*/ 287179 w 381000"/>
                            <a:gd name="connsiteY578" fmla="*/ 260509 h 323850"/>
                            <a:gd name="connsiteX579" fmla="*/ 286226 w 381000"/>
                            <a:gd name="connsiteY579" fmla="*/ 253841 h 323850"/>
                            <a:gd name="connsiteX580" fmla="*/ 289084 w 381000"/>
                            <a:gd name="connsiteY580" fmla="*/ 250031 h 323850"/>
                            <a:gd name="connsiteX581" fmla="*/ 299561 w 381000"/>
                            <a:gd name="connsiteY581" fmla="*/ 250984 h 323850"/>
                            <a:gd name="connsiteX582" fmla="*/ 297656 w 381000"/>
                            <a:gd name="connsiteY582" fmla="*/ 251936 h 323850"/>
                            <a:gd name="connsiteX583" fmla="*/ 301466 w 381000"/>
                            <a:gd name="connsiteY583" fmla="*/ 254794 h 323850"/>
                            <a:gd name="connsiteX584" fmla="*/ 300514 w 381000"/>
                            <a:gd name="connsiteY584" fmla="*/ 259556 h 323850"/>
                            <a:gd name="connsiteX585" fmla="*/ 306229 w 381000"/>
                            <a:gd name="connsiteY585" fmla="*/ 259556 h 323850"/>
                            <a:gd name="connsiteX586" fmla="*/ 314801 w 381000"/>
                            <a:gd name="connsiteY586" fmla="*/ 260509 h 323850"/>
                            <a:gd name="connsiteX587" fmla="*/ 320516 w 381000"/>
                            <a:gd name="connsiteY587" fmla="*/ 254794 h 323850"/>
                            <a:gd name="connsiteX588" fmla="*/ 326231 w 381000"/>
                            <a:gd name="connsiteY588" fmla="*/ 257651 h 323850"/>
                            <a:gd name="connsiteX589" fmla="*/ 341471 w 381000"/>
                            <a:gd name="connsiteY589" fmla="*/ 250984 h 323850"/>
                            <a:gd name="connsiteX590" fmla="*/ 341471 w 381000"/>
                            <a:gd name="connsiteY590" fmla="*/ 251936 h 323850"/>
                            <a:gd name="connsiteX591" fmla="*/ 352901 w 381000"/>
                            <a:gd name="connsiteY591" fmla="*/ 239554 h 323850"/>
                            <a:gd name="connsiteX592" fmla="*/ 353854 w 381000"/>
                            <a:gd name="connsiteY592" fmla="*/ 241459 h 323850"/>
                            <a:gd name="connsiteX593" fmla="*/ 356711 w 381000"/>
                            <a:gd name="connsiteY593" fmla="*/ 234791 h 323850"/>
                            <a:gd name="connsiteX594" fmla="*/ 357664 w 381000"/>
                            <a:gd name="connsiteY594" fmla="*/ 236696 h 323850"/>
                            <a:gd name="connsiteX595" fmla="*/ 363379 w 381000"/>
                            <a:gd name="connsiteY595" fmla="*/ 227171 h 323850"/>
                            <a:gd name="connsiteX596" fmla="*/ 364331 w 381000"/>
                            <a:gd name="connsiteY596" fmla="*/ 229076 h 323850"/>
                            <a:gd name="connsiteX597" fmla="*/ 367189 w 381000"/>
                            <a:gd name="connsiteY597" fmla="*/ 217646 h 323850"/>
                            <a:gd name="connsiteX598" fmla="*/ 369094 w 381000"/>
                            <a:gd name="connsiteY598" fmla="*/ 220504 h 323850"/>
                            <a:gd name="connsiteX599" fmla="*/ 370046 w 381000"/>
                            <a:gd name="connsiteY599" fmla="*/ 212884 h 323850"/>
                            <a:gd name="connsiteX600" fmla="*/ 371951 w 381000"/>
                            <a:gd name="connsiteY600" fmla="*/ 210979 h 323850"/>
                            <a:gd name="connsiteX601" fmla="*/ 371951 w 381000"/>
                            <a:gd name="connsiteY601" fmla="*/ 202406 h 323850"/>
                            <a:gd name="connsiteX602" fmla="*/ 374809 w 381000"/>
                            <a:gd name="connsiteY602" fmla="*/ 198596 h 323850"/>
                            <a:gd name="connsiteX603" fmla="*/ 355759 w 381000"/>
                            <a:gd name="connsiteY603" fmla="*/ 147161 h 323850"/>
                            <a:gd name="connsiteX604" fmla="*/ 229076 w 381000"/>
                            <a:gd name="connsiteY604" fmla="*/ 171926 h 323850"/>
                            <a:gd name="connsiteX605" fmla="*/ 229076 w 381000"/>
                            <a:gd name="connsiteY605" fmla="*/ 171926 h 323850"/>
                            <a:gd name="connsiteX606" fmla="*/ 229076 w 381000"/>
                            <a:gd name="connsiteY606" fmla="*/ 171926 h 323850"/>
                            <a:gd name="connsiteX607" fmla="*/ 94774 w 381000"/>
                            <a:gd name="connsiteY607" fmla="*/ 102394 h 323850"/>
                            <a:gd name="connsiteX608" fmla="*/ 92869 w 381000"/>
                            <a:gd name="connsiteY608" fmla="*/ 102394 h 323850"/>
                            <a:gd name="connsiteX609" fmla="*/ 90964 w 381000"/>
                            <a:gd name="connsiteY609" fmla="*/ 103346 h 323850"/>
                            <a:gd name="connsiteX610" fmla="*/ 91916 w 381000"/>
                            <a:gd name="connsiteY610" fmla="*/ 102394 h 323850"/>
                            <a:gd name="connsiteX611" fmla="*/ 94774 w 381000"/>
                            <a:gd name="connsiteY611" fmla="*/ 101441 h 323850"/>
                            <a:gd name="connsiteX612" fmla="*/ 94774 w 381000"/>
                            <a:gd name="connsiteY612" fmla="*/ 102394 h 323850"/>
                            <a:gd name="connsiteX613" fmla="*/ 202406 w 381000"/>
                            <a:gd name="connsiteY613" fmla="*/ 126206 h 323850"/>
                            <a:gd name="connsiteX614" fmla="*/ 203359 w 381000"/>
                            <a:gd name="connsiteY614" fmla="*/ 126206 h 323850"/>
                            <a:gd name="connsiteX615" fmla="*/ 202406 w 381000"/>
                            <a:gd name="connsiteY615" fmla="*/ 126206 h 323850"/>
                            <a:gd name="connsiteX616" fmla="*/ 202406 w 381000"/>
                            <a:gd name="connsiteY616" fmla="*/ 126206 h 323850"/>
                            <a:gd name="connsiteX617" fmla="*/ 204311 w 381000"/>
                            <a:gd name="connsiteY617" fmla="*/ 125254 h 323850"/>
                            <a:gd name="connsiteX618" fmla="*/ 204311 w 381000"/>
                            <a:gd name="connsiteY618" fmla="*/ 125254 h 323850"/>
                            <a:gd name="connsiteX619" fmla="*/ 204311 w 381000"/>
                            <a:gd name="connsiteY619" fmla="*/ 125254 h 323850"/>
                            <a:gd name="connsiteX620" fmla="*/ 204311 w 381000"/>
                            <a:gd name="connsiteY620" fmla="*/ 125254 h 323850"/>
                            <a:gd name="connsiteX621" fmla="*/ 214789 w 381000"/>
                            <a:gd name="connsiteY621" fmla="*/ 129064 h 323850"/>
                            <a:gd name="connsiteX622" fmla="*/ 214789 w 381000"/>
                            <a:gd name="connsiteY622" fmla="*/ 129064 h 323850"/>
                            <a:gd name="connsiteX623" fmla="*/ 214789 w 381000"/>
                            <a:gd name="connsiteY623" fmla="*/ 129064 h 323850"/>
                            <a:gd name="connsiteX624" fmla="*/ 214789 w 381000"/>
                            <a:gd name="connsiteY624" fmla="*/ 129064 h 323850"/>
                            <a:gd name="connsiteX625" fmla="*/ 214789 w 381000"/>
                            <a:gd name="connsiteY625" fmla="*/ 129064 h 323850"/>
                            <a:gd name="connsiteX626" fmla="*/ 214789 w 381000"/>
                            <a:gd name="connsiteY626" fmla="*/ 129064 h 323850"/>
                            <a:gd name="connsiteX627" fmla="*/ 214789 w 381000"/>
                            <a:gd name="connsiteY627" fmla="*/ 129064 h 323850"/>
                            <a:gd name="connsiteX628" fmla="*/ 210026 w 381000"/>
                            <a:gd name="connsiteY628" fmla="*/ 123349 h 323850"/>
                            <a:gd name="connsiteX629" fmla="*/ 210026 w 381000"/>
                            <a:gd name="connsiteY629" fmla="*/ 125254 h 323850"/>
                            <a:gd name="connsiteX630" fmla="*/ 209074 w 381000"/>
                            <a:gd name="connsiteY630" fmla="*/ 125254 h 323850"/>
                            <a:gd name="connsiteX631" fmla="*/ 210026 w 381000"/>
                            <a:gd name="connsiteY631" fmla="*/ 123349 h 323850"/>
                            <a:gd name="connsiteX632" fmla="*/ 208121 w 381000"/>
                            <a:gd name="connsiteY632" fmla="*/ 124301 h 323850"/>
                            <a:gd name="connsiteX633" fmla="*/ 210026 w 381000"/>
                            <a:gd name="connsiteY633" fmla="*/ 123349 h 323850"/>
                            <a:gd name="connsiteX634" fmla="*/ 183356 w 381000"/>
                            <a:gd name="connsiteY634" fmla="*/ 126206 h 323850"/>
                            <a:gd name="connsiteX635" fmla="*/ 182404 w 381000"/>
                            <a:gd name="connsiteY635" fmla="*/ 121444 h 323850"/>
                            <a:gd name="connsiteX636" fmla="*/ 183356 w 381000"/>
                            <a:gd name="connsiteY636" fmla="*/ 122396 h 323850"/>
                            <a:gd name="connsiteX637" fmla="*/ 184309 w 381000"/>
                            <a:gd name="connsiteY637" fmla="*/ 125254 h 323850"/>
                            <a:gd name="connsiteX638" fmla="*/ 191929 w 381000"/>
                            <a:gd name="connsiteY638" fmla="*/ 121444 h 323850"/>
                            <a:gd name="connsiteX639" fmla="*/ 195739 w 381000"/>
                            <a:gd name="connsiteY639" fmla="*/ 123349 h 323850"/>
                            <a:gd name="connsiteX640" fmla="*/ 199549 w 381000"/>
                            <a:gd name="connsiteY640" fmla="*/ 121444 h 323850"/>
                            <a:gd name="connsiteX641" fmla="*/ 198596 w 381000"/>
                            <a:gd name="connsiteY641" fmla="*/ 123349 h 323850"/>
                            <a:gd name="connsiteX642" fmla="*/ 201454 w 381000"/>
                            <a:gd name="connsiteY642" fmla="*/ 126206 h 323850"/>
                            <a:gd name="connsiteX643" fmla="*/ 199549 w 381000"/>
                            <a:gd name="connsiteY643" fmla="*/ 127159 h 323850"/>
                            <a:gd name="connsiteX644" fmla="*/ 199549 w 381000"/>
                            <a:gd name="connsiteY644" fmla="*/ 125254 h 323850"/>
                            <a:gd name="connsiteX645" fmla="*/ 196691 w 381000"/>
                            <a:gd name="connsiteY645" fmla="*/ 128111 h 323850"/>
                            <a:gd name="connsiteX646" fmla="*/ 196691 w 381000"/>
                            <a:gd name="connsiteY646" fmla="*/ 125254 h 323850"/>
                            <a:gd name="connsiteX647" fmla="*/ 194786 w 381000"/>
                            <a:gd name="connsiteY647" fmla="*/ 127159 h 323850"/>
                            <a:gd name="connsiteX648" fmla="*/ 193834 w 381000"/>
                            <a:gd name="connsiteY648" fmla="*/ 125254 h 323850"/>
                            <a:gd name="connsiteX649" fmla="*/ 191929 w 381000"/>
                            <a:gd name="connsiteY649" fmla="*/ 128111 h 323850"/>
                            <a:gd name="connsiteX650" fmla="*/ 190024 w 381000"/>
                            <a:gd name="connsiteY650" fmla="*/ 126206 h 323850"/>
                            <a:gd name="connsiteX651" fmla="*/ 180499 w 381000"/>
                            <a:gd name="connsiteY651" fmla="*/ 130969 h 323850"/>
                            <a:gd name="connsiteX652" fmla="*/ 183356 w 381000"/>
                            <a:gd name="connsiteY652" fmla="*/ 126206 h 323850"/>
                            <a:gd name="connsiteX653" fmla="*/ 188119 w 381000"/>
                            <a:gd name="connsiteY653" fmla="*/ 151924 h 323850"/>
                            <a:gd name="connsiteX654" fmla="*/ 188119 w 381000"/>
                            <a:gd name="connsiteY654" fmla="*/ 151924 h 323850"/>
                            <a:gd name="connsiteX655" fmla="*/ 188119 w 381000"/>
                            <a:gd name="connsiteY655" fmla="*/ 151924 h 323850"/>
                            <a:gd name="connsiteX656" fmla="*/ 188119 w 381000"/>
                            <a:gd name="connsiteY656" fmla="*/ 151924 h 323850"/>
                            <a:gd name="connsiteX657" fmla="*/ 188119 w 381000"/>
                            <a:gd name="connsiteY657" fmla="*/ 151924 h 323850"/>
                            <a:gd name="connsiteX658" fmla="*/ 188119 w 381000"/>
                            <a:gd name="connsiteY658" fmla="*/ 151924 h 323850"/>
                            <a:gd name="connsiteX659" fmla="*/ 188119 w 381000"/>
                            <a:gd name="connsiteY659" fmla="*/ 151924 h 323850"/>
                            <a:gd name="connsiteX660" fmla="*/ 188119 w 381000"/>
                            <a:gd name="connsiteY660" fmla="*/ 151924 h 323850"/>
                            <a:gd name="connsiteX661" fmla="*/ 188119 w 381000"/>
                            <a:gd name="connsiteY661" fmla="*/ 152876 h 323850"/>
                            <a:gd name="connsiteX662" fmla="*/ 188119 w 381000"/>
                            <a:gd name="connsiteY662" fmla="*/ 152876 h 323850"/>
                            <a:gd name="connsiteX663" fmla="*/ 188119 w 381000"/>
                            <a:gd name="connsiteY663" fmla="*/ 152876 h 323850"/>
                            <a:gd name="connsiteX664" fmla="*/ 188119 w 381000"/>
                            <a:gd name="connsiteY664" fmla="*/ 152876 h 323850"/>
                            <a:gd name="connsiteX665" fmla="*/ 188119 w 381000"/>
                            <a:gd name="connsiteY665" fmla="*/ 152876 h 323850"/>
                            <a:gd name="connsiteX666" fmla="*/ 188119 w 381000"/>
                            <a:gd name="connsiteY666" fmla="*/ 151924 h 323850"/>
                            <a:gd name="connsiteX667" fmla="*/ 183356 w 381000"/>
                            <a:gd name="connsiteY667" fmla="*/ 150019 h 323850"/>
                            <a:gd name="connsiteX668" fmla="*/ 185261 w 381000"/>
                            <a:gd name="connsiteY668" fmla="*/ 150019 h 323850"/>
                            <a:gd name="connsiteX669" fmla="*/ 183356 w 381000"/>
                            <a:gd name="connsiteY669" fmla="*/ 150019 h 323850"/>
                            <a:gd name="connsiteX670" fmla="*/ 183356 w 381000"/>
                            <a:gd name="connsiteY670" fmla="*/ 150019 h 323850"/>
                            <a:gd name="connsiteX671" fmla="*/ 188119 w 381000"/>
                            <a:gd name="connsiteY671" fmla="*/ 146209 h 323850"/>
                            <a:gd name="connsiteX672" fmla="*/ 188119 w 381000"/>
                            <a:gd name="connsiteY672" fmla="*/ 146209 h 323850"/>
                            <a:gd name="connsiteX673" fmla="*/ 188119 w 381000"/>
                            <a:gd name="connsiteY673" fmla="*/ 146209 h 323850"/>
                            <a:gd name="connsiteX674" fmla="*/ 188119 w 381000"/>
                            <a:gd name="connsiteY674" fmla="*/ 146209 h 323850"/>
                            <a:gd name="connsiteX675" fmla="*/ 188119 w 381000"/>
                            <a:gd name="connsiteY675" fmla="*/ 146209 h 323850"/>
                            <a:gd name="connsiteX676" fmla="*/ 188119 w 381000"/>
                            <a:gd name="connsiteY676" fmla="*/ 146209 h 323850"/>
                            <a:gd name="connsiteX677" fmla="*/ 188119 w 381000"/>
                            <a:gd name="connsiteY677" fmla="*/ 148114 h 323850"/>
                            <a:gd name="connsiteX678" fmla="*/ 188119 w 381000"/>
                            <a:gd name="connsiteY678" fmla="*/ 148114 h 323850"/>
                            <a:gd name="connsiteX679" fmla="*/ 188119 w 381000"/>
                            <a:gd name="connsiteY679" fmla="*/ 148114 h 323850"/>
                            <a:gd name="connsiteX680" fmla="*/ 188119 w 381000"/>
                            <a:gd name="connsiteY680" fmla="*/ 148114 h 323850"/>
                            <a:gd name="connsiteX681" fmla="*/ 188119 w 381000"/>
                            <a:gd name="connsiteY681" fmla="*/ 149066 h 323850"/>
                            <a:gd name="connsiteX682" fmla="*/ 188119 w 381000"/>
                            <a:gd name="connsiteY682" fmla="*/ 149066 h 323850"/>
                            <a:gd name="connsiteX683" fmla="*/ 188119 w 381000"/>
                            <a:gd name="connsiteY683" fmla="*/ 148114 h 323850"/>
                            <a:gd name="connsiteX684" fmla="*/ 188119 w 381000"/>
                            <a:gd name="connsiteY684" fmla="*/ 149066 h 323850"/>
                            <a:gd name="connsiteX685" fmla="*/ 188119 w 381000"/>
                            <a:gd name="connsiteY685" fmla="*/ 149066 h 323850"/>
                            <a:gd name="connsiteX686" fmla="*/ 188119 w 381000"/>
                            <a:gd name="connsiteY686" fmla="*/ 147161 h 323850"/>
                            <a:gd name="connsiteX687" fmla="*/ 188119 w 381000"/>
                            <a:gd name="connsiteY687" fmla="*/ 146209 h 323850"/>
                            <a:gd name="connsiteX688" fmla="*/ 188119 w 381000"/>
                            <a:gd name="connsiteY688" fmla="*/ 150019 h 323850"/>
                            <a:gd name="connsiteX689" fmla="*/ 188119 w 381000"/>
                            <a:gd name="connsiteY689" fmla="*/ 150019 h 323850"/>
                            <a:gd name="connsiteX690" fmla="*/ 188119 w 381000"/>
                            <a:gd name="connsiteY690" fmla="*/ 150019 h 323850"/>
                            <a:gd name="connsiteX691" fmla="*/ 188119 w 381000"/>
                            <a:gd name="connsiteY691" fmla="*/ 150019 h 323850"/>
                            <a:gd name="connsiteX692" fmla="*/ 188119 w 381000"/>
                            <a:gd name="connsiteY692" fmla="*/ 150019 h 323850"/>
                            <a:gd name="connsiteX693" fmla="*/ 176689 w 381000"/>
                            <a:gd name="connsiteY693" fmla="*/ 130969 h 323850"/>
                            <a:gd name="connsiteX694" fmla="*/ 180499 w 381000"/>
                            <a:gd name="connsiteY694" fmla="*/ 128111 h 323850"/>
                            <a:gd name="connsiteX695" fmla="*/ 181451 w 381000"/>
                            <a:gd name="connsiteY695" fmla="*/ 129064 h 323850"/>
                            <a:gd name="connsiteX696" fmla="*/ 177641 w 381000"/>
                            <a:gd name="connsiteY696" fmla="*/ 133826 h 323850"/>
                            <a:gd name="connsiteX697" fmla="*/ 175736 w 381000"/>
                            <a:gd name="connsiteY697" fmla="*/ 132874 h 323850"/>
                            <a:gd name="connsiteX698" fmla="*/ 174784 w 381000"/>
                            <a:gd name="connsiteY698" fmla="*/ 129064 h 323850"/>
                            <a:gd name="connsiteX699" fmla="*/ 176689 w 381000"/>
                            <a:gd name="connsiteY699" fmla="*/ 130969 h 323850"/>
                            <a:gd name="connsiteX700" fmla="*/ 170974 w 381000"/>
                            <a:gd name="connsiteY700" fmla="*/ 144304 h 323850"/>
                            <a:gd name="connsiteX701" fmla="*/ 170974 w 381000"/>
                            <a:gd name="connsiteY701" fmla="*/ 144304 h 323850"/>
                            <a:gd name="connsiteX702" fmla="*/ 170974 w 381000"/>
                            <a:gd name="connsiteY702" fmla="*/ 144304 h 323850"/>
                            <a:gd name="connsiteX703" fmla="*/ 170974 w 381000"/>
                            <a:gd name="connsiteY703" fmla="*/ 144304 h 323850"/>
                            <a:gd name="connsiteX704" fmla="*/ 164306 w 381000"/>
                            <a:gd name="connsiteY704" fmla="*/ 155734 h 323850"/>
                            <a:gd name="connsiteX705" fmla="*/ 168116 w 381000"/>
                            <a:gd name="connsiteY705" fmla="*/ 156686 h 323850"/>
                            <a:gd name="connsiteX706" fmla="*/ 168116 w 381000"/>
                            <a:gd name="connsiteY706" fmla="*/ 147161 h 323850"/>
                            <a:gd name="connsiteX707" fmla="*/ 170021 w 381000"/>
                            <a:gd name="connsiteY707" fmla="*/ 148114 h 323850"/>
                            <a:gd name="connsiteX708" fmla="*/ 170021 w 381000"/>
                            <a:gd name="connsiteY708" fmla="*/ 148114 h 323850"/>
                            <a:gd name="connsiteX709" fmla="*/ 178594 w 381000"/>
                            <a:gd name="connsiteY709" fmla="*/ 153829 h 323850"/>
                            <a:gd name="connsiteX710" fmla="*/ 176689 w 381000"/>
                            <a:gd name="connsiteY710" fmla="*/ 153829 h 323850"/>
                            <a:gd name="connsiteX711" fmla="*/ 178594 w 381000"/>
                            <a:gd name="connsiteY711" fmla="*/ 156686 h 323850"/>
                            <a:gd name="connsiteX712" fmla="*/ 182404 w 381000"/>
                            <a:gd name="connsiteY712" fmla="*/ 157639 h 323850"/>
                            <a:gd name="connsiteX713" fmla="*/ 185261 w 381000"/>
                            <a:gd name="connsiteY713" fmla="*/ 156686 h 323850"/>
                            <a:gd name="connsiteX714" fmla="*/ 184309 w 381000"/>
                            <a:gd name="connsiteY714" fmla="*/ 157639 h 323850"/>
                            <a:gd name="connsiteX715" fmla="*/ 184309 w 381000"/>
                            <a:gd name="connsiteY715" fmla="*/ 158591 h 323850"/>
                            <a:gd name="connsiteX716" fmla="*/ 185261 w 381000"/>
                            <a:gd name="connsiteY716" fmla="*/ 159544 h 323850"/>
                            <a:gd name="connsiteX717" fmla="*/ 186214 w 381000"/>
                            <a:gd name="connsiteY717" fmla="*/ 159544 h 323850"/>
                            <a:gd name="connsiteX718" fmla="*/ 185261 w 381000"/>
                            <a:gd name="connsiteY718" fmla="*/ 160496 h 323850"/>
                            <a:gd name="connsiteX719" fmla="*/ 192881 w 381000"/>
                            <a:gd name="connsiteY719" fmla="*/ 159544 h 323850"/>
                            <a:gd name="connsiteX720" fmla="*/ 194786 w 381000"/>
                            <a:gd name="connsiteY720" fmla="*/ 151924 h 323850"/>
                            <a:gd name="connsiteX721" fmla="*/ 194786 w 381000"/>
                            <a:gd name="connsiteY721" fmla="*/ 151924 h 323850"/>
                            <a:gd name="connsiteX722" fmla="*/ 195739 w 381000"/>
                            <a:gd name="connsiteY722" fmla="*/ 151924 h 323850"/>
                            <a:gd name="connsiteX723" fmla="*/ 197644 w 381000"/>
                            <a:gd name="connsiteY723" fmla="*/ 152876 h 323850"/>
                            <a:gd name="connsiteX724" fmla="*/ 197644 w 381000"/>
                            <a:gd name="connsiteY724" fmla="*/ 150019 h 323850"/>
                            <a:gd name="connsiteX725" fmla="*/ 197644 w 381000"/>
                            <a:gd name="connsiteY725" fmla="*/ 150019 h 323850"/>
                            <a:gd name="connsiteX726" fmla="*/ 197644 w 381000"/>
                            <a:gd name="connsiteY726" fmla="*/ 149066 h 323850"/>
                            <a:gd name="connsiteX727" fmla="*/ 197644 w 381000"/>
                            <a:gd name="connsiteY727" fmla="*/ 149066 h 323850"/>
                            <a:gd name="connsiteX728" fmla="*/ 197644 w 381000"/>
                            <a:gd name="connsiteY728" fmla="*/ 149066 h 323850"/>
                            <a:gd name="connsiteX729" fmla="*/ 197644 w 381000"/>
                            <a:gd name="connsiteY729" fmla="*/ 148114 h 323850"/>
                            <a:gd name="connsiteX730" fmla="*/ 197644 w 381000"/>
                            <a:gd name="connsiteY730" fmla="*/ 148114 h 323850"/>
                            <a:gd name="connsiteX731" fmla="*/ 197644 w 381000"/>
                            <a:gd name="connsiteY731" fmla="*/ 148114 h 323850"/>
                            <a:gd name="connsiteX732" fmla="*/ 199549 w 381000"/>
                            <a:gd name="connsiteY732" fmla="*/ 147161 h 323850"/>
                            <a:gd name="connsiteX733" fmla="*/ 202406 w 381000"/>
                            <a:gd name="connsiteY733" fmla="*/ 147161 h 323850"/>
                            <a:gd name="connsiteX734" fmla="*/ 205264 w 381000"/>
                            <a:gd name="connsiteY734" fmla="*/ 148114 h 323850"/>
                            <a:gd name="connsiteX735" fmla="*/ 208121 w 381000"/>
                            <a:gd name="connsiteY735" fmla="*/ 155734 h 323850"/>
                            <a:gd name="connsiteX736" fmla="*/ 213836 w 381000"/>
                            <a:gd name="connsiteY736" fmla="*/ 160496 h 323850"/>
                            <a:gd name="connsiteX737" fmla="*/ 212884 w 381000"/>
                            <a:gd name="connsiteY737" fmla="*/ 160496 h 323850"/>
                            <a:gd name="connsiteX738" fmla="*/ 210026 w 381000"/>
                            <a:gd name="connsiteY738" fmla="*/ 162401 h 323850"/>
                            <a:gd name="connsiteX739" fmla="*/ 212884 w 381000"/>
                            <a:gd name="connsiteY739" fmla="*/ 163354 h 323850"/>
                            <a:gd name="connsiteX740" fmla="*/ 210026 w 381000"/>
                            <a:gd name="connsiteY740" fmla="*/ 164306 h 323850"/>
                            <a:gd name="connsiteX741" fmla="*/ 210979 w 381000"/>
                            <a:gd name="connsiteY741" fmla="*/ 164306 h 323850"/>
                            <a:gd name="connsiteX742" fmla="*/ 206216 w 381000"/>
                            <a:gd name="connsiteY742" fmla="*/ 164306 h 323850"/>
                            <a:gd name="connsiteX743" fmla="*/ 202406 w 381000"/>
                            <a:gd name="connsiteY743" fmla="*/ 170974 h 323850"/>
                            <a:gd name="connsiteX744" fmla="*/ 203359 w 381000"/>
                            <a:gd name="connsiteY744" fmla="*/ 172879 h 323850"/>
                            <a:gd name="connsiteX745" fmla="*/ 201454 w 381000"/>
                            <a:gd name="connsiteY745" fmla="*/ 172879 h 323850"/>
                            <a:gd name="connsiteX746" fmla="*/ 201454 w 381000"/>
                            <a:gd name="connsiteY746" fmla="*/ 170974 h 323850"/>
                            <a:gd name="connsiteX747" fmla="*/ 197644 w 381000"/>
                            <a:gd name="connsiteY747" fmla="*/ 170974 h 323850"/>
                            <a:gd name="connsiteX748" fmla="*/ 194786 w 381000"/>
                            <a:gd name="connsiteY748" fmla="*/ 171926 h 323850"/>
                            <a:gd name="connsiteX749" fmla="*/ 193834 w 381000"/>
                            <a:gd name="connsiteY749" fmla="*/ 170021 h 323850"/>
                            <a:gd name="connsiteX750" fmla="*/ 190976 w 381000"/>
                            <a:gd name="connsiteY750" fmla="*/ 171926 h 323850"/>
                            <a:gd name="connsiteX751" fmla="*/ 190976 w 381000"/>
                            <a:gd name="connsiteY751" fmla="*/ 170974 h 323850"/>
                            <a:gd name="connsiteX752" fmla="*/ 179546 w 381000"/>
                            <a:gd name="connsiteY752" fmla="*/ 170974 h 323850"/>
                            <a:gd name="connsiteX753" fmla="*/ 174784 w 381000"/>
                            <a:gd name="connsiteY753" fmla="*/ 167164 h 323850"/>
                            <a:gd name="connsiteX754" fmla="*/ 172879 w 381000"/>
                            <a:gd name="connsiteY754" fmla="*/ 169069 h 323850"/>
                            <a:gd name="connsiteX755" fmla="*/ 173831 w 381000"/>
                            <a:gd name="connsiteY755" fmla="*/ 167164 h 323850"/>
                            <a:gd name="connsiteX756" fmla="*/ 171926 w 381000"/>
                            <a:gd name="connsiteY756" fmla="*/ 165259 h 323850"/>
                            <a:gd name="connsiteX757" fmla="*/ 170021 w 381000"/>
                            <a:gd name="connsiteY757" fmla="*/ 167164 h 323850"/>
                            <a:gd name="connsiteX758" fmla="*/ 169069 w 381000"/>
                            <a:gd name="connsiteY758" fmla="*/ 164306 h 323850"/>
                            <a:gd name="connsiteX759" fmla="*/ 165259 w 381000"/>
                            <a:gd name="connsiteY759" fmla="*/ 165259 h 323850"/>
                            <a:gd name="connsiteX760" fmla="*/ 167164 w 381000"/>
                            <a:gd name="connsiteY760" fmla="*/ 164306 h 323850"/>
                            <a:gd name="connsiteX761" fmla="*/ 167164 w 381000"/>
                            <a:gd name="connsiteY761" fmla="*/ 162401 h 323850"/>
                            <a:gd name="connsiteX762" fmla="*/ 165259 w 381000"/>
                            <a:gd name="connsiteY762" fmla="*/ 161449 h 323850"/>
                            <a:gd name="connsiteX763" fmla="*/ 166211 w 381000"/>
                            <a:gd name="connsiteY763" fmla="*/ 159544 h 323850"/>
                            <a:gd name="connsiteX764" fmla="*/ 164306 w 381000"/>
                            <a:gd name="connsiteY764" fmla="*/ 155734 h 323850"/>
                            <a:gd name="connsiteX765" fmla="*/ 213836 w 381000"/>
                            <a:gd name="connsiteY765" fmla="*/ 312896 h 323850"/>
                            <a:gd name="connsiteX766" fmla="*/ 215741 w 381000"/>
                            <a:gd name="connsiteY766" fmla="*/ 312896 h 323850"/>
                            <a:gd name="connsiteX767" fmla="*/ 213836 w 381000"/>
                            <a:gd name="connsiteY767" fmla="*/ 312896 h 3238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</a:cxnLst>
                          <a:rect l="l" t="t" r="r" b="b"/>
                          <a:pathLst>
                            <a:path w="381000" h="323850">
                              <a:moveTo>
                                <a:pt x="355759" y="147161"/>
                              </a:moveTo>
                              <a:cubicBezTo>
                                <a:pt x="356711" y="142399"/>
                                <a:pt x="360521" y="149066"/>
                                <a:pt x="360521" y="146209"/>
                              </a:cubicBezTo>
                              <a:cubicBezTo>
                                <a:pt x="358616" y="148114"/>
                                <a:pt x="357664" y="144304"/>
                                <a:pt x="352901" y="140494"/>
                              </a:cubicBezTo>
                              <a:lnTo>
                                <a:pt x="352901" y="139541"/>
                              </a:lnTo>
                              <a:cubicBezTo>
                                <a:pt x="350996" y="138589"/>
                                <a:pt x="350996" y="135731"/>
                                <a:pt x="348139" y="134779"/>
                              </a:cubicBezTo>
                              <a:lnTo>
                                <a:pt x="348139" y="135731"/>
                              </a:lnTo>
                              <a:cubicBezTo>
                                <a:pt x="344329" y="135731"/>
                                <a:pt x="345281" y="129064"/>
                                <a:pt x="341471" y="130969"/>
                              </a:cubicBezTo>
                              <a:lnTo>
                                <a:pt x="340519" y="128111"/>
                              </a:lnTo>
                              <a:cubicBezTo>
                                <a:pt x="336709" y="130016"/>
                                <a:pt x="336709" y="125254"/>
                                <a:pt x="332899" y="126206"/>
                              </a:cubicBezTo>
                              <a:lnTo>
                                <a:pt x="333851" y="126206"/>
                              </a:lnTo>
                              <a:cubicBezTo>
                                <a:pt x="331946" y="125254"/>
                                <a:pt x="329089" y="125254"/>
                                <a:pt x="327184" y="125254"/>
                              </a:cubicBezTo>
                              <a:cubicBezTo>
                                <a:pt x="325279" y="125254"/>
                                <a:pt x="323374" y="125254"/>
                                <a:pt x="323374" y="124301"/>
                              </a:cubicBezTo>
                              <a:cubicBezTo>
                                <a:pt x="319564" y="123349"/>
                                <a:pt x="315754" y="123349"/>
                                <a:pt x="311944" y="125254"/>
                              </a:cubicBezTo>
                              <a:cubicBezTo>
                                <a:pt x="312896" y="124301"/>
                                <a:pt x="314801" y="123349"/>
                                <a:pt x="315754" y="122396"/>
                              </a:cubicBezTo>
                              <a:cubicBezTo>
                                <a:pt x="312896" y="122396"/>
                                <a:pt x="310991" y="121444"/>
                                <a:pt x="308134" y="121444"/>
                              </a:cubicBezTo>
                              <a:lnTo>
                                <a:pt x="304324" y="121444"/>
                              </a:lnTo>
                              <a:lnTo>
                                <a:pt x="302419" y="121444"/>
                              </a:lnTo>
                              <a:lnTo>
                                <a:pt x="301466" y="121444"/>
                              </a:lnTo>
                              <a:cubicBezTo>
                                <a:pt x="301466" y="121444"/>
                                <a:pt x="301466" y="121444"/>
                                <a:pt x="301466" y="120491"/>
                              </a:cubicBezTo>
                              <a:cubicBezTo>
                                <a:pt x="307181" y="114776"/>
                                <a:pt x="311944" y="107156"/>
                                <a:pt x="313849" y="98584"/>
                              </a:cubicBezTo>
                              <a:cubicBezTo>
                                <a:pt x="314801" y="98584"/>
                                <a:pt x="314801" y="99536"/>
                                <a:pt x="314801" y="99536"/>
                              </a:cubicBezTo>
                              <a:cubicBezTo>
                                <a:pt x="314801" y="95726"/>
                                <a:pt x="316706" y="91916"/>
                                <a:pt x="318611" y="88106"/>
                              </a:cubicBezTo>
                              <a:cubicBezTo>
                                <a:pt x="319564" y="84296"/>
                                <a:pt x="320516" y="80486"/>
                                <a:pt x="317659" y="78581"/>
                              </a:cubicBezTo>
                              <a:lnTo>
                                <a:pt x="315754" y="77629"/>
                              </a:lnTo>
                              <a:cubicBezTo>
                                <a:pt x="316706" y="75724"/>
                                <a:pt x="318611" y="75724"/>
                                <a:pt x="319564" y="74771"/>
                              </a:cubicBezTo>
                              <a:cubicBezTo>
                                <a:pt x="316706" y="73819"/>
                                <a:pt x="316706" y="68104"/>
                                <a:pt x="314801" y="68104"/>
                              </a:cubicBezTo>
                              <a:cubicBezTo>
                                <a:pt x="315754" y="67151"/>
                                <a:pt x="315754" y="68104"/>
                                <a:pt x="316706" y="68104"/>
                              </a:cubicBezTo>
                              <a:cubicBezTo>
                                <a:pt x="315754" y="64294"/>
                                <a:pt x="310991" y="62389"/>
                                <a:pt x="310039" y="59531"/>
                              </a:cubicBezTo>
                              <a:lnTo>
                                <a:pt x="311944" y="59531"/>
                              </a:lnTo>
                              <a:cubicBezTo>
                                <a:pt x="310039" y="50959"/>
                                <a:pt x="304324" y="42386"/>
                                <a:pt x="295751" y="36671"/>
                              </a:cubicBezTo>
                              <a:cubicBezTo>
                                <a:pt x="288131" y="30004"/>
                                <a:pt x="277654" y="28099"/>
                                <a:pt x="270034" y="30004"/>
                              </a:cubicBezTo>
                              <a:cubicBezTo>
                                <a:pt x="266224" y="30004"/>
                                <a:pt x="269081" y="26194"/>
                                <a:pt x="267176" y="26194"/>
                              </a:cubicBezTo>
                              <a:cubicBezTo>
                                <a:pt x="259556" y="28099"/>
                                <a:pt x="250984" y="28099"/>
                                <a:pt x="243364" y="30004"/>
                              </a:cubicBezTo>
                              <a:cubicBezTo>
                                <a:pt x="235744" y="31909"/>
                                <a:pt x="228124" y="36671"/>
                                <a:pt x="226219" y="44291"/>
                              </a:cubicBezTo>
                              <a:cubicBezTo>
                                <a:pt x="223361" y="48101"/>
                                <a:pt x="222409" y="52864"/>
                                <a:pt x="223361" y="55721"/>
                              </a:cubicBezTo>
                              <a:cubicBezTo>
                                <a:pt x="224314" y="58579"/>
                                <a:pt x="225266" y="60484"/>
                                <a:pt x="225266" y="60484"/>
                              </a:cubicBezTo>
                              <a:cubicBezTo>
                                <a:pt x="230981" y="50959"/>
                                <a:pt x="239554" y="44291"/>
                                <a:pt x="248126" y="42386"/>
                              </a:cubicBezTo>
                              <a:cubicBezTo>
                                <a:pt x="257651" y="40481"/>
                                <a:pt x="267176" y="42386"/>
                                <a:pt x="275749" y="47149"/>
                              </a:cubicBezTo>
                              <a:cubicBezTo>
                                <a:pt x="281464" y="48101"/>
                                <a:pt x="290036" y="51911"/>
                                <a:pt x="292894" y="56674"/>
                              </a:cubicBezTo>
                              <a:cubicBezTo>
                                <a:pt x="300514" y="63341"/>
                                <a:pt x="303371" y="73819"/>
                                <a:pt x="301466" y="81439"/>
                              </a:cubicBezTo>
                              <a:cubicBezTo>
                                <a:pt x="301466" y="83344"/>
                                <a:pt x="300514" y="85249"/>
                                <a:pt x="299561" y="88106"/>
                              </a:cubicBezTo>
                              <a:lnTo>
                                <a:pt x="298609" y="90011"/>
                              </a:lnTo>
                              <a:lnTo>
                                <a:pt x="298609" y="90964"/>
                              </a:lnTo>
                              <a:cubicBezTo>
                                <a:pt x="298609" y="90964"/>
                                <a:pt x="298609" y="90964"/>
                                <a:pt x="298609" y="90964"/>
                              </a:cubicBezTo>
                              <a:lnTo>
                                <a:pt x="297656" y="91916"/>
                              </a:lnTo>
                              <a:lnTo>
                                <a:pt x="291941" y="100489"/>
                              </a:lnTo>
                              <a:cubicBezTo>
                                <a:pt x="280511" y="112871"/>
                                <a:pt x="265271" y="128111"/>
                                <a:pt x="253841" y="139541"/>
                              </a:cubicBezTo>
                              <a:cubicBezTo>
                                <a:pt x="264319" y="140494"/>
                                <a:pt x="273844" y="141446"/>
                                <a:pt x="285274" y="142399"/>
                              </a:cubicBezTo>
                              <a:cubicBezTo>
                                <a:pt x="282416" y="141446"/>
                                <a:pt x="289084" y="140494"/>
                                <a:pt x="292894" y="140494"/>
                              </a:cubicBezTo>
                              <a:lnTo>
                                <a:pt x="292894" y="141446"/>
                              </a:lnTo>
                              <a:lnTo>
                                <a:pt x="300514" y="140494"/>
                              </a:lnTo>
                              <a:cubicBezTo>
                                <a:pt x="306229" y="140494"/>
                                <a:pt x="301466" y="143351"/>
                                <a:pt x="296704" y="142399"/>
                              </a:cubicBezTo>
                              <a:cubicBezTo>
                                <a:pt x="300514" y="142399"/>
                                <a:pt x="304324" y="143351"/>
                                <a:pt x="307181" y="144304"/>
                              </a:cubicBezTo>
                              <a:cubicBezTo>
                                <a:pt x="310991" y="145256"/>
                                <a:pt x="313849" y="145256"/>
                                <a:pt x="317659" y="146209"/>
                              </a:cubicBezTo>
                              <a:lnTo>
                                <a:pt x="318611" y="146209"/>
                              </a:lnTo>
                              <a:cubicBezTo>
                                <a:pt x="318611" y="146209"/>
                                <a:pt x="320516" y="147161"/>
                                <a:pt x="320516" y="147161"/>
                              </a:cubicBezTo>
                              <a:lnTo>
                                <a:pt x="321469" y="147161"/>
                              </a:lnTo>
                              <a:lnTo>
                                <a:pt x="323374" y="148114"/>
                              </a:lnTo>
                              <a:cubicBezTo>
                                <a:pt x="324326" y="148114"/>
                                <a:pt x="325279" y="149066"/>
                                <a:pt x="327184" y="149066"/>
                              </a:cubicBezTo>
                              <a:cubicBezTo>
                                <a:pt x="330994" y="150971"/>
                                <a:pt x="335756" y="153829"/>
                                <a:pt x="338614" y="157639"/>
                              </a:cubicBezTo>
                              <a:cubicBezTo>
                                <a:pt x="341471" y="155734"/>
                                <a:pt x="342424" y="161449"/>
                                <a:pt x="344329" y="159544"/>
                              </a:cubicBezTo>
                              <a:cubicBezTo>
                                <a:pt x="344329" y="160496"/>
                                <a:pt x="343376" y="160496"/>
                                <a:pt x="343376" y="160496"/>
                              </a:cubicBezTo>
                              <a:cubicBezTo>
                                <a:pt x="349091" y="164306"/>
                                <a:pt x="349091" y="165259"/>
                                <a:pt x="349091" y="172879"/>
                              </a:cubicBezTo>
                              <a:cubicBezTo>
                                <a:pt x="352901" y="185261"/>
                                <a:pt x="353854" y="198596"/>
                                <a:pt x="349091" y="210026"/>
                              </a:cubicBezTo>
                              <a:cubicBezTo>
                                <a:pt x="345281" y="221456"/>
                                <a:pt x="336709" y="230981"/>
                                <a:pt x="325279" y="234791"/>
                              </a:cubicBezTo>
                              <a:cubicBezTo>
                                <a:pt x="320516" y="236696"/>
                                <a:pt x="314801" y="237649"/>
                                <a:pt x="309086" y="238601"/>
                              </a:cubicBezTo>
                              <a:lnTo>
                                <a:pt x="307181" y="238601"/>
                              </a:lnTo>
                              <a:lnTo>
                                <a:pt x="306229" y="238601"/>
                              </a:lnTo>
                              <a:cubicBezTo>
                                <a:pt x="306229" y="238601"/>
                                <a:pt x="306229" y="238601"/>
                                <a:pt x="305276" y="238601"/>
                              </a:cubicBezTo>
                              <a:lnTo>
                                <a:pt x="304324" y="238601"/>
                              </a:lnTo>
                              <a:lnTo>
                                <a:pt x="303371" y="238601"/>
                              </a:lnTo>
                              <a:lnTo>
                                <a:pt x="291941" y="236696"/>
                              </a:lnTo>
                              <a:cubicBezTo>
                                <a:pt x="284321" y="235744"/>
                                <a:pt x="276701" y="233839"/>
                                <a:pt x="269081" y="231934"/>
                              </a:cubicBezTo>
                              <a:cubicBezTo>
                                <a:pt x="268129" y="241459"/>
                                <a:pt x="268129" y="251936"/>
                                <a:pt x="267176" y="261461"/>
                              </a:cubicBezTo>
                              <a:lnTo>
                                <a:pt x="267176" y="267176"/>
                              </a:lnTo>
                              <a:lnTo>
                                <a:pt x="267176" y="269081"/>
                              </a:lnTo>
                              <a:lnTo>
                                <a:pt x="267176" y="270034"/>
                              </a:lnTo>
                              <a:lnTo>
                                <a:pt x="267176" y="271939"/>
                              </a:lnTo>
                              <a:cubicBezTo>
                                <a:pt x="267176" y="273844"/>
                                <a:pt x="266224" y="276701"/>
                                <a:pt x="266224" y="277654"/>
                              </a:cubicBezTo>
                              <a:cubicBezTo>
                                <a:pt x="264319" y="285274"/>
                                <a:pt x="260509" y="290989"/>
                                <a:pt x="256699" y="293846"/>
                              </a:cubicBezTo>
                              <a:cubicBezTo>
                                <a:pt x="256699" y="299561"/>
                                <a:pt x="250984" y="299561"/>
                                <a:pt x="246221" y="303371"/>
                              </a:cubicBezTo>
                              <a:lnTo>
                                <a:pt x="246221" y="301466"/>
                              </a:lnTo>
                              <a:cubicBezTo>
                                <a:pt x="241459" y="303371"/>
                                <a:pt x="240506" y="300514"/>
                                <a:pt x="235744" y="297656"/>
                              </a:cubicBezTo>
                              <a:cubicBezTo>
                                <a:pt x="234791" y="299561"/>
                                <a:pt x="233839" y="297656"/>
                                <a:pt x="233839" y="300514"/>
                              </a:cubicBezTo>
                              <a:cubicBezTo>
                                <a:pt x="230981" y="302419"/>
                                <a:pt x="230981" y="295751"/>
                                <a:pt x="228124" y="295751"/>
                              </a:cubicBezTo>
                              <a:cubicBezTo>
                                <a:pt x="228124" y="294799"/>
                                <a:pt x="227171" y="297656"/>
                                <a:pt x="227171" y="296704"/>
                              </a:cubicBezTo>
                              <a:cubicBezTo>
                                <a:pt x="218599" y="296704"/>
                                <a:pt x="229076" y="295751"/>
                                <a:pt x="221456" y="289084"/>
                              </a:cubicBezTo>
                              <a:cubicBezTo>
                                <a:pt x="209074" y="283369"/>
                                <a:pt x="195739" y="274796"/>
                                <a:pt x="188119" y="262414"/>
                              </a:cubicBezTo>
                              <a:cubicBezTo>
                                <a:pt x="189071" y="263366"/>
                                <a:pt x="187166" y="264319"/>
                                <a:pt x="186214" y="263366"/>
                              </a:cubicBezTo>
                              <a:cubicBezTo>
                                <a:pt x="189071" y="259556"/>
                                <a:pt x="182404" y="260509"/>
                                <a:pt x="182404" y="256699"/>
                              </a:cubicBezTo>
                              <a:cubicBezTo>
                                <a:pt x="183356" y="256699"/>
                                <a:pt x="184309" y="257651"/>
                                <a:pt x="185261" y="257651"/>
                              </a:cubicBezTo>
                              <a:cubicBezTo>
                                <a:pt x="183356" y="250984"/>
                                <a:pt x="178594" y="248126"/>
                                <a:pt x="177641" y="241459"/>
                              </a:cubicBezTo>
                              <a:cubicBezTo>
                                <a:pt x="175736" y="239554"/>
                                <a:pt x="174784" y="236696"/>
                                <a:pt x="174784" y="233839"/>
                              </a:cubicBezTo>
                              <a:cubicBezTo>
                                <a:pt x="171926" y="231934"/>
                                <a:pt x="171926" y="228124"/>
                                <a:pt x="171926" y="225266"/>
                              </a:cubicBezTo>
                              <a:cubicBezTo>
                                <a:pt x="171926" y="222409"/>
                                <a:pt x="170974" y="219551"/>
                                <a:pt x="170021" y="218599"/>
                              </a:cubicBezTo>
                              <a:cubicBezTo>
                                <a:pt x="171926" y="219551"/>
                                <a:pt x="170974" y="211931"/>
                                <a:pt x="170974" y="208121"/>
                              </a:cubicBezTo>
                              <a:cubicBezTo>
                                <a:pt x="168116" y="206216"/>
                                <a:pt x="168116" y="200501"/>
                                <a:pt x="168116" y="193834"/>
                              </a:cubicBezTo>
                              <a:cubicBezTo>
                                <a:pt x="169069" y="193834"/>
                                <a:pt x="169069" y="193834"/>
                                <a:pt x="170021" y="192881"/>
                              </a:cubicBezTo>
                              <a:cubicBezTo>
                                <a:pt x="170021" y="192881"/>
                                <a:pt x="170021" y="192881"/>
                                <a:pt x="170021" y="193834"/>
                              </a:cubicBezTo>
                              <a:lnTo>
                                <a:pt x="170974" y="191929"/>
                              </a:lnTo>
                              <a:lnTo>
                                <a:pt x="171926" y="193834"/>
                              </a:lnTo>
                              <a:cubicBezTo>
                                <a:pt x="170974" y="194786"/>
                                <a:pt x="170974" y="195739"/>
                                <a:pt x="170021" y="195739"/>
                              </a:cubicBezTo>
                              <a:cubicBezTo>
                                <a:pt x="170974" y="197644"/>
                                <a:pt x="170974" y="193834"/>
                                <a:pt x="171926" y="192881"/>
                              </a:cubicBezTo>
                              <a:cubicBezTo>
                                <a:pt x="172879" y="191929"/>
                                <a:pt x="172879" y="193834"/>
                                <a:pt x="172879" y="194786"/>
                              </a:cubicBezTo>
                              <a:cubicBezTo>
                                <a:pt x="171926" y="195739"/>
                                <a:pt x="171926" y="193834"/>
                                <a:pt x="171926" y="194786"/>
                              </a:cubicBezTo>
                              <a:cubicBezTo>
                                <a:pt x="170974" y="196691"/>
                                <a:pt x="171926" y="195739"/>
                                <a:pt x="171926" y="196691"/>
                              </a:cubicBezTo>
                              <a:cubicBezTo>
                                <a:pt x="171926" y="196691"/>
                                <a:pt x="172879" y="194786"/>
                                <a:pt x="173831" y="194786"/>
                              </a:cubicBezTo>
                              <a:cubicBezTo>
                                <a:pt x="174784" y="194786"/>
                                <a:pt x="175736" y="194786"/>
                                <a:pt x="174784" y="196691"/>
                              </a:cubicBezTo>
                              <a:cubicBezTo>
                                <a:pt x="175736" y="195739"/>
                                <a:pt x="175736" y="195739"/>
                                <a:pt x="176689" y="194786"/>
                              </a:cubicBezTo>
                              <a:cubicBezTo>
                                <a:pt x="176689" y="193834"/>
                                <a:pt x="175736" y="193834"/>
                                <a:pt x="175736" y="191929"/>
                              </a:cubicBezTo>
                              <a:cubicBezTo>
                                <a:pt x="176689" y="191929"/>
                                <a:pt x="177641" y="190976"/>
                                <a:pt x="176689" y="191929"/>
                              </a:cubicBezTo>
                              <a:lnTo>
                                <a:pt x="175736" y="191929"/>
                              </a:lnTo>
                              <a:cubicBezTo>
                                <a:pt x="176689" y="191929"/>
                                <a:pt x="177641" y="192881"/>
                                <a:pt x="176689" y="190024"/>
                              </a:cubicBezTo>
                              <a:lnTo>
                                <a:pt x="176689" y="192881"/>
                              </a:lnTo>
                              <a:cubicBezTo>
                                <a:pt x="177641" y="190976"/>
                                <a:pt x="178594" y="191929"/>
                                <a:pt x="179546" y="190976"/>
                              </a:cubicBezTo>
                              <a:cubicBezTo>
                                <a:pt x="179546" y="192881"/>
                                <a:pt x="177641" y="195739"/>
                                <a:pt x="179546" y="196691"/>
                              </a:cubicBezTo>
                              <a:lnTo>
                                <a:pt x="181451" y="194786"/>
                              </a:lnTo>
                              <a:cubicBezTo>
                                <a:pt x="182404" y="194786"/>
                                <a:pt x="182404" y="194786"/>
                                <a:pt x="182404" y="196691"/>
                              </a:cubicBezTo>
                              <a:cubicBezTo>
                                <a:pt x="184309" y="198596"/>
                                <a:pt x="185261" y="190024"/>
                                <a:pt x="187166" y="192881"/>
                              </a:cubicBezTo>
                              <a:cubicBezTo>
                                <a:pt x="186214" y="195739"/>
                                <a:pt x="187166" y="195739"/>
                                <a:pt x="188119" y="196691"/>
                              </a:cubicBezTo>
                              <a:cubicBezTo>
                                <a:pt x="188119" y="196691"/>
                                <a:pt x="188119" y="195739"/>
                                <a:pt x="189071" y="194786"/>
                              </a:cubicBezTo>
                              <a:cubicBezTo>
                                <a:pt x="189071" y="193834"/>
                                <a:pt x="188119" y="196691"/>
                                <a:pt x="188119" y="194786"/>
                              </a:cubicBezTo>
                              <a:cubicBezTo>
                                <a:pt x="188119" y="192881"/>
                                <a:pt x="189071" y="193834"/>
                                <a:pt x="189071" y="192881"/>
                              </a:cubicBezTo>
                              <a:cubicBezTo>
                                <a:pt x="190976" y="199549"/>
                                <a:pt x="194786" y="193834"/>
                                <a:pt x="197644" y="196691"/>
                              </a:cubicBezTo>
                              <a:cubicBezTo>
                                <a:pt x="196691" y="193834"/>
                                <a:pt x="198596" y="195739"/>
                                <a:pt x="199549" y="193834"/>
                              </a:cubicBezTo>
                              <a:cubicBezTo>
                                <a:pt x="199549" y="197644"/>
                                <a:pt x="201454" y="192881"/>
                                <a:pt x="202406" y="194786"/>
                              </a:cubicBezTo>
                              <a:lnTo>
                                <a:pt x="201454" y="191929"/>
                              </a:lnTo>
                              <a:cubicBezTo>
                                <a:pt x="203359" y="193834"/>
                                <a:pt x="202406" y="186214"/>
                                <a:pt x="205264" y="190024"/>
                              </a:cubicBezTo>
                              <a:cubicBezTo>
                                <a:pt x="206216" y="190976"/>
                                <a:pt x="205264" y="192881"/>
                                <a:pt x="205264" y="192881"/>
                              </a:cubicBezTo>
                              <a:cubicBezTo>
                                <a:pt x="208121" y="195739"/>
                                <a:pt x="208121" y="189071"/>
                                <a:pt x="210026" y="191929"/>
                              </a:cubicBezTo>
                              <a:cubicBezTo>
                                <a:pt x="210026" y="190976"/>
                                <a:pt x="208121" y="189071"/>
                                <a:pt x="209074" y="187166"/>
                              </a:cubicBezTo>
                              <a:cubicBezTo>
                                <a:pt x="210026" y="188119"/>
                                <a:pt x="212884" y="189071"/>
                                <a:pt x="212884" y="189071"/>
                              </a:cubicBezTo>
                              <a:cubicBezTo>
                                <a:pt x="212884" y="188119"/>
                                <a:pt x="212884" y="187166"/>
                                <a:pt x="213836" y="188119"/>
                              </a:cubicBezTo>
                              <a:cubicBezTo>
                                <a:pt x="213836" y="189071"/>
                                <a:pt x="213836" y="189071"/>
                                <a:pt x="213836" y="190024"/>
                              </a:cubicBezTo>
                              <a:cubicBezTo>
                                <a:pt x="215741" y="190024"/>
                                <a:pt x="215741" y="188119"/>
                                <a:pt x="215741" y="186214"/>
                              </a:cubicBezTo>
                              <a:cubicBezTo>
                                <a:pt x="217646" y="188119"/>
                                <a:pt x="219551" y="185261"/>
                                <a:pt x="221456" y="185261"/>
                              </a:cubicBezTo>
                              <a:cubicBezTo>
                                <a:pt x="219551" y="182404"/>
                                <a:pt x="224314" y="184309"/>
                                <a:pt x="221456" y="181451"/>
                              </a:cubicBezTo>
                              <a:cubicBezTo>
                                <a:pt x="221456" y="181451"/>
                                <a:pt x="222409" y="182404"/>
                                <a:pt x="222409" y="182404"/>
                              </a:cubicBezTo>
                              <a:cubicBezTo>
                                <a:pt x="221456" y="181451"/>
                                <a:pt x="220504" y="178594"/>
                                <a:pt x="220504" y="178594"/>
                              </a:cubicBezTo>
                              <a:lnTo>
                                <a:pt x="222409" y="180499"/>
                              </a:lnTo>
                              <a:cubicBezTo>
                                <a:pt x="225266" y="183356"/>
                                <a:pt x="224314" y="179546"/>
                                <a:pt x="226219" y="180499"/>
                              </a:cubicBezTo>
                              <a:cubicBezTo>
                                <a:pt x="224314" y="179546"/>
                                <a:pt x="227171" y="179546"/>
                                <a:pt x="225266" y="178594"/>
                              </a:cubicBezTo>
                              <a:cubicBezTo>
                                <a:pt x="225266" y="178594"/>
                                <a:pt x="225266" y="177641"/>
                                <a:pt x="225266" y="177641"/>
                              </a:cubicBezTo>
                              <a:cubicBezTo>
                                <a:pt x="225266" y="175736"/>
                                <a:pt x="224314" y="176689"/>
                                <a:pt x="224314" y="174784"/>
                              </a:cubicBezTo>
                              <a:cubicBezTo>
                                <a:pt x="224314" y="173831"/>
                                <a:pt x="227171" y="175736"/>
                                <a:pt x="227171" y="176689"/>
                              </a:cubicBezTo>
                              <a:cubicBezTo>
                                <a:pt x="229076" y="176689"/>
                                <a:pt x="229076" y="175736"/>
                                <a:pt x="228124" y="174784"/>
                              </a:cubicBezTo>
                              <a:cubicBezTo>
                                <a:pt x="228124" y="174784"/>
                                <a:pt x="228124" y="174784"/>
                                <a:pt x="227171" y="174784"/>
                              </a:cubicBezTo>
                              <a:cubicBezTo>
                                <a:pt x="227171" y="174784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9076" y="174784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30029" y="173831"/>
                              </a:cubicBezTo>
                              <a:lnTo>
                                <a:pt x="231934" y="174784"/>
                              </a:lnTo>
                              <a:cubicBezTo>
                                <a:pt x="231934" y="173831"/>
                                <a:pt x="230981" y="171926"/>
                                <a:pt x="230029" y="170974"/>
                              </a:cubicBezTo>
                              <a:cubicBezTo>
                                <a:pt x="232886" y="169069"/>
                                <a:pt x="231934" y="164306"/>
                                <a:pt x="230981" y="163354"/>
                              </a:cubicBezTo>
                              <a:cubicBezTo>
                                <a:pt x="230981" y="164306"/>
                                <a:pt x="232886" y="164306"/>
                                <a:pt x="231934" y="164306"/>
                              </a:cubicBezTo>
                              <a:cubicBezTo>
                                <a:pt x="231934" y="163354"/>
                                <a:pt x="230029" y="162401"/>
                                <a:pt x="231934" y="162401"/>
                              </a:cubicBezTo>
                              <a:cubicBezTo>
                                <a:pt x="230981" y="161449"/>
                                <a:pt x="233839" y="162401"/>
                                <a:pt x="233839" y="160496"/>
                              </a:cubicBezTo>
                              <a:cubicBezTo>
                                <a:pt x="233839" y="160496"/>
                                <a:pt x="231934" y="159544"/>
                                <a:pt x="231934" y="160496"/>
                              </a:cubicBezTo>
                              <a:cubicBezTo>
                                <a:pt x="235744" y="158591"/>
                                <a:pt x="230981" y="155734"/>
                                <a:pt x="232886" y="153829"/>
                              </a:cubicBezTo>
                              <a:cubicBezTo>
                                <a:pt x="232886" y="153829"/>
                                <a:pt x="233839" y="154781"/>
                                <a:pt x="234791" y="154781"/>
                              </a:cubicBezTo>
                              <a:cubicBezTo>
                                <a:pt x="233839" y="152876"/>
                                <a:pt x="232886" y="150971"/>
                                <a:pt x="230029" y="150019"/>
                              </a:cubicBezTo>
                              <a:cubicBezTo>
                                <a:pt x="230981" y="150019"/>
                                <a:pt x="231934" y="150019"/>
                                <a:pt x="232886" y="150019"/>
                              </a:cubicBezTo>
                              <a:cubicBezTo>
                                <a:pt x="232886" y="149066"/>
                                <a:pt x="231934" y="148114"/>
                                <a:pt x="230981" y="148114"/>
                              </a:cubicBezTo>
                              <a:cubicBezTo>
                                <a:pt x="229076" y="149066"/>
                                <a:pt x="227171" y="148114"/>
                                <a:pt x="227171" y="147161"/>
                              </a:cubicBezTo>
                              <a:lnTo>
                                <a:pt x="227171" y="147161"/>
                              </a:lnTo>
                              <a:cubicBezTo>
                                <a:pt x="227171" y="146209"/>
                                <a:pt x="225266" y="146209"/>
                                <a:pt x="225266" y="145256"/>
                              </a:cubicBezTo>
                              <a:cubicBezTo>
                                <a:pt x="226219" y="144304"/>
                                <a:pt x="226219" y="145256"/>
                                <a:pt x="227171" y="145256"/>
                              </a:cubicBezTo>
                              <a:cubicBezTo>
                                <a:pt x="230981" y="144304"/>
                                <a:pt x="228124" y="142399"/>
                                <a:pt x="229076" y="141446"/>
                              </a:cubicBezTo>
                              <a:cubicBezTo>
                                <a:pt x="228124" y="141446"/>
                                <a:pt x="227171" y="141446"/>
                                <a:pt x="227171" y="141446"/>
                              </a:cubicBezTo>
                              <a:cubicBezTo>
                                <a:pt x="226219" y="140494"/>
                                <a:pt x="229076" y="140494"/>
                                <a:pt x="228124" y="139541"/>
                              </a:cubicBezTo>
                              <a:cubicBezTo>
                                <a:pt x="226219" y="139541"/>
                                <a:pt x="223361" y="139541"/>
                                <a:pt x="220504" y="139541"/>
                              </a:cubicBezTo>
                              <a:cubicBezTo>
                                <a:pt x="221456" y="139541"/>
                                <a:pt x="223361" y="137636"/>
                                <a:pt x="224314" y="137636"/>
                              </a:cubicBezTo>
                              <a:cubicBezTo>
                                <a:pt x="223361" y="135731"/>
                                <a:pt x="218599" y="137636"/>
                                <a:pt x="216694" y="137636"/>
                              </a:cubicBezTo>
                              <a:cubicBezTo>
                                <a:pt x="216694" y="136684"/>
                                <a:pt x="214789" y="136684"/>
                                <a:pt x="214789" y="136684"/>
                              </a:cubicBezTo>
                              <a:cubicBezTo>
                                <a:pt x="215741" y="135731"/>
                                <a:pt x="214789" y="136684"/>
                                <a:pt x="215741" y="136684"/>
                              </a:cubicBezTo>
                              <a:lnTo>
                                <a:pt x="216694" y="134779"/>
                              </a:lnTo>
                              <a:cubicBezTo>
                                <a:pt x="217646" y="135731"/>
                                <a:pt x="219551" y="132874"/>
                                <a:pt x="220504" y="131921"/>
                              </a:cubicBezTo>
                              <a:cubicBezTo>
                                <a:pt x="218599" y="131921"/>
                                <a:pt x="218599" y="129064"/>
                                <a:pt x="217646" y="128111"/>
                              </a:cubicBezTo>
                              <a:cubicBezTo>
                                <a:pt x="217646" y="129064"/>
                                <a:pt x="216694" y="129064"/>
                                <a:pt x="216694" y="130016"/>
                              </a:cubicBezTo>
                              <a:cubicBezTo>
                                <a:pt x="215741" y="129064"/>
                                <a:pt x="216694" y="127159"/>
                                <a:pt x="214789" y="127159"/>
                              </a:cubicBezTo>
                              <a:lnTo>
                                <a:pt x="213836" y="128111"/>
                              </a:lnTo>
                              <a:cubicBezTo>
                                <a:pt x="213836" y="128111"/>
                                <a:pt x="213836" y="128111"/>
                                <a:pt x="213836" y="128111"/>
                              </a:cubicBezTo>
                              <a:cubicBezTo>
                                <a:pt x="212884" y="128111"/>
                                <a:pt x="211931" y="128111"/>
                                <a:pt x="210979" y="127159"/>
                              </a:cubicBezTo>
                              <a:cubicBezTo>
                                <a:pt x="210979" y="127159"/>
                                <a:pt x="210979" y="127159"/>
                                <a:pt x="210979" y="126206"/>
                              </a:cubicBezTo>
                              <a:cubicBezTo>
                                <a:pt x="211931" y="126206"/>
                                <a:pt x="212884" y="125254"/>
                                <a:pt x="213836" y="124301"/>
                              </a:cubicBezTo>
                              <a:cubicBezTo>
                                <a:pt x="213836" y="124301"/>
                                <a:pt x="212884" y="124301"/>
                                <a:pt x="212884" y="124301"/>
                              </a:cubicBezTo>
                              <a:lnTo>
                                <a:pt x="215741" y="122396"/>
                              </a:lnTo>
                              <a:cubicBezTo>
                                <a:pt x="211931" y="125254"/>
                                <a:pt x="212884" y="121444"/>
                                <a:pt x="211931" y="121444"/>
                              </a:cubicBezTo>
                              <a:lnTo>
                                <a:pt x="212884" y="121444"/>
                              </a:lnTo>
                              <a:cubicBezTo>
                                <a:pt x="212884" y="119539"/>
                                <a:pt x="211931" y="123349"/>
                                <a:pt x="210979" y="122396"/>
                              </a:cubicBezTo>
                              <a:cubicBezTo>
                                <a:pt x="210979" y="121444"/>
                                <a:pt x="213836" y="119539"/>
                                <a:pt x="213836" y="117634"/>
                              </a:cubicBezTo>
                              <a:cubicBezTo>
                                <a:pt x="211931" y="116681"/>
                                <a:pt x="208121" y="116681"/>
                                <a:pt x="208121" y="112871"/>
                              </a:cubicBezTo>
                              <a:cubicBezTo>
                                <a:pt x="206216" y="112871"/>
                                <a:pt x="204311" y="112871"/>
                                <a:pt x="202406" y="113824"/>
                              </a:cubicBezTo>
                              <a:cubicBezTo>
                                <a:pt x="201454" y="112871"/>
                                <a:pt x="204311" y="110014"/>
                                <a:pt x="201454" y="110966"/>
                              </a:cubicBezTo>
                              <a:cubicBezTo>
                                <a:pt x="202406" y="110014"/>
                                <a:pt x="202406" y="108109"/>
                                <a:pt x="202406" y="107156"/>
                              </a:cubicBezTo>
                              <a:cubicBezTo>
                                <a:pt x="201454" y="108109"/>
                                <a:pt x="199549" y="106204"/>
                                <a:pt x="199549" y="109061"/>
                              </a:cubicBezTo>
                              <a:cubicBezTo>
                                <a:pt x="197644" y="108109"/>
                                <a:pt x="194786" y="107156"/>
                                <a:pt x="192881" y="108109"/>
                              </a:cubicBezTo>
                              <a:cubicBezTo>
                                <a:pt x="193834" y="108109"/>
                                <a:pt x="193834" y="105251"/>
                                <a:pt x="193834" y="104299"/>
                              </a:cubicBezTo>
                              <a:cubicBezTo>
                                <a:pt x="192881" y="106204"/>
                                <a:pt x="190976" y="108109"/>
                                <a:pt x="189071" y="107156"/>
                              </a:cubicBezTo>
                              <a:cubicBezTo>
                                <a:pt x="189071" y="109061"/>
                                <a:pt x="190024" y="109061"/>
                                <a:pt x="190024" y="111919"/>
                              </a:cubicBezTo>
                              <a:cubicBezTo>
                                <a:pt x="190024" y="111919"/>
                                <a:pt x="189071" y="113824"/>
                                <a:pt x="189071" y="112871"/>
                              </a:cubicBezTo>
                              <a:cubicBezTo>
                                <a:pt x="188119" y="110014"/>
                                <a:pt x="188119" y="107156"/>
                                <a:pt x="186214" y="107156"/>
                              </a:cubicBezTo>
                              <a:cubicBezTo>
                                <a:pt x="186214" y="103346"/>
                                <a:pt x="189071" y="107156"/>
                                <a:pt x="188119" y="103346"/>
                              </a:cubicBezTo>
                              <a:cubicBezTo>
                                <a:pt x="188119" y="100489"/>
                                <a:pt x="192881" y="99536"/>
                                <a:pt x="193834" y="101441"/>
                              </a:cubicBezTo>
                              <a:cubicBezTo>
                                <a:pt x="195739" y="98584"/>
                                <a:pt x="191929" y="101441"/>
                                <a:pt x="192881" y="97631"/>
                              </a:cubicBezTo>
                              <a:cubicBezTo>
                                <a:pt x="190976" y="97631"/>
                                <a:pt x="190024" y="99536"/>
                                <a:pt x="188119" y="100489"/>
                              </a:cubicBezTo>
                              <a:cubicBezTo>
                                <a:pt x="188119" y="102394"/>
                                <a:pt x="189071" y="102394"/>
                                <a:pt x="188119" y="103346"/>
                              </a:cubicBezTo>
                              <a:cubicBezTo>
                                <a:pt x="186214" y="107156"/>
                                <a:pt x="185261" y="101441"/>
                                <a:pt x="184309" y="101441"/>
                              </a:cubicBezTo>
                              <a:cubicBezTo>
                                <a:pt x="184309" y="101441"/>
                                <a:pt x="185261" y="100489"/>
                                <a:pt x="185261" y="100489"/>
                              </a:cubicBezTo>
                              <a:cubicBezTo>
                                <a:pt x="183356" y="99536"/>
                                <a:pt x="183356" y="102394"/>
                                <a:pt x="182404" y="102394"/>
                              </a:cubicBezTo>
                              <a:cubicBezTo>
                                <a:pt x="180499" y="98584"/>
                                <a:pt x="184309" y="101441"/>
                                <a:pt x="184309" y="98584"/>
                              </a:cubicBezTo>
                              <a:lnTo>
                                <a:pt x="181451" y="96679"/>
                              </a:lnTo>
                              <a:cubicBezTo>
                                <a:pt x="178594" y="96679"/>
                                <a:pt x="181451" y="100489"/>
                                <a:pt x="178594" y="99536"/>
                              </a:cubicBezTo>
                              <a:lnTo>
                                <a:pt x="178594" y="97631"/>
                              </a:lnTo>
                              <a:cubicBezTo>
                                <a:pt x="178594" y="98584"/>
                                <a:pt x="177641" y="98584"/>
                                <a:pt x="177641" y="99536"/>
                              </a:cubicBezTo>
                              <a:cubicBezTo>
                                <a:pt x="178594" y="101441"/>
                                <a:pt x="179546" y="103346"/>
                                <a:pt x="180499" y="102394"/>
                              </a:cubicBezTo>
                              <a:cubicBezTo>
                                <a:pt x="181451" y="107156"/>
                                <a:pt x="179546" y="103346"/>
                                <a:pt x="177641" y="105251"/>
                              </a:cubicBezTo>
                              <a:cubicBezTo>
                                <a:pt x="177641" y="108109"/>
                                <a:pt x="178594" y="104299"/>
                                <a:pt x="179546" y="107156"/>
                              </a:cubicBezTo>
                              <a:cubicBezTo>
                                <a:pt x="180499" y="109061"/>
                                <a:pt x="179546" y="110014"/>
                                <a:pt x="178594" y="110014"/>
                              </a:cubicBezTo>
                              <a:cubicBezTo>
                                <a:pt x="177641" y="110966"/>
                                <a:pt x="176689" y="108109"/>
                                <a:pt x="175736" y="106204"/>
                              </a:cubicBezTo>
                              <a:cubicBezTo>
                                <a:pt x="175736" y="105251"/>
                                <a:pt x="176689" y="105251"/>
                                <a:pt x="177641" y="106204"/>
                              </a:cubicBezTo>
                              <a:cubicBezTo>
                                <a:pt x="178594" y="103346"/>
                                <a:pt x="174784" y="101441"/>
                                <a:pt x="175736" y="99536"/>
                              </a:cubicBezTo>
                              <a:cubicBezTo>
                                <a:pt x="172879" y="98584"/>
                                <a:pt x="175736" y="102394"/>
                                <a:pt x="173831" y="103346"/>
                              </a:cubicBezTo>
                              <a:cubicBezTo>
                                <a:pt x="174784" y="101441"/>
                                <a:pt x="174784" y="105251"/>
                                <a:pt x="175736" y="106204"/>
                              </a:cubicBezTo>
                              <a:cubicBezTo>
                                <a:pt x="176689" y="112871"/>
                                <a:pt x="171926" y="102394"/>
                                <a:pt x="170021" y="105251"/>
                              </a:cubicBezTo>
                              <a:cubicBezTo>
                                <a:pt x="172879" y="109061"/>
                                <a:pt x="170021" y="111919"/>
                                <a:pt x="173831" y="114776"/>
                              </a:cubicBezTo>
                              <a:cubicBezTo>
                                <a:pt x="173831" y="115729"/>
                                <a:pt x="173831" y="116681"/>
                                <a:pt x="172879" y="116681"/>
                              </a:cubicBezTo>
                              <a:cubicBezTo>
                                <a:pt x="171926" y="113824"/>
                                <a:pt x="170974" y="115729"/>
                                <a:pt x="170021" y="112871"/>
                              </a:cubicBezTo>
                              <a:lnTo>
                                <a:pt x="169069" y="112871"/>
                              </a:lnTo>
                              <a:lnTo>
                                <a:pt x="168116" y="109061"/>
                              </a:lnTo>
                              <a:cubicBezTo>
                                <a:pt x="166211" y="108109"/>
                                <a:pt x="164306" y="107156"/>
                                <a:pt x="162401" y="106204"/>
                              </a:cubicBezTo>
                              <a:cubicBezTo>
                                <a:pt x="162401" y="108109"/>
                                <a:pt x="164306" y="108109"/>
                                <a:pt x="163354" y="110014"/>
                              </a:cubicBezTo>
                              <a:cubicBezTo>
                                <a:pt x="163354" y="108109"/>
                                <a:pt x="161449" y="108109"/>
                                <a:pt x="160496" y="108109"/>
                              </a:cubicBezTo>
                              <a:cubicBezTo>
                                <a:pt x="162401" y="108109"/>
                                <a:pt x="163354" y="110966"/>
                                <a:pt x="162401" y="111919"/>
                              </a:cubicBezTo>
                              <a:cubicBezTo>
                                <a:pt x="161449" y="112871"/>
                                <a:pt x="158591" y="110966"/>
                                <a:pt x="158591" y="110966"/>
                              </a:cubicBezTo>
                              <a:lnTo>
                                <a:pt x="157639" y="108109"/>
                              </a:lnTo>
                              <a:cubicBezTo>
                                <a:pt x="158591" y="110014"/>
                                <a:pt x="156686" y="107156"/>
                                <a:pt x="156686" y="109061"/>
                              </a:cubicBezTo>
                              <a:cubicBezTo>
                                <a:pt x="157639" y="110014"/>
                                <a:pt x="158591" y="112871"/>
                                <a:pt x="159544" y="114776"/>
                              </a:cubicBezTo>
                              <a:cubicBezTo>
                                <a:pt x="159544" y="115729"/>
                                <a:pt x="157639" y="114776"/>
                                <a:pt x="157639" y="114776"/>
                              </a:cubicBezTo>
                              <a:lnTo>
                                <a:pt x="157639" y="112871"/>
                              </a:lnTo>
                              <a:cubicBezTo>
                                <a:pt x="156686" y="114776"/>
                                <a:pt x="154781" y="110014"/>
                                <a:pt x="153829" y="111919"/>
                              </a:cubicBezTo>
                              <a:lnTo>
                                <a:pt x="154781" y="113824"/>
                              </a:lnTo>
                              <a:cubicBezTo>
                                <a:pt x="153829" y="113824"/>
                                <a:pt x="153829" y="112871"/>
                                <a:pt x="152876" y="111919"/>
                              </a:cubicBezTo>
                              <a:cubicBezTo>
                                <a:pt x="153829" y="112871"/>
                                <a:pt x="152876" y="113824"/>
                                <a:pt x="152876" y="114776"/>
                              </a:cubicBezTo>
                              <a:lnTo>
                                <a:pt x="151924" y="113824"/>
                              </a:lnTo>
                              <a:cubicBezTo>
                                <a:pt x="151924" y="114776"/>
                                <a:pt x="153829" y="117634"/>
                                <a:pt x="150971" y="116681"/>
                              </a:cubicBezTo>
                              <a:cubicBezTo>
                                <a:pt x="153829" y="118586"/>
                                <a:pt x="151924" y="115729"/>
                                <a:pt x="153829" y="116681"/>
                              </a:cubicBezTo>
                              <a:cubicBezTo>
                                <a:pt x="156686" y="117634"/>
                                <a:pt x="154781" y="119539"/>
                                <a:pt x="154781" y="119539"/>
                              </a:cubicBezTo>
                              <a:cubicBezTo>
                                <a:pt x="151924" y="116681"/>
                                <a:pt x="152876" y="120491"/>
                                <a:pt x="152876" y="121444"/>
                              </a:cubicBezTo>
                              <a:cubicBezTo>
                                <a:pt x="151924" y="120491"/>
                                <a:pt x="150971" y="120491"/>
                                <a:pt x="150019" y="120491"/>
                              </a:cubicBezTo>
                              <a:lnTo>
                                <a:pt x="151924" y="122396"/>
                              </a:lnTo>
                              <a:cubicBezTo>
                                <a:pt x="148114" y="119539"/>
                                <a:pt x="151924" y="124301"/>
                                <a:pt x="150019" y="124301"/>
                              </a:cubicBezTo>
                              <a:cubicBezTo>
                                <a:pt x="149066" y="123349"/>
                                <a:pt x="147161" y="121444"/>
                                <a:pt x="146209" y="122396"/>
                              </a:cubicBezTo>
                              <a:cubicBezTo>
                                <a:pt x="150019" y="124301"/>
                                <a:pt x="149066" y="126206"/>
                                <a:pt x="150971" y="127159"/>
                              </a:cubicBezTo>
                              <a:cubicBezTo>
                                <a:pt x="149066" y="128111"/>
                                <a:pt x="147161" y="124301"/>
                                <a:pt x="145256" y="123349"/>
                              </a:cubicBezTo>
                              <a:cubicBezTo>
                                <a:pt x="147161" y="125254"/>
                                <a:pt x="142399" y="124301"/>
                                <a:pt x="145256" y="126206"/>
                              </a:cubicBezTo>
                              <a:cubicBezTo>
                                <a:pt x="147161" y="126206"/>
                                <a:pt x="147161" y="128111"/>
                                <a:pt x="148114" y="129064"/>
                              </a:cubicBezTo>
                              <a:cubicBezTo>
                                <a:pt x="147161" y="130016"/>
                                <a:pt x="147161" y="128111"/>
                                <a:pt x="145256" y="128111"/>
                              </a:cubicBezTo>
                              <a:cubicBezTo>
                                <a:pt x="145256" y="129064"/>
                                <a:pt x="147161" y="130969"/>
                                <a:pt x="149066" y="130969"/>
                              </a:cubicBezTo>
                              <a:cubicBezTo>
                                <a:pt x="148114" y="130969"/>
                                <a:pt x="150019" y="133826"/>
                                <a:pt x="148114" y="133826"/>
                              </a:cubicBezTo>
                              <a:cubicBezTo>
                                <a:pt x="146209" y="132874"/>
                                <a:pt x="148114" y="131921"/>
                                <a:pt x="146209" y="130969"/>
                              </a:cubicBezTo>
                              <a:cubicBezTo>
                                <a:pt x="145256" y="132874"/>
                                <a:pt x="150019" y="134779"/>
                                <a:pt x="150019" y="136684"/>
                              </a:cubicBezTo>
                              <a:cubicBezTo>
                                <a:pt x="151924" y="136684"/>
                                <a:pt x="154781" y="139541"/>
                                <a:pt x="155734" y="140494"/>
                              </a:cubicBezTo>
                              <a:cubicBezTo>
                                <a:pt x="153829" y="141446"/>
                                <a:pt x="154781" y="139541"/>
                                <a:pt x="151924" y="138589"/>
                              </a:cubicBezTo>
                              <a:lnTo>
                                <a:pt x="151924" y="139541"/>
                              </a:lnTo>
                              <a:cubicBezTo>
                                <a:pt x="148114" y="138589"/>
                                <a:pt x="147161" y="134779"/>
                                <a:pt x="144304" y="133826"/>
                              </a:cubicBezTo>
                              <a:lnTo>
                                <a:pt x="145256" y="135731"/>
                              </a:lnTo>
                              <a:cubicBezTo>
                                <a:pt x="144304" y="134779"/>
                                <a:pt x="142399" y="133826"/>
                                <a:pt x="141446" y="133826"/>
                              </a:cubicBezTo>
                              <a:cubicBezTo>
                                <a:pt x="143351" y="135731"/>
                                <a:pt x="141446" y="135731"/>
                                <a:pt x="141446" y="136684"/>
                              </a:cubicBezTo>
                              <a:cubicBezTo>
                                <a:pt x="143351" y="137636"/>
                                <a:pt x="141446" y="135731"/>
                                <a:pt x="142399" y="136684"/>
                              </a:cubicBezTo>
                              <a:cubicBezTo>
                                <a:pt x="142399" y="137636"/>
                                <a:pt x="146209" y="139541"/>
                                <a:pt x="144304" y="140494"/>
                              </a:cubicBezTo>
                              <a:cubicBezTo>
                                <a:pt x="143351" y="138589"/>
                                <a:pt x="141446" y="139541"/>
                                <a:pt x="140494" y="138589"/>
                              </a:cubicBezTo>
                              <a:cubicBezTo>
                                <a:pt x="139541" y="138589"/>
                                <a:pt x="143351" y="139541"/>
                                <a:pt x="141446" y="140494"/>
                              </a:cubicBezTo>
                              <a:lnTo>
                                <a:pt x="140494" y="139541"/>
                              </a:lnTo>
                              <a:cubicBezTo>
                                <a:pt x="138589" y="143351"/>
                                <a:pt x="136684" y="149066"/>
                                <a:pt x="142399" y="153829"/>
                              </a:cubicBezTo>
                              <a:cubicBezTo>
                                <a:pt x="139541" y="153829"/>
                                <a:pt x="139541" y="155734"/>
                                <a:pt x="137636" y="157639"/>
                              </a:cubicBezTo>
                              <a:cubicBezTo>
                                <a:pt x="138589" y="156686"/>
                                <a:pt x="140494" y="157639"/>
                                <a:pt x="140494" y="158591"/>
                              </a:cubicBezTo>
                              <a:lnTo>
                                <a:pt x="137636" y="159544"/>
                              </a:lnTo>
                              <a:cubicBezTo>
                                <a:pt x="135731" y="160496"/>
                                <a:pt x="138589" y="162401"/>
                                <a:pt x="140494" y="163354"/>
                              </a:cubicBezTo>
                              <a:cubicBezTo>
                                <a:pt x="139541" y="163354"/>
                                <a:pt x="139541" y="163354"/>
                                <a:pt x="138589" y="164306"/>
                              </a:cubicBezTo>
                              <a:cubicBezTo>
                                <a:pt x="136684" y="166211"/>
                                <a:pt x="140494" y="165259"/>
                                <a:pt x="140494" y="166211"/>
                              </a:cubicBezTo>
                              <a:lnTo>
                                <a:pt x="138589" y="167164"/>
                              </a:lnTo>
                              <a:lnTo>
                                <a:pt x="140494" y="167164"/>
                              </a:lnTo>
                              <a:cubicBezTo>
                                <a:pt x="141446" y="168116"/>
                                <a:pt x="141446" y="170021"/>
                                <a:pt x="138589" y="170021"/>
                              </a:cubicBezTo>
                              <a:cubicBezTo>
                                <a:pt x="139541" y="170021"/>
                                <a:pt x="139541" y="170974"/>
                                <a:pt x="140494" y="170021"/>
                              </a:cubicBezTo>
                              <a:cubicBezTo>
                                <a:pt x="138589" y="171926"/>
                                <a:pt x="140494" y="174784"/>
                                <a:pt x="142399" y="176689"/>
                              </a:cubicBezTo>
                              <a:cubicBezTo>
                                <a:pt x="142399" y="175736"/>
                                <a:pt x="143351" y="174784"/>
                                <a:pt x="145256" y="173831"/>
                              </a:cubicBezTo>
                              <a:cubicBezTo>
                                <a:pt x="148114" y="172879"/>
                                <a:pt x="145256" y="174784"/>
                                <a:pt x="147161" y="174784"/>
                              </a:cubicBezTo>
                              <a:cubicBezTo>
                                <a:pt x="146209" y="175736"/>
                                <a:pt x="145256" y="176689"/>
                                <a:pt x="144304" y="175736"/>
                              </a:cubicBezTo>
                              <a:cubicBezTo>
                                <a:pt x="142399" y="180499"/>
                                <a:pt x="147161" y="182404"/>
                                <a:pt x="149066" y="185261"/>
                              </a:cubicBezTo>
                              <a:cubicBezTo>
                                <a:pt x="150019" y="185261"/>
                                <a:pt x="150019" y="185261"/>
                                <a:pt x="150971" y="184309"/>
                              </a:cubicBezTo>
                              <a:cubicBezTo>
                                <a:pt x="150019" y="188119"/>
                                <a:pt x="154781" y="187166"/>
                                <a:pt x="155734" y="190024"/>
                              </a:cubicBezTo>
                              <a:cubicBezTo>
                                <a:pt x="155734" y="188119"/>
                                <a:pt x="158591" y="186214"/>
                                <a:pt x="159544" y="186214"/>
                              </a:cubicBezTo>
                              <a:cubicBezTo>
                                <a:pt x="162401" y="184309"/>
                                <a:pt x="157639" y="190024"/>
                                <a:pt x="158591" y="191929"/>
                              </a:cubicBezTo>
                              <a:cubicBezTo>
                                <a:pt x="159544" y="190976"/>
                                <a:pt x="160496" y="190976"/>
                                <a:pt x="161449" y="191929"/>
                              </a:cubicBezTo>
                              <a:lnTo>
                                <a:pt x="161449" y="191929"/>
                              </a:lnTo>
                              <a:cubicBezTo>
                                <a:pt x="162401" y="190976"/>
                                <a:pt x="163354" y="190976"/>
                                <a:pt x="164306" y="191929"/>
                              </a:cubicBezTo>
                              <a:cubicBezTo>
                                <a:pt x="160496" y="192881"/>
                                <a:pt x="156686" y="195739"/>
                                <a:pt x="153829" y="198596"/>
                              </a:cubicBezTo>
                              <a:lnTo>
                                <a:pt x="154781" y="196691"/>
                              </a:lnTo>
                              <a:cubicBezTo>
                                <a:pt x="139541" y="205264"/>
                                <a:pt x="123349" y="210979"/>
                                <a:pt x="117634" y="211931"/>
                              </a:cubicBezTo>
                              <a:cubicBezTo>
                                <a:pt x="110014" y="213836"/>
                                <a:pt x="101441" y="214789"/>
                                <a:pt x="93821" y="216694"/>
                              </a:cubicBezTo>
                              <a:cubicBezTo>
                                <a:pt x="84296" y="217646"/>
                                <a:pt x="75724" y="210979"/>
                                <a:pt x="67151" y="210979"/>
                              </a:cubicBezTo>
                              <a:cubicBezTo>
                                <a:pt x="65246" y="210979"/>
                                <a:pt x="66199" y="212884"/>
                                <a:pt x="64294" y="212884"/>
                              </a:cubicBezTo>
                              <a:cubicBezTo>
                                <a:pt x="62389" y="211931"/>
                                <a:pt x="65246" y="210979"/>
                                <a:pt x="64294" y="210026"/>
                              </a:cubicBezTo>
                              <a:cubicBezTo>
                                <a:pt x="62389" y="210026"/>
                                <a:pt x="59531" y="209074"/>
                                <a:pt x="57626" y="207169"/>
                              </a:cubicBezTo>
                              <a:cubicBezTo>
                                <a:pt x="55721" y="205264"/>
                                <a:pt x="53816" y="203359"/>
                                <a:pt x="51911" y="201454"/>
                              </a:cubicBezTo>
                              <a:cubicBezTo>
                                <a:pt x="50959" y="201454"/>
                                <a:pt x="50006" y="200501"/>
                                <a:pt x="49054" y="202406"/>
                              </a:cubicBezTo>
                              <a:cubicBezTo>
                                <a:pt x="48101" y="199549"/>
                                <a:pt x="46196" y="196691"/>
                                <a:pt x="44291" y="193834"/>
                              </a:cubicBezTo>
                              <a:cubicBezTo>
                                <a:pt x="42386" y="190976"/>
                                <a:pt x="40481" y="188119"/>
                                <a:pt x="40481" y="184309"/>
                              </a:cubicBezTo>
                              <a:cubicBezTo>
                                <a:pt x="36671" y="188119"/>
                                <a:pt x="36671" y="181451"/>
                                <a:pt x="34766" y="179546"/>
                              </a:cubicBezTo>
                              <a:cubicBezTo>
                                <a:pt x="34766" y="178594"/>
                                <a:pt x="35719" y="177641"/>
                                <a:pt x="36671" y="177641"/>
                              </a:cubicBezTo>
                              <a:cubicBezTo>
                                <a:pt x="35719" y="175736"/>
                                <a:pt x="35719" y="173831"/>
                                <a:pt x="35719" y="172879"/>
                              </a:cubicBezTo>
                              <a:cubicBezTo>
                                <a:pt x="35719" y="171926"/>
                                <a:pt x="35719" y="170974"/>
                                <a:pt x="35719" y="170021"/>
                              </a:cubicBezTo>
                              <a:cubicBezTo>
                                <a:pt x="35719" y="169069"/>
                                <a:pt x="36671" y="168116"/>
                                <a:pt x="36671" y="167164"/>
                              </a:cubicBezTo>
                              <a:cubicBezTo>
                                <a:pt x="36671" y="166211"/>
                                <a:pt x="35719" y="165259"/>
                                <a:pt x="34766" y="164306"/>
                              </a:cubicBezTo>
                              <a:cubicBezTo>
                                <a:pt x="34766" y="163354"/>
                                <a:pt x="33814" y="162401"/>
                                <a:pt x="34766" y="161449"/>
                              </a:cubicBezTo>
                              <a:cubicBezTo>
                                <a:pt x="37624" y="161449"/>
                                <a:pt x="36671" y="157639"/>
                                <a:pt x="38576" y="155734"/>
                              </a:cubicBezTo>
                              <a:cubicBezTo>
                                <a:pt x="35719" y="154781"/>
                                <a:pt x="36671" y="150019"/>
                                <a:pt x="39529" y="149066"/>
                              </a:cubicBezTo>
                              <a:cubicBezTo>
                                <a:pt x="40481" y="150019"/>
                                <a:pt x="40481" y="150971"/>
                                <a:pt x="41434" y="152876"/>
                              </a:cubicBezTo>
                              <a:cubicBezTo>
                                <a:pt x="44291" y="149066"/>
                                <a:pt x="49054" y="147161"/>
                                <a:pt x="55721" y="145256"/>
                              </a:cubicBezTo>
                              <a:cubicBezTo>
                                <a:pt x="62389" y="143351"/>
                                <a:pt x="69056" y="141446"/>
                                <a:pt x="75724" y="137636"/>
                              </a:cubicBezTo>
                              <a:lnTo>
                                <a:pt x="77629" y="139541"/>
                              </a:lnTo>
                              <a:cubicBezTo>
                                <a:pt x="81439" y="138589"/>
                                <a:pt x="84296" y="137636"/>
                                <a:pt x="88106" y="136684"/>
                              </a:cubicBezTo>
                              <a:cubicBezTo>
                                <a:pt x="92869" y="135731"/>
                                <a:pt x="97631" y="134779"/>
                                <a:pt x="102394" y="133826"/>
                              </a:cubicBezTo>
                              <a:cubicBezTo>
                                <a:pt x="113824" y="130969"/>
                                <a:pt x="124301" y="128111"/>
                                <a:pt x="130969" y="124301"/>
                              </a:cubicBezTo>
                              <a:cubicBezTo>
                                <a:pt x="132874" y="124301"/>
                                <a:pt x="135731" y="124301"/>
                                <a:pt x="137636" y="123349"/>
                              </a:cubicBezTo>
                              <a:cubicBezTo>
                                <a:pt x="138589" y="122396"/>
                                <a:pt x="139541" y="122396"/>
                                <a:pt x="141446" y="121444"/>
                              </a:cubicBezTo>
                              <a:cubicBezTo>
                                <a:pt x="139541" y="118586"/>
                                <a:pt x="137636" y="116681"/>
                                <a:pt x="134779" y="114776"/>
                              </a:cubicBezTo>
                              <a:cubicBezTo>
                                <a:pt x="130016" y="110966"/>
                                <a:pt x="127159" y="109061"/>
                                <a:pt x="124301" y="106204"/>
                              </a:cubicBezTo>
                              <a:cubicBezTo>
                                <a:pt x="121444" y="104299"/>
                                <a:pt x="119539" y="102394"/>
                                <a:pt x="115729" y="100489"/>
                              </a:cubicBezTo>
                              <a:cubicBezTo>
                                <a:pt x="113824" y="98584"/>
                                <a:pt x="114776" y="96679"/>
                                <a:pt x="114776" y="95726"/>
                              </a:cubicBezTo>
                              <a:cubicBezTo>
                                <a:pt x="113824" y="94774"/>
                                <a:pt x="113824" y="93821"/>
                                <a:pt x="112871" y="91916"/>
                              </a:cubicBezTo>
                              <a:cubicBezTo>
                                <a:pt x="114776" y="90011"/>
                                <a:pt x="114776" y="90011"/>
                                <a:pt x="114776" y="89059"/>
                              </a:cubicBezTo>
                              <a:cubicBezTo>
                                <a:pt x="114776" y="88106"/>
                                <a:pt x="114776" y="86201"/>
                                <a:pt x="113824" y="85249"/>
                              </a:cubicBezTo>
                              <a:cubicBezTo>
                                <a:pt x="113824" y="82391"/>
                                <a:pt x="112871" y="80486"/>
                                <a:pt x="110966" y="78581"/>
                              </a:cubicBezTo>
                              <a:lnTo>
                                <a:pt x="112871" y="78581"/>
                              </a:lnTo>
                              <a:cubicBezTo>
                                <a:pt x="110014" y="74771"/>
                                <a:pt x="108109" y="68104"/>
                                <a:pt x="111919" y="64294"/>
                              </a:cubicBezTo>
                              <a:cubicBezTo>
                                <a:pt x="110966" y="62389"/>
                                <a:pt x="111919" y="57626"/>
                                <a:pt x="109061" y="58579"/>
                              </a:cubicBezTo>
                              <a:cubicBezTo>
                                <a:pt x="109061" y="56674"/>
                                <a:pt x="112871" y="58579"/>
                                <a:pt x="111919" y="55721"/>
                              </a:cubicBezTo>
                              <a:lnTo>
                                <a:pt x="112871" y="58579"/>
                              </a:lnTo>
                              <a:cubicBezTo>
                                <a:pt x="117634" y="49054"/>
                                <a:pt x="123349" y="40481"/>
                                <a:pt x="132874" y="31909"/>
                              </a:cubicBezTo>
                              <a:cubicBezTo>
                                <a:pt x="137636" y="32861"/>
                                <a:pt x="142399" y="25241"/>
                                <a:pt x="149066" y="25241"/>
                              </a:cubicBezTo>
                              <a:cubicBezTo>
                                <a:pt x="151924" y="22384"/>
                                <a:pt x="158591" y="23336"/>
                                <a:pt x="161449" y="18574"/>
                              </a:cubicBezTo>
                              <a:lnTo>
                                <a:pt x="161449" y="20479"/>
                              </a:lnTo>
                              <a:cubicBezTo>
                                <a:pt x="166211" y="20479"/>
                                <a:pt x="173831" y="20479"/>
                                <a:pt x="178594" y="23336"/>
                              </a:cubicBezTo>
                              <a:cubicBezTo>
                                <a:pt x="181451" y="25241"/>
                                <a:pt x="182404" y="22384"/>
                                <a:pt x="186214" y="23336"/>
                              </a:cubicBezTo>
                              <a:lnTo>
                                <a:pt x="185261" y="25241"/>
                              </a:lnTo>
                              <a:cubicBezTo>
                                <a:pt x="188119" y="26194"/>
                                <a:pt x="190976" y="24289"/>
                                <a:pt x="193834" y="24289"/>
                              </a:cubicBezTo>
                              <a:cubicBezTo>
                                <a:pt x="194786" y="27146"/>
                                <a:pt x="195739" y="27146"/>
                                <a:pt x="196691" y="30004"/>
                              </a:cubicBezTo>
                              <a:cubicBezTo>
                                <a:pt x="193834" y="28099"/>
                                <a:pt x="190976" y="28099"/>
                                <a:pt x="188119" y="29051"/>
                              </a:cubicBezTo>
                              <a:cubicBezTo>
                                <a:pt x="190024" y="31909"/>
                                <a:pt x="196691" y="31909"/>
                                <a:pt x="195739" y="36671"/>
                              </a:cubicBezTo>
                              <a:cubicBezTo>
                                <a:pt x="196691" y="39529"/>
                                <a:pt x="198596" y="42386"/>
                                <a:pt x="201454" y="41434"/>
                              </a:cubicBezTo>
                              <a:cubicBezTo>
                                <a:pt x="200501" y="41434"/>
                                <a:pt x="200501" y="44291"/>
                                <a:pt x="199549" y="42386"/>
                              </a:cubicBezTo>
                              <a:cubicBezTo>
                                <a:pt x="200501" y="44291"/>
                                <a:pt x="201454" y="46196"/>
                                <a:pt x="202406" y="47149"/>
                              </a:cubicBezTo>
                              <a:cubicBezTo>
                                <a:pt x="202406" y="46196"/>
                                <a:pt x="202406" y="46196"/>
                                <a:pt x="202406" y="45244"/>
                              </a:cubicBezTo>
                              <a:cubicBezTo>
                                <a:pt x="204311" y="46196"/>
                                <a:pt x="205264" y="49054"/>
                                <a:pt x="208121" y="47149"/>
                              </a:cubicBezTo>
                              <a:cubicBezTo>
                                <a:pt x="207169" y="46196"/>
                                <a:pt x="206216" y="46196"/>
                                <a:pt x="206216" y="44291"/>
                              </a:cubicBezTo>
                              <a:cubicBezTo>
                                <a:pt x="208121" y="44291"/>
                                <a:pt x="210026" y="49054"/>
                                <a:pt x="208121" y="50959"/>
                              </a:cubicBezTo>
                              <a:cubicBezTo>
                                <a:pt x="206216" y="52864"/>
                                <a:pt x="204311" y="48101"/>
                                <a:pt x="203359" y="50959"/>
                              </a:cubicBezTo>
                              <a:cubicBezTo>
                                <a:pt x="205264" y="52864"/>
                                <a:pt x="207169" y="55721"/>
                                <a:pt x="209074" y="58579"/>
                              </a:cubicBezTo>
                              <a:cubicBezTo>
                                <a:pt x="207169" y="56674"/>
                                <a:pt x="208121" y="53816"/>
                                <a:pt x="210026" y="54769"/>
                              </a:cubicBezTo>
                              <a:lnTo>
                                <a:pt x="208121" y="51911"/>
                              </a:lnTo>
                              <a:lnTo>
                                <a:pt x="210026" y="51911"/>
                              </a:lnTo>
                              <a:cubicBezTo>
                                <a:pt x="208121" y="47149"/>
                                <a:pt x="209074" y="42386"/>
                                <a:pt x="205264" y="37624"/>
                              </a:cubicBezTo>
                              <a:lnTo>
                                <a:pt x="204311" y="40481"/>
                              </a:lnTo>
                              <a:cubicBezTo>
                                <a:pt x="203359" y="37624"/>
                                <a:pt x="198596" y="35719"/>
                                <a:pt x="199549" y="31909"/>
                              </a:cubicBezTo>
                              <a:cubicBezTo>
                                <a:pt x="200501" y="32861"/>
                                <a:pt x="201454" y="30956"/>
                                <a:pt x="202406" y="30956"/>
                              </a:cubicBezTo>
                              <a:cubicBezTo>
                                <a:pt x="201454" y="30956"/>
                                <a:pt x="200501" y="30004"/>
                                <a:pt x="200501" y="29051"/>
                              </a:cubicBezTo>
                              <a:cubicBezTo>
                                <a:pt x="201454" y="29051"/>
                                <a:pt x="203359" y="28099"/>
                                <a:pt x="204311" y="28099"/>
                              </a:cubicBezTo>
                              <a:cubicBezTo>
                                <a:pt x="199549" y="29051"/>
                                <a:pt x="196691" y="21431"/>
                                <a:pt x="194786" y="21431"/>
                              </a:cubicBezTo>
                              <a:lnTo>
                                <a:pt x="195739" y="21431"/>
                              </a:lnTo>
                              <a:cubicBezTo>
                                <a:pt x="192881" y="16669"/>
                                <a:pt x="194786" y="23336"/>
                                <a:pt x="192881" y="21431"/>
                              </a:cubicBezTo>
                              <a:cubicBezTo>
                                <a:pt x="190976" y="19526"/>
                                <a:pt x="194786" y="17621"/>
                                <a:pt x="192881" y="14764"/>
                              </a:cubicBezTo>
                              <a:cubicBezTo>
                                <a:pt x="189071" y="10954"/>
                                <a:pt x="185261" y="10954"/>
                                <a:pt x="181451" y="10001"/>
                              </a:cubicBezTo>
                              <a:cubicBezTo>
                                <a:pt x="177641" y="9049"/>
                                <a:pt x="173831" y="8096"/>
                                <a:pt x="170974" y="7144"/>
                              </a:cubicBezTo>
                              <a:cubicBezTo>
                                <a:pt x="166211" y="7144"/>
                                <a:pt x="160496" y="9049"/>
                                <a:pt x="156686" y="11906"/>
                              </a:cubicBezTo>
                              <a:cubicBezTo>
                                <a:pt x="152876" y="12859"/>
                                <a:pt x="155734" y="8096"/>
                                <a:pt x="151924" y="10954"/>
                              </a:cubicBezTo>
                              <a:cubicBezTo>
                                <a:pt x="151924" y="10001"/>
                                <a:pt x="150971" y="8096"/>
                                <a:pt x="150019" y="7144"/>
                              </a:cubicBezTo>
                              <a:cubicBezTo>
                                <a:pt x="150019" y="9049"/>
                                <a:pt x="142399" y="9049"/>
                                <a:pt x="146209" y="10954"/>
                              </a:cubicBezTo>
                              <a:cubicBezTo>
                                <a:pt x="140494" y="11906"/>
                                <a:pt x="133826" y="14764"/>
                                <a:pt x="128111" y="18574"/>
                              </a:cubicBezTo>
                              <a:cubicBezTo>
                                <a:pt x="130016" y="17621"/>
                                <a:pt x="129064" y="14764"/>
                                <a:pt x="127159" y="14764"/>
                              </a:cubicBezTo>
                              <a:cubicBezTo>
                                <a:pt x="125254" y="18574"/>
                                <a:pt x="122396" y="22384"/>
                                <a:pt x="117634" y="25241"/>
                              </a:cubicBezTo>
                              <a:cubicBezTo>
                                <a:pt x="119539" y="27146"/>
                                <a:pt x="120491" y="26194"/>
                                <a:pt x="121444" y="28099"/>
                              </a:cubicBezTo>
                              <a:cubicBezTo>
                                <a:pt x="121444" y="29051"/>
                                <a:pt x="120491" y="30956"/>
                                <a:pt x="119539" y="30956"/>
                              </a:cubicBezTo>
                              <a:cubicBezTo>
                                <a:pt x="118586" y="30004"/>
                                <a:pt x="115729" y="26194"/>
                                <a:pt x="111919" y="30004"/>
                              </a:cubicBezTo>
                              <a:cubicBezTo>
                                <a:pt x="110014" y="26194"/>
                                <a:pt x="118586" y="24289"/>
                                <a:pt x="113824" y="23336"/>
                              </a:cubicBezTo>
                              <a:cubicBezTo>
                                <a:pt x="113824" y="19526"/>
                                <a:pt x="121444" y="13811"/>
                                <a:pt x="124301" y="13811"/>
                              </a:cubicBezTo>
                              <a:cubicBezTo>
                                <a:pt x="126206" y="9049"/>
                                <a:pt x="120491" y="15716"/>
                                <a:pt x="119539" y="11906"/>
                              </a:cubicBezTo>
                              <a:cubicBezTo>
                                <a:pt x="115729" y="14764"/>
                                <a:pt x="115729" y="16669"/>
                                <a:pt x="110966" y="21431"/>
                              </a:cubicBezTo>
                              <a:cubicBezTo>
                                <a:pt x="111919" y="22384"/>
                                <a:pt x="113824" y="21431"/>
                                <a:pt x="112871" y="24289"/>
                              </a:cubicBezTo>
                              <a:cubicBezTo>
                                <a:pt x="111919" y="31909"/>
                                <a:pt x="106204" y="29051"/>
                                <a:pt x="105251" y="30004"/>
                              </a:cubicBezTo>
                              <a:cubicBezTo>
                                <a:pt x="105251" y="29051"/>
                                <a:pt x="106204" y="28099"/>
                                <a:pt x="106204" y="27146"/>
                              </a:cubicBezTo>
                              <a:cubicBezTo>
                                <a:pt x="102394" y="29051"/>
                                <a:pt x="103346" y="31909"/>
                                <a:pt x="100489" y="34766"/>
                              </a:cubicBezTo>
                              <a:cubicBezTo>
                                <a:pt x="96679" y="32861"/>
                                <a:pt x="104299" y="29051"/>
                                <a:pt x="103346" y="26194"/>
                              </a:cubicBezTo>
                              <a:cubicBezTo>
                                <a:pt x="101441" y="26194"/>
                                <a:pt x="100489" y="26194"/>
                                <a:pt x="98584" y="26194"/>
                              </a:cubicBezTo>
                              <a:cubicBezTo>
                                <a:pt x="94774" y="31909"/>
                                <a:pt x="101441" y="30004"/>
                                <a:pt x="95726" y="35719"/>
                              </a:cubicBezTo>
                              <a:lnTo>
                                <a:pt x="94774" y="33814"/>
                              </a:lnTo>
                              <a:lnTo>
                                <a:pt x="92869" y="38576"/>
                              </a:lnTo>
                              <a:cubicBezTo>
                                <a:pt x="93821" y="39529"/>
                                <a:pt x="96679" y="39529"/>
                                <a:pt x="98584" y="36671"/>
                              </a:cubicBezTo>
                              <a:cubicBezTo>
                                <a:pt x="101441" y="40481"/>
                                <a:pt x="97631" y="39529"/>
                                <a:pt x="95726" y="44291"/>
                              </a:cubicBezTo>
                              <a:cubicBezTo>
                                <a:pt x="96679" y="47149"/>
                                <a:pt x="96679" y="42386"/>
                                <a:pt x="98584" y="43339"/>
                              </a:cubicBezTo>
                              <a:cubicBezTo>
                                <a:pt x="100489" y="44291"/>
                                <a:pt x="98584" y="47149"/>
                                <a:pt x="98584" y="50006"/>
                              </a:cubicBezTo>
                              <a:cubicBezTo>
                                <a:pt x="96679" y="53816"/>
                                <a:pt x="94774" y="50959"/>
                                <a:pt x="92869" y="51911"/>
                              </a:cubicBezTo>
                              <a:cubicBezTo>
                                <a:pt x="92869" y="50959"/>
                                <a:pt x="93821" y="47149"/>
                                <a:pt x="94774" y="48101"/>
                              </a:cubicBezTo>
                              <a:cubicBezTo>
                                <a:pt x="94774" y="41434"/>
                                <a:pt x="89059" y="48101"/>
                                <a:pt x="89059" y="43339"/>
                              </a:cubicBezTo>
                              <a:cubicBezTo>
                                <a:pt x="86201" y="48101"/>
                                <a:pt x="89059" y="49054"/>
                                <a:pt x="89059" y="51911"/>
                              </a:cubicBezTo>
                              <a:cubicBezTo>
                                <a:pt x="90011" y="50959"/>
                                <a:pt x="90964" y="53816"/>
                                <a:pt x="91916" y="52864"/>
                              </a:cubicBezTo>
                              <a:cubicBezTo>
                                <a:pt x="95726" y="62389"/>
                                <a:pt x="85249" y="55721"/>
                                <a:pt x="85249" y="64294"/>
                              </a:cubicBezTo>
                              <a:cubicBezTo>
                                <a:pt x="89059" y="63341"/>
                                <a:pt x="90011" y="74771"/>
                                <a:pt x="94774" y="70009"/>
                              </a:cubicBezTo>
                              <a:cubicBezTo>
                                <a:pt x="95726" y="71914"/>
                                <a:pt x="96679" y="73819"/>
                                <a:pt x="95726" y="75724"/>
                              </a:cubicBezTo>
                              <a:cubicBezTo>
                                <a:pt x="92869" y="73819"/>
                                <a:pt x="93821" y="78581"/>
                                <a:pt x="90964" y="75724"/>
                              </a:cubicBezTo>
                              <a:lnTo>
                                <a:pt x="90964" y="78581"/>
                              </a:lnTo>
                              <a:cubicBezTo>
                                <a:pt x="90011" y="77629"/>
                                <a:pt x="88106" y="75724"/>
                                <a:pt x="87154" y="74771"/>
                              </a:cubicBezTo>
                              <a:cubicBezTo>
                                <a:pt x="86201" y="77629"/>
                                <a:pt x="85249" y="83344"/>
                                <a:pt x="83344" y="85249"/>
                              </a:cubicBezTo>
                              <a:cubicBezTo>
                                <a:pt x="86201" y="89059"/>
                                <a:pt x="86201" y="83344"/>
                                <a:pt x="88106" y="88106"/>
                              </a:cubicBezTo>
                              <a:cubicBezTo>
                                <a:pt x="86201" y="86201"/>
                                <a:pt x="85249" y="90011"/>
                                <a:pt x="86201" y="91916"/>
                              </a:cubicBezTo>
                              <a:cubicBezTo>
                                <a:pt x="86201" y="87154"/>
                                <a:pt x="90011" y="90964"/>
                                <a:pt x="91916" y="92869"/>
                              </a:cubicBezTo>
                              <a:cubicBezTo>
                                <a:pt x="93821" y="96679"/>
                                <a:pt x="91916" y="100489"/>
                                <a:pt x="91916" y="100489"/>
                              </a:cubicBezTo>
                              <a:lnTo>
                                <a:pt x="88106" y="97631"/>
                              </a:lnTo>
                              <a:cubicBezTo>
                                <a:pt x="90964" y="99536"/>
                                <a:pt x="88106" y="99536"/>
                                <a:pt x="90011" y="102394"/>
                              </a:cubicBezTo>
                              <a:cubicBezTo>
                                <a:pt x="90011" y="102394"/>
                                <a:pt x="90964" y="102394"/>
                                <a:pt x="90964" y="102394"/>
                              </a:cubicBezTo>
                              <a:cubicBezTo>
                                <a:pt x="90011" y="102394"/>
                                <a:pt x="90011" y="102394"/>
                                <a:pt x="90011" y="102394"/>
                              </a:cubicBezTo>
                              <a:lnTo>
                                <a:pt x="92869" y="102394"/>
                              </a:lnTo>
                              <a:cubicBezTo>
                                <a:pt x="92869" y="102394"/>
                                <a:pt x="90964" y="102394"/>
                                <a:pt x="90011" y="102394"/>
                              </a:cubicBezTo>
                              <a:cubicBezTo>
                                <a:pt x="91916" y="102394"/>
                                <a:pt x="91916" y="102394"/>
                                <a:pt x="92869" y="103346"/>
                              </a:cubicBezTo>
                              <a:lnTo>
                                <a:pt x="90964" y="103346"/>
                              </a:lnTo>
                              <a:cubicBezTo>
                                <a:pt x="91916" y="103346"/>
                                <a:pt x="97631" y="105251"/>
                                <a:pt x="93821" y="104299"/>
                              </a:cubicBezTo>
                              <a:cubicBezTo>
                                <a:pt x="98584" y="105251"/>
                                <a:pt x="93821" y="104299"/>
                                <a:pt x="95726" y="104299"/>
                              </a:cubicBezTo>
                              <a:cubicBezTo>
                                <a:pt x="98584" y="104299"/>
                                <a:pt x="99536" y="106204"/>
                                <a:pt x="100489" y="106204"/>
                              </a:cubicBezTo>
                              <a:cubicBezTo>
                                <a:pt x="96679" y="105251"/>
                                <a:pt x="97631" y="106204"/>
                                <a:pt x="99536" y="106204"/>
                              </a:cubicBezTo>
                              <a:cubicBezTo>
                                <a:pt x="100489" y="106204"/>
                                <a:pt x="101441" y="107156"/>
                                <a:pt x="101441" y="107156"/>
                              </a:cubicBezTo>
                              <a:cubicBezTo>
                                <a:pt x="97631" y="107156"/>
                                <a:pt x="95726" y="106204"/>
                                <a:pt x="94774" y="106204"/>
                              </a:cubicBezTo>
                              <a:lnTo>
                                <a:pt x="98584" y="108109"/>
                              </a:lnTo>
                              <a:cubicBezTo>
                                <a:pt x="90964" y="104299"/>
                                <a:pt x="98584" y="109061"/>
                                <a:pt x="95726" y="108109"/>
                              </a:cubicBezTo>
                              <a:cubicBezTo>
                                <a:pt x="93821" y="107156"/>
                                <a:pt x="91916" y="105251"/>
                                <a:pt x="90964" y="105251"/>
                              </a:cubicBezTo>
                              <a:cubicBezTo>
                                <a:pt x="95726" y="108109"/>
                                <a:pt x="95726" y="109061"/>
                                <a:pt x="97631" y="110966"/>
                              </a:cubicBezTo>
                              <a:cubicBezTo>
                                <a:pt x="94774" y="110014"/>
                                <a:pt x="92869" y="107156"/>
                                <a:pt x="90011" y="105251"/>
                              </a:cubicBezTo>
                              <a:cubicBezTo>
                                <a:pt x="91916" y="108109"/>
                                <a:pt x="88106" y="103346"/>
                                <a:pt x="90964" y="107156"/>
                              </a:cubicBezTo>
                              <a:cubicBezTo>
                                <a:pt x="92869" y="108109"/>
                                <a:pt x="92869" y="109061"/>
                                <a:pt x="93821" y="110966"/>
                              </a:cubicBezTo>
                              <a:cubicBezTo>
                                <a:pt x="91916" y="110966"/>
                                <a:pt x="92869" y="109061"/>
                                <a:pt x="90964" y="108109"/>
                              </a:cubicBezTo>
                              <a:cubicBezTo>
                                <a:pt x="90964" y="109061"/>
                                <a:pt x="90964" y="110966"/>
                                <a:pt x="92869" y="111919"/>
                              </a:cubicBezTo>
                              <a:cubicBezTo>
                                <a:pt x="91916" y="110966"/>
                                <a:pt x="91916" y="114776"/>
                                <a:pt x="89059" y="112871"/>
                              </a:cubicBezTo>
                              <a:cubicBezTo>
                                <a:pt x="88106" y="110966"/>
                                <a:pt x="91916" y="110966"/>
                                <a:pt x="90011" y="110014"/>
                              </a:cubicBezTo>
                              <a:cubicBezTo>
                                <a:pt x="89059" y="110014"/>
                                <a:pt x="89059" y="110014"/>
                                <a:pt x="89059" y="110966"/>
                              </a:cubicBezTo>
                              <a:cubicBezTo>
                                <a:pt x="88106" y="111919"/>
                                <a:pt x="88106" y="111919"/>
                                <a:pt x="88106" y="112871"/>
                              </a:cubicBezTo>
                              <a:cubicBezTo>
                                <a:pt x="88106" y="114776"/>
                                <a:pt x="87154" y="116681"/>
                                <a:pt x="85249" y="116681"/>
                              </a:cubicBezTo>
                              <a:cubicBezTo>
                                <a:pt x="88106" y="117634"/>
                                <a:pt x="86201" y="121444"/>
                                <a:pt x="84296" y="123349"/>
                              </a:cubicBezTo>
                              <a:cubicBezTo>
                                <a:pt x="78581" y="123349"/>
                                <a:pt x="86201" y="121444"/>
                                <a:pt x="83344" y="119539"/>
                              </a:cubicBezTo>
                              <a:lnTo>
                                <a:pt x="81439" y="120491"/>
                              </a:lnTo>
                              <a:cubicBezTo>
                                <a:pt x="77629" y="117634"/>
                                <a:pt x="87154" y="112871"/>
                                <a:pt x="83344" y="110014"/>
                              </a:cubicBezTo>
                              <a:lnTo>
                                <a:pt x="81439" y="111919"/>
                              </a:lnTo>
                              <a:cubicBezTo>
                                <a:pt x="81439" y="110966"/>
                                <a:pt x="82391" y="108109"/>
                                <a:pt x="81439" y="108109"/>
                              </a:cubicBezTo>
                              <a:cubicBezTo>
                                <a:pt x="81439" y="110966"/>
                                <a:pt x="75724" y="110014"/>
                                <a:pt x="75724" y="110966"/>
                              </a:cubicBezTo>
                              <a:cubicBezTo>
                                <a:pt x="75724" y="112871"/>
                                <a:pt x="77629" y="110014"/>
                                <a:pt x="77629" y="111919"/>
                              </a:cubicBezTo>
                              <a:cubicBezTo>
                                <a:pt x="74771" y="112871"/>
                                <a:pt x="74771" y="116681"/>
                                <a:pt x="70009" y="116681"/>
                              </a:cubicBezTo>
                              <a:cubicBezTo>
                                <a:pt x="71914" y="114776"/>
                                <a:pt x="68104" y="113824"/>
                                <a:pt x="69056" y="111919"/>
                              </a:cubicBezTo>
                              <a:cubicBezTo>
                                <a:pt x="67151" y="111919"/>
                                <a:pt x="69056" y="114776"/>
                                <a:pt x="66199" y="113824"/>
                              </a:cubicBezTo>
                              <a:lnTo>
                                <a:pt x="66199" y="111919"/>
                              </a:lnTo>
                              <a:cubicBezTo>
                                <a:pt x="60484" y="112871"/>
                                <a:pt x="53816" y="114776"/>
                                <a:pt x="48101" y="117634"/>
                              </a:cubicBezTo>
                              <a:cubicBezTo>
                                <a:pt x="42386" y="120491"/>
                                <a:pt x="36671" y="125254"/>
                                <a:pt x="32861" y="130969"/>
                              </a:cubicBezTo>
                              <a:cubicBezTo>
                                <a:pt x="30956" y="130969"/>
                                <a:pt x="30004" y="130969"/>
                                <a:pt x="27146" y="131921"/>
                              </a:cubicBezTo>
                              <a:cubicBezTo>
                                <a:pt x="25241" y="132874"/>
                                <a:pt x="22384" y="134779"/>
                                <a:pt x="19526" y="136684"/>
                              </a:cubicBezTo>
                              <a:cubicBezTo>
                                <a:pt x="22384" y="134779"/>
                                <a:pt x="21431" y="137636"/>
                                <a:pt x="20479" y="139541"/>
                              </a:cubicBezTo>
                              <a:cubicBezTo>
                                <a:pt x="19526" y="139541"/>
                                <a:pt x="17621" y="140494"/>
                                <a:pt x="16669" y="141446"/>
                              </a:cubicBezTo>
                              <a:cubicBezTo>
                                <a:pt x="14764" y="143351"/>
                                <a:pt x="12859" y="145256"/>
                                <a:pt x="12859" y="148114"/>
                              </a:cubicBezTo>
                              <a:cubicBezTo>
                                <a:pt x="12859" y="150971"/>
                                <a:pt x="12859" y="153829"/>
                                <a:pt x="12859" y="155734"/>
                              </a:cubicBezTo>
                              <a:cubicBezTo>
                                <a:pt x="11906" y="156686"/>
                                <a:pt x="10954" y="156686"/>
                                <a:pt x="10954" y="156686"/>
                              </a:cubicBezTo>
                              <a:cubicBezTo>
                                <a:pt x="6191" y="161449"/>
                                <a:pt x="10001" y="161449"/>
                                <a:pt x="10001" y="163354"/>
                              </a:cubicBezTo>
                              <a:lnTo>
                                <a:pt x="8096" y="165259"/>
                              </a:lnTo>
                              <a:lnTo>
                                <a:pt x="10001" y="166211"/>
                              </a:lnTo>
                              <a:cubicBezTo>
                                <a:pt x="10954" y="168116"/>
                                <a:pt x="10954" y="170021"/>
                                <a:pt x="10001" y="171926"/>
                              </a:cubicBezTo>
                              <a:cubicBezTo>
                                <a:pt x="10001" y="173831"/>
                                <a:pt x="9049" y="174784"/>
                                <a:pt x="7144" y="174784"/>
                              </a:cubicBezTo>
                              <a:cubicBezTo>
                                <a:pt x="8096" y="175736"/>
                                <a:pt x="9049" y="177641"/>
                                <a:pt x="9049" y="175736"/>
                              </a:cubicBezTo>
                              <a:cubicBezTo>
                                <a:pt x="8096" y="177641"/>
                                <a:pt x="8096" y="180499"/>
                                <a:pt x="9049" y="184309"/>
                              </a:cubicBezTo>
                              <a:cubicBezTo>
                                <a:pt x="10001" y="187166"/>
                                <a:pt x="10954" y="190976"/>
                                <a:pt x="12859" y="193834"/>
                              </a:cubicBezTo>
                              <a:cubicBezTo>
                                <a:pt x="12859" y="190976"/>
                                <a:pt x="13811" y="190976"/>
                                <a:pt x="15716" y="190024"/>
                              </a:cubicBezTo>
                              <a:cubicBezTo>
                                <a:pt x="19526" y="190024"/>
                                <a:pt x="15716" y="190976"/>
                                <a:pt x="17621" y="192881"/>
                              </a:cubicBezTo>
                              <a:cubicBezTo>
                                <a:pt x="16669" y="192881"/>
                                <a:pt x="15716" y="195739"/>
                                <a:pt x="14764" y="193834"/>
                              </a:cubicBezTo>
                              <a:cubicBezTo>
                                <a:pt x="13811" y="197644"/>
                                <a:pt x="15716" y="202406"/>
                                <a:pt x="18574" y="207169"/>
                              </a:cubicBezTo>
                              <a:cubicBezTo>
                                <a:pt x="19526" y="209074"/>
                                <a:pt x="21431" y="211931"/>
                                <a:pt x="23336" y="213836"/>
                              </a:cubicBezTo>
                              <a:cubicBezTo>
                                <a:pt x="25241" y="215741"/>
                                <a:pt x="26194" y="218599"/>
                                <a:pt x="28099" y="220504"/>
                              </a:cubicBezTo>
                              <a:cubicBezTo>
                                <a:pt x="30004" y="221456"/>
                                <a:pt x="30004" y="220504"/>
                                <a:pt x="30956" y="220504"/>
                              </a:cubicBezTo>
                              <a:cubicBezTo>
                                <a:pt x="32861" y="228124"/>
                                <a:pt x="41434" y="230029"/>
                                <a:pt x="47149" y="233839"/>
                              </a:cubicBezTo>
                              <a:cubicBezTo>
                                <a:pt x="46196" y="231934"/>
                                <a:pt x="50006" y="230029"/>
                                <a:pt x="52864" y="230981"/>
                              </a:cubicBezTo>
                              <a:cubicBezTo>
                                <a:pt x="57626" y="230029"/>
                                <a:pt x="52864" y="234791"/>
                                <a:pt x="55721" y="237649"/>
                              </a:cubicBezTo>
                              <a:cubicBezTo>
                                <a:pt x="57626" y="236696"/>
                                <a:pt x="61436" y="237649"/>
                                <a:pt x="62389" y="238601"/>
                              </a:cubicBezTo>
                              <a:lnTo>
                                <a:pt x="62389" y="238601"/>
                              </a:lnTo>
                              <a:cubicBezTo>
                                <a:pt x="65246" y="237649"/>
                                <a:pt x="68104" y="237649"/>
                                <a:pt x="70961" y="239554"/>
                              </a:cubicBezTo>
                              <a:lnTo>
                                <a:pt x="70961" y="239554"/>
                              </a:lnTo>
                              <a:cubicBezTo>
                                <a:pt x="72866" y="240506"/>
                                <a:pt x="74771" y="242411"/>
                                <a:pt x="77629" y="242411"/>
                              </a:cubicBezTo>
                              <a:cubicBezTo>
                                <a:pt x="78581" y="239554"/>
                                <a:pt x="84296" y="242411"/>
                                <a:pt x="85249" y="240506"/>
                              </a:cubicBezTo>
                              <a:cubicBezTo>
                                <a:pt x="85249" y="240506"/>
                                <a:pt x="85249" y="240506"/>
                                <a:pt x="85249" y="241459"/>
                              </a:cubicBezTo>
                              <a:lnTo>
                                <a:pt x="85249" y="239554"/>
                              </a:lnTo>
                              <a:lnTo>
                                <a:pt x="89059" y="240506"/>
                              </a:lnTo>
                              <a:cubicBezTo>
                                <a:pt x="88106" y="241459"/>
                                <a:pt x="88106" y="242411"/>
                                <a:pt x="86201" y="242411"/>
                              </a:cubicBezTo>
                              <a:cubicBezTo>
                                <a:pt x="90964" y="244316"/>
                                <a:pt x="88106" y="240506"/>
                                <a:pt x="90011" y="239554"/>
                              </a:cubicBezTo>
                              <a:cubicBezTo>
                                <a:pt x="92869" y="237649"/>
                                <a:pt x="92869" y="240506"/>
                                <a:pt x="94774" y="241459"/>
                              </a:cubicBezTo>
                              <a:cubicBezTo>
                                <a:pt x="93821" y="242411"/>
                                <a:pt x="92869" y="241459"/>
                                <a:pt x="91916" y="241459"/>
                              </a:cubicBezTo>
                              <a:cubicBezTo>
                                <a:pt x="90011" y="243364"/>
                                <a:pt x="93821" y="242411"/>
                                <a:pt x="93821" y="243364"/>
                              </a:cubicBezTo>
                              <a:cubicBezTo>
                                <a:pt x="94774" y="243364"/>
                                <a:pt x="94774" y="240506"/>
                                <a:pt x="96679" y="241459"/>
                              </a:cubicBezTo>
                              <a:cubicBezTo>
                                <a:pt x="98584" y="241459"/>
                                <a:pt x="103346" y="240506"/>
                                <a:pt x="103346" y="243364"/>
                              </a:cubicBezTo>
                              <a:cubicBezTo>
                                <a:pt x="105251" y="242411"/>
                                <a:pt x="107156" y="241459"/>
                                <a:pt x="108109" y="240506"/>
                              </a:cubicBezTo>
                              <a:cubicBezTo>
                                <a:pt x="106204" y="240506"/>
                                <a:pt x="103346" y="240506"/>
                                <a:pt x="103346" y="238601"/>
                              </a:cubicBezTo>
                              <a:cubicBezTo>
                                <a:pt x="104299" y="238601"/>
                                <a:pt x="107156" y="236696"/>
                                <a:pt x="108109" y="237649"/>
                              </a:cubicBezTo>
                              <a:lnTo>
                                <a:pt x="107156" y="238601"/>
                              </a:lnTo>
                              <a:cubicBezTo>
                                <a:pt x="108109" y="237649"/>
                                <a:pt x="112871" y="237649"/>
                                <a:pt x="110014" y="235744"/>
                              </a:cubicBezTo>
                              <a:lnTo>
                                <a:pt x="113824" y="238601"/>
                              </a:lnTo>
                              <a:cubicBezTo>
                                <a:pt x="114776" y="236696"/>
                                <a:pt x="117634" y="235744"/>
                                <a:pt x="119539" y="235744"/>
                              </a:cubicBezTo>
                              <a:cubicBezTo>
                                <a:pt x="120491" y="237649"/>
                                <a:pt x="118586" y="241459"/>
                                <a:pt x="123349" y="240506"/>
                              </a:cubicBezTo>
                              <a:cubicBezTo>
                                <a:pt x="124301" y="239554"/>
                                <a:pt x="125254" y="238601"/>
                                <a:pt x="127159" y="237649"/>
                              </a:cubicBezTo>
                              <a:cubicBezTo>
                                <a:pt x="129064" y="236696"/>
                                <a:pt x="130016" y="237649"/>
                                <a:pt x="130016" y="238601"/>
                              </a:cubicBezTo>
                              <a:cubicBezTo>
                                <a:pt x="131921" y="238601"/>
                                <a:pt x="132874" y="237649"/>
                                <a:pt x="133826" y="236696"/>
                              </a:cubicBezTo>
                              <a:cubicBezTo>
                                <a:pt x="134779" y="235744"/>
                                <a:pt x="134779" y="234791"/>
                                <a:pt x="134779" y="233839"/>
                              </a:cubicBezTo>
                              <a:cubicBezTo>
                                <a:pt x="135731" y="231934"/>
                                <a:pt x="136684" y="230029"/>
                                <a:pt x="138589" y="230981"/>
                              </a:cubicBezTo>
                              <a:cubicBezTo>
                                <a:pt x="136684" y="234791"/>
                                <a:pt x="138589" y="233839"/>
                                <a:pt x="139541" y="234791"/>
                              </a:cubicBezTo>
                              <a:cubicBezTo>
                                <a:pt x="139541" y="233839"/>
                                <a:pt x="139541" y="232886"/>
                                <a:pt x="140494" y="232886"/>
                              </a:cubicBezTo>
                              <a:cubicBezTo>
                                <a:pt x="140494" y="231934"/>
                                <a:pt x="139541" y="235744"/>
                                <a:pt x="138589" y="233839"/>
                              </a:cubicBezTo>
                              <a:cubicBezTo>
                                <a:pt x="138589" y="231934"/>
                                <a:pt x="139541" y="231934"/>
                                <a:pt x="140494" y="230981"/>
                              </a:cubicBezTo>
                              <a:cubicBezTo>
                                <a:pt x="141446" y="232886"/>
                                <a:pt x="141446" y="233839"/>
                                <a:pt x="143351" y="232886"/>
                              </a:cubicBezTo>
                              <a:cubicBezTo>
                                <a:pt x="144304" y="232886"/>
                                <a:pt x="146209" y="230981"/>
                                <a:pt x="146209" y="231934"/>
                              </a:cubicBezTo>
                              <a:cubicBezTo>
                                <a:pt x="146209" y="232886"/>
                                <a:pt x="146209" y="234791"/>
                                <a:pt x="145256" y="236696"/>
                              </a:cubicBezTo>
                              <a:cubicBezTo>
                                <a:pt x="148114" y="232886"/>
                                <a:pt x="146209" y="237649"/>
                                <a:pt x="147161" y="236696"/>
                              </a:cubicBezTo>
                              <a:cubicBezTo>
                                <a:pt x="144304" y="238601"/>
                                <a:pt x="148114" y="238601"/>
                                <a:pt x="146209" y="240506"/>
                              </a:cubicBezTo>
                              <a:cubicBezTo>
                                <a:pt x="147161" y="239554"/>
                                <a:pt x="148114" y="238601"/>
                                <a:pt x="149066" y="238601"/>
                              </a:cubicBezTo>
                              <a:cubicBezTo>
                                <a:pt x="147161" y="241459"/>
                                <a:pt x="155734" y="242411"/>
                                <a:pt x="152876" y="247174"/>
                              </a:cubicBezTo>
                              <a:cubicBezTo>
                                <a:pt x="152876" y="250031"/>
                                <a:pt x="150019" y="247174"/>
                                <a:pt x="149066" y="246221"/>
                              </a:cubicBezTo>
                              <a:cubicBezTo>
                                <a:pt x="147161" y="251936"/>
                                <a:pt x="155734" y="254794"/>
                                <a:pt x="153829" y="259556"/>
                              </a:cubicBezTo>
                              <a:cubicBezTo>
                                <a:pt x="154781" y="259556"/>
                                <a:pt x="156686" y="257651"/>
                                <a:pt x="159544" y="259556"/>
                              </a:cubicBezTo>
                              <a:cubicBezTo>
                                <a:pt x="159544" y="262414"/>
                                <a:pt x="160496" y="268129"/>
                                <a:pt x="159544" y="268129"/>
                              </a:cubicBezTo>
                              <a:cubicBezTo>
                                <a:pt x="161449" y="270034"/>
                                <a:pt x="162401" y="270034"/>
                                <a:pt x="163354" y="271939"/>
                              </a:cubicBezTo>
                              <a:cubicBezTo>
                                <a:pt x="162401" y="271939"/>
                                <a:pt x="161449" y="270986"/>
                                <a:pt x="160496" y="270986"/>
                              </a:cubicBezTo>
                              <a:cubicBezTo>
                                <a:pt x="162401" y="274796"/>
                                <a:pt x="165259" y="276701"/>
                                <a:pt x="168116" y="278606"/>
                              </a:cubicBezTo>
                              <a:cubicBezTo>
                                <a:pt x="167164" y="282416"/>
                                <a:pt x="172879" y="286226"/>
                                <a:pt x="174784" y="290989"/>
                              </a:cubicBezTo>
                              <a:cubicBezTo>
                                <a:pt x="178594" y="290036"/>
                                <a:pt x="179546" y="296704"/>
                                <a:pt x="182404" y="293846"/>
                              </a:cubicBezTo>
                              <a:cubicBezTo>
                                <a:pt x="182404" y="293846"/>
                                <a:pt x="182404" y="294799"/>
                                <a:pt x="182404" y="295751"/>
                              </a:cubicBezTo>
                              <a:cubicBezTo>
                                <a:pt x="184309" y="295751"/>
                                <a:pt x="187166" y="294799"/>
                                <a:pt x="189071" y="295751"/>
                              </a:cubicBezTo>
                              <a:lnTo>
                                <a:pt x="187166" y="297656"/>
                              </a:lnTo>
                              <a:cubicBezTo>
                                <a:pt x="184309" y="300514"/>
                                <a:pt x="190976" y="302419"/>
                                <a:pt x="190976" y="303371"/>
                              </a:cubicBezTo>
                              <a:cubicBezTo>
                                <a:pt x="190976" y="300514"/>
                                <a:pt x="192881" y="305276"/>
                                <a:pt x="193834" y="303371"/>
                              </a:cubicBezTo>
                              <a:cubicBezTo>
                                <a:pt x="194786" y="303371"/>
                                <a:pt x="195739" y="304324"/>
                                <a:pt x="196691" y="304324"/>
                              </a:cubicBezTo>
                              <a:cubicBezTo>
                                <a:pt x="200501" y="306229"/>
                                <a:pt x="197644" y="303371"/>
                                <a:pt x="202406" y="306229"/>
                              </a:cubicBezTo>
                              <a:cubicBezTo>
                                <a:pt x="204311" y="307181"/>
                                <a:pt x="201454" y="309086"/>
                                <a:pt x="200501" y="309086"/>
                              </a:cubicBezTo>
                              <a:cubicBezTo>
                                <a:pt x="201454" y="311944"/>
                                <a:pt x="204311" y="311944"/>
                                <a:pt x="206216" y="312896"/>
                              </a:cubicBezTo>
                              <a:cubicBezTo>
                                <a:pt x="205264" y="312896"/>
                                <a:pt x="205264" y="311944"/>
                                <a:pt x="206216" y="311944"/>
                              </a:cubicBezTo>
                              <a:cubicBezTo>
                                <a:pt x="206216" y="311944"/>
                                <a:pt x="206216" y="312896"/>
                                <a:pt x="206216" y="312896"/>
                              </a:cubicBezTo>
                              <a:cubicBezTo>
                                <a:pt x="207169" y="312896"/>
                                <a:pt x="208121" y="313849"/>
                                <a:pt x="209074" y="313849"/>
                              </a:cubicBezTo>
                              <a:cubicBezTo>
                                <a:pt x="209074" y="313849"/>
                                <a:pt x="209074" y="313849"/>
                                <a:pt x="209074" y="313849"/>
                              </a:cubicBezTo>
                              <a:cubicBezTo>
                                <a:pt x="208121" y="313849"/>
                                <a:pt x="207169" y="312896"/>
                                <a:pt x="206216" y="312896"/>
                              </a:cubicBezTo>
                              <a:cubicBezTo>
                                <a:pt x="206216" y="313849"/>
                                <a:pt x="207169" y="313849"/>
                                <a:pt x="208121" y="314801"/>
                              </a:cubicBezTo>
                              <a:cubicBezTo>
                                <a:pt x="208121" y="314801"/>
                                <a:pt x="208121" y="314801"/>
                                <a:pt x="209074" y="314801"/>
                              </a:cubicBezTo>
                              <a:cubicBezTo>
                                <a:pt x="210026" y="314801"/>
                                <a:pt x="210026" y="315754"/>
                                <a:pt x="210979" y="316706"/>
                              </a:cubicBezTo>
                              <a:lnTo>
                                <a:pt x="210026" y="315754"/>
                              </a:lnTo>
                              <a:cubicBezTo>
                                <a:pt x="211931" y="316706"/>
                                <a:pt x="216694" y="316706"/>
                                <a:pt x="217646" y="315754"/>
                              </a:cubicBezTo>
                              <a:cubicBezTo>
                                <a:pt x="220504" y="318611"/>
                                <a:pt x="226219" y="319564"/>
                                <a:pt x="230981" y="320516"/>
                              </a:cubicBezTo>
                              <a:cubicBezTo>
                                <a:pt x="234791" y="321469"/>
                                <a:pt x="238601" y="320516"/>
                                <a:pt x="240506" y="320516"/>
                              </a:cubicBezTo>
                              <a:cubicBezTo>
                                <a:pt x="239554" y="320516"/>
                                <a:pt x="239554" y="321469"/>
                                <a:pt x="240506" y="320516"/>
                              </a:cubicBezTo>
                              <a:cubicBezTo>
                                <a:pt x="243364" y="320516"/>
                                <a:pt x="246221" y="318611"/>
                                <a:pt x="246221" y="319564"/>
                              </a:cubicBezTo>
                              <a:cubicBezTo>
                                <a:pt x="249079" y="318611"/>
                                <a:pt x="248126" y="321469"/>
                                <a:pt x="252889" y="320516"/>
                              </a:cubicBezTo>
                              <a:cubicBezTo>
                                <a:pt x="252889" y="320516"/>
                                <a:pt x="252889" y="318611"/>
                                <a:pt x="251936" y="318611"/>
                              </a:cubicBezTo>
                              <a:cubicBezTo>
                                <a:pt x="255746" y="319564"/>
                                <a:pt x="259556" y="317659"/>
                                <a:pt x="262414" y="315754"/>
                              </a:cubicBezTo>
                              <a:cubicBezTo>
                                <a:pt x="264319" y="314801"/>
                                <a:pt x="266224" y="312896"/>
                                <a:pt x="267176" y="311944"/>
                              </a:cubicBezTo>
                              <a:cubicBezTo>
                                <a:pt x="269081" y="310991"/>
                                <a:pt x="270034" y="310039"/>
                                <a:pt x="271939" y="309086"/>
                              </a:cubicBezTo>
                              <a:cubicBezTo>
                                <a:pt x="271939" y="310039"/>
                                <a:pt x="271939" y="310991"/>
                                <a:pt x="270986" y="311944"/>
                              </a:cubicBezTo>
                              <a:cubicBezTo>
                                <a:pt x="275749" y="307181"/>
                                <a:pt x="278606" y="302419"/>
                                <a:pt x="278606" y="296704"/>
                              </a:cubicBezTo>
                              <a:cubicBezTo>
                                <a:pt x="279559" y="297656"/>
                                <a:pt x="279559" y="297656"/>
                                <a:pt x="279559" y="299561"/>
                              </a:cubicBezTo>
                              <a:cubicBezTo>
                                <a:pt x="282416" y="296704"/>
                                <a:pt x="283369" y="291941"/>
                                <a:pt x="282416" y="289084"/>
                              </a:cubicBezTo>
                              <a:cubicBezTo>
                                <a:pt x="280511" y="290989"/>
                                <a:pt x="283369" y="290036"/>
                                <a:pt x="282416" y="290989"/>
                              </a:cubicBezTo>
                              <a:cubicBezTo>
                                <a:pt x="279559" y="292894"/>
                                <a:pt x="279559" y="287179"/>
                                <a:pt x="281464" y="285274"/>
                              </a:cubicBezTo>
                              <a:lnTo>
                                <a:pt x="281464" y="285274"/>
                              </a:lnTo>
                              <a:cubicBezTo>
                                <a:pt x="282416" y="281464"/>
                                <a:pt x="281464" y="281464"/>
                                <a:pt x="282416" y="277654"/>
                              </a:cubicBezTo>
                              <a:cubicBezTo>
                                <a:pt x="284321" y="275749"/>
                                <a:pt x="282416" y="279559"/>
                                <a:pt x="284321" y="279559"/>
                              </a:cubicBezTo>
                              <a:cubicBezTo>
                                <a:pt x="288131" y="279559"/>
                                <a:pt x="288131" y="271939"/>
                                <a:pt x="289084" y="271939"/>
                              </a:cubicBezTo>
                              <a:cubicBezTo>
                                <a:pt x="288131" y="270986"/>
                                <a:pt x="288131" y="270034"/>
                                <a:pt x="287179" y="270034"/>
                              </a:cubicBezTo>
                              <a:cubicBezTo>
                                <a:pt x="286226" y="267176"/>
                                <a:pt x="289084" y="270034"/>
                                <a:pt x="289084" y="268129"/>
                              </a:cubicBezTo>
                              <a:cubicBezTo>
                                <a:pt x="287179" y="265271"/>
                                <a:pt x="285274" y="261461"/>
                                <a:pt x="283369" y="256699"/>
                              </a:cubicBezTo>
                              <a:cubicBezTo>
                                <a:pt x="284321" y="258604"/>
                                <a:pt x="286226" y="257651"/>
                                <a:pt x="287179" y="260509"/>
                              </a:cubicBezTo>
                              <a:cubicBezTo>
                                <a:pt x="287179" y="258604"/>
                                <a:pt x="286226" y="255746"/>
                                <a:pt x="286226" y="253841"/>
                              </a:cubicBezTo>
                              <a:cubicBezTo>
                                <a:pt x="287179" y="252889"/>
                                <a:pt x="288131" y="250984"/>
                                <a:pt x="289084" y="250031"/>
                              </a:cubicBezTo>
                              <a:cubicBezTo>
                                <a:pt x="290989" y="250984"/>
                                <a:pt x="296704" y="250031"/>
                                <a:pt x="299561" y="250984"/>
                              </a:cubicBezTo>
                              <a:cubicBezTo>
                                <a:pt x="300514" y="252889"/>
                                <a:pt x="297656" y="250984"/>
                                <a:pt x="297656" y="251936"/>
                              </a:cubicBezTo>
                              <a:lnTo>
                                <a:pt x="301466" y="254794"/>
                              </a:lnTo>
                              <a:cubicBezTo>
                                <a:pt x="297656" y="254794"/>
                                <a:pt x="302419" y="258604"/>
                                <a:pt x="300514" y="259556"/>
                              </a:cubicBezTo>
                              <a:cubicBezTo>
                                <a:pt x="301466" y="259556"/>
                                <a:pt x="303371" y="259556"/>
                                <a:pt x="306229" y="259556"/>
                              </a:cubicBezTo>
                              <a:cubicBezTo>
                                <a:pt x="309086" y="259556"/>
                                <a:pt x="311944" y="260509"/>
                                <a:pt x="314801" y="260509"/>
                              </a:cubicBezTo>
                              <a:cubicBezTo>
                                <a:pt x="310991" y="256699"/>
                                <a:pt x="320516" y="257651"/>
                                <a:pt x="320516" y="254794"/>
                              </a:cubicBezTo>
                              <a:cubicBezTo>
                                <a:pt x="325279" y="252889"/>
                                <a:pt x="323374" y="256699"/>
                                <a:pt x="326231" y="257651"/>
                              </a:cubicBezTo>
                              <a:cubicBezTo>
                                <a:pt x="330994" y="254794"/>
                                <a:pt x="336709" y="253841"/>
                                <a:pt x="341471" y="250984"/>
                              </a:cubicBezTo>
                              <a:cubicBezTo>
                                <a:pt x="341471" y="250984"/>
                                <a:pt x="341471" y="250984"/>
                                <a:pt x="341471" y="251936"/>
                              </a:cubicBezTo>
                              <a:cubicBezTo>
                                <a:pt x="345281" y="249079"/>
                                <a:pt x="351949" y="245269"/>
                                <a:pt x="352901" y="239554"/>
                              </a:cubicBezTo>
                              <a:cubicBezTo>
                                <a:pt x="352901" y="240506"/>
                                <a:pt x="353854" y="240506"/>
                                <a:pt x="353854" y="241459"/>
                              </a:cubicBezTo>
                              <a:cubicBezTo>
                                <a:pt x="358616" y="238601"/>
                                <a:pt x="350996" y="237649"/>
                                <a:pt x="356711" y="234791"/>
                              </a:cubicBezTo>
                              <a:lnTo>
                                <a:pt x="357664" y="236696"/>
                              </a:lnTo>
                              <a:cubicBezTo>
                                <a:pt x="358616" y="232886"/>
                                <a:pt x="363379" y="231934"/>
                                <a:pt x="363379" y="227171"/>
                              </a:cubicBezTo>
                              <a:cubicBezTo>
                                <a:pt x="364331" y="227171"/>
                                <a:pt x="364331" y="228124"/>
                                <a:pt x="364331" y="229076"/>
                              </a:cubicBezTo>
                              <a:cubicBezTo>
                                <a:pt x="366236" y="225266"/>
                                <a:pt x="368141" y="221456"/>
                                <a:pt x="367189" y="217646"/>
                              </a:cubicBezTo>
                              <a:cubicBezTo>
                                <a:pt x="368141" y="217646"/>
                                <a:pt x="369094" y="218599"/>
                                <a:pt x="369094" y="220504"/>
                              </a:cubicBezTo>
                              <a:cubicBezTo>
                                <a:pt x="371951" y="217646"/>
                                <a:pt x="367189" y="215741"/>
                                <a:pt x="370046" y="212884"/>
                              </a:cubicBezTo>
                              <a:cubicBezTo>
                                <a:pt x="370046" y="211931"/>
                                <a:pt x="371951" y="210979"/>
                                <a:pt x="371951" y="210979"/>
                              </a:cubicBezTo>
                              <a:cubicBezTo>
                                <a:pt x="370999" y="209074"/>
                                <a:pt x="371951" y="204311"/>
                                <a:pt x="371951" y="202406"/>
                              </a:cubicBezTo>
                              <a:cubicBezTo>
                                <a:pt x="372904" y="202406"/>
                                <a:pt x="373856" y="200501"/>
                                <a:pt x="374809" y="198596"/>
                              </a:cubicBezTo>
                              <a:cubicBezTo>
                                <a:pt x="376714" y="180499"/>
                                <a:pt x="370046" y="158591"/>
                                <a:pt x="355759" y="147161"/>
                              </a:cubicBezTo>
                              <a:close/>
                              <a:moveTo>
                                <a:pt x="229076" y="171926"/>
                              </a:move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lose/>
                              <a:moveTo>
                                <a:pt x="94774" y="102394"/>
                              </a:moveTo>
                              <a:cubicBezTo>
                                <a:pt x="93821" y="102394"/>
                                <a:pt x="92869" y="102394"/>
                                <a:pt x="92869" y="102394"/>
                              </a:cubicBezTo>
                              <a:cubicBezTo>
                                <a:pt x="93821" y="102394"/>
                                <a:pt x="91916" y="103346"/>
                                <a:pt x="90964" y="103346"/>
                              </a:cubicBezTo>
                              <a:cubicBezTo>
                                <a:pt x="90964" y="103346"/>
                                <a:pt x="91916" y="102394"/>
                                <a:pt x="91916" y="102394"/>
                              </a:cubicBezTo>
                              <a:cubicBezTo>
                                <a:pt x="92869" y="102394"/>
                                <a:pt x="93821" y="101441"/>
                                <a:pt x="94774" y="101441"/>
                              </a:cubicBezTo>
                              <a:cubicBezTo>
                                <a:pt x="95726" y="101441"/>
                                <a:pt x="93821" y="102394"/>
                                <a:pt x="94774" y="102394"/>
                              </a:cubicBezTo>
                              <a:close/>
                              <a:moveTo>
                                <a:pt x="202406" y="126206"/>
                              </a:moveTo>
                              <a:cubicBezTo>
                                <a:pt x="202406" y="126206"/>
                                <a:pt x="203359" y="126206"/>
                                <a:pt x="203359" y="126206"/>
                              </a:cubicBezTo>
                              <a:cubicBezTo>
                                <a:pt x="203359" y="127159"/>
                                <a:pt x="203359" y="127159"/>
                                <a:pt x="202406" y="126206"/>
                              </a:cubicBezTo>
                              <a:lnTo>
                                <a:pt x="202406" y="126206"/>
                              </a:lnTo>
                              <a:close/>
                              <a:moveTo>
                                <a:pt x="204311" y="125254"/>
                              </a:moveTo>
                              <a:cubicBezTo>
                                <a:pt x="204311" y="125254"/>
                                <a:pt x="205264" y="125254"/>
                                <a:pt x="204311" y="125254"/>
                              </a:cubicBezTo>
                              <a:cubicBezTo>
                                <a:pt x="205264" y="125254"/>
                                <a:pt x="204311" y="126206"/>
                                <a:pt x="204311" y="125254"/>
                              </a:cubicBezTo>
                              <a:cubicBezTo>
                                <a:pt x="204311" y="126206"/>
                                <a:pt x="204311" y="126206"/>
                                <a:pt x="204311" y="125254"/>
                              </a:cubicBezTo>
                              <a:close/>
                              <a:moveTo>
                                <a:pt x="214789" y="129064"/>
                              </a:move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3836" y="130016"/>
                                <a:pt x="213836" y="130016"/>
                                <a:pt x="214789" y="129064"/>
                              </a:cubicBezTo>
                              <a:cubicBezTo>
                                <a:pt x="213836" y="129064"/>
                                <a:pt x="214789" y="129064"/>
                                <a:pt x="214789" y="129064"/>
                              </a:cubicBezTo>
                              <a:lnTo>
                                <a:pt x="214789" y="129064"/>
                              </a:lnTo>
                              <a:lnTo>
                                <a:pt x="214789" y="129064"/>
                              </a:lnTo>
                              <a:close/>
                              <a:moveTo>
                                <a:pt x="210026" y="123349"/>
                              </a:moveTo>
                              <a:cubicBezTo>
                                <a:pt x="210026" y="124301"/>
                                <a:pt x="210026" y="124301"/>
                                <a:pt x="210026" y="125254"/>
                              </a:cubicBezTo>
                              <a:cubicBezTo>
                                <a:pt x="210026" y="125254"/>
                                <a:pt x="210026" y="125254"/>
                                <a:pt x="209074" y="125254"/>
                              </a:cubicBezTo>
                              <a:cubicBezTo>
                                <a:pt x="210026" y="125254"/>
                                <a:pt x="210026" y="124301"/>
                                <a:pt x="210026" y="123349"/>
                              </a:cubicBezTo>
                              <a:cubicBezTo>
                                <a:pt x="209074" y="124301"/>
                                <a:pt x="209074" y="124301"/>
                                <a:pt x="208121" y="124301"/>
                              </a:cubicBezTo>
                              <a:cubicBezTo>
                                <a:pt x="209074" y="124301"/>
                                <a:pt x="210026" y="123349"/>
                                <a:pt x="210026" y="123349"/>
                              </a:cubicBezTo>
                              <a:close/>
                              <a:moveTo>
                                <a:pt x="183356" y="126206"/>
                              </a:moveTo>
                              <a:cubicBezTo>
                                <a:pt x="183356" y="124301"/>
                                <a:pt x="184309" y="123349"/>
                                <a:pt x="182404" y="121444"/>
                              </a:cubicBezTo>
                              <a:cubicBezTo>
                                <a:pt x="182404" y="120491"/>
                                <a:pt x="184309" y="124301"/>
                                <a:pt x="183356" y="122396"/>
                              </a:cubicBezTo>
                              <a:lnTo>
                                <a:pt x="184309" y="125254"/>
                              </a:lnTo>
                              <a:cubicBezTo>
                                <a:pt x="187166" y="124301"/>
                                <a:pt x="189071" y="123349"/>
                                <a:pt x="191929" y="121444"/>
                              </a:cubicBezTo>
                              <a:cubicBezTo>
                                <a:pt x="192881" y="124301"/>
                                <a:pt x="194786" y="121444"/>
                                <a:pt x="195739" y="123349"/>
                              </a:cubicBezTo>
                              <a:cubicBezTo>
                                <a:pt x="196691" y="121444"/>
                                <a:pt x="197644" y="125254"/>
                                <a:pt x="199549" y="121444"/>
                              </a:cubicBezTo>
                              <a:lnTo>
                                <a:pt x="198596" y="123349"/>
                              </a:lnTo>
                              <a:cubicBezTo>
                                <a:pt x="199549" y="124301"/>
                                <a:pt x="200501" y="124301"/>
                                <a:pt x="201454" y="126206"/>
                              </a:cubicBezTo>
                              <a:cubicBezTo>
                                <a:pt x="200501" y="126206"/>
                                <a:pt x="200501" y="125254"/>
                                <a:pt x="199549" y="127159"/>
                              </a:cubicBezTo>
                              <a:cubicBezTo>
                                <a:pt x="199549" y="126206"/>
                                <a:pt x="199549" y="126206"/>
                                <a:pt x="199549" y="125254"/>
                              </a:cubicBezTo>
                              <a:cubicBezTo>
                                <a:pt x="198596" y="126206"/>
                                <a:pt x="196691" y="126206"/>
                                <a:pt x="196691" y="128111"/>
                              </a:cubicBezTo>
                              <a:cubicBezTo>
                                <a:pt x="196691" y="127159"/>
                                <a:pt x="196691" y="126206"/>
                                <a:pt x="196691" y="125254"/>
                              </a:cubicBezTo>
                              <a:cubicBezTo>
                                <a:pt x="195739" y="124301"/>
                                <a:pt x="195739" y="128111"/>
                                <a:pt x="194786" y="127159"/>
                              </a:cubicBezTo>
                              <a:cubicBezTo>
                                <a:pt x="194786" y="127159"/>
                                <a:pt x="193834" y="126206"/>
                                <a:pt x="193834" y="125254"/>
                              </a:cubicBezTo>
                              <a:cubicBezTo>
                                <a:pt x="193834" y="127159"/>
                                <a:pt x="191929" y="127159"/>
                                <a:pt x="191929" y="128111"/>
                              </a:cubicBezTo>
                              <a:cubicBezTo>
                                <a:pt x="191929" y="127159"/>
                                <a:pt x="190976" y="127159"/>
                                <a:pt x="190024" y="126206"/>
                              </a:cubicBezTo>
                              <a:cubicBezTo>
                                <a:pt x="187166" y="127159"/>
                                <a:pt x="183356" y="129064"/>
                                <a:pt x="180499" y="130969"/>
                              </a:cubicBezTo>
                              <a:cubicBezTo>
                                <a:pt x="180499" y="128111"/>
                                <a:pt x="181451" y="125254"/>
                                <a:pt x="183356" y="126206"/>
                              </a:cubicBezTo>
                              <a:close/>
                              <a:moveTo>
                                <a:pt x="188119" y="151924"/>
                              </a:move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cubicBezTo>
                                <a:pt x="188119" y="152876"/>
                                <a:pt x="188119" y="152876"/>
                                <a:pt x="188119" y="152876"/>
                              </a:cubicBez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cubicBezTo>
                                <a:pt x="188119" y="155734"/>
                                <a:pt x="188119" y="153829"/>
                                <a:pt x="188119" y="151924"/>
                              </a:cubicBezTo>
                              <a:close/>
                              <a:moveTo>
                                <a:pt x="183356" y="150019"/>
                              </a:moveTo>
                              <a:lnTo>
                                <a:pt x="185261" y="150019"/>
                              </a:lnTo>
                              <a:cubicBezTo>
                                <a:pt x="184309" y="150019"/>
                                <a:pt x="184309" y="150019"/>
                                <a:pt x="183356" y="150019"/>
                              </a:cubicBezTo>
                              <a:lnTo>
                                <a:pt x="183356" y="150019"/>
                              </a:ln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6209"/>
                              </a:lnTo>
                              <a:lnTo>
                                <a:pt x="188119" y="146209"/>
                              </a:ln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8114"/>
                              </a:lnTo>
                              <a:cubicBezTo>
                                <a:pt x="188119" y="148114"/>
                                <a:pt x="188119" y="148114"/>
                                <a:pt x="188119" y="148114"/>
                              </a:cubicBezTo>
                              <a:lnTo>
                                <a:pt x="188119" y="148114"/>
                              </a:lnTo>
                              <a:lnTo>
                                <a:pt x="188119" y="148114"/>
                              </a:ln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9066"/>
                                <a:pt x="188119" y="148114"/>
                                <a:pt x="188119" y="148114"/>
                              </a:cubicBez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8114"/>
                                <a:pt x="188119" y="148114"/>
                                <a:pt x="188119" y="147161"/>
                              </a:cubicBezTo>
                              <a:cubicBezTo>
                                <a:pt x="188119" y="147161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50019"/>
                              </a:moveTo>
                              <a:lnTo>
                                <a:pt x="188119" y="150019"/>
                              </a:ln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lnTo>
                                <a:pt x="188119" y="150019"/>
                              </a:lnTo>
                              <a:close/>
                              <a:moveTo>
                                <a:pt x="176689" y="130969"/>
                              </a:moveTo>
                              <a:cubicBezTo>
                                <a:pt x="178594" y="130016"/>
                                <a:pt x="181451" y="131921"/>
                                <a:pt x="180499" y="128111"/>
                              </a:cubicBezTo>
                              <a:lnTo>
                                <a:pt x="181451" y="129064"/>
                              </a:lnTo>
                              <a:cubicBezTo>
                                <a:pt x="179546" y="130016"/>
                                <a:pt x="177641" y="131921"/>
                                <a:pt x="177641" y="133826"/>
                              </a:cubicBezTo>
                              <a:cubicBezTo>
                                <a:pt x="176689" y="133826"/>
                                <a:pt x="176689" y="133826"/>
                                <a:pt x="175736" y="132874"/>
                              </a:cubicBezTo>
                              <a:cubicBezTo>
                                <a:pt x="175736" y="131921"/>
                                <a:pt x="175736" y="130969"/>
                                <a:pt x="174784" y="129064"/>
                              </a:cubicBezTo>
                              <a:cubicBezTo>
                                <a:pt x="173831" y="130016"/>
                                <a:pt x="175736" y="130969"/>
                                <a:pt x="176689" y="130969"/>
                              </a:cubicBezTo>
                              <a:close/>
                              <a:moveTo>
                                <a:pt x="170974" y="144304"/>
                              </a:moveTo>
                              <a:cubicBezTo>
                                <a:pt x="170974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lose/>
                              <a:moveTo>
                                <a:pt x="164306" y="155734"/>
                              </a:moveTo>
                              <a:lnTo>
                                <a:pt x="168116" y="156686"/>
                              </a:lnTo>
                              <a:cubicBezTo>
                                <a:pt x="166211" y="153829"/>
                                <a:pt x="170974" y="151924"/>
                                <a:pt x="168116" y="147161"/>
                              </a:cubicBezTo>
                              <a:lnTo>
                                <a:pt x="170021" y="148114"/>
                              </a:lnTo>
                              <a:cubicBezTo>
                                <a:pt x="170021" y="148114"/>
                                <a:pt x="170021" y="148114"/>
                                <a:pt x="170021" y="148114"/>
                              </a:cubicBezTo>
                              <a:cubicBezTo>
                                <a:pt x="172879" y="150971"/>
                                <a:pt x="174784" y="152876"/>
                                <a:pt x="178594" y="153829"/>
                              </a:cubicBezTo>
                              <a:cubicBezTo>
                                <a:pt x="177641" y="153829"/>
                                <a:pt x="177641" y="153829"/>
                                <a:pt x="176689" y="153829"/>
                              </a:cubicBezTo>
                              <a:cubicBezTo>
                                <a:pt x="178594" y="153829"/>
                                <a:pt x="178594" y="155734"/>
                                <a:pt x="178594" y="156686"/>
                              </a:cubicBezTo>
                              <a:cubicBezTo>
                                <a:pt x="178594" y="157639"/>
                                <a:pt x="179546" y="158591"/>
                                <a:pt x="182404" y="157639"/>
                              </a:cubicBezTo>
                              <a:lnTo>
                                <a:pt x="185261" y="156686"/>
                              </a:lnTo>
                              <a:cubicBezTo>
                                <a:pt x="185261" y="156686"/>
                                <a:pt x="184309" y="157639"/>
                                <a:pt x="184309" y="157639"/>
                              </a:cubicBezTo>
                              <a:lnTo>
                                <a:pt x="184309" y="158591"/>
                              </a:lnTo>
                              <a:cubicBezTo>
                                <a:pt x="184309" y="158591"/>
                                <a:pt x="185261" y="158591"/>
                                <a:pt x="185261" y="159544"/>
                              </a:cubicBezTo>
                              <a:cubicBezTo>
                                <a:pt x="185261" y="159544"/>
                                <a:pt x="186214" y="159544"/>
                                <a:pt x="186214" y="159544"/>
                              </a:cubicBezTo>
                              <a:cubicBezTo>
                                <a:pt x="186214" y="159544"/>
                                <a:pt x="186214" y="160496"/>
                                <a:pt x="185261" y="160496"/>
                              </a:cubicBezTo>
                              <a:cubicBezTo>
                                <a:pt x="187166" y="161449"/>
                                <a:pt x="190024" y="161449"/>
                                <a:pt x="192881" y="159544"/>
                              </a:cubicBezTo>
                              <a:cubicBezTo>
                                <a:pt x="195739" y="157639"/>
                                <a:pt x="196691" y="154781"/>
                                <a:pt x="194786" y="151924"/>
                              </a:cubicBezTo>
                              <a:cubicBezTo>
                                <a:pt x="194786" y="151924"/>
                                <a:pt x="194786" y="151924"/>
                                <a:pt x="194786" y="151924"/>
                              </a:cubicBezTo>
                              <a:lnTo>
                                <a:pt x="195739" y="151924"/>
                              </a:lnTo>
                              <a:cubicBezTo>
                                <a:pt x="196691" y="151924"/>
                                <a:pt x="197644" y="152876"/>
                                <a:pt x="197644" y="152876"/>
                              </a:cubicBezTo>
                              <a:cubicBezTo>
                                <a:pt x="197644" y="151924"/>
                                <a:pt x="197644" y="150971"/>
                                <a:pt x="197644" y="150019"/>
                              </a:cubicBezTo>
                              <a:lnTo>
                                <a:pt x="197644" y="150019"/>
                              </a:lnTo>
                              <a:cubicBezTo>
                                <a:pt x="197644" y="150019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8596" y="148114"/>
                                <a:pt x="198596" y="147161"/>
                                <a:pt x="199549" y="147161"/>
                              </a:cubicBezTo>
                              <a:cubicBezTo>
                                <a:pt x="201454" y="146209"/>
                                <a:pt x="202406" y="146209"/>
                                <a:pt x="202406" y="147161"/>
                              </a:cubicBezTo>
                              <a:cubicBezTo>
                                <a:pt x="202406" y="147161"/>
                                <a:pt x="203359" y="146209"/>
                                <a:pt x="205264" y="148114"/>
                              </a:cubicBezTo>
                              <a:cubicBezTo>
                                <a:pt x="207169" y="149066"/>
                                <a:pt x="208121" y="151924"/>
                                <a:pt x="208121" y="155734"/>
                              </a:cubicBezTo>
                              <a:cubicBezTo>
                                <a:pt x="212884" y="156686"/>
                                <a:pt x="210979" y="158591"/>
                                <a:pt x="213836" y="160496"/>
                              </a:cubicBezTo>
                              <a:lnTo>
                                <a:pt x="212884" y="160496"/>
                              </a:lnTo>
                              <a:cubicBezTo>
                                <a:pt x="214789" y="162401"/>
                                <a:pt x="211931" y="162401"/>
                                <a:pt x="210026" y="162401"/>
                              </a:cubicBezTo>
                              <a:cubicBezTo>
                                <a:pt x="211931" y="163354"/>
                                <a:pt x="210026" y="163354"/>
                                <a:pt x="212884" y="163354"/>
                              </a:cubicBezTo>
                              <a:cubicBezTo>
                                <a:pt x="214789" y="164306"/>
                                <a:pt x="209074" y="163354"/>
                                <a:pt x="210026" y="164306"/>
                              </a:cubicBezTo>
                              <a:cubicBezTo>
                                <a:pt x="209074" y="164306"/>
                                <a:pt x="211931" y="165259"/>
                                <a:pt x="210979" y="164306"/>
                              </a:cubicBezTo>
                              <a:cubicBezTo>
                                <a:pt x="212884" y="167164"/>
                                <a:pt x="210026" y="163354"/>
                                <a:pt x="206216" y="164306"/>
                              </a:cubicBezTo>
                              <a:cubicBezTo>
                                <a:pt x="206216" y="167164"/>
                                <a:pt x="206216" y="170974"/>
                                <a:pt x="202406" y="170974"/>
                              </a:cubicBezTo>
                              <a:cubicBezTo>
                                <a:pt x="202406" y="170974"/>
                                <a:pt x="203359" y="172879"/>
                                <a:pt x="203359" y="172879"/>
                              </a:cubicBezTo>
                              <a:cubicBezTo>
                                <a:pt x="200501" y="169069"/>
                                <a:pt x="203359" y="174784"/>
                                <a:pt x="201454" y="172879"/>
                              </a:cubicBezTo>
                              <a:cubicBezTo>
                                <a:pt x="201454" y="171926"/>
                                <a:pt x="201454" y="171926"/>
                                <a:pt x="201454" y="170974"/>
                              </a:cubicBezTo>
                              <a:cubicBezTo>
                                <a:pt x="199549" y="170021"/>
                                <a:pt x="199549" y="172879"/>
                                <a:pt x="197644" y="170974"/>
                              </a:cubicBezTo>
                              <a:cubicBezTo>
                                <a:pt x="197644" y="172879"/>
                                <a:pt x="194786" y="170021"/>
                                <a:pt x="194786" y="171926"/>
                              </a:cubicBezTo>
                              <a:cubicBezTo>
                                <a:pt x="194786" y="170021"/>
                                <a:pt x="193834" y="170974"/>
                                <a:pt x="193834" y="170021"/>
                              </a:cubicBezTo>
                              <a:cubicBezTo>
                                <a:pt x="193834" y="175736"/>
                                <a:pt x="191929" y="168116"/>
                                <a:pt x="190976" y="171926"/>
                              </a:cubicBezTo>
                              <a:lnTo>
                                <a:pt x="190976" y="170974"/>
                              </a:lnTo>
                              <a:cubicBezTo>
                                <a:pt x="187166" y="170974"/>
                                <a:pt x="183356" y="170021"/>
                                <a:pt x="179546" y="170974"/>
                              </a:cubicBezTo>
                              <a:cubicBezTo>
                                <a:pt x="176689" y="170974"/>
                                <a:pt x="176689" y="165259"/>
                                <a:pt x="174784" y="167164"/>
                              </a:cubicBezTo>
                              <a:cubicBezTo>
                                <a:pt x="173831" y="167164"/>
                                <a:pt x="173831" y="169069"/>
                                <a:pt x="172879" y="169069"/>
                              </a:cubicBezTo>
                              <a:cubicBezTo>
                                <a:pt x="172879" y="169069"/>
                                <a:pt x="173831" y="168116"/>
                                <a:pt x="173831" y="167164"/>
                              </a:cubicBezTo>
                              <a:cubicBezTo>
                                <a:pt x="171926" y="168116"/>
                                <a:pt x="172879" y="165259"/>
                                <a:pt x="171926" y="165259"/>
                              </a:cubicBezTo>
                              <a:cubicBezTo>
                                <a:pt x="170974" y="166211"/>
                                <a:pt x="170974" y="166211"/>
                                <a:pt x="170021" y="167164"/>
                              </a:cubicBezTo>
                              <a:cubicBezTo>
                                <a:pt x="171926" y="164306"/>
                                <a:pt x="167164" y="166211"/>
                                <a:pt x="169069" y="164306"/>
                              </a:cubicBezTo>
                              <a:cubicBezTo>
                                <a:pt x="165259" y="167164"/>
                                <a:pt x="166211" y="165259"/>
                                <a:pt x="165259" y="165259"/>
                              </a:cubicBezTo>
                              <a:cubicBezTo>
                                <a:pt x="165259" y="165259"/>
                                <a:pt x="166211" y="164306"/>
                                <a:pt x="167164" y="164306"/>
                              </a:cubicBezTo>
                              <a:cubicBezTo>
                                <a:pt x="166211" y="164306"/>
                                <a:pt x="166211" y="163354"/>
                                <a:pt x="167164" y="162401"/>
                              </a:cubicBezTo>
                              <a:cubicBezTo>
                                <a:pt x="166211" y="162401"/>
                                <a:pt x="164306" y="162401"/>
                                <a:pt x="165259" y="161449"/>
                              </a:cubicBezTo>
                              <a:cubicBezTo>
                                <a:pt x="168116" y="160496"/>
                                <a:pt x="165259" y="160496"/>
                                <a:pt x="166211" y="159544"/>
                              </a:cubicBezTo>
                              <a:cubicBezTo>
                                <a:pt x="165259" y="157639"/>
                                <a:pt x="162401" y="156686"/>
                                <a:pt x="164306" y="155734"/>
                              </a:cubicBezTo>
                              <a:close/>
                              <a:moveTo>
                                <a:pt x="213836" y="312896"/>
                              </a:moveTo>
                              <a:cubicBezTo>
                                <a:pt x="214789" y="312896"/>
                                <a:pt x="214789" y="312896"/>
                                <a:pt x="215741" y="312896"/>
                              </a:cubicBezTo>
                              <a:cubicBezTo>
                                <a:pt x="214789" y="312896"/>
                                <a:pt x="213836" y="312896"/>
                                <a:pt x="213836" y="31289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531B786F" id="그룹 3356" o:spid="_x0000_s1026" style="position:absolute;left:0;text-align:left;margin-left:466.25pt;margin-top:-75.55pt;width:64.3pt;height:54.65pt;z-index:251657216" coordorigin="15326,19602" coordsize="6749,57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">
              <v:shape id="자유형: 도형 3357" o:spid="_x0000_s1027" style="position:absolute;left:15748;top:19611;width:6244;height:5400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385693,91955;502124,80144;491999,183075;549371,215137;615181,343380;554434,414251;473439,404127;454876,474998;328321,510433;252387,372065;124144,399064;17838,306257;169705,198263;184891,59895;309759,26146;385693,91955" o:connectangles="0,0,0,0,0,0,0,0,0,0,0,0,0,0,0,0"/>
              </v:shape>
              <v:shape id="자유형: 도형 3358" o:spid="_x0000_s1028" style="position:absolute;left:15326;top:19602;width:6749;height:5737;visibility:visible;mso-wrap-style:square;v-text-anchor:middle" coordsize="381000,323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" path="m355759,147161v952,-4762,4762,1905,4762,-952c358616,148114,357664,144304,352901,140494r,-953c350996,138589,350996,135731,348139,134779r,952c344329,135731,345281,129064,341471,130969r-952,-2858c336709,130016,336709,125254,332899,126206r952,c331946,125254,329089,125254,327184,125254v-1905,,-3810,,-3810,-953c319564,123349,315754,123349,311944,125254v952,-953,2857,-1905,3810,-2858c312896,122396,310991,121444,308134,121444r-3810,l302419,121444r-953,c301466,121444,301466,121444,301466,120491v5715,-5715,10478,-13335,12383,-21907c314801,98584,314801,99536,314801,99536v,-3810,1905,-7620,3810,-11430c319564,84296,320516,80486,317659,78581r-1905,-952c316706,75724,318611,75724,319564,74771v-2858,-952,-2858,-6667,-4763,-6667c315754,67151,315754,68104,316706,68104v-952,-3810,-5715,-5715,-6667,-8573l311944,59531c310039,50959,304324,42386,295751,36671v-7620,-6667,-18097,-8572,-25717,-6667c266224,30004,269081,26194,267176,26194v-7620,1905,-16192,1905,-23812,3810c235744,31909,228124,36671,226219,44291v-2858,3810,-3810,8573,-2858,11430c224314,58579,225266,60484,225266,60484v5715,-9525,14288,-16193,22860,-18098c257651,40481,267176,42386,275749,47149v5715,952,14287,4762,17145,9525c300514,63341,303371,73819,301466,81439v,1905,-952,3810,-1905,6667l298609,90011r,953c298609,90964,298609,90964,298609,90964r-953,952l291941,100489v-11430,12382,-26670,27622,-38100,39052c264319,140494,273844,141446,285274,142399v-2858,-953,3810,-1905,7620,-1905l292894,141446r7620,-952c306229,140494,301466,143351,296704,142399v3810,,7620,952,10477,1905c310991,145256,313849,145256,317659,146209r952,c318611,146209,320516,147161,320516,147161r953,l323374,148114v952,,1905,952,3810,952c330994,150971,335756,153829,338614,157639v2857,-1905,3810,3810,5715,1905c344329,160496,343376,160496,343376,160496v5715,3810,5715,4763,5715,12383c352901,185261,353854,198596,349091,210026v-3810,11430,-12382,20955,-23812,24765c320516,236696,314801,237649,309086,238601r-1905,l306229,238601v,,,,-953,l304324,238601r-953,l291941,236696v-7620,-952,-15240,-2857,-22860,-4762c268129,241459,268129,251936,267176,261461r,5715l267176,269081r,953l267176,271939v,1905,-952,4762,-952,5715c264319,285274,260509,290989,256699,293846v,5715,-5715,5715,-10478,9525l246221,301466v-4762,1905,-5715,-952,-10477,-3810c234791,299561,233839,297656,233839,300514v-2858,1905,-2858,-4763,-5715,-4763c228124,294799,227171,297656,227171,296704v-8572,,1905,-953,-5715,-7620c209074,283369,195739,274796,188119,262414v952,952,-953,1905,-1905,952c189071,259556,182404,260509,182404,256699v952,,1905,952,2857,952c183356,250984,178594,248126,177641,241459v-1905,-1905,-2857,-4763,-2857,-7620c171926,231934,171926,228124,171926,225266v,-2857,-952,-5715,-1905,-6667c171926,219551,170974,211931,170974,208121v-2858,-1905,-2858,-7620,-2858,-14287c169069,193834,169069,193834,170021,192881v,,,,,953l170974,191929r952,1905c170974,194786,170974,195739,170021,195739v953,1905,953,-1905,1905,-2858c172879,191929,172879,193834,172879,194786v-953,953,-953,-952,-953,c170974,196691,171926,195739,171926,196691v,,953,-1905,1905,-1905c174784,194786,175736,194786,174784,196691v952,-952,952,-952,1905,-1905c176689,193834,175736,193834,175736,191929v953,,1905,-953,953,l175736,191929v953,,1905,952,953,-1905l176689,192881v952,-1905,1905,-952,2857,-1905c179546,192881,177641,195739,179546,196691r1905,-1905c182404,194786,182404,194786,182404,196691v1905,1905,2857,-6667,4762,-3810c186214,195739,187166,195739,188119,196691v,,,-952,952,-1905c189071,193834,188119,196691,188119,194786v,-1905,952,-952,952,-1905c190976,199549,194786,193834,197644,196691v-953,-2857,952,-952,1905,-2857c199549,197644,201454,192881,202406,194786r-952,-2857c203359,193834,202406,186214,205264,190024v952,952,,2857,,2857c208121,195739,208121,189071,210026,191929v,-953,-1905,-2858,-952,-4763c210026,188119,212884,189071,212884,189071v,-952,,-1905,952,-952c213836,189071,213836,189071,213836,190024v1905,,1905,-1905,1905,-3810c217646,188119,219551,185261,221456,185261v-1905,-2857,2858,-952,,-3810c221456,181451,222409,182404,222409,182404v-953,-953,-1905,-3810,-1905,-3810l222409,180499v2857,2857,1905,-953,3810,c224314,179546,227171,179546,225266,178594v,,,-953,,-953c225266,175736,224314,176689,224314,174784v,-953,2857,952,2857,1905c229076,176689,229076,175736,228124,174784v,,,,-953,c227171,174784,228124,174784,228124,174784v,,,-953,,-953c228124,173831,228124,173831,228124,173831v,,,953,,953c228124,174784,229076,174784,229076,173831v,,,,,c229076,173831,229076,173831,230029,173831r1905,953c231934,173831,230981,171926,230029,170974v2857,-1905,1905,-6668,952,-7620c230981,164306,232886,164306,231934,164306v,-952,-1905,-1905,,-1905c230981,161449,233839,162401,233839,160496v,,-1905,-952,-1905,c235744,158591,230981,155734,232886,153829v,,953,952,1905,952c233839,152876,232886,150971,230029,150019v952,,1905,,2857,c232886,149066,231934,148114,230981,148114v-1905,952,-3810,,-3810,-953l227171,147161v,-952,-1905,-952,-1905,-1905c226219,144304,226219,145256,227171,145256v3810,-952,953,-2857,1905,-3810c228124,141446,227171,141446,227171,141446v-952,-952,1905,-952,953,-1905c226219,139541,223361,139541,220504,139541v952,,2857,-1905,3810,-1905c223361,135731,218599,137636,216694,137636v,-952,-1905,-952,-1905,-952c215741,135731,214789,136684,215741,136684r953,-1905c217646,135731,219551,132874,220504,131921v-1905,,-1905,-2857,-2858,-3810c217646,129064,216694,129064,216694,130016v-953,-952,,-2857,-1905,-2857l213836,128111v,,,,,c212884,128111,211931,128111,210979,127159v,,,,,-953c211931,126206,212884,125254,213836,124301v,,-952,,-952,l215741,122396v-3810,2858,-2857,-952,-3810,-952l212884,121444v,-1905,-953,1905,-1905,952c210979,121444,213836,119539,213836,117634v-1905,-953,-5715,-953,-5715,-4763c206216,112871,204311,112871,202406,113824v-952,-953,1905,-3810,-952,-2858c202406,110014,202406,108109,202406,107156v-952,953,-2857,-952,-2857,1905c197644,108109,194786,107156,192881,108109v953,,953,-2858,953,-3810c192881,106204,190976,108109,189071,107156v,1905,953,1905,953,4763c190024,111919,189071,113824,189071,112871v-952,-2857,-952,-5715,-2857,-5715c186214,103346,189071,107156,188119,103346v,-2857,4762,-3810,5715,-1905c195739,98584,191929,101441,192881,97631v-1905,,-2857,1905,-4762,2858c188119,102394,189071,102394,188119,103346v-1905,3810,-2858,-1905,-3810,-1905c184309,101441,185261,100489,185261,100489v-1905,-953,-1905,1905,-2857,1905c180499,98584,184309,101441,184309,98584r-2858,-1905c178594,96679,181451,100489,178594,99536r,-1905c178594,98584,177641,98584,177641,99536v953,1905,1905,3810,2858,2858c181451,107156,179546,103346,177641,105251v,2858,953,-952,1905,1905c180499,109061,179546,110014,178594,110014v-953,952,-1905,-1905,-2858,-3810c175736,105251,176689,105251,177641,106204v953,-2858,-2857,-4763,-1905,-6668c172879,98584,175736,102394,173831,103346v953,-1905,953,1905,1905,2858c176689,112871,171926,102394,170021,105251v2858,3810,,6668,3810,9525c173831,115729,173831,116681,172879,116681v-953,-2857,-1905,-952,-2858,-3810l169069,112871r-953,-3810c166211,108109,164306,107156,162401,106204v,1905,1905,1905,953,3810c163354,108109,161449,108109,160496,108109v1905,,2858,2857,1905,3810c161449,112871,158591,110966,158591,110966r-952,-2857c158591,110014,156686,107156,156686,109061v953,953,1905,3810,2858,5715c159544,115729,157639,114776,157639,114776r,-1905c156686,114776,154781,110014,153829,111919r952,1905c153829,113824,153829,112871,152876,111919v953,952,,1905,,2857l151924,113824v,952,1905,3810,-953,2857c153829,118586,151924,115729,153829,116681v2857,953,952,2858,952,2858c151924,116681,152876,120491,152876,121444v-952,-953,-1905,-953,-2857,-953l151924,122396v-3810,-2857,,1905,-1905,1905c149066,123349,147161,121444,146209,122396v3810,1905,2857,3810,4762,4763c149066,128111,147161,124301,145256,123349v1905,1905,-2857,952,,2857c147161,126206,147161,128111,148114,129064v-953,952,-953,-953,-2858,-953c145256,129064,147161,130969,149066,130969v-952,,953,2857,-952,2857c146209,132874,148114,131921,146209,130969v-953,1905,3810,3810,3810,5715c151924,136684,154781,139541,155734,140494v-1905,952,-953,-953,-3810,-1905l151924,139541v-3810,-952,-4763,-4762,-7620,-5715l145256,135731v-952,-952,-2857,-1905,-3810,-1905c143351,135731,141446,135731,141446,136684v1905,952,,-953,953,c142399,137636,146209,139541,144304,140494v-953,-1905,-2858,-953,-3810,-1905c139541,138589,143351,139541,141446,140494r-952,-953c138589,143351,136684,149066,142399,153829v-2858,,-2858,1905,-4763,3810c138589,156686,140494,157639,140494,158591r-2858,953c135731,160496,138589,162401,140494,163354v-953,,-953,,-1905,952c136684,166211,140494,165259,140494,166211r-1905,953l140494,167164v952,952,952,2857,-1905,2857c139541,170021,139541,170974,140494,170021v-1905,1905,,4763,1905,6668c142399,175736,143351,174784,145256,173831v2858,-952,,953,1905,953c146209,175736,145256,176689,144304,175736v-1905,4763,2857,6668,4762,9525c150019,185261,150019,185261,150971,184309v-952,3810,3810,2857,4763,5715c155734,188119,158591,186214,159544,186214v2857,-1905,-1905,3810,-953,5715c159544,190976,160496,190976,161449,191929r,c162401,190976,163354,190976,164306,191929v-3810,952,-7620,3810,-10477,6667l154781,196691v-15240,8573,-31432,14288,-37147,15240c110014,213836,101441,214789,93821,216694v-9525,952,-18097,-5715,-26670,-5715c65246,210979,66199,212884,64294,212884v-1905,-953,952,-1905,,-2858c62389,210026,59531,209074,57626,207169v-1905,-1905,-3810,-3810,-5715,-5715c50959,201454,50006,200501,49054,202406v-953,-2857,-2858,-5715,-4763,-8572c42386,190976,40481,188119,40481,184309v-3810,3810,-3810,-2858,-5715,-4763c34766,178594,35719,177641,36671,177641v-952,-1905,-952,-3810,-952,-4762c35719,171926,35719,170974,35719,170021v,-952,952,-1905,952,-2857c36671,166211,35719,165259,34766,164306v,-952,-952,-1905,,-2857c37624,161449,36671,157639,38576,155734v-2857,-953,-1905,-5715,953,-6668c40481,150019,40481,150971,41434,152876v2857,-3810,7620,-5715,14287,-7620c62389,143351,69056,141446,75724,137636r1905,1905c81439,138589,84296,137636,88106,136684v4763,-953,9525,-1905,14288,-2858c113824,130969,124301,128111,130969,124301v1905,,4762,,6667,-952c138589,122396,139541,122396,141446,121444v-1905,-2858,-3810,-4763,-6667,-6668c130016,110966,127159,109061,124301,106204v-2857,-1905,-4762,-3810,-8572,-5715c113824,98584,114776,96679,114776,95726v-952,-952,-952,-1905,-1905,-3810c114776,90011,114776,90011,114776,89059v,-953,,-2858,-952,-3810c113824,82391,112871,80486,110966,78581r1905,c110014,74771,108109,68104,111919,64294v-953,-1905,,-6668,-2858,-5715c109061,56674,112871,58579,111919,55721r952,2858c117634,49054,123349,40481,132874,31909v4762,952,9525,-6668,16192,-6668c151924,22384,158591,23336,161449,18574r,1905c166211,20479,173831,20479,178594,23336v2857,1905,3810,-952,7620,l185261,25241v2858,953,5715,-952,8573,-952c194786,27146,195739,27146,196691,30004v-2857,-1905,-5715,-1905,-8572,-953c190024,31909,196691,31909,195739,36671v952,2858,2857,5715,5715,4763c200501,41434,200501,44291,199549,42386v952,1905,1905,3810,2857,4763c202406,46196,202406,46196,202406,45244v1905,952,2858,3810,5715,1905c207169,46196,206216,46196,206216,44291v1905,,3810,4763,1905,6668c206216,52864,204311,48101,203359,50959v1905,1905,3810,4762,5715,7620c207169,56674,208121,53816,210026,54769r-1905,-2858l210026,51911v-1905,-4762,-952,-9525,-4762,-14287l204311,40481v-952,-2857,-5715,-4762,-4762,-8572c200501,32861,201454,30956,202406,30956v-952,,-1905,-952,-1905,-1905c201454,29051,203359,28099,204311,28099v-4762,952,-7620,-6668,-9525,-6668l195739,21431v-2858,-4762,-953,1905,-2858,c190976,19526,194786,17621,192881,14764v-3810,-3810,-7620,-3810,-11430,-4763c177641,9049,173831,8096,170974,7144v-4763,,-10478,1905,-14288,4762c152876,12859,155734,8096,151924,10954v,-953,-953,-2858,-1905,-3810c150019,9049,142399,9049,146209,10954v-5715,952,-12383,3810,-18098,7620c130016,17621,129064,14764,127159,14764v-1905,3810,-4763,7620,-9525,10477c119539,27146,120491,26194,121444,28099v,952,-953,2857,-1905,2857c118586,30004,115729,26194,111919,30004v-1905,-3810,6667,-5715,1905,-6668c113824,19526,121444,13811,124301,13811v1905,-4762,-3810,1905,-4762,-1905c115729,14764,115729,16669,110966,21431v953,953,2858,,1905,2858c111919,31909,106204,29051,105251,30004v,-953,953,-1905,953,-2858c102394,29051,103346,31909,100489,34766v-3810,-1905,3810,-5715,2857,-8572c101441,26194,100489,26194,98584,26194v-3810,5715,2857,3810,-2858,9525l94774,33814r-1905,4762c93821,39529,96679,39529,98584,36671v2857,3810,-953,2858,-2858,7620c96679,47149,96679,42386,98584,43339v1905,952,,3810,,6667c96679,53816,94774,50959,92869,51911v,-952,952,-4762,1905,-3810c94774,41434,89059,48101,89059,43339v-2858,4762,,5715,,8572c90011,50959,90964,53816,91916,52864v3810,9525,-6667,2857,-6667,11430c89059,63341,90011,74771,94774,70009v952,1905,1905,3810,952,5715c92869,73819,93821,78581,90964,75724r,2857c90011,77629,88106,75724,87154,74771v-953,2858,-1905,8573,-3810,10478c86201,89059,86201,83344,88106,88106v-1905,-1905,-2857,1905,-1905,3810c86201,87154,90011,90964,91916,92869v1905,3810,,7620,,7620l88106,97631v2858,1905,,1905,1905,4763c90011,102394,90964,102394,90964,102394v-953,,-953,,-953,l92869,102394v,,-1905,,-2858,c91916,102394,91916,102394,92869,103346r-1905,c91916,103346,97631,105251,93821,104299v4763,952,,,1905,c98584,104299,99536,106204,100489,106204v-3810,-953,-2858,,-953,c100489,106204,101441,107156,101441,107156v-3810,,-5715,-952,-6667,-952l98584,108109v-7620,-3810,,952,-2858,c93821,107156,91916,105251,90964,105251v4762,2858,4762,3810,6667,5715c94774,110014,92869,107156,90011,105251v1905,2858,-1905,-1905,953,1905c92869,108109,92869,109061,93821,110966v-1905,,-952,-1905,-2857,-2857c90964,109061,90964,110966,92869,111919v-953,-953,-953,2857,-3810,952c88106,110966,91916,110966,90011,110014v-952,,-952,,-952,952c88106,111919,88106,111919,88106,112871v,1905,-952,3810,-2857,3810c88106,117634,86201,121444,84296,123349v-5715,,1905,-1905,-952,-3810l81439,120491v-3810,-2857,5715,-7620,1905,-10477l81439,111919v,-953,952,-3810,,-3810c81439,110966,75724,110014,75724,110966v,1905,1905,-952,1905,953c74771,112871,74771,116681,70009,116681v1905,-1905,-1905,-2857,-953,-4762c67151,111919,69056,114776,66199,113824r,-1905c60484,112871,53816,114776,48101,117634v-5715,2857,-11430,7620,-15240,13335c30956,130969,30004,130969,27146,131921v-1905,953,-4762,2858,-7620,4763c22384,134779,21431,137636,20479,139541v-953,,-2858,953,-3810,1905c14764,143351,12859,145256,12859,148114v,2857,,5715,,7620c11906,156686,10954,156686,10954,156686v-4763,4763,-953,4763,-953,6668l8096,165259r1905,952c10954,168116,10954,170021,10001,171926v,1905,-952,2858,-2857,2858c8096,175736,9049,177641,9049,175736v-953,1905,-953,4763,,8573c10001,187166,10954,190976,12859,193834v,-2858,952,-2858,2857,-3810c19526,190024,15716,190976,17621,192881v-952,,-1905,2858,-2857,953c13811,197644,15716,202406,18574,207169v952,1905,2857,4762,4762,6667c25241,215741,26194,218599,28099,220504v1905,952,1905,,2857,c32861,228124,41434,230029,47149,233839v-953,-1905,2857,-3810,5715,-2858c57626,230029,52864,234791,55721,237649v1905,-953,5715,,6668,952l62389,238601v2857,-952,5715,-952,8572,953l70961,239554v1905,952,3810,2857,6668,2857c78581,239554,84296,242411,85249,240506v,,,,,953l85249,239554r3810,952c88106,241459,88106,242411,86201,242411v4763,1905,1905,-1905,3810,-2857c92869,237649,92869,240506,94774,241459v-953,952,-1905,,-2858,c90011,243364,93821,242411,93821,243364v953,,953,-2858,2858,-1905c98584,241459,103346,240506,103346,243364v1905,-953,3810,-1905,4763,-2858c106204,240506,103346,240506,103346,238601v953,,3810,-1905,4763,-952l107156,238601v953,-952,5715,-952,2858,-2857l113824,238601v952,-1905,3810,-2857,5715,-2857c120491,237649,118586,241459,123349,240506v952,-952,1905,-1905,3810,-2857c129064,236696,130016,237649,130016,238601v1905,,2858,-952,3810,-1905c134779,235744,134779,234791,134779,233839v952,-1905,1905,-3810,3810,-2858c136684,234791,138589,233839,139541,234791v,-952,,-1905,953,-1905c140494,231934,139541,235744,138589,233839v,-1905,952,-1905,1905,-2858c141446,232886,141446,233839,143351,232886v953,,2858,-1905,2858,-952c146209,232886,146209,234791,145256,236696v2858,-3810,953,953,1905,c144304,238601,148114,238601,146209,240506v952,-952,1905,-1905,2857,-1905c147161,241459,155734,242411,152876,247174v,2857,-2857,,-3810,-953c147161,251936,155734,254794,153829,259556v952,,2857,-1905,5715,c159544,262414,160496,268129,159544,268129v1905,1905,2857,1905,3810,3810c162401,271939,161449,270986,160496,270986v1905,3810,4763,5715,7620,7620c167164,282416,172879,286226,174784,290989v3810,-953,4762,5715,7620,2857c182404,293846,182404,294799,182404,295751v1905,,4762,-952,6667,l187166,297656v-2857,2858,3810,4763,3810,5715c190976,300514,192881,305276,193834,303371v952,,1905,953,2857,953c200501,306229,197644,303371,202406,306229v1905,952,-952,2857,-1905,2857c201454,311944,204311,311944,206216,312896v-952,,-952,-952,,-952c206216,311944,206216,312896,206216,312896v953,,1905,953,2858,953c209074,313849,209074,313849,209074,313849v-953,,-1905,-953,-2858,-953c206216,313849,207169,313849,208121,314801v,,,,953,c210026,314801,210026,315754,210979,316706r-953,-952c211931,316706,216694,316706,217646,315754v2858,2857,8573,3810,13335,4762c234791,321469,238601,320516,240506,320516v-952,,-952,953,,c243364,320516,246221,318611,246221,319564v2858,-953,1905,1905,6668,952c252889,320516,252889,318611,251936,318611v3810,953,7620,-952,10478,-2857c264319,314801,266224,312896,267176,311944v1905,-953,2858,-1905,4763,-2858c271939,310039,271939,310991,270986,311944v4763,-4763,7620,-9525,7620,-15240c279559,297656,279559,297656,279559,299561v2857,-2857,3810,-7620,2857,-10477c280511,290989,283369,290036,282416,290989v-2857,1905,-2857,-3810,-952,-5715l281464,285274v952,-3810,,-3810,952,-7620c284321,275749,282416,279559,284321,279559v3810,,3810,-7620,4763,-7620c288131,270986,288131,270034,287179,270034v-953,-2858,1905,,1905,-1905c287179,265271,285274,261461,283369,256699v952,1905,2857,952,3810,3810c287179,258604,286226,255746,286226,253841v953,-952,1905,-2857,2858,-3810c290989,250984,296704,250031,299561,250984v953,1905,-1905,,-1905,952l301466,254794v-3810,,953,3810,-952,4762c301466,259556,303371,259556,306229,259556v2857,,5715,953,8572,953c310991,256699,320516,257651,320516,254794v4763,-1905,2858,1905,5715,2857c330994,254794,336709,253841,341471,250984v,,,,,952c345281,249079,351949,245269,352901,239554v,952,953,952,953,1905c358616,238601,350996,237649,356711,234791r953,1905c358616,232886,363379,231934,363379,227171v952,,952,953,952,1905c366236,225266,368141,221456,367189,217646v952,,1905,953,1905,2858c371951,217646,367189,215741,370046,212884v,-953,1905,-1905,1905,-1905c370999,209074,371951,204311,371951,202406v953,,1905,-1905,2858,-3810c376714,180499,370046,158591,355759,147161xm229076,171926v,,,,,c229076,171926,229076,171926,229076,171926xm94774,102394v-953,,-1905,,-1905,c93821,102394,91916,103346,90964,103346v,,952,-952,952,-952c92869,102394,93821,101441,94774,101441v952,,-953,953,,953xm202406,126206v,,953,,953,c203359,127159,203359,127159,202406,126206r,xm204311,125254v,,953,,,c205264,125254,204311,126206,204311,125254v,952,,952,,xm214789,129064v,,,,,c214789,129064,214789,129064,214789,129064v-953,952,-953,952,,c213836,129064,214789,129064,214789,129064r,l214789,129064xm210026,123349v,952,,952,,1905c210026,125254,210026,125254,209074,125254v952,,952,-953,952,-1905c209074,124301,209074,124301,208121,124301v953,,1905,-952,1905,-952xm183356,126206v,-1905,953,-2857,-952,-4762c182404,120491,184309,124301,183356,122396r953,2858c187166,124301,189071,123349,191929,121444v952,2857,2857,,3810,1905c196691,121444,197644,125254,199549,121444r-953,1905c199549,124301,200501,124301,201454,126206v-953,,-953,-952,-1905,953c199549,126206,199549,126206,199549,125254v-953,952,-2858,952,-2858,2857c196691,127159,196691,126206,196691,125254v-952,-953,-952,2857,-1905,1905c194786,127159,193834,126206,193834,125254v,1905,-1905,1905,-1905,2857c191929,127159,190976,127159,190024,126206v-2858,953,-6668,2858,-9525,4763c180499,128111,181451,125254,183356,126206xm188119,151924r,l188119,151924r,l188119,151924r,l188119,151924r,c188119,152876,188119,152876,188119,152876r,l188119,152876r,l188119,152876v,2858,,953,,-952xm183356,150019r1905,c184309,150019,184309,150019,183356,150019r,xm188119,146209r,l188119,146209v,,,,,c188119,146209,188119,146209,188119,146209xm188119,146209r,1905c188119,148114,188119,148114,188119,148114r,l188119,148114r,952c188119,149066,188119,149066,188119,149066v,,,-952,,-952l188119,149066v,,,,,c188119,148114,188119,148114,188119,147161v,,,-952,,-952xm188119,150019r,c188119,150019,188119,150019,188119,150019v,,,,,l188119,150019xm176689,130969v1905,-953,4762,952,3810,-2858l181451,129064v-1905,952,-3810,2857,-3810,4762c176689,133826,176689,133826,175736,132874v,-953,,-1905,-952,-3810c173831,130016,175736,130969,176689,130969xm170974,144304v,,-953,,,c170021,144304,170021,144304,170974,144304v-953,,-953,,,xm164306,155734r3810,952c166211,153829,170974,151924,168116,147161r1905,953c170021,148114,170021,148114,170021,148114v2858,2857,4763,4762,8573,5715c177641,153829,177641,153829,176689,153829v1905,,1905,1905,1905,2857c178594,157639,179546,158591,182404,157639r2857,-953c185261,156686,184309,157639,184309,157639r,952c184309,158591,185261,158591,185261,159544v,,953,,953,c186214,159544,186214,160496,185261,160496v1905,953,4763,953,7620,-952c195739,157639,196691,154781,194786,151924v,,,,,l195739,151924v952,,1905,952,1905,952c197644,151924,197644,150971,197644,150019r,c197644,150019,197644,149066,197644,149066v,,,,,c197644,149066,197644,149066,197644,149066v,,,,,-952c197644,148114,197644,148114,197644,148114v,,,,,c198596,148114,198596,147161,199549,147161v1905,-952,2857,-952,2857,c202406,147161,203359,146209,205264,148114v1905,952,2857,3810,2857,7620c212884,156686,210979,158591,213836,160496r-952,c214789,162401,211931,162401,210026,162401v1905,953,,953,2858,953c214789,164306,209074,163354,210026,164306v-952,,1905,953,953,c212884,167164,210026,163354,206216,164306v,2858,,6668,-3810,6668c202406,170974,203359,172879,203359,172879v-2858,-3810,,1905,-1905,c201454,171926,201454,171926,201454,170974v-1905,-953,-1905,1905,-3810,c197644,172879,194786,170021,194786,171926v,-1905,-952,-952,-952,-1905c193834,175736,191929,168116,190976,171926r,-952c187166,170974,183356,170021,179546,170974v-2857,,-2857,-5715,-4762,-3810c173831,167164,173831,169069,172879,169069v,,952,-953,952,-1905c171926,168116,172879,165259,171926,165259v-952,952,-952,952,-1905,1905c171926,164306,167164,166211,169069,164306v-3810,2858,-2858,953,-3810,953c165259,165259,166211,164306,167164,164306v-953,,-953,-952,,-1905c166211,162401,164306,162401,165259,161449v2857,-953,,-953,952,-1905c165259,157639,162401,156686,164306,155734xm213836,312896v953,,953,,1905,c214789,312896,213836,312896,213836,312896xe" fillcolor="black [3213]" stroked="f">
                <v:stroke joinstyle="miter"/>
                <v:path arrowok="t" o:connecttype="custom" o:connectlocs="630249,260705;638685,259018;625186,248894;625186,247205;616750,238769;616750,240456;604937,232020;603250,226956;589751,223582;591438,223582;579627,221895;572877,220207;552628,221895;559378,216832;545878,215145;539129,215145;535754,215145;534066,215145;534066,213457;556003,174648;557689,176334;564439,156085;562753,139211;559378,137525;566127,132461;557689,120650;561064,120650;549253,105463;552628,105463;523941,64965;478382,53154;473319,46404;431134,53154;400761,78464;395698,98713;399073,107151;439571,75089;488506,83527;518880,100401;534066,144274;530691,156085;529004,159460;529004,161148;529004,161148;527316,162835;517191,178022;449695,247205;505380,252269;518880,248894;518880,250580;532379,248894;525629,252269;544190,255643;562753,259018;564439,259018;567814,260705;569502,260705;572877,262393;579627,264079;599876,279267;610000,282642;608312,284328;618436,306266;618436,372074;576252,415947;547565,422696;544190,422696;542504,422696;540815,422696;539129,422696;537440,422696;517191,419321;476694,410885;473319,463194;473319,473319;473319,476693;473319,478382;473319,481757;471632,491881;454758,520566;436196,537440;436196,534065;417635,527316;414260,532379;404136,523941;402447,525629;392323,512130;333264,464882;329890,466569;323140,454758;328201,456444;314702,427759;309641,414260;304578,399072;301203,387261;302891,368699;297828,343389;301203,341700;301203,343389;302891,340014;304578,343389;301203,346764;304578,341700;306266,345075;304578,345075;304578,348450;307952,345075;309641,348450;313015,345075;311327,340014;313015,340014;311327,340014;313015,336639;313015,341700;318077,338326;318077,348450;321452,345075;323140,348450;331576,341700;333264,348450;334951,345075;333264,345075;334951,341700;350139,348450;353513,343389;358575,345075;356888,340014;363638,336639;363638,341700;372074,340014;370387,331576;377137,334951;378824,333264;378824,336639;382198,329889;392323,328201;392323,321451;394011,323140;390636,316390;394011,319765;400761,319765;399073,316390;399073,314702;397386,309641;402447,313015;404136,309641;402447,309641;404136,309641;404136,307952;404136,307952;404136,309641;405822,307952;405822,307952;407511,307952;410885,309641;407511,302891;409197,289392;410885,291078;410885,287703;414260,284328;410885,284328;412572,272517;415947,274204;407511,265768;412572,265768;409197,262393;402447,260705;402447,260705;399073,257330;402447,257330;405822,250580;402447,250580;404136,247205;390636,247205;397386,243831;383887,243831;380512,242144;382198,242144;383887,238769;390636,233706;385573,226956;383887,230331;380512,225270;378824,226956;378824,226956;373762,225270;373762,223582;378824,220207;377137,220207;382198,216832;375449,215145;377137,215145;373762,216832;378824,208396;368699,199958;358575,201646;356888,196583;358575,189833;353513,193208;341701,191522;343389,184772;334951,189833;336639,198271;334951,199958;329890,189833;333264,183084;343389,179709;341701,172959;333264,178022;333264,183084;326515,179709;328201,178022;323140,181397;326515,174648;321452,171273;316390,176334;316390,172959;314702,176334;319765,181397;314702,186459;318077,189833;316390,194897;311327,188147;314702,188147;311327,176334;307952,183084;311327,188147;301203,186459;307952,203333;306266,206707;301203,199958;299516,199958;297828,193208;287703,188147;289392,194897;284329,191522;287703,198271;280954,196583;279267,191522;277579,193208;282642,203333;279267,203333;279267,199958;272518,198271;274204,201646;270829,198271;270829,203333;269143,201646;267454,206707;272518,206707;274204,211771;270829,215145;265768,213457;269143,216832;265768,220207;259018,216832;267454,225270;257330,218520;257330,223582;262393,228645;257330,226956;264080,232020;262393,237081;259018,232020;265768,242144;275892,248894;269143,245519;269143,247205;255643,237081;257330,240456;250580,237081;250580,242144;252269,242144;255643,248894;248894,245519;250580,248894;248894,247205;252269,272517;243831,279267;248894,280954;243831,282642;248894,289392;245519,291078;248894,294453;245519,296141;248894,296141;245519,301203;248894,301203;252269,313015;257330,307952;260705,309641;255643,311327;264080,328201;267454,326515;275892,336639;282642,329889;280954,340014;286017,340014;286017,340014;291078,340014;272518,351825;274204,348450;208396,375449;166210,383887;118962,373762;113901,377137;113901,372074;102088,367013;91964,356888;86902,358575;78464,343389;71715,326515;61590,318077;64965,314702;63278,306266;63278,301203;64965,296141;61590,291078;61590,286017;68340,275892;70028,264079;73403,270829;98713,257330;134150,243831;137525,247205;156085,242144;181397,237081;232020,220207;243831,218520;250580,215145;238769,203333;220207,188147;205021,178022;203333,169584;199958,162835;203333,157773;201646,151024;196583,139211;199958,139211;198271,113901;193208,103776;198271,98713;199958,103776;235394,56529;264080,44716;286017,32905;286017,36280;316390,41341;329890,41341;328201,44716;343389,43029;348450,53154;333264,51466;346764,64965;356888,73403;353513,75089;358575,83527;358575,80153;368699,83527;365324,78464;368699,90277;360263,90277;370387,103776;372074,97027;368699,91963;372074,91963;363638,66653;361950,71715;353513,56529;358575,54840;355200,51466;361950,49779;345075,37966;346764,37966;341701,37966;341701,26155;321452,17717;302891,12656;277579,21092;269143,19406;265768,12656;259018,19406;226957,32905;225270,26155;208396,44716;215146,49779;211771,54840;198271,53154;201646,41341;220207,24467;211771,21092;196583,37966;199958,43029;186459,53154;188147,48091;178022,61590;183084,46404;174648,46404;169585,63278;167898,59904;164523,68340;174648,64965;169585,78464;174648,76778;174648,88589;164523,91963;167898,85214;157774,76778;157774,91963;162835,93652;151024,113901;167898,124025;169585,134150;161148,134150;161148,139211;154399,132461;147649,151024;156085,156085;152710,162835;162835,164523;162835,178022;156085,172959;159460,181397;161148,181397;159460,181397;164523,181397;159460,181397;164523,183084;161148,183084;166210,184772;169585,184772;178022,188147;176334,188147;179709,189833;167898,188147;174648,191522;169585,191522;161148,186459;172959,196583;159460,186459;161148,189833;166210,196583;161148,191522;164523,198271;157774,199958;159460,194897;157774,196583;156085,199958;151024,206707;149336,218520;147649,211771;144274,213457;147649,194897;144274,198271;144274,191522;134150,196583;137525,198271;124025,206707;122337,198271;117276,201646;117276,198271;85214,208396;58215,232020;48091,233706;34592,242144;36280,247205;29530,250580;22781,262393;22781,275892;19406,277579;17717,289392;14343,292766;17717,294453;17717,304577;12656,309641;16031,311327;16031,326515;22781,343389;27842,336639;31217,341700;26155,343389;32905,367013;41341,378823;49779,390636;54840,390636;83527,414260;93652,409197;98713,421010;110526,422696;110526,422696;125712,424385;125712,424385;137525,429446;151024,426071;151024,427759;151024,424385;157774,426071;152710,429446;159460,424385;167898,427759;162835,427759;166210,431134;171273,427759;183084,431134;191522,426071;183084,422696;191522,421010;189833,422696;194897,417635;201646,422696;211771,417635;218520,426071;225270,421010;230331,422696;237081,419321;238769,414260;245519,409197;247205,415947;248894,412572;245519,414260;248894,409197;253955,412572;259018,410885;257330,419321;260705,419321;259018,426071;264080,422696;270829,437884;264080,436195;272518,459819;282642,459819;282642,475007;289392,481757;284329,480068;297828,493567;309641,515505;323140,520566;323140,523941;334951,523941;331576,527316;338326,537440;343389,537440;348450,539129;358575,542503;355200,547565;365324,554314;365324,552628;365324,554314;370387,556003;370387,556003;365324,554314;368699,557689;370387,557689;373762,561064;372074,559377;385573,559377;409197,567814;426071,567814;426071,567814;436196,566127;448008,567814;446320,564439;464883,559377;473319,552628;481757,547565;480068,552628;493568,525629;495256,530691;500317,512130;500317,515505;498631,505380;498631,505380;500317,491881;503692,495256;512130,481757;508755,478382;512130,475007;502006,454758;508755,461508;507067,449695;512130,442945;530691,444633;527316,446320;534066,451383;532379,459819;542504,459819;557689,461508;567814,451383;577938,456444;604937,444633;604937,446320;625186,424385;626874,427759;631936,415947;633624,419321;643748,402447;645435,405822;650498,385573;653873,390636;655559,377137;658934,373762;658934,358575;663997,351825;630249,260705;405822,304577;405822,304577;405822,304577;167898,181397;164523,181397;161148,183084;162835,181397;167898,179709;167898,181397;358575,223582;360263,223582;358575,223582;358575,223582;361950,221895;361950,221895;361950,221895;361950,221895;380512,228645;380512,228645;380512,228645;380512,228645;380512,228645;380512,228645;380512,228645;372074,218520;372074,221895;370387,221895;372074,218520;368699,220207;372074,218520;324826,223582;323140,215145;324826,216832;326515,221895;340014,215145;346764,218520;353513,215145;351825,218520;356888,223582;353513,225270;353513,221895;348450,226956;348450,221895;345075,225270;343389,221895;340014,226956;336639,223582;319765,232020;324826,223582;333264,269143;333264,269143;333264,269143;333264,269143;333264,269143;333264,269143;333264,269143;333264,269143;333264,270829;333264,270829;333264,270829;333264,270829;333264,270829;333264,269143;324826,265768;328201,265768;324826,265768;324826,265768;333264,259018;333264,259018;333264,259018;333264,259018;333264,259018;333264,259018;333264,262393;333264,262393;333264,262393;333264,262393;333264,264079;333264,264079;333264,262393;333264,264079;333264,264079;333264,260705;333264,259018;333264,265768;333264,265768;333264,265768;333264,265768;333264,265768;313015,232020;319765,226956;321452,228645;314702,237081;311327,235394;309641,228645;313015,232020;302891,255643;302891,255643;302891,255643;302891,255643;291078,275892;297828,277579;297828,260705;301203,262393;301203,262393;316390,272517;313015,272517;316390,277579;323140,279267;328201,277579;326515,279267;326515,280954;328201,282642;329890,282642;328201,284328;341701,282642;345075,269143;345075,269143;346764,269143;350139,270829;350139,265768;350139,265768;350139,264079;350139,264079;350139,264079;350139,262393;350139,262393;350139,262393;353513,260705;358575,260705;363638,262393;368699,275892;378824,284328;377137,284328;372074,287703;377137,289392;372074,291078;373762,291078;365324,291078;358575,302891;360263,306266;356888,306266;356888,302891;350139,302891;345075,304577;343389,301203;338326,304577;338326,302891;318077,302891;309641,296141;306266,299516;307952,296141;304578,292766;301203,296141;299516,291078;292767,292766;296141,291078;296141,287703;292767,286017;294453,282642;291078,275892;378824,554314;382198,554314;378824,55431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 w:rsidRPr="00A13A18">
      <w:rPr>
        <w:rFonts w:ascii="Batang" w:hAnsi="Batang"/>
        <w:noProof/>
        <w:lang w:val="ko-KR" w:bidi="ko-KR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3F93A27C" wp14:editId="792305DE">
              <wp:simplePos x="0" y="0"/>
              <wp:positionH relativeFrom="column">
                <wp:posOffset>6013726</wp:posOffset>
              </wp:positionH>
              <wp:positionV relativeFrom="paragraph">
                <wp:posOffset>-3121018</wp:posOffset>
              </wp:positionV>
              <wp:extent cx="390011" cy="367500"/>
              <wp:effectExtent l="0" t="0" r="0" b="0"/>
              <wp:wrapNone/>
              <wp:docPr id="3359" name="그룹 335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90011" cy="367500"/>
                        <a:chOff x="1608826" y="173898"/>
                        <a:chExt cx="322365" cy="303734"/>
                      </a:xfrm>
                    </wpg:grpSpPr>
                    <wps:wsp>
                      <wps:cNvPr id="3362" name="자유형: 도형 3360"/>
                      <wps:cNvSpPr/>
                      <wps:spPr>
                        <a:xfrm>
                          <a:off x="1608826" y="187268"/>
                          <a:ext cx="303733" cy="269986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63" name="자유형: 도형 3361"/>
                      <wps:cNvSpPr/>
                      <wps:spPr>
                        <a:xfrm>
                          <a:off x="1610584" y="173898"/>
                          <a:ext cx="320607" cy="303734"/>
                        </a:xfrm>
                        <a:custGeom>
                          <a:avLst/>
                          <a:gdLst>
                            <a:gd name="connsiteX0" fmla="*/ 113824 w 180975"/>
                            <a:gd name="connsiteY0" fmla="*/ 35719 h 171450"/>
                            <a:gd name="connsiteX1" fmla="*/ 117634 w 180975"/>
                            <a:gd name="connsiteY1" fmla="*/ 31909 h 171450"/>
                            <a:gd name="connsiteX2" fmla="*/ 123349 w 180975"/>
                            <a:gd name="connsiteY2" fmla="*/ 30004 h 171450"/>
                            <a:gd name="connsiteX3" fmla="*/ 134779 w 180975"/>
                            <a:gd name="connsiteY3" fmla="*/ 29051 h 171450"/>
                            <a:gd name="connsiteX4" fmla="*/ 135731 w 180975"/>
                            <a:gd name="connsiteY4" fmla="*/ 30956 h 171450"/>
                            <a:gd name="connsiteX5" fmla="*/ 152876 w 180975"/>
                            <a:gd name="connsiteY5" fmla="*/ 47149 h 171450"/>
                            <a:gd name="connsiteX6" fmla="*/ 151924 w 180975"/>
                            <a:gd name="connsiteY6" fmla="*/ 47149 h 171450"/>
                            <a:gd name="connsiteX7" fmla="*/ 154781 w 180975"/>
                            <a:gd name="connsiteY7" fmla="*/ 50959 h 171450"/>
                            <a:gd name="connsiteX8" fmla="*/ 153829 w 180975"/>
                            <a:gd name="connsiteY8" fmla="*/ 50959 h 171450"/>
                            <a:gd name="connsiteX9" fmla="*/ 155734 w 180975"/>
                            <a:gd name="connsiteY9" fmla="*/ 54769 h 171450"/>
                            <a:gd name="connsiteX10" fmla="*/ 153829 w 180975"/>
                            <a:gd name="connsiteY10" fmla="*/ 55721 h 171450"/>
                            <a:gd name="connsiteX11" fmla="*/ 154781 w 180975"/>
                            <a:gd name="connsiteY11" fmla="*/ 56674 h 171450"/>
                            <a:gd name="connsiteX12" fmla="*/ 152876 w 180975"/>
                            <a:gd name="connsiteY12" fmla="*/ 66199 h 171450"/>
                            <a:gd name="connsiteX13" fmla="*/ 151924 w 180975"/>
                            <a:gd name="connsiteY13" fmla="*/ 65246 h 171450"/>
                            <a:gd name="connsiteX14" fmla="*/ 149066 w 180975"/>
                            <a:gd name="connsiteY14" fmla="*/ 70961 h 171450"/>
                            <a:gd name="connsiteX15" fmla="*/ 145256 w 180975"/>
                            <a:gd name="connsiteY15" fmla="*/ 74771 h 171450"/>
                            <a:gd name="connsiteX16" fmla="*/ 151924 w 180975"/>
                            <a:gd name="connsiteY16" fmla="*/ 76676 h 171450"/>
                            <a:gd name="connsiteX17" fmla="*/ 150019 w 180975"/>
                            <a:gd name="connsiteY17" fmla="*/ 77629 h 171450"/>
                            <a:gd name="connsiteX18" fmla="*/ 155734 w 180975"/>
                            <a:gd name="connsiteY18" fmla="*/ 77629 h 171450"/>
                            <a:gd name="connsiteX19" fmla="*/ 160496 w 180975"/>
                            <a:gd name="connsiteY19" fmla="*/ 79534 h 171450"/>
                            <a:gd name="connsiteX20" fmla="*/ 160496 w 180975"/>
                            <a:gd name="connsiteY20" fmla="*/ 79534 h 171450"/>
                            <a:gd name="connsiteX21" fmla="*/ 164306 w 180975"/>
                            <a:gd name="connsiteY21" fmla="*/ 80486 h 171450"/>
                            <a:gd name="connsiteX22" fmla="*/ 164306 w 180975"/>
                            <a:gd name="connsiteY22" fmla="*/ 82391 h 171450"/>
                            <a:gd name="connsiteX23" fmla="*/ 167164 w 180975"/>
                            <a:gd name="connsiteY23" fmla="*/ 84296 h 171450"/>
                            <a:gd name="connsiteX24" fmla="*/ 167164 w 180975"/>
                            <a:gd name="connsiteY24" fmla="*/ 84296 h 171450"/>
                            <a:gd name="connsiteX25" fmla="*/ 169069 w 180975"/>
                            <a:gd name="connsiteY25" fmla="*/ 87154 h 171450"/>
                            <a:gd name="connsiteX26" fmla="*/ 169069 w 180975"/>
                            <a:gd name="connsiteY26" fmla="*/ 87154 h 171450"/>
                            <a:gd name="connsiteX27" fmla="*/ 172879 w 180975"/>
                            <a:gd name="connsiteY27" fmla="*/ 90011 h 171450"/>
                            <a:gd name="connsiteX28" fmla="*/ 170021 w 180975"/>
                            <a:gd name="connsiteY28" fmla="*/ 90011 h 171450"/>
                            <a:gd name="connsiteX29" fmla="*/ 175736 w 180975"/>
                            <a:gd name="connsiteY29" fmla="*/ 114776 h 171450"/>
                            <a:gd name="connsiteX30" fmla="*/ 173831 w 180975"/>
                            <a:gd name="connsiteY30" fmla="*/ 115729 h 171450"/>
                            <a:gd name="connsiteX31" fmla="*/ 173831 w 180975"/>
                            <a:gd name="connsiteY31" fmla="*/ 119539 h 171450"/>
                            <a:gd name="connsiteX32" fmla="*/ 172879 w 180975"/>
                            <a:gd name="connsiteY32" fmla="*/ 120491 h 171450"/>
                            <a:gd name="connsiteX33" fmla="*/ 171926 w 180975"/>
                            <a:gd name="connsiteY33" fmla="*/ 124301 h 171450"/>
                            <a:gd name="connsiteX34" fmla="*/ 170974 w 180975"/>
                            <a:gd name="connsiteY34" fmla="*/ 123349 h 171450"/>
                            <a:gd name="connsiteX35" fmla="*/ 169069 w 180975"/>
                            <a:gd name="connsiteY35" fmla="*/ 128111 h 171450"/>
                            <a:gd name="connsiteX36" fmla="*/ 169069 w 180975"/>
                            <a:gd name="connsiteY36" fmla="*/ 127159 h 171450"/>
                            <a:gd name="connsiteX37" fmla="*/ 166211 w 180975"/>
                            <a:gd name="connsiteY37" fmla="*/ 130969 h 171450"/>
                            <a:gd name="connsiteX38" fmla="*/ 166211 w 180975"/>
                            <a:gd name="connsiteY38" fmla="*/ 130016 h 171450"/>
                            <a:gd name="connsiteX39" fmla="*/ 164306 w 180975"/>
                            <a:gd name="connsiteY39" fmla="*/ 132874 h 171450"/>
                            <a:gd name="connsiteX40" fmla="*/ 164306 w 180975"/>
                            <a:gd name="connsiteY40" fmla="*/ 131921 h 171450"/>
                            <a:gd name="connsiteX41" fmla="*/ 161449 w 180975"/>
                            <a:gd name="connsiteY41" fmla="*/ 134779 h 171450"/>
                            <a:gd name="connsiteX42" fmla="*/ 157639 w 180975"/>
                            <a:gd name="connsiteY42" fmla="*/ 136684 h 171450"/>
                            <a:gd name="connsiteX43" fmla="*/ 157639 w 180975"/>
                            <a:gd name="connsiteY43" fmla="*/ 136684 h 171450"/>
                            <a:gd name="connsiteX44" fmla="*/ 150019 w 180975"/>
                            <a:gd name="connsiteY44" fmla="*/ 138589 h 171450"/>
                            <a:gd name="connsiteX45" fmla="*/ 148114 w 180975"/>
                            <a:gd name="connsiteY45" fmla="*/ 136684 h 171450"/>
                            <a:gd name="connsiteX46" fmla="*/ 145256 w 180975"/>
                            <a:gd name="connsiteY46" fmla="*/ 139541 h 171450"/>
                            <a:gd name="connsiteX47" fmla="*/ 138589 w 180975"/>
                            <a:gd name="connsiteY47" fmla="*/ 138589 h 171450"/>
                            <a:gd name="connsiteX48" fmla="*/ 139541 w 180975"/>
                            <a:gd name="connsiteY48" fmla="*/ 136684 h 171450"/>
                            <a:gd name="connsiteX49" fmla="*/ 137636 w 180975"/>
                            <a:gd name="connsiteY49" fmla="*/ 134779 h 171450"/>
                            <a:gd name="connsiteX50" fmla="*/ 138589 w 180975"/>
                            <a:gd name="connsiteY50" fmla="*/ 134779 h 171450"/>
                            <a:gd name="connsiteX51" fmla="*/ 133826 w 180975"/>
                            <a:gd name="connsiteY51" fmla="*/ 133826 h 171450"/>
                            <a:gd name="connsiteX52" fmla="*/ 132874 w 180975"/>
                            <a:gd name="connsiteY52" fmla="*/ 135731 h 171450"/>
                            <a:gd name="connsiteX53" fmla="*/ 132874 w 180975"/>
                            <a:gd name="connsiteY53" fmla="*/ 137636 h 171450"/>
                            <a:gd name="connsiteX54" fmla="*/ 132874 w 180975"/>
                            <a:gd name="connsiteY54" fmla="*/ 139541 h 171450"/>
                            <a:gd name="connsiteX55" fmla="*/ 130969 w 180975"/>
                            <a:gd name="connsiteY55" fmla="*/ 137636 h 171450"/>
                            <a:gd name="connsiteX56" fmla="*/ 132874 w 180975"/>
                            <a:gd name="connsiteY56" fmla="*/ 143351 h 171450"/>
                            <a:gd name="connsiteX57" fmla="*/ 131921 w 180975"/>
                            <a:gd name="connsiteY57" fmla="*/ 144304 h 171450"/>
                            <a:gd name="connsiteX58" fmla="*/ 132874 w 180975"/>
                            <a:gd name="connsiteY58" fmla="*/ 145256 h 171450"/>
                            <a:gd name="connsiteX59" fmla="*/ 130016 w 180975"/>
                            <a:gd name="connsiteY59" fmla="*/ 148114 h 171450"/>
                            <a:gd name="connsiteX60" fmla="*/ 129064 w 180975"/>
                            <a:gd name="connsiteY60" fmla="*/ 147161 h 171450"/>
                            <a:gd name="connsiteX61" fmla="*/ 128111 w 180975"/>
                            <a:gd name="connsiteY61" fmla="*/ 150971 h 171450"/>
                            <a:gd name="connsiteX62" fmla="*/ 128111 w 180975"/>
                            <a:gd name="connsiteY62" fmla="*/ 150971 h 171450"/>
                            <a:gd name="connsiteX63" fmla="*/ 128111 w 180975"/>
                            <a:gd name="connsiteY63" fmla="*/ 153829 h 171450"/>
                            <a:gd name="connsiteX64" fmla="*/ 128111 w 180975"/>
                            <a:gd name="connsiteY64" fmla="*/ 152876 h 171450"/>
                            <a:gd name="connsiteX65" fmla="*/ 126206 w 180975"/>
                            <a:gd name="connsiteY65" fmla="*/ 157639 h 171450"/>
                            <a:gd name="connsiteX66" fmla="*/ 126206 w 180975"/>
                            <a:gd name="connsiteY66" fmla="*/ 155734 h 171450"/>
                            <a:gd name="connsiteX67" fmla="*/ 121444 w 180975"/>
                            <a:gd name="connsiteY67" fmla="*/ 163354 h 171450"/>
                            <a:gd name="connsiteX68" fmla="*/ 122396 w 180975"/>
                            <a:gd name="connsiteY68" fmla="*/ 161449 h 171450"/>
                            <a:gd name="connsiteX69" fmla="*/ 117634 w 180975"/>
                            <a:gd name="connsiteY69" fmla="*/ 164306 h 171450"/>
                            <a:gd name="connsiteX70" fmla="*/ 111919 w 180975"/>
                            <a:gd name="connsiteY70" fmla="*/ 165259 h 171450"/>
                            <a:gd name="connsiteX71" fmla="*/ 111919 w 180975"/>
                            <a:gd name="connsiteY71" fmla="*/ 166211 h 171450"/>
                            <a:gd name="connsiteX72" fmla="*/ 109061 w 180975"/>
                            <a:gd name="connsiteY72" fmla="*/ 165259 h 171450"/>
                            <a:gd name="connsiteX73" fmla="*/ 106204 w 180975"/>
                            <a:gd name="connsiteY73" fmla="*/ 165259 h 171450"/>
                            <a:gd name="connsiteX74" fmla="*/ 107156 w 180975"/>
                            <a:gd name="connsiteY74" fmla="*/ 165259 h 171450"/>
                            <a:gd name="connsiteX75" fmla="*/ 101441 w 180975"/>
                            <a:gd name="connsiteY75" fmla="*/ 165259 h 171450"/>
                            <a:gd name="connsiteX76" fmla="*/ 95726 w 180975"/>
                            <a:gd name="connsiteY76" fmla="*/ 162401 h 171450"/>
                            <a:gd name="connsiteX77" fmla="*/ 91916 w 180975"/>
                            <a:gd name="connsiteY77" fmla="*/ 162401 h 171450"/>
                            <a:gd name="connsiteX78" fmla="*/ 92869 w 180975"/>
                            <a:gd name="connsiteY78" fmla="*/ 161449 h 171450"/>
                            <a:gd name="connsiteX79" fmla="*/ 90964 w 180975"/>
                            <a:gd name="connsiteY79" fmla="*/ 159544 h 171450"/>
                            <a:gd name="connsiteX80" fmla="*/ 94774 w 180975"/>
                            <a:gd name="connsiteY80" fmla="*/ 162401 h 171450"/>
                            <a:gd name="connsiteX81" fmla="*/ 91916 w 180975"/>
                            <a:gd name="connsiteY81" fmla="*/ 161449 h 171450"/>
                            <a:gd name="connsiteX82" fmla="*/ 88106 w 180975"/>
                            <a:gd name="connsiteY82" fmla="*/ 158591 h 171450"/>
                            <a:gd name="connsiteX83" fmla="*/ 89059 w 180975"/>
                            <a:gd name="connsiteY83" fmla="*/ 157639 h 171450"/>
                            <a:gd name="connsiteX84" fmla="*/ 86201 w 180975"/>
                            <a:gd name="connsiteY84" fmla="*/ 156686 h 171450"/>
                            <a:gd name="connsiteX85" fmla="*/ 85249 w 180975"/>
                            <a:gd name="connsiteY85" fmla="*/ 155734 h 171450"/>
                            <a:gd name="connsiteX86" fmla="*/ 83344 w 180975"/>
                            <a:gd name="connsiteY86" fmla="*/ 155734 h 171450"/>
                            <a:gd name="connsiteX87" fmla="*/ 82391 w 180975"/>
                            <a:gd name="connsiteY87" fmla="*/ 152876 h 171450"/>
                            <a:gd name="connsiteX88" fmla="*/ 83344 w 180975"/>
                            <a:gd name="connsiteY88" fmla="*/ 151924 h 171450"/>
                            <a:gd name="connsiteX89" fmla="*/ 80486 w 180975"/>
                            <a:gd name="connsiteY89" fmla="*/ 151924 h 171450"/>
                            <a:gd name="connsiteX90" fmla="*/ 80486 w 180975"/>
                            <a:gd name="connsiteY90" fmla="*/ 150971 h 171450"/>
                            <a:gd name="connsiteX91" fmla="*/ 76676 w 180975"/>
                            <a:gd name="connsiteY91" fmla="*/ 149066 h 171450"/>
                            <a:gd name="connsiteX92" fmla="*/ 74771 w 180975"/>
                            <a:gd name="connsiteY92" fmla="*/ 143351 h 171450"/>
                            <a:gd name="connsiteX93" fmla="*/ 71914 w 180975"/>
                            <a:gd name="connsiteY93" fmla="*/ 139541 h 171450"/>
                            <a:gd name="connsiteX94" fmla="*/ 72866 w 180975"/>
                            <a:gd name="connsiteY94" fmla="*/ 140494 h 171450"/>
                            <a:gd name="connsiteX95" fmla="*/ 71914 w 180975"/>
                            <a:gd name="connsiteY95" fmla="*/ 138589 h 171450"/>
                            <a:gd name="connsiteX96" fmla="*/ 71914 w 180975"/>
                            <a:gd name="connsiteY96" fmla="*/ 134779 h 171450"/>
                            <a:gd name="connsiteX97" fmla="*/ 69056 w 180975"/>
                            <a:gd name="connsiteY97" fmla="*/ 134779 h 171450"/>
                            <a:gd name="connsiteX98" fmla="*/ 68104 w 180975"/>
                            <a:gd name="connsiteY98" fmla="*/ 128111 h 171450"/>
                            <a:gd name="connsiteX99" fmla="*/ 70009 w 180975"/>
                            <a:gd name="connsiteY99" fmla="*/ 129064 h 171450"/>
                            <a:gd name="connsiteX100" fmla="*/ 69056 w 180975"/>
                            <a:gd name="connsiteY100" fmla="*/ 125254 h 171450"/>
                            <a:gd name="connsiteX101" fmla="*/ 67151 w 180975"/>
                            <a:gd name="connsiteY101" fmla="*/ 126206 h 171450"/>
                            <a:gd name="connsiteX102" fmla="*/ 68104 w 180975"/>
                            <a:gd name="connsiteY102" fmla="*/ 124301 h 171450"/>
                            <a:gd name="connsiteX103" fmla="*/ 67151 w 180975"/>
                            <a:gd name="connsiteY103" fmla="*/ 124301 h 171450"/>
                            <a:gd name="connsiteX104" fmla="*/ 68104 w 180975"/>
                            <a:gd name="connsiteY104" fmla="*/ 122396 h 171450"/>
                            <a:gd name="connsiteX105" fmla="*/ 65246 w 180975"/>
                            <a:gd name="connsiteY105" fmla="*/ 121444 h 171450"/>
                            <a:gd name="connsiteX106" fmla="*/ 64294 w 180975"/>
                            <a:gd name="connsiteY106" fmla="*/ 122396 h 171450"/>
                            <a:gd name="connsiteX107" fmla="*/ 65246 w 180975"/>
                            <a:gd name="connsiteY107" fmla="*/ 122396 h 171450"/>
                            <a:gd name="connsiteX108" fmla="*/ 64294 w 180975"/>
                            <a:gd name="connsiteY108" fmla="*/ 123349 h 171450"/>
                            <a:gd name="connsiteX109" fmla="*/ 64294 w 180975"/>
                            <a:gd name="connsiteY109" fmla="*/ 121444 h 171450"/>
                            <a:gd name="connsiteX110" fmla="*/ 62389 w 180975"/>
                            <a:gd name="connsiteY110" fmla="*/ 122396 h 171450"/>
                            <a:gd name="connsiteX111" fmla="*/ 59531 w 180975"/>
                            <a:gd name="connsiteY111" fmla="*/ 124301 h 171450"/>
                            <a:gd name="connsiteX112" fmla="*/ 58579 w 180975"/>
                            <a:gd name="connsiteY112" fmla="*/ 123349 h 171450"/>
                            <a:gd name="connsiteX113" fmla="*/ 56674 w 180975"/>
                            <a:gd name="connsiteY113" fmla="*/ 124301 h 171450"/>
                            <a:gd name="connsiteX114" fmla="*/ 54769 w 180975"/>
                            <a:gd name="connsiteY114" fmla="*/ 121444 h 171450"/>
                            <a:gd name="connsiteX115" fmla="*/ 51911 w 180975"/>
                            <a:gd name="connsiteY115" fmla="*/ 122396 h 171450"/>
                            <a:gd name="connsiteX116" fmla="*/ 50959 w 180975"/>
                            <a:gd name="connsiteY116" fmla="*/ 120491 h 171450"/>
                            <a:gd name="connsiteX117" fmla="*/ 49054 w 180975"/>
                            <a:gd name="connsiteY117" fmla="*/ 121444 h 171450"/>
                            <a:gd name="connsiteX118" fmla="*/ 50006 w 180975"/>
                            <a:gd name="connsiteY118" fmla="*/ 121444 h 171450"/>
                            <a:gd name="connsiteX119" fmla="*/ 48101 w 180975"/>
                            <a:gd name="connsiteY119" fmla="*/ 121444 h 171450"/>
                            <a:gd name="connsiteX120" fmla="*/ 50006 w 180975"/>
                            <a:gd name="connsiteY120" fmla="*/ 122396 h 171450"/>
                            <a:gd name="connsiteX121" fmla="*/ 48101 w 180975"/>
                            <a:gd name="connsiteY121" fmla="*/ 123349 h 171450"/>
                            <a:gd name="connsiteX122" fmla="*/ 45244 w 180975"/>
                            <a:gd name="connsiteY122" fmla="*/ 122396 h 171450"/>
                            <a:gd name="connsiteX123" fmla="*/ 43339 w 180975"/>
                            <a:gd name="connsiteY123" fmla="*/ 123349 h 171450"/>
                            <a:gd name="connsiteX124" fmla="*/ 42386 w 180975"/>
                            <a:gd name="connsiteY124" fmla="*/ 122396 h 171450"/>
                            <a:gd name="connsiteX125" fmla="*/ 44291 w 180975"/>
                            <a:gd name="connsiteY125" fmla="*/ 122396 h 171450"/>
                            <a:gd name="connsiteX126" fmla="*/ 42386 w 180975"/>
                            <a:gd name="connsiteY126" fmla="*/ 121444 h 171450"/>
                            <a:gd name="connsiteX127" fmla="*/ 40481 w 180975"/>
                            <a:gd name="connsiteY127" fmla="*/ 122396 h 171450"/>
                            <a:gd name="connsiteX128" fmla="*/ 41434 w 180975"/>
                            <a:gd name="connsiteY128" fmla="*/ 121444 h 171450"/>
                            <a:gd name="connsiteX129" fmla="*/ 39529 w 180975"/>
                            <a:gd name="connsiteY129" fmla="*/ 120491 h 171450"/>
                            <a:gd name="connsiteX130" fmla="*/ 39529 w 180975"/>
                            <a:gd name="connsiteY130" fmla="*/ 121444 h 171450"/>
                            <a:gd name="connsiteX131" fmla="*/ 39529 w 180975"/>
                            <a:gd name="connsiteY131" fmla="*/ 120491 h 171450"/>
                            <a:gd name="connsiteX132" fmla="*/ 35719 w 180975"/>
                            <a:gd name="connsiteY132" fmla="*/ 121444 h 171450"/>
                            <a:gd name="connsiteX133" fmla="*/ 32861 w 180975"/>
                            <a:gd name="connsiteY133" fmla="*/ 119539 h 171450"/>
                            <a:gd name="connsiteX134" fmla="*/ 32861 w 180975"/>
                            <a:gd name="connsiteY134" fmla="*/ 119539 h 171450"/>
                            <a:gd name="connsiteX135" fmla="*/ 29051 w 180975"/>
                            <a:gd name="connsiteY135" fmla="*/ 118586 h 171450"/>
                            <a:gd name="connsiteX136" fmla="*/ 29051 w 180975"/>
                            <a:gd name="connsiteY136" fmla="*/ 118586 h 171450"/>
                            <a:gd name="connsiteX137" fmla="*/ 26194 w 180975"/>
                            <a:gd name="connsiteY137" fmla="*/ 117634 h 171450"/>
                            <a:gd name="connsiteX138" fmla="*/ 25241 w 180975"/>
                            <a:gd name="connsiteY138" fmla="*/ 113824 h 171450"/>
                            <a:gd name="connsiteX139" fmla="*/ 22384 w 180975"/>
                            <a:gd name="connsiteY139" fmla="*/ 114776 h 171450"/>
                            <a:gd name="connsiteX140" fmla="*/ 15716 w 180975"/>
                            <a:gd name="connsiteY140" fmla="*/ 107156 h 171450"/>
                            <a:gd name="connsiteX141" fmla="*/ 13811 w 180975"/>
                            <a:gd name="connsiteY141" fmla="*/ 107156 h 171450"/>
                            <a:gd name="connsiteX142" fmla="*/ 9049 w 180975"/>
                            <a:gd name="connsiteY142" fmla="*/ 93821 h 171450"/>
                            <a:gd name="connsiteX143" fmla="*/ 10954 w 180975"/>
                            <a:gd name="connsiteY143" fmla="*/ 93821 h 171450"/>
                            <a:gd name="connsiteX144" fmla="*/ 10001 w 180975"/>
                            <a:gd name="connsiteY144" fmla="*/ 91916 h 171450"/>
                            <a:gd name="connsiteX145" fmla="*/ 8096 w 180975"/>
                            <a:gd name="connsiteY145" fmla="*/ 93821 h 171450"/>
                            <a:gd name="connsiteX146" fmla="*/ 7144 w 180975"/>
                            <a:gd name="connsiteY146" fmla="*/ 89059 h 171450"/>
                            <a:gd name="connsiteX147" fmla="*/ 8096 w 180975"/>
                            <a:gd name="connsiteY147" fmla="*/ 85249 h 171450"/>
                            <a:gd name="connsiteX148" fmla="*/ 7144 w 180975"/>
                            <a:gd name="connsiteY148" fmla="*/ 84296 h 171450"/>
                            <a:gd name="connsiteX149" fmla="*/ 9049 w 180975"/>
                            <a:gd name="connsiteY149" fmla="*/ 80486 h 171450"/>
                            <a:gd name="connsiteX150" fmla="*/ 8096 w 180975"/>
                            <a:gd name="connsiteY150" fmla="*/ 80486 h 171450"/>
                            <a:gd name="connsiteX151" fmla="*/ 9049 w 180975"/>
                            <a:gd name="connsiteY151" fmla="*/ 79534 h 171450"/>
                            <a:gd name="connsiteX152" fmla="*/ 9049 w 180975"/>
                            <a:gd name="connsiteY152" fmla="*/ 76676 h 171450"/>
                            <a:gd name="connsiteX153" fmla="*/ 10001 w 180975"/>
                            <a:gd name="connsiteY153" fmla="*/ 76676 h 171450"/>
                            <a:gd name="connsiteX154" fmla="*/ 12859 w 180975"/>
                            <a:gd name="connsiteY154" fmla="*/ 70009 h 171450"/>
                            <a:gd name="connsiteX155" fmla="*/ 14764 w 180975"/>
                            <a:gd name="connsiteY155" fmla="*/ 70009 h 171450"/>
                            <a:gd name="connsiteX156" fmla="*/ 14764 w 180975"/>
                            <a:gd name="connsiteY156" fmla="*/ 68104 h 171450"/>
                            <a:gd name="connsiteX157" fmla="*/ 21431 w 180975"/>
                            <a:gd name="connsiteY157" fmla="*/ 66199 h 171450"/>
                            <a:gd name="connsiteX158" fmla="*/ 37624 w 180975"/>
                            <a:gd name="connsiteY158" fmla="*/ 59531 h 171450"/>
                            <a:gd name="connsiteX159" fmla="*/ 37624 w 180975"/>
                            <a:gd name="connsiteY159" fmla="*/ 60484 h 171450"/>
                            <a:gd name="connsiteX160" fmla="*/ 39529 w 180975"/>
                            <a:gd name="connsiteY160" fmla="*/ 59531 h 171450"/>
                            <a:gd name="connsiteX161" fmla="*/ 39529 w 180975"/>
                            <a:gd name="connsiteY161" fmla="*/ 61436 h 171450"/>
                            <a:gd name="connsiteX162" fmla="*/ 43339 w 180975"/>
                            <a:gd name="connsiteY162" fmla="*/ 59531 h 171450"/>
                            <a:gd name="connsiteX163" fmla="*/ 42386 w 180975"/>
                            <a:gd name="connsiteY163" fmla="*/ 58579 h 171450"/>
                            <a:gd name="connsiteX164" fmla="*/ 45244 w 180975"/>
                            <a:gd name="connsiteY164" fmla="*/ 57626 h 171450"/>
                            <a:gd name="connsiteX165" fmla="*/ 45244 w 180975"/>
                            <a:gd name="connsiteY165" fmla="*/ 59531 h 171450"/>
                            <a:gd name="connsiteX166" fmla="*/ 46196 w 180975"/>
                            <a:gd name="connsiteY166" fmla="*/ 58579 h 171450"/>
                            <a:gd name="connsiteX167" fmla="*/ 44291 w 180975"/>
                            <a:gd name="connsiteY167" fmla="*/ 63341 h 171450"/>
                            <a:gd name="connsiteX168" fmla="*/ 45244 w 180975"/>
                            <a:gd name="connsiteY168" fmla="*/ 63341 h 171450"/>
                            <a:gd name="connsiteX169" fmla="*/ 45244 w 180975"/>
                            <a:gd name="connsiteY169" fmla="*/ 65246 h 171450"/>
                            <a:gd name="connsiteX170" fmla="*/ 46196 w 180975"/>
                            <a:gd name="connsiteY170" fmla="*/ 61436 h 171450"/>
                            <a:gd name="connsiteX171" fmla="*/ 48101 w 180975"/>
                            <a:gd name="connsiteY171" fmla="*/ 58579 h 171450"/>
                            <a:gd name="connsiteX172" fmla="*/ 48101 w 180975"/>
                            <a:gd name="connsiteY172" fmla="*/ 59531 h 171450"/>
                            <a:gd name="connsiteX173" fmla="*/ 50006 w 180975"/>
                            <a:gd name="connsiteY173" fmla="*/ 59531 h 171450"/>
                            <a:gd name="connsiteX174" fmla="*/ 49054 w 180975"/>
                            <a:gd name="connsiteY174" fmla="*/ 57626 h 171450"/>
                            <a:gd name="connsiteX175" fmla="*/ 50006 w 180975"/>
                            <a:gd name="connsiteY175" fmla="*/ 58579 h 171450"/>
                            <a:gd name="connsiteX176" fmla="*/ 49054 w 180975"/>
                            <a:gd name="connsiteY176" fmla="*/ 56674 h 171450"/>
                            <a:gd name="connsiteX177" fmla="*/ 49054 w 180975"/>
                            <a:gd name="connsiteY177" fmla="*/ 55721 h 171450"/>
                            <a:gd name="connsiteX178" fmla="*/ 52864 w 180975"/>
                            <a:gd name="connsiteY178" fmla="*/ 59531 h 171450"/>
                            <a:gd name="connsiteX179" fmla="*/ 50006 w 180975"/>
                            <a:gd name="connsiteY179" fmla="*/ 56674 h 171450"/>
                            <a:gd name="connsiteX180" fmla="*/ 52864 w 180975"/>
                            <a:gd name="connsiteY180" fmla="*/ 58579 h 171450"/>
                            <a:gd name="connsiteX181" fmla="*/ 53816 w 180975"/>
                            <a:gd name="connsiteY181" fmla="*/ 58579 h 171450"/>
                            <a:gd name="connsiteX182" fmla="*/ 51911 w 180975"/>
                            <a:gd name="connsiteY182" fmla="*/ 57626 h 171450"/>
                            <a:gd name="connsiteX183" fmla="*/ 54769 w 180975"/>
                            <a:gd name="connsiteY183" fmla="*/ 58579 h 171450"/>
                            <a:gd name="connsiteX184" fmla="*/ 53816 w 180975"/>
                            <a:gd name="connsiteY184" fmla="*/ 57626 h 171450"/>
                            <a:gd name="connsiteX185" fmla="*/ 54769 w 180975"/>
                            <a:gd name="connsiteY185" fmla="*/ 57626 h 171450"/>
                            <a:gd name="connsiteX186" fmla="*/ 52864 w 180975"/>
                            <a:gd name="connsiteY186" fmla="*/ 56674 h 171450"/>
                            <a:gd name="connsiteX187" fmla="*/ 51911 w 180975"/>
                            <a:gd name="connsiteY187" fmla="*/ 56674 h 171450"/>
                            <a:gd name="connsiteX188" fmla="*/ 50959 w 180975"/>
                            <a:gd name="connsiteY188" fmla="*/ 55721 h 171450"/>
                            <a:gd name="connsiteX189" fmla="*/ 51911 w 180975"/>
                            <a:gd name="connsiteY189" fmla="*/ 55721 h 171450"/>
                            <a:gd name="connsiteX190" fmla="*/ 50959 w 180975"/>
                            <a:gd name="connsiteY190" fmla="*/ 54769 h 171450"/>
                            <a:gd name="connsiteX191" fmla="*/ 51911 w 180975"/>
                            <a:gd name="connsiteY191" fmla="*/ 54769 h 171450"/>
                            <a:gd name="connsiteX192" fmla="*/ 50959 w 180975"/>
                            <a:gd name="connsiteY192" fmla="*/ 54769 h 171450"/>
                            <a:gd name="connsiteX193" fmla="*/ 52864 w 180975"/>
                            <a:gd name="connsiteY193" fmla="*/ 54769 h 171450"/>
                            <a:gd name="connsiteX194" fmla="*/ 53816 w 180975"/>
                            <a:gd name="connsiteY194" fmla="*/ 54769 h 171450"/>
                            <a:gd name="connsiteX195" fmla="*/ 53816 w 180975"/>
                            <a:gd name="connsiteY195" fmla="*/ 53816 h 171450"/>
                            <a:gd name="connsiteX196" fmla="*/ 50959 w 180975"/>
                            <a:gd name="connsiteY196" fmla="*/ 53816 h 171450"/>
                            <a:gd name="connsiteX197" fmla="*/ 50959 w 180975"/>
                            <a:gd name="connsiteY197" fmla="*/ 53816 h 171450"/>
                            <a:gd name="connsiteX198" fmla="*/ 50959 w 180975"/>
                            <a:gd name="connsiteY198" fmla="*/ 52864 h 171450"/>
                            <a:gd name="connsiteX199" fmla="*/ 52864 w 180975"/>
                            <a:gd name="connsiteY199" fmla="*/ 53816 h 171450"/>
                            <a:gd name="connsiteX200" fmla="*/ 53816 w 180975"/>
                            <a:gd name="connsiteY200" fmla="*/ 52864 h 171450"/>
                            <a:gd name="connsiteX201" fmla="*/ 53816 w 180975"/>
                            <a:gd name="connsiteY201" fmla="*/ 50006 h 171450"/>
                            <a:gd name="connsiteX202" fmla="*/ 50959 w 180975"/>
                            <a:gd name="connsiteY202" fmla="*/ 49054 h 171450"/>
                            <a:gd name="connsiteX203" fmla="*/ 51911 w 180975"/>
                            <a:gd name="connsiteY203" fmla="*/ 47149 h 171450"/>
                            <a:gd name="connsiteX204" fmla="*/ 50006 w 180975"/>
                            <a:gd name="connsiteY204" fmla="*/ 45244 h 171450"/>
                            <a:gd name="connsiteX205" fmla="*/ 52864 w 180975"/>
                            <a:gd name="connsiteY205" fmla="*/ 40481 h 171450"/>
                            <a:gd name="connsiteX206" fmla="*/ 54769 w 180975"/>
                            <a:gd name="connsiteY206" fmla="*/ 42386 h 171450"/>
                            <a:gd name="connsiteX207" fmla="*/ 54769 w 180975"/>
                            <a:gd name="connsiteY207" fmla="*/ 41434 h 171450"/>
                            <a:gd name="connsiteX208" fmla="*/ 57626 w 180975"/>
                            <a:gd name="connsiteY208" fmla="*/ 41434 h 171450"/>
                            <a:gd name="connsiteX209" fmla="*/ 57626 w 180975"/>
                            <a:gd name="connsiteY209" fmla="*/ 38576 h 171450"/>
                            <a:gd name="connsiteX210" fmla="*/ 52864 w 180975"/>
                            <a:gd name="connsiteY210" fmla="*/ 34766 h 171450"/>
                            <a:gd name="connsiteX211" fmla="*/ 56674 w 180975"/>
                            <a:gd name="connsiteY211" fmla="*/ 30004 h 171450"/>
                            <a:gd name="connsiteX212" fmla="*/ 54769 w 180975"/>
                            <a:gd name="connsiteY212" fmla="*/ 30004 h 171450"/>
                            <a:gd name="connsiteX213" fmla="*/ 55721 w 180975"/>
                            <a:gd name="connsiteY213" fmla="*/ 25241 h 171450"/>
                            <a:gd name="connsiteX214" fmla="*/ 58579 w 180975"/>
                            <a:gd name="connsiteY214" fmla="*/ 28099 h 171450"/>
                            <a:gd name="connsiteX215" fmla="*/ 57626 w 180975"/>
                            <a:gd name="connsiteY215" fmla="*/ 30004 h 171450"/>
                            <a:gd name="connsiteX216" fmla="*/ 60484 w 180975"/>
                            <a:gd name="connsiteY216" fmla="*/ 29051 h 171450"/>
                            <a:gd name="connsiteX217" fmla="*/ 61436 w 180975"/>
                            <a:gd name="connsiteY217" fmla="*/ 26194 h 171450"/>
                            <a:gd name="connsiteX218" fmla="*/ 59531 w 180975"/>
                            <a:gd name="connsiteY218" fmla="*/ 26194 h 171450"/>
                            <a:gd name="connsiteX219" fmla="*/ 61436 w 180975"/>
                            <a:gd name="connsiteY219" fmla="*/ 22384 h 171450"/>
                            <a:gd name="connsiteX220" fmla="*/ 58579 w 180975"/>
                            <a:gd name="connsiteY220" fmla="*/ 22384 h 171450"/>
                            <a:gd name="connsiteX221" fmla="*/ 59531 w 180975"/>
                            <a:gd name="connsiteY221" fmla="*/ 20479 h 171450"/>
                            <a:gd name="connsiteX222" fmla="*/ 59531 w 180975"/>
                            <a:gd name="connsiteY222" fmla="*/ 21431 h 171450"/>
                            <a:gd name="connsiteX223" fmla="*/ 61436 w 180975"/>
                            <a:gd name="connsiteY223" fmla="*/ 17621 h 171450"/>
                            <a:gd name="connsiteX224" fmla="*/ 63341 w 180975"/>
                            <a:gd name="connsiteY224" fmla="*/ 17621 h 171450"/>
                            <a:gd name="connsiteX225" fmla="*/ 61436 w 180975"/>
                            <a:gd name="connsiteY225" fmla="*/ 21431 h 171450"/>
                            <a:gd name="connsiteX226" fmla="*/ 64294 w 180975"/>
                            <a:gd name="connsiteY226" fmla="*/ 17621 h 171450"/>
                            <a:gd name="connsiteX227" fmla="*/ 63341 w 180975"/>
                            <a:gd name="connsiteY227" fmla="*/ 18574 h 171450"/>
                            <a:gd name="connsiteX228" fmla="*/ 67151 w 180975"/>
                            <a:gd name="connsiteY228" fmla="*/ 16669 h 171450"/>
                            <a:gd name="connsiteX229" fmla="*/ 66199 w 180975"/>
                            <a:gd name="connsiteY229" fmla="*/ 14764 h 171450"/>
                            <a:gd name="connsiteX230" fmla="*/ 70961 w 180975"/>
                            <a:gd name="connsiteY230" fmla="*/ 10954 h 171450"/>
                            <a:gd name="connsiteX231" fmla="*/ 72866 w 180975"/>
                            <a:gd name="connsiteY231" fmla="*/ 11906 h 171450"/>
                            <a:gd name="connsiteX232" fmla="*/ 67151 w 180975"/>
                            <a:gd name="connsiteY232" fmla="*/ 15716 h 171450"/>
                            <a:gd name="connsiteX233" fmla="*/ 65246 w 180975"/>
                            <a:gd name="connsiteY233" fmla="*/ 18574 h 171450"/>
                            <a:gd name="connsiteX234" fmla="*/ 69056 w 180975"/>
                            <a:gd name="connsiteY234" fmla="*/ 19526 h 171450"/>
                            <a:gd name="connsiteX235" fmla="*/ 70009 w 180975"/>
                            <a:gd name="connsiteY235" fmla="*/ 18574 h 171450"/>
                            <a:gd name="connsiteX236" fmla="*/ 68104 w 180975"/>
                            <a:gd name="connsiteY236" fmla="*/ 16669 h 171450"/>
                            <a:gd name="connsiteX237" fmla="*/ 72866 w 180975"/>
                            <a:gd name="connsiteY237" fmla="*/ 11906 h 171450"/>
                            <a:gd name="connsiteX238" fmla="*/ 72866 w 180975"/>
                            <a:gd name="connsiteY238" fmla="*/ 13811 h 171450"/>
                            <a:gd name="connsiteX239" fmla="*/ 81439 w 180975"/>
                            <a:gd name="connsiteY239" fmla="*/ 10954 h 171450"/>
                            <a:gd name="connsiteX240" fmla="*/ 83344 w 180975"/>
                            <a:gd name="connsiteY240" fmla="*/ 9049 h 171450"/>
                            <a:gd name="connsiteX241" fmla="*/ 80486 w 180975"/>
                            <a:gd name="connsiteY241" fmla="*/ 7144 h 171450"/>
                            <a:gd name="connsiteX242" fmla="*/ 81439 w 180975"/>
                            <a:gd name="connsiteY242" fmla="*/ 8096 h 171450"/>
                            <a:gd name="connsiteX243" fmla="*/ 85249 w 180975"/>
                            <a:gd name="connsiteY243" fmla="*/ 8096 h 171450"/>
                            <a:gd name="connsiteX244" fmla="*/ 84296 w 180975"/>
                            <a:gd name="connsiteY244" fmla="*/ 11906 h 171450"/>
                            <a:gd name="connsiteX245" fmla="*/ 86201 w 180975"/>
                            <a:gd name="connsiteY245" fmla="*/ 12859 h 171450"/>
                            <a:gd name="connsiteX246" fmla="*/ 92869 w 180975"/>
                            <a:gd name="connsiteY246" fmla="*/ 11906 h 171450"/>
                            <a:gd name="connsiteX247" fmla="*/ 102394 w 180975"/>
                            <a:gd name="connsiteY247" fmla="*/ 15716 h 171450"/>
                            <a:gd name="connsiteX248" fmla="*/ 102394 w 180975"/>
                            <a:gd name="connsiteY248" fmla="*/ 18574 h 171450"/>
                            <a:gd name="connsiteX249" fmla="*/ 104299 w 180975"/>
                            <a:gd name="connsiteY249" fmla="*/ 18574 h 171450"/>
                            <a:gd name="connsiteX250" fmla="*/ 104299 w 180975"/>
                            <a:gd name="connsiteY250" fmla="*/ 18574 h 171450"/>
                            <a:gd name="connsiteX251" fmla="*/ 108109 w 180975"/>
                            <a:gd name="connsiteY251" fmla="*/ 22384 h 171450"/>
                            <a:gd name="connsiteX252" fmla="*/ 106204 w 180975"/>
                            <a:gd name="connsiteY252" fmla="*/ 22384 h 171450"/>
                            <a:gd name="connsiteX253" fmla="*/ 107156 w 180975"/>
                            <a:gd name="connsiteY253" fmla="*/ 23336 h 171450"/>
                            <a:gd name="connsiteX254" fmla="*/ 105251 w 180975"/>
                            <a:gd name="connsiteY254" fmla="*/ 24289 h 171450"/>
                            <a:gd name="connsiteX255" fmla="*/ 107156 w 180975"/>
                            <a:gd name="connsiteY255" fmla="*/ 28099 h 171450"/>
                            <a:gd name="connsiteX256" fmla="*/ 108109 w 180975"/>
                            <a:gd name="connsiteY256" fmla="*/ 27146 h 171450"/>
                            <a:gd name="connsiteX257" fmla="*/ 109061 w 180975"/>
                            <a:gd name="connsiteY257" fmla="*/ 33814 h 171450"/>
                            <a:gd name="connsiteX258" fmla="*/ 108109 w 180975"/>
                            <a:gd name="connsiteY258" fmla="*/ 33814 h 171450"/>
                            <a:gd name="connsiteX259" fmla="*/ 109061 w 180975"/>
                            <a:gd name="connsiteY259" fmla="*/ 35719 h 171450"/>
                            <a:gd name="connsiteX260" fmla="*/ 108109 w 180975"/>
                            <a:gd name="connsiteY260" fmla="*/ 37624 h 171450"/>
                            <a:gd name="connsiteX261" fmla="*/ 105251 w 180975"/>
                            <a:gd name="connsiteY261" fmla="*/ 33814 h 171450"/>
                            <a:gd name="connsiteX262" fmla="*/ 107156 w 180975"/>
                            <a:gd name="connsiteY262" fmla="*/ 33814 h 171450"/>
                            <a:gd name="connsiteX263" fmla="*/ 106204 w 180975"/>
                            <a:gd name="connsiteY263" fmla="*/ 30956 h 171450"/>
                            <a:gd name="connsiteX264" fmla="*/ 107156 w 180975"/>
                            <a:gd name="connsiteY264" fmla="*/ 32861 h 171450"/>
                            <a:gd name="connsiteX265" fmla="*/ 104299 w 180975"/>
                            <a:gd name="connsiteY265" fmla="*/ 31909 h 171450"/>
                            <a:gd name="connsiteX266" fmla="*/ 104299 w 180975"/>
                            <a:gd name="connsiteY266" fmla="*/ 32861 h 171450"/>
                            <a:gd name="connsiteX267" fmla="*/ 103346 w 180975"/>
                            <a:gd name="connsiteY267" fmla="*/ 30004 h 171450"/>
                            <a:gd name="connsiteX268" fmla="*/ 104299 w 180975"/>
                            <a:gd name="connsiteY268" fmla="*/ 30004 h 171450"/>
                            <a:gd name="connsiteX269" fmla="*/ 102394 w 180975"/>
                            <a:gd name="connsiteY269" fmla="*/ 27146 h 171450"/>
                            <a:gd name="connsiteX270" fmla="*/ 99536 w 180975"/>
                            <a:gd name="connsiteY270" fmla="*/ 23336 h 171450"/>
                            <a:gd name="connsiteX271" fmla="*/ 103346 w 180975"/>
                            <a:gd name="connsiteY271" fmla="*/ 24289 h 171450"/>
                            <a:gd name="connsiteX272" fmla="*/ 102394 w 180975"/>
                            <a:gd name="connsiteY272" fmla="*/ 21431 h 171450"/>
                            <a:gd name="connsiteX273" fmla="*/ 98584 w 180975"/>
                            <a:gd name="connsiteY273" fmla="*/ 21431 h 171450"/>
                            <a:gd name="connsiteX274" fmla="*/ 99536 w 180975"/>
                            <a:gd name="connsiteY274" fmla="*/ 20479 h 171450"/>
                            <a:gd name="connsiteX275" fmla="*/ 95726 w 180975"/>
                            <a:gd name="connsiteY275" fmla="*/ 20479 h 171450"/>
                            <a:gd name="connsiteX276" fmla="*/ 85249 w 180975"/>
                            <a:gd name="connsiteY276" fmla="*/ 21431 h 171450"/>
                            <a:gd name="connsiteX277" fmla="*/ 85249 w 180975"/>
                            <a:gd name="connsiteY277" fmla="*/ 20479 h 171450"/>
                            <a:gd name="connsiteX278" fmla="*/ 79534 w 180975"/>
                            <a:gd name="connsiteY278" fmla="*/ 22384 h 171450"/>
                            <a:gd name="connsiteX279" fmla="*/ 71914 w 180975"/>
                            <a:gd name="connsiteY279" fmla="*/ 24289 h 171450"/>
                            <a:gd name="connsiteX280" fmla="*/ 61436 w 180975"/>
                            <a:gd name="connsiteY280" fmla="*/ 35719 h 171450"/>
                            <a:gd name="connsiteX281" fmla="*/ 60484 w 180975"/>
                            <a:gd name="connsiteY281" fmla="*/ 33814 h 171450"/>
                            <a:gd name="connsiteX282" fmla="*/ 59531 w 180975"/>
                            <a:gd name="connsiteY282" fmla="*/ 34766 h 171450"/>
                            <a:gd name="connsiteX283" fmla="*/ 60484 w 180975"/>
                            <a:gd name="connsiteY283" fmla="*/ 37624 h 171450"/>
                            <a:gd name="connsiteX284" fmla="*/ 60484 w 180975"/>
                            <a:gd name="connsiteY284" fmla="*/ 44291 h 171450"/>
                            <a:gd name="connsiteX285" fmla="*/ 59531 w 180975"/>
                            <a:gd name="connsiteY285" fmla="*/ 44291 h 171450"/>
                            <a:gd name="connsiteX286" fmla="*/ 60484 w 180975"/>
                            <a:gd name="connsiteY286" fmla="*/ 47149 h 171450"/>
                            <a:gd name="connsiteX287" fmla="*/ 60484 w 180975"/>
                            <a:gd name="connsiteY287" fmla="*/ 49054 h 171450"/>
                            <a:gd name="connsiteX288" fmla="*/ 61436 w 180975"/>
                            <a:gd name="connsiteY288" fmla="*/ 51911 h 171450"/>
                            <a:gd name="connsiteX289" fmla="*/ 61436 w 180975"/>
                            <a:gd name="connsiteY289" fmla="*/ 53816 h 171450"/>
                            <a:gd name="connsiteX290" fmla="*/ 70009 w 180975"/>
                            <a:gd name="connsiteY290" fmla="*/ 61436 h 171450"/>
                            <a:gd name="connsiteX291" fmla="*/ 71914 w 180975"/>
                            <a:gd name="connsiteY291" fmla="*/ 64294 h 171450"/>
                            <a:gd name="connsiteX292" fmla="*/ 70009 w 180975"/>
                            <a:gd name="connsiteY292" fmla="*/ 65246 h 171450"/>
                            <a:gd name="connsiteX293" fmla="*/ 67151 w 180975"/>
                            <a:gd name="connsiteY293" fmla="*/ 65246 h 171450"/>
                            <a:gd name="connsiteX294" fmla="*/ 53816 w 180975"/>
                            <a:gd name="connsiteY294" fmla="*/ 68104 h 171450"/>
                            <a:gd name="connsiteX295" fmla="*/ 46196 w 180975"/>
                            <a:gd name="connsiteY295" fmla="*/ 69056 h 171450"/>
                            <a:gd name="connsiteX296" fmla="*/ 41434 w 180975"/>
                            <a:gd name="connsiteY296" fmla="*/ 70009 h 171450"/>
                            <a:gd name="connsiteX297" fmla="*/ 40481 w 180975"/>
                            <a:gd name="connsiteY297" fmla="*/ 69056 h 171450"/>
                            <a:gd name="connsiteX298" fmla="*/ 23336 w 180975"/>
                            <a:gd name="connsiteY298" fmla="*/ 74771 h 171450"/>
                            <a:gd name="connsiteX299" fmla="*/ 22384 w 180975"/>
                            <a:gd name="connsiteY299" fmla="*/ 72866 h 171450"/>
                            <a:gd name="connsiteX300" fmla="*/ 21431 w 180975"/>
                            <a:gd name="connsiteY300" fmla="*/ 75724 h 171450"/>
                            <a:gd name="connsiteX301" fmla="*/ 19526 w 180975"/>
                            <a:gd name="connsiteY301" fmla="*/ 77629 h 171450"/>
                            <a:gd name="connsiteX302" fmla="*/ 19526 w 180975"/>
                            <a:gd name="connsiteY302" fmla="*/ 80486 h 171450"/>
                            <a:gd name="connsiteX303" fmla="*/ 18574 w 180975"/>
                            <a:gd name="connsiteY303" fmla="*/ 83344 h 171450"/>
                            <a:gd name="connsiteX304" fmla="*/ 19526 w 180975"/>
                            <a:gd name="connsiteY304" fmla="*/ 86201 h 171450"/>
                            <a:gd name="connsiteX305" fmla="*/ 19526 w 180975"/>
                            <a:gd name="connsiteY305" fmla="*/ 85249 h 171450"/>
                            <a:gd name="connsiteX306" fmla="*/ 18574 w 180975"/>
                            <a:gd name="connsiteY306" fmla="*/ 86201 h 171450"/>
                            <a:gd name="connsiteX307" fmla="*/ 20479 w 180975"/>
                            <a:gd name="connsiteY307" fmla="*/ 89059 h 171450"/>
                            <a:gd name="connsiteX308" fmla="*/ 21431 w 180975"/>
                            <a:gd name="connsiteY308" fmla="*/ 93821 h 171450"/>
                            <a:gd name="connsiteX309" fmla="*/ 23336 w 180975"/>
                            <a:gd name="connsiteY309" fmla="*/ 97631 h 171450"/>
                            <a:gd name="connsiteX310" fmla="*/ 24289 w 180975"/>
                            <a:gd name="connsiteY310" fmla="*/ 97631 h 171450"/>
                            <a:gd name="connsiteX311" fmla="*/ 29051 w 180975"/>
                            <a:gd name="connsiteY311" fmla="*/ 102394 h 171450"/>
                            <a:gd name="connsiteX312" fmla="*/ 29051 w 180975"/>
                            <a:gd name="connsiteY312" fmla="*/ 103346 h 171450"/>
                            <a:gd name="connsiteX313" fmla="*/ 30004 w 180975"/>
                            <a:gd name="connsiteY313" fmla="*/ 102394 h 171450"/>
                            <a:gd name="connsiteX314" fmla="*/ 41434 w 180975"/>
                            <a:gd name="connsiteY314" fmla="*/ 107156 h 171450"/>
                            <a:gd name="connsiteX315" fmla="*/ 52864 w 180975"/>
                            <a:gd name="connsiteY315" fmla="*/ 106204 h 171450"/>
                            <a:gd name="connsiteX316" fmla="*/ 55721 w 180975"/>
                            <a:gd name="connsiteY316" fmla="*/ 106204 h 171450"/>
                            <a:gd name="connsiteX317" fmla="*/ 57626 w 180975"/>
                            <a:gd name="connsiteY317" fmla="*/ 106204 h 171450"/>
                            <a:gd name="connsiteX318" fmla="*/ 60484 w 180975"/>
                            <a:gd name="connsiteY318" fmla="*/ 105251 h 171450"/>
                            <a:gd name="connsiteX319" fmla="*/ 71914 w 180975"/>
                            <a:gd name="connsiteY319" fmla="*/ 101441 h 171450"/>
                            <a:gd name="connsiteX320" fmla="*/ 71914 w 180975"/>
                            <a:gd name="connsiteY320" fmla="*/ 102394 h 171450"/>
                            <a:gd name="connsiteX321" fmla="*/ 78581 w 180975"/>
                            <a:gd name="connsiteY321" fmla="*/ 99536 h 171450"/>
                            <a:gd name="connsiteX322" fmla="*/ 78581 w 180975"/>
                            <a:gd name="connsiteY322" fmla="*/ 107156 h 171450"/>
                            <a:gd name="connsiteX323" fmla="*/ 77629 w 180975"/>
                            <a:gd name="connsiteY323" fmla="*/ 111919 h 171450"/>
                            <a:gd name="connsiteX324" fmla="*/ 77629 w 180975"/>
                            <a:gd name="connsiteY324" fmla="*/ 119539 h 171450"/>
                            <a:gd name="connsiteX325" fmla="*/ 77629 w 180975"/>
                            <a:gd name="connsiteY325" fmla="*/ 122396 h 171450"/>
                            <a:gd name="connsiteX326" fmla="*/ 78581 w 180975"/>
                            <a:gd name="connsiteY326" fmla="*/ 124301 h 171450"/>
                            <a:gd name="connsiteX327" fmla="*/ 78581 w 180975"/>
                            <a:gd name="connsiteY327" fmla="*/ 123349 h 171450"/>
                            <a:gd name="connsiteX328" fmla="*/ 81439 w 180975"/>
                            <a:gd name="connsiteY328" fmla="*/ 130969 h 171450"/>
                            <a:gd name="connsiteX329" fmla="*/ 80486 w 180975"/>
                            <a:gd name="connsiteY329" fmla="*/ 130016 h 171450"/>
                            <a:gd name="connsiteX330" fmla="*/ 81439 w 180975"/>
                            <a:gd name="connsiteY330" fmla="*/ 132874 h 171450"/>
                            <a:gd name="connsiteX331" fmla="*/ 82391 w 180975"/>
                            <a:gd name="connsiteY331" fmla="*/ 132874 h 171450"/>
                            <a:gd name="connsiteX332" fmla="*/ 95726 w 180975"/>
                            <a:gd name="connsiteY332" fmla="*/ 147161 h 171450"/>
                            <a:gd name="connsiteX333" fmla="*/ 97631 w 180975"/>
                            <a:gd name="connsiteY333" fmla="*/ 150971 h 171450"/>
                            <a:gd name="connsiteX334" fmla="*/ 97631 w 180975"/>
                            <a:gd name="connsiteY334" fmla="*/ 150971 h 171450"/>
                            <a:gd name="connsiteX335" fmla="*/ 99536 w 180975"/>
                            <a:gd name="connsiteY335" fmla="*/ 153829 h 171450"/>
                            <a:gd name="connsiteX336" fmla="*/ 100489 w 180975"/>
                            <a:gd name="connsiteY336" fmla="*/ 152876 h 171450"/>
                            <a:gd name="connsiteX337" fmla="*/ 105251 w 180975"/>
                            <a:gd name="connsiteY337" fmla="*/ 155734 h 171450"/>
                            <a:gd name="connsiteX338" fmla="*/ 105251 w 180975"/>
                            <a:gd name="connsiteY338" fmla="*/ 156686 h 171450"/>
                            <a:gd name="connsiteX339" fmla="*/ 109061 w 180975"/>
                            <a:gd name="connsiteY339" fmla="*/ 154781 h 171450"/>
                            <a:gd name="connsiteX340" fmla="*/ 110966 w 180975"/>
                            <a:gd name="connsiteY340" fmla="*/ 151924 h 171450"/>
                            <a:gd name="connsiteX341" fmla="*/ 113824 w 180975"/>
                            <a:gd name="connsiteY341" fmla="*/ 150019 h 171450"/>
                            <a:gd name="connsiteX342" fmla="*/ 115729 w 180975"/>
                            <a:gd name="connsiteY342" fmla="*/ 146209 h 171450"/>
                            <a:gd name="connsiteX343" fmla="*/ 117634 w 180975"/>
                            <a:gd name="connsiteY343" fmla="*/ 141446 h 171450"/>
                            <a:gd name="connsiteX344" fmla="*/ 120491 w 180975"/>
                            <a:gd name="connsiteY344" fmla="*/ 130016 h 171450"/>
                            <a:gd name="connsiteX345" fmla="*/ 121444 w 180975"/>
                            <a:gd name="connsiteY345" fmla="*/ 124301 h 171450"/>
                            <a:gd name="connsiteX346" fmla="*/ 127159 w 180975"/>
                            <a:gd name="connsiteY346" fmla="*/ 126206 h 171450"/>
                            <a:gd name="connsiteX347" fmla="*/ 138589 w 180975"/>
                            <a:gd name="connsiteY347" fmla="*/ 129064 h 171450"/>
                            <a:gd name="connsiteX348" fmla="*/ 143351 w 180975"/>
                            <a:gd name="connsiteY348" fmla="*/ 129064 h 171450"/>
                            <a:gd name="connsiteX349" fmla="*/ 147161 w 180975"/>
                            <a:gd name="connsiteY349" fmla="*/ 128111 h 171450"/>
                            <a:gd name="connsiteX350" fmla="*/ 161449 w 180975"/>
                            <a:gd name="connsiteY350" fmla="*/ 101441 h 171450"/>
                            <a:gd name="connsiteX351" fmla="*/ 159544 w 180975"/>
                            <a:gd name="connsiteY351" fmla="*/ 95726 h 171450"/>
                            <a:gd name="connsiteX352" fmla="*/ 160496 w 180975"/>
                            <a:gd name="connsiteY352" fmla="*/ 95726 h 171450"/>
                            <a:gd name="connsiteX353" fmla="*/ 157639 w 180975"/>
                            <a:gd name="connsiteY353" fmla="*/ 94774 h 171450"/>
                            <a:gd name="connsiteX354" fmla="*/ 152876 w 180975"/>
                            <a:gd name="connsiteY354" fmla="*/ 90011 h 171450"/>
                            <a:gd name="connsiteX355" fmla="*/ 148114 w 180975"/>
                            <a:gd name="connsiteY355" fmla="*/ 88106 h 171450"/>
                            <a:gd name="connsiteX356" fmla="*/ 138589 w 180975"/>
                            <a:gd name="connsiteY356" fmla="*/ 85249 h 171450"/>
                            <a:gd name="connsiteX357" fmla="*/ 140494 w 180975"/>
                            <a:gd name="connsiteY357" fmla="*/ 84296 h 171450"/>
                            <a:gd name="connsiteX358" fmla="*/ 136684 w 180975"/>
                            <a:gd name="connsiteY358" fmla="*/ 84296 h 171450"/>
                            <a:gd name="connsiteX359" fmla="*/ 136684 w 180975"/>
                            <a:gd name="connsiteY359" fmla="*/ 84296 h 171450"/>
                            <a:gd name="connsiteX360" fmla="*/ 132874 w 180975"/>
                            <a:gd name="connsiteY360" fmla="*/ 85249 h 171450"/>
                            <a:gd name="connsiteX361" fmla="*/ 119539 w 180975"/>
                            <a:gd name="connsiteY361" fmla="*/ 81439 h 171450"/>
                            <a:gd name="connsiteX362" fmla="*/ 136684 w 180975"/>
                            <a:gd name="connsiteY362" fmla="*/ 66199 h 171450"/>
                            <a:gd name="connsiteX363" fmla="*/ 140494 w 180975"/>
                            <a:gd name="connsiteY363" fmla="*/ 62389 h 171450"/>
                            <a:gd name="connsiteX364" fmla="*/ 141446 w 180975"/>
                            <a:gd name="connsiteY364" fmla="*/ 61436 h 171450"/>
                            <a:gd name="connsiteX365" fmla="*/ 141446 w 180975"/>
                            <a:gd name="connsiteY365" fmla="*/ 60484 h 171450"/>
                            <a:gd name="connsiteX366" fmla="*/ 142399 w 180975"/>
                            <a:gd name="connsiteY366" fmla="*/ 57626 h 171450"/>
                            <a:gd name="connsiteX367" fmla="*/ 139541 w 180975"/>
                            <a:gd name="connsiteY367" fmla="*/ 46196 h 171450"/>
                            <a:gd name="connsiteX368" fmla="*/ 131921 w 180975"/>
                            <a:gd name="connsiteY368" fmla="*/ 40481 h 171450"/>
                            <a:gd name="connsiteX369" fmla="*/ 119539 w 180975"/>
                            <a:gd name="connsiteY369" fmla="*/ 36671 h 171450"/>
                            <a:gd name="connsiteX370" fmla="*/ 108109 w 180975"/>
                            <a:gd name="connsiteY370" fmla="*/ 43339 h 171450"/>
                            <a:gd name="connsiteX371" fmla="*/ 113824 w 180975"/>
                            <a:gd name="connsiteY371" fmla="*/ 35719 h 1714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</a:cxnLst>
                          <a:rect l="l" t="t" r="r" b="b"/>
                          <a:pathLst>
                            <a:path w="180975" h="171450">
                              <a:moveTo>
                                <a:pt x="113824" y="35719"/>
                              </a:moveTo>
                              <a:cubicBezTo>
                                <a:pt x="114776" y="33814"/>
                                <a:pt x="115729" y="32861"/>
                                <a:pt x="117634" y="31909"/>
                              </a:cubicBezTo>
                              <a:cubicBezTo>
                                <a:pt x="119539" y="30956"/>
                                <a:pt x="121444" y="30956"/>
                                <a:pt x="123349" y="30004"/>
                              </a:cubicBezTo>
                              <a:cubicBezTo>
                                <a:pt x="127159" y="29051"/>
                                <a:pt x="130969" y="30004"/>
                                <a:pt x="134779" y="29051"/>
                              </a:cubicBezTo>
                              <a:cubicBezTo>
                                <a:pt x="135731" y="29051"/>
                                <a:pt x="133826" y="30956"/>
                                <a:pt x="135731" y="30956"/>
                              </a:cubicBezTo>
                              <a:cubicBezTo>
                                <a:pt x="143351" y="30004"/>
                                <a:pt x="152876" y="38576"/>
                                <a:pt x="152876" y="47149"/>
                              </a:cubicBezTo>
                              <a:lnTo>
                                <a:pt x="151924" y="47149"/>
                              </a:lnTo>
                              <a:cubicBezTo>
                                <a:pt x="151924" y="49054"/>
                                <a:pt x="154781" y="50006"/>
                                <a:pt x="154781" y="50959"/>
                              </a:cubicBezTo>
                              <a:cubicBezTo>
                                <a:pt x="154781" y="50959"/>
                                <a:pt x="153829" y="50959"/>
                                <a:pt x="153829" y="50959"/>
                              </a:cubicBezTo>
                              <a:cubicBezTo>
                                <a:pt x="154781" y="50959"/>
                                <a:pt x="154781" y="53816"/>
                                <a:pt x="155734" y="54769"/>
                              </a:cubicBezTo>
                              <a:cubicBezTo>
                                <a:pt x="155734" y="55721"/>
                                <a:pt x="154781" y="55721"/>
                                <a:pt x="153829" y="55721"/>
                              </a:cubicBezTo>
                              <a:lnTo>
                                <a:pt x="154781" y="56674"/>
                              </a:lnTo>
                              <a:cubicBezTo>
                                <a:pt x="157639" y="59531"/>
                                <a:pt x="152876" y="62389"/>
                                <a:pt x="152876" y="66199"/>
                              </a:cubicBezTo>
                              <a:cubicBezTo>
                                <a:pt x="152876" y="66199"/>
                                <a:pt x="152876" y="65246"/>
                                <a:pt x="151924" y="65246"/>
                              </a:cubicBezTo>
                              <a:cubicBezTo>
                                <a:pt x="150971" y="67151"/>
                                <a:pt x="150019" y="69056"/>
                                <a:pt x="149066" y="70961"/>
                              </a:cubicBezTo>
                              <a:cubicBezTo>
                                <a:pt x="148114" y="71914"/>
                                <a:pt x="146209" y="73819"/>
                                <a:pt x="145256" y="74771"/>
                              </a:cubicBezTo>
                              <a:cubicBezTo>
                                <a:pt x="147161" y="75724"/>
                                <a:pt x="150019" y="75724"/>
                                <a:pt x="151924" y="76676"/>
                              </a:cubicBezTo>
                              <a:cubicBezTo>
                                <a:pt x="150971" y="76676"/>
                                <a:pt x="150019" y="77629"/>
                                <a:pt x="150019" y="77629"/>
                              </a:cubicBezTo>
                              <a:cubicBezTo>
                                <a:pt x="151924" y="76676"/>
                                <a:pt x="153829" y="76676"/>
                                <a:pt x="155734" y="77629"/>
                              </a:cubicBezTo>
                              <a:cubicBezTo>
                                <a:pt x="155734" y="79534"/>
                                <a:pt x="158591" y="77629"/>
                                <a:pt x="160496" y="79534"/>
                              </a:cubicBezTo>
                              <a:lnTo>
                                <a:pt x="160496" y="79534"/>
                              </a:lnTo>
                              <a:cubicBezTo>
                                <a:pt x="162401" y="78581"/>
                                <a:pt x="162401" y="81439"/>
                                <a:pt x="164306" y="80486"/>
                              </a:cubicBezTo>
                              <a:lnTo>
                                <a:pt x="164306" y="82391"/>
                              </a:lnTo>
                              <a:cubicBezTo>
                                <a:pt x="166211" y="81439"/>
                                <a:pt x="165259" y="84296"/>
                                <a:pt x="167164" y="84296"/>
                              </a:cubicBezTo>
                              <a:lnTo>
                                <a:pt x="167164" y="84296"/>
                              </a:lnTo>
                              <a:cubicBezTo>
                                <a:pt x="168116" y="85249"/>
                                <a:pt x="168116" y="86201"/>
                                <a:pt x="169069" y="87154"/>
                              </a:cubicBezTo>
                              <a:lnTo>
                                <a:pt x="169069" y="87154"/>
                              </a:lnTo>
                              <a:cubicBezTo>
                                <a:pt x="170974" y="89059"/>
                                <a:pt x="170974" y="90964"/>
                                <a:pt x="172879" y="90011"/>
                              </a:cubicBezTo>
                              <a:cubicBezTo>
                                <a:pt x="172879" y="90964"/>
                                <a:pt x="170974" y="88106"/>
                                <a:pt x="170021" y="90011"/>
                              </a:cubicBezTo>
                              <a:cubicBezTo>
                                <a:pt x="176689" y="96679"/>
                                <a:pt x="177641" y="106204"/>
                                <a:pt x="175736" y="114776"/>
                              </a:cubicBezTo>
                              <a:cubicBezTo>
                                <a:pt x="174784" y="115729"/>
                                <a:pt x="174784" y="115729"/>
                                <a:pt x="173831" y="115729"/>
                              </a:cubicBezTo>
                              <a:cubicBezTo>
                                <a:pt x="173831" y="116681"/>
                                <a:pt x="172879" y="118586"/>
                                <a:pt x="173831" y="119539"/>
                              </a:cubicBezTo>
                              <a:cubicBezTo>
                                <a:pt x="173831" y="119539"/>
                                <a:pt x="172879" y="119539"/>
                                <a:pt x="172879" y="120491"/>
                              </a:cubicBezTo>
                              <a:cubicBezTo>
                                <a:pt x="171926" y="121444"/>
                                <a:pt x="173831" y="122396"/>
                                <a:pt x="171926" y="124301"/>
                              </a:cubicBezTo>
                              <a:cubicBezTo>
                                <a:pt x="171926" y="123349"/>
                                <a:pt x="171926" y="123349"/>
                                <a:pt x="170974" y="123349"/>
                              </a:cubicBezTo>
                              <a:cubicBezTo>
                                <a:pt x="170974" y="125254"/>
                                <a:pt x="170021" y="127159"/>
                                <a:pt x="169069" y="128111"/>
                              </a:cubicBezTo>
                              <a:cubicBezTo>
                                <a:pt x="169069" y="128111"/>
                                <a:pt x="169069" y="127159"/>
                                <a:pt x="169069" y="127159"/>
                              </a:cubicBezTo>
                              <a:cubicBezTo>
                                <a:pt x="169069" y="129064"/>
                                <a:pt x="166211" y="129064"/>
                                <a:pt x="166211" y="130969"/>
                              </a:cubicBezTo>
                              <a:lnTo>
                                <a:pt x="166211" y="130016"/>
                              </a:lnTo>
                              <a:cubicBezTo>
                                <a:pt x="163354" y="130969"/>
                                <a:pt x="167164" y="131921"/>
                                <a:pt x="164306" y="132874"/>
                              </a:cubicBezTo>
                              <a:cubicBezTo>
                                <a:pt x="164306" y="131921"/>
                                <a:pt x="164306" y="131921"/>
                                <a:pt x="164306" y="131921"/>
                              </a:cubicBezTo>
                              <a:cubicBezTo>
                                <a:pt x="164306" y="132874"/>
                                <a:pt x="162401" y="133826"/>
                                <a:pt x="161449" y="134779"/>
                              </a:cubicBezTo>
                              <a:cubicBezTo>
                                <a:pt x="160496" y="135731"/>
                                <a:pt x="158591" y="135731"/>
                                <a:pt x="157639" y="136684"/>
                              </a:cubicBezTo>
                              <a:cubicBezTo>
                                <a:pt x="157639" y="136684"/>
                                <a:pt x="157639" y="136684"/>
                                <a:pt x="157639" y="136684"/>
                              </a:cubicBezTo>
                              <a:cubicBezTo>
                                <a:pt x="155734" y="137636"/>
                                <a:pt x="152876" y="137636"/>
                                <a:pt x="150019" y="138589"/>
                              </a:cubicBezTo>
                              <a:cubicBezTo>
                                <a:pt x="149066" y="138589"/>
                                <a:pt x="150019" y="136684"/>
                                <a:pt x="148114" y="136684"/>
                              </a:cubicBezTo>
                              <a:cubicBezTo>
                                <a:pt x="148114" y="138589"/>
                                <a:pt x="144304" y="136684"/>
                                <a:pt x="145256" y="139541"/>
                              </a:cubicBezTo>
                              <a:cubicBezTo>
                                <a:pt x="143351" y="138589"/>
                                <a:pt x="139541" y="138589"/>
                                <a:pt x="138589" y="138589"/>
                              </a:cubicBezTo>
                              <a:cubicBezTo>
                                <a:pt x="139541" y="138589"/>
                                <a:pt x="137636" y="135731"/>
                                <a:pt x="139541" y="136684"/>
                              </a:cubicBezTo>
                              <a:lnTo>
                                <a:pt x="137636" y="134779"/>
                              </a:lnTo>
                              <a:cubicBezTo>
                                <a:pt x="137636" y="133826"/>
                                <a:pt x="139541" y="135731"/>
                                <a:pt x="138589" y="134779"/>
                              </a:cubicBezTo>
                              <a:cubicBezTo>
                                <a:pt x="137636" y="134779"/>
                                <a:pt x="134779" y="134779"/>
                                <a:pt x="133826" y="133826"/>
                              </a:cubicBezTo>
                              <a:cubicBezTo>
                                <a:pt x="132874" y="133826"/>
                                <a:pt x="132874" y="134779"/>
                                <a:pt x="132874" y="135731"/>
                              </a:cubicBezTo>
                              <a:cubicBezTo>
                                <a:pt x="132874" y="135731"/>
                                <a:pt x="132874" y="136684"/>
                                <a:pt x="132874" y="137636"/>
                              </a:cubicBezTo>
                              <a:cubicBezTo>
                                <a:pt x="132874" y="138589"/>
                                <a:pt x="132874" y="138589"/>
                                <a:pt x="132874" y="139541"/>
                              </a:cubicBezTo>
                              <a:cubicBezTo>
                                <a:pt x="132874" y="137636"/>
                                <a:pt x="130969" y="138589"/>
                                <a:pt x="130969" y="137636"/>
                              </a:cubicBezTo>
                              <a:cubicBezTo>
                                <a:pt x="131921" y="139541"/>
                                <a:pt x="131921" y="142399"/>
                                <a:pt x="132874" y="143351"/>
                              </a:cubicBezTo>
                              <a:cubicBezTo>
                                <a:pt x="132874" y="144304"/>
                                <a:pt x="131921" y="142399"/>
                                <a:pt x="131921" y="144304"/>
                              </a:cubicBezTo>
                              <a:cubicBezTo>
                                <a:pt x="131921" y="144304"/>
                                <a:pt x="132874" y="145256"/>
                                <a:pt x="132874" y="145256"/>
                              </a:cubicBezTo>
                              <a:cubicBezTo>
                                <a:pt x="132874" y="145256"/>
                                <a:pt x="131921" y="149066"/>
                                <a:pt x="130016" y="148114"/>
                              </a:cubicBezTo>
                              <a:cubicBezTo>
                                <a:pt x="129064" y="148114"/>
                                <a:pt x="130016" y="146209"/>
                                <a:pt x="129064" y="147161"/>
                              </a:cubicBezTo>
                              <a:cubicBezTo>
                                <a:pt x="128111" y="149066"/>
                                <a:pt x="129064" y="149066"/>
                                <a:pt x="128111" y="150971"/>
                              </a:cubicBezTo>
                              <a:lnTo>
                                <a:pt x="128111" y="150971"/>
                              </a:lnTo>
                              <a:cubicBezTo>
                                <a:pt x="128111" y="151924"/>
                                <a:pt x="127159" y="153829"/>
                                <a:pt x="128111" y="153829"/>
                              </a:cubicBezTo>
                              <a:cubicBezTo>
                                <a:pt x="129064" y="152876"/>
                                <a:pt x="127159" y="153829"/>
                                <a:pt x="128111" y="152876"/>
                              </a:cubicBezTo>
                              <a:cubicBezTo>
                                <a:pt x="128111" y="153829"/>
                                <a:pt x="127159" y="155734"/>
                                <a:pt x="126206" y="157639"/>
                              </a:cubicBezTo>
                              <a:cubicBezTo>
                                <a:pt x="126206" y="156686"/>
                                <a:pt x="126206" y="156686"/>
                                <a:pt x="126206" y="155734"/>
                              </a:cubicBezTo>
                              <a:cubicBezTo>
                                <a:pt x="126206" y="158591"/>
                                <a:pt x="123349" y="160496"/>
                                <a:pt x="121444" y="163354"/>
                              </a:cubicBezTo>
                              <a:cubicBezTo>
                                <a:pt x="121444" y="164306"/>
                                <a:pt x="121444" y="161449"/>
                                <a:pt x="122396" y="161449"/>
                              </a:cubicBezTo>
                              <a:cubicBezTo>
                                <a:pt x="120491" y="162401"/>
                                <a:pt x="118586" y="163354"/>
                                <a:pt x="117634" y="164306"/>
                              </a:cubicBezTo>
                              <a:cubicBezTo>
                                <a:pt x="115729" y="165259"/>
                                <a:pt x="113824" y="166211"/>
                                <a:pt x="111919" y="165259"/>
                              </a:cubicBezTo>
                              <a:cubicBezTo>
                                <a:pt x="112871" y="165259"/>
                                <a:pt x="111919" y="166211"/>
                                <a:pt x="111919" y="166211"/>
                              </a:cubicBezTo>
                              <a:cubicBezTo>
                                <a:pt x="110014" y="166211"/>
                                <a:pt x="110014" y="165259"/>
                                <a:pt x="109061" y="165259"/>
                              </a:cubicBezTo>
                              <a:cubicBezTo>
                                <a:pt x="109061" y="164306"/>
                                <a:pt x="107156" y="165259"/>
                                <a:pt x="106204" y="165259"/>
                              </a:cubicBezTo>
                              <a:cubicBezTo>
                                <a:pt x="105251" y="165259"/>
                                <a:pt x="106204" y="165259"/>
                                <a:pt x="107156" y="165259"/>
                              </a:cubicBezTo>
                              <a:cubicBezTo>
                                <a:pt x="106204" y="165259"/>
                                <a:pt x="104299" y="165259"/>
                                <a:pt x="101441" y="165259"/>
                              </a:cubicBezTo>
                              <a:cubicBezTo>
                                <a:pt x="99536" y="164306"/>
                                <a:pt x="96679" y="163354"/>
                                <a:pt x="95726" y="162401"/>
                              </a:cubicBezTo>
                              <a:cubicBezTo>
                                <a:pt x="95726" y="163354"/>
                                <a:pt x="92869" y="162401"/>
                                <a:pt x="91916" y="162401"/>
                              </a:cubicBezTo>
                              <a:lnTo>
                                <a:pt x="92869" y="161449"/>
                              </a:lnTo>
                              <a:cubicBezTo>
                                <a:pt x="92869" y="160496"/>
                                <a:pt x="90964" y="159544"/>
                                <a:pt x="90964" y="159544"/>
                              </a:cubicBezTo>
                              <a:cubicBezTo>
                                <a:pt x="89059" y="159544"/>
                                <a:pt x="96679" y="162401"/>
                                <a:pt x="94774" y="162401"/>
                              </a:cubicBezTo>
                              <a:cubicBezTo>
                                <a:pt x="94774" y="161449"/>
                                <a:pt x="90964" y="162401"/>
                                <a:pt x="91916" y="161449"/>
                              </a:cubicBezTo>
                              <a:cubicBezTo>
                                <a:pt x="90964" y="160496"/>
                                <a:pt x="88106" y="160496"/>
                                <a:pt x="88106" y="158591"/>
                              </a:cubicBezTo>
                              <a:cubicBezTo>
                                <a:pt x="88106" y="158591"/>
                                <a:pt x="90011" y="158591"/>
                                <a:pt x="89059" y="157639"/>
                              </a:cubicBezTo>
                              <a:cubicBezTo>
                                <a:pt x="87154" y="156686"/>
                                <a:pt x="88106" y="157639"/>
                                <a:pt x="86201" y="156686"/>
                              </a:cubicBezTo>
                              <a:lnTo>
                                <a:pt x="85249" y="155734"/>
                              </a:lnTo>
                              <a:cubicBezTo>
                                <a:pt x="84296" y="156686"/>
                                <a:pt x="84296" y="153829"/>
                                <a:pt x="83344" y="155734"/>
                              </a:cubicBezTo>
                              <a:cubicBezTo>
                                <a:pt x="83344" y="154781"/>
                                <a:pt x="80486" y="153829"/>
                                <a:pt x="82391" y="152876"/>
                              </a:cubicBezTo>
                              <a:lnTo>
                                <a:pt x="83344" y="151924"/>
                              </a:lnTo>
                              <a:cubicBezTo>
                                <a:pt x="82391" y="150971"/>
                                <a:pt x="81439" y="151924"/>
                                <a:pt x="80486" y="151924"/>
                              </a:cubicBezTo>
                              <a:cubicBezTo>
                                <a:pt x="80486" y="151924"/>
                                <a:pt x="80486" y="150971"/>
                                <a:pt x="80486" y="150971"/>
                              </a:cubicBezTo>
                              <a:cubicBezTo>
                                <a:pt x="78581" y="151924"/>
                                <a:pt x="79534" y="149066"/>
                                <a:pt x="76676" y="149066"/>
                              </a:cubicBezTo>
                              <a:cubicBezTo>
                                <a:pt x="75724" y="147161"/>
                                <a:pt x="73819" y="144304"/>
                                <a:pt x="74771" y="143351"/>
                              </a:cubicBezTo>
                              <a:cubicBezTo>
                                <a:pt x="72866" y="142399"/>
                                <a:pt x="71914" y="141446"/>
                                <a:pt x="71914" y="139541"/>
                              </a:cubicBezTo>
                              <a:cubicBezTo>
                                <a:pt x="71914" y="139541"/>
                                <a:pt x="72866" y="140494"/>
                                <a:pt x="72866" y="140494"/>
                              </a:cubicBezTo>
                              <a:cubicBezTo>
                                <a:pt x="72866" y="139541"/>
                                <a:pt x="71914" y="139541"/>
                                <a:pt x="71914" y="138589"/>
                              </a:cubicBezTo>
                              <a:cubicBezTo>
                                <a:pt x="71914" y="138589"/>
                                <a:pt x="71914" y="135731"/>
                                <a:pt x="71914" y="134779"/>
                              </a:cubicBezTo>
                              <a:cubicBezTo>
                                <a:pt x="70961" y="133826"/>
                                <a:pt x="70009" y="134779"/>
                                <a:pt x="69056" y="134779"/>
                              </a:cubicBezTo>
                              <a:cubicBezTo>
                                <a:pt x="70961" y="132874"/>
                                <a:pt x="66199" y="130969"/>
                                <a:pt x="68104" y="128111"/>
                              </a:cubicBezTo>
                              <a:cubicBezTo>
                                <a:pt x="68104" y="129064"/>
                                <a:pt x="70009" y="130016"/>
                                <a:pt x="70009" y="129064"/>
                              </a:cubicBezTo>
                              <a:cubicBezTo>
                                <a:pt x="71914" y="127159"/>
                                <a:pt x="68104" y="126206"/>
                                <a:pt x="69056" y="125254"/>
                              </a:cubicBezTo>
                              <a:lnTo>
                                <a:pt x="67151" y="126206"/>
                              </a:lnTo>
                              <a:cubicBezTo>
                                <a:pt x="68104" y="125254"/>
                                <a:pt x="66199" y="125254"/>
                                <a:pt x="68104" y="124301"/>
                              </a:cubicBezTo>
                              <a:cubicBezTo>
                                <a:pt x="67151" y="124301"/>
                                <a:pt x="69056" y="122396"/>
                                <a:pt x="67151" y="124301"/>
                              </a:cubicBezTo>
                              <a:cubicBezTo>
                                <a:pt x="67151" y="123349"/>
                                <a:pt x="68104" y="122396"/>
                                <a:pt x="68104" y="122396"/>
                              </a:cubicBezTo>
                              <a:cubicBezTo>
                                <a:pt x="67151" y="123349"/>
                                <a:pt x="66199" y="123349"/>
                                <a:pt x="65246" y="121444"/>
                              </a:cubicBezTo>
                              <a:cubicBezTo>
                                <a:pt x="65246" y="121444"/>
                                <a:pt x="64294" y="121444"/>
                                <a:pt x="64294" y="122396"/>
                              </a:cubicBezTo>
                              <a:cubicBezTo>
                                <a:pt x="64294" y="123349"/>
                                <a:pt x="65246" y="121444"/>
                                <a:pt x="65246" y="122396"/>
                              </a:cubicBezTo>
                              <a:cubicBezTo>
                                <a:pt x="65246" y="122396"/>
                                <a:pt x="65246" y="123349"/>
                                <a:pt x="64294" y="123349"/>
                              </a:cubicBezTo>
                              <a:cubicBezTo>
                                <a:pt x="64294" y="123349"/>
                                <a:pt x="63341" y="123349"/>
                                <a:pt x="64294" y="121444"/>
                              </a:cubicBezTo>
                              <a:cubicBezTo>
                                <a:pt x="63341" y="121444"/>
                                <a:pt x="63341" y="121444"/>
                                <a:pt x="62389" y="122396"/>
                              </a:cubicBezTo>
                              <a:cubicBezTo>
                                <a:pt x="62389" y="123349"/>
                                <a:pt x="61436" y="124301"/>
                                <a:pt x="59531" y="124301"/>
                              </a:cubicBezTo>
                              <a:cubicBezTo>
                                <a:pt x="59531" y="123349"/>
                                <a:pt x="59531" y="123349"/>
                                <a:pt x="58579" y="123349"/>
                              </a:cubicBezTo>
                              <a:cubicBezTo>
                                <a:pt x="57626" y="124301"/>
                                <a:pt x="57626" y="124301"/>
                                <a:pt x="56674" y="124301"/>
                              </a:cubicBezTo>
                              <a:cubicBezTo>
                                <a:pt x="54769" y="124301"/>
                                <a:pt x="55721" y="122396"/>
                                <a:pt x="54769" y="121444"/>
                              </a:cubicBezTo>
                              <a:cubicBezTo>
                                <a:pt x="53816" y="121444"/>
                                <a:pt x="51911" y="121444"/>
                                <a:pt x="51911" y="122396"/>
                              </a:cubicBezTo>
                              <a:lnTo>
                                <a:pt x="50959" y="120491"/>
                              </a:lnTo>
                              <a:cubicBezTo>
                                <a:pt x="51911" y="121444"/>
                                <a:pt x="50006" y="121444"/>
                                <a:pt x="49054" y="121444"/>
                              </a:cubicBezTo>
                              <a:lnTo>
                                <a:pt x="50006" y="121444"/>
                              </a:lnTo>
                              <a:cubicBezTo>
                                <a:pt x="50006" y="120491"/>
                                <a:pt x="48101" y="121444"/>
                                <a:pt x="48101" y="121444"/>
                              </a:cubicBezTo>
                              <a:cubicBezTo>
                                <a:pt x="48101" y="122396"/>
                                <a:pt x="50006" y="122396"/>
                                <a:pt x="50006" y="122396"/>
                              </a:cubicBezTo>
                              <a:cubicBezTo>
                                <a:pt x="49054" y="123349"/>
                                <a:pt x="48101" y="122396"/>
                                <a:pt x="48101" y="123349"/>
                              </a:cubicBezTo>
                              <a:cubicBezTo>
                                <a:pt x="48101" y="122396"/>
                                <a:pt x="46196" y="122396"/>
                                <a:pt x="45244" y="122396"/>
                              </a:cubicBezTo>
                              <a:cubicBezTo>
                                <a:pt x="44291" y="122396"/>
                                <a:pt x="44291" y="123349"/>
                                <a:pt x="43339" y="123349"/>
                              </a:cubicBezTo>
                              <a:cubicBezTo>
                                <a:pt x="43339" y="122396"/>
                                <a:pt x="41434" y="123349"/>
                                <a:pt x="42386" y="122396"/>
                              </a:cubicBezTo>
                              <a:cubicBezTo>
                                <a:pt x="42386" y="122396"/>
                                <a:pt x="43339" y="123349"/>
                                <a:pt x="44291" y="122396"/>
                              </a:cubicBezTo>
                              <a:cubicBezTo>
                                <a:pt x="43339" y="121444"/>
                                <a:pt x="44291" y="120491"/>
                                <a:pt x="42386" y="121444"/>
                              </a:cubicBezTo>
                              <a:cubicBezTo>
                                <a:pt x="41434" y="121444"/>
                                <a:pt x="42386" y="123349"/>
                                <a:pt x="40481" y="122396"/>
                              </a:cubicBezTo>
                              <a:cubicBezTo>
                                <a:pt x="41434" y="122396"/>
                                <a:pt x="41434" y="121444"/>
                                <a:pt x="41434" y="121444"/>
                              </a:cubicBezTo>
                              <a:lnTo>
                                <a:pt x="39529" y="120491"/>
                              </a:lnTo>
                              <a:lnTo>
                                <a:pt x="39529" y="121444"/>
                              </a:lnTo>
                              <a:cubicBezTo>
                                <a:pt x="39529" y="121444"/>
                                <a:pt x="39529" y="121444"/>
                                <a:pt x="39529" y="120491"/>
                              </a:cubicBezTo>
                              <a:cubicBezTo>
                                <a:pt x="38576" y="121444"/>
                                <a:pt x="36671" y="120491"/>
                                <a:pt x="35719" y="121444"/>
                              </a:cubicBezTo>
                              <a:cubicBezTo>
                                <a:pt x="34766" y="121444"/>
                                <a:pt x="33814" y="120491"/>
                                <a:pt x="32861" y="119539"/>
                              </a:cubicBezTo>
                              <a:lnTo>
                                <a:pt x="32861" y="119539"/>
                              </a:lnTo>
                              <a:cubicBezTo>
                                <a:pt x="31909" y="118586"/>
                                <a:pt x="30004" y="118586"/>
                                <a:pt x="29051" y="118586"/>
                              </a:cubicBezTo>
                              <a:lnTo>
                                <a:pt x="29051" y="118586"/>
                              </a:lnTo>
                              <a:cubicBezTo>
                                <a:pt x="28099" y="118586"/>
                                <a:pt x="27146" y="117634"/>
                                <a:pt x="26194" y="117634"/>
                              </a:cubicBezTo>
                              <a:cubicBezTo>
                                <a:pt x="25241" y="115729"/>
                                <a:pt x="28099" y="113824"/>
                                <a:pt x="25241" y="113824"/>
                              </a:cubicBezTo>
                              <a:cubicBezTo>
                                <a:pt x="24289" y="112871"/>
                                <a:pt x="21431" y="113824"/>
                                <a:pt x="22384" y="114776"/>
                              </a:cubicBezTo>
                              <a:cubicBezTo>
                                <a:pt x="20479" y="112871"/>
                                <a:pt x="16669" y="110966"/>
                                <a:pt x="15716" y="107156"/>
                              </a:cubicBezTo>
                              <a:cubicBezTo>
                                <a:pt x="14764" y="107156"/>
                                <a:pt x="14764" y="107156"/>
                                <a:pt x="13811" y="107156"/>
                              </a:cubicBezTo>
                              <a:cubicBezTo>
                                <a:pt x="11906" y="103346"/>
                                <a:pt x="8096" y="97631"/>
                                <a:pt x="9049" y="93821"/>
                              </a:cubicBezTo>
                              <a:cubicBezTo>
                                <a:pt x="10001" y="94774"/>
                                <a:pt x="10001" y="93821"/>
                                <a:pt x="10954" y="93821"/>
                              </a:cubicBezTo>
                              <a:cubicBezTo>
                                <a:pt x="10001" y="92869"/>
                                <a:pt x="11906" y="92869"/>
                                <a:pt x="10001" y="91916"/>
                              </a:cubicBezTo>
                              <a:cubicBezTo>
                                <a:pt x="9049" y="91916"/>
                                <a:pt x="9049" y="91916"/>
                                <a:pt x="8096" y="93821"/>
                              </a:cubicBezTo>
                              <a:cubicBezTo>
                                <a:pt x="7144" y="92869"/>
                                <a:pt x="7144" y="90964"/>
                                <a:pt x="7144" y="89059"/>
                              </a:cubicBezTo>
                              <a:cubicBezTo>
                                <a:pt x="7144" y="87154"/>
                                <a:pt x="7144" y="86201"/>
                                <a:pt x="8096" y="85249"/>
                              </a:cubicBezTo>
                              <a:cubicBezTo>
                                <a:pt x="8096" y="86201"/>
                                <a:pt x="7144" y="85249"/>
                                <a:pt x="7144" y="84296"/>
                              </a:cubicBezTo>
                              <a:cubicBezTo>
                                <a:pt x="9049" y="84296"/>
                                <a:pt x="9049" y="82391"/>
                                <a:pt x="9049" y="80486"/>
                              </a:cubicBezTo>
                              <a:lnTo>
                                <a:pt x="8096" y="80486"/>
                              </a:lnTo>
                              <a:lnTo>
                                <a:pt x="9049" y="79534"/>
                              </a:lnTo>
                              <a:cubicBezTo>
                                <a:pt x="9049" y="78581"/>
                                <a:pt x="7144" y="78581"/>
                                <a:pt x="9049" y="76676"/>
                              </a:cubicBezTo>
                              <a:cubicBezTo>
                                <a:pt x="9049" y="76676"/>
                                <a:pt x="10001" y="76676"/>
                                <a:pt x="10001" y="76676"/>
                              </a:cubicBezTo>
                              <a:cubicBezTo>
                                <a:pt x="10001" y="74771"/>
                                <a:pt x="10001" y="70961"/>
                                <a:pt x="12859" y="70009"/>
                              </a:cubicBezTo>
                              <a:lnTo>
                                <a:pt x="14764" y="70009"/>
                              </a:lnTo>
                              <a:cubicBezTo>
                                <a:pt x="14764" y="69056"/>
                                <a:pt x="15716" y="68104"/>
                                <a:pt x="14764" y="68104"/>
                              </a:cubicBezTo>
                              <a:cubicBezTo>
                                <a:pt x="18574" y="66199"/>
                                <a:pt x="19526" y="65246"/>
                                <a:pt x="21431" y="66199"/>
                              </a:cubicBezTo>
                              <a:cubicBezTo>
                                <a:pt x="25241" y="61436"/>
                                <a:pt x="32861" y="59531"/>
                                <a:pt x="37624" y="59531"/>
                              </a:cubicBezTo>
                              <a:lnTo>
                                <a:pt x="37624" y="60484"/>
                              </a:lnTo>
                              <a:cubicBezTo>
                                <a:pt x="39529" y="61436"/>
                                <a:pt x="38576" y="59531"/>
                                <a:pt x="39529" y="59531"/>
                              </a:cubicBezTo>
                              <a:cubicBezTo>
                                <a:pt x="39529" y="60484"/>
                                <a:pt x="40481" y="60484"/>
                                <a:pt x="39529" y="61436"/>
                              </a:cubicBezTo>
                              <a:cubicBezTo>
                                <a:pt x="41434" y="62389"/>
                                <a:pt x="42386" y="59531"/>
                                <a:pt x="43339" y="59531"/>
                              </a:cubicBezTo>
                              <a:cubicBezTo>
                                <a:pt x="43339" y="58579"/>
                                <a:pt x="42386" y="60484"/>
                                <a:pt x="42386" y="58579"/>
                              </a:cubicBezTo>
                              <a:cubicBezTo>
                                <a:pt x="42386" y="58579"/>
                                <a:pt x="45244" y="59531"/>
                                <a:pt x="45244" y="57626"/>
                              </a:cubicBezTo>
                              <a:cubicBezTo>
                                <a:pt x="46196" y="58579"/>
                                <a:pt x="45244" y="59531"/>
                                <a:pt x="45244" y="59531"/>
                              </a:cubicBezTo>
                              <a:lnTo>
                                <a:pt x="46196" y="58579"/>
                              </a:lnTo>
                              <a:cubicBezTo>
                                <a:pt x="48101" y="60484"/>
                                <a:pt x="43339" y="61436"/>
                                <a:pt x="44291" y="63341"/>
                              </a:cubicBezTo>
                              <a:lnTo>
                                <a:pt x="45244" y="63341"/>
                              </a:lnTo>
                              <a:cubicBezTo>
                                <a:pt x="46196" y="64294"/>
                                <a:pt x="42386" y="65246"/>
                                <a:pt x="45244" y="65246"/>
                              </a:cubicBezTo>
                              <a:cubicBezTo>
                                <a:pt x="46196" y="64294"/>
                                <a:pt x="47149" y="62389"/>
                                <a:pt x="46196" y="61436"/>
                              </a:cubicBezTo>
                              <a:cubicBezTo>
                                <a:pt x="49054" y="60484"/>
                                <a:pt x="47149" y="57626"/>
                                <a:pt x="48101" y="58579"/>
                              </a:cubicBezTo>
                              <a:cubicBezTo>
                                <a:pt x="49054" y="59531"/>
                                <a:pt x="47149" y="58579"/>
                                <a:pt x="48101" y="59531"/>
                              </a:cubicBezTo>
                              <a:cubicBezTo>
                                <a:pt x="49054" y="60484"/>
                                <a:pt x="49054" y="58579"/>
                                <a:pt x="50006" y="59531"/>
                              </a:cubicBezTo>
                              <a:cubicBezTo>
                                <a:pt x="49054" y="58579"/>
                                <a:pt x="49054" y="57626"/>
                                <a:pt x="49054" y="57626"/>
                              </a:cubicBezTo>
                              <a:cubicBezTo>
                                <a:pt x="50006" y="58579"/>
                                <a:pt x="49054" y="58579"/>
                                <a:pt x="50006" y="58579"/>
                              </a:cubicBezTo>
                              <a:cubicBezTo>
                                <a:pt x="50006" y="57626"/>
                                <a:pt x="50006" y="57626"/>
                                <a:pt x="49054" y="56674"/>
                              </a:cubicBezTo>
                              <a:cubicBezTo>
                                <a:pt x="48101" y="54769"/>
                                <a:pt x="50006" y="56674"/>
                                <a:pt x="49054" y="55721"/>
                              </a:cubicBezTo>
                              <a:cubicBezTo>
                                <a:pt x="50959" y="56674"/>
                                <a:pt x="50959" y="58579"/>
                                <a:pt x="52864" y="59531"/>
                              </a:cubicBezTo>
                              <a:cubicBezTo>
                                <a:pt x="51911" y="58579"/>
                                <a:pt x="51911" y="57626"/>
                                <a:pt x="50006" y="56674"/>
                              </a:cubicBezTo>
                              <a:cubicBezTo>
                                <a:pt x="50959" y="56674"/>
                                <a:pt x="51911" y="57626"/>
                                <a:pt x="52864" y="58579"/>
                              </a:cubicBezTo>
                              <a:cubicBezTo>
                                <a:pt x="54769" y="59531"/>
                                <a:pt x="50959" y="56674"/>
                                <a:pt x="53816" y="58579"/>
                              </a:cubicBezTo>
                              <a:lnTo>
                                <a:pt x="51911" y="57626"/>
                              </a:lnTo>
                              <a:cubicBezTo>
                                <a:pt x="52864" y="57626"/>
                                <a:pt x="52864" y="58579"/>
                                <a:pt x="54769" y="58579"/>
                              </a:cubicBezTo>
                              <a:cubicBezTo>
                                <a:pt x="54769" y="58579"/>
                                <a:pt x="53816" y="57626"/>
                                <a:pt x="53816" y="57626"/>
                              </a:cubicBezTo>
                              <a:cubicBezTo>
                                <a:pt x="52864" y="57626"/>
                                <a:pt x="52864" y="56674"/>
                                <a:pt x="54769" y="57626"/>
                              </a:cubicBezTo>
                              <a:cubicBezTo>
                                <a:pt x="54769" y="57626"/>
                                <a:pt x="53816" y="56674"/>
                                <a:pt x="52864" y="56674"/>
                              </a:cubicBezTo>
                              <a:cubicBezTo>
                                <a:pt x="51911" y="56674"/>
                                <a:pt x="54769" y="57626"/>
                                <a:pt x="51911" y="56674"/>
                              </a:cubicBezTo>
                              <a:cubicBezTo>
                                <a:pt x="53816" y="57626"/>
                                <a:pt x="50959" y="56674"/>
                                <a:pt x="50959" y="55721"/>
                              </a:cubicBezTo>
                              <a:lnTo>
                                <a:pt x="51911" y="55721"/>
                              </a:lnTo>
                              <a:cubicBezTo>
                                <a:pt x="51911" y="55721"/>
                                <a:pt x="51911" y="55721"/>
                                <a:pt x="50959" y="54769"/>
                              </a:cubicBezTo>
                              <a:cubicBezTo>
                                <a:pt x="51911" y="54769"/>
                                <a:pt x="51911" y="54769"/>
                                <a:pt x="51911" y="54769"/>
                              </a:cubicBezTo>
                              <a:lnTo>
                                <a:pt x="50959" y="54769"/>
                              </a:lnTo>
                              <a:cubicBezTo>
                                <a:pt x="50006" y="54769"/>
                                <a:pt x="52864" y="54769"/>
                                <a:pt x="52864" y="54769"/>
                              </a:cubicBezTo>
                              <a:cubicBezTo>
                                <a:pt x="52864" y="54769"/>
                                <a:pt x="53816" y="54769"/>
                                <a:pt x="53816" y="54769"/>
                              </a:cubicBezTo>
                              <a:cubicBezTo>
                                <a:pt x="53816" y="54769"/>
                                <a:pt x="54769" y="54769"/>
                                <a:pt x="53816" y="53816"/>
                              </a:cubicBezTo>
                              <a:cubicBezTo>
                                <a:pt x="52864" y="53816"/>
                                <a:pt x="51911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2864"/>
                              </a:cubicBezTo>
                              <a:cubicBezTo>
                                <a:pt x="51911" y="52864"/>
                                <a:pt x="51911" y="54769"/>
                                <a:pt x="52864" y="53816"/>
                              </a:cubicBezTo>
                              <a:cubicBezTo>
                                <a:pt x="52864" y="53816"/>
                                <a:pt x="53816" y="53816"/>
                                <a:pt x="53816" y="52864"/>
                              </a:cubicBezTo>
                              <a:cubicBezTo>
                                <a:pt x="53816" y="51911"/>
                                <a:pt x="53816" y="50959"/>
                                <a:pt x="53816" y="50006"/>
                              </a:cubicBezTo>
                              <a:cubicBezTo>
                                <a:pt x="52864" y="49054"/>
                                <a:pt x="51911" y="47149"/>
                                <a:pt x="50959" y="49054"/>
                              </a:cubicBezTo>
                              <a:cubicBezTo>
                                <a:pt x="50959" y="48101"/>
                                <a:pt x="50959" y="46196"/>
                                <a:pt x="51911" y="47149"/>
                              </a:cubicBezTo>
                              <a:cubicBezTo>
                                <a:pt x="50959" y="45244"/>
                                <a:pt x="50959" y="47149"/>
                                <a:pt x="50006" y="45244"/>
                              </a:cubicBezTo>
                              <a:cubicBezTo>
                                <a:pt x="50959" y="44291"/>
                                <a:pt x="51911" y="41434"/>
                                <a:pt x="52864" y="40481"/>
                              </a:cubicBezTo>
                              <a:cubicBezTo>
                                <a:pt x="52864" y="41434"/>
                                <a:pt x="53816" y="42386"/>
                                <a:pt x="54769" y="42386"/>
                              </a:cubicBezTo>
                              <a:lnTo>
                                <a:pt x="54769" y="41434"/>
                              </a:lnTo>
                              <a:cubicBezTo>
                                <a:pt x="55721" y="43339"/>
                                <a:pt x="55721" y="40481"/>
                                <a:pt x="57626" y="41434"/>
                              </a:cubicBezTo>
                              <a:cubicBezTo>
                                <a:pt x="57626" y="40481"/>
                                <a:pt x="57626" y="39529"/>
                                <a:pt x="57626" y="38576"/>
                              </a:cubicBezTo>
                              <a:cubicBezTo>
                                <a:pt x="54769" y="40481"/>
                                <a:pt x="54769" y="34766"/>
                                <a:pt x="52864" y="34766"/>
                              </a:cubicBezTo>
                              <a:cubicBezTo>
                                <a:pt x="53816" y="30956"/>
                                <a:pt x="58579" y="34766"/>
                                <a:pt x="56674" y="30004"/>
                              </a:cubicBezTo>
                              <a:cubicBezTo>
                                <a:pt x="55721" y="30004"/>
                                <a:pt x="55721" y="28099"/>
                                <a:pt x="54769" y="30004"/>
                              </a:cubicBezTo>
                              <a:cubicBezTo>
                                <a:pt x="55721" y="28099"/>
                                <a:pt x="53816" y="27146"/>
                                <a:pt x="55721" y="25241"/>
                              </a:cubicBezTo>
                              <a:cubicBezTo>
                                <a:pt x="55721" y="27146"/>
                                <a:pt x="58579" y="24289"/>
                                <a:pt x="58579" y="28099"/>
                              </a:cubicBezTo>
                              <a:cubicBezTo>
                                <a:pt x="58579" y="27146"/>
                                <a:pt x="57626" y="29051"/>
                                <a:pt x="57626" y="30004"/>
                              </a:cubicBezTo>
                              <a:cubicBezTo>
                                <a:pt x="58579" y="30004"/>
                                <a:pt x="59531" y="30956"/>
                                <a:pt x="60484" y="29051"/>
                              </a:cubicBezTo>
                              <a:cubicBezTo>
                                <a:pt x="61436" y="28099"/>
                                <a:pt x="62389" y="26194"/>
                                <a:pt x="61436" y="26194"/>
                              </a:cubicBezTo>
                              <a:cubicBezTo>
                                <a:pt x="60484" y="25241"/>
                                <a:pt x="60484" y="28099"/>
                                <a:pt x="59531" y="26194"/>
                              </a:cubicBezTo>
                              <a:cubicBezTo>
                                <a:pt x="60484" y="23336"/>
                                <a:pt x="62389" y="24289"/>
                                <a:pt x="61436" y="22384"/>
                              </a:cubicBezTo>
                              <a:cubicBezTo>
                                <a:pt x="60484" y="23336"/>
                                <a:pt x="59531" y="23336"/>
                                <a:pt x="58579" y="22384"/>
                              </a:cubicBezTo>
                              <a:lnTo>
                                <a:pt x="59531" y="20479"/>
                              </a:lnTo>
                              <a:lnTo>
                                <a:pt x="59531" y="21431"/>
                              </a:lnTo>
                              <a:cubicBezTo>
                                <a:pt x="62389" y="19526"/>
                                <a:pt x="59531" y="19526"/>
                                <a:pt x="61436" y="17621"/>
                              </a:cubicBezTo>
                              <a:cubicBezTo>
                                <a:pt x="62389" y="17621"/>
                                <a:pt x="63341" y="17621"/>
                                <a:pt x="63341" y="17621"/>
                              </a:cubicBezTo>
                              <a:cubicBezTo>
                                <a:pt x="63341" y="18574"/>
                                <a:pt x="59531" y="20479"/>
                                <a:pt x="61436" y="21431"/>
                              </a:cubicBezTo>
                              <a:cubicBezTo>
                                <a:pt x="63341" y="20479"/>
                                <a:pt x="62389" y="18574"/>
                                <a:pt x="64294" y="17621"/>
                              </a:cubicBezTo>
                              <a:cubicBezTo>
                                <a:pt x="64294" y="17621"/>
                                <a:pt x="63341" y="18574"/>
                                <a:pt x="63341" y="18574"/>
                              </a:cubicBezTo>
                              <a:cubicBezTo>
                                <a:pt x="64294" y="18574"/>
                                <a:pt x="66199" y="19526"/>
                                <a:pt x="67151" y="16669"/>
                              </a:cubicBezTo>
                              <a:cubicBezTo>
                                <a:pt x="68104" y="15716"/>
                                <a:pt x="67151" y="15716"/>
                                <a:pt x="66199" y="14764"/>
                              </a:cubicBezTo>
                              <a:cubicBezTo>
                                <a:pt x="69056" y="12859"/>
                                <a:pt x="69056" y="11906"/>
                                <a:pt x="70961" y="10954"/>
                              </a:cubicBezTo>
                              <a:cubicBezTo>
                                <a:pt x="70961" y="12859"/>
                                <a:pt x="74771" y="10001"/>
                                <a:pt x="72866" y="11906"/>
                              </a:cubicBezTo>
                              <a:cubicBezTo>
                                <a:pt x="71914" y="10954"/>
                                <a:pt x="67151" y="13811"/>
                                <a:pt x="67151" y="15716"/>
                              </a:cubicBezTo>
                              <a:cubicBezTo>
                                <a:pt x="69056" y="16669"/>
                                <a:pt x="65246" y="16669"/>
                                <a:pt x="65246" y="18574"/>
                              </a:cubicBezTo>
                              <a:cubicBezTo>
                                <a:pt x="67151" y="16669"/>
                                <a:pt x="68104" y="18574"/>
                                <a:pt x="69056" y="19526"/>
                              </a:cubicBezTo>
                              <a:cubicBezTo>
                                <a:pt x="70009" y="19526"/>
                                <a:pt x="70009" y="18574"/>
                                <a:pt x="70009" y="18574"/>
                              </a:cubicBezTo>
                              <a:cubicBezTo>
                                <a:pt x="70009" y="17621"/>
                                <a:pt x="69056" y="17621"/>
                                <a:pt x="68104" y="16669"/>
                              </a:cubicBezTo>
                              <a:cubicBezTo>
                                <a:pt x="70009" y="15716"/>
                                <a:pt x="71914" y="13811"/>
                                <a:pt x="72866" y="11906"/>
                              </a:cubicBezTo>
                              <a:cubicBezTo>
                                <a:pt x="73819" y="11906"/>
                                <a:pt x="73819" y="12859"/>
                                <a:pt x="72866" y="13811"/>
                              </a:cubicBezTo>
                              <a:cubicBezTo>
                                <a:pt x="75724" y="11906"/>
                                <a:pt x="78581" y="11906"/>
                                <a:pt x="81439" y="10954"/>
                              </a:cubicBezTo>
                              <a:cubicBezTo>
                                <a:pt x="79534" y="9049"/>
                                <a:pt x="84296" y="10001"/>
                                <a:pt x="83344" y="9049"/>
                              </a:cubicBezTo>
                              <a:cubicBezTo>
                                <a:pt x="81439" y="9049"/>
                                <a:pt x="79534" y="8096"/>
                                <a:pt x="80486" y="7144"/>
                              </a:cubicBezTo>
                              <a:cubicBezTo>
                                <a:pt x="81439" y="7144"/>
                                <a:pt x="80486" y="8096"/>
                                <a:pt x="81439" y="8096"/>
                              </a:cubicBezTo>
                              <a:cubicBezTo>
                                <a:pt x="82391" y="7144"/>
                                <a:pt x="83344" y="9049"/>
                                <a:pt x="85249" y="8096"/>
                              </a:cubicBezTo>
                              <a:cubicBezTo>
                                <a:pt x="82391" y="9049"/>
                                <a:pt x="85249" y="10001"/>
                                <a:pt x="84296" y="11906"/>
                              </a:cubicBezTo>
                              <a:cubicBezTo>
                                <a:pt x="86201" y="10954"/>
                                <a:pt x="84296" y="12859"/>
                                <a:pt x="86201" y="12859"/>
                              </a:cubicBezTo>
                              <a:cubicBezTo>
                                <a:pt x="88106" y="11906"/>
                                <a:pt x="90964" y="10954"/>
                                <a:pt x="92869" y="11906"/>
                              </a:cubicBezTo>
                              <a:cubicBezTo>
                                <a:pt x="95726" y="13811"/>
                                <a:pt x="100489" y="13811"/>
                                <a:pt x="102394" y="15716"/>
                              </a:cubicBezTo>
                              <a:cubicBezTo>
                                <a:pt x="103346" y="17621"/>
                                <a:pt x="101441" y="17621"/>
                                <a:pt x="102394" y="18574"/>
                              </a:cubicBezTo>
                              <a:cubicBezTo>
                                <a:pt x="103346" y="19526"/>
                                <a:pt x="102394" y="16669"/>
                                <a:pt x="104299" y="18574"/>
                              </a:cubicBezTo>
                              <a:lnTo>
                                <a:pt x="104299" y="18574"/>
                              </a:lnTo>
                              <a:cubicBezTo>
                                <a:pt x="105251" y="18574"/>
                                <a:pt x="106204" y="22384"/>
                                <a:pt x="108109" y="22384"/>
                              </a:cubicBezTo>
                              <a:cubicBezTo>
                                <a:pt x="107156" y="22384"/>
                                <a:pt x="107156" y="22384"/>
                                <a:pt x="106204" y="22384"/>
                              </a:cubicBezTo>
                              <a:cubicBezTo>
                                <a:pt x="106204" y="22384"/>
                                <a:pt x="107156" y="23336"/>
                                <a:pt x="107156" y="23336"/>
                              </a:cubicBezTo>
                              <a:cubicBezTo>
                                <a:pt x="106204" y="23336"/>
                                <a:pt x="106204" y="24289"/>
                                <a:pt x="105251" y="24289"/>
                              </a:cubicBezTo>
                              <a:cubicBezTo>
                                <a:pt x="104299" y="26194"/>
                                <a:pt x="106204" y="27146"/>
                                <a:pt x="107156" y="28099"/>
                              </a:cubicBezTo>
                              <a:lnTo>
                                <a:pt x="108109" y="27146"/>
                              </a:lnTo>
                              <a:cubicBezTo>
                                <a:pt x="110014" y="30004"/>
                                <a:pt x="109061" y="31909"/>
                                <a:pt x="109061" y="33814"/>
                              </a:cubicBezTo>
                              <a:lnTo>
                                <a:pt x="108109" y="33814"/>
                              </a:lnTo>
                              <a:lnTo>
                                <a:pt x="109061" y="35719"/>
                              </a:lnTo>
                              <a:cubicBezTo>
                                <a:pt x="108109" y="35719"/>
                                <a:pt x="107156" y="36671"/>
                                <a:pt x="108109" y="37624"/>
                              </a:cubicBezTo>
                              <a:cubicBezTo>
                                <a:pt x="107156" y="36671"/>
                                <a:pt x="106204" y="34766"/>
                                <a:pt x="105251" y="33814"/>
                              </a:cubicBezTo>
                              <a:cubicBezTo>
                                <a:pt x="106204" y="32861"/>
                                <a:pt x="106204" y="34766"/>
                                <a:pt x="107156" y="33814"/>
                              </a:cubicBezTo>
                              <a:cubicBezTo>
                                <a:pt x="108109" y="32861"/>
                                <a:pt x="107156" y="30956"/>
                                <a:pt x="106204" y="30956"/>
                              </a:cubicBezTo>
                              <a:cubicBezTo>
                                <a:pt x="106204" y="31909"/>
                                <a:pt x="106204" y="31909"/>
                                <a:pt x="107156" y="32861"/>
                              </a:cubicBezTo>
                              <a:cubicBezTo>
                                <a:pt x="105251" y="32861"/>
                                <a:pt x="105251" y="31909"/>
                                <a:pt x="104299" y="31909"/>
                              </a:cubicBezTo>
                              <a:cubicBezTo>
                                <a:pt x="104299" y="31909"/>
                                <a:pt x="104299" y="32861"/>
                                <a:pt x="104299" y="32861"/>
                              </a:cubicBezTo>
                              <a:cubicBezTo>
                                <a:pt x="103346" y="31909"/>
                                <a:pt x="103346" y="30956"/>
                                <a:pt x="103346" y="30004"/>
                              </a:cubicBezTo>
                              <a:cubicBezTo>
                                <a:pt x="104299" y="30956"/>
                                <a:pt x="104299" y="29051"/>
                                <a:pt x="104299" y="30004"/>
                              </a:cubicBezTo>
                              <a:cubicBezTo>
                                <a:pt x="103346" y="30004"/>
                                <a:pt x="102394" y="29051"/>
                                <a:pt x="102394" y="27146"/>
                              </a:cubicBezTo>
                              <a:cubicBezTo>
                                <a:pt x="103346" y="25241"/>
                                <a:pt x="100489" y="25241"/>
                                <a:pt x="99536" y="23336"/>
                              </a:cubicBezTo>
                              <a:cubicBezTo>
                                <a:pt x="101441" y="23336"/>
                                <a:pt x="102394" y="23336"/>
                                <a:pt x="103346" y="24289"/>
                              </a:cubicBezTo>
                              <a:cubicBezTo>
                                <a:pt x="103346" y="22384"/>
                                <a:pt x="102394" y="23336"/>
                                <a:pt x="102394" y="21431"/>
                              </a:cubicBezTo>
                              <a:cubicBezTo>
                                <a:pt x="101441" y="21431"/>
                                <a:pt x="99536" y="22384"/>
                                <a:pt x="98584" y="21431"/>
                              </a:cubicBezTo>
                              <a:lnTo>
                                <a:pt x="99536" y="20479"/>
                              </a:lnTo>
                              <a:cubicBezTo>
                                <a:pt x="97631" y="20479"/>
                                <a:pt x="97631" y="21431"/>
                                <a:pt x="95726" y="20479"/>
                              </a:cubicBezTo>
                              <a:cubicBezTo>
                                <a:pt x="90011" y="21431"/>
                                <a:pt x="87154" y="21431"/>
                                <a:pt x="85249" y="21431"/>
                              </a:cubicBezTo>
                              <a:lnTo>
                                <a:pt x="85249" y="20479"/>
                              </a:lnTo>
                              <a:cubicBezTo>
                                <a:pt x="84296" y="22384"/>
                                <a:pt x="80486" y="21431"/>
                                <a:pt x="79534" y="22384"/>
                              </a:cubicBezTo>
                              <a:cubicBezTo>
                                <a:pt x="76676" y="22384"/>
                                <a:pt x="73819" y="25241"/>
                                <a:pt x="71914" y="24289"/>
                              </a:cubicBezTo>
                              <a:cubicBezTo>
                                <a:pt x="67151" y="27146"/>
                                <a:pt x="64294" y="30956"/>
                                <a:pt x="61436" y="35719"/>
                              </a:cubicBezTo>
                              <a:lnTo>
                                <a:pt x="60484" y="33814"/>
                              </a:lnTo>
                              <a:cubicBezTo>
                                <a:pt x="60484" y="34766"/>
                                <a:pt x="59531" y="33814"/>
                                <a:pt x="59531" y="34766"/>
                              </a:cubicBezTo>
                              <a:cubicBezTo>
                                <a:pt x="61436" y="34766"/>
                                <a:pt x="60484" y="36671"/>
                                <a:pt x="60484" y="37624"/>
                              </a:cubicBezTo>
                              <a:cubicBezTo>
                                <a:pt x="58579" y="39529"/>
                                <a:pt x="58579" y="42386"/>
                                <a:pt x="60484" y="44291"/>
                              </a:cubicBezTo>
                              <a:lnTo>
                                <a:pt x="59531" y="44291"/>
                              </a:lnTo>
                              <a:cubicBezTo>
                                <a:pt x="60484" y="45244"/>
                                <a:pt x="60484" y="46196"/>
                                <a:pt x="60484" y="47149"/>
                              </a:cubicBezTo>
                              <a:cubicBezTo>
                                <a:pt x="60484" y="48101"/>
                                <a:pt x="60484" y="48101"/>
                                <a:pt x="60484" y="49054"/>
                              </a:cubicBezTo>
                              <a:cubicBezTo>
                                <a:pt x="60484" y="50006"/>
                                <a:pt x="60484" y="50959"/>
                                <a:pt x="61436" y="51911"/>
                              </a:cubicBezTo>
                              <a:cubicBezTo>
                                <a:pt x="61436" y="52864"/>
                                <a:pt x="60484" y="52864"/>
                                <a:pt x="61436" y="53816"/>
                              </a:cubicBezTo>
                              <a:cubicBezTo>
                                <a:pt x="64294" y="55721"/>
                                <a:pt x="65246" y="57626"/>
                                <a:pt x="70009" y="61436"/>
                              </a:cubicBezTo>
                              <a:cubicBezTo>
                                <a:pt x="70961" y="62389"/>
                                <a:pt x="70961" y="63341"/>
                                <a:pt x="71914" y="64294"/>
                              </a:cubicBezTo>
                              <a:cubicBezTo>
                                <a:pt x="70961" y="64294"/>
                                <a:pt x="70961" y="65246"/>
                                <a:pt x="70009" y="65246"/>
                              </a:cubicBezTo>
                              <a:cubicBezTo>
                                <a:pt x="69056" y="65246"/>
                                <a:pt x="68104" y="65246"/>
                                <a:pt x="67151" y="65246"/>
                              </a:cubicBezTo>
                              <a:cubicBezTo>
                                <a:pt x="63341" y="67151"/>
                                <a:pt x="58579" y="68104"/>
                                <a:pt x="53816" y="68104"/>
                              </a:cubicBezTo>
                              <a:cubicBezTo>
                                <a:pt x="50959" y="68104"/>
                                <a:pt x="49054" y="68104"/>
                                <a:pt x="46196" y="69056"/>
                              </a:cubicBezTo>
                              <a:cubicBezTo>
                                <a:pt x="44291" y="69056"/>
                                <a:pt x="42386" y="69056"/>
                                <a:pt x="41434" y="70009"/>
                              </a:cubicBezTo>
                              <a:lnTo>
                                <a:pt x="40481" y="69056"/>
                              </a:lnTo>
                              <a:cubicBezTo>
                                <a:pt x="33814" y="71914"/>
                                <a:pt x="26194" y="70961"/>
                                <a:pt x="23336" y="74771"/>
                              </a:cubicBezTo>
                              <a:lnTo>
                                <a:pt x="22384" y="72866"/>
                              </a:lnTo>
                              <a:cubicBezTo>
                                <a:pt x="20479" y="72866"/>
                                <a:pt x="20479" y="74771"/>
                                <a:pt x="21431" y="75724"/>
                              </a:cubicBezTo>
                              <a:cubicBezTo>
                                <a:pt x="20479" y="75724"/>
                                <a:pt x="20479" y="77629"/>
                                <a:pt x="19526" y="77629"/>
                              </a:cubicBezTo>
                              <a:cubicBezTo>
                                <a:pt x="18574" y="78581"/>
                                <a:pt x="19526" y="79534"/>
                                <a:pt x="19526" y="80486"/>
                              </a:cubicBezTo>
                              <a:cubicBezTo>
                                <a:pt x="18574" y="81439"/>
                                <a:pt x="18574" y="82391"/>
                                <a:pt x="18574" y="83344"/>
                              </a:cubicBezTo>
                              <a:cubicBezTo>
                                <a:pt x="18574" y="84296"/>
                                <a:pt x="18574" y="85249"/>
                                <a:pt x="19526" y="86201"/>
                              </a:cubicBezTo>
                              <a:lnTo>
                                <a:pt x="19526" y="85249"/>
                              </a:lnTo>
                              <a:cubicBezTo>
                                <a:pt x="18574" y="85249"/>
                                <a:pt x="18574" y="85249"/>
                                <a:pt x="18574" y="86201"/>
                              </a:cubicBezTo>
                              <a:cubicBezTo>
                                <a:pt x="19526" y="87154"/>
                                <a:pt x="18574" y="90011"/>
                                <a:pt x="20479" y="89059"/>
                              </a:cubicBezTo>
                              <a:cubicBezTo>
                                <a:pt x="20479" y="90964"/>
                                <a:pt x="21431" y="91916"/>
                                <a:pt x="21431" y="93821"/>
                              </a:cubicBezTo>
                              <a:cubicBezTo>
                                <a:pt x="22384" y="94774"/>
                                <a:pt x="23336" y="96679"/>
                                <a:pt x="23336" y="97631"/>
                              </a:cubicBezTo>
                              <a:cubicBezTo>
                                <a:pt x="23336" y="96679"/>
                                <a:pt x="24289" y="97631"/>
                                <a:pt x="24289" y="97631"/>
                              </a:cubicBezTo>
                              <a:cubicBezTo>
                                <a:pt x="25241" y="99536"/>
                                <a:pt x="27146" y="101441"/>
                                <a:pt x="29051" y="102394"/>
                              </a:cubicBezTo>
                              <a:cubicBezTo>
                                <a:pt x="29051" y="103346"/>
                                <a:pt x="28099" y="103346"/>
                                <a:pt x="29051" y="103346"/>
                              </a:cubicBezTo>
                              <a:cubicBezTo>
                                <a:pt x="30004" y="103346"/>
                                <a:pt x="29051" y="102394"/>
                                <a:pt x="30004" y="102394"/>
                              </a:cubicBezTo>
                              <a:cubicBezTo>
                                <a:pt x="33814" y="103346"/>
                                <a:pt x="37624" y="106204"/>
                                <a:pt x="41434" y="107156"/>
                              </a:cubicBezTo>
                              <a:cubicBezTo>
                                <a:pt x="45244" y="107156"/>
                                <a:pt x="49054" y="107156"/>
                                <a:pt x="52864" y="106204"/>
                              </a:cubicBezTo>
                              <a:lnTo>
                                <a:pt x="55721" y="106204"/>
                              </a:lnTo>
                              <a:cubicBezTo>
                                <a:pt x="56674" y="106204"/>
                                <a:pt x="56674" y="106204"/>
                                <a:pt x="57626" y="106204"/>
                              </a:cubicBezTo>
                              <a:lnTo>
                                <a:pt x="60484" y="105251"/>
                              </a:lnTo>
                              <a:cubicBezTo>
                                <a:pt x="64294" y="104299"/>
                                <a:pt x="68104" y="103346"/>
                                <a:pt x="71914" y="101441"/>
                              </a:cubicBezTo>
                              <a:lnTo>
                                <a:pt x="71914" y="102394"/>
                              </a:lnTo>
                              <a:cubicBezTo>
                                <a:pt x="74771" y="100489"/>
                                <a:pt x="76676" y="100489"/>
                                <a:pt x="78581" y="99536"/>
                              </a:cubicBezTo>
                              <a:cubicBezTo>
                                <a:pt x="78581" y="103346"/>
                                <a:pt x="77629" y="107156"/>
                                <a:pt x="78581" y="107156"/>
                              </a:cubicBezTo>
                              <a:cubicBezTo>
                                <a:pt x="78581" y="109061"/>
                                <a:pt x="78581" y="111919"/>
                                <a:pt x="77629" y="111919"/>
                              </a:cubicBezTo>
                              <a:cubicBezTo>
                                <a:pt x="78581" y="113824"/>
                                <a:pt x="77629" y="116681"/>
                                <a:pt x="77629" y="119539"/>
                              </a:cubicBezTo>
                              <a:cubicBezTo>
                                <a:pt x="77629" y="121444"/>
                                <a:pt x="77629" y="121444"/>
                                <a:pt x="77629" y="122396"/>
                              </a:cubicBezTo>
                              <a:cubicBezTo>
                                <a:pt x="77629" y="123349"/>
                                <a:pt x="78581" y="123349"/>
                                <a:pt x="78581" y="124301"/>
                              </a:cubicBezTo>
                              <a:cubicBezTo>
                                <a:pt x="78581" y="124301"/>
                                <a:pt x="78581" y="124301"/>
                                <a:pt x="78581" y="123349"/>
                              </a:cubicBezTo>
                              <a:cubicBezTo>
                                <a:pt x="78581" y="126206"/>
                                <a:pt x="80486" y="128111"/>
                                <a:pt x="81439" y="130969"/>
                              </a:cubicBezTo>
                              <a:cubicBezTo>
                                <a:pt x="81439" y="130969"/>
                                <a:pt x="80486" y="130016"/>
                                <a:pt x="80486" y="130016"/>
                              </a:cubicBezTo>
                              <a:cubicBezTo>
                                <a:pt x="80486" y="131921"/>
                                <a:pt x="83344" y="131921"/>
                                <a:pt x="81439" y="132874"/>
                              </a:cubicBezTo>
                              <a:cubicBezTo>
                                <a:pt x="81439" y="133826"/>
                                <a:pt x="82391" y="132874"/>
                                <a:pt x="82391" y="132874"/>
                              </a:cubicBezTo>
                              <a:cubicBezTo>
                                <a:pt x="85249" y="138589"/>
                                <a:pt x="90964" y="143351"/>
                                <a:pt x="95726" y="147161"/>
                              </a:cubicBezTo>
                              <a:cubicBezTo>
                                <a:pt x="98584" y="150971"/>
                                <a:pt x="93821" y="150971"/>
                                <a:pt x="97631" y="150971"/>
                              </a:cubicBezTo>
                              <a:cubicBezTo>
                                <a:pt x="97631" y="151924"/>
                                <a:pt x="98584" y="150019"/>
                                <a:pt x="97631" y="150971"/>
                              </a:cubicBezTo>
                              <a:cubicBezTo>
                                <a:pt x="99536" y="150971"/>
                                <a:pt x="98584" y="153829"/>
                                <a:pt x="99536" y="153829"/>
                              </a:cubicBezTo>
                              <a:cubicBezTo>
                                <a:pt x="99536" y="151924"/>
                                <a:pt x="100489" y="153829"/>
                                <a:pt x="100489" y="152876"/>
                              </a:cubicBezTo>
                              <a:cubicBezTo>
                                <a:pt x="102394" y="154781"/>
                                <a:pt x="103346" y="155734"/>
                                <a:pt x="105251" y="155734"/>
                              </a:cubicBezTo>
                              <a:lnTo>
                                <a:pt x="105251" y="156686"/>
                              </a:lnTo>
                              <a:cubicBezTo>
                                <a:pt x="106204" y="155734"/>
                                <a:pt x="108109" y="155734"/>
                                <a:pt x="109061" y="154781"/>
                              </a:cubicBezTo>
                              <a:cubicBezTo>
                                <a:pt x="110014" y="153829"/>
                                <a:pt x="110966" y="153829"/>
                                <a:pt x="110966" y="151924"/>
                              </a:cubicBezTo>
                              <a:cubicBezTo>
                                <a:pt x="111919" y="150971"/>
                                <a:pt x="112871" y="150971"/>
                                <a:pt x="113824" y="150019"/>
                              </a:cubicBezTo>
                              <a:cubicBezTo>
                                <a:pt x="114776" y="149066"/>
                                <a:pt x="115729" y="148114"/>
                                <a:pt x="115729" y="146209"/>
                              </a:cubicBezTo>
                              <a:lnTo>
                                <a:pt x="117634" y="141446"/>
                              </a:lnTo>
                              <a:lnTo>
                                <a:pt x="120491" y="130016"/>
                              </a:lnTo>
                              <a:cubicBezTo>
                                <a:pt x="120491" y="128111"/>
                                <a:pt x="121444" y="126206"/>
                                <a:pt x="121444" y="124301"/>
                              </a:cubicBezTo>
                              <a:lnTo>
                                <a:pt x="127159" y="126206"/>
                              </a:lnTo>
                              <a:cubicBezTo>
                                <a:pt x="130969" y="127159"/>
                                <a:pt x="134779" y="128111"/>
                                <a:pt x="138589" y="129064"/>
                              </a:cubicBezTo>
                              <a:cubicBezTo>
                                <a:pt x="140494" y="129064"/>
                                <a:pt x="141446" y="129064"/>
                                <a:pt x="143351" y="129064"/>
                              </a:cubicBezTo>
                              <a:cubicBezTo>
                                <a:pt x="144304" y="129064"/>
                                <a:pt x="146209" y="128111"/>
                                <a:pt x="147161" y="128111"/>
                              </a:cubicBezTo>
                              <a:cubicBezTo>
                                <a:pt x="157639" y="126206"/>
                                <a:pt x="164306" y="112871"/>
                                <a:pt x="161449" y="101441"/>
                              </a:cubicBezTo>
                              <a:cubicBezTo>
                                <a:pt x="162401" y="98584"/>
                                <a:pt x="162401" y="97631"/>
                                <a:pt x="159544" y="95726"/>
                              </a:cubicBezTo>
                              <a:cubicBezTo>
                                <a:pt x="159544" y="95726"/>
                                <a:pt x="160496" y="95726"/>
                                <a:pt x="160496" y="95726"/>
                              </a:cubicBezTo>
                              <a:cubicBezTo>
                                <a:pt x="159544" y="96679"/>
                                <a:pt x="158591" y="93821"/>
                                <a:pt x="157639" y="94774"/>
                              </a:cubicBezTo>
                              <a:cubicBezTo>
                                <a:pt x="156686" y="92869"/>
                                <a:pt x="154781" y="91916"/>
                                <a:pt x="152876" y="90011"/>
                              </a:cubicBezTo>
                              <a:cubicBezTo>
                                <a:pt x="151924" y="89059"/>
                                <a:pt x="150971" y="89059"/>
                                <a:pt x="148114" y="88106"/>
                              </a:cubicBezTo>
                              <a:cubicBezTo>
                                <a:pt x="145256" y="87154"/>
                                <a:pt x="141446" y="86201"/>
                                <a:pt x="138589" y="85249"/>
                              </a:cubicBezTo>
                              <a:cubicBezTo>
                                <a:pt x="140494" y="85249"/>
                                <a:pt x="143351" y="85249"/>
                                <a:pt x="140494" y="84296"/>
                              </a:cubicBezTo>
                              <a:lnTo>
                                <a:pt x="136684" y="84296"/>
                              </a:lnTo>
                              <a:lnTo>
                                <a:pt x="136684" y="84296"/>
                              </a:lnTo>
                              <a:cubicBezTo>
                                <a:pt x="134779" y="84296"/>
                                <a:pt x="131921" y="84296"/>
                                <a:pt x="132874" y="85249"/>
                              </a:cubicBezTo>
                              <a:cubicBezTo>
                                <a:pt x="128111" y="84296"/>
                                <a:pt x="124301" y="83344"/>
                                <a:pt x="119539" y="81439"/>
                              </a:cubicBezTo>
                              <a:cubicBezTo>
                                <a:pt x="125254" y="76676"/>
                                <a:pt x="131921" y="70961"/>
                                <a:pt x="136684" y="66199"/>
                              </a:cubicBezTo>
                              <a:lnTo>
                                <a:pt x="140494" y="62389"/>
                              </a:lnTo>
                              <a:cubicBezTo>
                                <a:pt x="141446" y="61436"/>
                                <a:pt x="141446" y="61436"/>
                                <a:pt x="141446" y="61436"/>
                              </a:cubicBezTo>
                              <a:lnTo>
                                <a:pt x="141446" y="60484"/>
                              </a:lnTo>
                              <a:cubicBezTo>
                                <a:pt x="141446" y="59531"/>
                                <a:pt x="142399" y="58579"/>
                                <a:pt x="142399" y="57626"/>
                              </a:cubicBezTo>
                              <a:cubicBezTo>
                                <a:pt x="143351" y="53816"/>
                                <a:pt x="143351" y="50006"/>
                                <a:pt x="139541" y="46196"/>
                              </a:cubicBezTo>
                              <a:cubicBezTo>
                                <a:pt x="138589" y="43339"/>
                                <a:pt x="134779" y="41434"/>
                                <a:pt x="131921" y="40481"/>
                              </a:cubicBezTo>
                              <a:cubicBezTo>
                                <a:pt x="128111" y="37624"/>
                                <a:pt x="124301" y="36671"/>
                                <a:pt x="119539" y="36671"/>
                              </a:cubicBezTo>
                              <a:cubicBezTo>
                                <a:pt x="114776" y="36671"/>
                                <a:pt x="110966" y="39529"/>
                                <a:pt x="108109" y="43339"/>
                              </a:cubicBezTo>
                              <a:cubicBezTo>
                                <a:pt x="111919" y="43339"/>
                                <a:pt x="110014" y="39529"/>
                                <a:pt x="113824" y="357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64" name="자유형: 도형 3362"/>
                      <wps:cNvSpPr/>
                      <wps:spPr>
                        <a:xfrm>
                          <a:off x="1709443" y="271295"/>
                          <a:ext cx="101245" cy="101245"/>
                        </a:xfrm>
                        <a:custGeom>
                          <a:avLst/>
                          <a:gdLst>
                            <a:gd name="connsiteX0" fmla="*/ 35161 w 57150"/>
                            <a:gd name="connsiteY0" fmla="*/ 24555 h 57150"/>
                            <a:gd name="connsiteX1" fmla="*/ 38018 w 57150"/>
                            <a:gd name="connsiteY1" fmla="*/ 25508 h 57150"/>
                            <a:gd name="connsiteX2" fmla="*/ 38971 w 57150"/>
                            <a:gd name="connsiteY2" fmla="*/ 28365 h 57150"/>
                            <a:gd name="connsiteX3" fmla="*/ 37066 w 57150"/>
                            <a:gd name="connsiteY3" fmla="*/ 29318 h 57150"/>
                            <a:gd name="connsiteX4" fmla="*/ 36113 w 57150"/>
                            <a:gd name="connsiteY4" fmla="*/ 32175 h 57150"/>
                            <a:gd name="connsiteX5" fmla="*/ 31351 w 57150"/>
                            <a:gd name="connsiteY5" fmla="*/ 33128 h 57150"/>
                            <a:gd name="connsiteX6" fmla="*/ 31351 w 57150"/>
                            <a:gd name="connsiteY6" fmla="*/ 33128 h 57150"/>
                            <a:gd name="connsiteX7" fmla="*/ 30398 w 57150"/>
                            <a:gd name="connsiteY7" fmla="*/ 33128 h 57150"/>
                            <a:gd name="connsiteX8" fmla="*/ 30398 w 57150"/>
                            <a:gd name="connsiteY8" fmla="*/ 33128 h 57150"/>
                            <a:gd name="connsiteX9" fmla="*/ 30398 w 57150"/>
                            <a:gd name="connsiteY9" fmla="*/ 32175 h 57150"/>
                            <a:gd name="connsiteX10" fmla="*/ 30398 w 57150"/>
                            <a:gd name="connsiteY10" fmla="*/ 32175 h 57150"/>
                            <a:gd name="connsiteX11" fmla="*/ 30398 w 57150"/>
                            <a:gd name="connsiteY11" fmla="*/ 32175 h 57150"/>
                            <a:gd name="connsiteX12" fmla="*/ 30398 w 57150"/>
                            <a:gd name="connsiteY12" fmla="*/ 32175 h 57150"/>
                            <a:gd name="connsiteX13" fmla="*/ 29446 w 57150"/>
                            <a:gd name="connsiteY13" fmla="*/ 29318 h 57150"/>
                            <a:gd name="connsiteX14" fmla="*/ 29446 w 57150"/>
                            <a:gd name="connsiteY14" fmla="*/ 29318 h 57150"/>
                            <a:gd name="connsiteX15" fmla="*/ 27541 w 57150"/>
                            <a:gd name="connsiteY15" fmla="*/ 26460 h 57150"/>
                            <a:gd name="connsiteX16" fmla="*/ 25636 w 57150"/>
                            <a:gd name="connsiteY16" fmla="*/ 23603 h 57150"/>
                            <a:gd name="connsiteX17" fmla="*/ 26588 w 57150"/>
                            <a:gd name="connsiteY17" fmla="*/ 25508 h 57150"/>
                            <a:gd name="connsiteX18" fmla="*/ 24683 w 57150"/>
                            <a:gd name="connsiteY18" fmla="*/ 22650 h 57150"/>
                            <a:gd name="connsiteX19" fmla="*/ 25636 w 57150"/>
                            <a:gd name="connsiteY19" fmla="*/ 21698 h 57150"/>
                            <a:gd name="connsiteX20" fmla="*/ 25636 w 57150"/>
                            <a:gd name="connsiteY20" fmla="*/ 21698 h 57150"/>
                            <a:gd name="connsiteX21" fmla="*/ 26588 w 57150"/>
                            <a:gd name="connsiteY21" fmla="*/ 20745 h 57150"/>
                            <a:gd name="connsiteX22" fmla="*/ 27541 w 57150"/>
                            <a:gd name="connsiteY22" fmla="*/ 21698 h 57150"/>
                            <a:gd name="connsiteX23" fmla="*/ 28493 w 57150"/>
                            <a:gd name="connsiteY23" fmla="*/ 20745 h 57150"/>
                            <a:gd name="connsiteX24" fmla="*/ 28493 w 57150"/>
                            <a:gd name="connsiteY24" fmla="*/ 20745 h 57150"/>
                            <a:gd name="connsiteX25" fmla="*/ 29446 w 57150"/>
                            <a:gd name="connsiteY25" fmla="*/ 20745 h 57150"/>
                            <a:gd name="connsiteX26" fmla="*/ 29446 w 57150"/>
                            <a:gd name="connsiteY26" fmla="*/ 20745 h 57150"/>
                            <a:gd name="connsiteX27" fmla="*/ 30398 w 57150"/>
                            <a:gd name="connsiteY27" fmla="*/ 18840 h 57150"/>
                            <a:gd name="connsiteX28" fmla="*/ 31351 w 57150"/>
                            <a:gd name="connsiteY28" fmla="*/ 20745 h 57150"/>
                            <a:gd name="connsiteX29" fmla="*/ 38018 w 57150"/>
                            <a:gd name="connsiteY29" fmla="*/ 16935 h 57150"/>
                            <a:gd name="connsiteX30" fmla="*/ 38971 w 57150"/>
                            <a:gd name="connsiteY30" fmla="*/ 17888 h 57150"/>
                            <a:gd name="connsiteX31" fmla="*/ 39923 w 57150"/>
                            <a:gd name="connsiteY31" fmla="*/ 16935 h 57150"/>
                            <a:gd name="connsiteX32" fmla="*/ 39923 w 57150"/>
                            <a:gd name="connsiteY32" fmla="*/ 17888 h 57150"/>
                            <a:gd name="connsiteX33" fmla="*/ 40876 w 57150"/>
                            <a:gd name="connsiteY33" fmla="*/ 16935 h 57150"/>
                            <a:gd name="connsiteX34" fmla="*/ 40876 w 57150"/>
                            <a:gd name="connsiteY34" fmla="*/ 18840 h 57150"/>
                            <a:gd name="connsiteX35" fmla="*/ 42781 w 57150"/>
                            <a:gd name="connsiteY35" fmla="*/ 16935 h 57150"/>
                            <a:gd name="connsiteX36" fmla="*/ 42781 w 57150"/>
                            <a:gd name="connsiteY36" fmla="*/ 17888 h 57150"/>
                            <a:gd name="connsiteX37" fmla="*/ 44686 w 57150"/>
                            <a:gd name="connsiteY37" fmla="*/ 17888 h 57150"/>
                            <a:gd name="connsiteX38" fmla="*/ 44686 w 57150"/>
                            <a:gd name="connsiteY38" fmla="*/ 18840 h 57150"/>
                            <a:gd name="connsiteX39" fmla="*/ 45638 w 57150"/>
                            <a:gd name="connsiteY39" fmla="*/ 17888 h 57150"/>
                            <a:gd name="connsiteX40" fmla="*/ 45638 w 57150"/>
                            <a:gd name="connsiteY40" fmla="*/ 18840 h 57150"/>
                            <a:gd name="connsiteX41" fmla="*/ 48496 w 57150"/>
                            <a:gd name="connsiteY41" fmla="*/ 17888 h 57150"/>
                            <a:gd name="connsiteX42" fmla="*/ 48496 w 57150"/>
                            <a:gd name="connsiteY42" fmla="*/ 17888 h 57150"/>
                            <a:gd name="connsiteX43" fmla="*/ 50401 w 57150"/>
                            <a:gd name="connsiteY43" fmla="*/ 18840 h 57150"/>
                            <a:gd name="connsiteX44" fmla="*/ 49448 w 57150"/>
                            <a:gd name="connsiteY44" fmla="*/ 20745 h 57150"/>
                            <a:gd name="connsiteX45" fmla="*/ 52306 w 57150"/>
                            <a:gd name="connsiteY45" fmla="*/ 19793 h 57150"/>
                            <a:gd name="connsiteX46" fmla="*/ 53258 w 57150"/>
                            <a:gd name="connsiteY46" fmla="*/ 21698 h 57150"/>
                            <a:gd name="connsiteX47" fmla="*/ 51353 w 57150"/>
                            <a:gd name="connsiteY47" fmla="*/ 22650 h 57150"/>
                            <a:gd name="connsiteX48" fmla="*/ 50401 w 57150"/>
                            <a:gd name="connsiteY48" fmla="*/ 23603 h 57150"/>
                            <a:gd name="connsiteX49" fmla="*/ 49448 w 57150"/>
                            <a:gd name="connsiteY49" fmla="*/ 23603 h 57150"/>
                            <a:gd name="connsiteX50" fmla="*/ 50401 w 57150"/>
                            <a:gd name="connsiteY50" fmla="*/ 24555 h 57150"/>
                            <a:gd name="connsiteX51" fmla="*/ 54211 w 57150"/>
                            <a:gd name="connsiteY51" fmla="*/ 24555 h 57150"/>
                            <a:gd name="connsiteX52" fmla="*/ 52306 w 57150"/>
                            <a:gd name="connsiteY52" fmla="*/ 25508 h 57150"/>
                            <a:gd name="connsiteX53" fmla="*/ 56116 w 57150"/>
                            <a:gd name="connsiteY53" fmla="*/ 25508 h 57150"/>
                            <a:gd name="connsiteX54" fmla="*/ 55163 w 57150"/>
                            <a:gd name="connsiteY54" fmla="*/ 26460 h 57150"/>
                            <a:gd name="connsiteX55" fmla="*/ 56116 w 57150"/>
                            <a:gd name="connsiteY55" fmla="*/ 26460 h 57150"/>
                            <a:gd name="connsiteX56" fmla="*/ 55163 w 57150"/>
                            <a:gd name="connsiteY56" fmla="*/ 28365 h 57150"/>
                            <a:gd name="connsiteX57" fmla="*/ 54211 w 57150"/>
                            <a:gd name="connsiteY57" fmla="*/ 28365 h 57150"/>
                            <a:gd name="connsiteX58" fmla="*/ 55163 w 57150"/>
                            <a:gd name="connsiteY58" fmla="*/ 29318 h 57150"/>
                            <a:gd name="connsiteX59" fmla="*/ 55163 w 57150"/>
                            <a:gd name="connsiteY59" fmla="*/ 29318 h 57150"/>
                            <a:gd name="connsiteX60" fmla="*/ 57068 w 57150"/>
                            <a:gd name="connsiteY60" fmla="*/ 30270 h 57150"/>
                            <a:gd name="connsiteX61" fmla="*/ 56116 w 57150"/>
                            <a:gd name="connsiteY61" fmla="*/ 30270 h 57150"/>
                            <a:gd name="connsiteX62" fmla="*/ 57068 w 57150"/>
                            <a:gd name="connsiteY62" fmla="*/ 32175 h 57150"/>
                            <a:gd name="connsiteX63" fmla="*/ 56116 w 57150"/>
                            <a:gd name="connsiteY63" fmla="*/ 32175 h 57150"/>
                            <a:gd name="connsiteX64" fmla="*/ 58021 w 57150"/>
                            <a:gd name="connsiteY64" fmla="*/ 35033 h 57150"/>
                            <a:gd name="connsiteX65" fmla="*/ 57068 w 57150"/>
                            <a:gd name="connsiteY65" fmla="*/ 34080 h 57150"/>
                            <a:gd name="connsiteX66" fmla="*/ 56116 w 57150"/>
                            <a:gd name="connsiteY66" fmla="*/ 36938 h 57150"/>
                            <a:gd name="connsiteX67" fmla="*/ 57068 w 57150"/>
                            <a:gd name="connsiteY67" fmla="*/ 36938 h 57150"/>
                            <a:gd name="connsiteX68" fmla="*/ 56116 w 57150"/>
                            <a:gd name="connsiteY68" fmla="*/ 37890 h 57150"/>
                            <a:gd name="connsiteX69" fmla="*/ 56116 w 57150"/>
                            <a:gd name="connsiteY69" fmla="*/ 38843 h 57150"/>
                            <a:gd name="connsiteX70" fmla="*/ 56116 w 57150"/>
                            <a:gd name="connsiteY70" fmla="*/ 38843 h 57150"/>
                            <a:gd name="connsiteX71" fmla="*/ 55163 w 57150"/>
                            <a:gd name="connsiteY71" fmla="*/ 42653 h 57150"/>
                            <a:gd name="connsiteX72" fmla="*/ 56116 w 57150"/>
                            <a:gd name="connsiteY72" fmla="*/ 44558 h 57150"/>
                            <a:gd name="connsiteX73" fmla="*/ 52306 w 57150"/>
                            <a:gd name="connsiteY73" fmla="*/ 40748 h 57150"/>
                            <a:gd name="connsiteX74" fmla="*/ 51353 w 57150"/>
                            <a:gd name="connsiteY74" fmla="*/ 40748 h 57150"/>
                            <a:gd name="connsiteX75" fmla="*/ 52306 w 57150"/>
                            <a:gd name="connsiteY75" fmla="*/ 39795 h 57150"/>
                            <a:gd name="connsiteX76" fmla="*/ 52306 w 57150"/>
                            <a:gd name="connsiteY76" fmla="*/ 40748 h 57150"/>
                            <a:gd name="connsiteX77" fmla="*/ 51353 w 57150"/>
                            <a:gd name="connsiteY77" fmla="*/ 42653 h 57150"/>
                            <a:gd name="connsiteX78" fmla="*/ 50401 w 57150"/>
                            <a:gd name="connsiteY78" fmla="*/ 41700 h 57150"/>
                            <a:gd name="connsiteX79" fmla="*/ 50401 w 57150"/>
                            <a:gd name="connsiteY79" fmla="*/ 42653 h 57150"/>
                            <a:gd name="connsiteX80" fmla="*/ 50401 w 57150"/>
                            <a:gd name="connsiteY80" fmla="*/ 43605 h 57150"/>
                            <a:gd name="connsiteX81" fmla="*/ 50401 w 57150"/>
                            <a:gd name="connsiteY81" fmla="*/ 44558 h 57150"/>
                            <a:gd name="connsiteX82" fmla="*/ 48496 w 57150"/>
                            <a:gd name="connsiteY82" fmla="*/ 44558 h 57150"/>
                            <a:gd name="connsiteX83" fmla="*/ 47543 w 57150"/>
                            <a:gd name="connsiteY83" fmla="*/ 43605 h 57150"/>
                            <a:gd name="connsiteX84" fmla="*/ 48496 w 57150"/>
                            <a:gd name="connsiteY84" fmla="*/ 45510 h 57150"/>
                            <a:gd name="connsiteX85" fmla="*/ 47543 w 57150"/>
                            <a:gd name="connsiteY85" fmla="*/ 45510 h 57150"/>
                            <a:gd name="connsiteX86" fmla="*/ 47543 w 57150"/>
                            <a:gd name="connsiteY86" fmla="*/ 47415 h 57150"/>
                            <a:gd name="connsiteX87" fmla="*/ 44686 w 57150"/>
                            <a:gd name="connsiteY87" fmla="*/ 47415 h 57150"/>
                            <a:gd name="connsiteX88" fmla="*/ 43733 w 57150"/>
                            <a:gd name="connsiteY88" fmla="*/ 49320 h 57150"/>
                            <a:gd name="connsiteX89" fmla="*/ 43733 w 57150"/>
                            <a:gd name="connsiteY89" fmla="*/ 48368 h 57150"/>
                            <a:gd name="connsiteX90" fmla="*/ 42781 w 57150"/>
                            <a:gd name="connsiteY90" fmla="*/ 49320 h 57150"/>
                            <a:gd name="connsiteX91" fmla="*/ 40876 w 57150"/>
                            <a:gd name="connsiteY91" fmla="*/ 47415 h 57150"/>
                            <a:gd name="connsiteX92" fmla="*/ 40876 w 57150"/>
                            <a:gd name="connsiteY92" fmla="*/ 50273 h 57150"/>
                            <a:gd name="connsiteX93" fmla="*/ 38018 w 57150"/>
                            <a:gd name="connsiteY93" fmla="*/ 50273 h 57150"/>
                            <a:gd name="connsiteX94" fmla="*/ 38018 w 57150"/>
                            <a:gd name="connsiteY94" fmla="*/ 48368 h 57150"/>
                            <a:gd name="connsiteX95" fmla="*/ 36113 w 57150"/>
                            <a:gd name="connsiteY95" fmla="*/ 49320 h 57150"/>
                            <a:gd name="connsiteX96" fmla="*/ 36113 w 57150"/>
                            <a:gd name="connsiteY96" fmla="*/ 51225 h 57150"/>
                            <a:gd name="connsiteX97" fmla="*/ 35161 w 57150"/>
                            <a:gd name="connsiteY97" fmla="*/ 50273 h 57150"/>
                            <a:gd name="connsiteX98" fmla="*/ 34208 w 57150"/>
                            <a:gd name="connsiteY98" fmla="*/ 51225 h 57150"/>
                            <a:gd name="connsiteX99" fmla="*/ 30398 w 57150"/>
                            <a:gd name="connsiteY99" fmla="*/ 48368 h 57150"/>
                            <a:gd name="connsiteX100" fmla="*/ 29446 w 57150"/>
                            <a:gd name="connsiteY100" fmla="*/ 49320 h 57150"/>
                            <a:gd name="connsiteX101" fmla="*/ 30398 w 57150"/>
                            <a:gd name="connsiteY101" fmla="*/ 49320 h 57150"/>
                            <a:gd name="connsiteX102" fmla="*/ 30398 w 57150"/>
                            <a:gd name="connsiteY102" fmla="*/ 50273 h 57150"/>
                            <a:gd name="connsiteX103" fmla="*/ 30398 w 57150"/>
                            <a:gd name="connsiteY103" fmla="*/ 48368 h 57150"/>
                            <a:gd name="connsiteX104" fmla="*/ 27541 w 57150"/>
                            <a:gd name="connsiteY104" fmla="*/ 50273 h 57150"/>
                            <a:gd name="connsiteX105" fmla="*/ 27541 w 57150"/>
                            <a:gd name="connsiteY105" fmla="*/ 49320 h 57150"/>
                            <a:gd name="connsiteX106" fmla="*/ 26588 w 57150"/>
                            <a:gd name="connsiteY106" fmla="*/ 50273 h 57150"/>
                            <a:gd name="connsiteX107" fmla="*/ 26588 w 57150"/>
                            <a:gd name="connsiteY107" fmla="*/ 47415 h 57150"/>
                            <a:gd name="connsiteX108" fmla="*/ 25636 w 57150"/>
                            <a:gd name="connsiteY108" fmla="*/ 48368 h 57150"/>
                            <a:gd name="connsiteX109" fmla="*/ 25636 w 57150"/>
                            <a:gd name="connsiteY109" fmla="*/ 46463 h 57150"/>
                            <a:gd name="connsiteX110" fmla="*/ 24683 w 57150"/>
                            <a:gd name="connsiteY110" fmla="*/ 47415 h 57150"/>
                            <a:gd name="connsiteX111" fmla="*/ 24683 w 57150"/>
                            <a:gd name="connsiteY111" fmla="*/ 47415 h 57150"/>
                            <a:gd name="connsiteX112" fmla="*/ 23731 w 57150"/>
                            <a:gd name="connsiteY112" fmla="*/ 47415 h 57150"/>
                            <a:gd name="connsiteX113" fmla="*/ 23731 w 57150"/>
                            <a:gd name="connsiteY113" fmla="*/ 49320 h 57150"/>
                            <a:gd name="connsiteX114" fmla="*/ 22778 w 57150"/>
                            <a:gd name="connsiteY114" fmla="*/ 50273 h 57150"/>
                            <a:gd name="connsiteX115" fmla="*/ 21826 w 57150"/>
                            <a:gd name="connsiteY115" fmla="*/ 49320 h 57150"/>
                            <a:gd name="connsiteX116" fmla="*/ 20873 w 57150"/>
                            <a:gd name="connsiteY116" fmla="*/ 50273 h 57150"/>
                            <a:gd name="connsiteX117" fmla="*/ 20873 w 57150"/>
                            <a:gd name="connsiteY117" fmla="*/ 49320 h 57150"/>
                            <a:gd name="connsiteX118" fmla="*/ 20873 w 57150"/>
                            <a:gd name="connsiteY118" fmla="*/ 49320 h 57150"/>
                            <a:gd name="connsiteX119" fmla="*/ 20873 w 57150"/>
                            <a:gd name="connsiteY119" fmla="*/ 48368 h 57150"/>
                            <a:gd name="connsiteX120" fmla="*/ 19921 w 57150"/>
                            <a:gd name="connsiteY120" fmla="*/ 49320 h 57150"/>
                            <a:gd name="connsiteX121" fmla="*/ 20873 w 57150"/>
                            <a:gd name="connsiteY121" fmla="*/ 48368 h 57150"/>
                            <a:gd name="connsiteX122" fmla="*/ 20873 w 57150"/>
                            <a:gd name="connsiteY122" fmla="*/ 47415 h 57150"/>
                            <a:gd name="connsiteX123" fmla="*/ 19921 w 57150"/>
                            <a:gd name="connsiteY123" fmla="*/ 48368 h 57150"/>
                            <a:gd name="connsiteX124" fmla="*/ 19921 w 57150"/>
                            <a:gd name="connsiteY124" fmla="*/ 48368 h 57150"/>
                            <a:gd name="connsiteX125" fmla="*/ 18016 w 57150"/>
                            <a:gd name="connsiteY125" fmla="*/ 49320 h 57150"/>
                            <a:gd name="connsiteX126" fmla="*/ 17063 w 57150"/>
                            <a:gd name="connsiteY126" fmla="*/ 48368 h 57150"/>
                            <a:gd name="connsiteX127" fmla="*/ 17063 w 57150"/>
                            <a:gd name="connsiteY127" fmla="*/ 48368 h 57150"/>
                            <a:gd name="connsiteX128" fmla="*/ 16111 w 57150"/>
                            <a:gd name="connsiteY128" fmla="*/ 48368 h 57150"/>
                            <a:gd name="connsiteX129" fmla="*/ 16111 w 57150"/>
                            <a:gd name="connsiteY129" fmla="*/ 48368 h 57150"/>
                            <a:gd name="connsiteX130" fmla="*/ 15158 w 57150"/>
                            <a:gd name="connsiteY130" fmla="*/ 48368 h 57150"/>
                            <a:gd name="connsiteX131" fmla="*/ 16111 w 57150"/>
                            <a:gd name="connsiteY131" fmla="*/ 45510 h 57150"/>
                            <a:gd name="connsiteX132" fmla="*/ 14206 w 57150"/>
                            <a:gd name="connsiteY132" fmla="*/ 47415 h 57150"/>
                            <a:gd name="connsiteX133" fmla="*/ 12301 w 57150"/>
                            <a:gd name="connsiteY133" fmla="*/ 44558 h 57150"/>
                            <a:gd name="connsiteX134" fmla="*/ 11348 w 57150"/>
                            <a:gd name="connsiteY134" fmla="*/ 44558 h 57150"/>
                            <a:gd name="connsiteX135" fmla="*/ 9443 w 57150"/>
                            <a:gd name="connsiteY135" fmla="*/ 39795 h 57150"/>
                            <a:gd name="connsiteX136" fmla="*/ 11348 w 57150"/>
                            <a:gd name="connsiteY136" fmla="*/ 38843 h 57150"/>
                            <a:gd name="connsiteX137" fmla="*/ 10396 w 57150"/>
                            <a:gd name="connsiteY137" fmla="*/ 38843 h 57150"/>
                            <a:gd name="connsiteX138" fmla="*/ 8491 w 57150"/>
                            <a:gd name="connsiteY138" fmla="*/ 39795 h 57150"/>
                            <a:gd name="connsiteX139" fmla="*/ 8491 w 57150"/>
                            <a:gd name="connsiteY139" fmla="*/ 35985 h 57150"/>
                            <a:gd name="connsiteX140" fmla="*/ 7538 w 57150"/>
                            <a:gd name="connsiteY140" fmla="*/ 35985 h 57150"/>
                            <a:gd name="connsiteX141" fmla="*/ 8491 w 57150"/>
                            <a:gd name="connsiteY141" fmla="*/ 35033 h 57150"/>
                            <a:gd name="connsiteX142" fmla="*/ 7538 w 57150"/>
                            <a:gd name="connsiteY142" fmla="*/ 35033 h 57150"/>
                            <a:gd name="connsiteX143" fmla="*/ 8491 w 57150"/>
                            <a:gd name="connsiteY143" fmla="*/ 35033 h 57150"/>
                            <a:gd name="connsiteX144" fmla="*/ 7538 w 57150"/>
                            <a:gd name="connsiteY144" fmla="*/ 34080 h 57150"/>
                            <a:gd name="connsiteX145" fmla="*/ 8491 w 57150"/>
                            <a:gd name="connsiteY145" fmla="*/ 34080 h 57150"/>
                            <a:gd name="connsiteX146" fmla="*/ 7538 w 57150"/>
                            <a:gd name="connsiteY146" fmla="*/ 32175 h 57150"/>
                            <a:gd name="connsiteX147" fmla="*/ 8491 w 57150"/>
                            <a:gd name="connsiteY147" fmla="*/ 32175 h 57150"/>
                            <a:gd name="connsiteX148" fmla="*/ 7538 w 57150"/>
                            <a:gd name="connsiteY148" fmla="*/ 32175 h 57150"/>
                            <a:gd name="connsiteX149" fmla="*/ 10396 w 57150"/>
                            <a:gd name="connsiteY149" fmla="*/ 30270 h 57150"/>
                            <a:gd name="connsiteX150" fmla="*/ 10396 w 57150"/>
                            <a:gd name="connsiteY150" fmla="*/ 23603 h 57150"/>
                            <a:gd name="connsiteX151" fmla="*/ 11348 w 57150"/>
                            <a:gd name="connsiteY151" fmla="*/ 23603 h 57150"/>
                            <a:gd name="connsiteX152" fmla="*/ 11348 w 57150"/>
                            <a:gd name="connsiteY152" fmla="*/ 22650 h 57150"/>
                            <a:gd name="connsiteX153" fmla="*/ 13253 w 57150"/>
                            <a:gd name="connsiteY153" fmla="*/ 23603 h 57150"/>
                            <a:gd name="connsiteX154" fmla="*/ 12301 w 57150"/>
                            <a:gd name="connsiteY154" fmla="*/ 21698 h 57150"/>
                            <a:gd name="connsiteX155" fmla="*/ 11348 w 57150"/>
                            <a:gd name="connsiteY155" fmla="*/ 21698 h 57150"/>
                            <a:gd name="connsiteX156" fmla="*/ 11348 w 57150"/>
                            <a:gd name="connsiteY156" fmla="*/ 20745 h 57150"/>
                            <a:gd name="connsiteX157" fmla="*/ 13253 w 57150"/>
                            <a:gd name="connsiteY157" fmla="*/ 21698 h 57150"/>
                            <a:gd name="connsiteX158" fmla="*/ 13253 w 57150"/>
                            <a:gd name="connsiteY158" fmla="*/ 20745 h 57150"/>
                            <a:gd name="connsiteX159" fmla="*/ 17063 w 57150"/>
                            <a:gd name="connsiteY159" fmla="*/ 24555 h 57150"/>
                            <a:gd name="connsiteX160" fmla="*/ 17063 w 57150"/>
                            <a:gd name="connsiteY160" fmla="*/ 24555 h 57150"/>
                            <a:gd name="connsiteX161" fmla="*/ 18968 w 57150"/>
                            <a:gd name="connsiteY161" fmla="*/ 25508 h 57150"/>
                            <a:gd name="connsiteX162" fmla="*/ 16111 w 57150"/>
                            <a:gd name="connsiteY162" fmla="*/ 23603 h 57150"/>
                            <a:gd name="connsiteX163" fmla="*/ 14206 w 57150"/>
                            <a:gd name="connsiteY163" fmla="*/ 20745 h 57150"/>
                            <a:gd name="connsiteX164" fmla="*/ 15158 w 57150"/>
                            <a:gd name="connsiteY164" fmla="*/ 21698 h 57150"/>
                            <a:gd name="connsiteX165" fmla="*/ 16111 w 57150"/>
                            <a:gd name="connsiteY165" fmla="*/ 20745 h 57150"/>
                            <a:gd name="connsiteX166" fmla="*/ 14206 w 57150"/>
                            <a:gd name="connsiteY166" fmla="*/ 18840 h 57150"/>
                            <a:gd name="connsiteX167" fmla="*/ 15158 w 57150"/>
                            <a:gd name="connsiteY167" fmla="*/ 19793 h 57150"/>
                            <a:gd name="connsiteX168" fmla="*/ 14206 w 57150"/>
                            <a:gd name="connsiteY168" fmla="*/ 17888 h 57150"/>
                            <a:gd name="connsiteX169" fmla="*/ 14206 w 57150"/>
                            <a:gd name="connsiteY169" fmla="*/ 15983 h 57150"/>
                            <a:gd name="connsiteX170" fmla="*/ 17063 w 57150"/>
                            <a:gd name="connsiteY170" fmla="*/ 18840 h 57150"/>
                            <a:gd name="connsiteX171" fmla="*/ 15158 w 57150"/>
                            <a:gd name="connsiteY171" fmla="*/ 15983 h 57150"/>
                            <a:gd name="connsiteX172" fmla="*/ 17063 w 57150"/>
                            <a:gd name="connsiteY172" fmla="*/ 16935 h 57150"/>
                            <a:gd name="connsiteX173" fmla="*/ 18016 w 57150"/>
                            <a:gd name="connsiteY173" fmla="*/ 15983 h 57150"/>
                            <a:gd name="connsiteX174" fmla="*/ 17063 w 57150"/>
                            <a:gd name="connsiteY174" fmla="*/ 15030 h 57150"/>
                            <a:gd name="connsiteX175" fmla="*/ 18016 w 57150"/>
                            <a:gd name="connsiteY175" fmla="*/ 15983 h 57150"/>
                            <a:gd name="connsiteX176" fmla="*/ 18968 w 57150"/>
                            <a:gd name="connsiteY176" fmla="*/ 15030 h 57150"/>
                            <a:gd name="connsiteX177" fmla="*/ 18968 w 57150"/>
                            <a:gd name="connsiteY177" fmla="*/ 13125 h 57150"/>
                            <a:gd name="connsiteX178" fmla="*/ 18016 w 57150"/>
                            <a:gd name="connsiteY178" fmla="*/ 13125 h 57150"/>
                            <a:gd name="connsiteX179" fmla="*/ 18968 w 57150"/>
                            <a:gd name="connsiteY179" fmla="*/ 12173 h 57150"/>
                            <a:gd name="connsiteX180" fmla="*/ 19921 w 57150"/>
                            <a:gd name="connsiteY180" fmla="*/ 13125 h 57150"/>
                            <a:gd name="connsiteX181" fmla="*/ 19921 w 57150"/>
                            <a:gd name="connsiteY181" fmla="*/ 12173 h 57150"/>
                            <a:gd name="connsiteX182" fmla="*/ 20873 w 57150"/>
                            <a:gd name="connsiteY182" fmla="*/ 13125 h 57150"/>
                            <a:gd name="connsiteX183" fmla="*/ 19921 w 57150"/>
                            <a:gd name="connsiteY183" fmla="*/ 12173 h 57150"/>
                            <a:gd name="connsiteX184" fmla="*/ 21826 w 57150"/>
                            <a:gd name="connsiteY184" fmla="*/ 13125 h 57150"/>
                            <a:gd name="connsiteX185" fmla="*/ 21826 w 57150"/>
                            <a:gd name="connsiteY185" fmla="*/ 14078 h 57150"/>
                            <a:gd name="connsiteX186" fmla="*/ 22778 w 57150"/>
                            <a:gd name="connsiteY186" fmla="*/ 14078 h 57150"/>
                            <a:gd name="connsiteX187" fmla="*/ 21826 w 57150"/>
                            <a:gd name="connsiteY187" fmla="*/ 11220 h 57150"/>
                            <a:gd name="connsiteX188" fmla="*/ 22778 w 57150"/>
                            <a:gd name="connsiteY188" fmla="*/ 11220 h 57150"/>
                            <a:gd name="connsiteX189" fmla="*/ 22778 w 57150"/>
                            <a:gd name="connsiteY189" fmla="*/ 12173 h 57150"/>
                            <a:gd name="connsiteX190" fmla="*/ 24683 w 57150"/>
                            <a:gd name="connsiteY190" fmla="*/ 13125 h 57150"/>
                            <a:gd name="connsiteX191" fmla="*/ 23731 w 57150"/>
                            <a:gd name="connsiteY191" fmla="*/ 11220 h 57150"/>
                            <a:gd name="connsiteX192" fmla="*/ 24683 w 57150"/>
                            <a:gd name="connsiteY192" fmla="*/ 12173 h 57150"/>
                            <a:gd name="connsiteX193" fmla="*/ 24683 w 57150"/>
                            <a:gd name="connsiteY193" fmla="*/ 10268 h 57150"/>
                            <a:gd name="connsiteX194" fmla="*/ 27541 w 57150"/>
                            <a:gd name="connsiteY194" fmla="*/ 12173 h 57150"/>
                            <a:gd name="connsiteX195" fmla="*/ 27541 w 57150"/>
                            <a:gd name="connsiteY195" fmla="*/ 14078 h 57150"/>
                            <a:gd name="connsiteX196" fmla="*/ 27541 w 57150"/>
                            <a:gd name="connsiteY196" fmla="*/ 14078 h 57150"/>
                            <a:gd name="connsiteX197" fmla="*/ 28493 w 57150"/>
                            <a:gd name="connsiteY197" fmla="*/ 15983 h 57150"/>
                            <a:gd name="connsiteX198" fmla="*/ 28493 w 57150"/>
                            <a:gd name="connsiteY198" fmla="*/ 15030 h 57150"/>
                            <a:gd name="connsiteX199" fmla="*/ 27541 w 57150"/>
                            <a:gd name="connsiteY199" fmla="*/ 10268 h 57150"/>
                            <a:gd name="connsiteX200" fmla="*/ 30398 w 57150"/>
                            <a:gd name="connsiteY200" fmla="*/ 11220 h 57150"/>
                            <a:gd name="connsiteX201" fmla="*/ 29446 w 57150"/>
                            <a:gd name="connsiteY201" fmla="*/ 10268 h 57150"/>
                            <a:gd name="connsiteX202" fmla="*/ 30398 w 57150"/>
                            <a:gd name="connsiteY202" fmla="*/ 8363 h 57150"/>
                            <a:gd name="connsiteX203" fmla="*/ 31351 w 57150"/>
                            <a:gd name="connsiteY203" fmla="*/ 12173 h 57150"/>
                            <a:gd name="connsiteX204" fmla="*/ 30398 w 57150"/>
                            <a:gd name="connsiteY204" fmla="*/ 12173 h 57150"/>
                            <a:gd name="connsiteX205" fmla="*/ 31351 w 57150"/>
                            <a:gd name="connsiteY205" fmla="*/ 14078 h 57150"/>
                            <a:gd name="connsiteX206" fmla="*/ 32303 w 57150"/>
                            <a:gd name="connsiteY206" fmla="*/ 12173 h 57150"/>
                            <a:gd name="connsiteX207" fmla="*/ 31351 w 57150"/>
                            <a:gd name="connsiteY207" fmla="*/ 11220 h 57150"/>
                            <a:gd name="connsiteX208" fmla="*/ 32303 w 57150"/>
                            <a:gd name="connsiteY208" fmla="*/ 10268 h 57150"/>
                            <a:gd name="connsiteX209" fmla="*/ 31351 w 57150"/>
                            <a:gd name="connsiteY209" fmla="*/ 8363 h 57150"/>
                            <a:gd name="connsiteX210" fmla="*/ 32303 w 57150"/>
                            <a:gd name="connsiteY210" fmla="*/ 7410 h 57150"/>
                            <a:gd name="connsiteX211" fmla="*/ 32303 w 57150"/>
                            <a:gd name="connsiteY211" fmla="*/ 8363 h 57150"/>
                            <a:gd name="connsiteX212" fmla="*/ 34208 w 57150"/>
                            <a:gd name="connsiteY212" fmla="*/ 7410 h 57150"/>
                            <a:gd name="connsiteX213" fmla="*/ 35161 w 57150"/>
                            <a:gd name="connsiteY213" fmla="*/ 9315 h 57150"/>
                            <a:gd name="connsiteX214" fmla="*/ 34208 w 57150"/>
                            <a:gd name="connsiteY214" fmla="*/ 11220 h 57150"/>
                            <a:gd name="connsiteX215" fmla="*/ 36113 w 57150"/>
                            <a:gd name="connsiteY215" fmla="*/ 10268 h 57150"/>
                            <a:gd name="connsiteX216" fmla="*/ 35161 w 57150"/>
                            <a:gd name="connsiteY216" fmla="*/ 11220 h 57150"/>
                            <a:gd name="connsiteX217" fmla="*/ 37066 w 57150"/>
                            <a:gd name="connsiteY217" fmla="*/ 12173 h 57150"/>
                            <a:gd name="connsiteX218" fmla="*/ 37066 w 57150"/>
                            <a:gd name="connsiteY218" fmla="*/ 10268 h 57150"/>
                            <a:gd name="connsiteX219" fmla="*/ 39923 w 57150"/>
                            <a:gd name="connsiteY219" fmla="*/ 9315 h 57150"/>
                            <a:gd name="connsiteX220" fmla="*/ 39923 w 57150"/>
                            <a:gd name="connsiteY220" fmla="*/ 11220 h 57150"/>
                            <a:gd name="connsiteX221" fmla="*/ 37066 w 57150"/>
                            <a:gd name="connsiteY221" fmla="*/ 12173 h 57150"/>
                            <a:gd name="connsiteX222" fmla="*/ 36113 w 57150"/>
                            <a:gd name="connsiteY222" fmla="*/ 14078 h 57150"/>
                            <a:gd name="connsiteX223" fmla="*/ 37066 w 57150"/>
                            <a:gd name="connsiteY223" fmla="*/ 16935 h 57150"/>
                            <a:gd name="connsiteX224" fmla="*/ 38018 w 57150"/>
                            <a:gd name="connsiteY224" fmla="*/ 15983 h 57150"/>
                            <a:gd name="connsiteX225" fmla="*/ 38018 w 57150"/>
                            <a:gd name="connsiteY225" fmla="*/ 14078 h 57150"/>
                            <a:gd name="connsiteX226" fmla="*/ 40876 w 57150"/>
                            <a:gd name="connsiteY226" fmla="*/ 13125 h 57150"/>
                            <a:gd name="connsiteX227" fmla="*/ 40876 w 57150"/>
                            <a:gd name="connsiteY227" fmla="*/ 15030 h 57150"/>
                            <a:gd name="connsiteX228" fmla="*/ 43733 w 57150"/>
                            <a:gd name="connsiteY228" fmla="*/ 15983 h 57150"/>
                            <a:gd name="connsiteX229" fmla="*/ 45638 w 57150"/>
                            <a:gd name="connsiteY229" fmla="*/ 14078 h 57150"/>
                            <a:gd name="connsiteX230" fmla="*/ 45638 w 57150"/>
                            <a:gd name="connsiteY230" fmla="*/ 11220 h 57150"/>
                            <a:gd name="connsiteX231" fmla="*/ 45638 w 57150"/>
                            <a:gd name="connsiteY231" fmla="*/ 12173 h 57150"/>
                            <a:gd name="connsiteX232" fmla="*/ 46591 w 57150"/>
                            <a:gd name="connsiteY232" fmla="*/ 13125 h 57150"/>
                            <a:gd name="connsiteX233" fmla="*/ 44686 w 57150"/>
                            <a:gd name="connsiteY233" fmla="*/ 15983 h 57150"/>
                            <a:gd name="connsiteX234" fmla="*/ 44686 w 57150"/>
                            <a:gd name="connsiteY234" fmla="*/ 16935 h 57150"/>
                            <a:gd name="connsiteX235" fmla="*/ 47543 w 57150"/>
                            <a:gd name="connsiteY235" fmla="*/ 16935 h 57150"/>
                            <a:gd name="connsiteX236" fmla="*/ 49448 w 57150"/>
                            <a:gd name="connsiteY236" fmla="*/ 19793 h 57150"/>
                            <a:gd name="connsiteX237" fmla="*/ 47543 w 57150"/>
                            <a:gd name="connsiteY237" fmla="*/ 21698 h 57150"/>
                            <a:gd name="connsiteX238" fmla="*/ 48496 w 57150"/>
                            <a:gd name="connsiteY238" fmla="*/ 21698 h 57150"/>
                            <a:gd name="connsiteX239" fmla="*/ 48496 w 57150"/>
                            <a:gd name="connsiteY239" fmla="*/ 21698 h 57150"/>
                            <a:gd name="connsiteX240" fmla="*/ 50401 w 57150"/>
                            <a:gd name="connsiteY240" fmla="*/ 22650 h 57150"/>
                            <a:gd name="connsiteX241" fmla="*/ 48496 w 57150"/>
                            <a:gd name="connsiteY241" fmla="*/ 23603 h 57150"/>
                            <a:gd name="connsiteX242" fmla="*/ 49448 w 57150"/>
                            <a:gd name="connsiteY242" fmla="*/ 23603 h 57150"/>
                            <a:gd name="connsiteX243" fmla="*/ 48496 w 57150"/>
                            <a:gd name="connsiteY243" fmla="*/ 24555 h 57150"/>
                            <a:gd name="connsiteX244" fmla="*/ 49448 w 57150"/>
                            <a:gd name="connsiteY244" fmla="*/ 25508 h 57150"/>
                            <a:gd name="connsiteX245" fmla="*/ 50401 w 57150"/>
                            <a:gd name="connsiteY245" fmla="*/ 24555 h 57150"/>
                            <a:gd name="connsiteX246" fmla="*/ 51353 w 57150"/>
                            <a:gd name="connsiteY246" fmla="*/ 26460 h 57150"/>
                            <a:gd name="connsiteX247" fmla="*/ 50401 w 57150"/>
                            <a:gd name="connsiteY247" fmla="*/ 26460 h 57150"/>
                            <a:gd name="connsiteX248" fmla="*/ 51353 w 57150"/>
                            <a:gd name="connsiteY248" fmla="*/ 26460 h 57150"/>
                            <a:gd name="connsiteX249" fmla="*/ 50401 w 57150"/>
                            <a:gd name="connsiteY249" fmla="*/ 27413 h 57150"/>
                            <a:gd name="connsiteX250" fmla="*/ 47543 w 57150"/>
                            <a:gd name="connsiteY250" fmla="*/ 27413 h 57150"/>
                            <a:gd name="connsiteX251" fmla="*/ 49448 w 57150"/>
                            <a:gd name="connsiteY251" fmla="*/ 26460 h 57150"/>
                            <a:gd name="connsiteX252" fmla="*/ 48496 w 57150"/>
                            <a:gd name="connsiteY252" fmla="*/ 25508 h 57150"/>
                            <a:gd name="connsiteX253" fmla="*/ 49448 w 57150"/>
                            <a:gd name="connsiteY253" fmla="*/ 25508 h 57150"/>
                            <a:gd name="connsiteX254" fmla="*/ 47543 w 57150"/>
                            <a:gd name="connsiteY254" fmla="*/ 26460 h 57150"/>
                            <a:gd name="connsiteX255" fmla="*/ 47543 w 57150"/>
                            <a:gd name="connsiteY255" fmla="*/ 26460 h 57150"/>
                            <a:gd name="connsiteX256" fmla="*/ 46591 w 57150"/>
                            <a:gd name="connsiteY256" fmla="*/ 26460 h 57150"/>
                            <a:gd name="connsiteX257" fmla="*/ 47543 w 57150"/>
                            <a:gd name="connsiteY257" fmla="*/ 25508 h 57150"/>
                            <a:gd name="connsiteX258" fmla="*/ 45638 w 57150"/>
                            <a:gd name="connsiteY258" fmla="*/ 25508 h 57150"/>
                            <a:gd name="connsiteX259" fmla="*/ 44686 w 57150"/>
                            <a:gd name="connsiteY259" fmla="*/ 24555 h 57150"/>
                            <a:gd name="connsiteX260" fmla="*/ 47543 w 57150"/>
                            <a:gd name="connsiteY260" fmla="*/ 23603 h 57150"/>
                            <a:gd name="connsiteX261" fmla="*/ 47543 w 57150"/>
                            <a:gd name="connsiteY261" fmla="*/ 22650 h 57150"/>
                            <a:gd name="connsiteX262" fmla="*/ 44686 w 57150"/>
                            <a:gd name="connsiteY262" fmla="*/ 23603 h 57150"/>
                            <a:gd name="connsiteX263" fmla="*/ 45638 w 57150"/>
                            <a:gd name="connsiteY263" fmla="*/ 22650 h 57150"/>
                            <a:gd name="connsiteX264" fmla="*/ 43733 w 57150"/>
                            <a:gd name="connsiteY264" fmla="*/ 22650 h 57150"/>
                            <a:gd name="connsiteX265" fmla="*/ 42781 w 57150"/>
                            <a:gd name="connsiteY265" fmla="*/ 20745 h 57150"/>
                            <a:gd name="connsiteX266" fmla="*/ 43733 w 57150"/>
                            <a:gd name="connsiteY266" fmla="*/ 19793 h 57150"/>
                            <a:gd name="connsiteX267" fmla="*/ 41828 w 57150"/>
                            <a:gd name="connsiteY267" fmla="*/ 20745 h 57150"/>
                            <a:gd name="connsiteX268" fmla="*/ 39923 w 57150"/>
                            <a:gd name="connsiteY268" fmla="*/ 19793 h 57150"/>
                            <a:gd name="connsiteX269" fmla="*/ 36113 w 57150"/>
                            <a:gd name="connsiteY269" fmla="*/ 21698 h 57150"/>
                            <a:gd name="connsiteX270" fmla="*/ 36113 w 57150"/>
                            <a:gd name="connsiteY270" fmla="*/ 19793 h 57150"/>
                            <a:gd name="connsiteX271" fmla="*/ 35161 w 57150"/>
                            <a:gd name="connsiteY271" fmla="*/ 19793 h 57150"/>
                            <a:gd name="connsiteX272" fmla="*/ 35161 w 57150"/>
                            <a:gd name="connsiteY272" fmla="*/ 21698 h 57150"/>
                            <a:gd name="connsiteX273" fmla="*/ 34208 w 57150"/>
                            <a:gd name="connsiteY273" fmla="*/ 23603 h 57150"/>
                            <a:gd name="connsiteX274" fmla="*/ 34208 w 57150"/>
                            <a:gd name="connsiteY274" fmla="*/ 22650 h 57150"/>
                            <a:gd name="connsiteX275" fmla="*/ 32303 w 57150"/>
                            <a:gd name="connsiteY275" fmla="*/ 23603 h 57150"/>
                            <a:gd name="connsiteX276" fmla="*/ 31351 w 57150"/>
                            <a:gd name="connsiteY276" fmla="*/ 22650 h 57150"/>
                            <a:gd name="connsiteX277" fmla="*/ 32303 w 57150"/>
                            <a:gd name="connsiteY277" fmla="*/ 25508 h 57150"/>
                            <a:gd name="connsiteX278" fmla="*/ 30398 w 57150"/>
                            <a:gd name="connsiteY278" fmla="*/ 25508 h 57150"/>
                            <a:gd name="connsiteX279" fmla="*/ 29446 w 57150"/>
                            <a:gd name="connsiteY279" fmla="*/ 30270 h 57150"/>
                            <a:gd name="connsiteX280" fmla="*/ 28493 w 57150"/>
                            <a:gd name="connsiteY280" fmla="*/ 29318 h 57150"/>
                            <a:gd name="connsiteX281" fmla="*/ 28493 w 57150"/>
                            <a:gd name="connsiteY281" fmla="*/ 34080 h 57150"/>
                            <a:gd name="connsiteX282" fmla="*/ 26588 w 57150"/>
                            <a:gd name="connsiteY282" fmla="*/ 33128 h 57150"/>
                            <a:gd name="connsiteX283" fmla="*/ 28493 w 57150"/>
                            <a:gd name="connsiteY283" fmla="*/ 34080 h 57150"/>
                            <a:gd name="connsiteX284" fmla="*/ 27541 w 57150"/>
                            <a:gd name="connsiteY284" fmla="*/ 35033 h 57150"/>
                            <a:gd name="connsiteX285" fmla="*/ 28493 w 57150"/>
                            <a:gd name="connsiteY285" fmla="*/ 35985 h 57150"/>
                            <a:gd name="connsiteX286" fmla="*/ 28493 w 57150"/>
                            <a:gd name="connsiteY286" fmla="*/ 36938 h 57150"/>
                            <a:gd name="connsiteX287" fmla="*/ 28493 w 57150"/>
                            <a:gd name="connsiteY287" fmla="*/ 36938 h 57150"/>
                            <a:gd name="connsiteX288" fmla="*/ 27541 w 57150"/>
                            <a:gd name="connsiteY288" fmla="*/ 36938 h 57150"/>
                            <a:gd name="connsiteX289" fmla="*/ 29446 w 57150"/>
                            <a:gd name="connsiteY289" fmla="*/ 36938 h 57150"/>
                            <a:gd name="connsiteX290" fmla="*/ 29446 w 57150"/>
                            <a:gd name="connsiteY290" fmla="*/ 37890 h 57150"/>
                            <a:gd name="connsiteX291" fmla="*/ 30398 w 57150"/>
                            <a:gd name="connsiteY291" fmla="*/ 36938 h 57150"/>
                            <a:gd name="connsiteX292" fmla="*/ 31351 w 57150"/>
                            <a:gd name="connsiteY292" fmla="*/ 37890 h 57150"/>
                            <a:gd name="connsiteX293" fmla="*/ 30398 w 57150"/>
                            <a:gd name="connsiteY293" fmla="*/ 38843 h 57150"/>
                            <a:gd name="connsiteX294" fmla="*/ 31351 w 57150"/>
                            <a:gd name="connsiteY294" fmla="*/ 37890 h 57150"/>
                            <a:gd name="connsiteX295" fmla="*/ 33256 w 57150"/>
                            <a:gd name="connsiteY295" fmla="*/ 39795 h 57150"/>
                            <a:gd name="connsiteX296" fmla="*/ 38018 w 57150"/>
                            <a:gd name="connsiteY296" fmla="*/ 40748 h 57150"/>
                            <a:gd name="connsiteX297" fmla="*/ 38018 w 57150"/>
                            <a:gd name="connsiteY297" fmla="*/ 40748 h 57150"/>
                            <a:gd name="connsiteX298" fmla="*/ 39923 w 57150"/>
                            <a:gd name="connsiteY298" fmla="*/ 39795 h 57150"/>
                            <a:gd name="connsiteX299" fmla="*/ 39923 w 57150"/>
                            <a:gd name="connsiteY299" fmla="*/ 40748 h 57150"/>
                            <a:gd name="connsiteX300" fmla="*/ 40876 w 57150"/>
                            <a:gd name="connsiteY300" fmla="*/ 39795 h 57150"/>
                            <a:gd name="connsiteX301" fmla="*/ 40876 w 57150"/>
                            <a:gd name="connsiteY301" fmla="*/ 39795 h 57150"/>
                            <a:gd name="connsiteX302" fmla="*/ 42781 w 57150"/>
                            <a:gd name="connsiteY302" fmla="*/ 39795 h 57150"/>
                            <a:gd name="connsiteX303" fmla="*/ 42781 w 57150"/>
                            <a:gd name="connsiteY303" fmla="*/ 40748 h 57150"/>
                            <a:gd name="connsiteX304" fmla="*/ 43733 w 57150"/>
                            <a:gd name="connsiteY304" fmla="*/ 40748 h 57150"/>
                            <a:gd name="connsiteX305" fmla="*/ 43733 w 57150"/>
                            <a:gd name="connsiteY305" fmla="*/ 39795 h 57150"/>
                            <a:gd name="connsiteX306" fmla="*/ 45638 w 57150"/>
                            <a:gd name="connsiteY306" fmla="*/ 38843 h 57150"/>
                            <a:gd name="connsiteX307" fmla="*/ 45638 w 57150"/>
                            <a:gd name="connsiteY307" fmla="*/ 36938 h 57150"/>
                            <a:gd name="connsiteX308" fmla="*/ 47543 w 57150"/>
                            <a:gd name="connsiteY308" fmla="*/ 36938 h 57150"/>
                            <a:gd name="connsiteX309" fmla="*/ 47543 w 57150"/>
                            <a:gd name="connsiteY309" fmla="*/ 36938 h 57150"/>
                            <a:gd name="connsiteX310" fmla="*/ 49448 w 57150"/>
                            <a:gd name="connsiteY310" fmla="*/ 36938 h 57150"/>
                            <a:gd name="connsiteX311" fmla="*/ 48496 w 57150"/>
                            <a:gd name="connsiteY311" fmla="*/ 35985 h 57150"/>
                            <a:gd name="connsiteX312" fmla="*/ 50401 w 57150"/>
                            <a:gd name="connsiteY312" fmla="*/ 35033 h 57150"/>
                            <a:gd name="connsiteX313" fmla="*/ 51353 w 57150"/>
                            <a:gd name="connsiteY313" fmla="*/ 35033 h 57150"/>
                            <a:gd name="connsiteX314" fmla="*/ 48496 w 57150"/>
                            <a:gd name="connsiteY314" fmla="*/ 32175 h 57150"/>
                            <a:gd name="connsiteX315" fmla="*/ 47543 w 57150"/>
                            <a:gd name="connsiteY315" fmla="*/ 29318 h 57150"/>
                            <a:gd name="connsiteX316" fmla="*/ 46591 w 57150"/>
                            <a:gd name="connsiteY316" fmla="*/ 29318 h 57150"/>
                            <a:gd name="connsiteX317" fmla="*/ 46591 w 57150"/>
                            <a:gd name="connsiteY317" fmla="*/ 29318 h 57150"/>
                            <a:gd name="connsiteX318" fmla="*/ 45638 w 57150"/>
                            <a:gd name="connsiteY318" fmla="*/ 29318 h 57150"/>
                            <a:gd name="connsiteX319" fmla="*/ 41828 w 57150"/>
                            <a:gd name="connsiteY319" fmla="*/ 29318 h 57150"/>
                            <a:gd name="connsiteX320" fmla="*/ 39923 w 57150"/>
                            <a:gd name="connsiteY320" fmla="*/ 29318 h 57150"/>
                            <a:gd name="connsiteX321" fmla="*/ 39923 w 57150"/>
                            <a:gd name="connsiteY321" fmla="*/ 28365 h 57150"/>
                            <a:gd name="connsiteX322" fmla="*/ 39923 w 57150"/>
                            <a:gd name="connsiteY322" fmla="*/ 30270 h 57150"/>
                            <a:gd name="connsiteX323" fmla="*/ 38018 w 57150"/>
                            <a:gd name="connsiteY323" fmla="*/ 31223 h 57150"/>
                            <a:gd name="connsiteX324" fmla="*/ 37066 w 57150"/>
                            <a:gd name="connsiteY324" fmla="*/ 32175 h 57150"/>
                            <a:gd name="connsiteX325" fmla="*/ 36113 w 57150"/>
                            <a:gd name="connsiteY325" fmla="*/ 31223 h 57150"/>
                            <a:gd name="connsiteX326" fmla="*/ 37066 w 57150"/>
                            <a:gd name="connsiteY326" fmla="*/ 32175 h 57150"/>
                            <a:gd name="connsiteX327" fmla="*/ 37066 w 57150"/>
                            <a:gd name="connsiteY327" fmla="*/ 32175 h 57150"/>
                            <a:gd name="connsiteX328" fmla="*/ 38018 w 57150"/>
                            <a:gd name="connsiteY328" fmla="*/ 33128 h 57150"/>
                            <a:gd name="connsiteX329" fmla="*/ 38018 w 57150"/>
                            <a:gd name="connsiteY329" fmla="*/ 33128 h 57150"/>
                            <a:gd name="connsiteX330" fmla="*/ 38971 w 57150"/>
                            <a:gd name="connsiteY330" fmla="*/ 33128 h 57150"/>
                            <a:gd name="connsiteX331" fmla="*/ 38971 w 57150"/>
                            <a:gd name="connsiteY331" fmla="*/ 33128 h 57150"/>
                            <a:gd name="connsiteX332" fmla="*/ 40876 w 57150"/>
                            <a:gd name="connsiteY332" fmla="*/ 31223 h 57150"/>
                            <a:gd name="connsiteX333" fmla="*/ 40876 w 57150"/>
                            <a:gd name="connsiteY333" fmla="*/ 30270 h 57150"/>
                            <a:gd name="connsiteX334" fmla="*/ 40876 w 57150"/>
                            <a:gd name="connsiteY334" fmla="*/ 30270 h 57150"/>
                            <a:gd name="connsiteX335" fmla="*/ 40876 w 57150"/>
                            <a:gd name="connsiteY335" fmla="*/ 30270 h 57150"/>
                            <a:gd name="connsiteX336" fmla="*/ 40876 w 57150"/>
                            <a:gd name="connsiteY336" fmla="*/ 30270 h 57150"/>
                            <a:gd name="connsiteX337" fmla="*/ 40876 w 57150"/>
                            <a:gd name="connsiteY337" fmla="*/ 30270 h 57150"/>
                            <a:gd name="connsiteX338" fmla="*/ 40876 w 57150"/>
                            <a:gd name="connsiteY338" fmla="*/ 30270 h 57150"/>
                            <a:gd name="connsiteX339" fmla="*/ 40876 w 57150"/>
                            <a:gd name="connsiteY339" fmla="*/ 30270 h 57150"/>
                            <a:gd name="connsiteX340" fmla="*/ 41828 w 57150"/>
                            <a:gd name="connsiteY340" fmla="*/ 28365 h 57150"/>
                            <a:gd name="connsiteX341" fmla="*/ 41828 w 57150"/>
                            <a:gd name="connsiteY341" fmla="*/ 28365 h 57150"/>
                            <a:gd name="connsiteX342" fmla="*/ 41828 w 57150"/>
                            <a:gd name="connsiteY342" fmla="*/ 28365 h 57150"/>
                            <a:gd name="connsiteX343" fmla="*/ 41828 w 57150"/>
                            <a:gd name="connsiteY343" fmla="*/ 28365 h 57150"/>
                            <a:gd name="connsiteX344" fmla="*/ 40876 w 57150"/>
                            <a:gd name="connsiteY344" fmla="*/ 29318 h 57150"/>
                            <a:gd name="connsiteX345" fmla="*/ 40876 w 57150"/>
                            <a:gd name="connsiteY345" fmla="*/ 29318 h 57150"/>
                            <a:gd name="connsiteX346" fmla="*/ 40876 w 57150"/>
                            <a:gd name="connsiteY346" fmla="*/ 28365 h 57150"/>
                            <a:gd name="connsiteX347" fmla="*/ 40876 w 57150"/>
                            <a:gd name="connsiteY347" fmla="*/ 27413 h 57150"/>
                            <a:gd name="connsiteX348" fmla="*/ 40876 w 57150"/>
                            <a:gd name="connsiteY348" fmla="*/ 26460 h 57150"/>
                            <a:gd name="connsiteX349" fmla="*/ 40876 w 57150"/>
                            <a:gd name="connsiteY349" fmla="*/ 26460 h 57150"/>
                            <a:gd name="connsiteX350" fmla="*/ 40876 w 57150"/>
                            <a:gd name="connsiteY350" fmla="*/ 26460 h 57150"/>
                            <a:gd name="connsiteX351" fmla="*/ 40876 w 57150"/>
                            <a:gd name="connsiteY351" fmla="*/ 26460 h 57150"/>
                            <a:gd name="connsiteX352" fmla="*/ 40876 w 57150"/>
                            <a:gd name="connsiteY352" fmla="*/ 30270 h 57150"/>
                            <a:gd name="connsiteX353" fmla="*/ 40876 w 57150"/>
                            <a:gd name="connsiteY353" fmla="*/ 30270 h 57150"/>
                            <a:gd name="connsiteX354" fmla="*/ 40876 w 57150"/>
                            <a:gd name="connsiteY354" fmla="*/ 30270 h 57150"/>
                            <a:gd name="connsiteX355" fmla="*/ 40876 w 57150"/>
                            <a:gd name="connsiteY355" fmla="*/ 30270 h 57150"/>
                            <a:gd name="connsiteX356" fmla="*/ 40876 w 57150"/>
                            <a:gd name="connsiteY356" fmla="*/ 30270 h 57150"/>
                            <a:gd name="connsiteX357" fmla="*/ 40876 w 57150"/>
                            <a:gd name="connsiteY357" fmla="*/ 30270 h 57150"/>
                            <a:gd name="connsiteX358" fmla="*/ 40876 w 57150"/>
                            <a:gd name="connsiteY358" fmla="*/ 30270 h 57150"/>
                            <a:gd name="connsiteX359" fmla="*/ 40876 w 57150"/>
                            <a:gd name="connsiteY359" fmla="*/ 30270 h 57150"/>
                            <a:gd name="connsiteX360" fmla="*/ 40876 w 57150"/>
                            <a:gd name="connsiteY360" fmla="*/ 26460 h 57150"/>
                            <a:gd name="connsiteX361" fmla="*/ 40876 w 57150"/>
                            <a:gd name="connsiteY361" fmla="*/ 27413 h 57150"/>
                            <a:gd name="connsiteX362" fmla="*/ 40876 w 57150"/>
                            <a:gd name="connsiteY362" fmla="*/ 29318 h 57150"/>
                            <a:gd name="connsiteX363" fmla="*/ 40876 w 57150"/>
                            <a:gd name="connsiteY363" fmla="*/ 29318 h 57150"/>
                            <a:gd name="connsiteX364" fmla="*/ 35161 w 57150"/>
                            <a:gd name="connsiteY364" fmla="*/ 24555 h 57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</a:cxnLst>
                          <a:rect l="l" t="t" r="r" b="b"/>
                          <a:pathLst>
                            <a:path w="57150" h="57150">
                              <a:moveTo>
                                <a:pt x="35161" y="24555"/>
                              </a:moveTo>
                              <a:cubicBezTo>
                                <a:pt x="36113" y="22650"/>
                                <a:pt x="38018" y="23603"/>
                                <a:pt x="38018" y="25508"/>
                              </a:cubicBezTo>
                              <a:cubicBezTo>
                                <a:pt x="38018" y="26460"/>
                                <a:pt x="38018" y="28365"/>
                                <a:pt x="38971" y="28365"/>
                              </a:cubicBezTo>
                              <a:cubicBezTo>
                                <a:pt x="38971" y="28365"/>
                                <a:pt x="37066" y="29318"/>
                                <a:pt x="37066" y="29318"/>
                              </a:cubicBezTo>
                              <a:cubicBezTo>
                                <a:pt x="37066" y="29318"/>
                                <a:pt x="37066" y="31223"/>
                                <a:pt x="36113" y="32175"/>
                              </a:cubicBezTo>
                              <a:cubicBezTo>
                                <a:pt x="34208" y="33128"/>
                                <a:pt x="33256" y="33128"/>
                                <a:pt x="31351" y="33128"/>
                              </a:cubicBezTo>
                              <a:lnTo>
                                <a:pt x="31351" y="33128"/>
                              </a:lnTo>
                              <a:cubicBezTo>
                                <a:pt x="31351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2175"/>
                                <a:pt x="30398" y="32175"/>
                              </a:cubicBezTo>
                              <a:cubicBezTo>
                                <a:pt x="30398" y="32175"/>
                                <a:pt x="30398" y="32175"/>
                                <a:pt x="30398" y="32175"/>
                              </a:cubicBezTo>
                              <a:lnTo>
                                <a:pt x="30398" y="32175"/>
                              </a:lnTo>
                              <a:lnTo>
                                <a:pt x="30398" y="32175"/>
                              </a:lnTo>
                              <a:cubicBezTo>
                                <a:pt x="29446" y="31223"/>
                                <a:pt x="29446" y="31223"/>
                                <a:pt x="29446" y="29318"/>
                              </a:cubicBezTo>
                              <a:lnTo>
                                <a:pt x="29446" y="29318"/>
                              </a:lnTo>
                              <a:cubicBezTo>
                                <a:pt x="28493" y="27413"/>
                                <a:pt x="28493" y="26460"/>
                                <a:pt x="27541" y="26460"/>
                              </a:cubicBezTo>
                              <a:cubicBezTo>
                                <a:pt x="26588" y="25508"/>
                                <a:pt x="26588" y="24555"/>
                                <a:pt x="25636" y="23603"/>
                              </a:cubicBezTo>
                              <a:cubicBezTo>
                                <a:pt x="25636" y="23603"/>
                                <a:pt x="26588" y="24555"/>
                                <a:pt x="26588" y="25508"/>
                              </a:cubicBezTo>
                              <a:cubicBezTo>
                                <a:pt x="25636" y="23603"/>
                                <a:pt x="25636" y="23603"/>
                                <a:pt x="24683" y="22650"/>
                              </a:cubicBezTo>
                              <a:cubicBezTo>
                                <a:pt x="25636" y="23603"/>
                                <a:pt x="24683" y="20745"/>
                                <a:pt x="25636" y="21698"/>
                              </a:cubicBezTo>
                              <a:lnTo>
                                <a:pt x="25636" y="21698"/>
                              </a:lnTo>
                              <a:cubicBezTo>
                                <a:pt x="25636" y="19793"/>
                                <a:pt x="26588" y="21698"/>
                                <a:pt x="26588" y="20745"/>
                              </a:cubicBezTo>
                              <a:lnTo>
                                <a:pt x="27541" y="21698"/>
                              </a:lnTo>
                              <a:cubicBezTo>
                                <a:pt x="26588" y="19793"/>
                                <a:pt x="28493" y="22650"/>
                                <a:pt x="28493" y="20745"/>
                              </a:cubicBezTo>
                              <a:lnTo>
                                <a:pt x="28493" y="20745"/>
                              </a:lnTo>
                              <a:cubicBezTo>
                                <a:pt x="28493" y="19793"/>
                                <a:pt x="29446" y="20745"/>
                                <a:pt x="29446" y="20745"/>
                              </a:cubicBezTo>
                              <a:lnTo>
                                <a:pt x="29446" y="20745"/>
                              </a:lnTo>
                              <a:cubicBezTo>
                                <a:pt x="29446" y="19793"/>
                                <a:pt x="30398" y="20745"/>
                                <a:pt x="30398" y="18840"/>
                              </a:cubicBezTo>
                              <a:cubicBezTo>
                                <a:pt x="31351" y="19793"/>
                                <a:pt x="30398" y="19793"/>
                                <a:pt x="31351" y="20745"/>
                              </a:cubicBezTo>
                              <a:cubicBezTo>
                                <a:pt x="33256" y="17888"/>
                                <a:pt x="36113" y="17888"/>
                                <a:pt x="38018" y="16935"/>
                              </a:cubicBezTo>
                              <a:cubicBezTo>
                                <a:pt x="38018" y="17888"/>
                                <a:pt x="38971" y="17888"/>
                                <a:pt x="38971" y="17888"/>
                              </a:cubicBezTo>
                              <a:cubicBezTo>
                                <a:pt x="38971" y="17888"/>
                                <a:pt x="39923" y="17888"/>
                                <a:pt x="39923" y="16935"/>
                              </a:cubicBezTo>
                              <a:cubicBezTo>
                                <a:pt x="39923" y="16935"/>
                                <a:pt x="39923" y="17888"/>
                                <a:pt x="39923" y="17888"/>
                              </a:cubicBezTo>
                              <a:cubicBezTo>
                                <a:pt x="39923" y="18840"/>
                                <a:pt x="39923" y="15983"/>
                                <a:pt x="40876" y="16935"/>
                              </a:cubicBezTo>
                              <a:cubicBezTo>
                                <a:pt x="40876" y="16935"/>
                                <a:pt x="40876" y="17888"/>
                                <a:pt x="40876" y="18840"/>
                              </a:cubicBezTo>
                              <a:cubicBezTo>
                                <a:pt x="40876" y="17888"/>
                                <a:pt x="41828" y="17888"/>
                                <a:pt x="42781" y="16935"/>
                              </a:cubicBezTo>
                              <a:cubicBezTo>
                                <a:pt x="42781" y="16935"/>
                                <a:pt x="42781" y="16935"/>
                                <a:pt x="42781" y="17888"/>
                              </a:cubicBezTo>
                              <a:cubicBezTo>
                                <a:pt x="43733" y="16935"/>
                                <a:pt x="43733" y="18840"/>
                                <a:pt x="44686" y="17888"/>
                              </a:cubicBezTo>
                              <a:lnTo>
                                <a:pt x="44686" y="18840"/>
                              </a:lnTo>
                              <a:cubicBezTo>
                                <a:pt x="45638" y="19793"/>
                                <a:pt x="45638" y="16935"/>
                                <a:pt x="45638" y="17888"/>
                              </a:cubicBezTo>
                              <a:cubicBezTo>
                                <a:pt x="45638" y="17888"/>
                                <a:pt x="45638" y="18840"/>
                                <a:pt x="45638" y="18840"/>
                              </a:cubicBezTo>
                              <a:cubicBezTo>
                                <a:pt x="46591" y="17888"/>
                                <a:pt x="47543" y="17888"/>
                                <a:pt x="48496" y="17888"/>
                              </a:cubicBezTo>
                              <a:cubicBezTo>
                                <a:pt x="48496" y="17888"/>
                                <a:pt x="48496" y="17888"/>
                                <a:pt x="48496" y="17888"/>
                              </a:cubicBezTo>
                              <a:cubicBezTo>
                                <a:pt x="49448" y="17888"/>
                                <a:pt x="49448" y="18840"/>
                                <a:pt x="50401" y="18840"/>
                              </a:cubicBezTo>
                              <a:cubicBezTo>
                                <a:pt x="50401" y="19793"/>
                                <a:pt x="49448" y="20745"/>
                                <a:pt x="49448" y="20745"/>
                              </a:cubicBezTo>
                              <a:cubicBezTo>
                                <a:pt x="50401" y="19793"/>
                                <a:pt x="50401" y="21698"/>
                                <a:pt x="52306" y="19793"/>
                              </a:cubicBezTo>
                              <a:cubicBezTo>
                                <a:pt x="52306" y="20745"/>
                                <a:pt x="52306" y="21698"/>
                                <a:pt x="53258" y="21698"/>
                              </a:cubicBezTo>
                              <a:cubicBezTo>
                                <a:pt x="52306" y="21698"/>
                                <a:pt x="51353" y="22650"/>
                                <a:pt x="51353" y="22650"/>
                              </a:cubicBezTo>
                              <a:lnTo>
                                <a:pt x="50401" y="23603"/>
                              </a:lnTo>
                              <a:cubicBezTo>
                                <a:pt x="49448" y="23603"/>
                                <a:pt x="50401" y="23603"/>
                                <a:pt x="49448" y="23603"/>
                              </a:cubicBezTo>
                              <a:cubicBezTo>
                                <a:pt x="49448" y="23603"/>
                                <a:pt x="50401" y="23603"/>
                                <a:pt x="50401" y="24555"/>
                              </a:cubicBezTo>
                              <a:cubicBezTo>
                                <a:pt x="51353" y="24555"/>
                                <a:pt x="53258" y="24555"/>
                                <a:pt x="54211" y="24555"/>
                              </a:cubicBezTo>
                              <a:cubicBezTo>
                                <a:pt x="53258" y="24555"/>
                                <a:pt x="52306" y="25508"/>
                                <a:pt x="52306" y="25508"/>
                              </a:cubicBezTo>
                              <a:cubicBezTo>
                                <a:pt x="53258" y="25508"/>
                                <a:pt x="55163" y="25508"/>
                                <a:pt x="56116" y="25508"/>
                              </a:cubicBezTo>
                              <a:cubicBezTo>
                                <a:pt x="56116" y="25508"/>
                                <a:pt x="55163" y="25508"/>
                                <a:pt x="55163" y="26460"/>
                              </a:cubicBezTo>
                              <a:cubicBezTo>
                                <a:pt x="55163" y="26460"/>
                                <a:pt x="56116" y="26460"/>
                                <a:pt x="56116" y="26460"/>
                              </a:cubicBezTo>
                              <a:cubicBezTo>
                                <a:pt x="56116" y="26460"/>
                                <a:pt x="57068" y="27413"/>
                                <a:pt x="55163" y="28365"/>
                              </a:cubicBezTo>
                              <a:cubicBezTo>
                                <a:pt x="54211" y="28365"/>
                                <a:pt x="55163" y="28365"/>
                                <a:pt x="54211" y="28365"/>
                              </a:cubicBezTo>
                              <a:cubicBezTo>
                                <a:pt x="54211" y="29318"/>
                                <a:pt x="55163" y="28365"/>
                                <a:pt x="55163" y="29318"/>
                              </a:cubicBezTo>
                              <a:lnTo>
                                <a:pt x="55163" y="29318"/>
                              </a:lnTo>
                              <a:cubicBezTo>
                                <a:pt x="55163" y="29318"/>
                                <a:pt x="56116" y="30270"/>
                                <a:pt x="57068" y="30270"/>
                              </a:cubicBezTo>
                              <a:cubicBezTo>
                                <a:pt x="57068" y="30270"/>
                                <a:pt x="56116" y="30270"/>
                                <a:pt x="56116" y="30270"/>
                              </a:cubicBezTo>
                              <a:cubicBezTo>
                                <a:pt x="57068" y="30270"/>
                                <a:pt x="57068" y="31223"/>
                                <a:pt x="57068" y="32175"/>
                              </a:cubicBezTo>
                              <a:cubicBezTo>
                                <a:pt x="57068" y="32175"/>
                                <a:pt x="56116" y="32175"/>
                                <a:pt x="56116" y="32175"/>
                              </a:cubicBezTo>
                              <a:cubicBezTo>
                                <a:pt x="57068" y="33128"/>
                                <a:pt x="58021" y="34080"/>
                                <a:pt x="58021" y="35033"/>
                              </a:cubicBezTo>
                              <a:cubicBezTo>
                                <a:pt x="58973" y="35033"/>
                                <a:pt x="56116" y="34080"/>
                                <a:pt x="57068" y="34080"/>
                              </a:cubicBezTo>
                              <a:cubicBezTo>
                                <a:pt x="56116" y="35033"/>
                                <a:pt x="58021" y="36938"/>
                                <a:pt x="56116" y="36938"/>
                              </a:cubicBezTo>
                              <a:cubicBezTo>
                                <a:pt x="56116" y="36938"/>
                                <a:pt x="57068" y="36938"/>
                                <a:pt x="57068" y="36938"/>
                              </a:cubicBezTo>
                              <a:cubicBezTo>
                                <a:pt x="57068" y="37890"/>
                                <a:pt x="56116" y="36938"/>
                                <a:pt x="56116" y="37890"/>
                              </a:cubicBezTo>
                              <a:cubicBezTo>
                                <a:pt x="55163" y="37890"/>
                                <a:pt x="56116" y="38843"/>
                                <a:pt x="56116" y="38843"/>
                              </a:cubicBezTo>
                              <a:cubicBezTo>
                                <a:pt x="56116" y="38843"/>
                                <a:pt x="56116" y="38843"/>
                                <a:pt x="56116" y="38843"/>
                              </a:cubicBezTo>
                              <a:cubicBezTo>
                                <a:pt x="57068" y="39795"/>
                                <a:pt x="56116" y="41700"/>
                                <a:pt x="55163" y="42653"/>
                              </a:cubicBezTo>
                              <a:cubicBezTo>
                                <a:pt x="55163" y="42653"/>
                                <a:pt x="56116" y="44558"/>
                                <a:pt x="56116" y="44558"/>
                              </a:cubicBezTo>
                              <a:lnTo>
                                <a:pt x="52306" y="40748"/>
                              </a:lnTo>
                              <a:cubicBezTo>
                                <a:pt x="51353" y="40748"/>
                                <a:pt x="52306" y="41700"/>
                                <a:pt x="51353" y="40748"/>
                              </a:cubicBezTo>
                              <a:cubicBezTo>
                                <a:pt x="52306" y="41700"/>
                                <a:pt x="51353" y="37890"/>
                                <a:pt x="52306" y="39795"/>
                              </a:cubicBezTo>
                              <a:cubicBezTo>
                                <a:pt x="51353" y="39795"/>
                                <a:pt x="53258" y="41700"/>
                                <a:pt x="52306" y="40748"/>
                              </a:cubicBezTo>
                              <a:cubicBezTo>
                                <a:pt x="52306" y="41700"/>
                                <a:pt x="52306" y="42653"/>
                                <a:pt x="51353" y="42653"/>
                              </a:cubicBezTo>
                              <a:cubicBezTo>
                                <a:pt x="51353" y="42653"/>
                                <a:pt x="50401" y="41700"/>
                                <a:pt x="50401" y="41700"/>
                              </a:cubicBezTo>
                              <a:cubicBezTo>
                                <a:pt x="50401" y="42653"/>
                                <a:pt x="50401" y="42653"/>
                                <a:pt x="50401" y="42653"/>
                              </a:cubicBezTo>
                              <a:lnTo>
                                <a:pt x="50401" y="43605"/>
                              </a:lnTo>
                              <a:cubicBezTo>
                                <a:pt x="51353" y="44558"/>
                                <a:pt x="49448" y="43605"/>
                                <a:pt x="50401" y="44558"/>
                              </a:cubicBezTo>
                              <a:cubicBezTo>
                                <a:pt x="49448" y="43605"/>
                                <a:pt x="49448" y="45510"/>
                                <a:pt x="48496" y="44558"/>
                              </a:cubicBezTo>
                              <a:lnTo>
                                <a:pt x="47543" y="43605"/>
                              </a:lnTo>
                              <a:cubicBezTo>
                                <a:pt x="47543" y="43605"/>
                                <a:pt x="48496" y="45510"/>
                                <a:pt x="48496" y="45510"/>
                              </a:cubicBezTo>
                              <a:cubicBezTo>
                                <a:pt x="48496" y="45510"/>
                                <a:pt x="48496" y="45510"/>
                                <a:pt x="47543" y="45510"/>
                              </a:cubicBezTo>
                              <a:cubicBezTo>
                                <a:pt x="48496" y="47415"/>
                                <a:pt x="46591" y="45510"/>
                                <a:pt x="47543" y="47415"/>
                              </a:cubicBezTo>
                              <a:cubicBezTo>
                                <a:pt x="46591" y="47415"/>
                                <a:pt x="45638" y="48368"/>
                                <a:pt x="44686" y="47415"/>
                              </a:cubicBezTo>
                              <a:cubicBezTo>
                                <a:pt x="44686" y="48368"/>
                                <a:pt x="44686" y="49320"/>
                                <a:pt x="43733" y="49320"/>
                              </a:cubicBezTo>
                              <a:cubicBezTo>
                                <a:pt x="43733" y="49320"/>
                                <a:pt x="43733" y="49320"/>
                                <a:pt x="43733" y="48368"/>
                              </a:cubicBezTo>
                              <a:cubicBezTo>
                                <a:pt x="42781" y="48368"/>
                                <a:pt x="42781" y="48368"/>
                                <a:pt x="42781" y="49320"/>
                              </a:cubicBezTo>
                              <a:cubicBezTo>
                                <a:pt x="42781" y="49320"/>
                                <a:pt x="41828" y="48368"/>
                                <a:pt x="40876" y="47415"/>
                              </a:cubicBezTo>
                              <a:cubicBezTo>
                                <a:pt x="40876" y="48368"/>
                                <a:pt x="40876" y="49320"/>
                                <a:pt x="40876" y="50273"/>
                              </a:cubicBezTo>
                              <a:cubicBezTo>
                                <a:pt x="39923" y="48368"/>
                                <a:pt x="39923" y="52178"/>
                                <a:pt x="38018" y="50273"/>
                              </a:cubicBezTo>
                              <a:cubicBezTo>
                                <a:pt x="38018" y="50273"/>
                                <a:pt x="38971" y="49320"/>
                                <a:pt x="38018" y="48368"/>
                              </a:cubicBezTo>
                              <a:cubicBezTo>
                                <a:pt x="37066" y="46463"/>
                                <a:pt x="37066" y="50273"/>
                                <a:pt x="36113" y="49320"/>
                              </a:cubicBezTo>
                              <a:lnTo>
                                <a:pt x="36113" y="51225"/>
                              </a:lnTo>
                              <a:cubicBezTo>
                                <a:pt x="36113" y="50273"/>
                                <a:pt x="35161" y="52178"/>
                                <a:pt x="35161" y="50273"/>
                              </a:cubicBezTo>
                              <a:cubicBezTo>
                                <a:pt x="35161" y="51225"/>
                                <a:pt x="34208" y="49320"/>
                                <a:pt x="34208" y="51225"/>
                              </a:cubicBezTo>
                              <a:cubicBezTo>
                                <a:pt x="33256" y="49320"/>
                                <a:pt x="30398" y="52178"/>
                                <a:pt x="30398" y="48368"/>
                              </a:cubicBezTo>
                              <a:cubicBezTo>
                                <a:pt x="30398" y="48368"/>
                                <a:pt x="29446" y="48368"/>
                                <a:pt x="29446" y="49320"/>
                              </a:cubicBezTo>
                              <a:cubicBezTo>
                                <a:pt x="29446" y="50273"/>
                                <a:pt x="30398" y="48368"/>
                                <a:pt x="30398" y="49320"/>
                              </a:cubicBezTo>
                              <a:cubicBezTo>
                                <a:pt x="30398" y="49320"/>
                                <a:pt x="30398" y="49320"/>
                                <a:pt x="30398" y="50273"/>
                              </a:cubicBezTo>
                              <a:cubicBezTo>
                                <a:pt x="30398" y="50273"/>
                                <a:pt x="29446" y="49320"/>
                                <a:pt x="30398" y="48368"/>
                              </a:cubicBezTo>
                              <a:cubicBezTo>
                                <a:pt x="29446" y="47415"/>
                                <a:pt x="29446" y="51225"/>
                                <a:pt x="27541" y="50273"/>
                              </a:cubicBezTo>
                              <a:cubicBezTo>
                                <a:pt x="27541" y="49320"/>
                                <a:pt x="27541" y="49320"/>
                                <a:pt x="27541" y="49320"/>
                              </a:cubicBezTo>
                              <a:lnTo>
                                <a:pt x="26588" y="50273"/>
                              </a:lnTo>
                              <a:cubicBezTo>
                                <a:pt x="25636" y="50273"/>
                                <a:pt x="26588" y="48368"/>
                                <a:pt x="26588" y="47415"/>
                              </a:cubicBezTo>
                              <a:cubicBezTo>
                                <a:pt x="26588" y="47415"/>
                                <a:pt x="25636" y="47415"/>
                                <a:pt x="25636" y="48368"/>
                              </a:cubicBezTo>
                              <a:lnTo>
                                <a:pt x="25636" y="46463"/>
                              </a:lnTo>
                              <a:cubicBezTo>
                                <a:pt x="25636" y="47415"/>
                                <a:pt x="24683" y="47415"/>
                                <a:pt x="24683" y="47415"/>
                              </a:cubicBezTo>
                              <a:lnTo>
                                <a:pt x="24683" y="47415"/>
                              </a:lnTo>
                              <a:cubicBezTo>
                                <a:pt x="24683" y="46463"/>
                                <a:pt x="24683" y="47415"/>
                                <a:pt x="23731" y="47415"/>
                              </a:cubicBezTo>
                              <a:cubicBezTo>
                                <a:pt x="23731" y="48368"/>
                                <a:pt x="23731" y="48368"/>
                                <a:pt x="23731" y="49320"/>
                              </a:cubicBezTo>
                              <a:cubicBezTo>
                                <a:pt x="23731" y="49320"/>
                                <a:pt x="22778" y="49320"/>
                                <a:pt x="22778" y="50273"/>
                              </a:cubicBezTo>
                              <a:cubicBezTo>
                                <a:pt x="23731" y="49320"/>
                                <a:pt x="22778" y="49320"/>
                                <a:pt x="21826" y="49320"/>
                              </a:cubicBezTo>
                              <a:cubicBezTo>
                                <a:pt x="21826" y="49320"/>
                                <a:pt x="20873" y="50273"/>
                                <a:pt x="20873" y="50273"/>
                              </a:cubicBezTo>
                              <a:cubicBezTo>
                                <a:pt x="20873" y="49320"/>
                                <a:pt x="19921" y="50273"/>
                                <a:pt x="20873" y="49320"/>
                              </a:cubicBezTo>
                              <a:cubicBezTo>
                                <a:pt x="20873" y="49320"/>
                                <a:pt x="20873" y="50273"/>
                                <a:pt x="20873" y="49320"/>
                              </a:cubicBezTo>
                              <a:cubicBezTo>
                                <a:pt x="20873" y="48368"/>
                                <a:pt x="20873" y="47415"/>
                                <a:pt x="20873" y="48368"/>
                              </a:cubicBezTo>
                              <a:cubicBezTo>
                                <a:pt x="19921" y="48368"/>
                                <a:pt x="19921" y="50273"/>
                                <a:pt x="19921" y="49320"/>
                              </a:cubicBezTo>
                              <a:cubicBezTo>
                                <a:pt x="19921" y="49320"/>
                                <a:pt x="20873" y="48368"/>
                                <a:pt x="20873" y="48368"/>
                              </a:cubicBezTo>
                              <a:lnTo>
                                <a:pt x="20873" y="47415"/>
                              </a:lnTo>
                              <a:lnTo>
                                <a:pt x="19921" y="48368"/>
                              </a:lnTo>
                              <a:cubicBezTo>
                                <a:pt x="19921" y="48368"/>
                                <a:pt x="19921" y="48368"/>
                                <a:pt x="19921" y="48368"/>
                              </a:cubicBezTo>
                              <a:cubicBezTo>
                                <a:pt x="18968" y="49320"/>
                                <a:pt x="18968" y="48368"/>
                                <a:pt x="18016" y="49320"/>
                              </a:cubicBezTo>
                              <a:cubicBezTo>
                                <a:pt x="18016" y="49320"/>
                                <a:pt x="18016" y="48368"/>
                                <a:pt x="17063" y="48368"/>
                              </a:cubicBezTo>
                              <a:lnTo>
                                <a:pt x="17063" y="48368"/>
                              </a:lnTo>
                              <a:cubicBezTo>
                                <a:pt x="17063" y="47415"/>
                                <a:pt x="16111" y="47415"/>
                                <a:pt x="16111" y="48368"/>
                              </a:cubicBezTo>
                              <a:lnTo>
                                <a:pt x="16111" y="48368"/>
                              </a:lnTo>
                              <a:cubicBezTo>
                                <a:pt x="16111" y="48368"/>
                                <a:pt x="15158" y="48368"/>
                                <a:pt x="15158" y="48368"/>
                              </a:cubicBezTo>
                              <a:cubicBezTo>
                                <a:pt x="15158" y="47415"/>
                                <a:pt x="17063" y="45510"/>
                                <a:pt x="16111" y="45510"/>
                              </a:cubicBezTo>
                              <a:cubicBezTo>
                                <a:pt x="16111" y="45510"/>
                                <a:pt x="14206" y="46463"/>
                                <a:pt x="14206" y="47415"/>
                              </a:cubicBezTo>
                              <a:cubicBezTo>
                                <a:pt x="14206" y="46463"/>
                                <a:pt x="11348" y="46463"/>
                                <a:pt x="12301" y="44558"/>
                              </a:cubicBezTo>
                              <a:cubicBezTo>
                                <a:pt x="12301" y="44558"/>
                                <a:pt x="11348" y="44558"/>
                                <a:pt x="11348" y="44558"/>
                              </a:cubicBezTo>
                              <a:cubicBezTo>
                                <a:pt x="10396" y="42653"/>
                                <a:pt x="8491" y="41700"/>
                                <a:pt x="9443" y="39795"/>
                              </a:cubicBezTo>
                              <a:cubicBezTo>
                                <a:pt x="10396" y="39795"/>
                                <a:pt x="10396" y="39795"/>
                                <a:pt x="11348" y="38843"/>
                              </a:cubicBezTo>
                              <a:cubicBezTo>
                                <a:pt x="10396" y="38843"/>
                                <a:pt x="12301" y="37890"/>
                                <a:pt x="10396" y="38843"/>
                              </a:cubicBezTo>
                              <a:cubicBezTo>
                                <a:pt x="9443" y="38843"/>
                                <a:pt x="9443" y="38843"/>
                                <a:pt x="8491" y="39795"/>
                              </a:cubicBezTo>
                              <a:cubicBezTo>
                                <a:pt x="7538" y="38843"/>
                                <a:pt x="7538" y="36938"/>
                                <a:pt x="8491" y="35985"/>
                              </a:cubicBezTo>
                              <a:cubicBezTo>
                                <a:pt x="8491" y="35985"/>
                                <a:pt x="7538" y="35985"/>
                                <a:pt x="7538" y="35985"/>
                              </a:cubicBezTo>
                              <a:cubicBezTo>
                                <a:pt x="9443" y="35985"/>
                                <a:pt x="9443" y="35033"/>
                                <a:pt x="8491" y="35033"/>
                              </a:cubicBezTo>
                              <a:lnTo>
                                <a:pt x="7538" y="35033"/>
                              </a:lnTo>
                              <a:lnTo>
                                <a:pt x="8491" y="35033"/>
                              </a:lnTo>
                              <a:cubicBezTo>
                                <a:pt x="8491" y="35033"/>
                                <a:pt x="6586" y="35033"/>
                                <a:pt x="7538" y="34080"/>
                              </a:cubicBezTo>
                              <a:cubicBezTo>
                                <a:pt x="7538" y="34080"/>
                                <a:pt x="8491" y="34080"/>
                                <a:pt x="8491" y="34080"/>
                              </a:cubicBezTo>
                              <a:cubicBezTo>
                                <a:pt x="7538" y="33128"/>
                                <a:pt x="6586" y="32175"/>
                                <a:pt x="7538" y="32175"/>
                              </a:cubicBezTo>
                              <a:lnTo>
                                <a:pt x="8491" y="32175"/>
                              </a:lnTo>
                              <a:cubicBezTo>
                                <a:pt x="8491" y="32175"/>
                                <a:pt x="7538" y="31223"/>
                                <a:pt x="7538" y="32175"/>
                              </a:cubicBezTo>
                              <a:cubicBezTo>
                                <a:pt x="8491" y="31223"/>
                                <a:pt x="8491" y="30270"/>
                                <a:pt x="10396" y="30270"/>
                              </a:cubicBezTo>
                              <a:cubicBezTo>
                                <a:pt x="8491" y="28365"/>
                                <a:pt x="8491" y="24555"/>
                                <a:pt x="10396" y="23603"/>
                              </a:cubicBezTo>
                              <a:lnTo>
                                <a:pt x="11348" y="23603"/>
                              </a:lnTo>
                              <a:cubicBezTo>
                                <a:pt x="12301" y="23603"/>
                                <a:pt x="10396" y="22650"/>
                                <a:pt x="11348" y="22650"/>
                              </a:cubicBezTo>
                              <a:cubicBezTo>
                                <a:pt x="12301" y="23603"/>
                                <a:pt x="13253" y="22650"/>
                                <a:pt x="13253" y="23603"/>
                              </a:cubicBezTo>
                              <a:cubicBezTo>
                                <a:pt x="14206" y="23603"/>
                                <a:pt x="12301" y="22650"/>
                                <a:pt x="12301" y="21698"/>
                              </a:cubicBezTo>
                              <a:cubicBezTo>
                                <a:pt x="11348" y="20745"/>
                                <a:pt x="12301" y="22650"/>
                                <a:pt x="11348" y="21698"/>
                              </a:cubicBezTo>
                              <a:cubicBezTo>
                                <a:pt x="11348" y="21698"/>
                                <a:pt x="12301" y="20745"/>
                                <a:pt x="11348" y="20745"/>
                              </a:cubicBezTo>
                              <a:cubicBezTo>
                                <a:pt x="12301" y="20745"/>
                                <a:pt x="12301" y="21698"/>
                                <a:pt x="13253" y="21698"/>
                              </a:cubicBezTo>
                              <a:lnTo>
                                <a:pt x="13253" y="20745"/>
                              </a:lnTo>
                              <a:cubicBezTo>
                                <a:pt x="15158" y="21698"/>
                                <a:pt x="15158" y="23603"/>
                                <a:pt x="17063" y="24555"/>
                              </a:cubicBezTo>
                              <a:lnTo>
                                <a:pt x="17063" y="24555"/>
                              </a:lnTo>
                              <a:cubicBezTo>
                                <a:pt x="18016" y="25508"/>
                                <a:pt x="18016" y="26460"/>
                                <a:pt x="18968" y="25508"/>
                              </a:cubicBezTo>
                              <a:cubicBezTo>
                                <a:pt x="18968" y="24555"/>
                                <a:pt x="17063" y="23603"/>
                                <a:pt x="16111" y="23603"/>
                              </a:cubicBezTo>
                              <a:cubicBezTo>
                                <a:pt x="16111" y="22650"/>
                                <a:pt x="13253" y="21698"/>
                                <a:pt x="14206" y="20745"/>
                              </a:cubicBezTo>
                              <a:cubicBezTo>
                                <a:pt x="15158" y="20745"/>
                                <a:pt x="14206" y="21698"/>
                                <a:pt x="15158" y="21698"/>
                              </a:cubicBezTo>
                              <a:cubicBezTo>
                                <a:pt x="16111" y="21698"/>
                                <a:pt x="15158" y="20745"/>
                                <a:pt x="16111" y="20745"/>
                              </a:cubicBezTo>
                              <a:cubicBezTo>
                                <a:pt x="15158" y="20745"/>
                                <a:pt x="14206" y="19793"/>
                                <a:pt x="14206" y="18840"/>
                              </a:cubicBezTo>
                              <a:cubicBezTo>
                                <a:pt x="15158" y="18840"/>
                                <a:pt x="15158" y="19793"/>
                                <a:pt x="15158" y="19793"/>
                              </a:cubicBezTo>
                              <a:cubicBezTo>
                                <a:pt x="14206" y="18840"/>
                                <a:pt x="14206" y="17888"/>
                                <a:pt x="14206" y="17888"/>
                              </a:cubicBezTo>
                              <a:cubicBezTo>
                                <a:pt x="13253" y="16935"/>
                                <a:pt x="15158" y="17888"/>
                                <a:pt x="14206" y="15983"/>
                              </a:cubicBezTo>
                              <a:cubicBezTo>
                                <a:pt x="15158" y="16935"/>
                                <a:pt x="16111" y="18840"/>
                                <a:pt x="17063" y="18840"/>
                              </a:cubicBezTo>
                              <a:cubicBezTo>
                                <a:pt x="16111" y="17888"/>
                                <a:pt x="16111" y="16935"/>
                                <a:pt x="15158" y="15983"/>
                              </a:cubicBezTo>
                              <a:cubicBezTo>
                                <a:pt x="15158" y="15983"/>
                                <a:pt x="16111" y="16935"/>
                                <a:pt x="17063" y="16935"/>
                              </a:cubicBezTo>
                              <a:cubicBezTo>
                                <a:pt x="18016" y="16935"/>
                                <a:pt x="16111" y="15030"/>
                                <a:pt x="18016" y="15983"/>
                              </a:cubicBezTo>
                              <a:lnTo>
                                <a:pt x="17063" y="15030"/>
                              </a:lnTo>
                              <a:cubicBezTo>
                                <a:pt x="17063" y="15030"/>
                                <a:pt x="18016" y="15030"/>
                                <a:pt x="18016" y="15983"/>
                              </a:cubicBezTo>
                              <a:cubicBezTo>
                                <a:pt x="18016" y="15983"/>
                                <a:pt x="18016" y="14078"/>
                                <a:pt x="18968" y="15030"/>
                              </a:cubicBezTo>
                              <a:cubicBezTo>
                                <a:pt x="18968" y="15030"/>
                                <a:pt x="19921" y="14078"/>
                                <a:pt x="18968" y="13125"/>
                              </a:cubicBezTo>
                              <a:cubicBezTo>
                                <a:pt x="18016" y="13125"/>
                                <a:pt x="18968" y="14078"/>
                                <a:pt x="18016" y="13125"/>
                              </a:cubicBezTo>
                              <a:cubicBezTo>
                                <a:pt x="18968" y="14078"/>
                                <a:pt x="18968" y="12173"/>
                                <a:pt x="18968" y="12173"/>
                              </a:cubicBezTo>
                              <a:lnTo>
                                <a:pt x="19921" y="13125"/>
                              </a:lnTo>
                              <a:cubicBezTo>
                                <a:pt x="19921" y="13125"/>
                                <a:pt x="19921" y="12173"/>
                                <a:pt x="19921" y="12173"/>
                              </a:cubicBezTo>
                              <a:cubicBezTo>
                                <a:pt x="19921" y="12173"/>
                                <a:pt x="20873" y="13125"/>
                                <a:pt x="20873" y="13125"/>
                              </a:cubicBezTo>
                              <a:lnTo>
                                <a:pt x="19921" y="12173"/>
                              </a:lnTo>
                              <a:cubicBezTo>
                                <a:pt x="19921" y="11220"/>
                                <a:pt x="20873" y="14078"/>
                                <a:pt x="21826" y="13125"/>
                              </a:cubicBezTo>
                              <a:lnTo>
                                <a:pt x="21826" y="14078"/>
                              </a:lnTo>
                              <a:cubicBezTo>
                                <a:pt x="21826" y="14078"/>
                                <a:pt x="22778" y="15030"/>
                                <a:pt x="22778" y="14078"/>
                              </a:cubicBezTo>
                              <a:cubicBezTo>
                                <a:pt x="22778" y="13125"/>
                                <a:pt x="21826" y="12173"/>
                                <a:pt x="21826" y="11220"/>
                              </a:cubicBezTo>
                              <a:cubicBezTo>
                                <a:pt x="21826" y="10268"/>
                                <a:pt x="22778" y="12173"/>
                                <a:pt x="22778" y="11220"/>
                              </a:cubicBezTo>
                              <a:lnTo>
                                <a:pt x="22778" y="12173"/>
                              </a:lnTo>
                              <a:cubicBezTo>
                                <a:pt x="22778" y="12173"/>
                                <a:pt x="23731" y="13125"/>
                                <a:pt x="24683" y="13125"/>
                              </a:cubicBezTo>
                              <a:cubicBezTo>
                                <a:pt x="24683" y="12173"/>
                                <a:pt x="24683" y="11220"/>
                                <a:pt x="23731" y="11220"/>
                              </a:cubicBezTo>
                              <a:cubicBezTo>
                                <a:pt x="23731" y="11220"/>
                                <a:pt x="24683" y="11220"/>
                                <a:pt x="24683" y="12173"/>
                              </a:cubicBezTo>
                              <a:cubicBezTo>
                                <a:pt x="24683" y="11220"/>
                                <a:pt x="23731" y="11220"/>
                                <a:pt x="24683" y="10268"/>
                              </a:cubicBezTo>
                              <a:cubicBezTo>
                                <a:pt x="25636" y="10268"/>
                                <a:pt x="26588" y="11220"/>
                                <a:pt x="27541" y="12173"/>
                              </a:cubicBezTo>
                              <a:lnTo>
                                <a:pt x="27541" y="14078"/>
                              </a:lnTo>
                              <a:lnTo>
                                <a:pt x="27541" y="14078"/>
                              </a:lnTo>
                              <a:cubicBezTo>
                                <a:pt x="27541" y="15983"/>
                                <a:pt x="28493" y="15030"/>
                                <a:pt x="28493" y="15983"/>
                              </a:cubicBezTo>
                              <a:cubicBezTo>
                                <a:pt x="28493" y="15983"/>
                                <a:pt x="28493" y="15030"/>
                                <a:pt x="28493" y="15030"/>
                              </a:cubicBezTo>
                              <a:cubicBezTo>
                                <a:pt x="26588" y="13125"/>
                                <a:pt x="28493" y="12173"/>
                                <a:pt x="27541" y="10268"/>
                              </a:cubicBezTo>
                              <a:cubicBezTo>
                                <a:pt x="28493" y="9315"/>
                                <a:pt x="30398" y="15030"/>
                                <a:pt x="30398" y="11220"/>
                              </a:cubicBezTo>
                              <a:cubicBezTo>
                                <a:pt x="30398" y="11220"/>
                                <a:pt x="30398" y="9315"/>
                                <a:pt x="29446" y="10268"/>
                              </a:cubicBezTo>
                              <a:cubicBezTo>
                                <a:pt x="30398" y="10268"/>
                                <a:pt x="29446" y="8363"/>
                                <a:pt x="30398" y="8363"/>
                              </a:cubicBezTo>
                              <a:cubicBezTo>
                                <a:pt x="30398" y="9315"/>
                                <a:pt x="31351" y="10268"/>
                                <a:pt x="31351" y="12173"/>
                              </a:cubicBezTo>
                              <a:cubicBezTo>
                                <a:pt x="31351" y="11220"/>
                                <a:pt x="30398" y="12173"/>
                                <a:pt x="30398" y="12173"/>
                              </a:cubicBezTo>
                              <a:cubicBezTo>
                                <a:pt x="31351" y="13125"/>
                                <a:pt x="31351" y="14078"/>
                                <a:pt x="31351" y="14078"/>
                              </a:cubicBezTo>
                              <a:cubicBezTo>
                                <a:pt x="31351" y="14078"/>
                                <a:pt x="32303" y="13125"/>
                                <a:pt x="32303" y="12173"/>
                              </a:cubicBezTo>
                              <a:cubicBezTo>
                                <a:pt x="32303" y="11220"/>
                                <a:pt x="31351" y="12173"/>
                                <a:pt x="31351" y="11220"/>
                              </a:cubicBezTo>
                              <a:cubicBezTo>
                                <a:pt x="32303" y="10268"/>
                                <a:pt x="32303" y="12173"/>
                                <a:pt x="32303" y="10268"/>
                              </a:cubicBezTo>
                              <a:cubicBezTo>
                                <a:pt x="31351" y="10268"/>
                                <a:pt x="31351" y="9315"/>
                                <a:pt x="31351" y="8363"/>
                              </a:cubicBezTo>
                              <a:cubicBezTo>
                                <a:pt x="31351" y="8363"/>
                                <a:pt x="31351" y="8363"/>
                                <a:pt x="32303" y="7410"/>
                              </a:cubicBezTo>
                              <a:lnTo>
                                <a:pt x="32303" y="8363"/>
                              </a:lnTo>
                              <a:cubicBezTo>
                                <a:pt x="33256" y="8363"/>
                                <a:pt x="32303" y="6458"/>
                                <a:pt x="34208" y="7410"/>
                              </a:cubicBezTo>
                              <a:lnTo>
                                <a:pt x="35161" y="9315"/>
                              </a:lnTo>
                              <a:cubicBezTo>
                                <a:pt x="35161" y="10268"/>
                                <a:pt x="33256" y="9315"/>
                                <a:pt x="34208" y="11220"/>
                              </a:cubicBezTo>
                              <a:cubicBezTo>
                                <a:pt x="35161" y="11220"/>
                                <a:pt x="35161" y="10268"/>
                                <a:pt x="36113" y="10268"/>
                              </a:cubicBezTo>
                              <a:cubicBezTo>
                                <a:pt x="36113" y="10268"/>
                                <a:pt x="36113" y="10268"/>
                                <a:pt x="35161" y="11220"/>
                              </a:cubicBezTo>
                              <a:cubicBezTo>
                                <a:pt x="35161" y="11220"/>
                                <a:pt x="36113" y="14078"/>
                                <a:pt x="37066" y="12173"/>
                              </a:cubicBezTo>
                              <a:cubicBezTo>
                                <a:pt x="38018" y="11220"/>
                                <a:pt x="37066" y="11220"/>
                                <a:pt x="37066" y="10268"/>
                              </a:cubicBezTo>
                              <a:cubicBezTo>
                                <a:pt x="38018" y="10268"/>
                                <a:pt x="38971" y="9315"/>
                                <a:pt x="39923" y="9315"/>
                              </a:cubicBezTo>
                              <a:cubicBezTo>
                                <a:pt x="39923" y="11220"/>
                                <a:pt x="41828" y="9315"/>
                                <a:pt x="39923" y="11220"/>
                              </a:cubicBezTo>
                              <a:cubicBezTo>
                                <a:pt x="39923" y="10268"/>
                                <a:pt x="38018" y="10268"/>
                                <a:pt x="37066" y="12173"/>
                              </a:cubicBezTo>
                              <a:cubicBezTo>
                                <a:pt x="37066" y="14078"/>
                                <a:pt x="36113" y="12173"/>
                                <a:pt x="36113" y="14078"/>
                              </a:cubicBezTo>
                              <a:cubicBezTo>
                                <a:pt x="37066" y="14078"/>
                                <a:pt x="37066" y="15983"/>
                                <a:pt x="37066" y="16935"/>
                              </a:cubicBezTo>
                              <a:cubicBezTo>
                                <a:pt x="37066" y="16935"/>
                                <a:pt x="37066" y="16935"/>
                                <a:pt x="38018" y="15983"/>
                              </a:cubicBezTo>
                              <a:cubicBezTo>
                                <a:pt x="38018" y="15030"/>
                                <a:pt x="38018" y="15030"/>
                                <a:pt x="38018" y="14078"/>
                              </a:cubicBezTo>
                              <a:cubicBezTo>
                                <a:pt x="38971" y="14078"/>
                                <a:pt x="39923" y="14078"/>
                                <a:pt x="40876" y="13125"/>
                              </a:cubicBezTo>
                              <a:cubicBezTo>
                                <a:pt x="40876" y="14078"/>
                                <a:pt x="40876" y="15030"/>
                                <a:pt x="40876" y="15030"/>
                              </a:cubicBezTo>
                              <a:cubicBezTo>
                                <a:pt x="41828" y="15030"/>
                                <a:pt x="42781" y="15030"/>
                                <a:pt x="43733" y="15983"/>
                              </a:cubicBezTo>
                              <a:cubicBezTo>
                                <a:pt x="43733" y="14078"/>
                                <a:pt x="44686" y="15983"/>
                                <a:pt x="45638" y="14078"/>
                              </a:cubicBezTo>
                              <a:cubicBezTo>
                                <a:pt x="45638" y="13125"/>
                                <a:pt x="45638" y="12173"/>
                                <a:pt x="45638" y="11220"/>
                              </a:cubicBezTo>
                              <a:cubicBezTo>
                                <a:pt x="45638" y="11220"/>
                                <a:pt x="45638" y="12173"/>
                                <a:pt x="45638" y="12173"/>
                              </a:cubicBezTo>
                              <a:cubicBezTo>
                                <a:pt x="46591" y="11220"/>
                                <a:pt x="45638" y="14078"/>
                                <a:pt x="46591" y="13125"/>
                              </a:cubicBezTo>
                              <a:cubicBezTo>
                                <a:pt x="45638" y="13125"/>
                                <a:pt x="45638" y="15030"/>
                                <a:pt x="44686" y="15983"/>
                              </a:cubicBezTo>
                              <a:cubicBezTo>
                                <a:pt x="45638" y="15983"/>
                                <a:pt x="43733" y="16935"/>
                                <a:pt x="44686" y="16935"/>
                              </a:cubicBezTo>
                              <a:cubicBezTo>
                                <a:pt x="45638" y="16935"/>
                                <a:pt x="46591" y="16935"/>
                                <a:pt x="47543" y="16935"/>
                              </a:cubicBezTo>
                              <a:cubicBezTo>
                                <a:pt x="47543" y="18840"/>
                                <a:pt x="49448" y="18840"/>
                                <a:pt x="49448" y="19793"/>
                              </a:cubicBezTo>
                              <a:cubicBezTo>
                                <a:pt x="49448" y="20745"/>
                                <a:pt x="47543" y="21698"/>
                                <a:pt x="47543" y="21698"/>
                              </a:cubicBezTo>
                              <a:cubicBezTo>
                                <a:pt x="47543" y="21698"/>
                                <a:pt x="48496" y="20745"/>
                                <a:pt x="48496" y="21698"/>
                              </a:cubicBezTo>
                              <a:lnTo>
                                <a:pt x="48496" y="21698"/>
                              </a:lnTo>
                              <a:cubicBezTo>
                                <a:pt x="49448" y="21698"/>
                                <a:pt x="48496" y="23603"/>
                                <a:pt x="50401" y="22650"/>
                              </a:cubicBezTo>
                              <a:lnTo>
                                <a:pt x="48496" y="23603"/>
                              </a:lnTo>
                              <a:cubicBezTo>
                                <a:pt x="48496" y="23603"/>
                                <a:pt x="48496" y="23603"/>
                                <a:pt x="49448" y="23603"/>
                              </a:cubicBezTo>
                              <a:cubicBezTo>
                                <a:pt x="48496" y="23603"/>
                                <a:pt x="48496" y="24555"/>
                                <a:pt x="48496" y="24555"/>
                              </a:cubicBezTo>
                              <a:cubicBezTo>
                                <a:pt x="47543" y="25508"/>
                                <a:pt x="49448" y="25508"/>
                                <a:pt x="49448" y="25508"/>
                              </a:cubicBezTo>
                              <a:lnTo>
                                <a:pt x="50401" y="24555"/>
                              </a:lnTo>
                              <a:cubicBezTo>
                                <a:pt x="51353" y="24555"/>
                                <a:pt x="50401" y="25508"/>
                                <a:pt x="51353" y="26460"/>
                              </a:cubicBezTo>
                              <a:lnTo>
                                <a:pt x="50401" y="26460"/>
                              </a:lnTo>
                              <a:lnTo>
                                <a:pt x="51353" y="26460"/>
                              </a:lnTo>
                              <a:cubicBezTo>
                                <a:pt x="50401" y="26460"/>
                                <a:pt x="49448" y="27413"/>
                                <a:pt x="50401" y="27413"/>
                              </a:cubicBezTo>
                              <a:cubicBezTo>
                                <a:pt x="49448" y="27413"/>
                                <a:pt x="48496" y="27413"/>
                                <a:pt x="47543" y="27413"/>
                              </a:cubicBezTo>
                              <a:cubicBezTo>
                                <a:pt x="47543" y="26460"/>
                                <a:pt x="48496" y="27413"/>
                                <a:pt x="49448" y="26460"/>
                              </a:cubicBezTo>
                              <a:cubicBezTo>
                                <a:pt x="50401" y="25508"/>
                                <a:pt x="49448" y="25508"/>
                                <a:pt x="48496" y="25508"/>
                              </a:cubicBezTo>
                              <a:cubicBezTo>
                                <a:pt x="48496" y="25508"/>
                                <a:pt x="48496" y="25508"/>
                                <a:pt x="49448" y="25508"/>
                              </a:cubicBezTo>
                              <a:cubicBezTo>
                                <a:pt x="48496" y="26460"/>
                                <a:pt x="48496" y="25508"/>
                                <a:pt x="47543" y="26460"/>
                              </a:cubicBezTo>
                              <a:cubicBezTo>
                                <a:pt x="47543" y="26460"/>
                                <a:pt x="47543" y="26460"/>
                                <a:pt x="47543" y="26460"/>
                              </a:cubicBezTo>
                              <a:cubicBezTo>
                                <a:pt x="46591" y="26460"/>
                                <a:pt x="46591" y="26460"/>
                                <a:pt x="46591" y="26460"/>
                              </a:cubicBezTo>
                              <a:cubicBezTo>
                                <a:pt x="47543" y="26460"/>
                                <a:pt x="47543" y="25508"/>
                                <a:pt x="47543" y="25508"/>
                              </a:cubicBezTo>
                              <a:cubicBezTo>
                                <a:pt x="46591" y="26460"/>
                                <a:pt x="45638" y="25508"/>
                                <a:pt x="45638" y="25508"/>
                              </a:cubicBezTo>
                              <a:cubicBezTo>
                                <a:pt x="46591" y="24555"/>
                                <a:pt x="44686" y="25508"/>
                                <a:pt x="44686" y="24555"/>
                              </a:cubicBezTo>
                              <a:cubicBezTo>
                                <a:pt x="45638" y="23603"/>
                                <a:pt x="46591" y="23603"/>
                                <a:pt x="47543" y="23603"/>
                              </a:cubicBezTo>
                              <a:cubicBezTo>
                                <a:pt x="47543" y="22650"/>
                                <a:pt x="47543" y="23603"/>
                                <a:pt x="47543" y="22650"/>
                              </a:cubicBezTo>
                              <a:cubicBezTo>
                                <a:pt x="46591" y="22650"/>
                                <a:pt x="45638" y="23603"/>
                                <a:pt x="44686" y="23603"/>
                              </a:cubicBezTo>
                              <a:lnTo>
                                <a:pt x="45638" y="22650"/>
                              </a:lnTo>
                              <a:cubicBezTo>
                                <a:pt x="44686" y="22650"/>
                                <a:pt x="43733" y="23603"/>
                                <a:pt x="43733" y="22650"/>
                              </a:cubicBezTo>
                              <a:cubicBezTo>
                                <a:pt x="43733" y="21698"/>
                                <a:pt x="42781" y="21698"/>
                                <a:pt x="42781" y="20745"/>
                              </a:cubicBezTo>
                              <a:lnTo>
                                <a:pt x="43733" y="19793"/>
                              </a:lnTo>
                              <a:cubicBezTo>
                                <a:pt x="42781" y="21698"/>
                                <a:pt x="42781" y="19793"/>
                                <a:pt x="41828" y="20745"/>
                              </a:cubicBezTo>
                              <a:cubicBezTo>
                                <a:pt x="41828" y="19793"/>
                                <a:pt x="39923" y="21698"/>
                                <a:pt x="39923" y="19793"/>
                              </a:cubicBezTo>
                              <a:cubicBezTo>
                                <a:pt x="38018" y="20745"/>
                                <a:pt x="38018" y="20745"/>
                                <a:pt x="36113" y="21698"/>
                              </a:cubicBezTo>
                              <a:lnTo>
                                <a:pt x="36113" y="19793"/>
                              </a:lnTo>
                              <a:cubicBezTo>
                                <a:pt x="36113" y="20745"/>
                                <a:pt x="36113" y="18840"/>
                                <a:pt x="35161" y="19793"/>
                              </a:cubicBezTo>
                              <a:cubicBezTo>
                                <a:pt x="36113" y="20745"/>
                                <a:pt x="35161" y="21698"/>
                                <a:pt x="35161" y="21698"/>
                              </a:cubicBezTo>
                              <a:cubicBezTo>
                                <a:pt x="34208" y="20745"/>
                                <a:pt x="34208" y="22650"/>
                                <a:pt x="34208" y="23603"/>
                              </a:cubicBezTo>
                              <a:lnTo>
                                <a:pt x="34208" y="22650"/>
                              </a:lnTo>
                              <a:cubicBezTo>
                                <a:pt x="34208" y="24555"/>
                                <a:pt x="33256" y="23603"/>
                                <a:pt x="32303" y="23603"/>
                              </a:cubicBezTo>
                              <a:cubicBezTo>
                                <a:pt x="32303" y="23603"/>
                                <a:pt x="31351" y="22650"/>
                                <a:pt x="31351" y="22650"/>
                              </a:cubicBezTo>
                              <a:cubicBezTo>
                                <a:pt x="32303" y="24555"/>
                                <a:pt x="31351" y="24555"/>
                                <a:pt x="32303" y="25508"/>
                              </a:cubicBezTo>
                              <a:cubicBezTo>
                                <a:pt x="32303" y="25508"/>
                                <a:pt x="31351" y="25508"/>
                                <a:pt x="30398" y="25508"/>
                              </a:cubicBezTo>
                              <a:cubicBezTo>
                                <a:pt x="31351" y="28365"/>
                                <a:pt x="28493" y="28365"/>
                                <a:pt x="29446" y="30270"/>
                              </a:cubicBezTo>
                              <a:lnTo>
                                <a:pt x="28493" y="29318"/>
                              </a:lnTo>
                              <a:cubicBezTo>
                                <a:pt x="29446" y="32175"/>
                                <a:pt x="27541" y="32175"/>
                                <a:pt x="28493" y="34080"/>
                              </a:cubicBezTo>
                              <a:lnTo>
                                <a:pt x="26588" y="33128"/>
                              </a:lnTo>
                              <a:cubicBezTo>
                                <a:pt x="25636" y="33128"/>
                                <a:pt x="26588" y="34080"/>
                                <a:pt x="28493" y="34080"/>
                              </a:cubicBezTo>
                              <a:cubicBezTo>
                                <a:pt x="27541" y="34080"/>
                                <a:pt x="29446" y="35033"/>
                                <a:pt x="27541" y="35033"/>
                              </a:cubicBezTo>
                              <a:cubicBezTo>
                                <a:pt x="27541" y="35033"/>
                                <a:pt x="28493" y="35033"/>
                                <a:pt x="28493" y="35985"/>
                              </a:cubicBezTo>
                              <a:cubicBezTo>
                                <a:pt x="27541" y="35985"/>
                                <a:pt x="28493" y="36938"/>
                                <a:pt x="28493" y="36938"/>
                              </a:cubicBezTo>
                              <a:lnTo>
                                <a:pt x="28493" y="36938"/>
                              </a:lnTo>
                              <a:cubicBezTo>
                                <a:pt x="28493" y="36938"/>
                                <a:pt x="27541" y="36938"/>
                                <a:pt x="27541" y="36938"/>
                              </a:cubicBezTo>
                              <a:cubicBezTo>
                                <a:pt x="28493" y="36938"/>
                                <a:pt x="27541" y="37890"/>
                                <a:pt x="29446" y="36938"/>
                              </a:cubicBezTo>
                              <a:cubicBezTo>
                                <a:pt x="28493" y="37890"/>
                                <a:pt x="31351" y="36938"/>
                                <a:pt x="29446" y="37890"/>
                              </a:cubicBezTo>
                              <a:cubicBezTo>
                                <a:pt x="30398" y="37890"/>
                                <a:pt x="30398" y="37890"/>
                                <a:pt x="30398" y="36938"/>
                              </a:cubicBezTo>
                              <a:cubicBezTo>
                                <a:pt x="30398" y="36938"/>
                                <a:pt x="30398" y="37890"/>
                                <a:pt x="31351" y="37890"/>
                              </a:cubicBezTo>
                              <a:cubicBezTo>
                                <a:pt x="31351" y="37890"/>
                                <a:pt x="30398" y="38843"/>
                                <a:pt x="30398" y="38843"/>
                              </a:cubicBezTo>
                              <a:cubicBezTo>
                                <a:pt x="30398" y="38843"/>
                                <a:pt x="31351" y="37890"/>
                                <a:pt x="31351" y="37890"/>
                              </a:cubicBezTo>
                              <a:cubicBezTo>
                                <a:pt x="32303" y="37890"/>
                                <a:pt x="32303" y="39795"/>
                                <a:pt x="33256" y="39795"/>
                              </a:cubicBezTo>
                              <a:cubicBezTo>
                                <a:pt x="35161" y="39795"/>
                                <a:pt x="37066" y="39795"/>
                                <a:pt x="38018" y="40748"/>
                              </a:cubicBezTo>
                              <a:lnTo>
                                <a:pt x="38018" y="40748"/>
                              </a:lnTo>
                              <a:cubicBezTo>
                                <a:pt x="38971" y="38843"/>
                                <a:pt x="38971" y="42653"/>
                                <a:pt x="39923" y="39795"/>
                              </a:cubicBezTo>
                              <a:cubicBezTo>
                                <a:pt x="39923" y="39795"/>
                                <a:pt x="39923" y="39795"/>
                                <a:pt x="39923" y="40748"/>
                              </a:cubicBezTo>
                              <a:cubicBezTo>
                                <a:pt x="39923" y="39795"/>
                                <a:pt x="40876" y="41700"/>
                                <a:pt x="40876" y="39795"/>
                              </a:cubicBezTo>
                              <a:cubicBezTo>
                                <a:pt x="40876" y="39795"/>
                                <a:pt x="40876" y="39795"/>
                                <a:pt x="40876" y="39795"/>
                              </a:cubicBezTo>
                              <a:cubicBezTo>
                                <a:pt x="41828" y="40748"/>
                                <a:pt x="41828" y="38843"/>
                                <a:pt x="42781" y="39795"/>
                              </a:cubicBezTo>
                              <a:cubicBezTo>
                                <a:pt x="42781" y="39795"/>
                                <a:pt x="42781" y="39795"/>
                                <a:pt x="42781" y="40748"/>
                              </a:cubicBezTo>
                              <a:cubicBezTo>
                                <a:pt x="43733" y="41700"/>
                                <a:pt x="42781" y="38843"/>
                                <a:pt x="43733" y="40748"/>
                              </a:cubicBezTo>
                              <a:cubicBezTo>
                                <a:pt x="43733" y="40748"/>
                                <a:pt x="43733" y="39795"/>
                                <a:pt x="43733" y="39795"/>
                              </a:cubicBezTo>
                              <a:cubicBezTo>
                                <a:pt x="44686" y="39795"/>
                                <a:pt x="44686" y="39795"/>
                                <a:pt x="45638" y="38843"/>
                              </a:cubicBezTo>
                              <a:cubicBezTo>
                                <a:pt x="45638" y="37890"/>
                                <a:pt x="45638" y="36938"/>
                                <a:pt x="45638" y="36938"/>
                              </a:cubicBezTo>
                              <a:cubicBezTo>
                                <a:pt x="47543" y="36938"/>
                                <a:pt x="48496" y="38843"/>
                                <a:pt x="47543" y="36938"/>
                              </a:cubicBezTo>
                              <a:cubicBezTo>
                                <a:pt x="47543" y="36938"/>
                                <a:pt x="46591" y="35985"/>
                                <a:pt x="47543" y="36938"/>
                              </a:cubicBezTo>
                              <a:cubicBezTo>
                                <a:pt x="47543" y="35985"/>
                                <a:pt x="50401" y="37890"/>
                                <a:pt x="49448" y="36938"/>
                              </a:cubicBezTo>
                              <a:cubicBezTo>
                                <a:pt x="48496" y="35985"/>
                                <a:pt x="48496" y="35985"/>
                                <a:pt x="48496" y="35985"/>
                              </a:cubicBezTo>
                              <a:cubicBezTo>
                                <a:pt x="49448" y="35985"/>
                                <a:pt x="50401" y="35985"/>
                                <a:pt x="50401" y="35033"/>
                              </a:cubicBezTo>
                              <a:lnTo>
                                <a:pt x="51353" y="35033"/>
                              </a:lnTo>
                              <a:cubicBezTo>
                                <a:pt x="49448" y="34080"/>
                                <a:pt x="51353" y="33128"/>
                                <a:pt x="48496" y="32175"/>
                              </a:cubicBezTo>
                              <a:cubicBezTo>
                                <a:pt x="48496" y="31223"/>
                                <a:pt x="47543" y="29318"/>
                                <a:pt x="47543" y="29318"/>
                              </a:cubicBezTo>
                              <a:cubicBezTo>
                                <a:pt x="46591" y="28365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5638" y="29318"/>
                              </a:cubicBezTo>
                              <a:cubicBezTo>
                                <a:pt x="44686" y="29318"/>
                                <a:pt x="43733" y="30270"/>
                                <a:pt x="41828" y="29318"/>
                              </a:cubicBezTo>
                              <a:cubicBezTo>
                                <a:pt x="39923" y="27413"/>
                                <a:pt x="39923" y="28365"/>
                                <a:pt x="39923" y="29318"/>
                              </a:cubicBezTo>
                              <a:cubicBezTo>
                                <a:pt x="39923" y="29318"/>
                                <a:pt x="39923" y="29318"/>
                                <a:pt x="39923" y="28365"/>
                              </a:cubicBezTo>
                              <a:cubicBezTo>
                                <a:pt x="40876" y="30270"/>
                                <a:pt x="38971" y="29318"/>
                                <a:pt x="39923" y="30270"/>
                              </a:cubicBezTo>
                              <a:cubicBezTo>
                                <a:pt x="38971" y="30270"/>
                                <a:pt x="38971" y="31223"/>
                                <a:pt x="38018" y="31223"/>
                              </a:cubicBezTo>
                              <a:cubicBezTo>
                                <a:pt x="37066" y="31223"/>
                                <a:pt x="36113" y="32175"/>
                                <a:pt x="37066" y="32175"/>
                              </a:cubicBezTo>
                              <a:cubicBezTo>
                                <a:pt x="37066" y="32175"/>
                                <a:pt x="36113" y="31223"/>
                                <a:pt x="36113" y="31223"/>
                              </a:cubicBezTo>
                              <a:lnTo>
                                <a:pt x="37066" y="32175"/>
                              </a:lnTo>
                              <a:lnTo>
                                <a:pt x="37066" y="32175"/>
                              </a:lnTo>
                              <a:cubicBezTo>
                                <a:pt x="37066" y="32175"/>
                                <a:pt x="37066" y="33128"/>
                                <a:pt x="38018" y="33128"/>
                              </a:cubicBezTo>
                              <a:cubicBezTo>
                                <a:pt x="38018" y="34080"/>
                                <a:pt x="38018" y="33128"/>
                                <a:pt x="38018" y="33128"/>
                              </a:cubicBezTo>
                              <a:cubicBezTo>
                                <a:pt x="38018" y="33128"/>
                                <a:pt x="38018" y="33128"/>
                                <a:pt x="38971" y="33128"/>
                              </a:cubicBezTo>
                              <a:cubicBezTo>
                                <a:pt x="38971" y="33128"/>
                                <a:pt x="38971" y="33128"/>
                                <a:pt x="38971" y="33128"/>
                              </a:cubicBezTo>
                              <a:cubicBezTo>
                                <a:pt x="39923" y="33128"/>
                                <a:pt x="40876" y="32175"/>
                                <a:pt x="40876" y="31223"/>
                              </a:cubicBezTo>
                              <a:cubicBezTo>
                                <a:pt x="40876" y="31223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cubicBezTo>
                                <a:pt x="41828" y="28365"/>
                                <a:pt x="41828" y="29318"/>
                                <a:pt x="40876" y="29318"/>
                              </a:cubicBezTo>
                              <a:cubicBezTo>
                                <a:pt x="40876" y="29318"/>
                                <a:pt x="40876" y="29318"/>
                                <a:pt x="40876" y="29318"/>
                              </a:cubicBezTo>
                              <a:lnTo>
                                <a:pt x="40876" y="28365"/>
                              </a:lnTo>
                              <a:lnTo>
                                <a:pt x="40876" y="27413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cubicBezTo>
                                <a:pt x="40876" y="30270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26460"/>
                              </a:lnTo>
                              <a:cubicBezTo>
                                <a:pt x="40876" y="26460"/>
                                <a:pt x="40876" y="26460"/>
                                <a:pt x="40876" y="27413"/>
                              </a:cubicBezTo>
                              <a:cubicBezTo>
                                <a:pt x="40876" y="27413"/>
                                <a:pt x="40876" y="28365"/>
                                <a:pt x="40876" y="29318"/>
                              </a:cubicBezTo>
                              <a:cubicBezTo>
                                <a:pt x="40876" y="30270"/>
                                <a:pt x="40876" y="29318"/>
                                <a:pt x="40876" y="29318"/>
                              </a:cubicBezTo>
                              <a:cubicBezTo>
                                <a:pt x="34208" y="26460"/>
                                <a:pt x="34208" y="24555"/>
                                <a:pt x="35161" y="2455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38243B3F" id="그룹 3359" o:spid="_x0000_s1026" style="position:absolute;left:0;text-align:left;margin-left:473.5pt;margin-top:-245.75pt;width:30.7pt;height:28.95pt;z-index:251658240" coordorigin="16088,1738" coordsize="3223,30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">
              <v:shape id="자유형: 도형 3360" o:spid="_x0000_s1027" style="position:absolute;left:16088;top:1872;width:3037;height:2700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75959,124155;254023,108967;267522,85343;260773,58345;203401,54970;174714,22910;112281,29659;110593,31346;93719,95468;17786,137654;14412,161278;51535,188276;63345,193338;110593,189963;120717,186588;147716,255773;178089,267584;181464,267584;213525,245648;227025,218650;259085,225399;286083,210212;294521,195026;275959,124155" o:connectangles="0,0,0,0,0,0,0,0,0,0,0,0,0,0,0,0,0,0,0,0,0,0,0,0"/>
              </v:shape>
              <v:shape id="자유형: 도형 3361" o:spid="_x0000_s1028" style="position:absolute;left:16105;top:1738;width:3206;height:3038;visibility:visible;mso-wrap-style:square;v-text-anchor:middle" coordsize="180975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" path="m113824,35719v952,-1905,1905,-2858,3810,-3810c119539,30956,121444,30956,123349,30004v3810,-953,7620,,11430,-953c135731,29051,133826,30956,135731,30956v7620,-952,17145,7620,17145,16193l151924,47149v,1905,2857,2857,2857,3810c154781,50959,153829,50959,153829,50959v952,,952,2857,1905,3810c155734,55721,154781,55721,153829,55721r952,953c157639,59531,152876,62389,152876,66199v,,,-953,-952,-953c150971,67151,150019,69056,149066,70961v-952,953,-2857,2858,-3810,3810c147161,75724,150019,75724,151924,76676v-953,,-1905,953,-1905,953c151924,76676,153829,76676,155734,77629v,1905,2857,,4762,1905l160496,79534v1905,-953,1905,1905,3810,952l164306,82391v1905,-952,953,1905,2858,1905l167164,84296v952,953,952,1905,1905,2858l169069,87154v1905,1905,1905,3810,3810,2857c172879,90964,170974,88106,170021,90011v6668,6668,7620,16193,5715,24765c174784,115729,174784,115729,173831,115729v,952,-952,2857,,3810c173831,119539,172879,119539,172879,120491v-953,953,952,1905,-953,3810c171926,123349,171926,123349,170974,123349v,1905,-953,3810,-1905,4762c169069,128111,169069,127159,169069,127159v,1905,-2858,1905,-2858,3810l166211,130016v-2857,953,953,1905,-1905,2858c164306,131921,164306,131921,164306,131921v,953,-1905,1905,-2857,2858c160496,135731,158591,135731,157639,136684v,,,,,c155734,137636,152876,137636,150019,138589v-953,,,-1905,-1905,-1905c148114,138589,144304,136684,145256,139541v-1905,-952,-5715,-952,-6667,-952c139541,138589,137636,135731,139541,136684r-1905,-1905c137636,133826,139541,135731,138589,134779v-953,,-3810,,-4763,-953c132874,133826,132874,134779,132874,135731v,,,953,,1905c132874,138589,132874,138589,132874,139541v,-1905,-1905,-952,-1905,-1905c131921,139541,131921,142399,132874,143351v,953,-953,-952,-953,953c131921,144304,132874,145256,132874,145256v,,-953,3810,-2858,2858c129064,148114,130016,146209,129064,147161v-953,1905,,1905,-953,3810l128111,150971v,953,-952,2858,,2858c129064,152876,127159,153829,128111,152876v,953,-952,2858,-1905,4763c126206,156686,126206,156686,126206,155734v,2857,-2857,4762,-4762,7620c121444,164306,121444,161449,122396,161449v-1905,952,-3810,1905,-4762,2857c115729,165259,113824,166211,111919,165259v952,,,952,,952c110014,166211,110014,165259,109061,165259v,-953,-1905,,-2857,c105251,165259,106204,165259,107156,165259v-952,,-2857,,-5715,c99536,164306,96679,163354,95726,162401v,953,-2857,,-3810,l92869,161449v,-953,-1905,-1905,-1905,-1905c89059,159544,96679,162401,94774,162401v,-952,-3810,,-2858,-952c90964,160496,88106,160496,88106,158591v,,1905,,953,-952c87154,156686,88106,157639,86201,156686r-952,-952c84296,156686,84296,153829,83344,155734v,-953,-2858,-1905,-953,-2858l83344,151924v-953,-953,-1905,,-2858,c80486,151924,80486,150971,80486,150971v-1905,953,-952,-1905,-3810,-1905c75724,147161,73819,144304,74771,143351v-1905,-952,-2857,-1905,-2857,-3810c71914,139541,72866,140494,72866,140494v,-953,-952,-953,-952,-1905c71914,138589,71914,135731,71914,134779v-953,-953,-1905,,-2858,c70961,132874,66199,130969,68104,128111v,953,1905,1905,1905,953c71914,127159,68104,126206,69056,125254r-1905,952c68104,125254,66199,125254,68104,124301v-953,,952,-1905,-953,c67151,123349,68104,122396,68104,122396v-953,953,-1905,953,-2858,-952c65246,121444,64294,121444,64294,122396v,953,952,-952,952,c65246,122396,65246,123349,64294,123349v,,-953,,,-1905c63341,121444,63341,121444,62389,122396v,953,-953,1905,-2858,1905c59531,123349,59531,123349,58579,123349v-953,952,-953,952,-1905,952c54769,124301,55721,122396,54769,121444v-953,,-2858,,-2858,952l50959,120491v952,953,-953,953,-1905,953l50006,121444v,-953,-1905,,-1905,c48101,122396,50006,122396,50006,122396v-952,953,-1905,,-1905,953c48101,122396,46196,122396,45244,122396v-953,,-953,953,-1905,953c43339,122396,41434,123349,42386,122396v,,953,953,1905,c43339,121444,44291,120491,42386,121444v-952,,,1905,-1905,952c41434,122396,41434,121444,41434,121444r-1905,-953l39529,121444v,,,,,-953c38576,121444,36671,120491,35719,121444v-953,,-1905,-953,-2858,-1905l32861,119539v-952,-953,-2857,-953,-3810,-953l29051,118586v-952,,-1905,-952,-2857,-952c25241,115729,28099,113824,25241,113824v-952,-953,-3810,,-2857,952c20479,112871,16669,110966,15716,107156v-952,,-952,,-1905,c11906,103346,8096,97631,9049,93821v952,953,952,,1905,c10001,92869,11906,92869,10001,91916v-952,,-952,,-1905,1905c7144,92869,7144,90964,7144,89059v,-1905,,-2858,952,-3810c8096,86201,7144,85249,7144,84296v1905,,1905,-1905,1905,-3810l8096,80486r953,-952c9049,78581,7144,78581,9049,76676v,,952,,952,c10001,74771,10001,70961,12859,70009r1905,c14764,69056,15716,68104,14764,68104v3810,-1905,4762,-2858,6667,-1905c25241,61436,32861,59531,37624,59531r,953c39529,61436,38576,59531,39529,59531v,953,952,953,,1905c41434,62389,42386,59531,43339,59531v,-952,-953,953,-953,-952c42386,58579,45244,59531,45244,57626v952,953,,1905,,1905l46196,58579v1905,1905,-2857,2857,-1905,4762l45244,63341v952,953,-2858,1905,,1905c46196,64294,47149,62389,46196,61436v2858,-952,953,-3810,1905,-2857c49054,59531,47149,58579,48101,59531v953,953,953,-952,1905,c49054,58579,49054,57626,49054,57626v952,953,,953,952,953c50006,57626,50006,57626,49054,56674v-953,-1905,952,,,-953c50959,56674,50959,58579,52864,59531v-953,-952,-953,-1905,-2858,-2857c50959,56674,51911,57626,52864,58579v1905,952,-1905,-1905,952,l51911,57626v953,,953,953,2858,953c54769,58579,53816,57626,53816,57626v-952,,-952,-952,953,c54769,57626,53816,56674,52864,56674v-953,,1905,952,-953,c53816,57626,50959,56674,50959,55721r952,c51911,55721,51911,55721,50959,54769v952,,952,,952,l50959,54769v-953,,1905,,1905,c52864,54769,53816,54769,53816,54769v,,953,,,-953c52864,53816,51911,53816,50959,53816v,,,,,c50959,53816,50959,53816,50959,52864v952,,952,1905,1905,952c52864,53816,53816,53816,53816,52864v,-953,,-1905,,-2858c52864,49054,51911,47149,50959,49054v,-953,,-2858,952,-1905c50959,45244,50959,47149,50006,45244v953,-953,1905,-3810,2858,-4763c52864,41434,53816,42386,54769,42386r,-952c55721,43339,55721,40481,57626,41434v,-953,,-1905,,-2858c54769,40481,54769,34766,52864,34766v952,-3810,5715,,3810,-4762c55721,30004,55721,28099,54769,30004v952,-1905,-953,-2858,952,-4763c55721,27146,58579,24289,58579,28099v,-953,-953,952,-953,1905c58579,30004,59531,30956,60484,29051v952,-952,1905,-2857,952,-2857c60484,25241,60484,28099,59531,26194v953,-2858,2858,-1905,1905,-3810c60484,23336,59531,23336,58579,22384r952,-1905l59531,21431v2858,-1905,,-1905,1905,-3810c62389,17621,63341,17621,63341,17621v,953,-3810,2858,-1905,3810c63341,20479,62389,18574,64294,17621v,,-953,953,-953,953c64294,18574,66199,19526,67151,16669v953,-953,,-953,-952,-1905c69056,12859,69056,11906,70961,10954v,1905,3810,-953,1905,952c71914,10954,67151,13811,67151,15716v1905,953,-1905,953,-1905,2858c67151,16669,68104,18574,69056,19526v953,,953,-952,953,-952c70009,17621,69056,17621,68104,16669v1905,-953,3810,-2858,4762,-4763c73819,11906,73819,12859,72866,13811v2858,-1905,5715,-1905,8573,-2857c79534,9049,84296,10001,83344,9049v-1905,,-3810,-953,-2858,-1905c81439,7144,80486,8096,81439,8096v952,-952,1905,953,3810,c82391,9049,85249,10001,84296,11906v1905,-952,,953,1905,953c88106,11906,90964,10954,92869,11906v2857,1905,7620,1905,9525,3810c103346,17621,101441,17621,102394,18574v952,952,,-1905,1905,l104299,18574v952,,1905,3810,3810,3810c107156,22384,107156,22384,106204,22384v,,952,952,952,952c106204,23336,106204,24289,105251,24289v-952,1905,953,2857,1905,3810l108109,27146v1905,2858,952,4763,952,6668l108109,33814r952,1905c108109,35719,107156,36671,108109,37624v-953,-953,-1905,-2858,-2858,-3810c106204,32861,106204,34766,107156,33814v953,-953,,-2858,-952,-2858c106204,31909,106204,31909,107156,32861v-1905,,-1905,-952,-2857,-952c104299,31909,104299,32861,104299,32861v-953,-952,-953,-1905,-953,-2857c104299,30956,104299,29051,104299,30004v-953,,-1905,-953,-1905,-2858c103346,25241,100489,25241,99536,23336v1905,,2858,,3810,953c103346,22384,102394,23336,102394,21431v-953,,-2858,953,-3810,l99536,20479v-1905,,-1905,952,-3810,c90011,21431,87154,21431,85249,21431r,-952c84296,22384,80486,21431,79534,22384v-2858,,-5715,2857,-7620,1905c67151,27146,64294,30956,61436,35719r-952,-1905c60484,34766,59531,33814,59531,34766v1905,,953,1905,953,2858c58579,39529,58579,42386,60484,44291r-953,c60484,45244,60484,46196,60484,47149v,952,,952,,1905c60484,50006,60484,50959,61436,51911v,953,-952,953,,1905c64294,55721,65246,57626,70009,61436v952,953,952,1905,1905,2858c70961,64294,70961,65246,70009,65246v-953,,-1905,,-2858,c63341,67151,58579,68104,53816,68104v-2857,,-4762,,-7620,952c44291,69056,42386,69056,41434,70009r-953,-953c33814,71914,26194,70961,23336,74771r-952,-1905c20479,72866,20479,74771,21431,75724v-952,,-952,1905,-1905,1905c18574,78581,19526,79534,19526,80486v-952,953,-952,1905,-952,2858c18574,84296,18574,85249,19526,86201r,-952c18574,85249,18574,85249,18574,86201v952,953,,3810,1905,2858c20479,90964,21431,91916,21431,93821v953,953,1905,2858,1905,3810c23336,96679,24289,97631,24289,97631v952,1905,2857,3810,4762,4763c29051,103346,28099,103346,29051,103346v953,,,-952,953,-952c33814,103346,37624,106204,41434,107156v3810,,7620,,11430,-952l55721,106204v953,,953,,1905,l60484,105251v3810,-952,7620,-1905,11430,-3810l71914,102394v2857,-1905,4762,-1905,6667,-2858c78581,103346,77629,107156,78581,107156v,1905,,4763,-952,4763c78581,113824,77629,116681,77629,119539v,1905,,1905,,2857c77629,123349,78581,123349,78581,124301v,,,,,-952c78581,126206,80486,128111,81439,130969v,,-953,-953,-953,-953c80486,131921,83344,131921,81439,132874v,952,952,,952,c85249,138589,90964,143351,95726,147161v2858,3810,-1905,3810,1905,3810c97631,151924,98584,150019,97631,150971v1905,,953,2858,1905,2858c99536,151924,100489,153829,100489,152876v1905,1905,2857,2858,4762,2858l105251,156686v953,-952,2858,-952,3810,-1905c110014,153829,110966,153829,110966,151924v953,-953,1905,-953,2858,-1905c114776,149066,115729,148114,115729,146209r1905,-4763l120491,130016v,-1905,953,-3810,953,-5715l127159,126206v3810,953,7620,1905,11430,2858c140494,129064,141446,129064,143351,129064v953,,2858,-953,3810,-953c157639,126206,164306,112871,161449,101441v952,-2857,952,-3810,-1905,-5715c159544,95726,160496,95726,160496,95726v-952,953,-1905,-1905,-2857,-952c156686,92869,154781,91916,152876,90011v-952,-952,-1905,-952,-4762,-1905c145256,87154,141446,86201,138589,85249v1905,,4762,,1905,-953l136684,84296r,c134779,84296,131921,84296,132874,85249v-4763,-953,-8573,-1905,-13335,-3810c125254,76676,131921,70961,136684,66199r3810,-3810c141446,61436,141446,61436,141446,61436r,-952c141446,59531,142399,58579,142399,57626v952,-3810,952,-7620,-2858,-11430c138589,43339,134779,41434,131921,40481v-3810,-2857,-7620,-3810,-12382,-3810c114776,36671,110966,39529,108109,43339v3810,,1905,-3810,5715,-7620xe" fillcolor="black [3213]" stroked="f">
                <v:stroke joinstyle="miter"/>
                <v:path arrowok="t" o:connecttype="custom" o:connectlocs="201645,63278;208395,56529;218519,53154;238768,51466;240455,54840;270828,83527;269142,83527;274203,90277;272516,90277;275891,97027;272516,98713;274203,100401;270828,117276;269142,115587;264078,125712;257329,132461;269142,135836;265767,137524;275891,137524;284327,140899;284327,140899;291077,142586;291077,145961;296140,149335;296140,149335;299515,154399;299515,154399;306264,159460;301201,159460;311326,203333;307951,205021;307951,211771;306264,213457;304576,220207;302890,218520;299515,226956;299515,225270;294452,232019;294452,230331;291077,235394;291077,233706;286016,238769;279266,242144;279266,242144;265767,245519;262392,242144;257329,247205;245518,245519;247204,242144;243830,238769;245518,238769;237080,237081;235393,240456;235393,243830;235393,247205;232019,243830;235393,253955;233705,255643;235393,257330;230330,262393;228644,260705;226956,267454;226956,267454;226956,272517;226956,270829;223581,279267;223581,275892;215145,289391;216831,286017;208395,291078;198271,292766;198271,294453;193207,292766;188146,292766;189833,292766;179708,292766;169584,287703;162834,287703;164522,286017;161148,282642;167897,287703;162834,286017;156085,280954;157773,279267;152710,277579;151023,275892;147648,275892;145960,270829;147648,269143;142585,269143;142585,267454;135836,264079;132461,253955;127400,247205;129086,248894;127400,245519;127400,238769;122336,238769;120650,226956;124025,228645;122336,221895;118962,223582;120650,220207;118962,220207;120650,216832;115587,215145;113900,216832;115587,216832;113900,218520;113900,215145;110525,216832;105462,220207;103776,218520;100401,220207;97026,215145;91963,216832;90277,213457;86902,215145;88588,215145;85214,215145;88588,216832;85214,218520;80152,216832;76777,218520;75089,216832;78464,216832;75089,215145;71714,216832;73403,215145;70028,213457;70028,215145;70028,213457;63278,215145;58215,211771;58215,211771;51465,210082;51465,210082;46404,208396;44716,201646;39654,203333;27842,189833;24467,189833;16031,166210;19406,166210;17717,162835;14343,166210;12656,157773;14343,151024;12656,149335;16031,142586;14343,142586;16031,140899;16031,135836;17717,135836;22780,124025;26155,124025;26155,120650;37966,117276;66653,105463;66653,107151;70028,105463;70028,108838;76777,105463;75089,103776;80152,102088;80152,105463;81839,103776;78464,112212;80152,112212;80152,115587;81839,108838;85214,103776;85214,105463;88588,105463;86902,102088;88588,103776;86902,100401;86902,98713;93651,105463;88588,100401;93651,103776;95338,103776;91963,102088;97026,103776;95338,102088;97026,102088;93651,100401;91963,100401;90277,98713;91963,98713;90277,97027;91963,97027;90277,97027;93651,97027;95338,97027;95338,95338;90277,95338;90277,95338;90277,93652;93651,95338;95338,93652;95338,88589;90277,86902;91963,83527;88588,80152;93651,71715;97026,75089;97026,73403;102088,73403;102088,68340;93651,61590;100401,53154;97026,53154;98713,44716;103776,49779;102088,53154;107151,51466;108837,46404;105462,46404;108837,39655;103776,39655;105462,36280;105462,37966;108837,31217;112212,31217;108837,37966;113900,31217;112212,32905;118962,29530;117275,26155;125711,19406;129086,21092;118962,27842;115587,32905;122336,34591;124025,32905;120650,29530;129086,21092;129086,24467;144274,19406;147648,16031;142585,12656;144274,14343;151023,14343;149335,21092;152710,22780;164522,21092;181397,27842;181397,32905;184771,32905;184771,32905;191521,39655;188146,39655;189833,41341;186458,43029;189833,49779;191521,48091;193207,59904;191521,59904;193207,63278;191521,66653;186458,59904;189833,59904;188146,54840;189833,58215;184771,56529;184771,58215;183083,53154;184771,53154;181397,48091;176333,41341;183083,43029;181397,37966;174647,37966;176333,36280;169584,36280;151023,37966;151023,36280;140899,39655;127400,43029;108837,63278;107151,59904;105462,61590;107151,66653;107151,78464;105462,78464;107151,83527;107151,86902;108837,91963;108837,95338;124025,108838;127400,113901;124025,115587;118962,115587;95338,120650;81839,122337;73403,124025;71714,122337;41341,132461;39654,129087;37966,134150;34591,137524;34591,142586;32905,147649;34591,152710;34591,151024;32905,152710;36280,157773;37966,166210;41341,172959;43029,172959;51465,181397;51465,183084;53154,181397;73403,189833;93651,188147;98713,188147;102088,188147;107151,186458;127400,179709;127400,181397;139210,176334;139210,189833;137524,198271;137524,211771;137524,216832;139210,220207;139210,218520;144274,232019;142585,230331;144274,235394;145960,235394;169584,260705;172959,267454;172959,267454;176333,272517;178022,270829;186458,275892;186458,277579;193207,274204;196582,269143;201645,265768;205020,259018;208395,250580;213456,230331;215145,220207;225269,223582;245518,228645;253954,228645;260704,226956;286016,179709;282641,169584;284327,169584;279266,167898;270828,159460;262392,156085;245518,151024;248893,149335;242143,149335;242143,149335;235393,151024;211770,144274;242143,117276;248893,110526;250579,108838;250579,107151;252268,102088;247204,81839;233705,71715;211770,64965;191521,76778;201645,6327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자유형: 도형 3362" o:spid="_x0000_s1029" style="position:absolute;left:17094;top:2712;width:1012;height:1013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" path="m35161,24555v952,-1905,2857,-952,2857,953c38018,26460,38018,28365,38971,28365v,,-1905,953,-1905,953c37066,29318,37066,31223,36113,32175v-1905,953,-2857,953,-4762,953l31351,33128v,,-953,,-953,c30398,33128,30398,33128,30398,33128v,,,-953,,-953c30398,32175,30398,32175,30398,32175r,l30398,32175v-952,-952,-952,-952,-952,-2857l29446,29318v-953,-1905,-953,-2858,-1905,-2858c26588,25508,26588,24555,25636,23603v,,952,952,952,1905c25636,23603,25636,23603,24683,22650v953,953,,-1905,953,-952l25636,21698v,-1905,952,,952,-953l27541,21698v-953,-1905,952,952,952,-953l28493,20745v,-952,953,,953,l29446,20745v,-952,952,,952,-1905c31351,19793,30398,19793,31351,20745v1905,-2857,4762,-2857,6667,-3810c38018,17888,38971,17888,38971,17888v,,952,,952,-953c39923,16935,39923,17888,39923,17888v,952,,-1905,953,-953c40876,16935,40876,17888,40876,18840v,-952,952,-952,1905,-1905c42781,16935,42781,16935,42781,17888v952,-953,952,952,1905,l44686,18840v952,953,952,-1905,952,-952c45638,17888,45638,18840,45638,18840v953,-952,1905,-952,2858,-952c48496,17888,48496,17888,48496,17888v952,,952,952,1905,952c50401,19793,49448,20745,49448,20745v953,-952,953,953,2858,-952c52306,20745,52306,21698,53258,21698v-952,,-1905,952,-1905,952l50401,23603v-953,,,,-953,c49448,23603,50401,23603,50401,24555v952,,2857,,3810,c53258,24555,52306,25508,52306,25508v952,,2857,,3810,c56116,25508,55163,25508,55163,26460v,,953,,953,c56116,26460,57068,27413,55163,28365v-952,,,,-952,c54211,29318,55163,28365,55163,29318r,c55163,29318,56116,30270,57068,30270v,,-952,,-952,c57068,30270,57068,31223,57068,32175v,,-952,,-952,c57068,33128,58021,34080,58021,35033v952,,-1905,-953,-953,-953c56116,35033,58021,36938,56116,36938v,,952,,952,c57068,37890,56116,36938,56116,37890v-953,,,953,,953c56116,38843,56116,38843,56116,38843v952,952,,2857,-953,3810c55163,42653,56116,44558,56116,44558l52306,40748v-953,,,952,-953,c52306,41700,51353,37890,52306,39795v-953,,952,1905,,953c52306,41700,52306,42653,51353,42653v,,-952,-953,-952,-953c50401,42653,50401,42653,50401,42653r,952c51353,44558,49448,43605,50401,44558v-953,-953,-953,952,-1905,l47543,43605v,,953,1905,953,1905c48496,45510,48496,45510,47543,45510v953,1905,-952,,,1905c46591,47415,45638,48368,44686,47415v,953,,1905,-953,1905c43733,49320,43733,49320,43733,48368v-952,,-952,,-952,952c42781,49320,41828,48368,40876,47415v,953,,1905,,2858c39923,48368,39923,52178,38018,50273v,,953,-953,,-1905c37066,46463,37066,50273,36113,49320r,1905c36113,50273,35161,52178,35161,50273v,952,-953,-953,-953,952c33256,49320,30398,52178,30398,48368v,,-952,,-952,952c29446,50273,30398,48368,30398,49320v,,,,,953c30398,50273,29446,49320,30398,48368v-952,-953,-952,2857,-2857,1905c27541,49320,27541,49320,27541,49320r-953,953c25636,50273,26588,48368,26588,47415v,,-952,,-952,953l25636,46463v,952,-953,952,-953,952l24683,47415v,-952,,,-952,c23731,48368,23731,48368,23731,49320v,,-953,,-953,953c23731,49320,22778,49320,21826,49320v,,-953,953,-953,953c20873,49320,19921,50273,20873,49320v,,,953,,c20873,48368,20873,47415,20873,48368v-952,,-952,1905,-952,952c19921,49320,20873,48368,20873,48368r,-953l19921,48368v,,,,,c18968,49320,18968,48368,18016,49320v,,,-952,-953,-952l17063,48368v,-953,-952,-953,-952,l16111,48368v,,-953,,-953,c15158,47415,17063,45510,16111,45510v,,-1905,953,-1905,1905c14206,46463,11348,46463,12301,44558v,,-953,,-953,c10396,42653,8491,41700,9443,39795v953,,953,,1905,-952c10396,38843,12301,37890,10396,38843v-953,,-953,,-1905,952c7538,38843,7538,36938,8491,35985v,,-953,,-953,c9443,35985,9443,35033,8491,35033r-953,l8491,35033v,,-1905,,-953,-953c7538,34080,8491,34080,8491,34080,7538,33128,6586,32175,7538,32175r953,c8491,32175,7538,31223,7538,32175v953,-952,953,-1905,2858,-1905c8491,28365,8491,24555,10396,23603r952,c12301,23603,10396,22650,11348,22650v953,953,1905,,1905,953c14206,23603,12301,22650,12301,21698v-953,-953,,952,-953,c11348,21698,12301,20745,11348,20745v953,,953,953,1905,953l13253,20745v1905,953,1905,2858,3810,3810l17063,24555v953,953,953,1905,1905,953c18968,24555,17063,23603,16111,23603v,-953,-2858,-1905,-1905,-2858c15158,20745,14206,21698,15158,21698v953,,,-953,953,-953c15158,20745,14206,19793,14206,18840v952,,952,953,952,953c14206,18840,14206,17888,14206,17888v-953,-953,952,,,-1905c15158,16935,16111,18840,17063,18840v-952,-952,-952,-1905,-1905,-2857c15158,15983,16111,16935,17063,16935v953,,-952,-1905,953,-952l17063,15030v,,953,,953,953c18016,15983,18016,14078,18968,15030v,,953,-952,,-1905c18016,13125,18968,14078,18016,13125v952,953,952,-952,952,-952l19921,13125v,,,-952,,-952c19921,12173,20873,13125,20873,13125r-952,-952c19921,11220,20873,14078,21826,13125r,953c21826,14078,22778,15030,22778,14078v,-953,-952,-1905,-952,-2858c21826,10268,22778,12173,22778,11220r,953c22778,12173,23731,13125,24683,13125v,-952,,-1905,-952,-1905c23731,11220,24683,11220,24683,12173v,-953,-952,-953,,-1905c25636,10268,26588,11220,27541,12173r,1905l27541,14078v,1905,952,952,952,1905c28493,15983,28493,15030,28493,15030v-1905,-1905,,-2857,-952,-4762c28493,9315,30398,15030,30398,11220v,,,-1905,-952,-952c30398,10268,29446,8363,30398,8363v,952,953,1905,953,3810c31351,11220,30398,12173,30398,12173v953,952,953,1905,953,1905c31351,14078,32303,13125,32303,12173v,-953,-952,,-952,-953c32303,10268,32303,12173,32303,10268v-952,,-952,-953,-952,-1905c31351,8363,31351,8363,32303,7410r,953c33256,8363,32303,6458,34208,7410r953,1905c35161,10268,33256,9315,34208,11220v953,,953,-952,1905,-952c36113,10268,36113,10268,35161,11220v,,952,2858,1905,953c38018,11220,37066,11220,37066,10268v952,,1905,-953,2857,-953c39923,11220,41828,9315,39923,11220v,-952,-1905,-952,-2857,953c37066,14078,36113,12173,36113,14078v953,,953,1905,953,2857c37066,16935,37066,16935,38018,15983v,-953,,-953,,-1905c38971,14078,39923,14078,40876,13125v,953,,1905,,1905c41828,15030,42781,15030,43733,15983v,-1905,953,,1905,-1905c45638,13125,45638,12173,45638,11220v,,,953,,953c46591,11220,45638,14078,46591,13125v-953,,-953,1905,-1905,2858c45638,15983,43733,16935,44686,16935v952,,1905,,2857,c47543,18840,49448,18840,49448,19793v,952,-1905,1905,-1905,1905c47543,21698,48496,20745,48496,21698r,c49448,21698,48496,23603,50401,22650r-1905,953c48496,23603,48496,23603,49448,23603v-952,,-952,952,-952,952c47543,25508,49448,25508,49448,25508r953,-953c51353,24555,50401,25508,51353,26460r-952,l51353,26460v-952,,-1905,953,-952,953c49448,27413,48496,27413,47543,27413v,-953,953,,1905,-953c50401,25508,49448,25508,48496,25508v,,,,952,c48496,26460,48496,25508,47543,26460v,,,,,c46591,26460,46591,26460,46591,26460v952,,952,-952,952,-952c46591,26460,45638,25508,45638,25508v953,-953,-952,,-952,-953c45638,23603,46591,23603,47543,23603v,-953,,,,-953c46591,22650,45638,23603,44686,23603r952,-953c44686,22650,43733,23603,43733,22650v,-952,-952,-952,-952,-1905l43733,19793v-952,1905,-952,,-1905,952c41828,19793,39923,21698,39923,19793v-1905,952,-1905,952,-3810,1905l36113,19793v,952,,-953,-952,c36113,20745,35161,21698,35161,21698v-953,-953,-953,952,-953,1905l34208,22650v,1905,-952,953,-1905,953c32303,23603,31351,22650,31351,22650v952,1905,,1905,952,2858c32303,25508,31351,25508,30398,25508v953,2857,-1905,2857,-952,4762l28493,29318v953,2857,-952,2857,,4762l26588,33128v-952,,,952,1905,952c27541,34080,29446,35033,27541,35033v,,952,,952,952c27541,35985,28493,36938,28493,36938r,c28493,36938,27541,36938,27541,36938v952,,,952,1905,c28493,37890,31351,36938,29446,37890v952,,952,,952,-952c30398,36938,30398,37890,31351,37890v,,-953,953,-953,953c30398,38843,31351,37890,31351,37890v952,,952,1905,1905,1905c35161,39795,37066,39795,38018,40748r,c38971,38843,38971,42653,39923,39795v,,,,,953c39923,39795,40876,41700,40876,39795v,,,,,c41828,40748,41828,38843,42781,39795v,,,,,953c43733,41700,42781,38843,43733,40748v,,,-953,,-953c44686,39795,44686,39795,45638,38843v,-953,,-1905,,-1905c47543,36938,48496,38843,47543,36938v,,-952,-953,,c47543,35985,50401,37890,49448,36938v-952,-953,-952,-953,-952,-953c49448,35985,50401,35985,50401,35033r952,c49448,34080,51353,33128,48496,32175v,-952,-953,-2857,-953,-2857c46591,28365,46591,29318,46591,29318v,,,,,c46591,29318,46591,29318,45638,29318v-952,,-1905,952,-3810,c39923,27413,39923,28365,39923,29318v,,,,,-953c40876,30270,38971,29318,39923,30270v-952,,-952,953,-1905,953c37066,31223,36113,32175,37066,32175v,,-953,-952,-953,-952l37066,32175r,c37066,32175,37066,33128,38018,33128v,952,,,,c38018,33128,38018,33128,38971,33128v,,,,,c39923,33128,40876,32175,40876,31223v,,,-953,,-953l40876,30270r,l40876,30270r,l40876,30270r,l41828,28365r,l41828,28365r,c41828,28365,41828,29318,40876,29318v,,,,,l40876,28365r,-952l40876,26460r,l40876,26460r,l40876,30270r,l40876,30270v,,,,,l40876,30270r,l40876,30270r,l40876,26460v,,,,,953c40876,27413,40876,28365,40876,29318v,952,,,,c34208,26460,34208,24555,35161,24555xe" fillcolor="black [3213]" stroked="f">
                <v:stroke joinstyle="miter"/>
                <v:path arrowok="t" o:connecttype="custom" o:connectlocs="62290,43501;67351,45189;69040,50250;65665,51939;63977,57000;55540,58688;55540,58688;53852,58688;53852,58688;53852,57000;53852,57000;53852,57000;53852,57000;52166,51939;52166,51939;48791,46876;45416,41814;47102,45189;43728,40126;45416,38439;45416,38439;47102,36751;48791,38439;50477,36751;50477,36751;52166,36751;52166,36751;53852,33376;55540,36751;67351,30001;69040,31690;70726,30001;70726,31690;72415,30001;72415,33376;75789,30001;75789,31690;79164,31690;79164,33376;80851,31690;80851,33376;85914,31690;85914,31690;89289,33376;87600,36751;92664,35065;94350,38439;90975,40126;89289,41814;87600,41814;89289,43501;96038,43501;92664,45189;99413,45189;97725,46876;99413,46876;97725,50250;96038,50250;97725,51939;97725,51939;101100,53625;99413,53625;101100,57000;99413,57000;102788,62063;101100,60375;99413,65438;101100,65438;99413,67125;99413,68813;99413,68813;97725,75563;99413,78937;92664,72188;90975,72188;92664,70499;92664,72188;90975,75563;89289,73874;89289,75563;89289,77249;89289,78937;85914,78937;84226,77249;85914,80624;84226,80624;84226,83999;79164,83999;77476,87374;77476,85687;75789,87374;72415,83999;72415,89062;67351,89062;67351,85687;63977,87374;63977,90748;62290,89062;60602,90748;53852,85687;52166,87374;53852,87374;53852,89062;53852,85687;48791,89062;48791,87374;47102,89062;47102,83999;45416,85687;45416,82312;43728,83999;43728,83999;42041,83999;42041,87374;40353,89062;38666,87374;36978,89062;36978,87374;36978,87374;36978,85687;35291,87374;36978,85687;36978,83999;35291,85687;35291,85687;31917,87374;30228,85687;30228,85687;28542,85687;28542,85687;26853,85687;28542,80624;25167,83999;21792,78937;20104,78937;16729,70499;20104,68813;18417,68813;15042,70499;15042,63750;13354,63750;15042,62063;13354,62063;15042,62063;13354,60375;15042,60375;13354,57000;15042,57000;13354,57000;18417,53625;18417,41814;20104,41814;20104,40126;23479,41814;21792,38439;20104,38439;20104,36751;23479,38439;23479,36751;30228,43501;30228,43501;33603,45189;28542,41814;25167,36751;26853,38439;28542,36751;25167,33376;26853,35065;25167,31690;25167,28315;30228,33376;26853,28315;30228,30001;31917,28315;30228,26627;31917,28315;33603,26627;33603,23252;31917,23252;33603,21565;35291,23252;35291,21565;36978,23252;35291,21565;38666,23252;38666,24940;40353,24940;38666,19877;40353,19877;40353,21565;43728,23252;42041,19877;43728,21565;43728,18190;48791,21565;48791,24940;48791,24940;50477,28315;50477,26627;48791,18190;53852,19877;52166,18190;53852,14816;55540,21565;53852,21565;55540,24940;57227,21565;55540,19877;57227,18190;55540,14816;57227,13127;57227,14816;60602,13127;62290,16502;60602,19877;63977,18190;62290,19877;65665,21565;65665,18190;70726,16502;70726,19877;65665,21565;63977,24940;65665,30001;67351,28315;67351,24940;72415,23252;72415,26627;77476,28315;80851,24940;80851,19877;80851,21565;82539,23252;79164,28315;79164,30001;84226,30001;87600,35065;84226,38439;85914,38439;85914,38439;89289,40126;85914,41814;87600,41814;85914,43501;87600,45189;89289,43501;90975,46876;89289,46876;90975,46876;89289,48564;84226,48564;87600,46876;85914,45189;87600,45189;84226,46876;84226,46876;82539,46876;84226,45189;80851,45189;79164,43501;84226,41814;84226,40126;79164,41814;80851,40126;77476,40126;75789,36751;77476,35065;74101,36751;70726,35065;63977,38439;63977,35065;62290,35065;62290,38439;60602,41814;60602,40126;57227,41814;55540,40126;57227,45189;53852,45189;52166,53625;50477,51939;50477,60375;47102,58688;50477,60375;48791,62063;50477,63750;50477,65438;50477,65438;48791,65438;52166,65438;52166,67125;53852,65438;55540,67125;53852,68813;55540,67125;58915,70499;67351,72188;67351,72188;70726,70499;70726,72188;72415,70499;72415,70499;75789,70499;75789,72188;77476,72188;77476,70499;80851,68813;80851,65438;84226,65438;84226,65438;87600,65438;85914,63750;89289,62063;90975,62063;85914,57000;84226,51939;82539,51939;82539,51939;80851,51939;74101,51939;70726,51939;70726,50250;70726,53625;67351,55314;65665,57000;63977,55314;65665,57000;65665,57000;67351,58688;67351,58688;69040,58688;69040,58688;72415,55314;72415,53625;72415,53625;72415,53625;72415,53625;72415,53625;72415,53625;72415,53625;74101,50250;74101,50250;74101,50250;74101,50250;72415,51939;72415,51939;72415,50250;72415,48564;72415,46876;72415,46876;72415,46876;72415,46876;72415,53625;72415,53625;72415,53625;72415,53625;72415,53625;72415,53625;72415,53625;72415,53625;72415,46876;72415,48564;72415,51939;72415,51939;62290,4350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 w:rsidRPr="00A13A18">
      <w:rPr>
        <w:rFonts w:ascii="Batang" w:hAnsi="Batang"/>
        <w:noProof/>
        <w:lang w:val="ko-KR" w:bidi="ko-KR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760BEE9" wp14:editId="4FA513E7">
              <wp:simplePos x="0" y="0"/>
              <wp:positionH relativeFrom="column">
                <wp:posOffset>4067299</wp:posOffset>
              </wp:positionH>
              <wp:positionV relativeFrom="paragraph">
                <wp:posOffset>-2248617</wp:posOffset>
              </wp:positionV>
              <wp:extent cx="367469" cy="307804"/>
              <wp:effectExtent l="0" t="0" r="0" b="0"/>
              <wp:wrapNone/>
              <wp:docPr id="3365" name="그룹 336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67469" cy="307804"/>
                        <a:chOff x="0" y="894925"/>
                        <a:chExt cx="303733" cy="254396"/>
                      </a:xfrm>
                    </wpg:grpSpPr>
                    <wps:wsp>
                      <wps:cNvPr id="3366" name="자유형: 도형 3364"/>
                      <wps:cNvSpPr/>
                      <wps:spPr>
                        <a:xfrm>
                          <a:off x="18763" y="896209"/>
                          <a:ext cx="269987" cy="253112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84" name="자유형: 도형 3365"/>
                      <wps:cNvSpPr/>
                      <wps:spPr>
                        <a:xfrm>
                          <a:off x="0" y="894925"/>
                          <a:ext cx="303733" cy="253112"/>
                        </a:xfrm>
                        <a:custGeom>
                          <a:avLst/>
                          <a:gdLst>
                            <a:gd name="connsiteX0" fmla="*/ 170281 w 171450"/>
                            <a:gd name="connsiteY0" fmla="*/ 66390 h 142875"/>
                            <a:gd name="connsiteX1" fmla="*/ 168376 w 171450"/>
                            <a:gd name="connsiteY1" fmla="*/ 61628 h 142875"/>
                            <a:gd name="connsiteX2" fmla="*/ 170281 w 171450"/>
                            <a:gd name="connsiteY2" fmla="*/ 62580 h 142875"/>
                            <a:gd name="connsiteX3" fmla="*/ 169328 w 171450"/>
                            <a:gd name="connsiteY3" fmla="*/ 59723 h 142875"/>
                            <a:gd name="connsiteX4" fmla="*/ 170281 w 171450"/>
                            <a:gd name="connsiteY4" fmla="*/ 58770 h 142875"/>
                            <a:gd name="connsiteX5" fmla="*/ 168376 w 171450"/>
                            <a:gd name="connsiteY5" fmla="*/ 54960 h 142875"/>
                            <a:gd name="connsiteX6" fmla="*/ 169328 w 171450"/>
                            <a:gd name="connsiteY6" fmla="*/ 53055 h 142875"/>
                            <a:gd name="connsiteX7" fmla="*/ 149326 w 171450"/>
                            <a:gd name="connsiteY7" fmla="*/ 36863 h 142875"/>
                            <a:gd name="connsiteX8" fmla="*/ 151231 w 171450"/>
                            <a:gd name="connsiteY8" fmla="*/ 34958 h 142875"/>
                            <a:gd name="connsiteX9" fmla="*/ 146468 w 171450"/>
                            <a:gd name="connsiteY9" fmla="*/ 34958 h 142875"/>
                            <a:gd name="connsiteX10" fmla="*/ 146468 w 171450"/>
                            <a:gd name="connsiteY10" fmla="*/ 34958 h 142875"/>
                            <a:gd name="connsiteX11" fmla="*/ 143611 w 171450"/>
                            <a:gd name="connsiteY11" fmla="*/ 34005 h 142875"/>
                            <a:gd name="connsiteX12" fmla="*/ 143611 w 171450"/>
                            <a:gd name="connsiteY12" fmla="*/ 34005 h 142875"/>
                            <a:gd name="connsiteX13" fmla="*/ 139801 w 171450"/>
                            <a:gd name="connsiteY13" fmla="*/ 34005 h 142875"/>
                            <a:gd name="connsiteX14" fmla="*/ 138848 w 171450"/>
                            <a:gd name="connsiteY14" fmla="*/ 33053 h 142875"/>
                            <a:gd name="connsiteX15" fmla="*/ 135038 w 171450"/>
                            <a:gd name="connsiteY15" fmla="*/ 34005 h 142875"/>
                            <a:gd name="connsiteX16" fmla="*/ 135038 w 171450"/>
                            <a:gd name="connsiteY16" fmla="*/ 34005 h 142875"/>
                            <a:gd name="connsiteX17" fmla="*/ 130276 w 171450"/>
                            <a:gd name="connsiteY17" fmla="*/ 34958 h 142875"/>
                            <a:gd name="connsiteX18" fmla="*/ 125513 w 171450"/>
                            <a:gd name="connsiteY18" fmla="*/ 38768 h 142875"/>
                            <a:gd name="connsiteX19" fmla="*/ 126466 w 171450"/>
                            <a:gd name="connsiteY19" fmla="*/ 36863 h 142875"/>
                            <a:gd name="connsiteX20" fmla="*/ 120751 w 171450"/>
                            <a:gd name="connsiteY20" fmla="*/ 39720 h 142875"/>
                            <a:gd name="connsiteX21" fmla="*/ 121703 w 171450"/>
                            <a:gd name="connsiteY21" fmla="*/ 34005 h 142875"/>
                            <a:gd name="connsiteX22" fmla="*/ 120751 w 171450"/>
                            <a:gd name="connsiteY22" fmla="*/ 28290 h 142875"/>
                            <a:gd name="connsiteX23" fmla="*/ 121703 w 171450"/>
                            <a:gd name="connsiteY23" fmla="*/ 28290 h 142875"/>
                            <a:gd name="connsiteX24" fmla="*/ 117893 w 171450"/>
                            <a:gd name="connsiteY24" fmla="*/ 19718 h 142875"/>
                            <a:gd name="connsiteX25" fmla="*/ 115988 w 171450"/>
                            <a:gd name="connsiteY25" fmla="*/ 19718 h 142875"/>
                            <a:gd name="connsiteX26" fmla="*/ 116941 w 171450"/>
                            <a:gd name="connsiteY26" fmla="*/ 17813 h 142875"/>
                            <a:gd name="connsiteX27" fmla="*/ 114083 w 171450"/>
                            <a:gd name="connsiteY27" fmla="*/ 15908 h 142875"/>
                            <a:gd name="connsiteX28" fmla="*/ 115036 w 171450"/>
                            <a:gd name="connsiteY28" fmla="*/ 14955 h 142875"/>
                            <a:gd name="connsiteX29" fmla="*/ 110273 w 171450"/>
                            <a:gd name="connsiteY29" fmla="*/ 13050 h 142875"/>
                            <a:gd name="connsiteX30" fmla="*/ 111226 w 171450"/>
                            <a:gd name="connsiteY30" fmla="*/ 13050 h 142875"/>
                            <a:gd name="connsiteX31" fmla="*/ 87413 w 171450"/>
                            <a:gd name="connsiteY31" fmla="*/ 10193 h 142875"/>
                            <a:gd name="connsiteX32" fmla="*/ 83603 w 171450"/>
                            <a:gd name="connsiteY32" fmla="*/ 7335 h 142875"/>
                            <a:gd name="connsiteX33" fmla="*/ 75031 w 171450"/>
                            <a:gd name="connsiteY33" fmla="*/ 14955 h 142875"/>
                            <a:gd name="connsiteX34" fmla="*/ 72173 w 171450"/>
                            <a:gd name="connsiteY34" fmla="*/ 19718 h 142875"/>
                            <a:gd name="connsiteX35" fmla="*/ 71221 w 171450"/>
                            <a:gd name="connsiteY35" fmla="*/ 24480 h 142875"/>
                            <a:gd name="connsiteX36" fmla="*/ 75031 w 171450"/>
                            <a:gd name="connsiteY36" fmla="*/ 31148 h 142875"/>
                            <a:gd name="connsiteX37" fmla="*/ 79793 w 171450"/>
                            <a:gd name="connsiteY37" fmla="*/ 18765 h 142875"/>
                            <a:gd name="connsiteX38" fmla="*/ 92176 w 171450"/>
                            <a:gd name="connsiteY38" fmla="*/ 14955 h 142875"/>
                            <a:gd name="connsiteX39" fmla="*/ 101701 w 171450"/>
                            <a:gd name="connsiteY39" fmla="*/ 14955 h 142875"/>
                            <a:gd name="connsiteX40" fmla="*/ 110273 w 171450"/>
                            <a:gd name="connsiteY40" fmla="*/ 22575 h 142875"/>
                            <a:gd name="connsiteX41" fmla="*/ 111226 w 171450"/>
                            <a:gd name="connsiteY41" fmla="*/ 25433 h 142875"/>
                            <a:gd name="connsiteX42" fmla="*/ 111226 w 171450"/>
                            <a:gd name="connsiteY42" fmla="*/ 26385 h 142875"/>
                            <a:gd name="connsiteX43" fmla="*/ 111226 w 171450"/>
                            <a:gd name="connsiteY43" fmla="*/ 28290 h 142875"/>
                            <a:gd name="connsiteX44" fmla="*/ 110273 w 171450"/>
                            <a:gd name="connsiteY44" fmla="*/ 34005 h 142875"/>
                            <a:gd name="connsiteX45" fmla="*/ 105511 w 171450"/>
                            <a:gd name="connsiteY45" fmla="*/ 56865 h 142875"/>
                            <a:gd name="connsiteX46" fmla="*/ 117893 w 171450"/>
                            <a:gd name="connsiteY46" fmla="*/ 51150 h 142875"/>
                            <a:gd name="connsiteX47" fmla="*/ 120751 w 171450"/>
                            <a:gd name="connsiteY47" fmla="*/ 48293 h 142875"/>
                            <a:gd name="connsiteX48" fmla="*/ 120751 w 171450"/>
                            <a:gd name="connsiteY48" fmla="*/ 48293 h 142875"/>
                            <a:gd name="connsiteX49" fmla="*/ 123608 w 171450"/>
                            <a:gd name="connsiteY49" fmla="*/ 46388 h 142875"/>
                            <a:gd name="connsiteX50" fmla="*/ 122656 w 171450"/>
                            <a:gd name="connsiteY50" fmla="*/ 48293 h 142875"/>
                            <a:gd name="connsiteX51" fmla="*/ 132181 w 171450"/>
                            <a:gd name="connsiteY51" fmla="*/ 44483 h 142875"/>
                            <a:gd name="connsiteX52" fmla="*/ 136943 w 171450"/>
                            <a:gd name="connsiteY52" fmla="*/ 43530 h 142875"/>
                            <a:gd name="connsiteX53" fmla="*/ 143611 w 171450"/>
                            <a:gd name="connsiteY53" fmla="*/ 44483 h 142875"/>
                            <a:gd name="connsiteX54" fmla="*/ 146468 w 171450"/>
                            <a:gd name="connsiteY54" fmla="*/ 43530 h 142875"/>
                            <a:gd name="connsiteX55" fmla="*/ 146468 w 171450"/>
                            <a:gd name="connsiteY55" fmla="*/ 44483 h 142875"/>
                            <a:gd name="connsiteX56" fmla="*/ 151231 w 171450"/>
                            <a:gd name="connsiteY56" fmla="*/ 48293 h 142875"/>
                            <a:gd name="connsiteX57" fmla="*/ 155993 w 171450"/>
                            <a:gd name="connsiteY57" fmla="*/ 77820 h 142875"/>
                            <a:gd name="connsiteX58" fmla="*/ 153136 w 171450"/>
                            <a:gd name="connsiteY58" fmla="*/ 80678 h 142875"/>
                            <a:gd name="connsiteX59" fmla="*/ 149326 w 171450"/>
                            <a:gd name="connsiteY59" fmla="*/ 83535 h 142875"/>
                            <a:gd name="connsiteX60" fmla="*/ 137896 w 171450"/>
                            <a:gd name="connsiteY60" fmla="*/ 88298 h 142875"/>
                            <a:gd name="connsiteX61" fmla="*/ 132181 w 171450"/>
                            <a:gd name="connsiteY61" fmla="*/ 90203 h 142875"/>
                            <a:gd name="connsiteX62" fmla="*/ 135038 w 171450"/>
                            <a:gd name="connsiteY62" fmla="*/ 95918 h 142875"/>
                            <a:gd name="connsiteX63" fmla="*/ 139801 w 171450"/>
                            <a:gd name="connsiteY63" fmla="*/ 106395 h 142875"/>
                            <a:gd name="connsiteX64" fmla="*/ 141706 w 171450"/>
                            <a:gd name="connsiteY64" fmla="*/ 111158 h 142875"/>
                            <a:gd name="connsiteX65" fmla="*/ 141706 w 171450"/>
                            <a:gd name="connsiteY65" fmla="*/ 114968 h 142875"/>
                            <a:gd name="connsiteX66" fmla="*/ 140753 w 171450"/>
                            <a:gd name="connsiteY66" fmla="*/ 117825 h 142875"/>
                            <a:gd name="connsiteX67" fmla="*/ 140753 w 171450"/>
                            <a:gd name="connsiteY67" fmla="*/ 120683 h 142875"/>
                            <a:gd name="connsiteX68" fmla="*/ 138848 w 171450"/>
                            <a:gd name="connsiteY68" fmla="*/ 123540 h 142875"/>
                            <a:gd name="connsiteX69" fmla="*/ 138848 w 171450"/>
                            <a:gd name="connsiteY69" fmla="*/ 122588 h 142875"/>
                            <a:gd name="connsiteX70" fmla="*/ 134086 w 171450"/>
                            <a:gd name="connsiteY70" fmla="*/ 123540 h 142875"/>
                            <a:gd name="connsiteX71" fmla="*/ 134086 w 171450"/>
                            <a:gd name="connsiteY71" fmla="*/ 125445 h 142875"/>
                            <a:gd name="connsiteX72" fmla="*/ 130276 w 171450"/>
                            <a:gd name="connsiteY72" fmla="*/ 124493 h 142875"/>
                            <a:gd name="connsiteX73" fmla="*/ 130276 w 171450"/>
                            <a:gd name="connsiteY73" fmla="*/ 124493 h 142875"/>
                            <a:gd name="connsiteX74" fmla="*/ 126466 w 171450"/>
                            <a:gd name="connsiteY74" fmla="*/ 122588 h 142875"/>
                            <a:gd name="connsiteX75" fmla="*/ 106463 w 171450"/>
                            <a:gd name="connsiteY75" fmla="*/ 119730 h 142875"/>
                            <a:gd name="connsiteX76" fmla="*/ 105511 w 171450"/>
                            <a:gd name="connsiteY76" fmla="*/ 120683 h 142875"/>
                            <a:gd name="connsiteX77" fmla="*/ 102653 w 171450"/>
                            <a:gd name="connsiteY77" fmla="*/ 118778 h 142875"/>
                            <a:gd name="connsiteX78" fmla="*/ 103606 w 171450"/>
                            <a:gd name="connsiteY78" fmla="*/ 118778 h 142875"/>
                            <a:gd name="connsiteX79" fmla="*/ 96938 w 171450"/>
                            <a:gd name="connsiteY79" fmla="*/ 114015 h 142875"/>
                            <a:gd name="connsiteX80" fmla="*/ 97891 w 171450"/>
                            <a:gd name="connsiteY80" fmla="*/ 114015 h 142875"/>
                            <a:gd name="connsiteX81" fmla="*/ 95986 w 171450"/>
                            <a:gd name="connsiteY81" fmla="*/ 113063 h 142875"/>
                            <a:gd name="connsiteX82" fmla="*/ 94081 w 171450"/>
                            <a:gd name="connsiteY82" fmla="*/ 111158 h 142875"/>
                            <a:gd name="connsiteX83" fmla="*/ 89318 w 171450"/>
                            <a:gd name="connsiteY83" fmla="*/ 105443 h 142875"/>
                            <a:gd name="connsiteX84" fmla="*/ 87413 w 171450"/>
                            <a:gd name="connsiteY84" fmla="*/ 100680 h 142875"/>
                            <a:gd name="connsiteX85" fmla="*/ 83603 w 171450"/>
                            <a:gd name="connsiteY85" fmla="*/ 95918 h 142875"/>
                            <a:gd name="connsiteX86" fmla="*/ 83603 w 171450"/>
                            <a:gd name="connsiteY86" fmla="*/ 94965 h 142875"/>
                            <a:gd name="connsiteX87" fmla="*/ 83603 w 171450"/>
                            <a:gd name="connsiteY87" fmla="*/ 95918 h 142875"/>
                            <a:gd name="connsiteX88" fmla="*/ 83603 w 171450"/>
                            <a:gd name="connsiteY88" fmla="*/ 94965 h 142875"/>
                            <a:gd name="connsiteX89" fmla="*/ 84556 w 171450"/>
                            <a:gd name="connsiteY89" fmla="*/ 94965 h 142875"/>
                            <a:gd name="connsiteX90" fmla="*/ 84556 w 171450"/>
                            <a:gd name="connsiteY90" fmla="*/ 95918 h 142875"/>
                            <a:gd name="connsiteX91" fmla="*/ 84556 w 171450"/>
                            <a:gd name="connsiteY91" fmla="*/ 94013 h 142875"/>
                            <a:gd name="connsiteX92" fmla="*/ 85508 w 171450"/>
                            <a:gd name="connsiteY92" fmla="*/ 94965 h 142875"/>
                            <a:gd name="connsiteX93" fmla="*/ 84556 w 171450"/>
                            <a:gd name="connsiteY93" fmla="*/ 94965 h 142875"/>
                            <a:gd name="connsiteX94" fmla="*/ 85508 w 171450"/>
                            <a:gd name="connsiteY94" fmla="*/ 95918 h 142875"/>
                            <a:gd name="connsiteX95" fmla="*/ 85508 w 171450"/>
                            <a:gd name="connsiteY95" fmla="*/ 94965 h 142875"/>
                            <a:gd name="connsiteX96" fmla="*/ 86461 w 171450"/>
                            <a:gd name="connsiteY96" fmla="*/ 95918 h 142875"/>
                            <a:gd name="connsiteX97" fmla="*/ 86461 w 171450"/>
                            <a:gd name="connsiteY97" fmla="*/ 94965 h 142875"/>
                            <a:gd name="connsiteX98" fmla="*/ 85508 w 171450"/>
                            <a:gd name="connsiteY98" fmla="*/ 94013 h 142875"/>
                            <a:gd name="connsiteX99" fmla="*/ 86461 w 171450"/>
                            <a:gd name="connsiteY99" fmla="*/ 94013 h 142875"/>
                            <a:gd name="connsiteX100" fmla="*/ 86461 w 171450"/>
                            <a:gd name="connsiteY100" fmla="*/ 94013 h 142875"/>
                            <a:gd name="connsiteX101" fmla="*/ 86461 w 171450"/>
                            <a:gd name="connsiteY101" fmla="*/ 93060 h 142875"/>
                            <a:gd name="connsiteX102" fmla="*/ 87413 w 171450"/>
                            <a:gd name="connsiteY102" fmla="*/ 95918 h 142875"/>
                            <a:gd name="connsiteX103" fmla="*/ 88366 w 171450"/>
                            <a:gd name="connsiteY103" fmla="*/ 94965 h 142875"/>
                            <a:gd name="connsiteX104" fmla="*/ 89318 w 171450"/>
                            <a:gd name="connsiteY104" fmla="*/ 97823 h 142875"/>
                            <a:gd name="connsiteX105" fmla="*/ 89318 w 171450"/>
                            <a:gd name="connsiteY105" fmla="*/ 96870 h 142875"/>
                            <a:gd name="connsiteX106" fmla="*/ 90271 w 171450"/>
                            <a:gd name="connsiteY106" fmla="*/ 97823 h 142875"/>
                            <a:gd name="connsiteX107" fmla="*/ 91223 w 171450"/>
                            <a:gd name="connsiteY107" fmla="*/ 94965 h 142875"/>
                            <a:gd name="connsiteX108" fmla="*/ 92176 w 171450"/>
                            <a:gd name="connsiteY108" fmla="*/ 96870 h 142875"/>
                            <a:gd name="connsiteX109" fmla="*/ 92176 w 171450"/>
                            <a:gd name="connsiteY109" fmla="*/ 95918 h 142875"/>
                            <a:gd name="connsiteX110" fmla="*/ 92176 w 171450"/>
                            <a:gd name="connsiteY110" fmla="*/ 95918 h 142875"/>
                            <a:gd name="connsiteX111" fmla="*/ 92176 w 171450"/>
                            <a:gd name="connsiteY111" fmla="*/ 94965 h 142875"/>
                            <a:gd name="connsiteX112" fmla="*/ 96938 w 171450"/>
                            <a:gd name="connsiteY112" fmla="*/ 94965 h 142875"/>
                            <a:gd name="connsiteX113" fmla="*/ 96938 w 171450"/>
                            <a:gd name="connsiteY113" fmla="*/ 94013 h 142875"/>
                            <a:gd name="connsiteX114" fmla="*/ 97891 w 171450"/>
                            <a:gd name="connsiteY114" fmla="*/ 94013 h 142875"/>
                            <a:gd name="connsiteX115" fmla="*/ 96938 w 171450"/>
                            <a:gd name="connsiteY115" fmla="*/ 93060 h 142875"/>
                            <a:gd name="connsiteX116" fmla="*/ 97891 w 171450"/>
                            <a:gd name="connsiteY116" fmla="*/ 91155 h 142875"/>
                            <a:gd name="connsiteX117" fmla="*/ 98843 w 171450"/>
                            <a:gd name="connsiteY117" fmla="*/ 92108 h 142875"/>
                            <a:gd name="connsiteX118" fmla="*/ 100748 w 171450"/>
                            <a:gd name="connsiteY118" fmla="*/ 90203 h 142875"/>
                            <a:gd name="connsiteX119" fmla="*/ 98843 w 171450"/>
                            <a:gd name="connsiteY119" fmla="*/ 88298 h 142875"/>
                            <a:gd name="connsiteX120" fmla="*/ 101701 w 171450"/>
                            <a:gd name="connsiteY120" fmla="*/ 88298 h 142875"/>
                            <a:gd name="connsiteX121" fmla="*/ 101701 w 171450"/>
                            <a:gd name="connsiteY121" fmla="*/ 87345 h 142875"/>
                            <a:gd name="connsiteX122" fmla="*/ 101701 w 171450"/>
                            <a:gd name="connsiteY122" fmla="*/ 88298 h 142875"/>
                            <a:gd name="connsiteX123" fmla="*/ 101701 w 171450"/>
                            <a:gd name="connsiteY123" fmla="*/ 86393 h 142875"/>
                            <a:gd name="connsiteX124" fmla="*/ 103606 w 171450"/>
                            <a:gd name="connsiteY124" fmla="*/ 84488 h 142875"/>
                            <a:gd name="connsiteX125" fmla="*/ 102653 w 171450"/>
                            <a:gd name="connsiteY125" fmla="*/ 82583 h 142875"/>
                            <a:gd name="connsiteX126" fmla="*/ 103606 w 171450"/>
                            <a:gd name="connsiteY126" fmla="*/ 82583 h 142875"/>
                            <a:gd name="connsiteX127" fmla="*/ 101701 w 171450"/>
                            <a:gd name="connsiteY127" fmla="*/ 81630 h 142875"/>
                            <a:gd name="connsiteX128" fmla="*/ 102653 w 171450"/>
                            <a:gd name="connsiteY128" fmla="*/ 81630 h 142875"/>
                            <a:gd name="connsiteX129" fmla="*/ 103606 w 171450"/>
                            <a:gd name="connsiteY129" fmla="*/ 80678 h 142875"/>
                            <a:gd name="connsiteX130" fmla="*/ 102653 w 171450"/>
                            <a:gd name="connsiteY130" fmla="*/ 79725 h 142875"/>
                            <a:gd name="connsiteX131" fmla="*/ 102653 w 171450"/>
                            <a:gd name="connsiteY131" fmla="*/ 79725 h 142875"/>
                            <a:gd name="connsiteX132" fmla="*/ 101701 w 171450"/>
                            <a:gd name="connsiteY132" fmla="*/ 78773 h 142875"/>
                            <a:gd name="connsiteX133" fmla="*/ 103606 w 171450"/>
                            <a:gd name="connsiteY133" fmla="*/ 78773 h 142875"/>
                            <a:gd name="connsiteX134" fmla="*/ 103606 w 171450"/>
                            <a:gd name="connsiteY134" fmla="*/ 77820 h 142875"/>
                            <a:gd name="connsiteX135" fmla="*/ 103606 w 171450"/>
                            <a:gd name="connsiteY135" fmla="*/ 77820 h 142875"/>
                            <a:gd name="connsiteX136" fmla="*/ 103606 w 171450"/>
                            <a:gd name="connsiteY136" fmla="*/ 77820 h 142875"/>
                            <a:gd name="connsiteX137" fmla="*/ 103606 w 171450"/>
                            <a:gd name="connsiteY137" fmla="*/ 77820 h 142875"/>
                            <a:gd name="connsiteX138" fmla="*/ 103606 w 171450"/>
                            <a:gd name="connsiteY138" fmla="*/ 77820 h 142875"/>
                            <a:gd name="connsiteX139" fmla="*/ 103606 w 171450"/>
                            <a:gd name="connsiteY139" fmla="*/ 77820 h 142875"/>
                            <a:gd name="connsiteX140" fmla="*/ 103606 w 171450"/>
                            <a:gd name="connsiteY140" fmla="*/ 77820 h 142875"/>
                            <a:gd name="connsiteX141" fmla="*/ 103606 w 171450"/>
                            <a:gd name="connsiteY141" fmla="*/ 77820 h 142875"/>
                            <a:gd name="connsiteX142" fmla="*/ 103606 w 171450"/>
                            <a:gd name="connsiteY142" fmla="*/ 77820 h 142875"/>
                            <a:gd name="connsiteX143" fmla="*/ 104558 w 171450"/>
                            <a:gd name="connsiteY143" fmla="*/ 77820 h 142875"/>
                            <a:gd name="connsiteX144" fmla="*/ 102653 w 171450"/>
                            <a:gd name="connsiteY144" fmla="*/ 76868 h 142875"/>
                            <a:gd name="connsiteX145" fmla="*/ 101701 w 171450"/>
                            <a:gd name="connsiteY145" fmla="*/ 73058 h 142875"/>
                            <a:gd name="connsiteX146" fmla="*/ 102653 w 171450"/>
                            <a:gd name="connsiteY146" fmla="*/ 73058 h 142875"/>
                            <a:gd name="connsiteX147" fmla="*/ 101701 w 171450"/>
                            <a:gd name="connsiteY147" fmla="*/ 72105 h 142875"/>
                            <a:gd name="connsiteX148" fmla="*/ 102653 w 171450"/>
                            <a:gd name="connsiteY148" fmla="*/ 71153 h 142875"/>
                            <a:gd name="connsiteX149" fmla="*/ 101701 w 171450"/>
                            <a:gd name="connsiteY149" fmla="*/ 71153 h 142875"/>
                            <a:gd name="connsiteX150" fmla="*/ 100748 w 171450"/>
                            <a:gd name="connsiteY150" fmla="*/ 68295 h 142875"/>
                            <a:gd name="connsiteX151" fmla="*/ 101701 w 171450"/>
                            <a:gd name="connsiteY151" fmla="*/ 68295 h 142875"/>
                            <a:gd name="connsiteX152" fmla="*/ 98843 w 171450"/>
                            <a:gd name="connsiteY152" fmla="*/ 67343 h 142875"/>
                            <a:gd name="connsiteX153" fmla="*/ 99796 w 171450"/>
                            <a:gd name="connsiteY153" fmla="*/ 66390 h 142875"/>
                            <a:gd name="connsiteX154" fmla="*/ 98843 w 171450"/>
                            <a:gd name="connsiteY154" fmla="*/ 65438 h 142875"/>
                            <a:gd name="connsiteX155" fmla="*/ 96938 w 171450"/>
                            <a:gd name="connsiteY155" fmla="*/ 66390 h 142875"/>
                            <a:gd name="connsiteX156" fmla="*/ 96938 w 171450"/>
                            <a:gd name="connsiteY156" fmla="*/ 66390 h 142875"/>
                            <a:gd name="connsiteX157" fmla="*/ 95986 w 171450"/>
                            <a:gd name="connsiteY157" fmla="*/ 66390 h 142875"/>
                            <a:gd name="connsiteX158" fmla="*/ 96938 w 171450"/>
                            <a:gd name="connsiteY158" fmla="*/ 65438 h 142875"/>
                            <a:gd name="connsiteX159" fmla="*/ 96938 w 171450"/>
                            <a:gd name="connsiteY159" fmla="*/ 63533 h 142875"/>
                            <a:gd name="connsiteX160" fmla="*/ 95986 w 171450"/>
                            <a:gd name="connsiteY160" fmla="*/ 64485 h 142875"/>
                            <a:gd name="connsiteX161" fmla="*/ 95986 w 171450"/>
                            <a:gd name="connsiteY161" fmla="*/ 63533 h 142875"/>
                            <a:gd name="connsiteX162" fmla="*/ 93128 w 171450"/>
                            <a:gd name="connsiteY162" fmla="*/ 65438 h 142875"/>
                            <a:gd name="connsiteX163" fmla="*/ 94081 w 171450"/>
                            <a:gd name="connsiteY163" fmla="*/ 63533 h 142875"/>
                            <a:gd name="connsiteX164" fmla="*/ 91223 w 171450"/>
                            <a:gd name="connsiteY164" fmla="*/ 65438 h 142875"/>
                            <a:gd name="connsiteX165" fmla="*/ 90271 w 171450"/>
                            <a:gd name="connsiteY165" fmla="*/ 65438 h 142875"/>
                            <a:gd name="connsiteX166" fmla="*/ 90271 w 171450"/>
                            <a:gd name="connsiteY166" fmla="*/ 64485 h 142875"/>
                            <a:gd name="connsiteX167" fmla="*/ 90271 w 171450"/>
                            <a:gd name="connsiteY167" fmla="*/ 63533 h 142875"/>
                            <a:gd name="connsiteX168" fmla="*/ 91223 w 171450"/>
                            <a:gd name="connsiteY168" fmla="*/ 61628 h 142875"/>
                            <a:gd name="connsiteX169" fmla="*/ 89318 w 171450"/>
                            <a:gd name="connsiteY169" fmla="*/ 60675 h 142875"/>
                            <a:gd name="connsiteX170" fmla="*/ 89318 w 171450"/>
                            <a:gd name="connsiteY170" fmla="*/ 61628 h 142875"/>
                            <a:gd name="connsiteX171" fmla="*/ 87413 w 171450"/>
                            <a:gd name="connsiteY171" fmla="*/ 60675 h 142875"/>
                            <a:gd name="connsiteX172" fmla="*/ 87413 w 171450"/>
                            <a:gd name="connsiteY172" fmla="*/ 61628 h 142875"/>
                            <a:gd name="connsiteX173" fmla="*/ 87413 w 171450"/>
                            <a:gd name="connsiteY173" fmla="*/ 61628 h 142875"/>
                            <a:gd name="connsiteX174" fmla="*/ 86461 w 171450"/>
                            <a:gd name="connsiteY174" fmla="*/ 62580 h 142875"/>
                            <a:gd name="connsiteX175" fmla="*/ 86461 w 171450"/>
                            <a:gd name="connsiteY175" fmla="*/ 62580 h 142875"/>
                            <a:gd name="connsiteX176" fmla="*/ 87413 w 171450"/>
                            <a:gd name="connsiteY176" fmla="*/ 61628 h 142875"/>
                            <a:gd name="connsiteX177" fmla="*/ 86461 w 171450"/>
                            <a:gd name="connsiteY177" fmla="*/ 61628 h 142875"/>
                            <a:gd name="connsiteX178" fmla="*/ 85508 w 171450"/>
                            <a:gd name="connsiteY178" fmla="*/ 57818 h 142875"/>
                            <a:gd name="connsiteX179" fmla="*/ 83603 w 171450"/>
                            <a:gd name="connsiteY179" fmla="*/ 57818 h 142875"/>
                            <a:gd name="connsiteX180" fmla="*/ 83603 w 171450"/>
                            <a:gd name="connsiteY180" fmla="*/ 57818 h 142875"/>
                            <a:gd name="connsiteX181" fmla="*/ 82651 w 171450"/>
                            <a:gd name="connsiteY181" fmla="*/ 58770 h 142875"/>
                            <a:gd name="connsiteX182" fmla="*/ 82651 w 171450"/>
                            <a:gd name="connsiteY182" fmla="*/ 55913 h 142875"/>
                            <a:gd name="connsiteX183" fmla="*/ 79793 w 171450"/>
                            <a:gd name="connsiteY183" fmla="*/ 54960 h 142875"/>
                            <a:gd name="connsiteX184" fmla="*/ 77888 w 171450"/>
                            <a:gd name="connsiteY184" fmla="*/ 56865 h 142875"/>
                            <a:gd name="connsiteX185" fmla="*/ 76936 w 171450"/>
                            <a:gd name="connsiteY185" fmla="*/ 55913 h 142875"/>
                            <a:gd name="connsiteX186" fmla="*/ 75983 w 171450"/>
                            <a:gd name="connsiteY186" fmla="*/ 53055 h 142875"/>
                            <a:gd name="connsiteX187" fmla="*/ 75031 w 171450"/>
                            <a:gd name="connsiteY187" fmla="*/ 53055 h 142875"/>
                            <a:gd name="connsiteX188" fmla="*/ 75031 w 171450"/>
                            <a:gd name="connsiteY188" fmla="*/ 52103 h 142875"/>
                            <a:gd name="connsiteX189" fmla="*/ 76936 w 171450"/>
                            <a:gd name="connsiteY189" fmla="*/ 54960 h 142875"/>
                            <a:gd name="connsiteX190" fmla="*/ 76936 w 171450"/>
                            <a:gd name="connsiteY190" fmla="*/ 56865 h 142875"/>
                            <a:gd name="connsiteX191" fmla="*/ 74078 w 171450"/>
                            <a:gd name="connsiteY191" fmla="*/ 57818 h 142875"/>
                            <a:gd name="connsiteX192" fmla="*/ 73126 w 171450"/>
                            <a:gd name="connsiteY192" fmla="*/ 55913 h 142875"/>
                            <a:gd name="connsiteX193" fmla="*/ 72173 w 171450"/>
                            <a:gd name="connsiteY193" fmla="*/ 58770 h 142875"/>
                            <a:gd name="connsiteX194" fmla="*/ 74078 w 171450"/>
                            <a:gd name="connsiteY194" fmla="*/ 60675 h 142875"/>
                            <a:gd name="connsiteX195" fmla="*/ 74078 w 171450"/>
                            <a:gd name="connsiteY195" fmla="*/ 61628 h 142875"/>
                            <a:gd name="connsiteX196" fmla="*/ 71221 w 171450"/>
                            <a:gd name="connsiteY196" fmla="*/ 59723 h 142875"/>
                            <a:gd name="connsiteX197" fmla="*/ 71221 w 171450"/>
                            <a:gd name="connsiteY197" fmla="*/ 57818 h 142875"/>
                            <a:gd name="connsiteX198" fmla="*/ 73126 w 171450"/>
                            <a:gd name="connsiteY198" fmla="*/ 55913 h 142875"/>
                            <a:gd name="connsiteX199" fmla="*/ 72173 w 171450"/>
                            <a:gd name="connsiteY199" fmla="*/ 54960 h 142875"/>
                            <a:gd name="connsiteX200" fmla="*/ 71221 w 171450"/>
                            <a:gd name="connsiteY200" fmla="*/ 57818 h 142875"/>
                            <a:gd name="connsiteX201" fmla="*/ 72173 w 171450"/>
                            <a:gd name="connsiteY201" fmla="*/ 58770 h 142875"/>
                            <a:gd name="connsiteX202" fmla="*/ 70268 w 171450"/>
                            <a:gd name="connsiteY202" fmla="*/ 58770 h 142875"/>
                            <a:gd name="connsiteX203" fmla="*/ 70268 w 171450"/>
                            <a:gd name="connsiteY203" fmla="*/ 57818 h 142875"/>
                            <a:gd name="connsiteX204" fmla="*/ 69316 w 171450"/>
                            <a:gd name="connsiteY204" fmla="*/ 59723 h 142875"/>
                            <a:gd name="connsiteX205" fmla="*/ 69316 w 171450"/>
                            <a:gd name="connsiteY205" fmla="*/ 57818 h 142875"/>
                            <a:gd name="connsiteX206" fmla="*/ 64553 w 171450"/>
                            <a:gd name="connsiteY206" fmla="*/ 54960 h 142875"/>
                            <a:gd name="connsiteX207" fmla="*/ 64553 w 171450"/>
                            <a:gd name="connsiteY207" fmla="*/ 56865 h 142875"/>
                            <a:gd name="connsiteX208" fmla="*/ 63601 w 171450"/>
                            <a:gd name="connsiteY208" fmla="*/ 55913 h 142875"/>
                            <a:gd name="connsiteX209" fmla="*/ 63601 w 171450"/>
                            <a:gd name="connsiteY209" fmla="*/ 56865 h 142875"/>
                            <a:gd name="connsiteX210" fmla="*/ 65506 w 171450"/>
                            <a:gd name="connsiteY210" fmla="*/ 57818 h 142875"/>
                            <a:gd name="connsiteX211" fmla="*/ 65506 w 171450"/>
                            <a:gd name="connsiteY211" fmla="*/ 59723 h 142875"/>
                            <a:gd name="connsiteX212" fmla="*/ 66458 w 171450"/>
                            <a:gd name="connsiteY212" fmla="*/ 59723 h 142875"/>
                            <a:gd name="connsiteX213" fmla="*/ 67411 w 171450"/>
                            <a:gd name="connsiteY213" fmla="*/ 61628 h 142875"/>
                            <a:gd name="connsiteX214" fmla="*/ 65506 w 171450"/>
                            <a:gd name="connsiteY214" fmla="*/ 60675 h 142875"/>
                            <a:gd name="connsiteX215" fmla="*/ 66458 w 171450"/>
                            <a:gd name="connsiteY215" fmla="*/ 60675 h 142875"/>
                            <a:gd name="connsiteX216" fmla="*/ 63601 w 171450"/>
                            <a:gd name="connsiteY216" fmla="*/ 58770 h 142875"/>
                            <a:gd name="connsiteX217" fmla="*/ 63601 w 171450"/>
                            <a:gd name="connsiteY217" fmla="*/ 60675 h 142875"/>
                            <a:gd name="connsiteX218" fmla="*/ 65506 w 171450"/>
                            <a:gd name="connsiteY218" fmla="*/ 61628 h 142875"/>
                            <a:gd name="connsiteX219" fmla="*/ 62648 w 171450"/>
                            <a:gd name="connsiteY219" fmla="*/ 62580 h 142875"/>
                            <a:gd name="connsiteX220" fmla="*/ 66458 w 171450"/>
                            <a:gd name="connsiteY220" fmla="*/ 65438 h 142875"/>
                            <a:gd name="connsiteX221" fmla="*/ 66458 w 171450"/>
                            <a:gd name="connsiteY221" fmla="*/ 66390 h 142875"/>
                            <a:gd name="connsiteX222" fmla="*/ 64553 w 171450"/>
                            <a:gd name="connsiteY222" fmla="*/ 65438 h 142875"/>
                            <a:gd name="connsiteX223" fmla="*/ 64553 w 171450"/>
                            <a:gd name="connsiteY223" fmla="*/ 65438 h 142875"/>
                            <a:gd name="connsiteX224" fmla="*/ 63601 w 171450"/>
                            <a:gd name="connsiteY224" fmla="*/ 64485 h 142875"/>
                            <a:gd name="connsiteX225" fmla="*/ 60743 w 171450"/>
                            <a:gd name="connsiteY225" fmla="*/ 64485 h 142875"/>
                            <a:gd name="connsiteX226" fmla="*/ 61696 w 171450"/>
                            <a:gd name="connsiteY226" fmla="*/ 65438 h 142875"/>
                            <a:gd name="connsiteX227" fmla="*/ 59791 w 171450"/>
                            <a:gd name="connsiteY227" fmla="*/ 65438 h 142875"/>
                            <a:gd name="connsiteX228" fmla="*/ 61696 w 171450"/>
                            <a:gd name="connsiteY228" fmla="*/ 66390 h 142875"/>
                            <a:gd name="connsiteX229" fmla="*/ 59791 w 171450"/>
                            <a:gd name="connsiteY229" fmla="*/ 66390 h 142875"/>
                            <a:gd name="connsiteX230" fmla="*/ 58838 w 171450"/>
                            <a:gd name="connsiteY230" fmla="*/ 65438 h 142875"/>
                            <a:gd name="connsiteX231" fmla="*/ 58838 w 171450"/>
                            <a:gd name="connsiteY231" fmla="*/ 66390 h 142875"/>
                            <a:gd name="connsiteX232" fmla="*/ 61696 w 171450"/>
                            <a:gd name="connsiteY232" fmla="*/ 68295 h 142875"/>
                            <a:gd name="connsiteX233" fmla="*/ 60743 w 171450"/>
                            <a:gd name="connsiteY233" fmla="*/ 69248 h 142875"/>
                            <a:gd name="connsiteX234" fmla="*/ 59791 w 171450"/>
                            <a:gd name="connsiteY234" fmla="*/ 67343 h 142875"/>
                            <a:gd name="connsiteX235" fmla="*/ 57886 w 171450"/>
                            <a:gd name="connsiteY235" fmla="*/ 67343 h 142875"/>
                            <a:gd name="connsiteX236" fmla="*/ 58838 w 171450"/>
                            <a:gd name="connsiteY236" fmla="*/ 68295 h 142875"/>
                            <a:gd name="connsiteX237" fmla="*/ 57886 w 171450"/>
                            <a:gd name="connsiteY237" fmla="*/ 68295 h 142875"/>
                            <a:gd name="connsiteX238" fmla="*/ 58838 w 171450"/>
                            <a:gd name="connsiteY238" fmla="*/ 69248 h 142875"/>
                            <a:gd name="connsiteX239" fmla="*/ 57886 w 171450"/>
                            <a:gd name="connsiteY239" fmla="*/ 69248 h 142875"/>
                            <a:gd name="connsiteX240" fmla="*/ 57886 w 171450"/>
                            <a:gd name="connsiteY240" fmla="*/ 70200 h 142875"/>
                            <a:gd name="connsiteX241" fmla="*/ 58838 w 171450"/>
                            <a:gd name="connsiteY241" fmla="*/ 69248 h 142875"/>
                            <a:gd name="connsiteX242" fmla="*/ 59791 w 171450"/>
                            <a:gd name="connsiteY242" fmla="*/ 70200 h 142875"/>
                            <a:gd name="connsiteX243" fmla="*/ 59791 w 171450"/>
                            <a:gd name="connsiteY243" fmla="*/ 71153 h 142875"/>
                            <a:gd name="connsiteX244" fmla="*/ 57886 w 171450"/>
                            <a:gd name="connsiteY244" fmla="*/ 71153 h 142875"/>
                            <a:gd name="connsiteX245" fmla="*/ 58838 w 171450"/>
                            <a:gd name="connsiteY245" fmla="*/ 71153 h 142875"/>
                            <a:gd name="connsiteX246" fmla="*/ 58838 w 171450"/>
                            <a:gd name="connsiteY246" fmla="*/ 72105 h 142875"/>
                            <a:gd name="connsiteX247" fmla="*/ 56933 w 171450"/>
                            <a:gd name="connsiteY247" fmla="*/ 72105 h 142875"/>
                            <a:gd name="connsiteX248" fmla="*/ 60743 w 171450"/>
                            <a:gd name="connsiteY248" fmla="*/ 73058 h 142875"/>
                            <a:gd name="connsiteX249" fmla="*/ 56933 w 171450"/>
                            <a:gd name="connsiteY249" fmla="*/ 73058 h 142875"/>
                            <a:gd name="connsiteX250" fmla="*/ 57886 w 171450"/>
                            <a:gd name="connsiteY250" fmla="*/ 74010 h 142875"/>
                            <a:gd name="connsiteX251" fmla="*/ 59791 w 171450"/>
                            <a:gd name="connsiteY251" fmla="*/ 74010 h 142875"/>
                            <a:gd name="connsiteX252" fmla="*/ 57886 w 171450"/>
                            <a:gd name="connsiteY252" fmla="*/ 74010 h 142875"/>
                            <a:gd name="connsiteX253" fmla="*/ 59791 w 171450"/>
                            <a:gd name="connsiteY253" fmla="*/ 74010 h 142875"/>
                            <a:gd name="connsiteX254" fmla="*/ 59791 w 171450"/>
                            <a:gd name="connsiteY254" fmla="*/ 74963 h 142875"/>
                            <a:gd name="connsiteX255" fmla="*/ 58838 w 171450"/>
                            <a:gd name="connsiteY255" fmla="*/ 74010 h 142875"/>
                            <a:gd name="connsiteX256" fmla="*/ 61696 w 171450"/>
                            <a:gd name="connsiteY256" fmla="*/ 74963 h 142875"/>
                            <a:gd name="connsiteX257" fmla="*/ 65506 w 171450"/>
                            <a:gd name="connsiteY257" fmla="*/ 74963 h 142875"/>
                            <a:gd name="connsiteX258" fmla="*/ 63601 w 171450"/>
                            <a:gd name="connsiteY258" fmla="*/ 74963 h 142875"/>
                            <a:gd name="connsiteX259" fmla="*/ 63601 w 171450"/>
                            <a:gd name="connsiteY259" fmla="*/ 74963 h 142875"/>
                            <a:gd name="connsiteX260" fmla="*/ 58838 w 171450"/>
                            <a:gd name="connsiteY260" fmla="*/ 74963 h 142875"/>
                            <a:gd name="connsiteX261" fmla="*/ 59791 w 171450"/>
                            <a:gd name="connsiteY261" fmla="*/ 74963 h 142875"/>
                            <a:gd name="connsiteX262" fmla="*/ 57886 w 171450"/>
                            <a:gd name="connsiteY262" fmla="*/ 74963 h 142875"/>
                            <a:gd name="connsiteX263" fmla="*/ 58838 w 171450"/>
                            <a:gd name="connsiteY263" fmla="*/ 75915 h 142875"/>
                            <a:gd name="connsiteX264" fmla="*/ 59791 w 171450"/>
                            <a:gd name="connsiteY264" fmla="*/ 75915 h 142875"/>
                            <a:gd name="connsiteX265" fmla="*/ 61696 w 171450"/>
                            <a:gd name="connsiteY265" fmla="*/ 76868 h 142875"/>
                            <a:gd name="connsiteX266" fmla="*/ 59791 w 171450"/>
                            <a:gd name="connsiteY266" fmla="*/ 76868 h 142875"/>
                            <a:gd name="connsiteX267" fmla="*/ 60743 w 171450"/>
                            <a:gd name="connsiteY267" fmla="*/ 77820 h 142875"/>
                            <a:gd name="connsiteX268" fmla="*/ 59791 w 171450"/>
                            <a:gd name="connsiteY268" fmla="*/ 77820 h 142875"/>
                            <a:gd name="connsiteX269" fmla="*/ 63601 w 171450"/>
                            <a:gd name="connsiteY269" fmla="*/ 83535 h 142875"/>
                            <a:gd name="connsiteX270" fmla="*/ 62648 w 171450"/>
                            <a:gd name="connsiteY270" fmla="*/ 86393 h 142875"/>
                            <a:gd name="connsiteX271" fmla="*/ 63601 w 171450"/>
                            <a:gd name="connsiteY271" fmla="*/ 86393 h 142875"/>
                            <a:gd name="connsiteX272" fmla="*/ 62648 w 171450"/>
                            <a:gd name="connsiteY272" fmla="*/ 87345 h 142875"/>
                            <a:gd name="connsiteX273" fmla="*/ 64553 w 171450"/>
                            <a:gd name="connsiteY273" fmla="*/ 88298 h 142875"/>
                            <a:gd name="connsiteX274" fmla="*/ 63601 w 171450"/>
                            <a:gd name="connsiteY274" fmla="*/ 89250 h 142875"/>
                            <a:gd name="connsiteX275" fmla="*/ 64553 w 171450"/>
                            <a:gd name="connsiteY275" fmla="*/ 89250 h 142875"/>
                            <a:gd name="connsiteX276" fmla="*/ 64553 w 171450"/>
                            <a:gd name="connsiteY276" fmla="*/ 93060 h 142875"/>
                            <a:gd name="connsiteX277" fmla="*/ 65506 w 171450"/>
                            <a:gd name="connsiteY277" fmla="*/ 92108 h 142875"/>
                            <a:gd name="connsiteX278" fmla="*/ 65506 w 171450"/>
                            <a:gd name="connsiteY278" fmla="*/ 94013 h 142875"/>
                            <a:gd name="connsiteX279" fmla="*/ 66458 w 171450"/>
                            <a:gd name="connsiteY279" fmla="*/ 93060 h 142875"/>
                            <a:gd name="connsiteX280" fmla="*/ 68363 w 171450"/>
                            <a:gd name="connsiteY280" fmla="*/ 95918 h 142875"/>
                            <a:gd name="connsiteX281" fmla="*/ 69316 w 171450"/>
                            <a:gd name="connsiteY281" fmla="*/ 94013 h 142875"/>
                            <a:gd name="connsiteX282" fmla="*/ 70268 w 171450"/>
                            <a:gd name="connsiteY282" fmla="*/ 94013 h 142875"/>
                            <a:gd name="connsiteX283" fmla="*/ 69316 w 171450"/>
                            <a:gd name="connsiteY283" fmla="*/ 94965 h 142875"/>
                            <a:gd name="connsiteX284" fmla="*/ 74078 w 171450"/>
                            <a:gd name="connsiteY284" fmla="*/ 97823 h 142875"/>
                            <a:gd name="connsiteX285" fmla="*/ 75031 w 171450"/>
                            <a:gd name="connsiteY285" fmla="*/ 96870 h 142875"/>
                            <a:gd name="connsiteX286" fmla="*/ 77888 w 171450"/>
                            <a:gd name="connsiteY286" fmla="*/ 97823 h 142875"/>
                            <a:gd name="connsiteX287" fmla="*/ 78841 w 171450"/>
                            <a:gd name="connsiteY287" fmla="*/ 94965 h 142875"/>
                            <a:gd name="connsiteX288" fmla="*/ 79793 w 171450"/>
                            <a:gd name="connsiteY288" fmla="*/ 97823 h 142875"/>
                            <a:gd name="connsiteX289" fmla="*/ 80746 w 171450"/>
                            <a:gd name="connsiteY289" fmla="*/ 96870 h 142875"/>
                            <a:gd name="connsiteX290" fmla="*/ 78841 w 171450"/>
                            <a:gd name="connsiteY290" fmla="*/ 100680 h 142875"/>
                            <a:gd name="connsiteX291" fmla="*/ 78841 w 171450"/>
                            <a:gd name="connsiteY291" fmla="*/ 99728 h 142875"/>
                            <a:gd name="connsiteX292" fmla="*/ 72173 w 171450"/>
                            <a:gd name="connsiteY292" fmla="*/ 109253 h 142875"/>
                            <a:gd name="connsiteX293" fmla="*/ 70268 w 171450"/>
                            <a:gd name="connsiteY293" fmla="*/ 111158 h 142875"/>
                            <a:gd name="connsiteX294" fmla="*/ 68363 w 171450"/>
                            <a:gd name="connsiteY294" fmla="*/ 114968 h 142875"/>
                            <a:gd name="connsiteX295" fmla="*/ 66458 w 171450"/>
                            <a:gd name="connsiteY295" fmla="*/ 116873 h 142875"/>
                            <a:gd name="connsiteX296" fmla="*/ 57886 w 171450"/>
                            <a:gd name="connsiteY296" fmla="*/ 124493 h 142875"/>
                            <a:gd name="connsiteX297" fmla="*/ 45503 w 171450"/>
                            <a:gd name="connsiteY297" fmla="*/ 128303 h 142875"/>
                            <a:gd name="connsiteX298" fmla="*/ 44551 w 171450"/>
                            <a:gd name="connsiteY298" fmla="*/ 129255 h 142875"/>
                            <a:gd name="connsiteX299" fmla="*/ 43598 w 171450"/>
                            <a:gd name="connsiteY299" fmla="*/ 128303 h 142875"/>
                            <a:gd name="connsiteX300" fmla="*/ 36931 w 171450"/>
                            <a:gd name="connsiteY300" fmla="*/ 127350 h 142875"/>
                            <a:gd name="connsiteX301" fmla="*/ 35978 w 171450"/>
                            <a:gd name="connsiteY301" fmla="*/ 128303 h 142875"/>
                            <a:gd name="connsiteX302" fmla="*/ 32168 w 171450"/>
                            <a:gd name="connsiteY302" fmla="*/ 126398 h 142875"/>
                            <a:gd name="connsiteX303" fmla="*/ 28358 w 171450"/>
                            <a:gd name="connsiteY303" fmla="*/ 123540 h 142875"/>
                            <a:gd name="connsiteX304" fmla="*/ 24548 w 171450"/>
                            <a:gd name="connsiteY304" fmla="*/ 122588 h 142875"/>
                            <a:gd name="connsiteX305" fmla="*/ 25501 w 171450"/>
                            <a:gd name="connsiteY305" fmla="*/ 121635 h 142875"/>
                            <a:gd name="connsiteX306" fmla="*/ 23596 w 171450"/>
                            <a:gd name="connsiteY306" fmla="*/ 119730 h 142875"/>
                            <a:gd name="connsiteX307" fmla="*/ 22643 w 171450"/>
                            <a:gd name="connsiteY307" fmla="*/ 116873 h 142875"/>
                            <a:gd name="connsiteX308" fmla="*/ 20738 w 171450"/>
                            <a:gd name="connsiteY308" fmla="*/ 114968 h 142875"/>
                            <a:gd name="connsiteX309" fmla="*/ 21691 w 171450"/>
                            <a:gd name="connsiteY309" fmla="*/ 112110 h 142875"/>
                            <a:gd name="connsiteX310" fmla="*/ 20738 w 171450"/>
                            <a:gd name="connsiteY310" fmla="*/ 109253 h 142875"/>
                            <a:gd name="connsiteX311" fmla="*/ 22643 w 171450"/>
                            <a:gd name="connsiteY311" fmla="*/ 110205 h 142875"/>
                            <a:gd name="connsiteX312" fmla="*/ 33121 w 171450"/>
                            <a:gd name="connsiteY312" fmla="*/ 95918 h 142875"/>
                            <a:gd name="connsiteX313" fmla="*/ 34073 w 171450"/>
                            <a:gd name="connsiteY313" fmla="*/ 96870 h 142875"/>
                            <a:gd name="connsiteX314" fmla="*/ 36931 w 171450"/>
                            <a:gd name="connsiteY314" fmla="*/ 94013 h 142875"/>
                            <a:gd name="connsiteX315" fmla="*/ 42646 w 171450"/>
                            <a:gd name="connsiteY315" fmla="*/ 89250 h 142875"/>
                            <a:gd name="connsiteX316" fmla="*/ 52171 w 171450"/>
                            <a:gd name="connsiteY316" fmla="*/ 78773 h 142875"/>
                            <a:gd name="connsiteX317" fmla="*/ 55028 w 171450"/>
                            <a:gd name="connsiteY317" fmla="*/ 75915 h 142875"/>
                            <a:gd name="connsiteX318" fmla="*/ 55981 w 171450"/>
                            <a:gd name="connsiteY318" fmla="*/ 74010 h 142875"/>
                            <a:gd name="connsiteX319" fmla="*/ 52171 w 171450"/>
                            <a:gd name="connsiteY319" fmla="*/ 73058 h 142875"/>
                            <a:gd name="connsiteX320" fmla="*/ 40741 w 171450"/>
                            <a:gd name="connsiteY320" fmla="*/ 72105 h 142875"/>
                            <a:gd name="connsiteX321" fmla="*/ 39788 w 171450"/>
                            <a:gd name="connsiteY321" fmla="*/ 70200 h 142875"/>
                            <a:gd name="connsiteX322" fmla="*/ 36931 w 171450"/>
                            <a:gd name="connsiteY322" fmla="*/ 68295 h 142875"/>
                            <a:gd name="connsiteX323" fmla="*/ 35026 w 171450"/>
                            <a:gd name="connsiteY323" fmla="*/ 66390 h 142875"/>
                            <a:gd name="connsiteX324" fmla="*/ 32168 w 171450"/>
                            <a:gd name="connsiteY324" fmla="*/ 64485 h 142875"/>
                            <a:gd name="connsiteX325" fmla="*/ 33121 w 171450"/>
                            <a:gd name="connsiteY325" fmla="*/ 63533 h 142875"/>
                            <a:gd name="connsiteX326" fmla="*/ 29311 w 171450"/>
                            <a:gd name="connsiteY326" fmla="*/ 57818 h 142875"/>
                            <a:gd name="connsiteX327" fmla="*/ 26453 w 171450"/>
                            <a:gd name="connsiteY327" fmla="*/ 55913 h 142875"/>
                            <a:gd name="connsiteX328" fmla="*/ 26453 w 171450"/>
                            <a:gd name="connsiteY328" fmla="*/ 54008 h 142875"/>
                            <a:gd name="connsiteX329" fmla="*/ 28358 w 171450"/>
                            <a:gd name="connsiteY329" fmla="*/ 54960 h 142875"/>
                            <a:gd name="connsiteX330" fmla="*/ 30263 w 171450"/>
                            <a:gd name="connsiteY330" fmla="*/ 39720 h 142875"/>
                            <a:gd name="connsiteX331" fmla="*/ 35026 w 171450"/>
                            <a:gd name="connsiteY331" fmla="*/ 33053 h 142875"/>
                            <a:gd name="connsiteX332" fmla="*/ 38836 w 171450"/>
                            <a:gd name="connsiteY332" fmla="*/ 27338 h 142875"/>
                            <a:gd name="connsiteX333" fmla="*/ 39788 w 171450"/>
                            <a:gd name="connsiteY333" fmla="*/ 28290 h 142875"/>
                            <a:gd name="connsiteX334" fmla="*/ 47408 w 171450"/>
                            <a:gd name="connsiteY334" fmla="*/ 25433 h 142875"/>
                            <a:gd name="connsiteX335" fmla="*/ 50266 w 171450"/>
                            <a:gd name="connsiteY335" fmla="*/ 23528 h 142875"/>
                            <a:gd name="connsiteX336" fmla="*/ 50266 w 171450"/>
                            <a:gd name="connsiteY336" fmla="*/ 24480 h 142875"/>
                            <a:gd name="connsiteX337" fmla="*/ 53123 w 171450"/>
                            <a:gd name="connsiteY337" fmla="*/ 21623 h 142875"/>
                            <a:gd name="connsiteX338" fmla="*/ 55981 w 171450"/>
                            <a:gd name="connsiteY338" fmla="*/ 23528 h 142875"/>
                            <a:gd name="connsiteX339" fmla="*/ 52171 w 171450"/>
                            <a:gd name="connsiteY339" fmla="*/ 25433 h 142875"/>
                            <a:gd name="connsiteX340" fmla="*/ 56933 w 171450"/>
                            <a:gd name="connsiteY340" fmla="*/ 26385 h 142875"/>
                            <a:gd name="connsiteX341" fmla="*/ 59791 w 171450"/>
                            <a:gd name="connsiteY341" fmla="*/ 28290 h 142875"/>
                            <a:gd name="connsiteX342" fmla="*/ 58838 w 171450"/>
                            <a:gd name="connsiteY342" fmla="*/ 29243 h 142875"/>
                            <a:gd name="connsiteX343" fmla="*/ 61696 w 171450"/>
                            <a:gd name="connsiteY343" fmla="*/ 30195 h 142875"/>
                            <a:gd name="connsiteX344" fmla="*/ 60743 w 171450"/>
                            <a:gd name="connsiteY344" fmla="*/ 29243 h 142875"/>
                            <a:gd name="connsiteX345" fmla="*/ 63601 w 171450"/>
                            <a:gd name="connsiteY345" fmla="*/ 28290 h 142875"/>
                            <a:gd name="connsiteX346" fmla="*/ 61696 w 171450"/>
                            <a:gd name="connsiteY346" fmla="*/ 27338 h 142875"/>
                            <a:gd name="connsiteX347" fmla="*/ 64553 w 171450"/>
                            <a:gd name="connsiteY347" fmla="*/ 29243 h 142875"/>
                            <a:gd name="connsiteX348" fmla="*/ 62648 w 171450"/>
                            <a:gd name="connsiteY348" fmla="*/ 30195 h 142875"/>
                            <a:gd name="connsiteX349" fmla="*/ 67411 w 171450"/>
                            <a:gd name="connsiteY349" fmla="*/ 31148 h 142875"/>
                            <a:gd name="connsiteX350" fmla="*/ 67411 w 171450"/>
                            <a:gd name="connsiteY350" fmla="*/ 29243 h 142875"/>
                            <a:gd name="connsiteX351" fmla="*/ 66458 w 171450"/>
                            <a:gd name="connsiteY351" fmla="*/ 28290 h 142875"/>
                            <a:gd name="connsiteX352" fmla="*/ 67411 w 171450"/>
                            <a:gd name="connsiteY352" fmla="*/ 27338 h 142875"/>
                            <a:gd name="connsiteX353" fmla="*/ 60743 w 171450"/>
                            <a:gd name="connsiteY353" fmla="*/ 25433 h 142875"/>
                            <a:gd name="connsiteX354" fmla="*/ 60743 w 171450"/>
                            <a:gd name="connsiteY354" fmla="*/ 27338 h 142875"/>
                            <a:gd name="connsiteX355" fmla="*/ 56933 w 171450"/>
                            <a:gd name="connsiteY355" fmla="*/ 25433 h 142875"/>
                            <a:gd name="connsiteX356" fmla="*/ 57886 w 171450"/>
                            <a:gd name="connsiteY356" fmla="*/ 24480 h 142875"/>
                            <a:gd name="connsiteX357" fmla="*/ 56933 w 171450"/>
                            <a:gd name="connsiteY357" fmla="*/ 24480 h 142875"/>
                            <a:gd name="connsiteX358" fmla="*/ 58838 w 171450"/>
                            <a:gd name="connsiteY358" fmla="*/ 23528 h 142875"/>
                            <a:gd name="connsiteX359" fmla="*/ 53123 w 171450"/>
                            <a:gd name="connsiteY359" fmla="*/ 23528 h 142875"/>
                            <a:gd name="connsiteX360" fmla="*/ 53123 w 171450"/>
                            <a:gd name="connsiteY360" fmla="*/ 23528 h 142875"/>
                            <a:gd name="connsiteX361" fmla="*/ 52171 w 171450"/>
                            <a:gd name="connsiteY361" fmla="*/ 24480 h 142875"/>
                            <a:gd name="connsiteX362" fmla="*/ 50266 w 171450"/>
                            <a:gd name="connsiteY362" fmla="*/ 21623 h 142875"/>
                            <a:gd name="connsiteX363" fmla="*/ 39788 w 171450"/>
                            <a:gd name="connsiteY363" fmla="*/ 23528 h 142875"/>
                            <a:gd name="connsiteX364" fmla="*/ 35026 w 171450"/>
                            <a:gd name="connsiteY364" fmla="*/ 28290 h 142875"/>
                            <a:gd name="connsiteX365" fmla="*/ 33121 w 171450"/>
                            <a:gd name="connsiteY365" fmla="*/ 28290 h 142875"/>
                            <a:gd name="connsiteX366" fmla="*/ 31216 w 171450"/>
                            <a:gd name="connsiteY366" fmla="*/ 27338 h 142875"/>
                            <a:gd name="connsiteX367" fmla="*/ 31216 w 171450"/>
                            <a:gd name="connsiteY367" fmla="*/ 30195 h 142875"/>
                            <a:gd name="connsiteX368" fmla="*/ 25501 w 171450"/>
                            <a:gd name="connsiteY368" fmla="*/ 37815 h 142875"/>
                            <a:gd name="connsiteX369" fmla="*/ 24548 w 171450"/>
                            <a:gd name="connsiteY369" fmla="*/ 36863 h 142875"/>
                            <a:gd name="connsiteX370" fmla="*/ 22643 w 171450"/>
                            <a:gd name="connsiteY370" fmla="*/ 43530 h 142875"/>
                            <a:gd name="connsiteX371" fmla="*/ 25501 w 171450"/>
                            <a:gd name="connsiteY371" fmla="*/ 43530 h 142875"/>
                            <a:gd name="connsiteX372" fmla="*/ 25501 w 171450"/>
                            <a:gd name="connsiteY372" fmla="*/ 45435 h 142875"/>
                            <a:gd name="connsiteX373" fmla="*/ 21691 w 171450"/>
                            <a:gd name="connsiteY373" fmla="*/ 47340 h 142875"/>
                            <a:gd name="connsiteX374" fmla="*/ 20738 w 171450"/>
                            <a:gd name="connsiteY374" fmla="*/ 43530 h 142875"/>
                            <a:gd name="connsiteX375" fmla="*/ 22643 w 171450"/>
                            <a:gd name="connsiteY375" fmla="*/ 36863 h 142875"/>
                            <a:gd name="connsiteX376" fmla="*/ 20738 w 171450"/>
                            <a:gd name="connsiteY376" fmla="*/ 36863 h 142875"/>
                            <a:gd name="connsiteX377" fmla="*/ 19786 w 171450"/>
                            <a:gd name="connsiteY377" fmla="*/ 42578 h 142875"/>
                            <a:gd name="connsiteX378" fmla="*/ 20738 w 171450"/>
                            <a:gd name="connsiteY378" fmla="*/ 43530 h 142875"/>
                            <a:gd name="connsiteX379" fmla="*/ 18833 w 171450"/>
                            <a:gd name="connsiteY379" fmla="*/ 47340 h 142875"/>
                            <a:gd name="connsiteX380" fmla="*/ 18833 w 171450"/>
                            <a:gd name="connsiteY380" fmla="*/ 45435 h 142875"/>
                            <a:gd name="connsiteX381" fmla="*/ 18833 w 171450"/>
                            <a:gd name="connsiteY381" fmla="*/ 50198 h 142875"/>
                            <a:gd name="connsiteX382" fmla="*/ 17881 w 171450"/>
                            <a:gd name="connsiteY382" fmla="*/ 46388 h 142875"/>
                            <a:gd name="connsiteX383" fmla="*/ 15976 w 171450"/>
                            <a:gd name="connsiteY383" fmla="*/ 47340 h 142875"/>
                            <a:gd name="connsiteX384" fmla="*/ 16928 w 171450"/>
                            <a:gd name="connsiteY384" fmla="*/ 52103 h 142875"/>
                            <a:gd name="connsiteX385" fmla="*/ 15976 w 171450"/>
                            <a:gd name="connsiteY385" fmla="*/ 52103 h 142875"/>
                            <a:gd name="connsiteX386" fmla="*/ 15976 w 171450"/>
                            <a:gd name="connsiteY386" fmla="*/ 54008 h 142875"/>
                            <a:gd name="connsiteX387" fmla="*/ 17881 w 171450"/>
                            <a:gd name="connsiteY387" fmla="*/ 52103 h 142875"/>
                            <a:gd name="connsiteX388" fmla="*/ 18833 w 171450"/>
                            <a:gd name="connsiteY388" fmla="*/ 56865 h 142875"/>
                            <a:gd name="connsiteX389" fmla="*/ 19786 w 171450"/>
                            <a:gd name="connsiteY389" fmla="*/ 55913 h 142875"/>
                            <a:gd name="connsiteX390" fmla="*/ 21691 w 171450"/>
                            <a:gd name="connsiteY390" fmla="*/ 58770 h 142875"/>
                            <a:gd name="connsiteX391" fmla="*/ 19786 w 171450"/>
                            <a:gd name="connsiteY391" fmla="*/ 60675 h 142875"/>
                            <a:gd name="connsiteX392" fmla="*/ 19786 w 171450"/>
                            <a:gd name="connsiteY392" fmla="*/ 58770 h 142875"/>
                            <a:gd name="connsiteX393" fmla="*/ 15976 w 171450"/>
                            <a:gd name="connsiteY393" fmla="*/ 58770 h 142875"/>
                            <a:gd name="connsiteX394" fmla="*/ 16928 w 171450"/>
                            <a:gd name="connsiteY394" fmla="*/ 60675 h 142875"/>
                            <a:gd name="connsiteX395" fmla="*/ 17881 w 171450"/>
                            <a:gd name="connsiteY395" fmla="*/ 59723 h 142875"/>
                            <a:gd name="connsiteX396" fmla="*/ 17881 w 171450"/>
                            <a:gd name="connsiteY396" fmla="*/ 66390 h 142875"/>
                            <a:gd name="connsiteX397" fmla="*/ 23596 w 171450"/>
                            <a:gd name="connsiteY397" fmla="*/ 66390 h 142875"/>
                            <a:gd name="connsiteX398" fmla="*/ 25501 w 171450"/>
                            <a:gd name="connsiteY398" fmla="*/ 68295 h 142875"/>
                            <a:gd name="connsiteX399" fmla="*/ 23596 w 171450"/>
                            <a:gd name="connsiteY399" fmla="*/ 69248 h 142875"/>
                            <a:gd name="connsiteX400" fmla="*/ 24548 w 171450"/>
                            <a:gd name="connsiteY400" fmla="*/ 70200 h 142875"/>
                            <a:gd name="connsiteX401" fmla="*/ 21691 w 171450"/>
                            <a:gd name="connsiteY401" fmla="*/ 69248 h 142875"/>
                            <a:gd name="connsiteX402" fmla="*/ 22643 w 171450"/>
                            <a:gd name="connsiteY402" fmla="*/ 74963 h 142875"/>
                            <a:gd name="connsiteX403" fmla="*/ 25501 w 171450"/>
                            <a:gd name="connsiteY403" fmla="*/ 74963 h 142875"/>
                            <a:gd name="connsiteX404" fmla="*/ 25501 w 171450"/>
                            <a:gd name="connsiteY404" fmla="*/ 76868 h 142875"/>
                            <a:gd name="connsiteX405" fmla="*/ 28358 w 171450"/>
                            <a:gd name="connsiteY405" fmla="*/ 75915 h 142875"/>
                            <a:gd name="connsiteX406" fmla="*/ 29311 w 171450"/>
                            <a:gd name="connsiteY406" fmla="*/ 77820 h 142875"/>
                            <a:gd name="connsiteX407" fmla="*/ 29311 w 171450"/>
                            <a:gd name="connsiteY407" fmla="*/ 78773 h 142875"/>
                            <a:gd name="connsiteX408" fmla="*/ 27406 w 171450"/>
                            <a:gd name="connsiteY408" fmla="*/ 78773 h 142875"/>
                            <a:gd name="connsiteX409" fmla="*/ 28358 w 171450"/>
                            <a:gd name="connsiteY409" fmla="*/ 79725 h 142875"/>
                            <a:gd name="connsiteX410" fmla="*/ 28358 w 171450"/>
                            <a:gd name="connsiteY410" fmla="*/ 79725 h 142875"/>
                            <a:gd name="connsiteX411" fmla="*/ 30263 w 171450"/>
                            <a:gd name="connsiteY411" fmla="*/ 77820 h 142875"/>
                            <a:gd name="connsiteX412" fmla="*/ 30263 w 171450"/>
                            <a:gd name="connsiteY412" fmla="*/ 78773 h 142875"/>
                            <a:gd name="connsiteX413" fmla="*/ 29311 w 171450"/>
                            <a:gd name="connsiteY413" fmla="*/ 78773 h 142875"/>
                            <a:gd name="connsiteX414" fmla="*/ 28358 w 171450"/>
                            <a:gd name="connsiteY414" fmla="*/ 79725 h 142875"/>
                            <a:gd name="connsiteX415" fmla="*/ 29311 w 171450"/>
                            <a:gd name="connsiteY415" fmla="*/ 78773 h 142875"/>
                            <a:gd name="connsiteX416" fmla="*/ 28358 w 171450"/>
                            <a:gd name="connsiteY416" fmla="*/ 79725 h 142875"/>
                            <a:gd name="connsiteX417" fmla="*/ 29311 w 171450"/>
                            <a:gd name="connsiteY417" fmla="*/ 79725 h 142875"/>
                            <a:gd name="connsiteX418" fmla="*/ 28358 w 171450"/>
                            <a:gd name="connsiteY418" fmla="*/ 79725 h 142875"/>
                            <a:gd name="connsiteX419" fmla="*/ 29311 w 171450"/>
                            <a:gd name="connsiteY419" fmla="*/ 79725 h 142875"/>
                            <a:gd name="connsiteX420" fmla="*/ 30263 w 171450"/>
                            <a:gd name="connsiteY420" fmla="*/ 79725 h 142875"/>
                            <a:gd name="connsiteX421" fmla="*/ 33121 w 171450"/>
                            <a:gd name="connsiteY421" fmla="*/ 79725 h 142875"/>
                            <a:gd name="connsiteX422" fmla="*/ 32168 w 171450"/>
                            <a:gd name="connsiteY422" fmla="*/ 79725 h 142875"/>
                            <a:gd name="connsiteX423" fmla="*/ 34073 w 171450"/>
                            <a:gd name="connsiteY423" fmla="*/ 79725 h 142875"/>
                            <a:gd name="connsiteX424" fmla="*/ 31216 w 171450"/>
                            <a:gd name="connsiteY424" fmla="*/ 80678 h 142875"/>
                            <a:gd name="connsiteX425" fmla="*/ 33121 w 171450"/>
                            <a:gd name="connsiteY425" fmla="*/ 80678 h 142875"/>
                            <a:gd name="connsiteX426" fmla="*/ 32168 w 171450"/>
                            <a:gd name="connsiteY426" fmla="*/ 81630 h 142875"/>
                            <a:gd name="connsiteX427" fmla="*/ 29311 w 171450"/>
                            <a:gd name="connsiteY427" fmla="*/ 81630 h 142875"/>
                            <a:gd name="connsiteX428" fmla="*/ 34073 w 171450"/>
                            <a:gd name="connsiteY428" fmla="*/ 82583 h 142875"/>
                            <a:gd name="connsiteX429" fmla="*/ 29311 w 171450"/>
                            <a:gd name="connsiteY429" fmla="*/ 81630 h 142875"/>
                            <a:gd name="connsiteX430" fmla="*/ 30263 w 171450"/>
                            <a:gd name="connsiteY430" fmla="*/ 82583 h 142875"/>
                            <a:gd name="connsiteX431" fmla="*/ 32168 w 171450"/>
                            <a:gd name="connsiteY431" fmla="*/ 83535 h 142875"/>
                            <a:gd name="connsiteX432" fmla="*/ 30263 w 171450"/>
                            <a:gd name="connsiteY432" fmla="*/ 83535 h 142875"/>
                            <a:gd name="connsiteX433" fmla="*/ 32168 w 171450"/>
                            <a:gd name="connsiteY433" fmla="*/ 84488 h 142875"/>
                            <a:gd name="connsiteX434" fmla="*/ 31216 w 171450"/>
                            <a:gd name="connsiteY434" fmla="*/ 85440 h 142875"/>
                            <a:gd name="connsiteX435" fmla="*/ 30263 w 171450"/>
                            <a:gd name="connsiteY435" fmla="*/ 84488 h 142875"/>
                            <a:gd name="connsiteX436" fmla="*/ 30263 w 171450"/>
                            <a:gd name="connsiteY436" fmla="*/ 88298 h 142875"/>
                            <a:gd name="connsiteX437" fmla="*/ 31216 w 171450"/>
                            <a:gd name="connsiteY437" fmla="*/ 91155 h 142875"/>
                            <a:gd name="connsiteX438" fmla="*/ 30263 w 171450"/>
                            <a:gd name="connsiteY438" fmla="*/ 89250 h 142875"/>
                            <a:gd name="connsiteX439" fmla="*/ 29311 w 171450"/>
                            <a:gd name="connsiteY439" fmla="*/ 90203 h 142875"/>
                            <a:gd name="connsiteX440" fmla="*/ 27406 w 171450"/>
                            <a:gd name="connsiteY440" fmla="*/ 85440 h 142875"/>
                            <a:gd name="connsiteX441" fmla="*/ 26453 w 171450"/>
                            <a:gd name="connsiteY441" fmla="*/ 86393 h 142875"/>
                            <a:gd name="connsiteX442" fmla="*/ 25501 w 171450"/>
                            <a:gd name="connsiteY442" fmla="*/ 84488 h 142875"/>
                            <a:gd name="connsiteX443" fmla="*/ 24548 w 171450"/>
                            <a:gd name="connsiteY443" fmla="*/ 86393 h 142875"/>
                            <a:gd name="connsiteX444" fmla="*/ 25501 w 171450"/>
                            <a:gd name="connsiteY444" fmla="*/ 86393 h 142875"/>
                            <a:gd name="connsiteX445" fmla="*/ 23596 w 171450"/>
                            <a:gd name="connsiteY445" fmla="*/ 90203 h 142875"/>
                            <a:gd name="connsiteX446" fmla="*/ 21691 w 171450"/>
                            <a:gd name="connsiteY446" fmla="*/ 88298 h 142875"/>
                            <a:gd name="connsiteX447" fmla="*/ 20738 w 171450"/>
                            <a:gd name="connsiteY447" fmla="*/ 90203 h 142875"/>
                            <a:gd name="connsiteX448" fmla="*/ 20738 w 171450"/>
                            <a:gd name="connsiteY448" fmla="*/ 89250 h 142875"/>
                            <a:gd name="connsiteX449" fmla="*/ 12166 w 171450"/>
                            <a:gd name="connsiteY449" fmla="*/ 104490 h 142875"/>
                            <a:gd name="connsiteX450" fmla="*/ 8356 w 171450"/>
                            <a:gd name="connsiteY450" fmla="*/ 110205 h 142875"/>
                            <a:gd name="connsiteX451" fmla="*/ 9308 w 171450"/>
                            <a:gd name="connsiteY451" fmla="*/ 111158 h 142875"/>
                            <a:gd name="connsiteX452" fmla="*/ 7403 w 171450"/>
                            <a:gd name="connsiteY452" fmla="*/ 113063 h 142875"/>
                            <a:gd name="connsiteX453" fmla="*/ 9308 w 171450"/>
                            <a:gd name="connsiteY453" fmla="*/ 119730 h 142875"/>
                            <a:gd name="connsiteX454" fmla="*/ 8356 w 171450"/>
                            <a:gd name="connsiteY454" fmla="*/ 120683 h 142875"/>
                            <a:gd name="connsiteX455" fmla="*/ 10261 w 171450"/>
                            <a:gd name="connsiteY455" fmla="*/ 122588 h 142875"/>
                            <a:gd name="connsiteX456" fmla="*/ 10261 w 171450"/>
                            <a:gd name="connsiteY456" fmla="*/ 124493 h 142875"/>
                            <a:gd name="connsiteX457" fmla="*/ 11213 w 171450"/>
                            <a:gd name="connsiteY457" fmla="*/ 124493 h 142875"/>
                            <a:gd name="connsiteX458" fmla="*/ 12166 w 171450"/>
                            <a:gd name="connsiteY458" fmla="*/ 128303 h 142875"/>
                            <a:gd name="connsiteX459" fmla="*/ 13118 w 171450"/>
                            <a:gd name="connsiteY459" fmla="*/ 128303 h 142875"/>
                            <a:gd name="connsiteX460" fmla="*/ 15023 w 171450"/>
                            <a:gd name="connsiteY460" fmla="*/ 132113 h 142875"/>
                            <a:gd name="connsiteX461" fmla="*/ 18833 w 171450"/>
                            <a:gd name="connsiteY461" fmla="*/ 134018 h 142875"/>
                            <a:gd name="connsiteX462" fmla="*/ 18833 w 171450"/>
                            <a:gd name="connsiteY462" fmla="*/ 132113 h 142875"/>
                            <a:gd name="connsiteX463" fmla="*/ 20738 w 171450"/>
                            <a:gd name="connsiteY463" fmla="*/ 133065 h 142875"/>
                            <a:gd name="connsiteX464" fmla="*/ 19786 w 171450"/>
                            <a:gd name="connsiteY464" fmla="*/ 134018 h 142875"/>
                            <a:gd name="connsiteX465" fmla="*/ 31216 w 171450"/>
                            <a:gd name="connsiteY465" fmla="*/ 141638 h 142875"/>
                            <a:gd name="connsiteX466" fmla="*/ 32168 w 171450"/>
                            <a:gd name="connsiteY466" fmla="*/ 140685 h 142875"/>
                            <a:gd name="connsiteX467" fmla="*/ 41693 w 171450"/>
                            <a:gd name="connsiteY467" fmla="*/ 142590 h 142875"/>
                            <a:gd name="connsiteX468" fmla="*/ 43598 w 171450"/>
                            <a:gd name="connsiteY468" fmla="*/ 139733 h 142875"/>
                            <a:gd name="connsiteX469" fmla="*/ 46456 w 171450"/>
                            <a:gd name="connsiteY469" fmla="*/ 141638 h 142875"/>
                            <a:gd name="connsiteX470" fmla="*/ 49313 w 171450"/>
                            <a:gd name="connsiteY470" fmla="*/ 140685 h 142875"/>
                            <a:gd name="connsiteX471" fmla="*/ 49313 w 171450"/>
                            <a:gd name="connsiteY471" fmla="*/ 140685 h 142875"/>
                            <a:gd name="connsiteX472" fmla="*/ 53123 w 171450"/>
                            <a:gd name="connsiteY472" fmla="*/ 138780 h 142875"/>
                            <a:gd name="connsiteX473" fmla="*/ 53123 w 171450"/>
                            <a:gd name="connsiteY473" fmla="*/ 138780 h 142875"/>
                            <a:gd name="connsiteX474" fmla="*/ 55981 w 171450"/>
                            <a:gd name="connsiteY474" fmla="*/ 138780 h 142875"/>
                            <a:gd name="connsiteX475" fmla="*/ 58838 w 171450"/>
                            <a:gd name="connsiteY475" fmla="*/ 135923 h 142875"/>
                            <a:gd name="connsiteX476" fmla="*/ 58838 w 171450"/>
                            <a:gd name="connsiteY476" fmla="*/ 135923 h 142875"/>
                            <a:gd name="connsiteX477" fmla="*/ 58838 w 171450"/>
                            <a:gd name="connsiteY477" fmla="*/ 134970 h 142875"/>
                            <a:gd name="connsiteX478" fmla="*/ 60743 w 171450"/>
                            <a:gd name="connsiteY478" fmla="*/ 134970 h 142875"/>
                            <a:gd name="connsiteX479" fmla="*/ 60743 w 171450"/>
                            <a:gd name="connsiteY479" fmla="*/ 136875 h 142875"/>
                            <a:gd name="connsiteX480" fmla="*/ 61696 w 171450"/>
                            <a:gd name="connsiteY480" fmla="*/ 134970 h 142875"/>
                            <a:gd name="connsiteX481" fmla="*/ 63601 w 171450"/>
                            <a:gd name="connsiteY481" fmla="*/ 134970 h 142875"/>
                            <a:gd name="connsiteX482" fmla="*/ 62648 w 171450"/>
                            <a:gd name="connsiteY482" fmla="*/ 135923 h 142875"/>
                            <a:gd name="connsiteX483" fmla="*/ 63601 w 171450"/>
                            <a:gd name="connsiteY483" fmla="*/ 135923 h 142875"/>
                            <a:gd name="connsiteX484" fmla="*/ 64553 w 171450"/>
                            <a:gd name="connsiteY484" fmla="*/ 134018 h 142875"/>
                            <a:gd name="connsiteX485" fmla="*/ 67411 w 171450"/>
                            <a:gd name="connsiteY485" fmla="*/ 133065 h 142875"/>
                            <a:gd name="connsiteX486" fmla="*/ 68363 w 171450"/>
                            <a:gd name="connsiteY486" fmla="*/ 131160 h 142875"/>
                            <a:gd name="connsiteX487" fmla="*/ 65506 w 171450"/>
                            <a:gd name="connsiteY487" fmla="*/ 131160 h 142875"/>
                            <a:gd name="connsiteX488" fmla="*/ 67411 w 171450"/>
                            <a:gd name="connsiteY488" fmla="*/ 130208 h 142875"/>
                            <a:gd name="connsiteX489" fmla="*/ 67411 w 171450"/>
                            <a:gd name="connsiteY489" fmla="*/ 131160 h 142875"/>
                            <a:gd name="connsiteX490" fmla="*/ 68363 w 171450"/>
                            <a:gd name="connsiteY490" fmla="*/ 129255 h 142875"/>
                            <a:gd name="connsiteX491" fmla="*/ 70268 w 171450"/>
                            <a:gd name="connsiteY491" fmla="*/ 129255 h 142875"/>
                            <a:gd name="connsiteX492" fmla="*/ 72173 w 171450"/>
                            <a:gd name="connsiteY492" fmla="*/ 126398 h 142875"/>
                            <a:gd name="connsiteX493" fmla="*/ 75031 w 171450"/>
                            <a:gd name="connsiteY493" fmla="*/ 127350 h 142875"/>
                            <a:gd name="connsiteX494" fmla="*/ 75983 w 171450"/>
                            <a:gd name="connsiteY494" fmla="*/ 125445 h 142875"/>
                            <a:gd name="connsiteX495" fmla="*/ 76936 w 171450"/>
                            <a:gd name="connsiteY495" fmla="*/ 125445 h 142875"/>
                            <a:gd name="connsiteX496" fmla="*/ 77888 w 171450"/>
                            <a:gd name="connsiteY496" fmla="*/ 122588 h 142875"/>
                            <a:gd name="connsiteX497" fmla="*/ 78841 w 171450"/>
                            <a:gd name="connsiteY497" fmla="*/ 120683 h 142875"/>
                            <a:gd name="connsiteX498" fmla="*/ 79793 w 171450"/>
                            <a:gd name="connsiteY498" fmla="*/ 121635 h 142875"/>
                            <a:gd name="connsiteX499" fmla="*/ 79793 w 171450"/>
                            <a:gd name="connsiteY499" fmla="*/ 120683 h 142875"/>
                            <a:gd name="connsiteX500" fmla="*/ 78841 w 171450"/>
                            <a:gd name="connsiteY500" fmla="*/ 121635 h 142875"/>
                            <a:gd name="connsiteX501" fmla="*/ 78841 w 171450"/>
                            <a:gd name="connsiteY501" fmla="*/ 119730 h 142875"/>
                            <a:gd name="connsiteX502" fmla="*/ 81698 w 171450"/>
                            <a:gd name="connsiteY502" fmla="*/ 118778 h 142875"/>
                            <a:gd name="connsiteX503" fmla="*/ 82651 w 171450"/>
                            <a:gd name="connsiteY503" fmla="*/ 120683 h 142875"/>
                            <a:gd name="connsiteX504" fmla="*/ 83603 w 171450"/>
                            <a:gd name="connsiteY504" fmla="*/ 120683 h 142875"/>
                            <a:gd name="connsiteX505" fmla="*/ 84556 w 171450"/>
                            <a:gd name="connsiteY505" fmla="*/ 122588 h 142875"/>
                            <a:gd name="connsiteX506" fmla="*/ 85508 w 171450"/>
                            <a:gd name="connsiteY506" fmla="*/ 120683 h 142875"/>
                            <a:gd name="connsiteX507" fmla="*/ 88366 w 171450"/>
                            <a:gd name="connsiteY507" fmla="*/ 122588 h 142875"/>
                            <a:gd name="connsiteX508" fmla="*/ 86461 w 171450"/>
                            <a:gd name="connsiteY508" fmla="*/ 123540 h 142875"/>
                            <a:gd name="connsiteX509" fmla="*/ 91223 w 171450"/>
                            <a:gd name="connsiteY509" fmla="*/ 128303 h 142875"/>
                            <a:gd name="connsiteX510" fmla="*/ 93128 w 171450"/>
                            <a:gd name="connsiteY510" fmla="*/ 127350 h 142875"/>
                            <a:gd name="connsiteX511" fmla="*/ 95033 w 171450"/>
                            <a:gd name="connsiteY511" fmla="*/ 131160 h 142875"/>
                            <a:gd name="connsiteX512" fmla="*/ 96938 w 171450"/>
                            <a:gd name="connsiteY512" fmla="*/ 132113 h 142875"/>
                            <a:gd name="connsiteX513" fmla="*/ 95986 w 171450"/>
                            <a:gd name="connsiteY513" fmla="*/ 132113 h 142875"/>
                            <a:gd name="connsiteX514" fmla="*/ 100748 w 171450"/>
                            <a:gd name="connsiteY514" fmla="*/ 133065 h 142875"/>
                            <a:gd name="connsiteX515" fmla="*/ 106463 w 171450"/>
                            <a:gd name="connsiteY515" fmla="*/ 136875 h 142875"/>
                            <a:gd name="connsiteX516" fmla="*/ 110273 w 171450"/>
                            <a:gd name="connsiteY516" fmla="*/ 135923 h 142875"/>
                            <a:gd name="connsiteX517" fmla="*/ 110273 w 171450"/>
                            <a:gd name="connsiteY517" fmla="*/ 136875 h 142875"/>
                            <a:gd name="connsiteX518" fmla="*/ 113131 w 171450"/>
                            <a:gd name="connsiteY518" fmla="*/ 134970 h 142875"/>
                            <a:gd name="connsiteX519" fmla="*/ 112178 w 171450"/>
                            <a:gd name="connsiteY519" fmla="*/ 135923 h 142875"/>
                            <a:gd name="connsiteX520" fmla="*/ 115036 w 171450"/>
                            <a:gd name="connsiteY520" fmla="*/ 137828 h 142875"/>
                            <a:gd name="connsiteX521" fmla="*/ 115988 w 171450"/>
                            <a:gd name="connsiteY521" fmla="*/ 136875 h 142875"/>
                            <a:gd name="connsiteX522" fmla="*/ 116941 w 171450"/>
                            <a:gd name="connsiteY522" fmla="*/ 136875 h 142875"/>
                            <a:gd name="connsiteX523" fmla="*/ 119798 w 171450"/>
                            <a:gd name="connsiteY523" fmla="*/ 135923 h 142875"/>
                            <a:gd name="connsiteX524" fmla="*/ 119798 w 171450"/>
                            <a:gd name="connsiteY524" fmla="*/ 137828 h 142875"/>
                            <a:gd name="connsiteX525" fmla="*/ 123608 w 171450"/>
                            <a:gd name="connsiteY525" fmla="*/ 137828 h 142875"/>
                            <a:gd name="connsiteX526" fmla="*/ 123608 w 171450"/>
                            <a:gd name="connsiteY526" fmla="*/ 137828 h 142875"/>
                            <a:gd name="connsiteX527" fmla="*/ 123608 w 171450"/>
                            <a:gd name="connsiteY527" fmla="*/ 137828 h 142875"/>
                            <a:gd name="connsiteX528" fmla="*/ 124561 w 171450"/>
                            <a:gd name="connsiteY528" fmla="*/ 137828 h 142875"/>
                            <a:gd name="connsiteX529" fmla="*/ 124561 w 171450"/>
                            <a:gd name="connsiteY529" fmla="*/ 137828 h 142875"/>
                            <a:gd name="connsiteX530" fmla="*/ 123608 w 171450"/>
                            <a:gd name="connsiteY530" fmla="*/ 137828 h 142875"/>
                            <a:gd name="connsiteX531" fmla="*/ 124561 w 171450"/>
                            <a:gd name="connsiteY531" fmla="*/ 137828 h 142875"/>
                            <a:gd name="connsiteX532" fmla="*/ 124561 w 171450"/>
                            <a:gd name="connsiteY532" fmla="*/ 137828 h 142875"/>
                            <a:gd name="connsiteX533" fmla="*/ 125513 w 171450"/>
                            <a:gd name="connsiteY533" fmla="*/ 137828 h 142875"/>
                            <a:gd name="connsiteX534" fmla="*/ 125513 w 171450"/>
                            <a:gd name="connsiteY534" fmla="*/ 138780 h 142875"/>
                            <a:gd name="connsiteX535" fmla="*/ 128371 w 171450"/>
                            <a:gd name="connsiteY535" fmla="*/ 136875 h 142875"/>
                            <a:gd name="connsiteX536" fmla="*/ 135038 w 171450"/>
                            <a:gd name="connsiteY536" fmla="*/ 135923 h 142875"/>
                            <a:gd name="connsiteX537" fmla="*/ 139801 w 171450"/>
                            <a:gd name="connsiteY537" fmla="*/ 133065 h 142875"/>
                            <a:gd name="connsiteX538" fmla="*/ 139801 w 171450"/>
                            <a:gd name="connsiteY538" fmla="*/ 134018 h 142875"/>
                            <a:gd name="connsiteX539" fmla="*/ 141706 w 171450"/>
                            <a:gd name="connsiteY539" fmla="*/ 132113 h 142875"/>
                            <a:gd name="connsiteX540" fmla="*/ 144563 w 171450"/>
                            <a:gd name="connsiteY540" fmla="*/ 131160 h 142875"/>
                            <a:gd name="connsiteX541" fmla="*/ 143611 w 171450"/>
                            <a:gd name="connsiteY541" fmla="*/ 130208 h 142875"/>
                            <a:gd name="connsiteX542" fmla="*/ 147421 w 171450"/>
                            <a:gd name="connsiteY542" fmla="*/ 126398 h 142875"/>
                            <a:gd name="connsiteX543" fmla="*/ 150278 w 171450"/>
                            <a:gd name="connsiteY543" fmla="*/ 121635 h 142875"/>
                            <a:gd name="connsiteX544" fmla="*/ 151231 w 171450"/>
                            <a:gd name="connsiteY544" fmla="*/ 123540 h 142875"/>
                            <a:gd name="connsiteX545" fmla="*/ 150278 w 171450"/>
                            <a:gd name="connsiteY545" fmla="*/ 114968 h 142875"/>
                            <a:gd name="connsiteX546" fmla="*/ 151231 w 171450"/>
                            <a:gd name="connsiteY546" fmla="*/ 115920 h 142875"/>
                            <a:gd name="connsiteX547" fmla="*/ 150278 w 171450"/>
                            <a:gd name="connsiteY547" fmla="*/ 111158 h 142875"/>
                            <a:gd name="connsiteX548" fmla="*/ 151231 w 171450"/>
                            <a:gd name="connsiteY548" fmla="*/ 112110 h 142875"/>
                            <a:gd name="connsiteX549" fmla="*/ 149326 w 171450"/>
                            <a:gd name="connsiteY549" fmla="*/ 110205 h 142875"/>
                            <a:gd name="connsiteX550" fmla="*/ 149326 w 171450"/>
                            <a:gd name="connsiteY550" fmla="*/ 110205 h 142875"/>
                            <a:gd name="connsiteX551" fmla="*/ 148373 w 171450"/>
                            <a:gd name="connsiteY551" fmla="*/ 107348 h 142875"/>
                            <a:gd name="connsiteX552" fmla="*/ 149326 w 171450"/>
                            <a:gd name="connsiteY552" fmla="*/ 107348 h 142875"/>
                            <a:gd name="connsiteX553" fmla="*/ 149326 w 171450"/>
                            <a:gd name="connsiteY553" fmla="*/ 103538 h 142875"/>
                            <a:gd name="connsiteX554" fmla="*/ 148373 w 171450"/>
                            <a:gd name="connsiteY554" fmla="*/ 103538 h 142875"/>
                            <a:gd name="connsiteX555" fmla="*/ 149326 w 171450"/>
                            <a:gd name="connsiteY555" fmla="*/ 102585 h 142875"/>
                            <a:gd name="connsiteX556" fmla="*/ 144563 w 171450"/>
                            <a:gd name="connsiteY556" fmla="*/ 98775 h 142875"/>
                            <a:gd name="connsiteX557" fmla="*/ 147421 w 171450"/>
                            <a:gd name="connsiteY557" fmla="*/ 99728 h 142875"/>
                            <a:gd name="connsiteX558" fmla="*/ 146468 w 171450"/>
                            <a:gd name="connsiteY558" fmla="*/ 97823 h 142875"/>
                            <a:gd name="connsiteX559" fmla="*/ 145516 w 171450"/>
                            <a:gd name="connsiteY559" fmla="*/ 96870 h 142875"/>
                            <a:gd name="connsiteX560" fmla="*/ 145516 w 171450"/>
                            <a:gd name="connsiteY560" fmla="*/ 94965 h 142875"/>
                            <a:gd name="connsiteX561" fmla="*/ 149326 w 171450"/>
                            <a:gd name="connsiteY561" fmla="*/ 93060 h 142875"/>
                            <a:gd name="connsiteX562" fmla="*/ 148373 w 171450"/>
                            <a:gd name="connsiteY562" fmla="*/ 94013 h 142875"/>
                            <a:gd name="connsiteX563" fmla="*/ 150278 w 171450"/>
                            <a:gd name="connsiteY563" fmla="*/ 94013 h 142875"/>
                            <a:gd name="connsiteX564" fmla="*/ 151231 w 171450"/>
                            <a:gd name="connsiteY564" fmla="*/ 95918 h 142875"/>
                            <a:gd name="connsiteX565" fmla="*/ 156946 w 171450"/>
                            <a:gd name="connsiteY565" fmla="*/ 93060 h 142875"/>
                            <a:gd name="connsiteX566" fmla="*/ 157898 w 171450"/>
                            <a:gd name="connsiteY566" fmla="*/ 89250 h 142875"/>
                            <a:gd name="connsiteX567" fmla="*/ 160756 w 171450"/>
                            <a:gd name="connsiteY567" fmla="*/ 89250 h 142875"/>
                            <a:gd name="connsiteX568" fmla="*/ 165518 w 171450"/>
                            <a:gd name="connsiteY568" fmla="*/ 82583 h 142875"/>
                            <a:gd name="connsiteX569" fmla="*/ 165518 w 171450"/>
                            <a:gd name="connsiteY569" fmla="*/ 82583 h 142875"/>
                            <a:gd name="connsiteX570" fmla="*/ 167423 w 171450"/>
                            <a:gd name="connsiteY570" fmla="*/ 78773 h 142875"/>
                            <a:gd name="connsiteX571" fmla="*/ 167423 w 171450"/>
                            <a:gd name="connsiteY571" fmla="*/ 74963 h 142875"/>
                            <a:gd name="connsiteX572" fmla="*/ 168376 w 171450"/>
                            <a:gd name="connsiteY572" fmla="*/ 75915 h 142875"/>
                            <a:gd name="connsiteX573" fmla="*/ 168376 w 171450"/>
                            <a:gd name="connsiteY573" fmla="*/ 73058 h 142875"/>
                            <a:gd name="connsiteX574" fmla="*/ 169328 w 171450"/>
                            <a:gd name="connsiteY574" fmla="*/ 74010 h 142875"/>
                            <a:gd name="connsiteX575" fmla="*/ 170281 w 171450"/>
                            <a:gd name="connsiteY575" fmla="*/ 66390 h 142875"/>
                            <a:gd name="connsiteX576" fmla="*/ 170281 w 171450"/>
                            <a:gd name="connsiteY576" fmla="*/ 66390 h 142875"/>
                            <a:gd name="connsiteX577" fmla="*/ 102653 w 171450"/>
                            <a:gd name="connsiteY577" fmla="*/ 74963 h 142875"/>
                            <a:gd name="connsiteX578" fmla="*/ 102653 w 171450"/>
                            <a:gd name="connsiteY578" fmla="*/ 74963 h 142875"/>
                            <a:gd name="connsiteX579" fmla="*/ 102653 w 171450"/>
                            <a:gd name="connsiteY579" fmla="*/ 74963 h 142875"/>
                            <a:gd name="connsiteX580" fmla="*/ 79793 w 171450"/>
                            <a:gd name="connsiteY580" fmla="*/ 80678 h 142875"/>
                            <a:gd name="connsiteX581" fmla="*/ 79793 w 171450"/>
                            <a:gd name="connsiteY581" fmla="*/ 80678 h 142875"/>
                            <a:gd name="connsiteX582" fmla="*/ 79793 w 171450"/>
                            <a:gd name="connsiteY582" fmla="*/ 80678 h 142875"/>
                            <a:gd name="connsiteX583" fmla="*/ 78841 w 171450"/>
                            <a:gd name="connsiteY583" fmla="*/ 80678 h 142875"/>
                            <a:gd name="connsiteX584" fmla="*/ 78841 w 171450"/>
                            <a:gd name="connsiteY584" fmla="*/ 79725 h 142875"/>
                            <a:gd name="connsiteX585" fmla="*/ 79793 w 171450"/>
                            <a:gd name="connsiteY585" fmla="*/ 77820 h 142875"/>
                            <a:gd name="connsiteX586" fmla="*/ 78841 w 171450"/>
                            <a:gd name="connsiteY586" fmla="*/ 75915 h 142875"/>
                            <a:gd name="connsiteX587" fmla="*/ 79793 w 171450"/>
                            <a:gd name="connsiteY587" fmla="*/ 75915 h 142875"/>
                            <a:gd name="connsiteX588" fmla="*/ 79793 w 171450"/>
                            <a:gd name="connsiteY588" fmla="*/ 74963 h 142875"/>
                            <a:gd name="connsiteX589" fmla="*/ 79793 w 171450"/>
                            <a:gd name="connsiteY589" fmla="*/ 74963 h 142875"/>
                            <a:gd name="connsiteX590" fmla="*/ 79793 w 171450"/>
                            <a:gd name="connsiteY590" fmla="*/ 74963 h 142875"/>
                            <a:gd name="connsiteX591" fmla="*/ 79793 w 171450"/>
                            <a:gd name="connsiteY591" fmla="*/ 74963 h 142875"/>
                            <a:gd name="connsiteX592" fmla="*/ 79793 w 171450"/>
                            <a:gd name="connsiteY592" fmla="*/ 74963 h 142875"/>
                            <a:gd name="connsiteX593" fmla="*/ 79793 w 171450"/>
                            <a:gd name="connsiteY593" fmla="*/ 74963 h 142875"/>
                            <a:gd name="connsiteX594" fmla="*/ 79793 w 171450"/>
                            <a:gd name="connsiteY594" fmla="*/ 74963 h 142875"/>
                            <a:gd name="connsiteX595" fmla="*/ 79793 w 171450"/>
                            <a:gd name="connsiteY595" fmla="*/ 74963 h 142875"/>
                            <a:gd name="connsiteX596" fmla="*/ 79793 w 171450"/>
                            <a:gd name="connsiteY596" fmla="*/ 75915 h 142875"/>
                            <a:gd name="connsiteX597" fmla="*/ 79793 w 171450"/>
                            <a:gd name="connsiteY597" fmla="*/ 75915 h 142875"/>
                            <a:gd name="connsiteX598" fmla="*/ 79793 w 171450"/>
                            <a:gd name="connsiteY598" fmla="*/ 75915 h 142875"/>
                            <a:gd name="connsiteX599" fmla="*/ 79793 w 171450"/>
                            <a:gd name="connsiteY599" fmla="*/ 75915 h 142875"/>
                            <a:gd name="connsiteX600" fmla="*/ 79793 w 171450"/>
                            <a:gd name="connsiteY600" fmla="*/ 75915 h 142875"/>
                            <a:gd name="connsiteX601" fmla="*/ 79793 w 171450"/>
                            <a:gd name="connsiteY601" fmla="*/ 75915 h 142875"/>
                            <a:gd name="connsiteX602" fmla="*/ 79793 w 171450"/>
                            <a:gd name="connsiteY602" fmla="*/ 75915 h 142875"/>
                            <a:gd name="connsiteX603" fmla="*/ 79793 w 171450"/>
                            <a:gd name="connsiteY603" fmla="*/ 75915 h 142875"/>
                            <a:gd name="connsiteX604" fmla="*/ 79793 w 171450"/>
                            <a:gd name="connsiteY604" fmla="*/ 76868 h 142875"/>
                            <a:gd name="connsiteX605" fmla="*/ 79793 w 171450"/>
                            <a:gd name="connsiteY605" fmla="*/ 76868 h 142875"/>
                            <a:gd name="connsiteX606" fmla="*/ 79793 w 171450"/>
                            <a:gd name="connsiteY606" fmla="*/ 76868 h 142875"/>
                            <a:gd name="connsiteX607" fmla="*/ 79793 w 171450"/>
                            <a:gd name="connsiteY607" fmla="*/ 76868 h 142875"/>
                            <a:gd name="connsiteX608" fmla="*/ 79793 w 171450"/>
                            <a:gd name="connsiteY608" fmla="*/ 76868 h 142875"/>
                            <a:gd name="connsiteX609" fmla="*/ 79793 w 171450"/>
                            <a:gd name="connsiteY609" fmla="*/ 76868 h 142875"/>
                            <a:gd name="connsiteX610" fmla="*/ 79793 w 171450"/>
                            <a:gd name="connsiteY610" fmla="*/ 76868 h 142875"/>
                            <a:gd name="connsiteX611" fmla="*/ 79793 w 171450"/>
                            <a:gd name="connsiteY611" fmla="*/ 80678 h 142875"/>
                            <a:gd name="connsiteX612" fmla="*/ 79793 w 171450"/>
                            <a:gd name="connsiteY612" fmla="*/ 80678 h 142875"/>
                            <a:gd name="connsiteX613" fmla="*/ 78841 w 171450"/>
                            <a:gd name="connsiteY613" fmla="*/ 74010 h 142875"/>
                            <a:gd name="connsiteX614" fmla="*/ 78841 w 171450"/>
                            <a:gd name="connsiteY614" fmla="*/ 74010 h 142875"/>
                            <a:gd name="connsiteX615" fmla="*/ 78841 w 171450"/>
                            <a:gd name="connsiteY615" fmla="*/ 74010 h 142875"/>
                            <a:gd name="connsiteX616" fmla="*/ 78841 w 171450"/>
                            <a:gd name="connsiteY616" fmla="*/ 74010 h 142875"/>
                            <a:gd name="connsiteX617" fmla="*/ 78841 w 171450"/>
                            <a:gd name="connsiteY617" fmla="*/ 74010 h 142875"/>
                            <a:gd name="connsiteX618" fmla="*/ 78841 w 171450"/>
                            <a:gd name="connsiteY618" fmla="*/ 74010 h 142875"/>
                            <a:gd name="connsiteX619" fmla="*/ 78841 w 171450"/>
                            <a:gd name="connsiteY619" fmla="*/ 74010 h 142875"/>
                            <a:gd name="connsiteX620" fmla="*/ 80746 w 171450"/>
                            <a:gd name="connsiteY620" fmla="*/ 63533 h 142875"/>
                            <a:gd name="connsiteX621" fmla="*/ 80746 w 171450"/>
                            <a:gd name="connsiteY621" fmla="*/ 63533 h 142875"/>
                            <a:gd name="connsiteX622" fmla="*/ 80746 w 171450"/>
                            <a:gd name="connsiteY622" fmla="*/ 63533 h 142875"/>
                            <a:gd name="connsiteX623" fmla="*/ 80746 w 171450"/>
                            <a:gd name="connsiteY623" fmla="*/ 74963 h 142875"/>
                            <a:gd name="connsiteX624" fmla="*/ 80746 w 171450"/>
                            <a:gd name="connsiteY624" fmla="*/ 74963 h 142875"/>
                            <a:gd name="connsiteX625" fmla="*/ 80746 w 171450"/>
                            <a:gd name="connsiteY625" fmla="*/ 74963 h 142875"/>
                            <a:gd name="connsiteX626" fmla="*/ 80746 w 171450"/>
                            <a:gd name="connsiteY626" fmla="*/ 74963 h 142875"/>
                            <a:gd name="connsiteX627" fmla="*/ 80746 w 171450"/>
                            <a:gd name="connsiteY627" fmla="*/ 74963 h 142875"/>
                            <a:gd name="connsiteX628" fmla="*/ 79793 w 171450"/>
                            <a:gd name="connsiteY628" fmla="*/ 74963 h 142875"/>
                            <a:gd name="connsiteX629" fmla="*/ 79793 w 171450"/>
                            <a:gd name="connsiteY629" fmla="*/ 74963 h 142875"/>
                            <a:gd name="connsiteX630" fmla="*/ 79793 w 171450"/>
                            <a:gd name="connsiteY630" fmla="*/ 74963 h 142875"/>
                            <a:gd name="connsiteX631" fmla="*/ 79793 w 171450"/>
                            <a:gd name="connsiteY631" fmla="*/ 74963 h 142875"/>
                            <a:gd name="connsiteX632" fmla="*/ 80746 w 171450"/>
                            <a:gd name="connsiteY632" fmla="*/ 76868 h 142875"/>
                            <a:gd name="connsiteX633" fmla="*/ 80746 w 171450"/>
                            <a:gd name="connsiteY633" fmla="*/ 76868 h 142875"/>
                            <a:gd name="connsiteX634" fmla="*/ 80746 w 171450"/>
                            <a:gd name="connsiteY634" fmla="*/ 76868 h 142875"/>
                            <a:gd name="connsiteX635" fmla="*/ 80746 w 171450"/>
                            <a:gd name="connsiteY635" fmla="*/ 76868 h 142875"/>
                            <a:gd name="connsiteX636" fmla="*/ 80746 w 171450"/>
                            <a:gd name="connsiteY636" fmla="*/ 76868 h 142875"/>
                            <a:gd name="connsiteX637" fmla="*/ 80746 w 171450"/>
                            <a:gd name="connsiteY637" fmla="*/ 76868 h 142875"/>
                            <a:gd name="connsiteX638" fmla="*/ 80746 w 171450"/>
                            <a:gd name="connsiteY638" fmla="*/ 76868 h 142875"/>
                            <a:gd name="connsiteX639" fmla="*/ 80746 w 171450"/>
                            <a:gd name="connsiteY639" fmla="*/ 76868 h 142875"/>
                            <a:gd name="connsiteX640" fmla="*/ 80746 w 171450"/>
                            <a:gd name="connsiteY640" fmla="*/ 76868 h 142875"/>
                            <a:gd name="connsiteX641" fmla="*/ 80746 w 171450"/>
                            <a:gd name="connsiteY641" fmla="*/ 76868 h 142875"/>
                            <a:gd name="connsiteX642" fmla="*/ 80746 w 171450"/>
                            <a:gd name="connsiteY642" fmla="*/ 76868 h 142875"/>
                            <a:gd name="connsiteX643" fmla="*/ 86461 w 171450"/>
                            <a:gd name="connsiteY643" fmla="*/ 61628 h 142875"/>
                            <a:gd name="connsiteX644" fmla="*/ 86461 w 171450"/>
                            <a:gd name="connsiteY644" fmla="*/ 61628 h 142875"/>
                            <a:gd name="connsiteX645" fmla="*/ 86461 w 171450"/>
                            <a:gd name="connsiteY645" fmla="*/ 61628 h 142875"/>
                            <a:gd name="connsiteX646" fmla="*/ 86461 w 171450"/>
                            <a:gd name="connsiteY646" fmla="*/ 61628 h 142875"/>
                            <a:gd name="connsiteX647" fmla="*/ 82651 w 171450"/>
                            <a:gd name="connsiteY647" fmla="*/ 59723 h 142875"/>
                            <a:gd name="connsiteX648" fmla="*/ 82651 w 171450"/>
                            <a:gd name="connsiteY648" fmla="*/ 59723 h 142875"/>
                            <a:gd name="connsiteX649" fmla="*/ 82651 w 171450"/>
                            <a:gd name="connsiteY649" fmla="*/ 59723 h 142875"/>
                            <a:gd name="connsiteX650" fmla="*/ 82651 w 171450"/>
                            <a:gd name="connsiteY650" fmla="*/ 59723 h 142875"/>
                            <a:gd name="connsiteX651" fmla="*/ 82651 w 171450"/>
                            <a:gd name="connsiteY651" fmla="*/ 59723 h 142875"/>
                            <a:gd name="connsiteX652" fmla="*/ 82651 w 171450"/>
                            <a:gd name="connsiteY652" fmla="*/ 59723 h 142875"/>
                            <a:gd name="connsiteX653" fmla="*/ 81698 w 171450"/>
                            <a:gd name="connsiteY653" fmla="*/ 62580 h 142875"/>
                            <a:gd name="connsiteX654" fmla="*/ 81698 w 171450"/>
                            <a:gd name="connsiteY654" fmla="*/ 62580 h 142875"/>
                            <a:gd name="connsiteX655" fmla="*/ 81698 w 171450"/>
                            <a:gd name="connsiteY655" fmla="*/ 62580 h 142875"/>
                            <a:gd name="connsiteX656" fmla="*/ 81698 w 171450"/>
                            <a:gd name="connsiteY656" fmla="*/ 62580 h 142875"/>
                            <a:gd name="connsiteX657" fmla="*/ 72173 w 171450"/>
                            <a:gd name="connsiteY657" fmla="*/ 65438 h 142875"/>
                            <a:gd name="connsiteX658" fmla="*/ 73126 w 171450"/>
                            <a:gd name="connsiteY658" fmla="*/ 67343 h 142875"/>
                            <a:gd name="connsiteX659" fmla="*/ 75031 w 171450"/>
                            <a:gd name="connsiteY659" fmla="*/ 63533 h 142875"/>
                            <a:gd name="connsiteX660" fmla="*/ 76936 w 171450"/>
                            <a:gd name="connsiteY660" fmla="*/ 63533 h 142875"/>
                            <a:gd name="connsiteX661" fmla="*/ 77888 w 171450"/>
                            <a:gd name="connsiteY661" fmla="*/ 61628 h 142875"/>
                            <a:gd name="connsiteX662" fmla="*/ 77888 w 171450"/>
                            <a:gd name="connsiteY662" fmla="*/ 62580 h 142875"/>
                            <a:gd name="connsiteX663" fmla="*/ 78841 w 171450"/>
                            <a:gd name="connsiteY663" fmla="*/ 62580 h 142875"/>
                            <a:gd name="connsiteX664" fmla="*/ 78841 w 171450"/>
                            <a:gd name="connsiteY664" fmla="*/ 63533 h 142875"/>
                            <a:gd name="connsiteX665" fmla="*/ 78841 w 171450"/>
                            <a:gd name="connsiteY665" fmla="*/ 62580 h 142875"/>
                            <a:gd name="connsiteX666" fmla="*/ 78841 w 171450"/>
                            <a:gd name="connsiteY666" fmla="*/ 64485 h 142875"/>
                            <a:gd name="connsiteX667" fmla="*/ 77888 w 171450"/>
                            <a:gd name="connsiteY667" fmla="*/ 63533 h 142875"/>
                            <a:gd name="connsiteX668" fmla="*/ 77888 w 171450"/>
                            <a:gd name="connsiteY668" fmla="*/ 65438 h 142875"/>
                            <a:gd name="connsiteX669" fmla="*/ 76936 w 171450"/>
                            <a:gd name="connsiteY669" fmla="*/ 65438 h 142875"/>
                            <a:gd name="connsiteX670" fmla="*/ 76936 w 171450"/>
                            <a:gd name="connsiteY670" fmla="*/ 67343 h 142875"/>
                            <a:gd name="connsiteX671" fmla="*/ 75983 w 171450"/>
                            <a:gd name="connsiteY671" fmla="*/ 66390 h 142875"/>
                            <a:gd name="connsiteX672" fmla="*/ 73126 w 171450"/>
                            <a:gd name="connsiteY672" fmla="*/ 70200 h 142875"/>
                            <a:gd name="connsiteX673" fmla="*/ 73126 w 171450"/>
                            <a:gd name="connsiteY673" fmla="*/ 68295 h 142875"/>
                            <a:gd name="connsiteX674" fmla="*/ 72173 w 171450"/>
                            <a:gd name="connsiteY674" fmla="*/ 65438 h 142875"/>
                            <a:gd name="connsiteX675" fmla="*/ 72173 w 171450"/>
                            <a:gd name="connsiteY675" fmla="*/ 65438 h 142875"/>
                            <a:gd name="connsiteX676" fmla="*/ 73126 w 171450"/>
                            <a:gd name="connsiteY676" fmla="*/ 70200 h 142875"/>
                            <a:gd name="connsiteX677" fmla="*/ 73126 w 171450"/>
                            <a:gd name="connsiteY677" fmla="*/ 70200 h 142875"/>
                            <a:gd name="connsiteX678" fmla="*/ 73126 w 171450"/>
                            <a:gd name="connsiteY678" fmla="*/ 70200 h 142875"/>
                            <a:gd name="connsiteX679" fmla="*/ 73126 w 171450"/>
                            <a:gd name="connsiteY679" fmla="*/ 70200 h 142875"/>
                            <a:gd name="connsiteX680" fmla="*/ 71221 w 171450"/>
                            <a:gd name="connsiteY680" fmla="*/ 71153 h 142875"/>
                            <a:gd name="connsiteX681" fmla="*/ 71221 w 171450"/>
                            <a:gd name="connsiteY681" fmla="*/ 71153 h 142875"/>
                            <a:gd name="connsiteX682" fmla="*/ 72173 w 171450"/>
                            <a:gd name="connsiteY682" fmla="*/ 72105 h 142875"/>
                            <a:gd name="connsiteX683" fmla="*/ 71221 w 171450"/>
                            <a:gd name="connsiteY683" fmla="*/ 72105 h 142875"/>
                            <a:gd name="connsiteX684" fmla="*/ 71221 w 171450"/>
                            <a:gd name="connsiteY684" fmla="*/ 71153 h 142875"/>
                            <a:gd name="connsiteX685" fmla="*/ 70268 w 171450"/>
                            <a:gd name="connsiteY685" fmla="*/ 71153 h 142875"/>
                            <a:gd name="connsiteX686" fmla="*/ 71221 w 171450"/>
                            <a:gd name="connsiteY686" fmla="*/ 71153 h 142875"/>
                            <a:gd name="connsiteX687" fmla="*/ 70268 w 171450"/>
                            <a:gd name="connsiteY687" fmla="*/ 71153 h 142875"/>
                            <a:gd name="connsiteX688" fmla="*/ 71221 w 171450"/>
                            <a:gd name="connsiteY688" fmla="*/ 71153 h 142875"/>
                            <a:gd name="connsiteX689" fmla="*/ 78841 w 171450"/>
                            <a:gd name="connsiteY689" fmla="*/ 85440 h 142875"/>
                            <a:gd name="connsiteX690" fmla="*/ 78841 w 171450"/>
                            <a:gd name="connsiteY690" fmla="*/ 86393 h 142875"/>
                            <a:gd name="connsiteX691" fmla="*/ 78841 w 171450"/>
                            <a:gd name="connsiteY691" fmla="*/ 85440 h 142875"/>
                            <a:gd name="connsiteX692" fmla="*/ 77888 w 171450"/>
                            <a:gd name="connsiteY692" fmla="*/ 85440 h 142875"/>
                            <a:gd name="connsiteX693" fmla="*/ 77888 w 171450"/>
                            <a:gd name="connsiteY693" fmla="*/ 86393 h 142875"/>
                            <a:gd name="connsiteX694" fmla="*/ 76936 w 171450"/>
                            <a:gd name="connsiteY694" fmla="*/ 85440 h 142875"/>
                            <a:gd name="connsiteX695" fmla="*/ 75983 w 171450"/>
                            <a:gd name="connsiteY695" fmla="*/ 86393 h 142875"/>
                            <a:gd name="connsiteX696" fmla="*/ 76936 w 171450"/>
                            <a:gd name="connsiteY696" fmla="*/ 85440 h 142875"/>
                            <a:gd name="connsiteX697" fmla="*/ 76936 w 171450"/>
                            <a:gd name="connsiteY697" fmla="*/ 84488 h 142875"/>
                            <a:gd name="connsiteX698" fmla="*/ 75983 w 171450"/>
                            <a:gd name="connsiteY698" fmla="*/ 84488 h 142875"/>
                            <a:gd name="connsiteX699" fmla="*/ 75983 w 171450"/>
                            <a:gd name="connsiteY699" fmla="*/ 83535 h 142875"/>
                            <a:gd name="connsiteX700" fmla="*/ 74078 w 171450"/>
                            <a:gd name="connsiteY700" fmla="*/ 83535 h 142875"/>
                            <a:gd name="connsiteX701" fmla="*/ 74078 w 171450"/>
                            <a:gd name="connsiteY701" fmla="*/ 82583 h 142875"/>
                            <a:gd name="connsiteX702" fmla="*/ 72173 w 171450"/>
                            <a:gd name="connsiteY702" fmla="*/ 78773 h 142875"/>
                            <a:gd name="connsiteX703" fmla="*/ 73126 w 171450"/>
                            <a:gd name="connsiteY703" fmla="*/ 78773 h 142875"/>
                            <a:gd name="connsiteX704" fmla="*/ 73126 w 171450"/>
                            <a:gd name="connsiteY704" fmla="*/ 77820 h 142875"/>
                            <a:gd name="connsiteX705" fmla="*/ 74078 w 171450"/>
                            <a:gd name="connsiteY705" fmla="*/ 77820 h 142875"/>
                            <a:gd name="connsiteX706" fmla="*/ 77888 w 171450"/>
                            <a:gd name="connsiteY706" fmla="*/ 79725 h 142875"/>
                            <a:gd name="connsiteX707" fmla="*/ 77888 w 171450"/>
                            <a:gd name="connsiteY707" fmla="*/ 79725 h 142875"/>
                            <a:gd name="connsiteX708" fmla="*/ 80746 w 171450"/>
                            <a:gd name="connsiteY708" fmla="*/ 80678 h 142875"/>
                            <a:gd name="connsiteX709" fmla="*/ 80746 w 171450"/>
                            <a:gd name="connsiteY709" fmla="*/ 80678 h 142875"/>
                            <a:gd name="connsiteX710" fmla="*/ 80746 w 171450"/>
                            <a:gd name="connsiteY710" fmla="*/ 80678 h 142875"/>
                            <a:gd name="connsiteX711" fmla="*/ 80746 w 171450"/>
                            <a:gd name="connsiteY711" fmla="*/ 80678 h 142875"/>
                            <a:gd name="connsiteX712" fmla="*/ 81698 w 171450"/>
                            <a:gd name="connsiteY712" fmla="*/ 80678 h 142875"/>
                            <a:gd name="connsiteX713" fmla="*/ 81698 w 171450"/>
                            <a:gd name="connsiteY713" fmla="*/ 80678 h 142875"/>
                            <a:gd name="connsiteX714" fmla="*/ 82651 w 171450"/>
                            <a:gd name="connsiteY714" fmla="*/ 80678 h 142875"/>
                            <a:gd name="connsiteX715" fmla="*/ 82651 w 171450"/>
                            <a:gd name="connsiteY715" fmla="*/ 80678 h 142875"/>
                            <a:gd name="connsiteX716" fmla="*/ 85508 w 171450"/>
                            <a:gd name="connsiteY716" fmla="*/ 76868 h 142875"/>
                            <a:gd name="connsiteX717" fmla="*/ 85508 w 171450"/>
                            <a:gd name="connsiteY717" fmla="*/ 74010 h 142875"/>
                            <a:gd name="connsiteX718" fmla="*/ 86461 w 171450"/>
                            <a:gd name="connsiteY718" fmla="*/ 72105 h 142875"/>
                            <a:gd name="connsiteX719" fmla="*/ 85508 w 171450"/>
                            <a:gd name="connsiteY719" fmla="*/ 71153 h 142875"/>
                            <a:gd name="connsiteX720" fmla="*/ 86461 w 171450"/>
                            <a:gd name="connsiteY720" fmla="*/ 70200 h 142875"/>
                            <a:gd name="connsiteX721" fmla="*/ 87413 w 171450"/>
                            <a:gd name="connsiteY721" fmla="*/ 69248 h 142875"/>
                            <a:gd name="connsiteX722" fmla="*/ 87413 w 171450"/>
                            <a:gd name="connsiteY722" fmla="*/ 69248 h 142875"/>
                            <a:gd name="connsiteX723" fmla="*/ 88366 w 171450"/>
                            <a:gd name="connsiteY723" fmla="*/ 68295 h 142875"/>
                            <a:gd name="connsiteX724" fmla="*/ 91223 w 171450"/>
                            <a:gd name="connsiteY724" fmla="*/ 70200 h 142875"/>
                            <a:gd name="connsiteX725" fmla="*/ 95033 w 171450"/>
                            <a:gd name="connsiteY725" fmla="*/ 70200 h 142875"/>
                            <a:gd name="connsiteX726" fmla="*/ 94081 w 171450"/>
                            <a:gd name="connsiteY726" fmla="*/ 70200 h 142875"/>
                            <a:gd name="connsiteX727" fmla="*/ 93128 w 171450"/>
                            <a:gd name="connsiteY727" fmla="*/ 72105 h 142875"/>
                            <a:gd name="connsiteX728" fmla="*/ 95033 w 171450"/>
                            <a:gd name="connsiteY728" fmla="*/ 72105 h 142875"/>
                            <a:gd name="connsiteX729" fmla="*/ 94081 w 171450"/>
                            <a:gd name="connsiteY729" fmla="*/ 73058 h 142875"/>
                            <a:gd name="connsiteX730" fmla="*/ 94081 w 171450"/>
                            <a:gd name="connsiteY730" fmla="*/ 73058 h 142875"/>
                            <a:gd name="connsiteX731" fmla="*/ 92176 w 171450"/>
                            <a:gd name="connsiteY731" fmla="*/ 74010 h 142875"/>
                            <a:gd name="connsiteX732" fmla="*/ 93128 w 171450"/>
                            <a:gd name="connsiteY732" fmla="*/ 75915 h 142875"/>
                            <a:gd name="connsiteX733" fmla="*/ 92176 w 171450"/>
                            <a:gd name="connsiteY733" fmla="*/ 77820 h 142875"/>
                            <a:gd name="connsiteX734" fmla="*/ 93128 w 171450"/>
                            <a:gd name="connsiteY734" fmla="*/ 77820 h 142875"/>
                            <a:gd name="connsiteX735" fmla="*/ 92176 w 171450"/>
                            <a:gd name="connsiteY735" fmla="*/ 77820 h 142875"/>
                            <a:gd name="connsiteX736" fmla="*/ 91223 w 171450"/>
                            <a:gd name="connsiteY736" fmla="*/ 76868 h 142875"/>
                            <a:gd name="connsiteX737" fmla="*/ 90271 w 171450"/>
                            <a:gd name="connsiteY737" fmla="*/ 77820 h 142875"/>
                            <a:gd name="connsiteX738" fmla="*/ 90271 w 171450"/>
                            <a:gd name="connsiteY738" fmla="*/ 77820 h 142875"/>
                            <a:gd name="connsiteX739" fmla="*/ 89318 w 171450"/>
                            <a:gd name="connsiteY739" fmla="*/ 78773 h 142875"/>
                            <a:gd name="connsiteX740" fmla="*/ 88366 w 171450"/>
                            <a:gd name="connsiteY740" fmla="*/ 77820 h 142875"/>
                            <a:gd name="connsiteX741" fmla="*/ 87413 w 171450"/>
                            <a:gd name="connsiteY741" fmla="*/ 79725 h 142875"/>
                            <a:gd name="connsiteX742" fmla="*/ 87413 w 171450"/>
                            <a:gd name="connsiteY742" fmla="*/ 79725 h 142875"/>
                            <a:gd name="connsiteX743" fmla="*/ 82651 w 171450"/>
                            <a:gd name="connsiteY743" fmla="*/ 82583 h 142875"/>
                            <a:gd name="connsiteX744" fmla="*/ 78841 w 171450"/>
                            <a:gd name="connsiteY744" fmla="*/ 85440 h 142875"/>
                            <a:gd name="connsiteX745" fmla="*/ 129323 w 171450"/>
                            <a:gd name="connsiteY745" fmla="*/ 135923 h 142875"/>
                            <a:gd name="connsiteX746" fmla="*/ 129323 w 171450"/>
                            <a:gd name="connsiteY746" fmla="*/ 135923 h 142875"/>
                            <a:gd name="connsiteX747" fmla="*/ 129323 w 171450"/>
                            <a:gd name="connsiteY747" fmla="*/ 13592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</a:cxnLst>
                          <a:rect l="l" t="t" r="r" b="b"/>
                          <a:pathLst>
                            <a:path w="171450" h="142875">
                              <a:moveTo>
                                <a:pt x="170281" y="66390"/>
                              </a:moveTo>
                              <a:cubicBezTo>
                                <a:pt x="170281" y="64485"/>
                                <a:pt x="170281" y="62580"/>
                                <a:pt x="168376" y="61628"/>
                              </a:cubicBezTo>
                              <a:cubicBezTo>
                                <a:pt x="169328" y="61628"/>
                                <a:pt x="169328" y="61628"/>
                                <a:pt x="170281" y="62580"/>
                              </a:cubicBezTo>
                              <a:cubicBezTo>
                                <a:pt x="170281" y="60675"/>
                                <a:pt x="168376" y="60675"/>
                                <a:pt x="169328" y="59723"/>
                              </a:cubicBezTo>
                              <a:cubicBezTo>
                                <a:pt x="169328" y="59723"/>
                                <a:pt x="169328" y="57818"/>
                                <a:pt x="170281" y="58770"/>
                              </a:cubicBezTo>
                              <a:cubicBezTo>
                                <a:pt x="169328" y="57818"/>
                                <a:pt x="168376" y="55913"/>
                                <a:pt x="168376" y="54960"/>
                              </a:cubicBezTo>
                              <a:cubicBezTo>
                                <a:pt x="168376" y="54960"/>
                                <a:pt x="169328" y="54008"/>
                                <a:pt x="169328" y="53055"/>
                              </a:cubicBezTo>
                              <a:cubicBezTo>
                                <a:pt x="165518" y="45435"/>
                                <a:pt x="158851" y="37815"/>
                                <a:pt x="149326" y="36863"/>
                              </a:cubicBezTo>
                              <a:cubicBezTo>
                                <a:pt x="148373" y="34958"/>
                                <a:pt x="151231" y="35910"/>
                                <a:pt x="151231" y="34958"/>
                              </a:cubicBezTo>
                              <a:cubicBezTo>
                                <a:pt x="151231" y="36863"/>
                                <a:pt x="149326" y="34958"/>
                                <a:pt x="146468" y="34958"/>
                              </a:cubicBezTo>
                              <a:lnTo>
                                <a:pt x="146468" y="34958"/>
                              </a:lnTo>
                              <a:cubicBezTo>
                                <a:pt x="145516" y="34958"/>
                                <a:pt x="144563" y="34005"/>
                                <a:pt x="143611" y="34005"/>
                              </a:cubicBezTo>
                              <a:lnTo>
                                <a:pt x="143611" y="34005"/>
                              </a:lnTo>
                              <a:cubicBezTo>
                                <a:pt x="142658" y="34958"/>
                                <a:pt x="140753" y="32100"/>
                                <a:pt x="139801" y="34005"/>
                              </a:cubicBezTo>
                              <a:lnTo>
                                <a:pt x="138848" y="33053"/>
                              </a:lnTo>
                              <a:cubicBezTo>
                                <a:pt x="137896" y="34958"/>
                                <a:pt x="136943" y="32100"/>
                                <a:pt x="135038" y="34005"/>
                              </a:cubicBezTo>
                              <a:lnTo>
                                <a:pt x="135038" y="34005"/>
                              </a:lnTo>
                              <a:cubicBezTo>
                                <a:pt x="133133" y="34005"/>
                                <a:pt x="131228" y="36863"/>
                                <a:pt x="130276" y="34958"/>
                              </a:cubicBezTo>
                              <a:cubicBezTo>
                                <a:pt x="128371" y="34958"/>
                                <a:pt x="126466" y="36863"/>
                                <a:pt x="125513" y="38768"/>
                              </a:cubicBezTo>
                              <a:cubicBezTo>
                                <a:pt x="125513" y="37815"/>
                                <a:pt x="126466" y="36863"/>
                                <a:pt x="126466" y="36863"/>
                              </a:cubicBezTo>
                              <a:cubicBezTo>
                                <a:pt x="124561" y="37815"/>
                                <a:pt x="121703" y="38768"/>
                                <a:pt x="120751" y="39720"/>
                              </a:cubicBezTo>
                              <a:cubicBezTo>
                                <a:pt x="120751" y="37815"/>
                                <a:pt x="121703" y="35910"/>
                                <a:pt x="121703" y="34005"/>
                              </a:cubicBezTo>
                              <a:cubicBezTo>
                                <a:pt x="121703" y="32100"/>
                                <a:pt x="120751" y="30195"/>
                                <a:pt x="120751" y="28290"/>
                              </a:cubicBezTo>
                              <a:cubicBezTo>
                                <a:pt x="120751" y="28290"/>
                                <a:pt x="121703" y="28290"/>
                                <a:pt x="121703" y="28290"/>
                              </a:cubicBezTo>
                              <a:cubicBezTo>
                                <a:pt x="119798" y="25433"/>
                                <a:pt x="121703" y="20670"/>
                                <a:pt x="117893" y="19718"/>
                              </a:cubicBezTo>
                              <a:lnTo>
                                <a:pt x="115988" y="19718"/>
                              </a:lnTo>
                              <a:cubicBezTo>
                                <a:pt x="115988" y="18765"/>
                                <a:pt x="116941" y="18765"/>
                                <a:pt x="116941" y="17813"/>
                              </a:cubicBezTo>
                              <a:cubicBezTo>
                                <a:pt x="115988" y="17813"/>
                                <a:pt x="115036" y="15908"/>
                                <a:pt x="114083" y="15908"/>
                              </a:cubicBezTo>
                              <a:cubicBezTo>
                                <a:pt x="114083" y="14955"/>
                                <a:pt x="115036" y="15908"/>
                                <a:pt x="115036" y="14955"/>
                              </a:cubicBezTo>
                              <a:cubicBezTo>
                                <a:pt x="114083" y="14003"/>
                                <a:pt x="111226" y="14003"/>
                                <a:pt x="110273" y="13050"/>
                              </a:cubicBezTo>
                              <a:lnTo>
                                <a:pt x="111226" y="13050"/>
                              </a:lnTo>
                              <a:cubicBezTo>
                                <a:pt x="106463" y="6383"/>
                                <a:pt x="92176" y="5430"/>
                                <a:pt x="87413" y="10193"/>
                              </a:cubicBezTo>
                              <a:cubicBezTo>
                                <a:pt x="83603" y="9240"/>
                                <a:pt x="84556" y="6383"/>
                                <a:pt x="83603" y="7335"/>
                              </a:cubicBezTo>
                              <a:cubicBezTo>
                                <a:pt x="80746" y="10193"/>
                                <a:pt x="77888" y="12098"/>
                                <a:pt x="75031" y="14955"/>
                              </a:cubicBezTo>
                              <a:cubicBezTo>
                                <a:pt x="74078" y="16860"/>
                                <a:pt x="72173" y="17813"/>
                                <a:pt x="72173" y="19718"/>
                              </a:cubicBezTo>
                              <a:cubicBezTo>
                                <a:pt x="71221" y="21623"/>
                                <a:pt x="71221" y="23528"/>
                                <a:pt x="71221" y="24480"/>
                              </a:cubicBezTo>
                              <a:cubicBezTo>
                                <a:pt x="71221" y="29243"/>
                                <a:pt x="75031" y="31148"/>
                                <a:pt x="75031" y="31148"/>
                              </a:cubicBezTo>
                              <a:cubicBezTo>
                                <a:pt x="75031" y="26385"/>
                                <a:pt x="76936" y="21623"/>
                                <a:pt x="79793" y="18765"/>
                              </a:cubicBezTo>
                              <a:cubicBezTo>
                                <a:pt x="82651" y="15908"/>
                                <a:pt x="87413" y="14955"/>
                                <a:pt x="92176" y="14955"/>
                              </a:cubicBezTo>
                              <a:cubicBezTo>
                                <a:pt x="95033" y="14003"/>
                                <a:pt x="98843" y="13050"/>
                                <a:pt x="101701" y="14955"/>
                              </a:cubicBezTo>
                              <a:cubicBezTo>
                                <a:pt x="106463" y="15908"/>
                                <a:pt x="109321" y="18765"/>
                                <a:pt x="110273" y="22575"/>
                              </a:cubicBezTo>
                              <a:cubicBezTo>
                                <a:pt x="111226" y="23528"/>
                                <a:pt x="110273" y="24480"/>
                                <a:pt x="111226" y="25433"/>
                              </a:cubicBezTo>
                              <a:lnTo>
                                <a:pt x="111226" y="26385"/>
                              </a:lnTo>
                              <a:cubicBezTo>
                                <a:pt x="111226" y="26385"/>
                                <a:pt x="111226" y="26385"/>
                                <a:pt x="111226" y="28290"/>
                              </a:cubicBezTo>
                              <a:lnTo>
                                <a:pt x="110273" y="34005"/>
                              </a:lnTo>
                              <a:cubicBezTo>
                                <a:pt x="109321" y="41625"/>
                                <a:pt x="107416" y="49245"/>
                                <a:pt x="105511" y="56865"/>
                              </a:cubicBezTo>
                              <a:cubicBezTo>
                                <a:pt x="109321" y="54960"/>
                                <a:pt x="114083" y="53055"/>
                                <a:pt x="117893" y="51150"/>
                              </a:cubicBezTo>
                              <a:cubicBezTo>
                                <a:pt x="116941" y="51150"/>
                                <a:pt x="118846" y="49245"/>
                                <a:pt x="120751" y="48293"/>
                              </a:cubicBezTo>
                              <a:lnTo>
                                <a:pt x="120751" y="48293"/>
                              </a:lnTo>
                              <a:lnTo>
                                <a:pt x="123608" y="46388"/>
                              </a:lnTo>
                              <a:cubicBezTo>
                                <a:pt x="125513" y="45435"/>
                                <a:pt x="124561" y="47340"/>
                                <a:pt x="122656" y="48293"/>
                              </a:cubicBezTo>
                              <a:cubicBezTo>
                                <a:pt x="125513" y="47340"/>
                                <a:pt x="129323" y="45435"/>
                                <a:pt x="132181" y="44483"/>
                              </a:cubicBezTo>
                              <a:cubicBezTo>
                                <a:pt x="135038" y="43530"/>
                                <a:pt x="135991" y="43530"/>
                                <a:pt x="136943" y="43530"/>
                              </a:cubicBezTo>
                              <a:cubicBezTo>
                                <a:pt x="138848" y="43530"/>
                                <a:pt x="141706" y="43530"/>
                                <a:pt x="143611" y="44483"/>
                              </a:cubicBezTo>
                              <a:cubicBezTo>
                                <a:pt x="144563" y="43530"/>
                                <a:pt x="145516" y="45435"/>
                                <a:pt x="146468" y="43530"/>
                              </a:cubicBezTo>
                              <a:cubicBezTo>
                                <a:pt x="146468" y="43530"/>
                                <a:pt x="146468" y="43530"/>
                                <a:pt x="146468" y="44483"/>
                              </a:cubicBezTo>
                              <a:cubicBezTo>
                                <a:pt x="149326" y="45435"/>
                                <a:pt x="150278" y="45435"/>
                                <a:pt x="151231" y="48293"/>
                              </a:cubicBezTo>
                              <a:cubicBezTo>
                                <a:pt x="159803" y="55913"/>
                                <a:pt x="163613" y="70200"/>
                                <a:pt x="155993" y="77820"/>
                              </a:cubicBezTo>
                              <a:cubicBezTo>
                                <a:pt x="155041" y="78773"/>
                                <a:pt x="154088" y="79725"/>
                                <a:pt x="153136" y="80678"/>
                              </a:cubicBezTo>
                              <a:cubicBezTo>
                                <a:pt x="152183" y="81630"/>
                                <a:pt x="150278" y="82583"/>
                                <a:pt x="149326" y="83535"/>
                              </a:cubicBezTo>
                              <a:cubicBezTo>
                                <a:pt x="145516" y="85440"/>
                                <a:pt x="141706" y="86393"/>
                                <a:pt x="137896" y="88298"/>
                              </a:cubicBezTo>
                              <a:lnTo>
                                <a:pt x="132181" y="90203"/>
                              </a:lnTo>
                              <a:cubicBezTo>
                                <a:pt x="132181" y="92108"/>
                                <a:pt x="134086" y="94013"/>
                                <a:pt x="135038" y="95918"/>
                              </a:cubicBezTo>
                              <a:lnTo>
                                <a:pt x="139801" y="106395"/>
                              </a:lnTo>
                              <a:lnTo>
                                <a:pt x="141706" y="111158"/>
                              </a:lnTo>
                              <a:cubicBezTo>
                                <a:pt x="141706" y="113063"/>
                                <a:pt x="141706" y="114015"/>
                                <a:pt x="141706" y="114968"/>
                              </a:cubicBezTo>
                              <a:cubicBezTo>
                                <a:pt x="141706" y="115920"/>
                                <a:pt x="140753" y="116873"/>
                                <a:pt x="140753" y="117825"/>
                              </a:cubicBezTo>
                              <a:cubicBezTo>
                                <a:pt x="141706" y="118778"/>
                                <a:pt x="140753" y="119730"/>
                                <a:pt x="140753" y="120683"/>
                              </a:cubicBezTo>
                              <a:cubicBezTo>
                                <a:pt x="139801" y="121635"/>
                                <a:pt x="138848" y="122588"/>
                                <a:pt x="138848" y="123540"/>
                              </a:cubicBezTo>
                              <a:lnTo>
                                <a:pt x="138848" y="122588"/>
                              </a:lnTo>
                              <a:cubicBezTo>
                                <a:pt x="137896" y="124493"/>
                                <a:pt x="135991" y="123540"/>
                                <a:pt x="134086" y="123540"/>
                              </a:cubicBezTo>
                              <a:cubicBezTo>
                                <a:pt x="134086" y="124493"/>
                                <a:pt x="133133" y="123540"/>
                                <a:pt x="134086" y="125445"/>
                              </a:cubicBezTo>
                              <a:cubicBezTo>
                                <a:pt x="133133" y="126398"/>
                                <a:pt x="132181" y="123540"/>
                                <a:pt x="130276" y="124493"/>
                              </a:cubicBezTo>
                              <a:cubicBezTo>
                                <a:pt x="130276" y="124493"/>
                                <a:pt x="130276" y="125445"/>
                                <a:pt x="130276" y="124493"/>
                              </a:cubicBezTo>
                              <a:cubicBezTo>
                                <a:pt x="126466" y="126398"/>
                                <a:pt x="131228" y="123540"/>
                                <a:pt x="126466" y="122588"/>
                              </a:cubicBezTo>
                              <a:cubicBezTo>
                                <a:pt x="119798" y="123540"/>
                                <a:pt x="112178" y="122588"/>
                                <a:pt x="106463" y="119730"/>
                              </a:cubicBezTo>
                              <a:cubicBezTo>
                                <a:pt x="106463" y="119730"/>
                                <a:pt x="106463" y="120683"/>
                                <a:pt x="105511" y="120683"/>
                              </a:cubicBezTo>
                              <a:cubicBezTo>
                                <a:pt x="105511" y="118778"/>
                                <a:pt x="103606" y="120683"/>
                                <a:pt x="102653" y="118778"/>
                              </a:cubicBezTo>
                              <a:cubicBezTo>
                                <a:pt x="102653" y="118778"/>
                                <a:pt x="103606" y="118778"/>
                                <a:pt x="103606" y="118778"/>
                              </a:cubicBezTo>
                              <a:cubicBezTo>
                                <a:pt x="101701" y="116873"/>
                                <a:pt x="98843" y="116873"/>
                                <a:pt x="96938" y="114015"/>
                              </a:cubicBezTo>
                              <a:cubicBezTo>
                                <a:pt x="96938" y="114015"/>
                                <a:pt x="97891" y="114015"/>
                                <a:pt x="97891" y="114015"/>
                              </a:cubicBezTo>
                              <a:cubicBezTo>
                                <a:pt x="96938" y="114015"/>
                                <a:pt x="95986" y="114015"/>
                                <a:pt x="95986" y="113063"/>
                              </a:cubicBezTo>
                              <a:cubicBezTo>
                                <a:pt x="95033" y="112110"/>
                                <a:pt x="95033" y="112110"/>
                                <a:pt x="94081" y="111158"/>
                              </a:cubicBezTo>
                              <a:cubicBezTo>
                                <a:pt x="92176" y="109253"/>
                                <a:pt x="90271" y="106395"/>
                                <a:pt x="89318" y="105443"/>
                              </a:cubicBezTo>
                              <a:cubicBezTo>
                                <a:pt x="90271" y="105443"/>
                                <a:pt x="88366" y="102585"/>
                                <a:pt x="87413" y="100680"/>
                              </a:cubicBezTo>
                              <a:cubicBezTo>
                                <a:pt x="86461" y="100680"/>
                                <a:pt x="84556" y="98775"/>
                                <a:pt x="83603" y="95918"/>
                              </a:cubicBezTo>
                              <a:cubicBezTo>
                                <a:pt x="83603" y="95918"/>
                                <a:pt x="83603" y="95918"/>
                                <a:pt x="83603" y="94965"/>
                              </a:cubicBezTo>
                              <a:cubicBezTo>
                                <a:pt x="83603" y="94965"/>
                                <a:pt x="83603" y="94965"/>
                                <a:pt x="83603" y="95918"/>
                              </a:cubicBezTo>
                              <a:lnTo>
                                <a:pt x="83603" y="94965"/>
                              </a:lnTo>
                              <a:lnTo>
                                <a:pt x="84556" y="94965"/>
                              </a:lnTo>
                              <a:cubicBezTo>
                                <a:pt x="84556" y="94965"/>
                                <a:pt x="84556" y="95918"/>
                                <a:pt x="84556" y="95918"/>
                              </a:cubicBezTo>
                              <a:cubicBezTo>
                                <a:pt x="85508" y="96870"/>
                                <a:pt x="84556" y="94965"/>
                                <a:pt x="84556" y="94013"/>
                              </a:cubicBezTo>
                              <a:cubicBezTo>
                                <a:pt x="84556" y="93060"/>
                                <a:pt x="85508" y="94013"/>
                                <a:pt x="85508" y="94965"/>
                              </a:cubicBezTo>
                              <a:cubicBezTo>
                                <a:pt x="85508" y="95918"/>
                                <a:pt x="85508" y="94965"/>
                                <a:pt x="84556" y="94965"/>
                              </a:cubicBezTo>
                              <a:cubicBezTo>
                                <a:pt x="84556" y="95918"/>
                                <a:pt x="84556" y="94965"/>
                                <a:pt x="85508" y="95918"/>
                              </a:cubicBezTo>
                              <a:cubicBezTo>
                                <a:pt x="85508" y="95918"/>
                                <a:pt x="85508" y="94965"/>
                                <a:pt x="85508" y="94965"/>
                              </a:cubicBezTo>
                              <a:cubicBezTo>
                                <a:pt x="85508" y="94965"/>
                                <a:pt x="86461" y="94965"/>
                                <a:pt x="86461" y="95918"/>
                              </a:cubicBezTo>
                              <a:cubicBezTo>
                                <a:pt x="86461" y="94965"/>
                                <a:pt x="86461" y="94965"/>
                                <a:pt x="86461" y="94965"/>
                              </a:cubicBezTo>
                              <a:cubicBezTo>
                                <a:pt x="86461" y="94965"/>
                                <a:pt x="85508" y="94965"/>
                                <a:pt x="85508" y="94013"/>
                              </a:cubicBezTo>
                              <a:cubicBezTo>
                                <a:pt x="85508" y="94013"/>
                                <a:pt x="86461" y="93060"/>
                                <a:pt x="86461" y="94013"/>
                              </a:cubicBezTo>
                              <a:lnTo>
                                <a:pt x="86461" y="94013"/>
                              </a:lnTo>
                              <a:cubicBezTo>
                                <a:pt x="86461" y="94013"/>
                                <a:pt x="87413" y="94013"/>
                                <a:pt x="86461" y="93060"/>
                              </a:cubicBezTo>
                              <a:lnTo>
                                <a:pt x="87413" y="95918"/>
                              </a:lnTo>
                              <a:cubicBezTo>
                                <a:pt x="87413" y="94965"/>
                                <a:pt x="87413" y="94965"/>
                                <a:pt x="88366" y="94965"/>
                              </a:cubicBezTo>
                              <a:cubicBezTo>
                                <a:pt x="88366" y="95918"/>
                                <a:pt x="89318" y="97823"/>
                                <a:pt x="89318" y="97823"/>
                              </a:cubicBezTo>
                              <a:lnTo>
                                <a:pt x="89318" y="96870"/>
                              </a:lnTo>
                              <a:cubicBezTo>
                                <a:pt x="89318" y="96870"/>
                                <a:pt x="89318" y="96870"/>
                                <a:pt x="90271" y="97823"/>
                              </a:cubicBezTo>
                              <a:cubicBezTo>
                                <a:pt x="91223" y="97823"/>
                                <a:pt x="90271" y="94013"/>
                                <a:pt x="91223" y="94965"/>
                              </a:cubicBezTo>
                              <a:cubicBezTo>
                                <a:pt x="91223" y="95918"/>
                                <a:pt x="92176" y="95918"/>
                                <a:pt x="92176" y="96870"/>
                              </a:cubicBezTo>
                              <a:cubicBezTo>
                                <a:pt x="92176" y="96870"/>
                                <a:pt x="92176" y="95918"/>
                                <a:pt x="92176" y="95918"/>
                              </a:cubicBezTo>
                              <a:cubicBezTo>
                                <a:pt x="92176" y="94965"/>
                                <a:pt x="92176" y="96870"/>
                                <a:pt x="92176" y="95918"/>
                              </a:cubicBezTo>
                              <a:cubicBezTo>
                                <a:pt x="91223" y="94965"/>
                                <a:pt x="92176" y="94965"/>
                                <a:pt x="92176" y="94965"/>
                              </a:cubicBezTo>
                              <a:cubicBezTo>
                                <a:pt x="94081" y="97823"/>
                                <a:pt x="95033" y="94013"/>
                                <a:pt x="96938" y="94965"/>
                              </a:cubicBezTo>
                              <a:cubicBezTo>
                                <a:pt x="95986" y="94013"/>
                                <a:pt x="96938" y="94013"/>
                                <a:pt x="96938" y="94013"/>
                              </a:cubicBezTo>
                              <a:cubicBezTo>
                                <a:pt x="97891" y="94965"/>
                                <a:pt x="96938" y="93060"/>
                                <a:pt x="97891" y="94013"/>
                              </a:cubicBezTo>
                              <a:lnTo>
                                <a:pt x="96938" y="93060"/>
                              </a:lnTo>
                              <a:cubicBezTo>
                                <a:pt x="97891" y="93060"/>
                                <a:pt x="95986" y="90203"/>
                                <a:pt x="97891" y="91155"/>
                              </a:cubicBezTo>
                              <a:cubicBezTo>
                                <a:pt x="98843" y="91155"/>
                                <a:pt x="98843" y="92108"/>
                                <a:pt x="98843" y="92108"/>
                              </a:cubicBezTo>
                              <a:cubicBezTo>
                                <a:pt x="100748" y="93060"/>
                                <a:pt x="98843" y="90203"/>
                                <a:pt x="100748" y="90203"/>
                              </a:cubicBezTo>
                              <a:cubicBezTo>
                                <a:pt x="99796" y="90203"/>
                                <a:pt x="98843" y="89250"/>
                                <a:pt x="98843" y="88298"/>
                              </a:cubicBezTo>
                              <a:cubicBezTo>
                                <a:pt x="99796" y="88298"/>
                                <a:pt x="100748" y="88298"/>
                                <a:pt x="101701" y="88298"/>
                              </a:cubicBezTo>
                              <a:cubicBezTo>
                                <a:pt x="101701" y="87345"/>
                                <a:pt x="100748" y="87345"/>
                                <a:pt x="101701" y="87345"/>
                              </a:cubicBezTo>
                              <a:cubicBezTo>
                                <a:pt x="101701" y="87345"/>
                                <a:pt x="101701" y="87345"/>
                                <a:pt x="101701" y="88298"/>
                              </a:cubicBezTo>
                              <a:cubicBezTo>
                                <a:pt x="102653" y="88298"/>
                                <a:pt x="101701" y="87345"/>
                                <a:pt x="101701" y="86393"/>
                              </a:cubicBezTo>
                              <a:cubicBezTo>
                                <a:pt x="102653" y="86393"/>
                                <a:pt x="102653" y="85440"/>
                                <a:pt x="103606" y="84488"/>
                              </a:cubicBezTo>
                              <a:cubicBezTo>
                                <a:pt x="102653" y="83535"/>
                                <a:pt x="104558" y="83535"/>
                                <a:pt x="102653" y="82583"/>
                              </a:cubicBezTo>
                              <a:cubicBezTo>
                                <a:pt x="102653" y="82583"/>
                                <a:pt x="103606" y="82583"/>
                                <a:pt x="103606" y="82583"/>
                              </a:cubicBezTo>
                              <a:cubicBezTo>
                                <a:pt x="102653" y="82583"/>
                                <a:pt x="101701" y="81630"/>
                                <a:pt x="101701" y="81630"/>
                              </a:cubicBezTo>
                              <a:lnTo>
                                <a:pt x="102653" y="81630"/>
                              </a:lnTo>
                              <a:cubicBezTo>
                                <a:pt x="104558" y="81630"/>
                                <a:pt x="102653" y="80678"/>
                                <a:pt x="103606" y="80678"/>
                              </a:cubicBezTo>
                              <a:cubicBezTo>
                                <a:pt x="102653" y="80678"/>
                                <a:pt x="103606" y="80678"/>
                                <a:pt x="102653" y="79725"/>
                              </a:cubicBezTo>
                              <a:lnTo>
                                <a:pt x="102653" y="79725"/>
                              </a:lnTo>
                              <a:cubicBezTo>
                                <a:pt x="102653" y="78773"/>
                                <a:pt x="101701" y="79725"/>
                                <a:pt x="101701" y="78773"/>
                              </a:cubicBezTo>
                              <a:cubicBezTo>
                                <a:pt x="101701" y="78773"/>
                                <a:pt x="103606" y="78773"/>
                                <a:pt x="103606" y="78773"/>
                              </a:cubicBezTo>
                              <a:cubicBezTo>
                                <a:pt x="104558" y="78773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lnTo>
                                <a:pt x="104558" y="77820"/>
                              </a:lnTo>
                              <a:cubicBezTo>
                                <a:pt x="104558" y="77820"/>
                                <a:pt x="103606" y="76868"/>
                                <a:pt x="102653" y="76868"/>
                              </a:cubicBezTo>
                              <a:cubicBezTo>
                                <a:pt x="103606" y="75915"/>
                                <a:pt x="101701" y="73058"/>
                                <a:pt x="101701" y="73058"/>
                              </a:cubicBezTo>
                              <a:cubicBezTo>
                                <a:pt x="101701" y="73058"/>
                                <a:pt x="102653" y="73058"/>
                                <a:pt x="102653" y="73058"/>
                              </a:cubicBezTo>
                              <a:cubicBezTo>
                                <a:pt x="102653" y="73058"/>
                                <a:pt x="101701" y="73058"/>
                                <a:pt x="101701" y="72105"/>
                              </a:cubicBezTo>
                              <a:cubicBezTo>
                                <a:pt x="100748" y="72105"/>
                                <a:pt x="102653" y="71153"/>
                                <a:pt x="102653" y="71153"/>
                              </a:cubicBezTo>
                              <a:cubicBezTo>
                                <a:pt x="102653" y="71153"/>
                                <a:pt x="101701" y="71153"/>
                                <a:pt x="101701" y="71153"/>
                              </a:cubicBezTo>
                              <a:cubicBezTo>
                                <a:pt x="102653" y="69248"/>
                                <a:pt x="99796" y="69248"/>
                                <a:pt x="100748" y="68295"/>
                              </a:cubicBezTo>
                              <a:cubicBezTo>
                                <a:pt x="100748" y="68295"/>
                                <a:pt x="101701" y="68295"/>
                                <a:pt x="101701" y="68295"/>
                              </a:cubicBezTo>
                              <a:cubicBezTo>
                                <a:pt x="100748" y="67343"/>
                                <a:pt x="99796" y="67343"/>
                                <a:pt x="98843" y="67343"/>
                              </a:cubicBezTo>
                              <a:cubicBezTo>
                                <a:pt x="98843" y="67343"/>
                                <a:pt x="99796" y="66390"/>
                                <a:pt x="99796" y="66390"/>
                              </a:cubicBezTo>
                              <a:cubicBezTo>
                                <a:pt x="99796" y="66390"/>
                                <a:pt x="98843" y="65438"/>
                                <a:pt x="98843" y="65438"/>
                              </a:cubicBezTo>
                              <a:cubicBezTo>
                                <a:pt x="97891" y="66390"/>
                                <a:pt x="96938" y="66390"/>
                                <a:pt x="96938" y="66390"/>
                              </a:cubicBezTo>
                              <a:lnTo>
                                <a:pt x="96938" y="66390"/>
                              </a:lnTo>
                              <a:cubicBezTo>
                                <a:pt x="96938" y="66390"/>
                                <a:pt x="95986" y="66390"/>
                                <a:pt x="95986" y="66390"/>
                              </a:cubicBezTo>
                              <a:cubicBezTo>
                                <a:pt x="95986" y="65438"/>
                                <a:pt x="95986" y="66390"/>
                                <a:pt x="96938" y="65438"/>
                              </a:cubicBezTo>
                              <a:cubicBezTo>
                                <a:pt x="97891" y="64485"/>
                                <a:pt x="96938" y="63533"/>
                                <a:pt x="96938" y="63533"/>
                              </a:cubicBezTo>
                              <a:cubicBezTo>
                                <a:pt x="96938" y="63533"/>
                                <a:pt x="95986" y="63533"/>
                                <a:pt x="95986" y="64485"/>
                              </a:cubicBezTo>
                              <a:cubicBezTo>
                                <a:pt x="95033" y="64485"/>
                                <a:pt x="96938" y="63533"/>
                                <a:pt x="95986" y="63533"/>
                              </a:cubicBezTo>
                              <a:cubicBezTo>
                                <a:pt x="95033" y="64485"/>
                                <a:pt x="94081" y="64485"/>
                                <a:pt x="93128" y="65438"/>
                              </a:cubicBezTo>
                              <a:cubicBezTo>
                                <a:pt x="93128" y="65438"/>
                                <a:pt x="94081" y="63533"/>
                                <a:pt x="94081" y="63533"/>
                              </a:cubicBezTo>
                              <a:cubicBezTo>
                                <a:pt x="93128" y="63533"/>
                                <a:pt x="92176" y="64485"/>
                                <a:pt x="91223" y="65438"/>
                              </a:cubicBezTo>
                              <a:cubicBezTo>
                                <a:pt x="91223" y="65438"/>
                                <a:pt x="90271" y="65438"/>
                                <a:pt x="90271" y="65438"/>
                              </a:cubicBezTo>
                              <a:cubicBezTo>
                                <a:pt x="90271" y="64485"/>
                                <a:pt x="90271" y="65438"/>
                                <a:pt x="90271" y="64485"/>
                              </a:cubicBezTo>
                              <a:lnTo>
                                <a:pt x="90271" y="63533"/>
                              </a:lnTo>
                              <a:cubicBezTo>
                                <a:pt x="91223" y="63533"/>
                                <a:pt x="91223" y="61628"/>
                                <a:pt x="91223" y="61628"/>
                              </a:cubicBezTo>
                              <a:cubicBezTo>
                                <a:pt x="90271" y="61628"/>
                                <a:pt x="89318" y="61628"/>
                                <a:pt x="89318" y="60675"/>
                              </a:cubicBezTo>
                              <a:cubicBezTo>
                                <a:pt x="89318" y="61628"/>
                                <a:pt x="89318" y="61628"/>
                                <a:pt x="89318" y="61628"/>
                              </a:cubicBezTo>
                              <a:cubicBezTo>
                                <a:pt x="89318" y="61628"/>
                                <a:pt x="88366" y="60675"/>
                                <a:pt x="87413" y="60675"/>
                              </a:cubicBezTo>
                              <a:lnTo>
                                <a:pt x="87413" y="61628"/>
                              </a:lnTo>
                              <a:cubicBezTo>
                                <a:pt x="87413" y="61628"/>
                                <a:pt x="87413" y="61628"/>
                                <a:pt x="87413" y="61628"/>
                              </a:cubicBezTo>
                              <a:cubicBezTo>
                                <a:pt x="87413" y="61628"/>
                                <a:pt x="86461" y="61628"/>
                                <a:pt x="86461" y="62580"/>
                              </a:cubicBezTo>
                              <a:cubicBezTo>
                                <a:pt x="86461" y="62580"/>
                                <a:pt x="86461" y="62580"/>
                                <a:pt x="86461" y="62580"/>
                              </a:cubicBezTo>
                              <a:cubicBezTo>
                                <a:pt x="86461" y="62580"/>
                                <a:pt x="86461" y="61628"/>
                                <a:pt x="87413" y="61628"/>
                              </a:cubicBezTo>
                              <a:cubicBezTo>
                                <a:pt x="87413" y="61628"/>
                                <a:pt x="87413" y="62580"/>
                                <a:pt x="86461" y="61628"/>
                              </a:cubicBezTo>
                              <a:lnTo>
                                <a:pt x="85508" y="57818"/>
                              </a:lnTo>
                              <a:cubicBezTo>
                                <a:pt x="84556" y="59723"/>
                                <a:pt x="83603" y="57818"/>
                                <a:pt x="83603" y="57818"/>
                              </a:cubicBezTo>
                              <a:lnTo>
                                <a:pt x="83603" y="57818"/>
                              </a:lnTo>
                              <a:cubicBezTo>
                                <a:pt x="82651" y="56865"/>
                                <a:pt x="83603" y="58770"/>
                                <a:pt x="82651" y="58770"/>
                              </a:cubicBezTo>
                              <a:cubicBezTo>
                                <a:pt x="82651" y="58770"/>
                                <a:pt x="82651" y="56865"/>
                                <a:pt x="82651" y="55913"/>
                              </a:cubicBezTo>
                              <a:cubicBezTo>
                                <a:pt x="81698" y="55913"/>
                                <a:pt x="80746" y="56865"/>
                                <a:pt x="79793" y="54960"/>
                              </a:cubicBezTo>
                              <a:cubicBezTo>
                                <a:pt x="78841" y="54960"/>
                                <a:pt x="77888" y="55913"/>
                                <a:pt x="77888" y="56865"/>
                              </a:cubicBezTo>
                              <a:cubicBezTo>
                                <a:pt x="76936" y="56865"/>
                                <a:pt x="77888" y="54960"/>
                                <a:pt x="76936" y="55913"/>
                              </a:cubicBezTo>
                              <a:cubicBezTo>
                                <a:pt x="76936" y="54960"/>
                                <a:pt x="75983" y="53055"/>
                                <a:pt x="75983" y="53055"/>
                              </a:cubicBezTo>
                              <a:cubicBezTo>
                                <a:pt x="75983" y="53055"/>
                                <a:pt x="75031" y="52103"/>
                                <a:pt x="75031" y="53055"/>
                              </a:cubicBezTo>
                              <a:cubicBezTo>
                                <a:pt x="75031" y="53055"/>
                                <a:pt x="75031" y="52103"/>
                                <a:pt x="75031" y="52103"/>
                              </a:cubicBezTo>
                              <a:cubicBezTo>
                                <a:pt x="75031" y="53055"/>
                                <a:pt x="75983" y="54008"/>
                                <a:pt x="76936" y="54960"/>
                              </a:cubicBezTo>
                              <a:cubicBezTo>
                                <a:pt x="77888" y="56865"/>
                                <a:pt x="75031" y="54960"/>
                                <a:pt x="76936" y="56865"/>
                              </a:cubicBezTo>
                              <a:cubicBezTo>
                                <a:pt x="75983" y="56865"/>
                                <a:pt x="75031" y="56865"/>
                                <a:pt x="74078" y="57818"/>
                              </a:cubicBezTo>
                              <a:cubicBezTo>
                                <a:pt x="74078" y="57818"/>
                                <a:pt x="74078" y="56865"/>
                                <a:pt x="73126" y="55913"/>
                              </a:cubicBezTo>
                              <a:cubicBezTo>
                                <a:pt x="73126" y="56865"/>
                                <a:pt x="72173" y="57818"/>
                                <a:pt x="72173" y="58770"/>
                              </a:cubicBezTo>
                              <a:cubicBezTo>
                                <a:pt x="73126" y="59723"/>
                                <a:pt x="73126" y="59723"/>
                                <a:pt x="74078" y="60675"/>
                              </a:cubicBezTo>
                              <a:cubicBezTo>
                                <a:pt x="74078" y="60675"/>
                                <a:pt x="74078" y="61628"/>
                                <a:pt x="74078" y="61628"/>
                              </a:cubicBezTo>
                              <a:cubicBezTo>
                                <a:pt x="73126" y="60675"/>
                                <a:pt x="72173" y="58770"/>
                                <a:pt x="71221" y="59723"/>
                              </a:cubicBezTo>
                              <a:cubicBezTo>
                                <a:pt x="70268" y="57818"/>
                                <a:pt x="72173" y="58770"/>
                                <a:pt x="71221" y="57818"/>
                              </a:cubicBezTo>
                              <a:cubicBezTo>
                                <a:pt x="70268" y="55913"/>
                                <a:pt x="72173" y="54960"/>
                                <a:pt x="73126" y="55913"/>
                              </a:cubicBezTo>
                              <a:cubicBezTo>
                                <a:pt x="73126" y="54008"/>
                                <a:pt x="72173" y="55913"/>
                                <a:pt x="72173" y="54960"/>
                              </a:cubicBezTo>
                              <a:cubicBezTo>
                                <a:pt x="71221" y="55913"/>
                                <a:pt x="71221" y="56865"/>
                                <a:pt x="71221" y="57818"/>
                              </a:cubicBezTo>
                              <a:cubicBezTo>
                                <a:pt x="72173" y="58770"/>
                                <a:pt x="72173" y="58770"/>
                                <a:pt x="72173" y="58770"/>
                              </a:cubicBezTo>
                              <a:cubicBezTo>
                                <a:pt x="72173" y="60675"/>
                                <a:pt x="70268" y="58770"/>
                                <a:pt x="70268" y="58770"/>
                              </a:cubicBezTo>
                              <a:cubicBezTo>
                                <a:pt x="70268" y="58770"/>
                                <a:pt x="70268" y="58770"/>
                                <a:pt x="70268" y="57818"/>
                              </a:cubicBezTo>
                              <a:cubicBezTo>
                                <a:pt x="69316" y="57818"/>
                                <a:pt x="70268" y="58770"/>
                                <a:pt x="69316" y="59723"/>
                              </a:cubicBezTo>
                              <a:cubicBezTo>
                                <a:pt x="67411" y="58770"/>
                                <a:pt x="70268" y="58770"/>
                                <a:pt x="69316" y="57818"/>
                              </a:cubicBezTo>
                              <a:lnTo>
                                <a:pt x="64553" y="54960"/>
                              </a:lnTo>
                              <a:cubicBezTo>
                                <a:pt x="63601" y="55913"/>
                                <a:pt x="65506" y="56865"/>
                                <a:pt x="64553" y="56865"/>
                              </a:cubicBezTo>
                              <a:lnTo>
                                <a:pt x="63601" y="55913"/>
                              </a:lnTo>
                              <a:cubicBezTo>
                                <a:pt x="63601" y="55913"/>
                                <a:pt x="63601" y="56865"/>
                                <a:pt x="63601" y="56865"/>
                              </a:cubicBezTo>
                              <a:cubicBezTo>
                                <a:pt x="64553" y="57818"/>
                                <a:pt x="65506" y="58770"/>
                                <a:pt x="65506" y="57818"/>
                              </a:cubicBezTo>
                              <a:cubicBezTo>
                                <a:pt x="66458" y="59723"/>
                                <a:pt x="65506" y="58770"/>
                                <a:pt x="65506" y="59723"/>
                              </a:cubicBezTo>
                              <a:cubicBezTo>
                                <a:pt x="66458" y="60675"/>
                                <a:pt x="65506" y="59723"/>
                                <a:pt x="66458" y="59723"/>
                              </a:cubicBezTo>
                              <a:cubicBezTo>
                                <a:pt x="67411" y="60675"/>
                                <a:pt x="67411" y="60675"/>
                                <a:pt x="67411" y="61628"/>
                              </a:cubicBezTo>
                              <a:cubicBezTo>
                                <a:pt x="67411" y="62580"/>
                                <a:pt x="66458" y="60675"/>
                                <a:pt x="65506" y="60675"/>
                              </a:cubicBezTo>
                              <a:cubicBezTo>
                                <a:pt x="65506" y="60675"/>
                                <a:pt x="65506" y="59723"/>
                                <a:pt x="66458" y="60675"/>
                              </a:cubicBezTo>
                              <a:cubicBezTo>
                                <a:pt x="66458" y="58770"/>
                                <a:pt x="64553" y="59723"/>
                                <a:pt x="63601" y="58770"/>
                              </a:cubicBezTo>
                              <a:cubicBezTo>
                                <a:pt x="62648" y="58770"/>
                                <a:pt x="64553" y="60675"/>
                                <a:pt x="63601" y="60675"/>
                              </a:cubicBezTo>
                              <a:cubicBezTo>
                                <a:pt x="63601" y="59723"/>
                                <a:pt x="64553" y="60675"/>
                                <a:pt x="65506" y="61628"/>
                              </a:cubicBezTo>
                              <a:cubicBezTo>
                                <a:pt x="67411" y="64485"/>
                                <a:pt x="62648" y="60675"/>
                                <a:pt x="62648" y="62580"/>
                              </a:cubicBezTo>
                              <a:cubicBezTo>
                                <a:pt x="64553" y="63533"/>
                                <a:pt x="64553" y="65438"/>
                                <a:pt x="66458" y="65438"/>
                              </a:cubicBezTo>
                              <a:cubicBezTo>
                                <a:pt x="66458" y="65438"/>
                                <a:pt x="67411" y="66390"/>
                                <a:pt x="66458" y="66390"/>
                              </a:cubicBezTo>
                              <a:cubicBezTo>
                                <a:pt x="65506" y="65438"/>
                                <a:pt x="65506" y="66390"/>
                                <a:pt x="64553" y="65438"/>
                              </a:cubicBezTo>
                              <a:lnTo>
                                <a:pt x="64553" y="65438"/>
                              </a:lnTo>
                              <a:lnTo>
                                <a:pt x="63601" y="64485"/>
                              </a:lnTo>
                              <a:cubicBezTo>
                                <a:pt x="62648" y="64485"/>
                                <a:pt x="61696" y="64485"/>
                                <a:pt x="60743" y="64485"/>
                              </a:cubicBezTo>
                              <a:cubicBezTo>
                                <a:pt x="60743" y="65438"/>
                                <a:pt x="61696" y="64485"/>
                                <a:pt x="61696" y="65438"/>
                              </a:cubicBezTo>
                              <a:cubicBezTo>
                                <a:pt x="60743" y="64485"/>
                                <a:pt x="60743" y="65438"/>
                                <a:pt x="59791" y="65438"/>
                              </a:cubicBezTo>
                              <a:cubicBezTo>
                                <a:pt x="60743" y="65438"/>
                                <a:pt x="61696" y="66390"/>
                                <a:pt x="61696" y="66390"/>
                              </a:cubicBezTo>
                              <a:cubicBezTo>
                                <a:pt x="61696" y="67343"/>
                                <a:pt x="59791" y="67343"/>
                                <a:pt x="59791" y="66390"/>
                              </a:cubicBezTo>
                              <a:lnTo>
                                <a:pt x="58838" y="65438"/>
                              </a:lnTo>
                              <a:cubicBezTo>
                                <a:pt x="59791" y="66390"/>
                                <a:pt x="57886" y="65438"/>
                                <a:pt x="58838" y="66390"/>
                              </a:cubicBezTo>
                              <a:cubicBezTo>
                                <a:pt x="59791" y="66390"/>
                                <a:pt x="60743" y="67343"/>
                                <a:pt x="61696" y="68295"/>
                              </a:cubicBezTo>
                              <a:cubicBezTo>
                                <a:pt x="61696" y="68295"/>
                                <a:pt x="60743" y="68295"/>
                                <a:pt x="60743" y="69248"/>
                              </a:cubicBezTo>
                              <a:lnTo>
                                <a:pt x="59791" y="67343"/>
                              </a:lnTo>
                              <a:cubicBezTo>
                                <a:pt x="59791" y="68295"/>
                                <a:pt x="57886" y="66390"/>
                                <a:pt x="57886" y="67343"/>
                              </a:cubicBezTo>
                              <a:lnTo>
                                <a:pt x="58838" y="68295"/>
                              </a:lnTo>
                              <a:cubicBezTo>
                                <a:pt x="58838" y="68295"/>
                                <a:pt x="57886" y="68295"/>
                                <a:pt x="57886" y="68295"/>
                              </a:cubicBezTo>
                              <a:cubicBezTo>
                                <a:pt x="58838" y="68295"/>
                                <a:pt x="57886" y="69248"/>
                                <a:pt x="58838" y="69248"/>
                              </a:cubicBezTo>
                              <a:lnTo>
                                <a:pt x="57886" y="69248"/>
                              </a:lnTo>
                              <a:cubicBezTo>
                                <a:pt x="57886" y="69248"/>
                                <a:pt x="59791" y="70200"/>
                                <a:pt x="57886" y="70200"/>
                              </a:cubicBezTo>
                              <a:cubicBezTo>
                                <a:pt x="59791" y="70200"/>
                                <a:pt x="57886" y="70200"/>
                                <a:pt x="58838" y="69248"/>
                              </a:cubicBezTo>
                              <a:cubicBezTo>
                                <a:pt x="59791" y="69248"/>
                                <a:pt x="59791" y="70200"/>
                                <a:pt x="59791" y="70200"/>
                              </a:cubicBezTo>
                              <a:cubicBezTo>
                                <a:pt x="57886" y="70200"/>
                                <a:pt x="59791" y="71153"/>
                                <a:pt x="59791" y="71153"/>
                              </a:cubicBezTo>
                              <a:cubicBezTo>
                                <a:pt x="58838" y="71153"/>
                                <a:pt x="58838" y="71153"/>
                                <a:pt x="57886" y="71153"/>
                              </a:cubicBezTo>
                              <a:lnTo>
                                <a:pt x="58838" y="71153"/>
                              </a:lnTo>
                              <a:cubicBezTo>
                                <a:pt x="55981" y="71153"/>
                                <a:pt x="58838" y="72105"/>
                                <a:pt x="58838" y="72105"/>
                              </a:cubicBezTo>
                              <a:cubicBezTo>
                                <a:pt x="57886" y="72105"/>
                                <a:pt x="56933" y="72105"/>
                                <a:pt x="56933" y="72105"/>
                              </a:cubicBezTo>
                              <a:cubicBezTo>
                                <a:pt x="58838" y="72105"/>
                                <a:pt x="58838" y="73058"/>
                                <a:pt x="60743" y="73058"/>
                              </a:cubicBezTo>
                              <a:cubicBezTo>
                                <a:pt x="59791" y="74010"/>
                                <a:pt x="58838" y="73058"/>
                                <a:pt x="56933" y="73058"/>
                              </a:cubicBezTo>
                              <a:cubicBezTo>
                                <a:pt x="57886" y="74010"/>
                                <a:pt x="55981" y="74010"/>
                                <a:pt x="57886" y="74010"/>
                              </a:cubicBezTo>
                              <a:cubicBezTo>
                                <a:pt x="58838" y="73058"/>
                                <a:pt x="58838" y="74010"/>
                                <a:pt x="59791" y="74010"/>
                              </a:cubicBezTo>
                              <a:cubicBezTo>
                                <a:pt x="59791" y="74963"/>
                                <a:pt x="58838" y="74010"/>
                                <a:pt x="57886" y="74010"/>
                              </a:cubicBezTo>
                              <a:cubicBezTo>
                                <a:pt x="57886" y="74010"/>
                                <a:pt x="59791" y="74963"/>
                                <a:pt x="59791" y="74010"/>
                              </a:cubicBezTo>
                              <a:cubicBezTo>
                                <a:pt x="59791" y="74010"/>
                                <a:pt x="60743" y="74963"/>
                                <a:pt x="59791" y="74963"/>
                              </a:cubicBezTo>
                              <a:cubicBezTo>
                                <a:pt x="58838" y="74963"/>
                                <a:pt x="59791" y="74010"/>
                                <a:pt x="58838" y="74010"/>
                              </a:cubicBezTo>
                              <a:cubicBezTo>
                                <a:pt x="58838" y="74963"/>
                                <a:pt x="61696" y="74963"/>
                                <a:pt x="61696" y="74963"/>
                              </a:cubicBezTo>
                              <a:cubicBezTo>
                                <a:pt x="62648" y="74963"/>
                                <a:pt x="64553" y="74963"/>
                                <a:pt x="65506" y="74963"/>
                              </a:cubicBezTo>
                              <a:cubicBezTo>
                                <a:pt x="65506" y="75915"/>
                                <a:pt x="64553" y="74963"/>
                                <a:pt x="63601" y="74963"/>
                              </a:cubicBezTo>
                              <a:lnTo>
                                <a:pt x="63601" y="74963"/>
                              </a:lnTo>
                              <a:cubicBezTo>
                                <a:pt x="61696" y="75915"/>
                                <a:pt x="59791" y="74010"/>
                                <a:pt x="58838" y="74963"/>
                              </a:cubicBezTo>
                              <a:lnTo>
                                <a:pt x="59791" y="74963"/>
                              </a:lnTo>
                              <a:cubicBezTo>
                                <a:pt x="58838" y="74963"/>
                                <a:pt x="57886" y="74963"/>
                                <a:pt x="57886" y="74963"/>
                              </a:cubicBezTo>
                              <a:cubicBezTo>
                                <a:pt x="58838" y="74963"/>
                                <a:pt x="57886" y="75915"/>
                                <a:pt x="58838" y="75915"/>
                              </a:cubicBezTo>
                              <a:cubicBezTo>
                                <a:pt x="59791" y="75915"/>
                                <a:pt x="58838" y="75915"/>
                                <a:pt x="59791" y="75915"/>
                              </a:cubicBezTo>
                              <a:cubicBezTo>
                                <a:pt x="59791" y="76868"/>
                                <a:pt x="61696" y="76868"/>
                                <a:pt x="61696" y="76868"/>
                              </a:cubicBezTo>
                              <a:cubicBezTo>
                                <a:pt x="60743" y="76868"/>
                                <a:pt x="59791" y="76868"/>
                                <a:pt x="59791" y="76868"/>
                              </a:cubicBezTo>
                              <a:cubicBezTo>
                                <a:pt x="59791" y="76868"/>
                                <a:pt x="60743" y="76868"/>
                                <a:pt x="60743" y="77820"/>
                              </a:cubicBezTo>
                              <a:lnTo>
                                <a:pt x="59791" y="77820"/>
                              </a:lnTo>
                              <a:cubicBezTo>
                                <a:pt x="59791" y="79725"/>
                                <a:pt x="60743" y="82583"/>
                                <a:pt x="63601" y="83535"/>
                              </a:cubicBezTo>
                              <a:cubicBezTo>
                                <a:pt x="62648" y="84488"/>
                                <a:pt x="62648" y="84488"/>
                                <a:pt x="62648" y="86393"/>
                              </a:cubicBezTo>
                              <a:cubicBezTo>
                                <a:pt x="62648" y="85440"/>
                                <a:pt x="63601" y="85440"/>
                                <a:pt x="63601" y="86393"/>
                              </a:cubicBezTo>
                              <a:lnTo>
                                <a:pt x="62648" y="87345"/>
                              </a:lnTo>
                              <a:cubicBezTo>
                                <a:pt x="62648" y="88298"/>
                                <a:pt x="63601" y="88298"/>
                                <a:pt x="64553" y="88298"/>
                              </a:cubicBezTo>
                              <a:cubicBezTo>
                                <a:pt x="64553" y="88298"/>
                                <a:pt x="64553" y="89250"/>
                                <a:pt x="63601" y="89250"/>
                              </a:cubicBezTo>
                              <a:cubicBezTo>
                                <a:pt x="63601" y="90203"/>
                                <a:pt x="64553" y="89250"/>
                                <a:pt x="64553" y="89250"/>
                              </a:cubicBezTo>
                              <a:lnTo>
                                <a:pt x="64553" y="93060"/>
                              </a:lnTo>
                              <a:lnTo>
                                <a:pt x="65506" y="92108"/>
                              </a:lnTo>
                              <a:cubicBezTo>
                                <a:pt x="66458" y="92108"/>
                                <a:pt x="66458" y="93060"/>
                                <a:pt x="65506" y="94013"/>
                              </a:cubicBezTo>
                              <a:cubicBezTo>
                                <a:pt x="65506" y="94013"/>
                                <a:pt x="66458" y="94013"/>
                                <a:pt x="66458" y="93060"/>
                              </a:cubicBezTo>
                              <a:cubicBezTo>
                                <a:pt x="66458" y="94013"/>
                                <a:pt x="67411" y="94965"/>
                                <a:pt x="68363" y="95918"/>
                              </a:cubicBezTo>
                              <a:cubicBezTo>
                                <a:pt x="68363" y="94965"/>
                                <a:pt x="68363" y="94965"/>
                                <a:pt x="69316" y="94013"/>
                              </a:cubicBezTo>
                              <a:cubicBezTo>
                                <a:pt x="70268" y="93060"/>
                                <a:pt x="69316" y="94013"/>
                                <a:pt x="70268" y="94013"/>
                              </a:cubicBezTo>
                              <a:cubicBezTo>
                                <a:pt x="70268" y="94965"/>
                                <a:pt x="70268" y="94965"/>
                                <a:pt x="69316" y="94965"/>
                              </a:cubicBezTo>
                              <a:cubicBezTo>
                                <a:pt x="69316" y="97823"/>
                                <a:pt x="72173" y="96870"/>
                                <a:pt x="74078" y="97823"/>
                              </a:cubicBezTo>
                              <a:cubicBezTo>
                                <a:pt x="74078" y="97823"/>
                                <a:pt x="74078" y="97823"/>
                                <a:pt x="75031" y="96870"/>
                              </a:cubicBezTo>
                              <a:cubicBezTo>
                                <a:pt x="75983" y="98775"/>
                                <a:pt x="76936" y="96870"/>
                                <a:pt x="77888" y="97823"/>
                              </a:cubicBezTo>
                              <a:cubicBezTo>
                                <a:pt x="77888" y="96870"/>
                                <a:pt x="77888" y="94965"/>
                                <a:pt x="78841" y="94965"/>
                              </a:cubicBezTo>
                              <a:cubicBezTo>
                                <a:pt x="79793" y="94013"/>
                                <a:pt x="78841" y="96870"/>
                                <a:pt x="79793" y="97823"/>
                              </a:cubicBezTo>
                              <a:cubicBezTo>
                                <a:pt x="79793" y="96870"/>
                                <a:pt x="80746" y="96870"/>
                                <a:pt x="80746" y="96870"/>
                              </a:cubicBezTo>
                              <a:cubicBezTo>
                                <a:pt x="79793" y="97823"/>
                                <a:pt x="78841" y="99728"/>
                                <a:pt x="78841" y="100680"/>
                              </a:cubicBezTo>
                              <a:lnTo>
                                <a:pt x="78841" y="99728"/>
                              </a:lnTo>
                              <a:cubicBezTo>
                                <a:pt x="76936" y="103538"/>
                                <a:pt x="74078" y="106395"/>
                                <a:pt x="72173" y="109253"/>
                              </a:cubicBezTo>
                              <a:lnTo>
                                <a:pt x="70268" y="111158"/>
                              </a:lnTo>
                              <a:cubicBezTo>
                                <a:pt x="68363" y="114968"/>
                                <a:pt x="68363" y="114968"/>
                                <a:pt x="68363" y="114968"/>
                              </a:cubicBezTo>
                              <a:lnTo>
                                <a:pt x="66458" y="116873"/>
                              </a:lnTo>
                              <a:cubicBezTo>
                                <a:pt x="63601" y="119730"/>
                                <a:pt x="60743" y="121635"/>
                                <a:pt x="57886" y="124493"/>
                              </a:cubicBezTo>
                              <a:cubicBezTo>
                                <a:pt x="54076" y="127350"/>
                                <a:pt x="49313" y="126398"/>
                                <a:pt x="45503" y="128303"/>
                              </a:cubicBezTo>
                              <a:cubicBezTo>
                                <a:pt x="44551" y="129255"/>
                                <a:pt x="45503" y="129255"/>
                                <a:pt x="44551" y="129255"/>
                              </a:cubicBezTo>
                              <a:cubicBezTo>
                                <a:pt x="43598" y="129255"/>
                                <a:pt x="44551" y="128303"/>
                                <a:pt x="43598" y="128303"/>
                              </a:cubicBezTo>
                              <a:cubicBezTo>
                                <a:pt x="41693" y="129255"/>
                                <a:pt x="38836" y="128303"/>
                                <a:pt x="36931" y="127350"/>
                              </a:cubicBezTo>
                              <a:cubicBezTo>
                                <a:pt x="36931" y="127350"/>
                                <a:pt x="35978" y="127350"/>
                                <a:pt x="35978" y="128303"/>
                              </a:cubicBezTo>
                              <a:cubicBezTo>
                                <a:pt x="35026" y="127350"/>
                                <a:pt x="34073" y="126398"/>
                                <a:pt x="32168" y="126398"/>
                              </a:cubicBezTo>
                              <a:cubicBezTo>
                                <a:pt x="31216" y="125445"/>
                                <a:pt x="29311" y="125445"/>
                                <a:pt x="28358" y="123540"/>
                              </a:cubicBezTo>
                              <a:cubicBezTo>
                                <a:pt x="27406" y="126398"/>
                                <a:pt x="26453" y="123540"/>
                                <a:pt x="24548" y="122588"/>
                              </a:cubicBezTo>
                              <a:cubicBezTo>
                                <a:pt x="24548" y="121635"/>
                                <a:pt x="24548" y="121635"/>
                                <a:pt x="25501" y="121635"/>
                              </a:cubicBezTo>
                              <a:cubicBezTo>
                                <a:pt x="24548" y="120683"/>
                                <a:pt x="24548" y="120683"/>
                                <a:pt x="23596" y="119730"/>
                              </a:cubicBezTo>
                              <a:cubicBezTo>
                                <a:pt x="22643" y="118778"/>
                                <a:pt x="22643" y="117825"/>
                                <a:pt x="22643" y="116873"/>
                              </a:cubicBezTo>
                              <a:cubicBezTo>
                                <a:pt x="21691" y="115920"/>
                                <a:pt x="20738" y="115920"/>
                                <a:pt x="20738" y="114968"/>
                              </a:cubicBezTo>
                              <a:cubicBezTo>
                                <a:pt x="21691" y="114015"/>
                                <a:pt x="20738" y="113063"/>
                                <a:pt x="21691" y="112110"/>
                              </a:cubicBezTo>
                              <a:cubicBezTo>
                                <a:pt x="20738" y="112110"/>
                                <a:pt x="19786" y="110205"/>
                                <a:pt x="20738" y="109253"/>
                              </a:cubicBezTo>
                              <a:lnTo>
                                <a:pt x="22643" y="110205"/>
                              </a:lnTo>
                              <a:cubicBezTo>
                                <a:pt x="22643" y="106395"/>
                                <a:pt x="29311" y="101633"/>
                                <a:pt x="33121" y="95918"/>
                              </a:cubicBezTo>
                              <a:lnTo>
                                <a:pt x="34073" y="96870"/>
                              </a:lnTo>
                              <a:cubicBezTo>
                                <a:pt x="35026" y="95918"/>
                                <a:pt x="35978" y="94965"/>
                                <a:pt x="36931" y="94013"/>
                              </a:cubicBezTo>
                              <a:lnTo>
                                <a:pt x="42646" y="89250"/>
                              </a:lnTo>
                              <a:cubicBezTo>
                                <a:pt x="46456" y="85440"/>
                                <a:pt x="50266" y="81630"/>
                                <a:pt x="52171" y="78773"/>
                              </a:cubicBezTo>
                              <a:cubicBezTo>
                                <a:pt x="53123" y="77820"/>
                                <a:pt x="54076" y="76868"/>
                                <a:pt x="55028" y="75915"/>
                              </a:cubicBezTo>
                              <a:cubicBezTo>
                                <a:pt x="55028" y="74963"/>
                                <a:pt x="55981" y="74963"/>
                                <a:pt x="55981" y="74010"/>
                              </a:cubicBezTo>
                              <a:cubicBezTo>
                                <a:pt x="54076" y="74010"/>
                                <a:pt x="53123" y="73058"/>
                                <a:pt x="52171" y="73058"/>
                              </a:cubicBezTo>
                              <a:cubicBezTo>
                                <a:pt x="46456" y="72105"/>
                                <a:pt x="44551" y="72105"/>
                                <a:pt x="40741" y="72105"/>
                              </a:cubicBezTo>
                              <a:cubicBezTo>
                                <a:pt x="39788" y="72105"/>
                                <a:pt x="39788" y="71153"/>
                                <a:pt x="39788" y="70200"/>
                              </a:cubicBezTo>
                              <a:cubicBezTo>
                                <a:pt x="38836" y="70200"/>
                                <a:pt x="37883" y="69248"/>
                                <a:pt x="36931" y="68295"/>
                              </a:cubicBezTo>
                              <a:cubicBezTo>
                                <a:pt x="35978" y="67343"/>
                                <a:pt x="35978" y="67343"/>
                                <a:pt x="35026" y="66390"/>
                              </a:cubicBezTo>
                              <a:cubicBezTo>
                                <a:pt x="34073" y="65438"/>
                                <a:pt x="33121" y="64485"/>
                                <a:pt x="32168" y="64485"/>
                              </a:cubicBezTo>
                              <a:lnTo>
                                <a:pt x="33121" y="63533"/>
                              </a:lnTo>
                              <a:cubicBezTo>
                                <a:pt x="31216" y="62580"/>
                                <a:pt x="28358" y="60675"/>
                                <a:pt x="29311" y="57818"/>
                              </a:cubicBezTo>
                              <a:cubicBezTo>
                                <a:pt x="28358" y="57818"/>
                                <a:pt x="27406" y="54960"/>
                                <a:pt x="26453" y="55913"/>
                              </a:cubicBezTo>
                              <a:cubicBezTo>
                                <a:pt x="26453" y="54960"/>
                                <a:pt x="28358" y="54960"/>
                                <a:pt x="26453" y="54008"/>
                              </a:cubicBezTo>
                              <a:lnTo>
                                <a:pt x="28358" y="54960"/>
                              </a:lnTo>
                              <a:cubicBezTo>
                                <a:pt x="28358" y="50198"/>
                                <a:pt x="28358" y="45435"/>
                                <a:pt x="30263" y="39720"/>
                              </a:cubicBezTo>
                              <a:cubicBezTo>
                                <a:pt x="32168" y="38768"/>
                                <a:pt x="32168" y="34958"/>
                                <a:pt x="35026" y="33053"/>
                              </a:cubicBezTo>
                              <a:cubicBezTo>
                                <a:pt x="35026" y="31148"/>
                                <a:pt x="38836" y="30195"/>
                                <a:pt x="38836" y="27338"/>
                              </a:cubicBezTo>
                              <a:lnTo>
                                <a:pt x="39788" y="28290"/>
                              </a:lnTo>
                              <a:cubicBezTo>
                                <a:pt x="41693" y="27338"/>
                                <a:pt x="44551" y="25433"/>
                                <a:pt x="47408" y="25433"/>
                              </a:cubicBezTo>
                              <a:cubicBezTo>
                                <a:pt x="49313" y="25433"/>
                                <a:pt x="49313" y="24480"/>
                                <a:pt x="50266" y="23528"/>
                              </a:cubicBezTo>
                              <a:lnTo>
                                <a:pt x="50266" y="24480"/>
                              </a:lnTo>
                              <a:cubicBezTo>
                                <a:pt x="52171" y="23528"/>
                                <a:pt x="52171" y="22575"/>
                                <a:pt x="53123" y="21623"/>
                              </a:cubicBezTo>
                              <a:cubicBezTo>
                                <a:pt x="54076" y="22575"/>
                                <a:pt x="55028" y="21623"/>
                                <a:pt x="55981" y="23528"/>
                              </a:cubicBezTo>
                              <a:cubicBezTo>
                                <a:pt x="55028" y="23528"/>
                                <a:pt x="53123" y="24480"/>
                                <a:pt x="52171" y="25433"/>
                              </a:cubicBezTo>
                              <a:cubicBezTo>
                                <a:pt x="54076" y="26385"/>
                                <a:pt x="55981" y="24480"/>
                                <a:pt x="56933" y="26385"/>
                              </a:cubicBezTo>
                              <a:cubicBezTo>
                                <a:pt x="57886" y="29243"/>
                                <a:pt x="58838" y="29243"/>
                                <a:pt x="59791" y="28290"/>
                              </a:cubicBezTo>
                              <a:cubicBezTo>
                                <a:pt x="58838" y="28290"/>
                                <a:pt x="59791" y="29243"/>
                                <a:pt x="58838" y="29243"/>
                              </a:cubicBezTo>
                              <a:cubicBezTo>
                                <a:pt x="59791" y="30195"/>
                                <a:pt x="60743" y="30195"/>
                                <a:pt x="61696" y="30195"/>
                              </a:cubicBezTo>
                              <a:cubicBezTo>
                                <a:pt x="61696" y="30195"/>
                                <a:pt x="60743" y="29243"/>
                                <a:pt x="60743" y="29243"/>
                              </a:cubicBezTo>
                              <a:cubicBezTo>
                                <a:pt x="61696" y="29243"/>
                                <a:pt x="62648" y="30195"/>
                                <a:pt x="63601" y="28290"/>
                              </a:cubicBezTo>
                              <a:cubicBezTo>
                                <a:pt x="62648" y="28290"/>
                                <a:pt x="62648" y="28290"/>
                                <a:pt x="61696" y="27338"/>
                              </a:cubicBezTo>
                              <a:cubicBezTo>
                                <a:pt x="62648" y="27338"/>
                                <a:pt x="64553" y="28290"/>
                                <a:pt x="64553" y="29243"/>
                              </a:cubicBezTo>
                              <a:cubicBezTo>
                                <a:pt x="64553" y="30195"/>
                                <a:pt x="62648" y="29243"/>
                                <a:pt x="62648" y="30195"/>
                              </a:cubicBezTo>
                              <a:cubicBezTo>
                                <a:pt x="63601" y="30195"/>
                                <a:pt x="65506" y="31148"/>
                                <a:pt x="67411" y="31148"/>
                              </a:cubicBezTo>
                              <a:cubicBezTo>
                                <a:pt x="66458" y="31148"/>
                                <a:pt x="65506" y="29243"/>
                                <a:pt x="67411" y="29243"/>
                              </a:cubicBezTo>
                              <a:lnTo>
                                <a:pt x="66458" y="28290"/>
                              </a:lnTo>
                              <a:lnTo>
                                <a:pt x="67411" y="27338"/>
                              </a:lnTo>
                              <a:cubicBezTo>
                                <a:pt x="64553" y="29243"/>
                                <a:pt x="63601" y="26385"/>
                                <a:pt x="60743" y="25433"/>
                              </a:cubicBezTo>
                              <a:lnTo>
                                <a:pt x="60743" y="27338"/>
                              </a:lnTo>
                              <a:cubicBezTo>
                                <a:pt x="59791" y="26385"/>
                                <a:pt x="57886" y="26385"/>
                                <a:pt x="56933" y="25433"/>
                              </a:cubicBezTo>
                              <a:cubicBezTo>
                                <a:pt x="57886" y="25433"/>
                                <a:pt x="57886" y="24480"/>
                                <a:pt x="57886" y="24480"/>
                              </a:cubicBezTo>
                              <a:cubicBezTo>
                                <a:pt x="57886" y="24480"/>
                                <a:pt x="56933" y="24480"/>
                                <a:pt x="56933" y="24480"/>
                              </a:cubicBezTo>
                              <a:cubicBezTo>
                                <a:pt x="57886" y="23528"/>
                                <a:pt x="57886" y="23528"/>
                                <a:pt x="58838" y="23528"/>
                              </a:cubicBezTo>
                              <a:cubicBezTo>
                                <a:pt x="56933" y="25433"/>
                                <a:pt x="54076" y="22575"/>
                                <a:pt x="53123" y="23528"/>
                              </a:cubicBezTo>
                              <a:lnTo>
                                <a:pt x="53123" y="23528"/>
                              </a:lnTo>
                              <a:cubicBezTo>
                                <a:pt x="50266" y="22575"/>
                                <a:pt x="53123" y="24480"/>
                                <a:pt x="52171" y="24480"/>
                              </a:cubicBezTo>
                              <a:cubicBezTo>
                                <a:pt x="51218" y="23528"/>
                                <a:pt x="52171" y="22575"/>
                                <a:pt x="50266" y="21623"/>
                              </a:cubicBezTo>
                              <a:cubicBezTo>
                                <a:pt x="47408" y="21623"/>
                                <a:pt x="43598" y="23528"/>
                                <a:pt x="39788" y="23528"/>
                              </a:cubicBezTo>
                              <a:cubicBezTo>
                                <a:pt x="37883" y="24480"/>
                                <a:pt x="35978" y="27338"/>
                                <a:pt x="35026" y="28290"/>
                              </a:cubicBezTo>
                              <a:cubicBezTo>
                                <a:pt x="33121" y="29243"/>
                                <a:pt x="34073" y="26385"/>
                                <a:pt x="33121" y="28290"/>
                              </a:cubicBezTo>
                              <a:cubicBezTo>
                                <a:pt x="33121" y="27338"/>
                                <a:pt x="32168" y="27338"/>
                                <a:pt x="31216" y="27338"/>
                              </a:cubicBezTo>
                              <a:cubicBezTo>
                                <a:pt x="31216" y="28290"/>
                                <a:pt x="28358" y="30195"/>
                                <a:pt x="31216" y="30195"/>
                              </a:cubicBezTo>
                              <a:cubicBezTo>
                                <a:pt x="29311" y="32100"/>
                                <a:pt x="26453" y="34958"/>
                                <a:pt x="25501" y="37815"/>
                              </a:cubicBezTo>
                              <a:cubicBezTo>
                                <a:pt x="25501" y="36863"/>
                                <a:pt x="25501" y="35910"/>
                                <a:pt x="24548" y="36863"/>
                              </a:cubicBezTo>
                              <a:cubicBezTo>
                                <a:pt x="24548" y="38768"/>
                                <a:pt x="24548" y="41625"/>
                                <a:pt x="22643" y="43530"/>
                              </a:cubicBezTo>
                              <a:cubicBezTo>
                                <a:pt x="23596" y="43530"/>
                                <a:pt x="23596" y="43530"/>
                                <a:pt x="25501" y="43530"/>
                              </a:cubicBezTo>
                              <a:cubicBezTo>
                                <a:pt x="25501" y="43530"/>
                                <a:pt x="25501" y="44483"/>
                                <a:pt x="25501" y="45435"/>
                              </a:cubicBezTo>
                              <a:cubicBezTo>
                                <a:pt x="24548" y="45435"/>
                                <a:pt x="22643" y="44483"/>
                                <a:pt x="21691" y="47340"/>
                              </a:cubicBezTo>
                              <a:cubicBezTo>
                                <a:pt x="19786" y="46388"/>
                                <a:pt x="23596" y="43530"/>
                                <a:pt x="20738" y="43530"/>
                              </a:cubicBezTo>
                              <a:cubicBezTo>
                                <a:pt x="19786" y="41625"/>
                                <a:pt x="21691" y="37815"/>
                                <a:pt x="22643" y="36863"/>
                              </a:cubicBezTo>
                              <a:cubicBezTo>
                                <a:pt x="22643" y="34005"/>
                                <a:pt x="21691" y="37815"/>
                                <a:pt x="20738" y="36863"/>
                              </a:cubicBezTo>
                              <a:cubicBezTo>
                                <a:pt x="19786" y="38768"/>
                                <a:pt x="20738" y="39720"/>
                                <a:pt x="19786" y="42578"/>
                              </a:cubicBezTo>
                              <a:cubicBezTo>
                                <a:pt x="20738" y="42578"/>
                                <a:pt x="20738" y="41625"/>
                                <a:pt x="20738" y="43530"/>
                              </a:cubicBezTo>
                              <a:cubicBezTo>
                                <a:pt x="21691" y="46388"/>
                                <a:pt x="18833" y="46388"/>
                                <a:pt x="18833" y="47340"/>
                              </a:cubicBezTo>
                              <a:cubicBezTo>
                                <a:pt x="18833" y="47340"/>
                                <a:pt x="18833" y="46388"/>
                                <a:pt x="18833" y="45435"/>
                              </a:cubicBezTo>
                              <a:cubicBezTo>
                                <a:pt x="17881" y="47340"/>
                                <a:pt x="18833" y="48293"/>
                                <a:pt x="18833" y="50198"/>
                              </a:cubicBezTo>
                              <a:cubicBezTo>
                                <a:pt x="16928" y="50198"/>
                                <a:pt x="18833" y="47340"/>
                                <a:pt x="17881" y="46388"/>
                              </a:cubicBezTo>
                              <a:cubicBezTo>
                                <a:pt x="16928" y="46388"/>
                                <a:pt x="16928" y="47340"/>
                                <a:pt x="15976" y="47340"/>
                              </a:cubicBezTo>
                              <a:cubicBezTo>
                                <a:pt x="15023" y="50198"/>
                                <a:pt x="17881" y="48293"/>
                                <a:pt x="16928" y="52103"/>
                              </a:cubicBezTo>
                              <a:lnTo>
                                <a:pt x="15976" y="52103"/>
                              </a:lnTo>
                              <a:lnTo>
                                <a:pt x="15976" y="54008"/>
                              </a:lnTo>
                              <a:cubicBezTo>
                                <a:pt x="16928" y="54008"/>
                                <a:pt x="17881" y="54008"/>
                                <a:pt x="17881" y="52103"/>
                              </a:cubicBezTo>
                              <a:cubicBezTo>
                                <a:pt x="19786" y="53055"/>
                                <a:pt x="17881" y="54008"/>
                                <a:pt x="18833" y="56865"/>
                              </a:cubicBezTo>
                              <a:cubicBezTo>
                                <a:pt x="19786" y="57818"/>
                                <a:pt x="18833" y="55913"/>
                                <a:pt x="19786" y="55913"/>
                              </a:cubicBezTo>
                              <a:cubicBezTo>
                                <a:pt x="20738" y="55913"/>
                                <a:pt x="20738" y="57818"/>
                                <a:pt x="21691" y="58770"/>
                              </a:cubicBezTo>
                              <a:cubicBezTo>
                                <a:pt x="21691" y="60675"/>
                                <a:pt x="20738" y="59723"/>
                                <a:pt x="19786" y="60675"/>
                              </a:cubicBezTo>
                              <a:cubicBezTo>
                                <a:pt x="19786" y="60675"/>
                                <a:pt x="18833" y="58770"/>
                                <a:pt x="19786" y="58770"/>
                              </a:cubicBezTo>
                              <a:cubicBezTo>
                                <a:pt x="17881" y="55913"/>
                                <a:pt x="16928" y="60675"/>
                                <a:pt x="15976" y="58770"/>
                              </a:cubicBezTo>
                              <a:cubicBezTo>
                                <a:pt x="14071" y="58770"/>
                                <a:pt x="16928" y="57818"/>
                                <a:pt x="16928" y="60675"/>
                              </a:cubicBezTo>
                              <a:cubicBezTo>
                                <a:pt x="15976" y="58770"/>
                                <a:pt x="17881" y="59723"/>
                                <a:pt x="17881" y="59723"/>
                              </a:cubicBezTo>
                              <a:cubicBezTo>
                                <a:pt x="21691" y="62580"/>
                                <a:pt x="15976" y="62580"/>
                                <a:pt x="17881" y="66390"/>
                              </a:cubicBezTo>
                              <a:cubicBezTo>
                                <a:pt x="19786" y="65438"/>
                                <a:pt x="22643" y="69248"/>
                                <a:pt x="23596" y="66390"/>
                              </a:cubicBezTo>
                              <a:cubicBezTo>
                                <a:pt x="24548" y="67343"/>
                                <a:pt x="25501" y="67343"/>
                                <a:pt x="25501" y="68295"/>
                              </a:cubicBezTo>
                              <a:cubicBezTo>
                                <a:pt x="23596" y="68295"/>
                                <a:pt x="25501" y="70200"/>
                                <a:pt x="23596" y="69248"/>
                              </a:cubicBezTo>
                              <a:lnTo>
                                <a:pt x="24548" y="70200"/>
                              </a:lnTo>
                              <a:cubicBezTo>
                                <a:pt x="23596" y="70200"/>
                                <a:pt x="22643" y="70200"/>
                                <a:pt x="21691" y="69248"/>
                              </a:cubicBezTo>
                              <a:cubicBezTo>
                                <a:pt x="21691" y="71153"/>
                                <a:pt x="22643" y="74010"/>
                                <a:pt x="22643" y="74963"/>
                              </a:cubicBezTo>
                              <a:cubicBezTo>
                                <a:pt x="24548" y="75915"/>
                                <a:pt x="23596" y="74010"/>
                                <a:pt x="25501" y="74963"/>
                              </a:cubicBezTo>
                              <a:cubicBezTo>
                                <a:pt x="24548" y="74963"/>
                                <a:pt x="24548" y="75915"/>
                                <a:pt x="25501" y="76868"/>
                              </a:cubicBezTo>
                              <a:cubicBezTo>
                                <a:pt x="24548" y="74963"/>
                                <a:pt x="26453" y="74963"/>
                                <a:pt x="28358" y="75915"/>
                              </a:cubicBezTo>
                              <a:cubicBezTo>
                                <a:pt x="28358" y="76868"/>
                                <a:pt x="28358" y="76868"/>
                                <a:pt x="29311" y="77820"/>
                              </a:cubicBezTo>
                              <a:cubicBezTo>
                                <a:pt x="29311" y="78773"/>
                                <a:pt x="29311" y="78773"/>
                                <a:pt x="29311" y="78773"/>
                              </a:cubicBezTo>
                              <a:cubicBezTo>
                                <a:pt x="29311" y="79725"/>
                                <a:pt x="28358" y="78773"/>
                                <a:pt x="27406" y="78773"/>
                              </a:cubicBezTo>
                              <a:cubicBezTo>
                                <a:pt x="28358" y="78773"/>
                                <a:pt x="28358" y="78773"/>
                                <a:pt x="28358" y="79725"/>
                              </a:cubicBezTo>
                              <a:cubicBezTo>
                                <a:pt x="28358" y="79725"/>
                                <a:pt x="28358" y="80678"/>
                                <a:pt x="28358" y="79725"/>
                              </a:cubicBezTo>
                              <a:cubicBezTo>
                                <a:pt x="29311" y="78773"/>
                                <a:pt x="30263" y="78773"/>
                                <a:pt x="30263" y="77820"/>
                              </a:cubicBezTo>
                              <a:cubicBezTo>
                                <a:pt x="31216" y="77820"/>
                                <a:pt x="30263" y="78773"/>
                                <a:pt x="30263" y="78773"/>
                              </a:cubicBezTo>
                              <a:cubicBezTo>
                                <a:pt x="30263" y="78773"/>
                                <a:pt x="29311" y="78773"/>
                                <a:pt x="29311" y="78773"/>
                              </a:cubicBezTo>
                              <a:cubicBezTo>
                                <a:pt x="30263" y="78773"/>
                                <a:pt x="27406" y="80678"/>
                                <a:pt x="28358" y="79725"/>
                              </a:cubicBezTo>
                              <a:lnTo>
                                <a:pt x="29311" y="78773"/>
                              </a:lnTo>
                              <a:cubicBezTo>
                                <a:pt x="29311" y="78773"/>
                                <a:pt x="28358" y="78773"/>
                                <a:pt x="28358" y="79725"/>
                              </a:cubicBezTo>
                              <a:cubicBezTo>
                                <a:pt x="29311" y="79725"/>
                                <a:pt x="29311" y="79725"/>
                                <a:pt x="29311" y="79725"/>
                              </a:cubicBezTo>
                              <a:lnTo>
                                <a:pt x="28358" y="79725"/>
                              </a:lnTo>
                              <a:cubicBezTo>
                                <a:pt x="29311" y="79725"/>
                                <a:pt x="31216" y="78773"/>
                                <a:pt x="29311" y="79725"/>
                              </a:cubicBezTo>
                              <a:cubicBezTo>
                                <a:pt x="32168" y="78773"/>
                                <a:pt x="29311" y="79725"/>
                                <a:pt x="30263" y="79725"/>
                              </a:cubicBezTo>
                              <a:cubicBezTo>
                                <a:pt x="31216" y="78773"/>
                                <a:pt x="32168" y="79725"/>
                                <a:pt x="33121" y="79725"/>
                              </a:cubicBezTo>
                              <a:cubicBezTo>
                                <a:pt x="31216" y="79725"/>
                                <a:pt x="32168" y="79725"/>
                                <a:pt x="32168" y="79725"/>
                              </a:cubicBezTo>
                              <a:cubicBezTo>
                                <a:pt x="33121" y="79725"/>
                                <a:pt x="33121" y="79725"/>
                                <a:pt x="34073" y="79725"/>
                              </a:cubicBezTo>
                              <a:cubicBezTo>
                                <a:pt x="33121" y="79725"/>
                                <a:pt x="32168" y="79725"/>
                                <a:pt x="31216" y="80678"/>
                              </a:cubicBezTo>
                              <a:lnTo>
                                <a:pt x="33121" y="80678"/>
                              </a:lnTo>
                              <a:cubicBezTo>
                                <a:pt x="29311" y="80678"/>
                                <a:pt x="34073" y="80678"/>
                                <a:pt x="32168" y="81630"/>
                              </a:cubicBezTo>
                              <a:cubicBezTo>
                                <a:pt x="31216" y="81630"/>
                                <a:pt x="29311" y="81630"/>
                                <a:pt x="29311" y="81630"/>
                              </a:cubicBezTo>
                              <a:cubicBezTo>
                                <a:pt x="32168" y="81630"/>
                                <a:pt x="32168" y="82583"/>
                                <a:pt x="34073" y="82583"/>
                              </a:cubicBezTo>
                              <a:cubicBezTo>
                                <a:pt x="32168" y="82583"/>
                                <a:pt x="31216" y="81630"/>
                                <a:pt x="29311" y="81630"/>
                              </a:cubicBezTo>
                              <a:cubicBezTo>
                                <a:pt x="31216" y="81630"/>
                                <a:pt x="28358" y="81630"/>
                                <a:pt x="30263" y="82583"/>
                              </a:cubicBezTo>
                              <a:cubicBezTo>
                                <a:pt x="31216" y="82583"/>
                                <a:pt x="31216" y="82583"/>
                                <a:pt x="32168" y="83535"/>
                              </a:cubicBezTo>
                              <a:cubicBezTo>
                                <a:pt x="31216" y="83535"/>
                                <a:pt x="31216" y="83535"/>
                                <a:pt x="30263" y="83535"/>
                              </a:cubicBezTo>
                              <a:cubicBezTo>
                                <a:pt x="30263" y="83535"/>
                                <a:pt x="31216" y="84488"/>
                                <a:pt x="32168" y="84488"/>
                              </a:cubicBezTo>
                              <a:cubicBezTo>
                                <a:pt x="31216" y="84488"/>
                                <a:pt x="32168" y="86393"/>
                                <a:pt x="31216" y="85440"/>
                              </a:cubicBezTo>
                              <a:cubicBezTo>
                                <a:pt x="30263" y="84488"/>
                                <a:pt x="31216" y="84488"/>
                                <a:pt x="30263" y="84488"/>
                              </a:cubicBezTo>
                              <a:cubicBezTo>
                                <a:pt x="29311" y="85440"/>
                                <a:pt x="32168" y="86393"/>
                                <a:pt x="30263" y="88298"/>
                              </a:cubicBezTo>
                              <a:cubicBezTo>
                                <a:pt x="31216" y="88298"/>
                                <a:pt x="32168" y="90203"/>
                                <a:pt x="31216" y="91155"/>
                              </a:cubicBezTo>
                              <a:cubicBezTo>
                                <a:pt x="28358" y="92108"/>
                                <a:pt x="31216" y="90203"/>
                                <a:pt x="30263" y="89250"/>
                              </a:cubicBezTo>
                              <a:lnTo>
                                <a:pt x="29311" y="90203"/>
                              </a:lnTo>
                              <a:cubicBezTo>
                                <a:pt x="26453" y="89250"/>
                                <a:pt x="29311" y="85440"/>
                                <a:pt x="27406" y="85440"/>
                              </a:cubicBezTo>
                              <a:lnTo>
                                <a:pt x="26453" y="86393"/>
                              </a:lnTo>
                              <a:cubicBezTo>
                                <a:pt x="26453" y="85440"/>
                                <a:pt x="25501" y="84488"/>
                                <a:pt x="25501" y="84488"/>
                              </a:cubicBezTo>
                              <a:cubicBezTo>
                                <a:pt x="27406" y="85440"/>
                                <a:pt x="24548" y="86393"/>
                                <a:pt x="24548" y="86393"/>
                              </a:cubicBezTo>
                              <a:cubicBezTo>
                                <a:pt x="25501" y="87345"/>
                                <a:pt x="25501" y="85440"/>
                                <a:pt x="25501" y="86393"/>
                              </a:cubicBezTo>
                              <a:cubicBezTo>
                                <a:pt x="24548" y="87345"/>
                                <a:pt x="25501" y="89250"/>
                                <a:pt x="23596" y="90203"/>
                              </a:cubicBezTo>
                              <a:cubicBezTo>
                                <a:pt x="23596" y="89250"/>
                                <a:pt x="22643" y="89250"/>
                                <a:pt x="21691" y="88298"/>
                              </a:cubicBezTo>
                              <a:cubicBezTo>
                                <a:pt x="20738" y="88298"/>
                                <a:pt x="22643" y="89250"/>
                                <a:pt x="20738" y="90203"/>
                              </a:cubicBezTo>
                              <a:lnTo>
                                <a:pt x="20738" y="89250"/>
                              </a:lnTo>
                              <a:cubicBezTo>
                                <a:pt x="16928" y="93060"/>
                                <a:pt x="11213" y="98775"/>
                                <a:pt x="12166" y="104490"/>
                              </a:cubicBezTo>
                              <a:cubicBezTo>
                                <a:pt x="10261" y="104490"/>
                                <a:pt x="9308" y="106395"/>
                                <a:pt x="8356" y="110205"/>
                              </a:cubicBezTo>
                              <a:cubicBezTo>
                                <a:pt x="9308" y="108300"/>
                                <a:pt x="9308" y="110205"/>
                                <a:pt x="9308" y="111158"/>
                              </a:cubicBezTo>
                              <a:lnTo>
                                <a:pt x="7403" y="113063"/>
                              </a:lnTo>
                              <a:cubicBezTo>
                                <a:pt x="6451" y="114968"/>
                                <a:pt x="8356" y="117825"/>
                                <a:pt x="9308" y="119730"/>
                              </a:cubicBezTo>
                              <a:cubicBezTo>
                                <a:pt x="9308" y="119730"/>
                                <a:pt x="8356" y="120683"/>
                                <a:pt x="8356" y="120683"/>
                              </a:cubicBezTo>
                              <a:cubicBezTo>
                                <a:pt x="8356" y="122588"/>
                                <a:pt x="10261" y="122588"/>
                                <a:pt x="10261" y="122588"/>
                              </a:cubicBezTo>
                              <a:lnTo>
                                <a:pt x="10261" y="124493"/>
                              </a:lnTo>
                              <a:lnTo>
                                <a:pt x="11213" y="124493"/>
                              </a:lnTo>
                              <a:cubicBezTo>
                                <a:pt x="12166" y="125445"/>
                                <a:pt x="13118" y="127350"/>
                                <a:pt x="12166" y="128303"/>
                              </a:cubicBezTo>
                              <a:cubicBezTo>
                                <a:pt x="13118" y="128303"/>
                                <a:pt x="13118" y="129255"/>
                                <a:pt x="13118" y="128303"/>
                              </a:cubicBezTo>
                              <a:cubicBezTo>
                                <a:pt x="13118" y="129255"/>
                                <a:pt x="14071" y="130208"/>
                                <a:pt x="15023" y="132113"/>
                              </a:cubicBezTo>
                              <a:cubicBezTo>
                                <a:pt x="16928" y="133065"/>
                                <a:pt x="17881" y="134018"/>
                                <a:pt x="18833" y="134018"/>
                              </a:cubicBezTo>
                              <a:cubicBezTo>
                                <a:pt x="17881" y="133065"/>
                                <a:pt x="18833" y="133065"/>
                                <a:pt x="18833" y="132113"/>
                              </a:cubicBezTo>
                              <a:cubicBezTo>
                                <a:pt x="19786" y="131160"/>
                                <a:pt x="18833" y="133065"/>
                                <a:pt x="20738" y="133065"/>
                              </a:cubicBezTo>
                              <a:cubicBezTo>
                                <a:pt x="20738" y="133065"/>
                                <a:pt x="20738" y="134970"/>
                                <a:pt x="19786" y="134018"/>
                              </a:cubicBezTo>
                              <a:cubicBezTo>
                                <a:pt x="20738" y="137828"/>
                                <a:pt x="26453" y="139733"/>
                                <a:pt x="31216" y="141638"/>
                              </a:cubicBezTo>
                              <a:cubicBezTo>
                                <a:pt x="32168" y="141638"/>
                                <a:pt x="32168" y="141638"/>
                                <a:pt x="32168" y="140685"/>
                              </a:cubicBezTo>
                              <a:cubicBezTo>
                                <a:pt x="35026" y="143543"/>
                                <a:pt x="38836" y="141638"/>
                                <a:pt x="41693" y="142590"/>
                              </a:cubicBezTo>
                              <a:cubicBezTo>
                                <a:pt x="40741" y="141638"/>
                                <a:pt x="41693" y="139733"/>
                                <a:pt x="43598" y="139733"/>
                              </a:cubicBezTo>
                              <a:cubicBezTo>
                                <a:pt x="45503" y="137828"/>
                                <a:pt x="44551" y="141638"/>
                                <a:pt x="46456" y="141638"/>
                              </a:cubicBezTo>
                              <a:cubicBezTo>
                                <a:pt x="47408" y="140685"/>
                                <a:pt x="48361" y="140685"/>
                                <a:pt x="49313" y="140685"/>
                              </a:cubicBezTo>
                              <a:lnTo>
                                <a:pt x="49313" y="140685"/>
                              </a:lnTo>
                              <a:cubicBezTo>
                                <a:pt x="50266" y="139733"/>
                                <a:pt x="51218" y="138780"/>
                                <a:pt x="53123" y="138780"/>
                              </a:cubicBezTo>
                              <a:lnTo>
                                <a:pt x="53123" y="138780"/>
                              </a:lnTo>
                              <a:cubicBezTo>
                                <a:pt x="54076" y="138780"/>
                                <a:pt x="55981" y="138780"/>
                                <a:pt x="55981" y="138780"/>
                              </a:cubicBezTo>
                              <a:cubicBezTo>
                                <a:pt x="55981" y="137828"/>
                                <a:pt x="58838" y="136875"/>
                                <a:pt x="58838" y="135923"/>
                              </a:cubicBezTo>
                              <a:cubicBezTo>
                                <a:pt x="58838" y="135923"/>
                                <a:pt x="58838" y="135923"/>
                                <a:pt x="58838" y="135923"/>
                              </a:cubicBezTo>
                              <a:lnTo>
                                <a:pt x="58838" y="134970"/>
                              </a:lnTo>
                              <a:lnTo>
                                <a:pt x="60743" y="134970"/>
                              </a:lnTo>
                              <a:cubicBezTo>
                                <a:pt x="60743" y="135923"/>
                                <a:pt x="60743" y="135923"/>
                                <a:pt x="60743" y="136875"/>
                              </a:cubicBezTo>
                              <a:cubicBezTo>
                                <a:pt x="62648" y="136875"/>
                                <a:pt x="60743" y="135923"/>
                                <a:pt x="61696" y="134970"/>
                              </a:cubicBezTo>
                              <a:cubicBezTo>
                                <a:pt x="62648" y="134018"/>
                                <a:pt x="62648" y="134970"/>
                                <a:pt x="63601" y="134970"/>
                              </a:cubicBezTo>
                              <a:cubicBezTo>
                                <a:pt x="63601" y="135923"/>
                                <a:pt x="62648" y="134970"/>
                                <a:pt x="62648" y="135923"/>
                              </a:cubicBezTo>
                              <a:cubicBezTo>
                                <a:pt x="62648" y="136875"/>
                                <a:pt x="63601" y="135923"/>
                                <a:pt x="63601" y="135923"/>
                              </a:cubicBezTo>
                              <a:cubicBezTo>
                                <a:pt x="63601" y="135923"/>
                                <a:pt x="63601" y="134970"/>
                                <a:pt x="64553" y="134018"/>
                              </a:cubicBezTo>
                              <a:cubicBezTo>
                                <a:pt x="65506" y="134018"/>
                                <a:pt x="67411" y="132113"/>
                                <a:pt x="67411" y="133065"/>
                              </a:cubicBezTo>
                              <a:cubicBezTo>
                                <a:pt x="67411" y="132113"/>
                                <a:pt x="68363" y="131160"/>
                                <a:pt x="68363" y="131160"/>
                              </a:cubicBezTo>
                              <a:cubicBezTo>
                                <a:pt x="67411" y="131160"/>
                                <a:pt x="66458" y="132113"/>
                                <a:pt x="65506" y="131160"/>
                              </a:cubicBezTo>
                              <a:cubicBezTo>
                                <a:pt x="66458" y="130208"/>
                                <a:pt x="66458" y="129255"/>
                                <a:pt x="67411" y="130208"/>
                              </a:cubicBezTo>
                              <a:lnTo>
                                <a:pt x="67411" y="131160"/>
                              </a:lnTo>
                              <a:cubicBezTo>
                                <a:pt x="67411" y="130208"/>
                                <a:pt x="69316" y="129255"/>
                                <a:pt x="68363" y="129255"/>
                              </a:cubicBezTo>
                              <a:lnTo>
                                <a:pt x="70268" y="129255"/>
                              </a:lnTo>
                              <a:cubicBezTo>
                                <a:pt x="70268" y="128303"/>
                                <a:pt x="71221" y="127350"/>
                                <a:pt x="72173" y="126398"/>
                              </a:cubicBezTo>
                              <a:cubicBezTo>
                                <a:pt x="73126" y="127350"/>
                                <a:pt x="73126" y="129255"/>
                                <a:pt x="75031" y="127350"/>
                              </a:cubicBezTo>
                              <a:cubicBezTo>
                                <a:pt x="75031" y="126398"/>
                                <a:pt x="75031" y="125445"/>
                                <a:pt x="75983" y="125445"/>
                              </a:cubicBezTo>
                              <a:cubicBezTo>
                                <a:pt x="76936" y="124493"/>
                                <a:pt x="76936" y="124493"/>
                                <a:pt x="76936" y="125445"/>
                              </a:cubicBezTo>
                              <a:cubicBezTo>
                                <a:pt x="78841" y="124493"/>
                                <a:pt x="78841" y="123540"/>
                                <a:pt x="77888" y="122588"/>
                              </a:cubicBezTo>
                              <a:cubicBezTo>
                                <a:pt x="77888" y="121635"/>
                                <a:pt x="77888" y="120683"/>
                                <a:pt x="78841" y="120683"/>
                              </a:cubicBezTo>
                              <a:cubicBezTo>
                                <a:pt x="78841" y="122588"/>
                                <a:pt x="79793" y="121635"/>
                                <a:pt x="79793" y="121635"/>
                              </a:cubicBezTo>
                              <a:cubicBezTo>
                                <a:pt x="79793" y="121635"/>
                                <a:pt x="79793" y="120683"/>
                                <a:pt x="79793" y="120683"/>
                              </a:cubicBezTo>
                              <a:cubicBezTo>
                                <a:pt x="79793" y="119730"/>
                                <a:pt x="79793" y="121635"/>
                                <a:pt x="78841" y="121635"/>
                              </a:cubicBezTo>
                              <a:cubicBezTo>
                                <a:pt x="77888" y="120683"/>
                                <a:pt x="78841" y="120683"/>
                                <a:pt x="78841" y="119730"/>
                              </a:cubicBezTo>
                              <a:cubicBezTo>
                                <a:pt x="79793" y="120683"/>
                                <a:pt x="80746" y="119730"/>
                                <a:pt x="81698" y="118778"/>
                              </a:cubicBezTo>
                              <a:cubicBezTo>
                                <a:pt x="81698" y="119730"/>
                                <a:pt x="82651" y="119730"/>
                                <a:pt x="82651" y="120683"/>
                              </a:cubicBezTo>
                              <a:cubicBezTo>
                                <a:pt x="82651" y="118778"/>
                                <a:pt x="83603" y="120683"/>
                                <a:pt x="83603" y="120683"/>
                              </a:cubicBezTo>
                              <a:cubicBezTo>
                                <a:pt x="82651" y="122588"/>
                                <a:pt x="84556" y="120683"/>
                                <a:pt x="84556" y="122588"/>
                              </a:cubicBezTo>
                              <a:lnTo>
                                <a:pt x="85508" y="120683"/>
                              </a:lnTo>
                              <a:cubicBezTo>
                                <a:pt x="85508" y="122588"/>
                                <a:pt x="89318" y="120683"/>
                                <a:pt x="88366" y="122588"/>
                              </a:cubicBezTo>
                              <a:cubicBezTo>
                                <a:pt x="89318" y="123540"/>
                                <a:pt x="87413" y="123540"/>
                                <a:pt x="86461" y="123540"/>
                              </a:cubicBezTo>
                              <a:cubicBezTo>
                                <a:pt x="86461" y="126398"/>
                                <a:pt x="91223" y="125445"/>
                                <a:pt x="91223" y="128303"/>
                              </a:cubicBezTo>
                              <a:cubicBezTo>
                                <a:pt x="92176" y="127350"/>
                                <a:pt x="92176" y="126398"/>
                                <a:pt x="93128" y="127350"/>
                              </a:cubicBezTo>
                              <a:cubicBezTo>
                                <a:pt x="94081" y="129255"/>
                                <a:pt x="95986" y="130208"/>
                                <a:pt x="95033" y="131160"/>
                              </a:cubicBezTo>
                              <a:cubicBezTo>
                                <a:pt x="95986" y="131160"/>
                                <a:pt x="96938" y="131160"/>
                                <a:pt x="96938" y="132113"/>
                              </a:cubicBezTo>
                              <a:cubicBezTo>
                                <a:pt x="96938" y="132113"/>
                                <a:pt x="95986" y="132113"/>
                                <a:pt x="95986" y="132113"/>
                              </a:cubicBezTo>
                              <a:cubicBezTo>
                                <a:pt x="97891" y="133065"/>
                                <a:pt x="98843" y="133065"/>
                                <a:pt x="100748" y="133065"/>
                              </a:cubicBezTo>
                              <a:cubicBezTo>
                                <a:pt x="100748" y="134970"/>
                                <a:pt x="104558" y="134970"/>
                                <a:pt x="106463" y="136875"/>
                              </a:cubicBezTo>
                              <a:cubicBezTo>
                                <a:pt x="108368" y="135923"/>
                                <a:pt x="109321" y="137828"/>
                                <a:pt x="110273" y="135923"/>
                              </a:cubicBezTo>
                              <a:cubicBezTo>
                                <a:pt x="110273" y="135923"/>
                                <a:pt x="110273" y="136875"/>
                                <a:pt x="110273" y="136875"/>
                              </a:cubicBezTo>
                              <a:cubicBezTo>
                                <a:pt x="111226" y="136875"/>
                                <a:pt x="112178" y="134970"/>
                                <a:pt x="113131" y="134970"/>
                              </a:cubicBezTo>
                              <a:lnTo>
                                <a:pt x="112178" y="135923"/>
                              </a:lnTo>
                              <a:cubicBezTo>
                                <a:pt x="111226" y="137828"/>
                                <a:pt x="115036" y="136875"/>
                                <a:pt x="115036" y="137828"/>
                              </a:cubicBezTo>
                              <a:cubicBezTo>
                                <a:pt x="114083" y="136875"/>
                                <a:pt x="115988" y="137828"/>
                                <a:pt x="115988" y="136875"/>
                              </a:cubicBezTo>
                              <a:lnTo>
                                <a:pt x="116941" y="136875"/>
                              </a:lnTo>
                              <a:cubicBezTo>
                                <a:pt x="118846" y="136875"/>
                                <a:pt x="116941" y="135923"/>
                                <a:pt x="119798" y="135923"/>
                              </a:cubicBezTo>
                              <a:cubicBezTo>
                                <a:pt x="120751" y="135923"/>
                                <a:pt x="119798" y="137828"/>
                                <a:pt x="119798" y="137828"/>
                              </a:cubicBezTo>
                              <a:cubicBezTo>
                                <a:pt x="120751" y="138780"/>
                                <a:pt x="121703" y="137828"/>
                                <a:pt x="123608" y="137828"/>
                              </a:cubicBezTo>
                              <a:cubicBezTo>
                                <a:pt x="123608" y="137828"/>
                                <a:pt x="122656" y="137828"/>
                                <a:pt x="123608" y="137828"/>
                              </a:cubicBezTo>
                              <a:cubicBezTo>
                                <a:pt x="123608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5513" y="137828"/>
                                <a:pt x="125513" y="137828"/>
                              </a:cubicBezTo>
                              <a:lnTo>
                                <a:pt x="125513" y="138780"/>
                              </a:lnTo>
                              <a:cubicBezTo>
                                <a:pt x="126466" y="138780"/>
                                <a:pt x="128371" y="137828"/>
                                <a:pt x="128371" y="136875"/>
                              </a:cubicBezTo>
                              <a:cubicBezTo>
                                <a:pt x="130276" y="136875"/>
                                <a:pt x="133133" y="136875"/>
                                <a:pt x="135038" y="135923"/>
                              </a:cubicBezTo>
                              <a:cubicBezTo>
                                <a:pt x="136943" y="134970"/>
                                <a:pt x="138848" y="134018"/>
                                <a:pt x="139801" y="133065"/>
                              </a:cubicBezTo>
                              <a:cubicBezTo>
                                <a:pt x="138848" y="133065"/>
                                <a:pt x="138848" y="134018"/>
                                <a:pt x="139801" y="134018"/>
                              </a:cubicBezTo>
                              <a:cubicBezTo>
                                <a:pt x="140753" y="133065"/>
                                <a:pt x="141706" y="132113"/>
                                <a:pt x="141706" y="132113"/>
                              </a:cubicBezTo>
                              <a:cubicBezTo>
                                <a:pt x="142658" y="131160"/>
                                <a:pt x="142658" y="132113"/>
                                <a:pt x="144563" y="131160"/>
                              </a:cubicBezTo>
                              <a:cubicBezTo>
                                <a:pt x="144563" y="131160"/>
                                <a:pt x="144563" y="130208"/>
                                <a:pt x="143611" y="130208"/>
                              </a:cubicBezTo>
                              <a:cubicBezTo>
                                <a:pt x="145516" y="130208"/>
                                <a:pt x="146468" y="128303"/>
                                <a:pt x="147421" y="126398"/>
                              </a:cubicBezTo>
                              <a:cubicBezTo>
                                <a:pt x="148373" y="124493"/>
                                <a:pt x="149326" y="122588"/>
                                <a:pt x="150278" y="121635"/>
                              </a:cubicBezTo>
                              <a:cubicBezTo>
                                <a:pt x="150278" y="121635"/>
                                <a:pt x="150278" y="122588"/>
                                <a:pt x="151231" y="123540"/>
                              </a:cubicBezTo>
                              <a:cubicBezTo>
                                <a:pt x="152183" y="120683"/>
                                <a:pt x="152183" y="117825"/>
                                <a:pt x="150278" y="114968"/>
                              </a:cubicBezTo>
                              <a:cubicBezTo>
                                <a:pt x="151231" y="114968"/>
                                <a:pt x="151231" y="114968"/>
                                <a:pt x="151231" y="115920"/>
                              </a:cubicBezTo>
                              <a:cubicBezTo>
                                <a:pt x="151231" y="114015"/>
                                <a:pt x="151231" y="112110"/>
                                <a:pt x="150278" y="111158"/>
                              </a:cubicBezTo>
                              <a:cubicBezTo>
                                <a:pt x="149326" y="112110"/>
                                <a:pt x="151231" y="111158"/>
                                <a:pt x="151231" y="112110"/>
                              </a:cubicBezTo>
                              <a:cubicBezTo>
                                <a:pt x="150278" y="113063"/>
                                <a:pt x="149326" y="111158"/>
                                <a:pt x="149326" y="110205"/>
                              </a:cubicBezTo>
                              <a:lnTo>
                                <a:pt x="149326" y="110205"/>
                              </a:lnTo>
                              <a:cubicBezTo>
                                <a:pt x="149326" y="108300"/>
                                <a:pt x="148373" y="108300"/>
                                <a:pt x="148373" y="107348"/>
                              </a:cubicBezTo>
                              <a:cubicBezTo>
                                <a:pt x="148373" y="106395"/>
                                <a:pt x="149326" y="108300"/>
                                <a:pt x="149326" y="107348"/>
                              </a:cubicBezTo>
                              <a:cubicBezTo>
                                <a:pt x="151231" y="106395"/>
                                <a:pt x="149326" y="103538"/>
                                <a:pt x="149326" y="103538"/>
                              </a:cubicBezTo>
                              <a:cubicBezTo>
                                <a:pt x="148373" y="103538"/>
                                <a:pt x="148373" y="102585"/>
                                <a:pt x="148373" y="103538"/>
                              </a:cubicBezTo>
                              <a:cubicBezTo>
                                <a:pt x="147421" y="102585"/>
                                <a:pt x="149326" y="102585"/>
                                <a:pt x="149326" y="102585"/>
                              </a:cubicBezTo>
                              <a:cubicBezTo>
                                <a:pt x="147421" y="101633"/>
                                <a:pt x="146468" y="100680"/>
                                <a:pt x="144563" y="98775"/>
                              </a:cubicBezTo>
                              <a:cubicBezTo>
                                <a:pt x="145516" y="99728"/>
                                <a:pt x="146468" y="98775"/>
                                <a:pt x="147421" y="99728"/>
                              </a:cubicBezTo>
                              <a:cubicBezTo>
                                <a:pt x="147421" y="98775"/>
                                <a:pt x="146468" y="98775"/>
                                <a:pt x="146468" y="97823"/>
                              </a:cubicBezTo>
                              <a:cubicBezTo>
                                <a:pt x="146468" y="96870"/>
                                <a:pt x="145516" y="96870"/>
                                <a:pt x="145516" y="96870"/>
                              </a:cubicBezTo>
                              <a:cubicBezTo>
                                <a:pt x="145516" y="95918"/>
                                <a:pt x="145516" y="94965"/>
                                <a:pt x="145516" y="94965"/>
                              </a:cubicBezTo>
                              <a:cubicBezTo>
                                <a:pt x="146468" y="94965"/>
                                <a:pt x="148373" y="93060"/>
                                <a:pt x="149326" y="93060"/>
                              </a:cubicBezTo>
                              <a:cubicBezTo>
                                <a:pt x="150278" y="94013"/>
                                <a:pt x="148373" y="93060"/>
                                <a:pt x="148373" y="94013"/>
                              </a:cubicBezTo>
                              <a:lnTo>
                                <a:pt x="150278" y="94013"/>
                              </a:lnTo>
                              <a:cubicBezTo>
                                <a:pt x="148373" y="94965"/>
                                <a:pt x="151231" y="94965"/>
                                <a:pt x="151231" y="95918"/>
                              </a:cubicBezTo>
                              <a:cubicBezTo>
                                <a:pt x="152183" y="94965"/>
                                <a:pt x="155041" y="94013"/>
                                <a:pt x="156946" y="93060"/>
                              </a:cubicBezTo>
                              <a:cubicBezTo>
                                <a:pt x="154088" y="92108"/>
                                <a:pt x="158851" y="91155"/>
                                <a:pt x="157898" y="89250"/>
                              </a:cubicBezTo>
                              <a:cubicBezTo>
                                <a:pt x="159803" y="87345"/>
                                <a:pt x="159803" y="89250"/>
                                <a:pt x="160756" y="89250"/>
                              </a:cubicBezTo>
                              <a:cubicBezTo>
                                <a:pt x="162661" y="87345"/>
                                <a:pt x="164566" y="85440"/>
                                <a:pt x="165518" y="82583"/>
                              </a:cubicBezTo>
                              <a:cubicBezTo>
                                <a:pt x="165518" y="82583"/>
                                <a:pt x="165518" y="82583"/>
                                <a:pt x="165518" y="82583"/>
                              </a:cubicBezTo>
                              <a:cubicBezTo>
                                <a:pt x="165518" y="81630"/>
                                <a:pt x="166471" y="80678"/>
                                <a:pt x="167423" y="78773"/>
                              </a:cubicBezTo>
                              <a:cubicBezTo>
                                <a:pt x="167423" y="76868"/>
                                <a:pt x="168376" y="75915"/>
                                <a:pt x="167423" y="74963"/>
                              </a:cubicBezTo>
                              <a:cubicBezTo>
                                <a:pt x="167423" y="74963"/>
                                <a:pt x="168376" y="74963"/>
                                <a:pt x="168376" y="75915"/>
                              </a:cubicBezTo>
                              <a:cubicBezTo>
                                <a:pt x="169328" y="74010"/>
                                <a:pt x="166471" y="74963"/>
                                <a:pt x="168376" y="73058"/>
                              </a:cubicBezTo>
                              <a:lnTo>
                                <a:pt x="169328" y="74010"/>
                              </a:lnTo>
                              <a:cubicBezTo>
                                <a:pt x="168376" y="69248"/>
                                <a:pt x="170281" y="68295"/>
                                <a:pt x="170281" y="66390"/>
                              </a:cubicBezTo>
                              <a:cubicBezTo>
                                <a:pt x="169328" y="66390"/>
                                <a:pt x="169328" y="66390"/>
                                <a:pt x="170281" y="66390"/>
                              </a:cubicBezTo>
                              <a:close/>
                              <a:moveTo>
                                <a:pt x="102653" y="74963"/>
                              </a:move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lose/>
                              <a:moveTo>
                                <a:pt x="79793" y="80678"/>
                              </a:moveTo>
                              <a:cubicBezTo>
                                <a:pt x="79793" y="81630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8841" y="80678"/>
                                <a:pt x="78841" y="80678"/>
                              </a:cubicBezTo>
                              <a:cubicBezTo>
                                <a:pt x="78841" y="80678"/>
                                <a:pt x="78841" y="79725"/>
                                <a:pt x="78841" y="79725"/>
                              </a:cubicBezTo>
                              <a:cubicBezTo>
                                <a:pt x="78841" y="78773"/>
                                <a:pt x="79793" y="78773"/>
                                <a:pt x="79793" y="77820"/>
                              </a:cubicBezTo>
                              <a:cubicBezTo>
                                <a:pt x="78841" y="76868"/>
                                <a:pt x="79793" y="76868"/>
                                <a:pt x="78841" y="75915"/>
                              </a:cubicBezTo>
                              <a:cubicBezTo>
                                <a:pt x="78841" y="75915"/>
                                <a:pt x="78841" y="75915"/>
                                <a:pt x="79793" y="75915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cubicBezTo>
                                <a:pt x="79793" y="75915"/>
                                <a:pt x="79793" y="76868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cubicBezTo>
                                <a:pt x="79793" y="76868"/>
                                <a:pt x="79793" y="76868"/>
                                <a:pt x="79793" y="76868"/>
                              </a:cubicBezTo>
                              <a:cubicBezTo>
                                <a:pt x="80746" y="78773"/>
                                <a:pt x="80746" y="79725"/>
                                <a:pt x="79793" y="80678"/>
                              </a:cubicBezTo>
                              <a:cubicBezTo>
                                <a:pt x="80746" y="80678"/>
                                <a:pt x="80746" y="80678"/>
                                <a:pt x="79793" y="80678"/>
                              </a:cubicBezTo>
                              <a:close/>
                              <a:moveTo>
                                <a:pt x="78841" y="74010"/>
                              </a:move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cubicBezTo>
                                <a:pt x="79793" y="74963"/>
                                <a:pt x="79793" y="74010"/>
                                <a:pt x="78841" y="74010"/>
                              </a:cubicBezTo>
                              <a:lnTo>
                                <a:pt x="78841" y="74010"/>
                              </a:lnTo>
                              <a:close/>
                              <a:moveTo>
                                <a:pt x="80746" y="63533"/>
                              </a:moveTo>
                              <a:cubicBezTo>
                                <a:pt x="80746" y="63533"/>
                                <a:pt x="80746" y="62580"/>
                                <a:pt x="80746" y="63533"/>
                              </a:cubicBezTo>
                              <a:cubicBezTo>
                                <a:pt x="80746" y="63533"/>
                                <a:pt x="80746" y="63533"/>
                                <a:pt x="80746" y="63533"/>
                              </a:cubicBezTo>
                              <a:close/>
                              <a:moveTo>
                                <a:pt x="80746" y="74963"/>
                              </a:moveTo>
                              <a:lnTo>
                                <a:pt x="80746" y="74963"/>
                              </a:lnTo>
                              <a:lnTo>
                                <a:pt x="80746" y="74963"/>
                              </a:lnTo>
                              <a:cubicBezTo>
                                <a:pt x="80746" y="74963"/>
                                <a:pt x="80746" y="74963"/>
                                <a:pt x="80746" y="74963"/>
                              </a:cubicBezTo>
                              <a:lnTo>
                                <a:pt x="80746" y="74963"/>
                              </a:lnTo>
                              <a:close/>
                              <a:moveTo>
                                <a:pt x="79793" y="74963"/>
                              </a:move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close/>
                              <a:moveTo>
                                <a:pt x="80746" y="76868"/>
                              </a:moveTo>
                              <a:cubicBezTo>
                                <a:pt x="80746" y="76868"/>
                                <a:pt x="80746" y="76868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ubicBezTo>
                                <a:pt x="81698" y="76868"/>
                                <a:pt x="81698" y="77820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lose/>
                              <a:moveTo>
                                <a:pt x="86461" y="61628"/>
                              </a:move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lose/>
                              <a:moveTo>
                                <a:pt x="82651" y="59723"/>
                              </a:move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2651" y="60675"/>
                                <a:pt x="82651" y="60675"/>
                                <a:pt x="82651" y="59723"/>
                              </a:cubicBezTo>
                              <a:cubicBezTo>
                                <a:pt x="82651" y="60675"/>
                                <a:pt x="82651" y="59723"/>
                                <a:pt x="82651" y="59723"/>
                              </a:cubicBezTo>
                              <a:close/>
                              <a:moveTo>
                                <a:pt x="81698" y="62580"/>
                              </a:move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lose/>
                              <a:moveTo>
                                <a:pt x="72173" y="65438"/>
                              </a:moveTo>
                              <a:lnTo>
                                <a:pt x="73126" y="67343"/>
                              </a:lnTo>
                              <a:cubicBezTo>
                                <a:pt x="74078" y="66390"/>
                                <a:pt x="74078" y="65438"/>
                                <a:pt x="75031" y="63533"/>
                              </a:cubicBezTo>
                              <a:cubicBezTo>
                                <a:pt x="75983" y="64485"/>
                                <a:pt x="75983" y="62580"/>
                                <a:pt x="76936" y="63533"/>
                              </a:cubicBezTo>
                              <a:cubicBezTo>
                                <a:pt x="76936" y="62580"/>
                                <a:pt x="77888" y="63533"/>
                                <a:pt x="77888" y="61628"/>
                              </a:cubicBezTo>
                              <a:lnTo>
                                <a:pt x="77888" y="62580"/>
                              </a:lnTo>
                              <a:cubicBezTo>
                                <a:pt x="77888" y="62580"/>
                                <a:pt x="78841" y="62580"/>
                                <a:pt x="78841" y="62580"/>
                              </a:cubicBezTo>
                              <a:cubicBezTo>
                                <a:pt x="78841" y="62580"/>
                                <a:pt x="78841" y="62580"/>
                                <a:pt x="78841" y="63533"/>
                              </a:cubicBezTo>
                              <a:cubicBezTo>
                                <a:pt x="78841" y="63533"/>
                                <a:pt x="78841" y="62580"/>
                                <a:pt x="78841" y="62580"/>
                              </a:cubicBezTo>
                              <a:cubicBezTo>
                                <a:pt x="78841" y="63533"/>
                                <a:pt x="77888" y="63533"/>
                                <a:pt x="78841" y="64485"/>
                              </a:cubicBezTo>
                              <a:cubicBezTo>
                                <a:pt x="78841" y="64485"/>
                                <a:pt x="77888" y="63533"/>
                                <a:pt x="77888" y="63533"/>
                              </a:cubicBezTo>
                              <a:cubicBezTo>
                                <a:pt x="76936" y="63533"/>
                                <a:pt x="78841" y="65438"/>
                                <a:pt x="77888" y="65438"/>
                              </a:cubicBezTo>
                              <a:cubicBezTo>
                                <a:pt x="77888" y="65438"/>
                                <a:pt x="76936" y="65438"/>
                                <a:pt x="76936" y="65438"/>
                              </a:cubicBezTo>
                              <a:cubicBezTo>
                                <a:pt x="76936" y="66390"/>
                                <a:pt x="76936" y="66390"/>
                                <a:pt x="76936" y="67343"/>
                              </a:cubicBezTo>
                              <a:cubicBezTo>
                                <a:pt x="76936" y="67343"/>
                                <a:pt x="75983" y="67343"/>
                                <a:pt x="75983" y="66390"/>
                              </a:cubicBezTo>
                              <a:cubicBezTo>
                                <a:pt x="75031" y="67343"/>
                                <a:pt x="74078" y="69248"/>
                                <a:pt x="73126" y="70200"/>
                              </a:cubicBezTo>
                              <a:cubicBezTo>
                                <a:pt x="72173" y="69248"/>
                                <a:pt x="72173" y="68295"/>
                                <a:pt x="73126" y="68295"/>
                              </a:cubicBezTo>
                              <a:cubicBezTo>
                                <a:pt x="72173" y="67343"/>
                                <a:pt x="73126" y="66390"/>
                                <a:pt x="72173" y="65438"/>
                              </a:cubicBezTo>
                              <a:cubicBezTo>
                                <a:pt x="71221" y="65438"/>
                                <a:pt x="73126" y="66390"/>
                                <a:pt x="72173" y="65438"/>
                              </a:cubicBezTo>
                              <a:close/>
                              <a:moveTo>
                                <a:pt x="73126" y="70200"/>
                              </a:moveTo>
                              <a:cubicBezTo>
                                <a:pt x="72173" y="70200"/>
                                <a:pt x="72173" y="69248"/>
                                <a:pt x="73126" y="70200"/>
                              </a:cubicBezTo>
                              <a:lnTo>
                                <a:pt x="73126" y="70200"/>
                              </a:lnTo>
                              <a:cubicBezTo>
                                <a:pt x="73126" y="69248"/>
                                <a:pt x="73126" y="70200"/>
                                <a:pt x="73126" y="70200"/>
                              </a:cubicBezTo>
                              <a:close/>
                              <a:moveTo>
                                <a:pt x="71221" y="71153"/>
                              </a:moveTo>
                              <a:cubicBezTo>
                                <a:pt x="72173" y="71153"/>
                                <a:pt x="72173" y="71153"/>
                                <a:pt x="71221" y="71153"/>
                              </a:cubicBezTo>
                              <a:cubicBezTo>
                                <a:pt x="72173" y="71153"/>
                                <a:pt x="72173" y="72105"/>
                                <a:pt x="72173" y="72105"/>
                              </a:cubicBezTo>
                              <a:cubicBezTo>
                                <a:pt x="72173" y="72105"/>
                                <a:pt x="71221" y="72105"/>
                                <a:pt x="71221" y="72105"/>
                              </a:cubicBezTo>
                              <a:cubicBezTo>
                                <a:pt x="71221" y="72105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1221" y="71153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0268" y="71153"/>
                                <a:pt x="71221" y="71153"/>
                                <a:pt x="71221" y="71153"/>
                              </a:cubicBezTo>
                              <a:close/>
                              <a:moveTo>
                                <a:pt x="78841" y="85440"/>
                              </a:moveTo>
                              <a:cubicBezTo>
                                <a:pt x="78841" y="85440"/>
                                <a:pt x="78841" y="86393"/>
                                <a:pt x="78841" y="86393"/>
                              </a:cubicBezTo>
                              <a:cubicBezTo>
                                <a:pt x="78841" y="86393"/>
                                <a:pt x="78841" y="85440"/>
                                <a:pt x="78841" y="85440"/>
                              </a:cubicBezTo>
                              <a:cubicBezTo>
                                <a:pt x="77888" y="86393"/>
                                <a:pt x="77888" y="85440"/>
                                <a:pt x="77888" y="85440"/>
                              </a:cubicBezTo>
                              <a:cubicBezTo>
                                <a:pt x="77888" y="85440"/>
                                <a:pt x="77888" y="85440"/>
                                <a:pt x="77888" y="86393"/>
                              </a:cubicBezTo>
                              <a:cubicBezTo>
                                <a:pt x="77888" y="84488"/>
                                <a:pt x="76936" y="86393"/>
                                <a:pt x="76936" y="85440"/>
                              </a:cubicBezTo>
                              <a:cubicBezTo>
                                <a:pt x="75983" y="87345"/>
                                <a:pt x="75983" y="86393"/>
                                <a:pt x="75983" y="86393"/>
                              </a:cubicBezTo>
                              <a:cubicBezTo>
                                <a:pt x="75983" y="86393"/>
                                <a:pt x="75983" y="85440"/>
                                <a:pt x="76936" y="85440"/>
                              </a:cubicBezTo>
                              <a:cubicBezTo>
                                <a:pt x="76936" y="85440"/>
                                <a:pt x="75983" y="85440"/>
                                <a:pt x="76936" y="84488"/>
                              </a:cubicBezTo>
                              <a:cubicBezTo>
                                <a:pt x="76936" y="84488"/>
                                <a:pt x="75983" y="85440"/>
                                <a:pt x="75983" y="84488"/>
                              </a:cubicBezTo>
                              <a:cubicBezTo>
                                <a:pt x="76936" y="83535"/>
                                <a:pt x="75983" y="83535"/>
                                <a:pt x="75983" y="83535"/>
                              </a:cubicBezTo>
                              <a:cubicBezTo>
                                <a:pt x="75031" y="84488"/>
                                <a:pt x="73126" y="84488"/>
                                <a:pt x="74078" y="83535"/>
                              </a:cubicBezTo>
                              <a:lnTo>
                                <a:pt x="74078" y="82583"/>
                              </a:lnTo>
                              <a:cubicBezTo>
                                <a:pt x="73126" y="81630"/>
                                <a:pt x="74078" y="79725"/>
                                <a:pt x="72173" y="78773"/>
                              </a:cubicBezTo>
                              <a:lnTo>
                                <a:pt x="73126" y="78773"/>
                              </a:lnTo>
                              <a:cubicBezTo>
                                <a:pt x="73126" y="78773"/>
                                <a:pt x="73126" y="78773"/>
                                <a:pt x="73126" y="77820"/>
                              </a:cubicBezTo>
                              <a:cubicBezTo>
                                <a:pt x="73126" y="77820"/>
                                <a:pt x="74078" y="77820"/>
                                <a:pt x="74078" y="77820"/>
                              </a:cubicBezTo>
                              <a:cubicBezTo>
                                <a:pt x="75031" y="77820"/>
                                <a:pt x="75983" y="78773"/>
                                <a:pt x="77888" y="79725"/>
                              </a:cubicBezTo>
                              <a:lnTo>
                                <a:pt x="77888" y="79725"/>
                              </a:lnTo>
                              <a:cubicBezTo>
                                <a:pt x="78841" y="79725"/>
                                <a:pt x="79793" y="80678"/>
                                <a:pt x="80746" y="80678"/>
                              </a:cubicBezTo>
                              <a:lnTo>
                                <a:pt x="80746" y="80678"/>
                              </a:lnTo>
                              <a:lnTo>
                                <a:pt x="80746" y="80678"/>
                              </a:lnTo>
                              <a:cubicBezTo>
                                <a:pt x="80746" y="80678"/>
                                <a:pt x="80746" y="80678"/>
                                <a:pt x="80746" y="80678"/>
                              </a:cubicBezTo>
                              <a:cubicBezTo>
                                <a:pt x="80746" y="80678"/>
                                <a:pt x="81698" y="80678"/>
                                <a:pt x="81698" y="80678"/>
                              </a:cubicBezTo>
                              <a:cubicBezTo>
                                <a:pt x="81698" y="80678"/>
                                <a:pt x="81698" y="80678"/>
                                <a:pt x="81698" y="80678"/>
                              </a:cubicBezTo>
                              <a:cubicBezTo>
                                <a:pt x="82651" y="80678"/>
                                <a:pt x="82651" y="80678"/>
                                <a:pt x="82651" y="80678"/>
                              </a:cubicBezTo>
                              <a:lnTo>
                                <a:pt x="82651" y="80678"/>
                              </a:lnTo>
                              <a:cubicBezTo>
                                <a:pt x="83603" y="79725"/>
                                <a:pt x="84556" y="78773"/>
                                <a:pt x="85508" y="76868"/>
                              </a:cubicBezTo>
                              <a:cubicBezTo>
                                <a:pt x="86461" y="74963"/>
                                <a:pt x="85508" y="74010"/>
                                <a:pt x="85508" y="74010"/>
                              </a:cubicBezTo>
                              <a:cubicBezTo>
                                <a:pt x="85508" y="74010"/>
                                <a:pt x="86461" y="73058"/>
                                <a:pt x="86461" y="72105"/>
                              </a:cubicBezTo>
                              <a:cubicBezTo>
                                <a:pt x="86461" y="72105"/>
                                <a:pt x="86461" y="72105"/>
                                <a:pt x="85508" y="71153"/>
                              </a:cubicBezTo>
                              <a:cubicBezTo>
                                <a:pt x="85508" y="71153"/>
                                <a:pt x="85508" y="71153"/>
                                <a:pt x="86461" y="70200"/>
                              </a:cubicBezTo>
                              <a:cubicBezTo>
                                <a:pt x="86461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8295"/>
                                <a:pt x="88366" y="68295"/>
                              </a:cubicBezTo>
                              <a:cubicBezTo>
                                <a:pt x="89318" y="68295"/>
                                <a:pt x="90271" y="69248"/>
                                <a:pt x="91223" y="70200"/>
                              </a:cubicBezTo>
                              <a:cubicBezTo>
                                <a:pt x="93128" y="69248"/>
                                <a:pt x="93128" y="70200"/>
                                <a:pt x="95033" y="70200"/>
                              </a:cubicBezTo>
                              <a:lnTo>
                                <a:pt x="94081" y="70200"/>
                              </a:lnTo>
                              <a:cubicBezTo>
                                <a:pt x="95033" y="70200"/>
                                <a:pt x="94081" y="71153"/>
                                <a:pt x="93128" y="72105"/>
                              </a:cubicBezTo>
                              <a:cubicBezTo>
                                <a:pt x="94081" y="72105"/>
                                <a:pt x="93128" y="72105"/>
                                <a:pt x="95033" y="72105"/>
                              </a:cubicBezTo>
                              <a:cubicBezTo>
                                <a:pt x="95986" y="72105"/>
                                <a:pt x="93128" y="73058"/>
                                <a:pt x="94081" y="73058"/>
                              </a:cubicBezTo>
                              <a:cubicBezTo>
                                <a:pt x="94081" y="73058"/>
                                <a:pt x="95033" y="73058"/>
                                <a:pt x="94081" y="73058"/>
                              </a:cubicBezTo>
                              <a:cubicBezTo>
                                <a:pt x="95986" y="74010"/>
                                <a:pt x="93128" y="73058"/>
                                <a:pt x="92176" y="74010"/>
                              </a:cubicBezTo>
                              <a:cubicBezTo>
                                <a:pt x="92176" y="74963"/>
                                <a:pt x="93128" y="74963"/>
                                <a:pt x="93128" y="75915"/>
                              </a:cubicBezTo>
                              <a:cubicBezTo>
                                <a:pt x="93128" y="76868"/>
                                <a:pt x="93128" y="76868"/>
                                <a:pt x="92176" y="77820"/>
                              </a:cubicBezTo>
                              <a:cubicBezTo>
                                <a:pt x="92176" y="77820"/>
                                <a:pt x="93128" y="77820"/>
                                <a:pt x="93128" y="77820"/>
                              </a:cubicBezTo>
                              <a:cubicBezTo>
                                <a:pt x="91223" y="76868"/>
                                <a:pt x="93128" y="78773"/>
                                <a:pt x="92176" y="77820"/>
                              </a:cubicBezTo>
                              <a:cubicBezTo>
                                <a:pt x="92176" y="77820"/>
                                <a:pt x="92176" y="77820"/>
                                <a:pt x="91223" y="76868"/>
                              </a:cubicBezTo>
                              <a:cubicBezTo>
                                <a:pt x="90271" y="76868"/>
                                <a:pt x="91223" y="77820"/>
                                <a:pt x="90271" y="77820"/>
                              </a:cubicBezTo>
                              <a:cubicBezTo>
                                <a:pt x="90271" y="77820"/>
                                <a:pt x="90271" y="77820"/>
                                <a:pt x="90271" y="77820"/>
                              </a:cubicBezTo>
                              <a:cubicBezTo>
                                <a:pt x="91223" y="79725"/>
                                <a:pt x="89318" y="77820"/>
                                <a:pt x="89318" y="78773"/>
                              </a:cubicBezTo>
                              <a:cubicBezTo>
                                <a:pt x="88366" y="77820"/>
                                <a:pt x="88366" y="78773"/>
                                <a:pt x="88366" y="77820"/>
                              </a:cubicBezTo>
                              <a:cubicBezTo>
                                <a:pt x="89318" y="79725"/>
                                <a:pt x="87413" y="77820"/>
                                <a:pt x="87413" y="79725"/>
                              </a:cubicBezTo>
                              <a:lnTo>
                                <a:pt x="87413" y="79725"/>
                              </a:lnTo>
                              <a:cubicBezTo>
                                <a:pt x="85508" y="80678"/>
                                <a:pt x="84556" y="80678"/>
                                <a:pt x="82651" y="82583"/>
                              </a:cubicBezTo>
                              <a:cubicBezTo>
                                <a:pt x="80746" y="85440"/>
                                <a:pt x="79793" y="84488"/>
                                <a:pt x="78841" y="85440"/>
                              </a:cubicBezTo>
                              <a:close/>
                              <a:moveTo>
                                <a:pt x="129323" y="135923"/>
                              </a:move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0A0A8AB6" id="그룹 3363" o:spid="_x0000_s1026" style="position:absolute;left:0;text-align:left;margin-left:320.25pt;margin-top:-177.05pt;width:28.95pt;height:24.25pt;z-index:251659264" coordorigin=",8949" coordsize="3037,25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">
              <v:shape id="자유형: 도형 3364" o:spid="_x0000_s1027" style="position:absolute;left:187;top:8962;width:2700;height:2531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72779,114643;271091,96081;210344,55583;185033,57271;181658,30272;159721,13398;112473,45458;70289,37022;23041,80895;23041,82581;48351,143328;12917,224324;24728,244573;39915,247948;70289,242887;83788,239512;119223,207450;125973,197325;190095,236137;225531,224324;239031,187201;232281,156828;262654,143328;272779,114643" o:connectangles="0,0,0,0,0,0,0,0,0,0,0,0,0,0,0,0,0,0,0,0,0,0,0,0"/>
              </v:shape>
              <v:shape id="자유형: 도형 3365" o:spid="_x0000_s1028" style="position:absolute;top:8949;width:3037;height:2531;visibility:visible;mso-wrap-style:square;v-text-anchor:middle" coordsize="17145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" path="m170281,66390v,-1905,,-3810,-1905,-4762c169328,61628,169328,61628,170281,62580v,-1905,-1905,-1905,-953,-2857c169328,59723,169328,57818,170281,58770v-953,-952,-1905,-2857,-1905,-3810c168376,54960,169328,54008,169328,53055,165518,45435,158851,37815,149326,36863v-953,-1905,1905,-953,1905,-1905c151231,36863,149326,34958,146468,34958r,c145516,34958,144563,34005,143611,34005r,c142658,34958,140753,32100,139801,34005r-953,-952c137896,34958,136943,32100,135038,34005r,c133133,34005,131228,36863,130276,34958v-1905,,-3810,1905,-4763,3810c125513,37815,126466,36863,126466,36863v-1905,952,-4763,1905,-5715,2857c120751,37815,121703,35910,121703,34005v,-1905,-952,-3810,-952,-5715c120751,28290,121703,28290,121703,28290v-1905,-2857,,-7620,-3810,-8572l115988,19718v,-953,953,-953,953,-1905c115988,17813,115036,15908,114083,15908v,-953,953,,953,-953c114083,14003,111226,14003,110273,13050r953,c106463,6383,92176,5430,87413,10193,83603,9240,84556,6383,83603,7335v-2857,2858,-5715,4763,-8572,7620c74078,16860,72173,17813,72173,19718v-952,1905,-952,3810,-952,4762c71221,29243,75031,31148,75031,31148v,-4763,1905,-9525,4762,-12383c82651,15908,87413,14955,92176,14955v2857,-952,6667,-1905,9525,c106463,15908,109321,18765,110273,22575v953,953,,1905,953,2858l111226,26385v,,,,,1905l110273,34005v-952,7620,-2857,15240,-4762,22860c109321,54960,114083,53055,117893,51150v-952,,953,-1905,2858,-2857l120751,48293r2857,-1905c125513,45435,124561,47340,122656,48293v2857,-953,6667,-2858,9525,-3810c135038,43530,135991,43530,136943,43530v1905,,4763,,6668,953c144563,43530,145516,45435,146468,43530v,,,,,953c149326,45435,150278,45435,151231,48293v8572,7620,12382,21907,4762,29527c155041,78773,154088,79725,153136,80678v-953,952,-2858,1905,-3810,2857c145516,85440,141706,86393,137896,88298r-5715,1905c132181,92108,134086,94013,135038,95918r4763,10477l141706,111158v,1905,,2857,,3810c141706,115920,140753,116873,140753,117825v953,953,,1905,,2858c139801,121635,138848,122588,138848,123540r,-952c137896,124493,135991,123540,134086,123540v,953,-953,,,1905c133133,126398,132181,123540,130276,124493v,,,952,,c126466,126398,131228,123540,126466,122588v-6668,952,-14288,,-20003,-2858c106463,119730,106463,120683,105511,120683v,-1905,-1905,,-2858,-1905c102653,118778,103606,118778,103606,118778v-1905,-1905,-4763,-1905,-6668,-4763c96938,114015,97891,114015,97891,114015v-953,,-1905,,-1905,-952c95033,112110,95033,112110,94081,111158v-1905,-1905,-3810,-4763,-4763,-5715c90271,105443,88366,102585,87413,100680v-952,,-2857,-1905,-3810,-4762c83603,95918,83603,95918,83603,94965v,,,,,953l83603,94965r953,c84556,94965,84556,95918,84556,95918v952,952,,-953,,-1905c84556,93060,85508,94013,85508,94965v,953,,,-952,c84556,95918,84556,94965,85508,95918v,,,-953,,-953c85508,94965,86461,94965,86461,95918v,-953,,-953,,-953c86461,94965,85508,94965,85508,94013v,,953,-953,953,l86461,94013v,,952,,,-953l87413,95918v,-953,,-953,953,-953c88366,95918,89318,97823,89318,97823r,-953c89318,96870,89318,96870,90271,97823v952,,,-3810,952,-2858c91223,95918,92176,95918,92176,96870v,,,-952,,-952c92176,94965,92176,96870,92176,95918v-953,-953,,-953,,-953c94081,97823,95033,94013,96938,94965v-952,-952,,-952,,-952c97891,94965,96938,93060,97891,94013r-953,-953c97891,93060,95986,90203,97891,91155v952,,952,953,952,953c100748,93060,98843,90203,100748,90203v-952,,-1905,-953,-1905,-1905c99796,88298,100748,88298,101701,88298v,-953,-953,-953,,-953c101701,87345,101701,87345,101701,88298v952,,,-953,,-1905c102653,86393,102653,85440,103606,84488v-953,-953,952,-953,-953,-1905c102653,82583,103606,82583,103606,82583v-953,,-1905,-953,-1905,-953l102653,81630v1905,,,-952,953,-952c102653,80678,103606,80678,102653,79725r,c102653,78773,101701,79725,101701,78773v,,1905,,1905,c104558,78773,103606,77820,103606,77820v,,,,,c103606,77820,103606,77820,103606,77820v,,,,,c103606,77820,103606,77820,103606,77820v,,,,,c103606,77820,103606,77820,103606,77820v,,,,,c103606,77820,103606,77820,103606,77820r952,c104558,77820,103606,76868,102653,76868v953,-953,-952,-3810,-952,-3810c101701,73058,102653,73058,102653,73058v,,-952,,-952,-953c100748,72105,102653,71153,102653,71153v,,-952,,-952,c102653,69248,99796,69248,100748,68295v,,953,,953,c100748,67343,99796,67343,98843,67343v,,953,-953,953,-953c99796,66390,98843,65438,98843,65438v-952,952,-1905,952,-1905,952l96938,66390v,,-952,,-952,c95986,65438,95986,66390,96938,65438v953,-953,,-1905,,-1905c96938,63533,95986,63533,95986,64485v-953,,952,-952,,-952c95033,64485,94081,64485,93128,65438v,,953,-1905,953,-1905c93128,63533,92176,64485,91223,65438v,,-952,,-952,c90271,64485,90271,65438,90271,64485r,-952c91223,63533,91223,61628,91223,61628v-952,,-1905,,-1905,-953c89318,61628,89318,61628,89318,61628v,,-952,-953,-1905,-953l87413,61628v,,,,,c87413,61628,86461,61628,86461,62580v,,,,,c86461,62580,86461,61628,87413,61628v,,,952,-952,l85508,57818v-952,1905,-1905,,-1905,l83603,57818v-952,-953,,952,-952,952c82651,58770,82651,56865,82651,55913v-953,,-1905,952,-2858,-953c78841,54960,77888,55913,77888,56865v-952,,,-1905,-952,-952c76936,54960,75983,53055,75983,53055v,,-952,-952,-952,c75031,53055,75031,52103,75031,52103v,952,952,1905,1905,2857c77888,56865,75031,54960,76936,56865v-953,,-1905,,-2858,953c74078,57818,74078,56865,73126,55913v,952,-953,1905,-953,2857c73126,59723,73126,59723,74078,60675v,,,953,,953c73126,60675,72173,58770,71221,59723v-953,-1905,952,-953,,-1905c70268,55913,72173,54960,73126,55913v,-1905,-953,,-953,-953c71221,55913,71221,56865,71221,57818v952,952,952,952,952,952c72173,60675,70268,58770,70268,58770v,,,,,-952c69316,57818,70268,58770,69316,59723v-1905,-953,952,-953,,-1905l64553,54960v-952,953,953,1905,,1905l63601,55913v,,,952,,952c64553,57818,65506,58770,65506,57818v952,1905,,952,,1905c66458,60675,65506,59723,66458,59723v953,952,953,952,953,1905c67411,62580,66458,60675,65506,60675v,,,-952,952,c66458,58770,64553,59723,63601,58770v-953,,952,1905,,1905c63601,59723,64553,60675,65506,61628v1905,2857,-2858,-953,-2858,952c64553,63533,64553,65438,66458,65438v,,953,952,,952c65506,65438,65506,66390,64553,65438r,l63601,64485v-953,,-1905,,-2858,c60743,65438,61696,64485,61696,65438v-953,-953,-953,,-1905,c60743,65438,61696,66390,61696,66390v,953,-1905,953,-1905,l58838,65438v953,952,-952,,,952c59791,66390,60743,67343,61696,68295v,,-953,,-953,953l59791,67343v,952,-1905,-953,-1905,l58838,68295v,,-952,,-952,c58838,68295,57886,69248,58838,69248r-952,c57886,69248,59791,70200,57886,70200v1905,,,,952,-952c59791,69248,59791,70200,59791,70200v-1905,,,953,,953c58838,71153,58838,71153,57886,71153r952,c55981,71153,58838,72105,58838,72105v-952,,-1905,,-1905,c58838,72105,58838,73058,60743,73058v-952,952,-1905,,-3810,c57886,74010,55981,74010,57886,74010v952,-952,952,,1905,c59791,74963,58838,74010,57886,74010v,,1905,953,1905,c59791,74010,60743,74963,59791,74963v-953,,,-953,-953,-953c58838,74963,61696,74963,61696,74963v952,,2857,,3810,c65506,75915,64553,74963,63601,74963r,c61696,75915,59791,74010,58838,74963r953,c58838,74963,57886,74963,57886,74963v952,,,952,952,952c59791,75915,58838,75915,59791,75915v,953,1905,953,1905,953c60743,76868,59791,76868,59791,76868v,,952,,952,952l59791,77820v,1905,952,4763,3810,5715c62648,84488,62648,84488,62648,86393v,-953,953,-953,953,l62648,87345v,953,953,953,1905,953c64553,88298,64553,89250,63601,89250v,953,952,,952,l64553,93060r953,-952c66458,92108,66458,93060,65506,94013v,,952,,952,-953c66458,94013,67411,94965,68363,95918v,-953,,-953,953,-1905c70268,93060,69316,94013,70268,94013v,952,,952,-952,952c69316,97823,72173,96870,74078,97823v,,,,953,-953c75983,98775,76936,96870,77888,97823v,-953,,-2858,953,-2858c79793,94013,78841,96870,79793,97823v,-953,953,-953,953,-953c79793,97823,78841,99728,78841,100680r,-952c76936,103538,74078,106395,72173,109253r-1905,1905c68363,114968,68363,114968,68363,114968r-1905,1905c63601,119730,60743,121635,57886,124493v-3810,2857,-8573,1905,-12383,3810c44551,129255,45503,129255,44551,129255v-953,,,-952,-953,-952c41693,129255,38836,128303,36931,127350v,,-953,,-953,953c35026,127350,34073,126398,32168,126398v-952,-953,-2857,-953,-3810,-2858c27406,126398,26453,123540,24548,122588v,-953,,-953,953,-953c24548,120683,24548,120683,23596,119730v-953,-952,-953,-1905,-953,-2857c21691,115920,20738,115920,20738,114968v953,-953,,-1905,953,-2858c20738,112110,19786,110205,20738,109253r1905,952c22643,106395,29311,101633,33121,95918r952,952c35026,95918,35978,94965,36931,94013r5715,-4763c46456,85440,50266,81630,52171,78773v952,-953,1905,-1905,2857,-2858c55028,74963,55981,74963,55981,74010v-1905,,-2858,-952,-3810,-952c46456,72105,44551,72105,40741,72105v-953,,-953,-952,-953,-1905c38836,70200,37883,69248,36931,68295v-953,-952,-953,-952,-1905,-1905c34073,65438,33121,64485,32168,64485r953,-952c31216,62580,28358,60675,29311,57818v-953,,-1905,-2858,-2858,-1905c26453,54960,28358,54960,26453,54008r1905,952c28358,50198,28358,45435,30263,39720v1905,-952,1905,-4762,4763,-6667c35026,31148,38836,30195,38836,27338r952,952c41693,27338,44551,25433,47408,25433v1905,,1905,-953,2858,-1905l50266,24480v1905,-952,1905,-1905,2857,-2857c54076,22575,55028,21623,55981,23528v-953,,-2858,952,-3810,1905c54076,26385,55981,24480,56933,26385v953,2858,1905,2858,2858,1905c58838,28290,59791,29243,58838,29243v953,952,1905,952,2858,952c61696,30195,60743,29243,60743,29243v953,,1905,952,2858,-953c62648,28290,62648,28290,61696,27338v952,,2857,952,2857,1905c64553,30195,62648,29243,62648,30195v953,,2858,953,4763,953c66458,31148,65506,29243,67411,29243r-953,-953l67411,27338v-2858,1905,-3810,-953,-6668,-1905l60743,27338v-952,-953,-2857,-953,-3810,-1905c57886,25433,57886,24480,57886,24480v,,-953,,-953,c57886,23528,57886,23528,58838,23528v-1905,1905,-4762,-953,-5715,l53123,23528v-2857,-953,,952,-952,952c51218,23528,52171,22575,50266,21623v-2858,,-6668,1905,-10478,1905c37883,24480,35978,27338,35026,28290v-1905,953,-953,-1905,-1905,c33121,27338,32168,27338,31216,27338v,952,-2858,2857,,2857c29311,32100,26453,34958,25501,37815v,-952,,-1905,-953,-952c24548,38768,24548,41625,22643,43530v953,,953,,2858,c25501,43530,25501,44483,25501,45435v-953,,-2858,-952,-3810,1905c19786,46388,23596,43530,20738,43530v-952,-1905,953,-5715,1905,-6667c22643,34005,21691,37815,20738,36863v-952,1905,,2857,-952,5715c20738,42578,20738,41625,20738,43530v953,2858,-1905,2858,-1905,3810c18833,47340,18833,46388,18833,45435v-952,1905,,2858,,4763c16928,50198,18833,47340,17881,46388v-953,,-953,952,-1905,952c15023,50198,17881,48293,16928,52103r-952,l15976,54008v952,,1905,,1905,-1905c19786,53055,17881,54008,18833,56865v953,953,,-952,953,-952c20738,55913,20738,57818,21691,58770v,1905,-953,953,-1905,1905c19786,60675,18833,58770,19786,58770v-1905,-2857,-2858,1905,-3810,c14071,58770,16928,57818,16928,60675v-952,-1905,953,-952,953,-952c21691,62580,15976,62580,17881,66390v1905,-952,4762,2858,5715,c24548,67343,25501,67343,25501,68295v-1905,,,1905,-1905,953l24548,70200v-952,,-1905,,-2857,-952c21691,71153,22643,74010,22643,74963v1905,952,953,-953,2858,c24548,74963,24548,75915,25501,76868v-953,-1905,952,-1905,2857,-953c28358,76868,28358,76868,29311,77820v,953,,953,,953c29311,79725,28358,78773,27406,78773v952,,952,,952,952c28358,79725,28358,80678,28358,79725v953,-952,1905,-952,1905,-1905c31216,77820,30263,78773,30263,78773v,,-952,,-952,c30263,78773,27406,80678,28358,79725r953,-952c29311,78773,28358,78773,28358,79725v953,,953,,953,l28358,79725v953,,2858,-952,953,c32168,78773,29311,79725,30263,79725v953,-952,1905,,2858,c31216,79725,32168,79725,32168,79725v953,,953,,1905,c33121,79725,32168,79725,31216,80678r1905,c29311,80678,34073,80678,32168,81630v-952,,-2857,,-2857,c32168,81630,32168,82583,34073,82583v-1905,,-2857,-953,-4762,-953c31216,81630,28358,81630,30263,82583v953,,953,,1905,952c31216,83535,31216,83535,30263,83535v,,953,953,1905,953c31216,84488,32168,86393,31216,85440v-953,-952,,-952,-953,-952c29311,85440,32168,86393,30263,88298v953,,1905,1905,953,2857c28358,92108,31216,90203,30263,89250r-952,953c26453,89250,29311,85440,27406,85440r-953,953c26453,85440,25501,84488,25501,84488v1905,952,-953,1905,-953,1905c25501,87345,25501,85440,25501,86393v-953,952,,2857,-1905,3810c23596,89250,22643,89250,21691,88298v-953,,952,952,-953,1905l20738,89250v-3810,3810,-9525,9525,-8572,15240c10261,104490,9308,106395,8356,110205v952,-1905,952,,952,953l7403,113063v-952,1905,953,4762,1905,6667c9308,119730,8356,120683,8356,120683v,1905,1905,1905,1905,1905l10261,124493r952,c12166,125445,13118,127350,12166,128303v952,,952,952,952,c13118,129255,14071,130208,15023,132113v1905,952,2858,1905,3810,1905c17881,133065,18833,133065,18833,132113v953,-953,,952,1905,952c20738,133065,20738,134970,19786,134018v952,3810,6667,5715,11430,7620c32168,141638,32168,141638,32168,140685v2858,2858,6668,953,9525,1905c40741,141638,41693,139733,43598,139733v1905,-1905,953,1905,2858,1905c47408,140685,48361,140685,49313,140685r,c50266,139733,51218,138780,53123,138780r,c54076,138780,55981,138780,55981,138780v,-952,2857,-1905,2857,-2857c58838,135923,58838,135923,58838,135923r,-953l60743,134970v,953,,953,,1905c62648,136875,60743,135923,61696,134970v952,-952,952,,1905,c63601,135923,62648,134970,62648,135923v,952,953,,953,c63601,135923,63601,134970,64553,134018v953,,2858,-1905,2858,-953c67411,132113,68363,131160,68363,131160v-952,,-1905,953,-2857,c66458,130208,66458,129255,67411,130208r,952c67411,130208,69316,129255,68363,129255r1905,c70268,128303,71221,127350,72173,126398v953,952,953,2857,2858,952c75031,126398,75031,125445,75983,125445v953,-952,953,-952,953,c78841,124493,78841,123540,77888,122588v,-953,,-1905,953,-1905c78841,122588,79793,121635,79793,121635v,,,-952,,-952c79793,119730,79793,121635,78841,121635v-953,-952,,-952,,-1905c79793,120683,80746,119730,81698,118778v,952,953,952,953,1905c82651,118778,83603,120683,83603,120683v-952,1905,953,,953,1905l85508,120683v,1905,3810,,2858,1905c89318,123540,87413,123540,86461,123540v,2858,4762,1905,4762,4763c92176,127350,92176,126398,93128,127350v953,1905,2858,2858,1905,3810c95986,131160,96938,131160,96938,132113v,,-952,,-952,c97891,133065,98843,133065,100748,133065v,1905,3810,1905,5715,3810c108368,135923,109321,137828,110273,135923v,,,952,,952c111226,136875,112178,134970,113131,134970r-953,953c111226,137828,115036,136875,115036,137828v-953,-953,952,,952,-953l116941,136875v1905,,,-952,2857,-952c120751,135923,119798,137828,119798,137828v953,952,1905,,3810,c123608,137828,122656,137828,123608,137828v,,,,,c123608,137828,124561,137828,124561,137828v,,,,,c124561,137828,123608,137828,123608,137828v,,953,,953,c124561,137828,124561,137828,124561,137828v,,952,,952,l125513,138780v953,,2858,-952,2858,-1905c130276,136875,133133,136875,135038,135923v1905,-953,3810,-1905,4763,-2858c138848,133065,138848,134018,139801,134018v952,-953,1905,-1905,1905,-1905c142658,131160,142658,132113,144563,131160v,,,-952,-952,-952c145516,130208,146468,128303,147421,126398v952,-1905,1905,-3810,2857,-4763c150278,121635,150278,122588,151231,123540v952,-2857,952,-5715,-953,-8572c151231,114968,151231,114968,151231,115920v,-1905,,-3810,-953,-4762c149326,112110,151231,111158,151231,112110v-953,953,-1905,-952,-1905,-1905l149326,110205v,-1905,-953,-1905,-953,-2857c148373,106395,149326,108300,149326,107348v1905,-953,,-3810,,-3810c148373,103538,148373,102585,148373,103538v-952,-953,953,-953,953,-953c147421,101633,146468,100680,144563,98775v953,953,1905,,2858,953c147421,98775,146468,98775,146468,97823v,-953,-952,-953,-952,-953c145516,95918,145516,94965,145516,94965v952,,2857,-1905,3810,-1905c150278,94013,148373,93060,148373,94013r1905,c148373,94965,151231,94965,151231,95918v952,-953,3810,-1905,5715,-2858c154088,92108,158851,91155,157898,89250v1905,-1905,1905,,2858,c162661,87345,164566,85440,165518,82583v,,,,,c165518,81630,166471,80678,167423,78773v,-1905,953,-2858,,-3810c167423,74963,168376,74963,168376,75915v952,-1905,-1905,-952,,-2857l169328,74010v-952,-4762,953,-5715,953,-7620c169328,66390,169328,66390,170281,66390xm102653,74963v,,,,,c102653,74963,102653,74963,102653,74963xm79793,80678v,952,,952,,c78841,80678,79793,81630,79793,80678v-952,,-952,,-952,c78841,80678,78841,79725,78841,79725v,-952,952,-952,952,-1905c78841,76868,79793,76868,78841,75915v,,,,952,c79793,74963,79793,74963,79793,74963v,,,,,l79793,74963v,,,,,l79793,74963v,,,,,l79793,74963v,,,,,c79793,74963,79793,74963,79793,75915v,,,,,l79793,75915r,l79793,75915v,,,953,,c79793,75915,79793,75915,79793,75915r,l79793,76868r,l79793,76868r,l79793,76868r,c79793,76868,79793,76868,79793,76868v953,1905,953,2857,,3810c80746,80678,80746,80678,79793,80678xm78841,74010r,l78841,74010r,l78841,74010v952,953,952,,,l78841,74010xm80746,63533v,,,-953,,c80746,63533,80746,63533,80746,63533xm80746,74963r,l80746,74963v,,,,,l80746,74963xm79793,74963r,l79793,74963r,xm80746,76868v,,,,,l80746,76868r,l80746,76868r,l80746,76868v952,,952,952,,l80746,76868r,l80746,76868xm86461,61628v,,,,,c86461,61628,86461,61628,86461,61628v,,,,,xm82651,59723v952,952,952,952,,c83603,60675,83603,60675,82651,59723v952,952,952,952,,c82651,60675,82651,60675,82651,59723v,952,,,,xm81698,62580v,,,,,c81698,62580,81698,62580,81698,62580v,,,,,xm72173,65438r953,1905c74078,66390,74078,65438,75031,63533v952,952,952,-953,1905,c76936,62580,77888,63533,77888,61628r,952c77888,62580,78841,62580,78841,62580v,,,,,953c78841,63533,78841,62580,78841,62580v,953,-953,953,,1905c78841,64485,77888,63533,77888,63533v-952,,953,1905,,1905c77888,65438,76936,65438,76936,65438v,952,,952,,1905c76936,67343,75983,67343,75983,66390v-952,953,-1905,2858,-2857,3810c72173,69248,72173,68295,73126,68295v-953,-952,,-1905,-953,-2857c71221,65438,73126,66390,72173,65438xm73126,70200v-953,,-953,-952,,l73126,70200v,-952,,,,xm71221,71153v952,,952,,,c72173,71153,72173,72105,72173,72105v,,-952,,-952,c71221,72105,71221,72105,71221,71153v-953,,-953,,-953,c71221,71153,71221,72105,71221,71153v-953,,-953,,-953,c70268,71153,71221,71153,71221,71153xm78841,85440v,,,953,,953c78841,86393,78841,85440,78841,85440v-953,953,-953,,-953,c77888,85440,77888,85440,77888,86393v,-1905,-952,,-952,-953c75983,87345,75983,86393,75983,86393v,,,-953,953,-953c76936,85440,75983,85440,76936,84488v,,-953,952,-953,c76936,83535,75983,83535,75983,83535v-952,953,-2857,953,-1905,l74078,82583v-952,-953,,-2858,-1905,-3810l73126,78773v,,,,,-953c73126,77820,74078,77820,74078,77820v953,,1905,953,3810,1905l77888,79725v953,,1905,953,2858,953l80746,80678r,c80746,80678,80746,80678,80746,80678v,,952,,952,c81698,80678,81698,80678,81698,80678v953,,953,,953,l82651,80678v952,-953,1905,-1905,2857,-3810c86461,74963,85508,74010,85508,74010v,,953,-952,953,-1905c86461,72105,86461,72105,85508,71153v,,,,953,-953c86461,69248,87413,69248,87413,69248v,,,,,c87413,69248,87413,68295,88366,68295v952,,1905,953,2857,1905c93128,69248,93128,70200,95033,70200r-952,c95033,70200,94081,71153,93128,72105v953,,,,1905,c95986,72105,93128,73058,94081,73058v,,952,,,c95986,74010,93128,73058,92176,74010v,953,952,953,952,1905c93128,76868,93128,76868,92176,77820v,,952,,952,c91223,76868,93128,78773,92176,77820v,,,,-953,-952c90271,76868,91223,77820,90271,77820v,,,,,c91223,79725,89318,77820,89318,78773v-952,-953,-952,,-952,-953c89318,79725,87413,77820,87413,79725r,c85508,80678,84556,80678,82651,82583v-1905,2857,-2858,1905,-3810,2857xm129323,135923v,,,,,c129323,135923,129323,135923,129323,135923xe" fillcolor="black [3213]" stroked="f">
                <v:stroke joinstyle="miter"/>
                <v:path arrowok="t" o:connecttype="custom" o:connectlocs="301662,117614;298287,109178;301662,110864;299974,105803;301662,104115;298287,97365;299974,93990;264539,65305;267914,61930;259476,61930;259476,61930;254415,60242;254415,60242;247665,60242;245977,58555;239227,60242;239227,60242;230791,61930;222353,68680;224041,65305;213917,70366;215603,60242;213917,50118;215603,50118;208854,34932;205479,34932;207167,31557;202104,28182;203793,26494;195355,23119;197043,23119;154857,18058;148107,12994;132921,26494;127858,34932;126172,43368;132921,55181;141358,33243;163295,26494;180169,26494;195355,39993;197043,45056;197043,46743;197043,50118;195355,60242;186918,100740;208854,90615;213917,85554;213917,85554;218978,82179;217292,85554;234166,78804;242602,77116;254415,78804;259476,77116;259476,78804;267914,85554;276350,137863;271289,142926;264539,147987;244290,156425;234166,159800;239227,169925;247665,188485;251040,196923;251040,203673;249352,208734;249352,213797;245977,218859;245977,217172;237541,218859;237541,222234;230791,220547;230791,220547;224041,217172;188605,212109;186918,213797;181855,210423;183544,210423;171731,201985;173419,201985;170044,200298;166670,196923;158232,186799;154857,178361;148107,169925;148107,168236;148107,169925;148107,168236;149796,168236;149796,169925;149796,166550;151482,168236;149796,168236;151482,169925;151482,168236;153170,169925;153170,168236;151482,166550;153170,166550;153170,166550;153170,164862;154857,169925;156545,168236;158232,173300;158232,171611;159920,173300;161607,168236;163295,171611;163295,169925;163295,169925;163295,168236;171731,168236;171731,166550;173419,166550;171731,164862;173419,161487;175106,163175;178481,159800;175106,156425;180169,156425;180169,154737;180169,156425;180169,153051;183544,149676;181855,146301;183544,146301;180169,144613;181855,144613;183544,142926;181855,141238;181855,141238;180169,139551;183544,139551;183544,137863;183544,137863;183544,137863;183544,137863;183544,137863;183544,137863;183544,137863;183544,137863;183544,137863;185230,137863;181855,136176;180169,129427;181855,129427;180169,127739;181855,126052;180169,126052;178481,120989;180169,120989;175106,119302;176794,117614;175106,115928;171731,117614;171731,117614;170044,117614;171731,115928;171731,112553;170044,114239;170044,112553;164981,115928;166670,112553;161607,115928;159920,115928;159920,114239;159920,112553;161607,109178;158232,107490;158232,109178;154857,107490;154857,109178;154857,109178;153170,110864;153170,110864;154857,109178;153170,109178;151482,102428;148107,102428;148107,102428;146421,104115;146421,99053;141358,97365;137983,100740;136296,99053;134608,93990;132921,93990;132921,92304;136296,97365;136296,100740;131233,102428;129547,99053;127858,104115;131233,107490;131233,109178;126172,105803;126172,102428;129547,99053;127858,97365;126172,102428;127858,104115;124484,104115;124484,102428;122797,105803;122797,102428;114359,97365;114359,100740;112673,99053;112673,100740;116047,102428;116047,105803;117734,105803;119422,109178;116047,107490;117734,107490;112673,104115;112673,107490;116047,109178;110984,110864;117734,115928;117734,117614;114359,115928;114359,115928;112673,114239;107610,114239;109298,115928;105923,115928;109298,117614;105923,117614;104235,115928;104235,117614;109298,120989;107610,122677;105923,119302;102548,119302;104235,120989;102548,120989;104235,122677;102548,122677;102548,124364;104235,122677;105923,124364;105923,126052;102548,126052;104235,126052;104235,127739;100860,127739;107610,129427;100860,129427;102548,131113;105923,131113;102548,131113;105923,131113;105923,132802;104235,131113;109298,132802;116047,132802;112673,132802;112673,132802;104235,132802;105923,132802;102548,132802;104235,134488;105923,134488;109298,136176;105923,136176;107610,137863;105923,137863;112673,147987;110984,153051;112673,153051;110984,154737;114359,156425;112673,158112;114359,158112;114359,164862;116047,163175;116047,166550;117734,164862;121109,169925;122797,166550;124484,166550;122797,168236;131233,173300;132921,171611;137983,173300;139671,168236;141358,173300;143046,171611;139671,178361;139671,176674;127858,193549;124484,196923;121109,203673;117734,207048;102548,220547;80611,227297;78925,228983;77236,227297;65425,225608;63737,227297;56987,223922;50238,218859;43488,217172;45176,215484;41802,212109;40113,207048;36738,203673;38427,198610;36738,193549;40113,195235;58676,169925;60362,171611;65425,166550;75550,158112;92424,139551;97485,134488;99173,131113;92424,129427;72175,127739;70487,124364;65425,120989;62050,117614;56987,114239;58676,112553;51926,102428;46863,99053;46863,95679;50238,97365;53613,70366;62050,58555;68800,48431;70487,50118;83986,45056;89049,41681;89049,43368;94110,38306;99173,41681;92424,45056;100860,46743;105923,50118;104235,51806;109298,53492;107610,51806;112673,50118;109298,48431;114359,51806;110984,53492;119422,55181;119422,51806;117734,50118;119422,48431;107610,45056;107610,48431;100860,45056;102548,43368;100860,43368;104235,41681;94110,41681;94110,41681;92424,43368;89049,38306;70487,41681;62050,50118;58676,50118;55301,48431;55301,53492;45176,66992;43488,65305;40113,77116;45176,77116;45176,80491;38427,83866;36738,77116;40113,65305;36738,65305;35052,75430;36738,77116;33364,83866;33364,80491;33364,88929;31677,82179;28302,83866;29989,92304;28302,92304;28302,95679;31677,92304;33364,100740;35052,99053;38427,104115;35052,107490;35052,104115;28302,104115;29989,107490;31677,105803;31677,117614;41802,117614;45176,120989;41802,122677;43488,124364;38427,122677;40113,132802;45176,132802;45176,136176;50238,134488;51926,137863;51926,139551;48551,139551;50238,141238;50238,141238;53613,137863;53613,139551;51926,139551;50238,141238;51926,139551;50238,141238;51926,141238;50238,141238;51926,141238;53613,141238;58676,141238;56987,141238;60362,141238;55301,142926;58676,142926;56987,144613;51926,144613;60362,146301;51926,144613;53613,146301;56987,147987;53613,147987;56987,149676;55301,151362;53613,149676;53613,156425;55301,161487;53613,158112;51926,159800;48551,151362;46863,153051;45176,149676;43488,153051;45176,153051;41802,159800;38427,156425;36738,159800;36738,158112;21553,185111;14803,195235;16490,196923;13115,200298;16490,212109;14803,213797;18178,217172;18178,220547;19864,220547;21553,227297;23239,227297;26614,234046;33364,237421;33364,234046;36738,235733;35052,237421;55301,250921;56987,249232;73861,252607;77236,247546;82299,250921;87361,249232;87361,249232;94110,245857;94110,245857;99173,245857;104235,240796;104235,240796;104235,239108;107610,239108;107610,242483;109298,239108;112673,239108;110984,240796;112673,240796;114359,237421;119422,235733;121109,232358;116047,232358;119422,230672;119422,232358;121109,228983;124484,228983;127858,223922;132921,225608;134608,222234;136296,222234;137983,217172;139671,213797;141358,215484;141358,213797;139671,215484;139671,212109;144732,210423;146421,213797;148107,213797;149796,217172;151482,213797;156545,217172;153170,218859;161607,227297;164981,225608;168356,232358;171731,234046;170044,234046;178481,235733;188605,242483;195355,240796;195355,242483;200418,239108;198729,240796;203793,244171;205479,242483;207167,242483;212229,240796;212229,244171;218978,244171;218978,244171;218978,244171;220667,244171;220667,244171;218978,244171;220667,244171;220667,244171;222353,244171;222353,245857;227416,242483;239227,240796;247665,235733;247665,237421;251040,234046;256101,232358;254415,230672;261164,223922;266226,215484;267914,218859;266226,203673;267914,205360;266226,196923;267914,198610;264539,195235;264539,195235;262851,190174;264539,190174;264539,183424;262851,183424;264539,181736;256101,174986;261164,176674;259476,173300;257790,171611;257790,168236;264539,164862;262851,166550;266226,166550;267914,169925;278038,164862;279725,158112;284788,158112;293224,146301;293224,146301;296599,139551;296599,132802;298287,134488;298287,129427;299974,131113;301662,117614;301662,117614;181855,132802;181855,132802;181855,132802;141358,142926;141358,142926;141358,142926;139671,142926;139671,141238;141358,137863;139671,134488;141358,134488;141358,132802;141358,132802;141358,132802;141358,132802;141358,132802;141358,132802;141358,132802;141358,132802;141358,134488;141358,134488;141358,134488;141358,134488;141358,134488;141358,134488;141358,134488;141358,134488;141358,136176;141358,136176;141358,136176;141358,136176;141358,136176;141358,136176;141358,136176;141358,142926;141358,142926;139671,131113;139671,131113;139671,131113;139671,131113;139671,131113;139671,131113;139671,131113;143046,112553;143046,112553;143046,112553;143046,132802;143046,132802;143046,132802;143046,132802;143046,132802;141358,132802;141358,132802;141358,132802;141358,132802;143046,136176;143046,136176;143046,136176;143046,136176;143046,136176;143046,136176;143046,136176;143046,136176;143046,136176;143046,136176;143046,136176;153170,109178;153170,109178;153170,109178;153170,109178;146421,105803;146421,105803;146421,105803;146421,105803;146421,105803;146421,105803;144732,110864;144732,110864;144732,110864;144732,110864;127858,115928;129547,119302;132921,112553;136296,112553;137983,109178;137983,110864;139671,110864;139671,112553;139671,110864;139671,114239;137983,112553;137983,115928;136296,115928;136296,119302;134608,117614;129547,124364;129547,120989;127858,115928;127858,115928;129547,124364;129547,124364;129547,124364;129547,124364;126172,126052;126172,126052;127858,127739;126172,127739;126172,126052;124484,126052;126172,126052;124484,126052;126172,126052;139671,151362;139671,153051;139671,151362;137983,151362;137983,153051;136296,151362;134608,153051;136296,151362;136296,149676;134608,149676;134608,147987;131233,147987;131233,146301;127858,139551;129547,139551;129547,137863;131233,137863;137983,141238;137983,141238;143046,142926;143046,142926;143046,142926;143046,142926;144732,142926;144732,142926;146421,142926;146421,142926;151482,136176;151482,131113;153170,127739;151482,126052;153170,124364;154857,122677;154857,122677;156545,120989;161607,124364;168356,124364;166670,124364;164981,127739;168356,127739;166670,129427;166670,129427;163295,131113;164981,134488;163295,137863;164981,137863;163295,137863;161607,136176;159920,137863;159920,137863;158232,139551;156545,137863;154857,141238;154857,141238;146421,146301;139671,151362;229103,240796;229103,240796;229103,24079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CFF37C" w14:textId="77777777" w:rsidR="00DE044E" w:rsidRDefault="00DE044E" w:rsidP="002E2A06">
      <w:r>
        <w:separator/>
      </w:r>
    </w:p>
  </w:footnote>
  <w:footnote w:type="continuationSeparator" w:id="0">
    <w:p w14:paraId="0B49C3BE" w14:textId="77777777" w:rsidR="00DE044E" w:rsidRDefault="00DE044E" w:rsidP="002E2A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36950D" w14:textId="77777777" w:rsidR="00063DE3" w:rsidRPr="00A13A18" w:rsidRDefault="00C76430" w:rsidP="002E2A06">
    <w:pPr>
      <w:pStyle w:val="Header"/>
      <w:rPr>
        <w:rFonts w:ascii="Batang" w:hAnsi="Batang"/>
      </w:rPr>
    </w:pPr>
    <w:r w:rsidRPr="00A13A18">
      <w:rPr>
        <w:rFonts w:ascii="Batang" w:hAnsi="Batang"/>
        <w:noProof/>
        <w:lang w:val="ko-KR" w:bidi="ko-KR"/>
      </w:rPr>
      <mc:AlternateContent>
        <mc:Choice Requires="wpg">
          <w:drawing>
            <wp:anchor distT="0" distB="0" distL="114300" distR="114300" simplePos="0" relativeHeight="251632640" behindDoc="0" locked="0" layoutInCell="1" allowOverlap="1" wp14:anchorId="1C645D2C" wp14:editId="2FDC1BD5">
              <wp:simplePos x="0" y="0"/>
              <wp:positionH relativeFrom="column">
                <wp:posOffset>1139825</wp:posOffset>
              </wp:positionH>
              <wp:positionV relativeFrom="paragraph">
                <wp:posOffset>3325495</wp:posOffset>
              </wp:positionV>
              <wp:extent cx="607695" cy="590550"/>
              <wp:effectExtent l="0" t="0" r="1905" b="0"/>
              <wp:wrapNone/>
              <wp:docPr id="1291" name="그룹 112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7695" cy="590550"/>
                        <a:chOff x="545273" y="0"/>
                        <a:chExt cx="810255" cy="786599"/>
                      </a:xfrm>
                    </wpg:grpSpPr>
                    <pic:pic xmlns:pic="http://schemas.openxmlformats.org/drawingml/2006/picture">
                      <pic:nvPicPr>
                        <pic:cNvPr id="1292" name="그래픽 1103" descr="사진 프레임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45273" y="0"/>
                          <a:ext cx="810255" cy="786599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1293" name="그룹 1293"/>
                      <wpg:cNvGrpSpPr/>
                      <wpg:grpSpPr>
                        <a:xfrm>
                          <a:off x="798001" y="264713"/>
                          <a:ext cx="304800" cy="257175"/>
                          <a:chOff x="798001" y="264713"/>
                          <a:chExt cx="304800" cy="257175"/>
                        </a:xfrm>
                      </wpg:grpSpPr>
                      <wps:wsp>
                        <wps:cNvPr id="1294" name="자유형: 도형 1294" descr="병아리"/>
                        <wps:cNvSpPr/>
                        <wps:spPr>
                          <a:xfrm>
                            <a:off x="798001" y="270755"/>
                            <a:ext cx="276225" cy="200025"/>
                          </a:xfrm>
                          <a:custGeom>
                            <a:avLst/>
                            <a:gdLst>
                              <a:gd name="connsiteX0" fmla="*/ 15716 w 276225"/>
                              <a:gd name="connsiteY0" fmla="*/ 111387 h 200025"/>
                              <a:gd name="connsiteX1" fmla="*/ 120491 w 276225"/>
                              <a:gd name="connsiteY1" fmla="*/ 89480 h 200025"/>
                              <a:gd name="connsiteX2" fmla="*/ 210979 w 276225"/>
                              <a:gd name="connsiteY2" fmla="*/ 7564 h 200025"/>
                              <a:gd name="connsiteX3" fmla="*/ 270034 w 276225"/>
                              <a:gd name="connsiteY3" fmla="*/ 89480 h 200025"/>
                              <a:gd name="connsiteX4" fmla="*/ 166211 w 276225"/>
                              <a:gd name="connsiteY4" fmla="*/ 196159 h 200025"/>
                              <a:gd name="connsiteX5" fmla="*/ 7144 w 276225"/>
                              <a:gd name="connsiteY5" fmla="*/ 110434 h 200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76225" h="200025">
                                <a:moveTo>
                                  <a:pt x="15716" y="111387"/>
                                </a:moveTo>
                                <a:cubicBezTo>
                                  <a:pt x="15716" y="111387"/>
                                  <a:pt x="55721" y="126627"/>
                                  <a:pt x="120491" y="89480"/>
                                </a:cubicBezTo>
                                <a:cubicBezTo>
                                  <a:pt x="148114" y="74239"/>
                                  <a:pt x="178594" y="12327"/>
                                  <a:pt x="210979" y="7564"/>
                                </a:cubicBezTo>
                                <a:cubicBezTo>
                                  <a:pt x="244316" y="2802"/>
                                  <a:pt x="279559" y="38997"/>
                                  <a:pt x="270034" y="89480"/>
                                </a:cubicBezTo>
                                <a:cubicBezTo>
                                  <a:pt x="260509" y="139962"/>
                                  <a:pt x="247174" y="196159"/>
                                  <a:pt x="166211" y="196159"/>
                                </a:cubicBezTo>
                                <a:cubicBezTo>
                                  <a:pt x="34766" y="196159"/>
                                  <a:pt x="7144" y="110434"/>
                                  <a:pt x="7144" y="110434"/>
                                </a:cubicBezTo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95" name="자유형: 도형 1295" descr="병아리 눈"/>
                        <wps:cNvSpPr/>
                        <wps:spPr>
                          <a:xfrm>
                            <a:off x="1025702" y="319807"/>
                            <a:ext cx="9525" cy="9525"/>
                          </a:xfrm>
                          <a:custGeom>
                            <a:avLst/>
                            <a:gdLst>
                              <a:gd name="connsiteX0" fmla="*/ 2327 w 9525"/>
                              <a:gd name="connsiteY0" fmla="*/ 7090 h 9525"/>
                              <a:gd name="connsiteX1" fmla="*/ 10900 w 9525"/>
                              <a:gd name="connsiteY1" fmla="*/ 2327 h 9525"/>
                              <a:gd name="connsiteX2" fmla="*/ 15662 w 9525"/>
                              <a:gd name="connsiteY2" fmla="*/ 10900 h 9525"/>
                              <a:gd name="connsiteX3" fmla="*/ 7090 w 9525"/>
                              <a:gd name="connsiteY3" fmla="*/ 15662 h 9525"/>
                              <a:gd name="connsiteX4" fmla="*/ 2327 w 9525"/>
                              <a:gd name="connsiteY4" fmla="*/ 7090 h 95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9525" h="9525">
                                <a:moveTo>
                                  <a:pt x="2327" y="7090"/>
                                </a:moveTo>
                                <a:cubicBezTo>
                                  <a:pt x="3280" y="3280"/>
                                  <a:pt x="7090" y="1375"/>
                                  <a:pt x="10900" y="2327"/>
                                </a:cubicBezTo>
                                <a:cubicBezTo>
                                  <a:pt x="14710" y="3280"/>
                                  <a:pt x="16615" y="7090"/>
                                  <a:pt x="15662" y="10900"/>
                                </a:cubicBezTo>
                                <a:cubicBezTo>
                                  <a:pt x="14710" y="14710"/>
                                  <a:pt x="10900" y="16615"/>
                                  <a:pt x="7090" y="15662"/>
                                </a:cubicBezTo>
                                <a:cubicBezTo>
                                  <a:pt x="3280" y="14710"/>
                                  <a:pt x="1375" y="10900"/>
                                  <a:pt x="2327" y="70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2779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96" name="자유형: 도형 1296" descr="병아리"/>
                        <wps:cNvSpPr/>
                        <wps:spPr>
                          <a:xfrm>
                            <a:off x="798001" y="264713"/>
                            <a:ext cx="304800" cy="257175"/>
                          </a:xfrm>
                          <a:custGeom>
                            <a:avLst/>
                            <a:gdLst>
                              <a:gd name="connsiteX0" fmla="*/ 301466 w 304800"/>
                              <a:gd name="connsiteY0" fmla="*/ 89806 h 257175"/>
                              <a:gd name="connsiteX1" fmla="*/ 286226 w 304800"/>
                              <a:gd name="connsiteY1" fmla="*/ 71709 h 257175"/>
                              <a:gd name="connsiteX2" fmla="*/ 281464 w 304800"/>
                              <a:gd name="connsiteY2" fmla="*/ 51706 h 257175"/>
                              <a:gd name="connsiteX3" fmla="*/ 267176 w 304800"/>
                              <a:gd name="connsiteY3" fmla="*/ 29799 h 257175"/>
                              <a:gd name="connsiteX4" fmla="*/ 221456 w 304800"/>
                              <a:gd name="connsiteY4" fmla="*/ 7891 h 257175"/>
                              <a:gd name="connsiteX5" fmla="*/ 185261 w 304800"/>
                              <a:gd name="connsiteY5" fmla="*/ 11701 h 257175"/>
                              <a:gd name="connsiteX6" fmla="*/ 159544 w 304800"/>
                              <a:gd name="connsiteY6" fmla="*/ 28846 h 257175"/>
                              <a:gd name="connsiteX7" fmla="*/ 122396 w 304800"/>
                              <a:gd name="connsiteY7" fmla="*/ 73614 h 257175"/>
                              <a:gd name="connsiteX8" fmla="*/ 97631 w 304800"/>
                              <a:gd name="connsiteY8" fmla="*/ 100284 h 257175"/>
                              <a:gd name="connsiteX9" fmla="*/ 94774 w 304800"/>
                              <a:gd name="connsiteY9" fmla="*/ 100284 h 257175"/>
                              <a:gd name="connsiteX10" fmla="*/ 94774 w 304800"/>
                              <a:gd name="connsiteY10" fmla="*/ 97426 h 257175"/>
                              <a:gd name="connsiteX11" fmla="*/ 50959 w 304800"/>
                              <a:gd name="connsiteY11" fmla="*/ 112666 h 257175"/>
                              <a:gd name="connsiteX12" fmla="*/ 37624 w 304800"/>
                              <a:gd name="connsiteY12" fmla="*/ 112666 h 257175"/>
                              <a:gd name="connsiteX13" fmla="*/ 26194 w 304800"/>
                              <a:gd name="connsiteY13" fmla="*/ 114571 h 257175"/>
                              <a:gd name="connsiteX14" fmla="*/ 22384 w 304800"/>
                              <a:gd name="connsiteY14" fmla="*/ 112666 h 257175"/>
                              <a:gd name="connsiteX15" fmla="*/ 22384 w 304800"/>
                              <a:gd name="connsiteY15" fmla="*/ 115524 h 257175"/>
                              <a:gd name="connsiteX16" fmla="*/ 19526 w 304800"/>
                              <a:gd name="connsiteY16" fmla="*/ 111714 h 257175"/>
                              <a:gd name="connsiteX17" fmla="*/ 13811 w 304800"/>
                              <a:gd name="connsiteY17" fmla="*/ 114571 h 257175"/>
                              <a:gd name="connsiteX18" fmla="*/ 26194 w 304800"/>
                              <a:gd name="connsiteY18" fmla="*/ 118381 h 257175"/>
                              <a:gd name="connsiteX19" fmla="*/ 30956 w 304800"/>
                              <a:gd name="connsiteY19" fmla="*/ 121239 h 257175"/>
                              <a:gd name="connsiteX20" fmla="*/ 36671 w 304800"/>
                              <a:gd name="connsiteY20" fmla="*/ 120286 h 257175"/>
                              <a:gd name="connsiteX21" fmla="*/ 38576 w 304800"/>
                              <a:gd name="connsiteY21" fmla="*/ 118381 h 257175"/>
                              <a:gd name="connsiteX22" fmla="*/ 40481 w 304800"/>
                              <a:gd name="connsiteY22" fmla="*/ 122191 h 257175"/>
                              <a:gd name="connsiteX23" fmla="*/ 51911 w 304800"/>
                              <a:gd name="connsiteY23" fmla="*/ 122191 h 257175"/>
                              <a:gd name="connsiteX24" fmla="*/ 63341 w 304800"/>
                              <a:gd name="connsiteY24" fmla="*/ 122191 h 257175"/>
                              <a:gd name="connsiteX25" fmla="*/ 76676 w 304800"/>
                              <a:gd name="connsiteY25" fmla="*/ 116476 h 257175"/>
                              <a:gd name="connsiteX26" fmla="*/ 76676 w 304800"/>
                              <a:gd name="connsiteY26" fmla="*/ 119334 h 257175"/>
                              <a:gd name="connsiteX27" fmla="*/ 83344 w 304800"/>
                              <a:gd name="connsiteY27" fmla="*/ 114571 h 257175"/>
                              <a:gd name="connsiteX28" fmla="*/ 83344 w 304800"/>
                              <a:gd name="connsiteY28" fmla="*/ 109809 h 257175"/>
                              <a:gd name="connsiteX29" fmla="*/ 88106 w 304800"/>
                              <a:gd name="connsiteY29" fmla="*/ 113619 h 257175"/>
                              <a:gd name="connsiteX30" fmla="*/ 78581 w 304800"/>
                              <a:gd name="connsiteY30" fmla="*/ 122191 h 257175"/>
                              <a:gd name="connsiteX31" fmla="*/ 90011 w 304800"/>
                              <a:gd name="connsiteY31" fmla="*/ 117429 h 257175"/>
                              <a:gd name="connsiteX32" fmla="*/ 93821 w 304800"/>
                              <a:gd name="connsiteY32" fmla="*/ 114571 h 257175"/>
                              <a:gd name="connsiteX33" fmla="*/ 90964 w 304800"/>
                              <a:gd name="connsiteY33" fmla="*/ 118381 h 257175"/>
                              <a:gd name="connsiteX34" fmla="*/ 92869 w 304800"/>
                              <a:gd name="connsiteY34" fmla="*/ 120286 h 257175"/>
                              <a:gd name="connsiteX35" fmla="*/ 96679 w 304800"/>
                              <a:gd name="connsiteY35" fmla="*/ 118381 h 257175"/>
                              <a:gd name="connsiteX36" fmla="*/ 98584 w 304800"/>
                              <a:gd name="connsiteY36" fmla="*/ 116476 h 257175"/>
                              <a:gd name="connsiteX37" fmla="*/ 94774 w 304800"/>
                              <a:gd name="connsiteY37" fmla="*/ 114571 h 257175"/>
                              <a:gd name="connsiteX38" fmla="*/ 98584 w 304800"/>
                              <a:gd name="connsiteY38" fmla="*/ 111714 h 257175"/>
                              <a:gd name="connsiteX39" fmla="*/ 102394 w 304800"/>
                              <a:gd name="connsiteY39" fmla="*/ 108856 h 257175"/>
                              <a:gd name="connsiteX40" fmla="*/ 101441 w 304800"/>
                              <a:gd name="connsiteY40" fmla="*/ 114571 h 257175"/>
                              <a:gd name="connsiteX41" fmla="*/ 105251 w 304800"/>
                              <a:gd name="connsiteY41" fmla="*/ 110761 h 257175"/>
                              <a:gd name="connsiteX42" fmla="*/ 103346 w 304800"/>
                              <a:gd name="connsiteY42" fmla="*/ 109809 h 257175"/>
                              <a:gd name="connsiteX43" fmla="*/ 110966 w 304800"/>
                              <a:gd name="connsiteY43" fmla="*/ 108856 h 257175"/>
                              <a:gd name="connsiteX44" fmla="*/ 110014 w 304800"/>
                              <a:gd name="connsiteY44" fmla="*/ 98379 h 257175"/>
                              <a:gd name="connsiteX45" fmla="*/ 112871 w 304800"/>
                              <a:gd name="connsiteY45" fmla="*/ 100284 h 257175"/>
                              <a:gd name="connsiteX46" fmla="*/ 112871 w 304800"/>
                              <a:gd name="connsiteY46" fmla="*/ 103141 h 257175"/>
                              <a:gd name="connsiteX47" fmla="*/ 121444 w 304800"/>
                              <a:gd name="connsiteY47" fmla="*/ 100284 h 257175"/>
                              <a:gd name="connsiteX48" fmla="*/ 124301 w 304800"/>
                              <a:gd name="connsiteY48" fmla="*/ 99331 h 257175"/>
                              <a:gd name="connsiteX49" fmla="*/ 127159 w 304800"/>
                              <a:gd name="connsiteY49" fmla="*/ 91711 h 257175"/>
                              <a:gd name="connsiteX50" fmla="*/ 126206 w 304800"/>
                              <a:gd name="connsiteY50" fmla="*/ 93616 h 257175"/>
                              <a:gd name="connsiteX51" fmla="*/ 130016 w 304800"/>
                              <a:gd name="connsiteY51" fmla="*/ 91711 h 257175"/>
                              <a:gd name="connsiteX52" fmla="*/ 135731 w 304800"/>
                              <a:gd name="connsiteY52" fmla="*/ 86949 h 257175"/>
                              <a:gd name="connsiteX53" fmla="*/ 132874 w 304800"/>
                              <a:gd name="connsiteY53" fmla="*/ 88854 h 257175"/>
                              <a:gd name="connsiteX54" fmla="*/ 144304 w 304800"/>
                              <a:gd name="connsiteY54" fmla="*/ 80281 h 257175"/>
                              <a:gd name="connsiteX55" fmla="*/ 141446 w 304800"/>
                              <a:gd name="connsiteY55" fmla="*/ 75519 h 257175"/>
                              <a:gd name="connsiteX56" fmla="*/ 145256 w 304800"/>
                              <a:gd name="connsiteY56" fmla="*/ 79329 h 257175"/>
                              <a:gd name="connsiteX57" fmla="*/ 145256 w 304800"/>
                              <a:gd name="connsiteY57" fmla="*/ 72661 h 257175"/>
                              <a:gd name="connsiteX58" fmla="*/ 148114 w 304800"/>
                              <a:gd name="connsiteY58" fmla="*/ 72661 h 257175"/>
                              <a:gd name="connsiteX59" fmla="*/ 149066 w 304800"/>
                              <a:gd name="connsiteY59" fmla="*/ 65994 h 257175"/>
                              <a:gd name="connsiteX60" fmla="*/ 149066 w 304800"/>
                              <a:gd name="connsiteY60" fmla="*/ 68851 h 257175"/>
                              <a:gd name="connsiteX61" fmla="*/ 146209 w 304800"/>
                              <a:gd name="connsiteY61" fmla="*/ 57421 h 257175"/>
                              <a:gd name="connsiteX62" fmla="*/ 152876 w 304800"/>
                              <a:gd name="connsiteY62" fmla="*/ 65041 h 257175"/>
                              <a:gd name="connsiteX63" fmla="*/ 155734 w 304800"/>
                              <a:gd name="connsiteY63" fmla="*/ 65041 h 257175"/>
                              <a:gd name="connsiteX64" fmla="*/ 157639 w 304800"/>
                              <a:gd name="connsiteY64" fmla="*/ 61231 h 257175"/>
                              <a:gd name="connsiteX65" fmla="*/ 157639 w 304800"/>
                              <a:gd name="connsiteY65" fmla="*/ 56469 h 257175"/>
                              <a:gd name="connsiteX66" fmla="*/ 160496 w 304800"/>
                              <a:gd name="connsiteY66" fmla="*/ 58374 h 257175"/>
                              <a:gd name="connsiteX67" fmla="*/ 178594 w 304800"/>
                              <a:gd name="connsiteY67" fmla="*/ 38371 h 257175"/>
                              <a:gd name="connsiteX68" fmla="*/ 195739 w 304800"/>
                              <a:gd name="connsiteY68" fmla="*/ 26941 h 257175"/>
                              <a:gd name="connsiteX69" fmla="*/ 193834 w 304800"/>
                              <a:gd name="connsiteY69" fmla="*/ 24084 h 257175"/>
                              <a:gd name="connsiteX70" fmla="*/ 221456 w 304800"/>
                              <a:gd name="connsiteY70" fmla="*/ 23131 h 257175"/>
                              <a:gd name="connsiteX71" fmla="*/ 229076 w 304800"/>
                              <a:gd name="connsiteY71" fmla="*/ 27894 h 257175"/>
                              <a:gd name="connsiteX72" fmla="*/ 236696 w 304800"/>
                              <a:gd name="connsiteY72" fmla="*/ 28846 h 257175"/>
                              <a:gd name="connsiteX73" fmla="*/ 236696 w 304800"/>
                              <a:gd name="connsiteY73" fmla="*/ 31704 h 257175"/>
                              <a:gd name="connsiteX74" fmla="*/ 241459 w 304800"/>
                              <a:gd name="connsiteY74" fmla="*/ 32656 h 257175"/>
                              <a:gd name="connsiteX75" fmla="*/ 239554 w 304800"/>
                              <a:gd name="connsiteY75" fmla="*/ 32656 h 257175"/>
                              <a:gd name="connsiteX76" fmla="*/ 246221 w 304800"/>
                              <a:gd name="connsiteY76" fmla="*/ 32656 h 257175"/>
                              <a:gd name="connsiteX77" fmla="*/ 247174 w 304800"/>
                              <a:gd name="connsiteY77" fmla="*/ 34561 h 257175"/>
                              <a:gd name="connsiteX78" fmla="*/ 249079 w 304800"/>
                              <a:gd name="connsiteY78" fmla="*/ 34561 h 257175"/>
                              <a:gd name="connsiteX79" fmla="*/ 252889 w 304800"/>
                              <a:gd name="connsiteY79" fmla="*/ 38371 h 257175"/>
                              <a:gd name="connsiteX80" fmla="*/ 260509 w 304800"/>
                              <a:gd name="connsiteY80" fmla="*/ 45991 h 257175"/>
                              <a:gd name="connsiteX81" fmla="*/ 260509 w 304800"/>
                              <a:gd name="connsiteY81" fmla="*/ 48849 h 257175"/>
                              <a:gd name="connsiteX82" fmla="*/ 259556 w 304800"/>
                              <a:gd name="connsiteY82" fmla="*/ 47896 h 257175"/>
                              <a:gd name="connsiteX83" fmla="*/ 266224 w 304800"/>
                              <a:gd name="connsiteY83" fmla="*/ 65994 h 257175"/>
                              <a:gd name="connsiteX84" fmla="*/ 268129 w 304800"/>
                              <a:gd name="connsiteY84" fmla="*/ 69804 h 257175"/>
                              <a:gd name="connsiteX85" fmla="*/ 268129 w 304800"/>
                              <a:gd name="connsiteY85" fmla="*/ 83139 h 257175"/>
                              <a:gd name="connsiteX86" fmla="*/ 269081 w 304800"/>
                              <a:gd name="connsiteY86" fmla="*/ 103141 h 257175"/>
                              <a:gd name="connsiteX87" fmla="*/ 264319 w 304800"/>
                              <a:gd name="connsiteY87" fmla="*/ 114571 h 257175"/>
                              <a:gd name="connsiteX88" fmla="*/ 263366 w 304800"/>
                              <a:gd name="connsiteY88" fmla="*/ 116476 h 257175"/>
                              <a:gd name="connsiteX89" fmla="*/ 263366 w 304800"/>
                              <a:gd name="connsiteY89" fmla="*/ 115524 h 257175"/>
                              <a:gd name="connsiteX90" fmla="*/ 260509 w 304800"/>
                              <a:gd name="connsiteY90" fmla="*/ 117429 h 257175"/>
                              <a:gd name="connsiteX91" fmla="*/ 257651 w 304800"/>
                              <a:gd name="connsiteY91" fmla="*/ 133621 h 257175"/>
                              <a:gd name="connsiteX92" fmla="*/ 254794 w 304800"/>
                              <a:gd name="connsiteY92" fmla="*/ 137431 h 257175"/>
                              <a:gd name="connsiteX93" fmla="*/ 250031 w 304800"/>
                              <a:gd name="connsiteY93" fmla="*/ 145051 h 257175"/>
                              <a:gd name="connsiteX94" fmla="*/ 245269 w 304800"/>
                              <a:gd name="connsiteY94" fmla="*/ 157434 h 257175"/>
                              <a:gd name="connsiteX95" fmla="*/ 245269 w 304800"/>
                              <a:gd name="connsiteY95" fmla="*/ 156481 h 257175"/>
                              <a:gd name="connsiteX96" fmla="*/ 243364 w 304800"/>
                              <a:gd name="connsiteY96" fmla="*/ 163149 h 257175"/>
                              <a:gd name="connsiteX97" fmla="*/ 235744 w 304800"/>
                              <a:gd name="connsiteY97" fmla="*/ 172674 h 257175"/>
                              <a:gd name="connsiteX98" fmla="*/ 233839 w 304800"/>
                              <a:gd name="connsiteY98" fmla="*/ 169816 h 257175"/>
                              <a:gd name="connsiteX99" fmla="*/ 227171 w 304800"/>
                              <a:gd name="connsiteY99" fmla="*/ 182199 h 257175"/>
                              <a:gd name="connsiteX100" fmla="*/ 224314 w 304800"/>
                              <a:gd name="connsiteY100" fmla="*/ 176484 h 257175"/>
                              <a:gd name="connsiteX101" fmla="*/ 206216 w 304800"/>
                              <a:gd name="connsiteY101" fmla="*/ 187914 h 257175"/>
                              <a:gd name="connsiteX102" fmla="*/ 192881 w 304800"/>
                              <a:gd name="connsiteY102" fmla="*/ 193629 h 257175"/>
                              <a:gd name="connsiteX103" fmla="*/ 181451 w 304800"/>
                              <a:gd name="connsiteY103" fmla="*/ 197439 h 257175"/>
                              <a:gd name="connsiteX104" fmla="*/ 135731 w 304800"/>
                              <a:gd name="connsiteY104" fmla="*/ 196486 h 257175"/>
                              <a:gd name="connsiteX105" fmla="*/ 137636 w 304800"/>
                              <a:gd name="connsiteY105" fmla="*/ 193629 h 257175"/>
                              <a:gd name="connsiteX106" fmla="*/ 107156 w 304800"/>
                              <a:gd name="connsiteY106" fmla="*/ 190771 h 257175"/>
                              <a:gd name="connsiteX107" fmla="*/ 69056 w 304800"/>
                              <a:gd name="connsiteY107" fmla="*/ 177436 h 257175"/>
                              <a:gd name="connsiteX108" fmla="*/ 61436 w 304800"/>
                              <a:gd name="connsiteY108" fmla="*/ 170769 h 257175"/>
                              <a:gd name="connsiteX109" fmla="*/ 41434 w 304800"/>
                              <a:gd name="connsiteY109" fmla="*/ 149814 h 257175"/>
                              <a:gd name="connsiteX110" fmla="*/ 7144 w 304800"/>
                              <a:gd name="connsiteY110" fmla="*/ 113619 h 257175"/>
                              <a:gd name="connsiteX111" fmla="*/ 64294 w 304800"/>
                              <a:gd name="connsiteY111" fmla="*/ 186009 h 257175"/>
                              <a:gd name="connsiteX112" fmla="*/ 102394 w 304800"/>
                              <a:gd name="connsiteY112" fmla="*/ 202201 h 257175"/>
                              <a:gd name="connsiteX113" fmla="*/ 105251 w 304800"/>
                              <a:gd name="connsiteY113" fmla="*/ 203154 h 257175"/>
                              <a:gd name="connsiteX114" fmla="*/ 150019 w 304800"/>
                              <a:gd name="connsiteY114" fmla="*/ 211726 h 257175"/>
                              <a:gd name="connsiteX115" fmla="*/ 150019 w 304800"/>
                              <a:gd name="connsiteY115" fmla="*/ 211726 h 257175"/>
                              <a:gd name="connsiteX116" fmla="*/ 149066 w 304800"/>
                              <a:gd name="connsiteY116" fmla="*/ 211726 h 257175"/>
                              <a:gd name="connsiteX117" fmla="*/ 150019 w 304800"/>
                              <a:gd name="connsiteY117" fmla="*/ 212679 h 257175"/>
                              <a:gd name="connsiteX118" fmla="*/ 152876 w 304800"/>
                              <a:gd name="connsiteY118" fmla="*/ 212679 h 257175"/>
                              <a:gd name="connsiteX119" fmla="*/ 150019 w 304800"/>
                              <a:gd name="connsiteY119" fmla="*/ 212679 h 257175"/>
                              <a:gd name="connsiteX120" fmla="*/ 152876 w 304800"/>
                              <a:gd name="connsiteY120" fmla="*/ 214584 h 257175"/>
                              <a:gd name="connsiteX121" fmla="*/ 150971 w 304800"/>
                              <a:gd name="connsiteY121" fmla="*/ 214584 h 257175"/>
                              <a:gd name="connsiteX122" fmla="*/ 150019 w 304800"/>
                              <a:gd name="connsiteY122" fmla="*/ 215536 h 257175"/>
                              <a:gd name="connsiteX123" fmla="*/ 151924 w 304800"/>
                              <a:gd name="connsiteY123" fmla="*/ 215536 h 257175"/>
                              <a:gd name="connsiteX124" fmla="*/ 152876 w 304800"/>
                              <a:gd name="connsiteY124" fmla="*/ 215536 h 257175"/>
                              <a:gd name="connsiteX125" fmla="*/ 150971 w 304800"/>
                              <a:gd name="connsiteY125" fmla="*/ 215536 h 257175"/>
                              <a:gd name="connsiteX126" fmla="*/ 152876 w 304800"/>
                              <a:gd name="connsiteY126" fmla="*/ 215536 h 257175"/>
                              <a:gd name="connsiteX127" fmla="*/ 150971 w 304800"/>
                              <a:gd name="connsiteY127" fmla="*/ 215536 h 257175"/>
                              <a:gd name="connsiteX128" fmla="*/ 150971 w 304800"/>
                              <a:gd name="connsiteY128" fmla="*/ 215536 h 257175"/>
                              <a:gd name="connsiteX129" fmla="*/ 152876 w 304800"/>
                              <a:gd name="connsiteY129" fmla="*/ 215536 h 257175"/>
                              <a:gd name="connsiteX130" fmla="*/ 153829 w 304800"/>
                              <a:gd name="connsiteY130" fmla="*/ 215536 h 257175"/>
                              <a:gd name="connsiteX131" fmla="*/ 150971 w 304800"/>
                              <a:gd name="connsiteY131" fmla="*/ 215536 h 257175"/>
                              <a:gd name="connsiteX132" fmla="*/ 150971 w 304800"/>
                              <a:gd name="connsiteY132" fmla="*/ 215536 h 257175"/>
                              <a:gd name="connsiteX133" fmla="*/ 152876 w 304800"/>
                              <a:gd name="connsiteY133" fmla="*/ 216489 h 257175"/>
                              <a:gd name="connsiteX134" fmla="*/ 151924 w 304800"/>
                              <a:gd name="connsiteY134" fmla="*/ 216489 h 257175"/>
                              <a:gd name="connsiteX135" fmla="*/ 150971 w 304800"/>
                              <a:gd name="connsiteY135" fmla="*/ 217441 h 257175"/>
                              <a:gd name="connsiteX136" fmla="*/ 150971 w 304800"/>
                              <a:gd name="connsiteY136" fmla="*/ 218394 h 257175"/>
                              <a:gd name="connsiteX137" fmla="*/ 153829 w 304800"/>
                              <a:gd name="connsiteY137" fmla="*/ 218394 h 257175"/>
                              <a:gd name="connsiteX138" fmla="*/ 153829 w 304800"/>
                              <a:gd name="connsiteY138" fmla="*/ 219346 h 257175"/>
                              <a:gd name="connsiteX139" fmla="*/ 150971 w 304800"/>
                              <a:gd name="connsiteY139" fmla="*/ 221251 h 257175"/>
                              <a:gd name="connsiteX140" fmla="*/ 153829 w 304800"/>
                              <a:gd name="connsiteY140" fmla="*/ 222204 h 257175"/>
                              <a:gd name="connsiteX141" fmla="*/ 150971 w 304800"/>
                              <a:gd name="connsiteY141" fmla="*/ 222204 h 257175"/>
                              <a:gd name="connsiteX142" fmla="*/ 152876 w 304800"/>
                              <a:gd name="connsiteY142" fmla="*/ 223156 h 257175"/>
                              <a:gd name="connsiteX143" fmla="*/ 150019 w 304800"/>
                              <a:gd name="connsiteY143" fmla="*/ 224109 h 257175"/>
                              <a:gd name="connsiteX144" fmla="*/ 150971 w 304800"/>
                              <a:gd name="connsiteY144" fmla="*/ 226966 h 257175"/>
                              <a:gd name="connsiteX145" fmla="*/ 154781 w 304800"/>
                              <a:gd name="connsiteY145" fmla="*/ 227919 h 257175"/>
                              <a:gd name="connsiteX146" fmla="*/ 154781 w 304800"/>
                              <a:gd name="connsiteY146" fmla="*/ 227919 h 257175"/>
                              <a:gd name="connsiteX147" fmla="*/ 152876 w 304800"/>
                              <a:gd name="connsiteY147" fmla="*/ 227919 h 257175"/>
                              <a:gd name="connsiteX148" fmla="*/ 152876 w 304800"/>
                              <a:gd name="connsiteY148" fmla="*/ 227919 h 257175"/>
                              <a:gd name="connsiteX149" fmla="*/ 156686 w 304800"/>
                              <a:gd name="connsiteY149" fmla="*/ 227919 h 257175"/>
                              <a:gd name="connsiteX150" fmla="*/ 158591 w 304800"/>
                              <a:gd name="connsiteY150" fmla="*/ 228871 h 257175"/>
                              <a:gd name="connsiteX151" fmla="*/ 153829 w 304800"/>
                              <a:gd name="connsiteY151" fmla="*/ 229824 h 257175"/>
                              <a:gd name="connsiteX152" fmla="*/ 156686 w 304800"/>
                              <a:gd name="connsiteY152" fmla="*/ 229824 h 257175"/>
                              <a:gd name="connsiteX153" fmla="*/ 154781 w 304800"/>
                              <a:gd name="connsiteY153" fmla="*/ 230776 h 257175"/>
                              <a:gd name="connsiteX154" fmla="*/ 156686 w 304800"/>
                              <a:gd name="connsiteY154" fmla="*/ 231729 h 257175"/>
                              <a:gd name="connsiteX155" fmla="*/ 156686 w 304800"/>
                              <a:gd name="connsiteY155" fmla="*/ 231729 h 257175"/>
                              <a:gd name="connsiteX156" fmla="*/ 156686 w 304800"/>
                              <a:gd name="connsiteY156" fmla="*/ 232681 h 257175"/>
                              <a:gd name="connsiteX157" fmla="*/ 156686 w 304800"/>
                              <a:gd name="connsiteY157" fmla="*/ 236491 h 257175"/>
                              <a:gd name="connsiteX158" fmla="*/ 154781 w 304800"/>
                              <a:gd name="connsiteY158" fmla="*/ 236491 h 257175"/>
                              <a:gd name="connsiteX159" fmla="*/ 154781 w 304800"/>
                              <a:gd name="connsiteY159" fmla="*/ 237444 h 257175"/>
                              <a:gd name="connsiteX160" fmla="*/ 157639 w 304800"/>
                              <a:gd name="connsiteY160" fmla="*/ 238396 h 257175"/>
                              <a:gd name="connsiteX161" fmla="*/ 159544 w 304800"/>
                              <a:gd name="connsiteY161" fmla="*/ 242206 h 257175"/>
                              <a:gd name="connsiteX162" fmla="*/ 159544 w 304800"/>
                              <a:gd name="connsiteY162" fmla="*/ 243159 h 257175"/>
                              <a:gd name="connsiteX163" fmla="*/ 155734 w 304800"/>
                              <a:gd name="connsiteY163" fmla="*/ 246016 h 257175"/>
                              <a:gd name="connsiteX164" fmla="*/ 162401 w 304800"/>
                              <a:gd name="connsiteY164" fmla="*/ 249826 h 257175"/>
                              <a:gd name="connsiteX165" fmla="*/ 166211 w 304800"/>
                              <a:gd name="connsiteY165" fmla="*/ 239349 h 257175"/>
                              <a:gd name="connsiteX166" fmla="*/ 165259 w 304800"/>
                              <a:gd name="connsiteY166" fmla="*/ 239349 h 257175"/>
                              <a:gd name="connsiteX167" fmla="*/ 165259 w 304800"/>
                              <a:gd name="connsiteY167" fmla="*/ 236491 h 257175"/>
                              <a:gd name="connsiteX168" fmla="*/ 161449 w 304800"/>
                              <a:gd name="connsiteY168" fmla="*/ 223156 h 257175"/>
                              <a:gd name="connsiteX169" fmla="*/ 163354 w 304800"/>
                              <a:gd name="connsiteY169" fmla="*/ 222204 h 257175"/>
                              <a:gd name="connsiteX170" fmla="*/ 161449 w 304800"/>
                              <a:gd name="connsiteY170" fmla="*/ 222204 h 257175"/>
                              <a:gd name="connsiteX171" fmla="*/ 164306 w 304800"/>
                              <a:gd name="connsiteY171" fmla="*/ 221251 h 257175"/>
                              <a:gd name="connsiteX172" fmla="*/ 162401 w 304800"/>
                              <a:gd name="connsiteY172" fmla="*/ 218394 h 257175"/>
                              <a:gd name="connsiteX173" fmla="*/ 162401 w 304800"/>
                              <a:gd name="connsiteY173" fmla="*/ 218394 h 257175"/>
                              <a:gd name="connsiteX174" fmla="*/ 163354 w 304800"/>
                              <a:gd name="connsiteY174" fmla="*/ 210774 h 257175"/>
                              <a:gd name="connsiteX175" fmla="*/ 162401 w 304800"/>
                              <a:gd name="connsiteY175" fmla="*/ 207916 h 257175"/>
                              <a:gd name="connsiteX176" fmla="*/ 162401 w 304800"/>
                              <a:gd name="connsiteY176" fmla="*/ 206964 h 257175"/>
                              <a:gd name="connsiteX177" fmla="*/ 173831 w 304800"/>
                              <a:gd name="connsiteY177" fmla="*/ 206964 h 257175"/>
                              <a:gd name="connsiteX178" fmla="*/ 173831 w 304800"/>
                              <a:gd name="connsiteY178" fmla="*/ 206964 h 257175"/>
                              <a:gd name="connsiteX179" fmla="*/ 174784 w 304800"/>
                              <a:gd name="connsiteY179" fmla="*/ 207916 h 257175"/>
                              <a:gd name="connsiteX180" fmla="*/ 174784 w 304800"/>
                              <a:gd name="connsiteY180" fmla="*/ 208869 h 257175"/>
                              <a:gd name="connsiteX181" fmla="*/ 172879 w 304800"/>
                              <a:gd name="connsiteY181" fmla="*/ 208869 h 257175"/>
                              <a:gd name="connsiteX182" fmla="*/ 179546 w 304800"/>
                              <a:gd name="connsiteY182" fmla="*/ 209821 h 257175"/>
                              <a:gd name="connsiteX183" fmla="*/ 177641 w 304800"/>
                              <a:gd name="connsiteY183" fmla="*/ 209821 h 257175"/>
                              <a:gd name="connsiteX184" fmla="*/ 170974 w 304800"/>
                              <a:gd name="connsiteY184" fmla="*/ 208869 h 257175"/>
                              <a:gd name="connsiteX185" fmla="*/ 171926 w 304800"/>
                              <a:gd name="connsiteY185" fmla="*/ 208869 h 257175"/>
                              <a:gd name="connsiteX186" fmla="*/ 173831 w 304800"/>
                              <a:gd name="connsiteY186" fmla="*/ 208869 h 257175"/>
                              <a:gd name="connsiteX187" fmla="*/ 171926 w 304800"/>
                              <a:gd name="connsiteY187" fmla="*/ 208869 h 257175"/>
                              <a:gd name="connsiteX188" fmla="*/ 174784 w 304800"/>
                              <a:gd name="connsiteY188" fmla="*/ 210774 h 257175"/>
                              <a:gd name="connsiteX189" fmla="*/ 172879 w 304800"/>
                              <a:gd name="connsiteY189" fmla="*/ 211726 h 257175"/>
                              <a:gd name="connsiteX190" fmla="*/ 173831 w 304800"/>
                              <a:gd name="connsiteY190" fmla="*/ 212679 h 257175"/>
                              <a:gd name="connsiteX191" fmla="*/ 173831 w 304800"/>
                              <a:gd name="connsiteY191" fmla="*/ 212679 h 257175"/>
                              <a:gd name="connsiteX192" fmla="*/ 172879 w 304800"/>
                              <a:gd name="connsiteY192" fmla="*/ 212679 h 257175"/>
                              <a:gd name="connsiteX193" fmla="*/ 173831 w 304800"/>
                              <a:gd name="connsiteY193" fmla="*/ 213631 h 257175"/>
                              <a:gd name="connsiteX194" fmla="*/ 176689 w 304800"/>
                              <a:gd name="connsiteY194" fmla="*/ 213631 h 257175"/>
                              <a:gd name="connsiteX195" fmla="*/ 173831 w 304800"/>
                              <a:gd name="connsiteY195" fmla="*/ 214584 h 257175"/>
                              <a:gd name="connsiteX196" fmla="*/ 176689 w 304800"/>
                              <a:gd name="connsiteY196" fmla="*/ 216489 h 257175"/>
                              <a:gd name="connsiteX197" fmla="*/ 174784 w 304800"/>
                              <a:gd name="connsiteY197" fmla="*/ 217441 h 257175"/>
                              <a:gd name="connsiteX198" fmla="*/ 174784 w 304800"/>
                              <a:gd name="connsiteY198" fmla="*/ 218394 h 257175"/>
                              <a:gd name="connsiteX199" fmla="*/ 176689 w 304800"/>
                              <a:gd name="connsiteY199" fmla="*/ 218394 h 257175"/>
                              <a:gd name="connsiteX200" fmla="*/ 177641 w 304800"/>
                              <a:gd name="connsiteY200" fmla="*/ 218394 h 257175"/>
                              <a:gd name="connsiteX201" fmla="*/ 175736 w 304800"/>
                              <a:gd name="connsiteY201" fmla="*/ 218394 h 257175"/>
                              <a:gd name="connsiteX202" fmla="*/ 177641 w 304800"/>
                              <a:gd name="connsiteY202" fmla="*/ 218394 h 257175"/>
                              <a:gd name="connsiteX203" fmla="*/ 175736 w 304800"/>
                              <a:gd name="connsiteY203" fmla="*/ 218394 h 257175"/>
                              <a:gd name="connsiteX204" fmla="*/ 177641 w 304800"/>
                              <a:gd name="connsiteY204" fmla="*/ 219346 h 257175"/>
                              <a:gd name="connsiteX205" fmla="*/ 175736 w 304800"/>
                              <a:gd name="connsiteY205" fmla="*/ 220299 h 257175"/>
                              <a:gd name="connsiteX206" fmla="*/ 175736 w 304800"/>
                              <a:gd name="connsiteY206" fmla="*/ 220299 h 257175"/>
                              <a:gd name="connsiteX207" fmla="*/ 177641 w 304800"/>
                              <a:gd name="connsiteY207" fmla="*/ 221251 h 257175"/>
                              <a:gd name="connsiteX208" fmla="*/ 176689 w 304800"/>
                              <a:gd name="connsiteY208" fmla="*/ 221251 h 257175"/>
                              <a:gd name="connsiteX209" fmla="*/ 175736 w 304800"/>
                              <a:gd name="connsiteY209" fmla="*/ 222204 h 257175"/>
                              <a:gd name="connsiteX210" fmla="*/ 175736 w 304800"/>
                              <a:gd name="connsiteY210" fmla="*/ 223156 h 257175"/>
                              <a:gd name="connsiteX211" fmla="*/ 178594 w 304800"/>
                              <a:gd name="connsiteY211" fmla="*/ 223156 h 257175"/>
                              <a:gd name="connsiteX212" fmla="*/ 178594 w 304800"/>
                              <a:gd name="connsiteY212" fmla="*/ 224109 h 257175"/>
                              <a:gd name="connsiteX213" fmla="*/ 175736 w 304800"/>
                              <a:gd name="connsiteY213" fmla="*/ 226014 h 257175"/>
                              <a:gd name="connsiteX214" fmla="*/ 178594 w 304800"/>
                              <a:gd name="connsiteY214" fmla="*/ 226966 h 257175"/>
                              <a:gd name="connsiteX215" fmla="*/ 175736 w 304800"/>
                              <a:gd name="connsiteY215" fmla="*/ 226966 h 257175"/>
                              <a:gd name="connsiteX216" fmla="*/ 177641 w 304800"/>
                              <a:gd name="connsiteY216" fmla="*/ 227919 h 257175"/>
                              <a:gd name="connsiteX217" fmla="*/ 174784 w 304800"/>
                              <a:gd name="connsiteY217" fmla="*/ 228871 h 257175"/>
                              <a:gd name="connsiteX218" fmla="*/ 175736 w 304800"/>
                              <a:gd name="connsiteY218" fmla="*/ 231729 h 257175"/>
                              <a:gd name="connsiteX219" fmla="*/ 179546 w 304800"/>
                              <a:gd name="connsiteY219" fmla="*/ 232681 h 257175"/>
                              <a:gd name="connsiteX220" fmla="*/ 179546 w 304800"/>
                              <a:gd name="connsiteY220" fmla="*/ 232681 h 257175"/>
                              <a:gd name="connsiteX221" fmla="*/ 177641 w 304800"/>
                              <a:gd name="connsiteY221" fmla="*/ 232681 h 257175"/>
                              <a:gd name="connsiteX222" fmla="*/ 177641 w 304800"/>
                              <a:gd name="connsiteY222" fmla="*/ 232681 h 257175"/>
                              <a:gd name="connsiteX223" fmla="*/ 181451 w 304800"/>
                              <a:gd name="connsiteY223" fmla="*/ 232681 h 257175"/>
                              <a:gd name="connsiteX224" fmla="*/ 183356 w 304800"/>
                              <a:gd name="connsiteY224" fmla="*/ 233634 h 257175"/>
                              <a:gd name="connsiteX225" fmla="*/ 178594 w 304800"/>
                              <a:gd name="connsiteY225" fmla="*/ 234586 h 257175"/>
                              <a:gd name="connsiteX226" fmla="*/ 181451 w 304800"/>
                              <a:gd name="connsiteY226" fmla="*/ 234586 h 257175"/>
                              <a:gd name="connsiteX227" fmla="*/ 179546 w 304800"/>
                              <a:gd name="connsiteY227" fmla="*/ 235539 h 257175"/>
                              <a:gd name="connsiteX228" fmla="*/ 181451 w 304800"/>
                              <a:gd name="connsiteY228" fmla="*/ 236491 h 257175"/>
                              <a:gd name="connsiteX229" fmla="*/ 181451 w 304800"/>
                              <a:gd name="connsiteY229" fmla="*/ 236491 h 257175"/>
                              <a:gd name="connsiteX230" fmla="*/ 181451 w 304800"/>
                              <a:gd name="connsiteY230" fmla="*/ 237444 h 257175"/>
                              <a:gd name="connsiteX231" fmla="*/ 181451 w 304800"/>
                              <a:gd name="connsiteY231" fmla="*/ 241254 h 257175"/>
                              <a:gd name="connsiteX232" fmla="*/ 179546 w 304800"/>
                              <a:gd name="connsiteY232" fmla="*/ 241254 h 257175"/>
                              <a:gd name="connsiteX233" fmla="*/ 179546 w 304800"/>
                              <a:gd name="connsiteY233" fmla="*/ 242206 h 257175"/>
                              <a:gd name="connsiteX234" fmla="*/ 182404 w 304800"/>
                              <a:gd name="connsiteY234" fmla="*/ 243159 h 257175"/>
                              <a:gd name="connsiteX235" fmla="*/ 184309 w 304800"/>
                              <a:gd name="connsiteY235" fmla="*/ 246016 h 257175"/>
                              <a:gd name="connsiteX236" fmla="*/ 182404 w 304800"/>
                              <a:gd name="connsiteY236" fmla="*/ 246969 h 257175"/>
                              <a:gd name="connsiteX237" fmla="*/ 183356 w 304800"/>
                              <a:gd name="connsiteY237" fmla="*/ 247921 h 257175"/>
                              <a:gd name="connsiteX238" fmla="*/ 180499 w 304800"/>
                              <a:gd name="connsiteY238" fmla="*/ 250779 h 257175"/>
                              <a:gd name="connsiteX239" fmla="*/ 188119 w 304800"/>
                              <a:gd name="connsiteY239" fmla="*/ 252684 h 257175"/>
                              <a:gd name="connsiteX240" fmla="*/ 190024 w 304800"/>
                              <a:gd name="connsiteY240" fmla="*/ 243159 h 257175"/>
                              <a:gd name="connsiteX241" fmla="*/ 189071 w 304800"/>
                              <a:gd name="connsiteY241" fmla="*/ 243159 h 257175"/>
                              <a:gd name="connsiteX242" fmla="*/ 188119 w 304800"/>
                              <a:gd name="connsiteY242" fmla="*/ 241254 h 257175"/>
                              <a:gd name="connsiteX243" fmla="*/ 185261 w 304800"/>
                              <a:gd name="connsiteY243" fmla="*/ 227919 h 257175"/>
                              <a:gd name="connsiteX244" fmla="*/ 187166 w 304800"/>
                              <a:gd name="connsiteY244" fmla="*/ 226966 h 257175"/>
                              <a:gd name="connsiteX245" fmla="*/ 185261 w 304800"/>
                              <a:gd name="connsiteY245" fmla="*/ 226966 h 257175"/>
                              <a:gd name="connsiteX246" fmla="*/ 188119 w 304800"/>
                              <a:gd name="connsiteY246" fmla="*/ 226014 h 257175"/>
                              <a:gd name="connsiteX247" fmla="*/ 186214 w 304800"/>
                              <a:gd name="connsiteY247" fmla="*/ 223156 h 257175"/>
                              <a:gd name="connsiteX248" fmla="*/ 186214 w 304800"/>
                              <a:gd name="connsiteY248" fmla="*/ 223156 h 257175"/>
                              <a:gd name="connsiteX249" fmla="*/ 187166 w 304800"/>
                              <a:gd name="connsiteY249" fmla="*/ 215536 h 257175"/>
                              <a:gd name="connsiteX250" fmla="*/ 186214 w 304800"/>
                              <a:gd name="connsiteY250" fmla="*/ 212679 h 257175"/>
                              <a:gd name="connsiteX251" fmla="*/ 185261 w 304800"/>
                              <a:gd name="connsiteY251" fmla="*/ 210774 h 257175"/>
                              <a:gd name="connsiteX252" fmla="*/ 183356 w 304800"/>
                              <a:gd name="connsiteY252" fmla="*/ 205059 h 257175"/>
                              <a:gd name="connsiteX253" fmla="*/ 185261 w 304800"/>
                              <a:gd name="connsiteY253" fmla="*/ 204106 h 257175"/>
                              <a:gd name="connsiteX254" fmla="*/ 184309 w 304800"/>
                              <a:gd name="connsiteY254" fmla="*/ 203154 h 257175"/>
                              <a:gd name="connsiteX255" fmla="*/ 250031 w 304800"/>
                              <a:gd name="connsiteY255" fmla="*/ 170769 h 257175"/>
                              <a:gd name="connsiteX256" fmla="*/ 276701 w 304800"/>
                              <a:gd name="connsiteY256" fmla="*/ 123144 h 257175"/>
                              <a:gd name="connsiteX257" fmla="*/ 284321 w 304800"/>
                              <a:gd name="connsiteY257" fmla="*/ 107904 h 257175"/>
                              <a:gd name="connsiteX258" fmla="*/ 295751 w 304800"/>
                              <a:gd name="connsiteY258" fmla="*/ 92664 h 257175"/>
                              <a:gd name="connsiteX259" fmla="*/ 301466 w 304800"/>
                              <a:gd name="connsiteY259" fmla="*/ 89806 h 257175"/>
                              <a:gd name="connsiteX260" fmla="*/ 147161 w 304800"/>
                              <a:gd name="connsiteY260" fmla="*/ 227919 h 257175"/>
                              <a:gd name="connsiteX261" fmla="*/ 147161 w 304800"/>
                              <a:gd name="connsiteY261" fmla="*/ 227919 h 257175"/>
                              <a:gd name="connsiteX262" fmla="*/ 147161 w 304800"/>
                              <a:gd name="connsiteY262" fmla="*/ 227919 h 257175"/>
                              <a:gd name="connsiteX263" fmla="*/ 170974 w 304800"/>
                              <a:gd name="connsiteY263" fmla="*/ 235539 h 257175"/>
                              <a:gd name="connsiteX264" fmla="*/ 170974 w 304800"/>
                              <a:gd name="connsiteY264" fmla="*/ 235539 h 257175"/>
                              <a:gd name="connsiteX265" fmla="*/ 170974 w 304800"/>
                              <a:gd name="connsiteY265" fmla="*/ 235539 h 257175"/>
                              <a:gd name="connsiteX266" fmla="*/ 260509 w 304800"/>
                              <a:gd name="connsiteY266" fmla="*/ 118381 h 257175"/>
                              <a:gd name="connsiteX267" fmla="*/ 260509 w 304800"/>
                              <a:gd name="connsiteY267" fmla="*/ 118381 h 257175"/>
                              <a:gd name="connsiteX268" fmla="*/ 260509 w 304800"/>
                              <a:gd name="connsiteY268" fmla="*/ 11838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</a:cxnLst>
                            <a:rect l="l" t="t" r="r" b="b"/>
                            <a:pathLst>
                              <a:path w="304800" h="257175">
                                <a:moveTo>
                                  <a:pt x="301466" y="89806"/>
                                </a:moveTo>
                                <a:cubicBezTo>
                                  <a:pt x="289084" y="83139"/>
                                  <a:pt x="285274" y="82186"/>
                                  <a:pt x="286226" y="71709"/>
                                </a:cubicBezTo>
                                <a:cubicBezTo>
                                  <a:pt x="283369" y="66946"/>
                                  <a:pt x="283369" y="56469"/>
                                  <a:pt x="281464" y="51706"/>
                                </a:cubicBezTo>
                                <a:cubicBezTo>
                                  <a:pt x="278606" y="43134"/>
                                  <a:pt x="274796" y="36466"/>
                                  <a:pt x="267176" y="29799"/>
                                </a:cubicBezTo>
                                <a:cubicBezTo>
                                  <a:pt x="255746" y="19321"/>
                                  <a:pt x="232886" y="8844"/>
                                  <a:pt x="221456" y="7891"/>
                                </a:cubicBezTo>
                                <a:cubicBezTo>
                                  <a:pt x="207169" y="5986"/>
                                  <a:pt x="195739" y="7891"/>
                                  <a:pt x="185261" y="11701"/>
                                </a:cubicBezTo>
                                <a:cubicBezTo>
                                  <a:pt x="177641" y="14559"/>
                                  <a:pt x="160496" y="28846"/>
                                  <a:pt x="159544" y="28846"/>
                                </a:cubicBezTo>
                                <a:cubicBezTo>
                                  <a:pt x="149066" y="45039"/>
                                  <a:pt x="134779" y="58374"/>
                                  <a:pt x="122396" y="73614"/>
                                </a:cubicBezTo>
                                <a:cubicBezTo>
                                  <a:pt x="119539" y="77424"/>
                                  <a:pt x="97631" y="100284"/>
                                  <a:pt x="97631" y="100284"/>
                                </a:cubicBezTo>
                                <a:cubicBezTo>
                                  <a:pt x="96679" y="99331"/>
                                  <a:pt x="95726" y="100284"/>
                                  <a:pt x="94774" y="100284"/>
                                </a:cubicBezTo>
                                <a:cubicBezTo>
                                  <a:pt x="94774" y="99331"/>
                                  <a:pt x="94774" y="98379"/>
                                  <a:pt x="94774" y="97426"/>
                                </a:cubicBezTo>
                                <a:cubicBezTo>
                                  <a:pt x="79534" y="104094"/>
                                  <a:pt x="65246" y="110761"/>
                                  <a:pt x="50959" y="112666"/>
                                </a:cubicBezTo>
                                <a:cubicBezTo>
                                  <a:pt x="41434" y="113619"/>
                                  <a:pt x="31909" y="120286"/>
                                  <a:pt x="37624" y="112666"/>
                                </a:cubicBezTo>
                                <a:cubicBezTo>
                                  <a:pt x="35719" y="112666"/>
                                  <a:pt x="26194" y="111714"/>
                                  <a:pt x="26194" y="114571"/>
                                </a:cubicBezTo>
                                <a:cubicBezTo>
                                  <a:pt x="28099" y="112666"/>
                                  <a:pt x="23336" y="112666"/>
                                  <a:pt x="22384" y="112666"/>
                                </a:cubicBezTo>
                                <a:cubicBezTo>
                                  <a:pt x="25241" y="113619"/>
                                  <a:pt x="17621" y="114571"/>
                                  <a:pt x="22384" y="115524"/>
                                </a:cubicBezTo>
                                <a:cubicBezTo>
                                  <a:pt x="19526" y="122191"/>
                                  <a:pt x="18574" y="110761"/>
                                  <a:pt x="19526" y="111714"/>
                                </a:cubicBezTo>
                                <a:cubicBezTo>
                                  <a:pt x="17621" y="112666"/>
                                  <a:pt x="15716" y="113619"/>
                                  <a:pt x="13811" y="114571"/>
                                </a:cubicBezTo>
                                <a:cubicBezTo>
                                  <a:pt x="14764" y="113619"/>
                                  <a:pt x="22384" y="119334"/>
                                  <a:pt x="26194" y="118381"/>
                                </a:cubicBezTo>
                                <a:cubicBezTo>
                                  <a:pt x="28099" y="115524"/>
                                  <a:pt x="31909" y="116476"/>
                                  <a:pt x="30956" y="121239"/>
                                </a:cubicBezTo>
                                <a:cubicBezTo>
                                  <a:pt x="31909" y="117429"/>
                                  <a:pt x="36671" y="120286"/>
                                  <a:pt x="36671" y="120286"/>
                                </a:cubicBezTo>
                                <a:cubicBezTo>
                                  <a:pt x="39529" y="122191"/>
                                  <a:pt x="35719" y="118381"/>
                                  <a:pt x="38576" y="118381"/>
                                </a:cubicBezTo>
                                <a:cubicBezTo>
                                  <a:pt x="39529" y="119334"/>
                                  <a:pt x="40481" y="121239"/>
                                  <a:pt x="40481" y="122191"/>
                                </a:cubicBezTo>
                                <a:cubicBezTo>
                                  <a:pt x="44291" y="121239"/>
                                  <a:pt x="48101" y="121239"/>
                                  <a:pt x="51911" y="122191"/>
                                </a:cubicBezTo>
                                <a:cubicBezTo>
                                  <a:pt x="60484" y="123144"/>
                                  <a:pt x="59531" y="114571"/>
                                  <a:pt x="63341" y="122191"/>
                                </a:cubicBezTo>
                                <a:cubicBezTo>
                                  <a:pt x="63341" y="118381"/>
                                  <a:pt x="73819" y="118381"/>
                                  <a:pt x="76676" y="116476"/>
                                </a:cubicBezTo>
                                <a:cubicBezTo>
                                  <a:pt x="75724" y="117429"/>
                                  <a:pt x="75724" y="118381"/>
                                  <a:pt x="76676" y="119334"/>
                                </a:cubicBezTo>
                                <a:cubicBezTo>
                                  <a:pt x="78581" y="116476"/>
                                  <a:pt x="80486" y="115524"/>
                                  <a:pt x="83344" y="114571"/>
                                </a:cubicBezTo>
                                <a:cubicBezTo>
                                  <a:pt x="83344" y="113619"/>
                                  <a:pt x="79534" y="110761"/>
                                  <a:pt x="83344" y="109809"/>
                                </a:cubicBezTo>
                                <a:cubicBezTo>
                                  <a:pt x="84296" y="111714"/>
                                  <a:pt x="85249" y="113619"/>
                                  <a:pt x="88106" y="113619"/>
                                </a:cubicBezTo>
                                <a:cubicBezTo>
                                  <a:pt x="88106" y="116476"/>
                                  <a:pt x="79534" y="122191"/>
                                  <a:pt x="78581" y="122191"/>
                                </a:cubicBezTo>
                                <a:cubicBezTo>
                                  <a:pt x="80486" y="122191"/>
                                  <a:pt x="93821" y="113619"/>
                                  <a:pt x="90011" y="117429"/>
                                </a:cubicBezTo>
                                <a:cubicBezTo>
                                  <a:pt x="91916" y="116476"/>
                                  <a:pt x="92869" y="116476"/>
                                  <a:pt x="93821" y="114571"/>
                                </a:cubicBezTo>
                                <a:cubicBezTo>
                                  <a:pt x="95726" y="117429"/>
                                  <a:pt x="90964" y="116476"/>
                                  <a:pt x="90964" y="118381"/>
                                </a:cubicBezTo>
                                <a:cubicBezTo>
                                  <a:pt x="91916" y="119334"/>
                                  <a:pt x="92869" y="119334"/>
                                  <a:pt x="92869" y="120286"/>
                                </a:cubicBezTo>
                                <a:cubicBezTo>
                                  <a:pt x="91916" y="120286"/>
                                  <a:pt x="98584" y="116476"/>
                                  <a:pt x="96679" y="118381"/>
                                </a:cubicBezTo>
                                <a:cubicBezTo>
                                  <a:pt x="97631" y="117429"/>
                                  <a:pt x="97631" y="117429"/>
                                  <a:pt x="98584" y="116476"/>
                                </a:cubicBezTo>
                                <a:cubicBezTo>
                                  <a:pt x="97631" y="114571"/>
                                  <a:pt x="96679" y="114571"/>
                                  <a:pt x="94774" y="114571"/>
                                </a:cubicBezTo>
                                <a:cubicBezTo>
                                  <a:pt x="94774" y="112666"/>
                                  <a:pt x="96679" y="111714"/>
                                  <a:pt x="98584" y="111714"/>
                                </a:cubicBezTo>
                                <a:cubicBezTo>
                                  <a:pt x="98584" y="108856"/>
                                  <a:pt x="95726" y="106951"/>
                                  <a:pt x="102394" y="108856"/>
                                </a:cubicBezTo>
                                <a:cubicBezTo>
                                  <a:pt x="101441" y="110761"/>
                                  <a:pt x="102394" y="113619"/>
                                  <a:pt x="101441" y="114571"/>
                                </a:cubicBezTo>
                                <a:cubicBezTo>
                                  <a:pt x="103346" y="113619"/>
                                  <a:pt x="104299" y="112666"/>
                                  <a:pt x="105251" y="110761"/>
                                </a:cubicBezTo>
                                <a:cubicBezTo>
                                  <a:pt x="104299" y="111714"/>
                                  <a:pt x="103346" y="110761"/>
                                  <a:pt x="103346" y="109809"/>
                                </a:cubicBezTo>
                                <a:cubicBezTo>
                                  <a:pt x="104299" y="103141"/>
                                  <a:pt x="107156" y="111714"/>
                                  <a:pt x="110966" y="108856"/>
                                </a:cubicBezTo>
                                <a:cubicBezTo>
                                  <a:pt x="110014" y="107904"/>
                                  <a:pt x="108109" y="99331"/>
                                  <a:pt x="110014" y="98379"/>
                                </a:cubicBezTo>
                                <a:cubicBezTo>
                                  <a:pt x="110966" y="101236"/>
                                  <a:pt x="112871" y="100284"/>
                                  <a:pt x="112871" y="100284"/>
                                </a:cubicBezTo>
                                <a:cubicBezTo>
                                  <a:pt x="112871" y="101236"/>
                                  <a:pt x="112871" y="102189"/>
                                  <a:pt x="112871" y="103141"/>
                                </a:cubicBezTo>
                                <a:cubicBezTo>
                                  <a:pt x="117634" y="104094"/>
                                  <a:pt x="120491" y="102189"/>
                                  <a:pt x="121444" y="100284"/>
                                </a:cubicBezTo>
                                <a:cubicBezTo>
                                  <a:pt x="121444" y="100284"/>
                                  <a:pt x="120491" y="92664"/>
                                  <a:pt x="124301" y="99331"/>
                                </a:cubicBezTo>
                                <a:cubicBezTo>
                                  <a:pt x="124301" y="97426"/>
                                  <a:pt x="126206" y="93616"/>
                                  <a:pt x="127159" y="91711"/>
                                </a:cubicBezTo>
                                <a:cubicBezTo>
                                  <a:pt x="127159" y="92664"/>
                                  <a:pt x="127159" y="93616"/>
                                  <a:pt x="126206" y="93616"/>
                                </a:cubicBezTo>
                                <a:cubicBezTo>
                                  <a:pt x="125254" y="94569"/>
                                  <a:pt x="132874" y="91711"/>
                                  <a:pt x="130016" y="91711"/>
                                </a:cubicBezTo>
                                <a:cubicBezTo>
                                  <a:pt x="130016" y="91711"/>
                                  <a:pt x="135731" y="86949"/>
                                  <a:pt x="135731" y="86949"/>
                                </a:cubicBezTo>
                                <a:cubicBezTo>
                                  <a:pt x="134779" y="86949"/>
                                  <a:pt x="132874" y="86949"/>
                                  <a:pt x="132874" y="88854"/>
                                </a:cubicBezTo>
                                <a:cubicBezTo>
                                  <a:pt x="129064" y="87901"/>
                                  <a:pt x="145256" y="79329"/>
                                  <a:pt x="144304" y="80281"/>
                                </a:cubicBezTo>
                                <a:cubicBezTo>
                                  <a:pt x="143351" y="79329"/>
                                  <a:pt x="142399" y="77424"/>
                                  <a:pt x="141446" y="75519"/>
                                </a:cubicBezTo>
                                <a:cubicBezTo>
                                  <a:pt x="143351" y="75519"/>
                                  <a:pt x="145256" y="77424"/>
                                  <a:pt x="145256" y="79329"/>
                                </a:cubicBezTo>
                                <a:cubicBezTo>
                                  <a:pt x="144304" y="76471"/>
                                  <a:pt x="147161" y="76471"/>
                                  <a:pt x="145256" y="72661"/>
                                </a:cubicBezTo>
                                <a:cubicBezTo>
                                  <a:pt x="146209" y="72661"/>
                                  <a:pt x="147161" y="72661"/>
                                  <a:pt x="148114" y="72661"/>
                                </a:cubicBezTo>
                                <a:cubicBezTo>
                                  <a:pt x="148114" y="71709"/>
                                  <a:pt x="144304" y="65994"/>
                                  <a:pt x="149066" y="65994"/>
                                </a:cubicBezTo>
                                <a:cubicBezTo>
                                  <a:pt x="149066" y="66946"/>
                                  <a:pt x="149066" y="67899"/>
                                  <a:pt x="149066" y="68851"/>
                                </a:cubicBezTo>
                                <a:cubicBezTo>
                                  <a:pt x="152876" y="65041"/>
                                  <a:pt x="145256" y="60279"/>
                                  <a:pt x="146209" y="57421"/>
                                </a:cubicBezTo>
                                <a:cubicBezTo>
                                  <a:pt x="149066" y="55516"/>
                                  <a:pt x="150971" y="65041"/>
                                  <a:pt x="152876" y="65041"/>
                                </a:cubicBezTo>
                                <a:cubicBezTo>
                                  <a:pt x="155734" y="65041"/>
                                  <a:pt x="146209" y="65041"/>
                                  <a:pt x="155734" y="65041"/>
                                </a:cubicBezTo>
                                <a:cubicBezTo>
                                  <a:pt x="155734" y="63136"/>
                                  <a:pt x="156686" y="62184"/>
                                  <a:pt x="157639" y="61231"/>
                                </a:cubicBezTo>
                                <a:cubicBezTo>
                                  <a:pt x="157639" y="61231"/>
                                  <a:pt x="153829" y="58374"/>
                                  <a:pt x="157639" y="56469"/>
                                </a:cubicBezTo>
                                <a:cubicBezTo>
                                  <a:pt x="158591" y="57421"/>
                                  <a:pt x="158591" y="58374"/>
                                  <a:pt x="160496" y="58374"/>
                                </a:cubicBezTo>
                                <a:cubicBezTo>
                                  <a:pt x="167164" y="56469"/>
                                  <a:pt x="169069" y="41229"/>
                                  <a:pt x="178594" y="38371"/>
                                </a:cubicBezTo>
                                <a:cubicBezTo>
                                  <a:pt x="181451" y="37419"/>
                                  <a:pt x="190024" y="29799"/>
                                  <a:pt x="195739" y="26941"/>
                                </a:cubicBezTo>
                                <a:cubicBezTo>
                                  <a:pt x="193834" y="25989"/>
                                  <a:pt x="193834" y="25036"/>
                                  <a:pt x="193834" y="24084"/>
                                </a:cubicBezTo>
                                <a:cubicBezTo>
                                  <a:pt x="194786" y="25036"/>
                                  <a:pt x="222409" y="27894"/>
                                  <a:pt x="221456" y="23131"/>
                                </a:cubicBezTo>
                                <a:cubicBezTo>
                                  <a:pt x="222409" y="31704"/>
                                  <a:pt x="225266" y="23131"/>
                                  <a:pt x="229076" y="27894"/>
                                </a:cubicBezTo>
                                <a:cubicBezTo>
                                  <a:pt x="232886" y="28846"/>
                                  <a:pt x="233839" y="29799"/>
                                  <a:pt x="236696" y="28846"/>
                                </a:cubicBezTo>
                                <a:cubicBezTo>
                                  <a:pt x="237649" y="29799"/>
                                  <a:pt x="239554" y="30751"/>
                                  <a:pt x="236696" y="31704"/>
                                </a:cubicBezTo>
                                <a:cubicBezTo>
                                  <a:pt x="238601" y="33609"/>
                                  <a:pt x="239554" y="27894"/>
                                  <a:pt x="241459" y="32656"/>
                                </a:cubicBezTo>
                                <a:cubicBezTo>
                                  <a:pt x="241459" y="32656"/>
                                  <a:pt x="238601" y="31704"/>
                                  <a:pt x="239554" y="32656"/>
                                </a:cubicBezTo>
                                <a:cubicBezTo>
                                  <a:pt x="243364" y="35514"/>
                                  <a:pt x="245269" y="34561"/>
                                  <a:pt x="246221" y="32656"/>
                                </a:cubicBezTo>
                                <a:cubicBezTo>
                                  <a:pt x="249079" y="33609"/>
                                  <a:pt x="249079" y="34561"/>
                                  <a:pt x="247174" y="34561"/>
                                </a:cubicBezTo>
                                <a:cubicBezTo>
                                  <a:pt x="248126" y="35514"/>
                                  <a:pt x="249079" y="35514"/>
                                  <a:pt x="249079" y="34561"/>
                                </a:cubicBezTo>
                                <a:cubicBezTo>
                                  <a:pt x="250031" y="37419"/>
                                  <a:pt x="249079" y="36466"/>
                                  <a:pt x="252889" y="38371"/>
                                </a:cubicBezTo>
                                <a:cubicBezTo>
                                  <a:pt x="247174" y="45991"/>
                                  <a:pt x="259556" y="41229"/>
                                  <a:pt x="260509" y="45991"/>
                                </a:cubicBezTo>
                                <a:cubicBezTo>
                                  <a:pt x="255746" y="46944"/>
                                  <a:pt x="260509" y="47896"/>
                                  <a:pt x="260509" y="48849"/>
                                </a:cubicBezTo>
                                <a:cubicBezTo>
                                  <a:pt x="259556" y="48849"/>
                                  <a:pt x="259556" y="47896"/>
                                  <a:pt x="259556" y="47896"/>
                                </a:cubicBezTo>
                                <a:cubicBezTo>
                                  <a:pt x="259556" y="47896"/>
                                  <a:pt x="268129" y="63136"/>
                                  <a:pt x="266224" y="65994"/>
                                </a:cubicBezTo>
                                <a:cubicBezTo>
                                  <a:pt x="270986" y="66946"/>
                                  <a:pt x="270034" y="71709"/>
                                  <a:pt x="268129" y="69804"/>
                                </a:cubicBezTo>
                                <a:cubicBezTo>
                                  <a:pt x="267176" y="69804"/>
                                  <a:pt x="270034" y="85996"/>
                                  <a:pt x="268129" y="83139"/>
                                </a:cubicBezTo>
                                <a:cubicBezTo>
                                  <a:pt x="265271" y="90759"/>
                                  <a:pt x="269081" y="98379"/>
                                  <a:pt x="269081" y="103141"/>
                                </a:cubicBezTo>
                                <a:cubicBezTo>
                                  <a:pt x="265271" y="103141"/>
                                  <a:pt x="263366" y="114571"/>
                                  <a:pt x="264319" y="114571"/>
                                </a:cubicBezTo>
                                <a:cubicBezTo>
                                  <a:pt x="263366" y="114571"/>
                                  <a:pt x="263366" y="115524"/>
                                  <a:pt x="263366" y="116476"/>
                                </a:cubicBezTo>
                                <a:cubicBezTo>
                                  <a:pt x="262414" y="116476"/>
                                  <a:pt x="262414" y="115524"/>
                                  <a:pt x="263366" y="115524"/>
                                </a:cubicBezTo>
                                <a:cubicBezTo>
                                  <a:pt x="261461" y="117429"/>
                                  <a:pt x="263366" y="117429"/>
                                  <a:pt x="260509" y="117429"/>
                                </a:cubicBezTo>
                                <a:cubicBezTo>
                                  <a:pt x="259556" y="120286"/>
                                  <a:pt x="257651" y="129811"/>
                                  <a:pt x="257651" y="133621"/>
                                </a:cubicBezTo>
                                <a:cubicBezTo>
                                  <a:pt x="258604" y="130764"/>
                                  <a:pt x="254794" y="136479"/>
                                  <a:pt x="254794" y="137431"/>
                                </a:cubicBezTo>
                                <a:cubicBezTo>
                                  <a:pt x="256699" y="138384"/>
                                  <a:pt x="251936" y="148861"/>
                                  <a:pt x="250031" y="145051"/>
                                </a:cubicBezTo>
                                <a:cubicBezTo>
                                  <a:pt x="250031" y="145051"/>
                                  <a:pt x="245269" y="157434"/>
                                  <a:pt x="245269" y="157434"/>
                                </a:cubicBezTo>
                                <a:cubicBezTo>
                                  <a:pt x="245269" y="157434"/>
                                  <a:pt x="245269" y="156481"/>
                                  <a:pt x="245269" y="156481"/>
                                </a:cubicBezTo>
                                <a:cubicBezTo>
                                  <a:pt x="248126" y="156481"/>
                                  <a:pt x="244316" y="163149"/>
                                  <a:pt x="243364" y="163149"/>
                                </a:cubicBezTo>
                                <a:cubicBezTo>
                                  <a:pt x="237649" y="164101"/>
                                  <a:pt x="236696" y="164101"/>
                                  <a:pt x="235744" y="172674"/>
                                </a:cubicBezTo>
                                <a:cubicBezTo>
                                  <a:pt x="234791" y="171721"/>
                                  <a:pt x="233839" y="170769"/>
                                  <a:pt x="233839" y="169816"/>
                                </a:cubicBezTo>
                                <a:cubicBezTo>
                                  <a:pt x="230029" y="173626"/>
                                  <a:pt x="231934" y="178389"/>
                                  <a:pt x="227171" y="182199"/>
                                </a:cubicBezTo>
                                <a:cubicBezTo>
                                  <a:pt x="227171" y="182199"/>
                                  <a:pt x="224314" y="177436"/>
                                  <a:pt x="224314" y="176484"/>
                                </a:cubicBezTo>
                                <a:cubicBezTo>
                                  <a:pt x="220504" y="183151"/>
                                  <a:pt x="211931" y="185056"/>
                                  <a:pt x="206216" y="187914"/>
                                </a:cubicBezTo>
                                <a:cubicBezTo>
                                  <a:pt x="200501" y="190771"/>
                                  <a:pt x="193834" y="193629"/>
                                  <a:pt x="192881" y="193629"/>
                                </a:cubicBezTo>
                                <a:cubicBezTo>
                                  <a:pt x="188119" y="198391"/>
                                  <a:pt x="185261" y="191724"/>
                                  <a:pt x="181451" y="197439"/>
                                </a:cubicBezTo>
                                <a:cubicBezTo>
                                  <a:pt x="180499" y="194581"/>
                                  <a:pt x="144304" y="196486"/>
                                  <a:pt x="135731" y="196486"/>
                                </a:cubicBezTo>
                                <a:cubicBezTo>
                                  <a:pt x="134779" y="193629"/>
                                  <a:pt x="138589" y="195534"/>
                                  <a:pt x="137636" y="193629"/>
                                </a:cubicBezTo>
                                <a:cubicBezTo>
                                  <a:pt x="137636" y="196486"/>
                                  <a:pt x="110014" y="186009"/>
                                  <a:pt x="107156" y="190771"/>
                                </a:cubicBezTo>
                                <a:cubicBezTo>
                                  <a:pt x="106204" y="187914"/>
                                  <a:pt x="75724" y="175531"/>
                                  <a:pt x="69056" y="177436"/>
                                </a:cubicBezTo>
                                <a:cubicBezTo>
                                  <a:pt x="66199" y="171721"/>
                                  <a:pt x="64294" y="174579"/>
                                  <a:pt x="61436" y="170769"/>
                                </a:cubicBezTo>
                                <a:cubicBezTo>
                                  <a:pt x="56674" y="166006"/>
                                  <a:pt x="48101" y="156481"/>
                                  <a:pt x="41434" y="149814"/>
                                </a:cubicBezTo>
                                <a:cubicBezTo>
                                  <a:pt x="31909" y="140289"/>
                                  <a:pt x="22384" y="118381"/>
                                  <a:pt x="7144" y="113619"/>
                                </a:cubicBezTo>
                                <a:cubicBezTo>
                                  <a:pt x="20479" y="146004"/>
                                  <a:pt x="34766" y="166006"/>
                                  <a:pt x="64294" y="186009"/>
                                </a:cubicBezTo>
                                <a:cubicBezTo>
                                  <a:pt x="76676" y="194581"/>
                                  <a:pt x="90011" y="199344"/>
                                  <a:pt x="102394" y="202201"/>
                                </a:cubicBezTo>
                                <a:cubicBezTo>
                                  <a:pt x="103346" y="202201"/>
                                  <a:pt x="109061" y="204106"/>
                                  <a:pt x="105251" y="203154"/>
                                </a:cubicBezTo>
                                <a:cubicBezTo>
                                  <a:pt x="122396" y="207916"/>
                                  <a:pt x="134779" y="207916"/>
                                  <a:pt x="150019" y="211726"/>
                                </a:cubicBezTo>
                                <a:cubicBezTo>
                                  <a:pt x="148114" y="211726"/>
                                  <a:pt x="149066" y="211726"/>
                                  <a:pt x="150019" y="211726"/>
                                </a:cubicBezTo>
                                <a:cubicBezTo>
                                  <a:pt x="148114" y="210774"/>
                                  <a:pt x="151924" y="212679"/>
                                  <a:pt x="149066" y="211726"/>
                                </a:cubicBezTo>
                                <a:cubicBezTo>
                                  <a:pt x="150019" y="211726"/>
                                  <a:pt x="150019" y="211726"/>
                                  <a:pt x="150019" y="212679"/>
                                </a:cubicBezTo>
                                <a:cubicBezTo>
                                  <a:pt x="151924" y="212679"/>
                                  <a:pt x="151924" y="212679"/>
                                  <a:pt x="152876" y="212679"/>
                                </a:cubicBezTo>
                                <a:cubicBezTo>
                                  <a:pt x="151924" y="212679"/>
                                  <a:pt x="150971" y="212679"/>
                                  <a:pt x="150019" y="212679"/>
                                </a:cubicBezTo>
                                <a:cubicBezTo>
                                  <a:pt x="150019" y="213631"/>
                                  <a:pt x="152876" y="214584"/>
                                  <a:pt x="152876" y="214584"/>
                                </a:cubicBezTo>
                                <a:cubicBezTo>
                                  <a:pt x="150971" y="214584"/>
                                  <a:pt x="150019" y="214584"/>
                                  <a:pt x="150971" y="214584"/>
                                </a:cubicBezTo>
                                <a:cubicBezTo>
                                  <a:pt x="151924" y="214584"/>
                                  <a:pt x="150971" y="215536"/>
                                  <a:pt x="150019" y="215536"/>
                                </a:cubicBezTo>
                                <a:cubicBezTo>
                                  <a:pt x="150971" y="215536"/>
                                  <a:pt x="150971" y="215536"/>
                                  <a:pt x="151924" y="215536"/>
                                </a:cubicBezTo>
                                <a:cubicBezTo>
                                  <a:pt x="150971" y="215536"/>
                                  <a:pt x="150971" y="215536"/>
                                  <a:pt x="152876" y="215536"/>
                                </a:cubicBezTo>
                                <a:cubicBezTo>
                                  <a:pt x="151924" y="215536"/>
                                  <a:pt x="151924" y="215536"/>
                                  <a:pt x="150971" y="215536"/>
                                </a:cubicBezTo>
                                <a:cubicBezTo>
                                  <a:pt x="150971" y="215536"/>
                                  <a:pt x="151924" y="215536"/>
                                  <a:pt x="152876" y="215536"/>
                                </a:cubicBezTo>
                                <a:cubicBezTo>
                                  <a:pt x="151924" y="215536"/>
                                  <a:pt x="152876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1924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2876" y="215536"/>
                                  <a:pt x="152876" y="215536"/>
                                </a:cubicBezTo>
                                <a:cubicBezTo>
                                  <a:pt x="152876" y="215536"/>
                                  <a:pt x="150019" y="215536"/>
                                  <a:pt x="153829" y="215536"/>
                                </a:cubicBezTo>
                                <a:cubicBezTo>
                                  <a:pt x="152876" y="215536"/>
                                  <a:pt x="151924" y="214584"/>
                                  <a:pt x="150971" y="215536"/>
                                </a:cubicBezTo>
                                <a:cubicBezTo>
                                  <a:pt x="152876" y="215536"/>
                                  <a:pt x="152876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2876" y="216489"/>
                                  <a:pt x="152876" y="216489"/>
                                </a:cubicBezTo>
                                <a:cubicBezTo>
                                  <a:pt x="149066" y="215536"/>
                                  <a:pt x="151924" y="216489"/>
                                  <a:pt x="151924" y="216489"/>
                                </a:cubicBezTo>
                                <a:cubicBezTo>
                                  <a:pt x="153829" y="216489"/>
                                  <a:pt x="150971" y="217441"/>
                                  <a:pt x="150971" y="217441"/>
                                </a:cubicBezTo>
                                <a:cubicBezTo>
                                  <a:pt x="152876" y="217441"/>
                                  <a:pt x="151924" y="218394"/>
                                  <a:pt x="150971" y="218394"/>
                                </a:cubicBezTo>
                                <a:cubicBezTo>
                                  <a:pt x="151924" y="218394"/>
                                  <a:pt x="152876" y="218394"/>
                                  <a:pt x="153829" y="218394"/>
                                </a:cubicBezTo>
                                <a:cubicBezTo>
                                  <a:pt x="151924" y="217441"/>
                                  <a:pt x="150971" y="218394"/>
                                  <a:pt x="153829" y="219346"/>
                                </a:cubicBezTo>
                                <a:cubicBezTo>
                                  <a:pt x="150019" y="220299"/>
                                  <a:pt x="153829" y="220299"/>
                                  <a:pt x="150971" y="221251"/>
                                </a:cubicBezTo>
                                <a:cubicBezTo>
                                  <a:pt x="151924" y="221251"/>
                                  <a:pt x="153829" y="221251"/>
                                  <a:pt x="153829" y="222204"/>
                                </a:cubicBezTo>
                                <a:cubicBezTo>
                                  <a:pt x="152876" y="222204"/>
                                  <a:pt x="151924" y="222204"/>
                                  <a:pt x="150971" y="222204"/>
                                </a:cubicBezTo>
                                <a:cubicBezTo>
                                  <a:pt x="150971" y="222204"/>
                                  <a:pt x="152876" y="222204"/>
                                  <a:pt x="152876" y="223156"/>
                                </a:cubicBezTo>
                                <a:cubicBezTo>
                                  <a:pt x="152876" y="223156"/>
                                  <a:pt x="150971" y="223156"/>
                                  <a:pt x="150019" y="224109"/>
                                </a:cubicBezTo>
                                <a:cubicBezTo>
                                  <a:pt x="150019" y="224109"/>
                                  <a:pt x="154781" y="226966"/>
                                  <a:pt x="150971" y="226966"/>
                                </a:cubicBezTo>
                                <a:cubicBezTo>
                                  <a:pt x="151924" y="227919"/>
                                  <a:pt x="152876" y="228871"/>
                                  <a:pt x="154781" y="227919"/>
                                </a:cubicBezTo>
                                <a:cubicBezTo>
                                  <a:pt x="154781" y="227919"/>
                                  <a:pt x="154781" y="227919"/>
                                  <a:pt x="154781" y="227919"/>
                                </a:cubicBezTo>
                                <a:cubicBezTo>
                                  <a:pt x="153829" y="227919"/>
                                  <a:pt x="152876" y="227919"/>
                                  <a:pt x="152876" y="227919"/>
                                </a:cubicBezTo>
                                <a:cubicBezTo>
                                  <a:pt x="156686" y="227919"/>
                                  <a:pt x="152876" y="227919"/>
                                  <a:pt x="152876" y="227919"/>
                                </a:cubicBezTo>
                                <a:cubicBezTo>
                                  <a:pt x="153829" y="227919"/>
                                  <a:pt x="154781" y="227919"/>
                                  <a:pt x="156686" y="227919"/>
                                </a:cubicBezTo>
                                <a:cubicBezTo>
                                  <a:pt x="150971" y="226014"/>
                                  <a:pt x="158591" y="228871"/>
                                  <a:pt x="158591" y="228871"/>
                                </a:cubicBezTo>
                                <a:cubicBezTo>
                                  <a:pt x="156686" y="228871"/>
                                  <a:pt x="155734" y="228871"/>
                                  <a:pt x="153829" y="229824"/>
                                </a:cubicBezTo>
                                <a:cubicBezTo>
                                  <a:pt x="154781" y="229824"/>
                                  <a:pt x="155734" y="229824"/>
                                  <a:pt x="156686" y="229824"/>
                                </a:cubicBezTo>
                                <a:cubicBezTo>
                                  <a:pt x="155734" y="228871"/>
                                  <a:pt x="154781" y="230776"/>
                                  <a:pt x="154781" y="230776"/>
                                </a:cubicBezTo>
                                <a:cubicBezTo>
                                  <a:pt x="154781" y="231729"/>
                                  <a:pt x="155734" y="231729"/>
                                  <a:pt x="156686" y="231729"/>
                                </a:cubicBezTo>
                                <a:cubicBezTo>
                                  <a:pt x="153829" y="231729"/>
                                  <a:pt x="156686" y="231729"/>
                                  <a:pt x="156686" y="231729"/>
                                </a:cubicBezTo>
                                <a:cubicBezTo>
                                  <a:pt x="155734" y="231729"/>
                                  <a:pt x="155734" y="232681"/>
                                  <a:pt x="156686" y="232681"/>
                                </a:cubicBezTo>
                                <a:cubicBezTo>
                                  <a:pt x="156686" y="232681"/>
                                  <a:pt x="152876" y="234586"/>
                                  <a:pt x="156686" y="236491"/>
                                </a:cubicBezTo>
                                <a:cubicBezTo>
                                  <a:pt x="155734" y="236491"/>
                                  <a:pt x="154781" y="236491"/>
                                  <a:pt x="154781" y="236491"/>
                                </a:cubicBezTo>
                                <a:cubicBezTo>
                                  <a:pt x="156686" y="236491"/>
                                  <a:pt x="154781" y="237444"/>
                                  <a:pt x="154781" y="237444"/>
                                </a:cubicBezTo>
                                <a:cubicBezTo>
                                  <a:pt x="156686" y="237444"/>
                                  <a:pt x="154781" y="238396"/>
                                  <a:pt x="157639" y="238396"/>
                                </a:cubicBezTo>
                                <a:cubicBezTo>
                                  <a:pt x="153829" y="238396"/>
                                  <a:pt x="158591" y="241254"/>
                                  <a:pt x="159544" y="242206"/>
                                </a:cubicBezTo>
                                <a:cubicBezTo>
                                  <a:pt x="156686" y="242206"/>
                                  <a:pt x="158591" y="243159"/>
                                  <a:pt x="159544" y="243159"/>
                                </a:cubicBezTo>
                                <a:cubicBezTo>
                                  <a:pt x="157639" y="244111"/>
                                  <a:pt x="156686" y="246016"/>
                                  <a:pt x="155734" y="246016"/>
                                </a:cubicBezTo>
                                <a:cubicBezTo>
                                  <a:pt x="157639" y="246969"/>
                                  <a:pt x="158591" y="251731"/>
                                  <a:pt x="162401" y="249826"/>
                                </a:cubicBezTo>
                                <a:cubicBezTo>
                                  <a:pt x="165259" y="248874"/>
                                  <a:pt x="169069" y="240301"/>
                                  <a:pt x="166211" y="239349"/>
                                </a:cubicBezTo>
                                <a:cubicBezTo>
                                  <a:pt x="167164" y="239349"/>
                                  <a:pt x="167164" y="239349"/>
                                  <a:pt x="165259" y="239349"/>
                                </a:cubicBezTo>
                                <a:cubicBezTo>
                                  <a:pt x="166211" y="240301"/>
                                  <a:pt x="168116" y="236491"/>
                                  <a:pt x="165259" y="236491"/>
                                </a:cubicBezTo>
                                <a:cubicBezTo>
                                  <a:pt x="169069" y="235539"/>
                                  <a:pt x="168116" y="225061"/>
                                  <a:pt x="161449" y="223156"/>
                                </a:cubicBezTo>
                                <a:cubicBezTo>
                                  <a:pt x="163354" y="222204"/>
                                  <a:pt x="160496" y="223156"/>
                                  <a:pt x="163354" y="222204"/>
                                </a:cubicBezTo>
                                <a:cubicBezTo>
                                  <a:pt x="162401" y="222204"/>
                                  <a:pt x="162401" y="222204"/>
                                  <a:pt x="161449" y="222204"/>
                                </a:cubicBezTo>
                                <a:cubicBezTo>
                                  <a:pt x="161449" y="222204"/>
                                  <a:pt x="164306" y="221251"/>
                                  <a:pt x="164306" y="221251"/>
                                </a:cubicBezTo>
                                <a:cubicBezTo>
                                  <a:pt x="164306" y="221251"/>
                                  <a:pt x="162401" y="218394"/>
                                  <a:pt x="162401" y="218394"/>
                                </a:cubicBezTo>
                                <a:cubicBezTo>
                                  <a:pt x="163354" y="218394"/>
                                  <a:pt x="163354" y="218394"/>
                                  <a:pt x="162401" y="218394"/>
                                </a:cubicBezTo>
                                <a:cubicBezTo>
                                  <a:pt x="165259" y="218394"/>
                                  <a:pt x="165259" y="211726"/>
                                  <a:pt x="163354" y="210774"/>
                                </a:cubicBezTo>
                                <a:cubicBezTo>
                                  <a:pt x="164306" y="209821"/>
                                  <a:pt x="165259" y="208869"/>
                                  <a:pt x="162401" y="207916"/>
                                </a:cubicBezTo>
                                <a:cubicBezTo>
                                  <a:pt x="161449" y="208869"/>
                                  <a:pt x="166211" y="205059"/>
                                  <a:pt x="162401" y="206964"/>
                                </a:cubicBezTo>
                                <a:cubicBezTo>
                                  <a:pt x="168116" y="206964"/>
                                  <a:pt x="170021" y="206011"/>
                                  <a:pt x="173831" y="206964"/>
                                </a:cubicBezTo>
                                <a:cubicBezTo>
                                  <a:pt x="172879" y="206964"/>
                                  <a:pt x="172879" y="206964"/>
                                  <a:pt x="173831" y="206964"/>
                                </a:cubicBezTo>
                                <a:cubicBezTo>
                                  <a:pt x="173831" y="206964"/>
                                  <a:pt x="169069" y="207916"/>
                                  <a:pt x="174784" y="207916"/>
                                </a:cubicBezTo>
                                <a:cubicBezTo>
                                  <a:pt x="170974" y="208869"/>
                                  <a:pt x="171926" y="207916"/>
                                  <a:pt x="174784" y="208869"/>
                                </a:cubicBezTo>
                                <a:cubicBezTo>
                                  <a:pt x="174784" y="208869"/>
                                  <a:pt x="173831" y="208869"/>
                                  <a:pt x="172879" y="208869"/>
                                </a:cubicBezTo>
                                <a:cubicBezTo>
                                  <a:pt x="172879" y="208869"/>
                                  <a:pt x="180499" y="209821"/>
                                  <a:pt x="179546" y="209821"/>
                                </a:cubicBezTo>
                                <a:cubicBezTo>
                                  <a:pt x="177641" y="208869"/>
                                  <a:pt x="176689" y="208869"/>
                                  <a:pt x="177641" y="209821"/>
                                </a:cubicBezTo>
                                <a:cubicBezTo>
                                  <a:pt x="161449" y="209821"/>
                                  <a:pt x="179546" y="208869"/>
                                  <a:pt x="170974" y="208869"/>
                                </a:cubicBezTo>
                                <a:cubicBezTo>
                                  <a:pt x="171926" y="208869"/>
                                  <a:pt x="171926" y="208869"/>
                                  <a:pt x="171926" y="208869"/>
                                </a:cubicBezTo>
                                <a:cubicBezTo>
                                  <a:pt x="172879" y="208869"/>
                                  <a:pt x="173831" y="209821"/>
                                  <a:pt x="173831" y="208869"/>
                                </a:cubicBezTo>
                                <a:cubicBezTo>
                                  <a:pt x="170974" y="207916"/>
                                  <a:pt x="171926" y="208869"/>
                                  <a:pt x="171926" y="208869"/>
                                </a:cubicBezTo>
                                <a:cubicBezTo>
                                  <a:pt x="171926" y="209821"/>
                                  <a:pt x="172879" y="210774"/>
                                  <a:pt x="174784" y="210774"/>
                                </a:cubicBezTo>
                                <a:cubicBezTo>
                                  <a:pt x="173831" y="210774"/>
                                  <a:pt x="172879" y="211726"/>
                                  <a:pt x="172879" y="211726"/>
                                </a:cubicBezTo>
                                <a:cubicBezTo>
                                  <a:pt x="172879" y="212679"/>
                                  <a:pt x="172879" y="212679"/>
                                  <a:pt x="173831" y="212679"/>
                                </a:cubicBezTo>
                                <a:cubicBezTo>
                                  <a:pt x="171926" y="212679"/>
                                  <a:pt x="172879" y="212679"/>
                                  <a:pt x="173831" y="212679"/>
                                </a:cubicBezTo>
                                <a:cubicBezTo>
                                  <a:pt x="171926" y="211726"/>
                                  <a:pt x="175736" y="213631"/>
                                  <a:pt x="172879" y="212679"/>
                                </a:cubicBezTo>
                                <a:cubicBezTo>
                                  <a:pt x="173831" y="212679"/>
                                  <a:pt x="173831" y="212679"/>
                                  <a:pt x="173831" y="213631"/>
                                </a:cubicBezTo>
                                <a:cubicBezTo>
                                  <a:pt x="175736" y="213631"/>
                                  <a:pt x="175736" y="213631"/>
                                  <a:pt x="176689" y="213631"/>
                                </a:cubicBezTo>
                                <a:cubicBezTo>
                                  <a:pt x="175736" y="213631"/>
                                  <a:pt x="174784" y="213631"/>
                                  <a:pt x="173831" y="214584"/>
                                </a:cubicBezTo>
                                <a:cubicBezTo>
                                  <a:pt x="173831" y="215536"/>
                                  <a:pt x="176689" y="216489"/>
                                  <a:pt x="176689" y="216489"/>
                                </a:cubicBezTo>
                                <a:cubicBezTo>
                                  <a:pt x="174784" y="216489"/>
                                  <a:pt x="173831" y="216489"/>
                                  <a:pt x="174784" y="217441"/>
                                </a:cubicBezTo>
                                <a:cubicBezTo>
                                  <a:pt x="175736" y="217441"/>
                                  <a:pt x="174784" y="218394"/>
                                  <a:pt x="174784" y="218394"/>
                                </a:cubicBezTo>
                                <a:cubicBezTo>
                                  <a:pt x="175736" y="218394"/>
                                  <a:pt x="175736" y="218394"/>
                                  <a:pt x="176689" y="218394"/>
                                </a:cubicBezTo>
                                <a:cubicBezTo>
                                  <a:pt x="175736" y="218394"/>
                                  <a:pt x="175736" y="218394"/>
                                  <a:pt x="177641" y="218394"/>
                                </a:cubicBezTo>
                                <a:cubicBezTo>
                                  <a:pt x="176689" y="218394"/>
                                  <a:pt x="176689" y="218394"/>
                                  <a:pt x="175736" y="218394"/>
                                </a:cubicBezTo>
                                <a:cubicBezTo>
                                  <a:pt x="175736" y="218394"/>
                                  <a:pt x="176689" y="218394"/>
                                  <a:pt x="177641" y="218394"/>
                                </a:cubicBezTo>
                                <a:cubicBezTo>
                                  <a:pt x="176689" y="218394"/>
                                  <a:pt x="177641" y="218394"/>
                                  <a:pt x="175736" y="218394"/>
                                </a:cubicBezTo>
                                <a:cubicBezTo>
                                  <a:pt x="175736" y="218394"/>
                                  <a:pt x="177641" y="219346"/>
                                  <a:pt x="177641" y="219346"/>
                                </a:cubicBezTo>
                                <a:cubicBezTo>
                                  <a:pt x="179546" y="220299"/>
                                  <a:pt x="175736" y="219346"/>
                                  <a:pt x="175736" y="220299"/>
                                </a:cubicBezTo>
                                <a:cubicBezTo>
                                  <a:pt x="177641" y="220299"/>
                                  <a:pt x="177641" y="220299"/>
                                  <a:pt x="175736" y="220299"/>
                                </a:cubicBezTo>
                                <a:cubicBezTo>
                                  <a:pt x="176689" y="220299"/>
                                  <a:pt x="177641" y="220299"/>
                                  <a:pt x="177641" y="221251"/>
                                </a:cubicBezTo>
                                <a:cubicBezTo>
                                  <a:pt x="173831" y="221251"/>
                                  <a:pt x="176689" y="221251"/>
                                  <a:pt x="176689" y="221251"/>
                                </a:cubicBezTo>
                                <a:cubicBezTo>
                                  <a:pt x="178594" y="221251"/>
                                  <a:pt x="175736" y="222204"/>
                                  <a:pt x="175736" y="222204"/>
                                </a:cubicBezTo>
                                <a:cubicBezTo>
                                  <a:pt x="177641" y="222204"/>
                                  <a:pt x="176689" y="223156"/>
                                  <a:pt x="175736" y="223156"/>
                                </a:cubicBezTo>
                                <a:cubicBezTo>
                                  <a:pt x="176689" y="223156"/>
                                  <a:pt x="177641" y="223156"/>
                                  <a:pt x="178594" y="223156"/>
                                </a:cubicBezTo>
                                <a:cubicBezTo>
                                  <a:pt x="175736" y="223156"/>
                                  <a:pt x="175736" y="223156"/>
                                  <a:pt x="178594" y="224109"/>
                                </a:cubicBezTo>
                                <a:cubicBezTo>
                                  <a:pt x="174784" y="225061"/>
                                  <a:pt x="178594" y="225061"/>
                                  <a:pt x="175736" y="226014"/>
                                </a:cubicBezTo>
                                <a:cubicBezTo>
                                  <a:pt x="176689" y="226014"/>
                                  <a:pt x="178594" y="226014"/>
                                  <a:pt x="178594" y="226966"/>
                                </a:cubicBezTo>
                                <a:cubicBezTo>
                                  <a:pt x="177641" y="226966"/>
                                  <a:pt x="176689" y="226966"/>
                                  <a:pt x="175736" y="226966"/>
                                </a:cubicBezTo>
                                <a:cubicBezTo>
                                  <a:pt x="175736" y="226966"/>
                                  <a:pt x="177641" y="226966"/>
                                  <a:pt x="177641" y="227919"/>
                                </a:cubicBezTo>
                                <a:cubicBezTo>
                                  <a:pt x="177641" y="227919"/>
                                  <a:pt x="175736" y="227919"/>
                                  <a:pt x="174784" y="228871"/>
                                </a:cubicBezTo>
                                <a:cubicBezTo>
                                  <a:pt x="174784" y="228871"/>
                                  <a:pt x="179546" y="231729"/>
                                  <a:pt x="175736" y="231729"/>
                                </a:cubicBezTo>
                                <a:cubicBezTo>
                                  <a:pt x="176689" y="232681"/>
                                  <a:pt x="177641" y="233634"/>
                                  <a:pt x="179546" y="232681"/>
                                </a:cubicBezTo>
                                <a:cubicBezTo>
                                  <a:pt x="179546" y="232681"/>
                                  <a:pt x="179546" y="232681"/>
                                  <a:pt x="179546" y="232681"/>
                                </a:cubicBezTo>
                                <a:cubicBezTo>
                                  <a:pt x="178594" y="232681"/>
                                  <a:pt x="177641" y="232681"/>
                                  <a:pt x="177641" y="232681"/>
                                </a:cubicBezTo>
                                <a:cubicBezTo>
                                  <a:pt x="181451" y="232681"/>
                                  <a:pt x="177641" y="232681"/>
                                  <a:pt x="177641" y="232681"/>
                                </a:cubicBezTo>
                                <a:cubicBezTo>
                                  <a:pt x="178594" y="232681"/>
                                  <a:pt x="179546" y="232681"/>
                                  <a:pt x="181451" y="232681"/>
                                </a:cubicBezTo>
                                <a:cubicBezTo>
                                  <a:pt x="175736" y="230776"/>
                                  <a:pt x="183356" y="233634"/>
                                  <a:pt x="183356" y="233634"/>
                                </a:cubicBezTo>
                                <a:cubicBezTo>
                                  <a:pt x="181451" y="233634"/>
                                  <a:pt x="180499" y="233634"/>
                                  <a:pt x="178594" y="234586"/>
                                </a:cubicBezTo>
                                <a:cubicBezTo>
                                  <a:pt x="179546" y="234586"/>
                                  <a:pt x="180499" y="234586"/>
                                  <a:pt x="181451" y="234586"/>
                                </a:cubicBezTo>
                                <a:cubicBezTo>
                                  <a:pt x="180499" y="233634"/>
                                  <a:pt x="179546" y="235539"/>
                                  <a:pt x="179546" y="235539"/>
                                </a:cubicBezTo>
                                <a:cubicBezTo>
                                  <a:pt x="179546" y="236491"/>
                                  <a:pt x="180499" y="236491"/>
                                  <a:pt x="181451" y="236491"/>
                                </a:cubicBezTo>
                                <a:cubicBezTo>
                                  <a:pt x="178594" y="236491"/>
                                  <a:pt x="181451" y="236491"/>
                                  <a:pt x="181451" y="236491"/>
                                </a:cubicBezTo>
                                <a:cubicBezTo>
                                  <a:pt x="180499" y="236491"/>
                                  <a:pt x="180499" y="237444"/>
                                  <a:pt x="181451" y="237444"/>
                                </a:cubicBezTo>
                                <a:cubicBezTo>
                                  <a:pt x="181451" y="237444"/>
                                  <a:pt x="177641" y="239349"/>
                                  <a:pt x="181451" y="241254"/>
                                </a:cubicBezTo>
                                <a:cubicBezTo>
                                  <a:pt x="180499" y="241254"/>
                                  <a:pt x="179546" y="241254"/>
                                  <a:pt x="179546" y="241254"/>
                                </a:cubicBezTo>
                                <a:cubicBezTo>
                                  <a:pt x="181451" y="241254"/>
                                  <a:pt x="179546" y="242206"/>
                                  <a:pt x="179546" y="242206"/>
                                </a:cubicBezTo>
                                <a:cubicBezTo>
                                  <a:pt x="181451" y="242206"/>
                                  <a:pt x="179546" y="243159"/>
                                  <a:pt x="182404" y="243159"/>
                                </a:cubicBezTo>
                                <a:cubicBezTo>
                                  <a:pt x="178594" y="244111"/>
                                  <a:pt x="183356" y="246016"/>
                                  <a:pt x="184309" y="246016"/>
                                </a:cubicBezTo>
                                <a:cubicBezTo>
                                  <a:pt x="178594" y="246969"/>
                                  <a:pt x="186214" y="246969"/>
                                  <a:pt x="182404" y="246969"/>
                                </a:cubicBezTo>
                                <a:cubicBezTo>
                                  <a:pt x="182404" y="246969"/>
                                  <a:pt x="183356" y="246969"/>
                                  <a:pt x="183356" y="247921"/>
                                </a:cubicBezTo>
                                <a:cubicBezTo>
                                  <a:pt x="181451" y="248874"/>
                                  <a:pt x="181451" y="251731"/>
                                  <a:pt x="180499" y="250779"/>
                                </a:cubicBezTo>
                                <a:cubicBezTo>
                                  <a:pt x="183356" y="251731"/>
                                  <a:pt x="184309" y="255541"/>
                                  <a:pt x="188119" y="252684"/>
                                </a:cubicBezTo>
                                <a:cubicBezTo>
                                  <a:pt x="190024" y="250779"/>
                                  <a:pt x="191929" y="244111"/>
                                  <a:pt x="190024" y="243159"/>
                                </a:cubicBezTo>
                                <a:cubicBezTo>
                                  <a:pt x="190976" y="243159"/>
                                  <a:pt x="190976" y="243159"/>
                                  <a:pt x="189071" y="243159"/>
                                </a:cubicBezTo>
                                <a:cubicBezTo>
                                  <a:pt x="190024" y="244111"/>
                                  <a:pt x="190976" y="240301"/>
                                  <a:pt x="188119" y="241254"/>
                                </a:cubicBezTo>
                                <a:cubicBezTo>
                                  <a:pt x="191929" y="240301"/>
                                  <a:pt x="190976" y="228871"/>
                                  <a:pt x="185261" y="227919"/>
                                </a:cubicBezTo>
                                <a:cubicBezTo>
                                  <a:pt x="187166" y="226966"/>
                                  <a:pt x="184309" y="227919"/>
                                  <a:pt x="187166" y="226966"/>
                                </a:cubicBezTo>
                                <a:cubicBezTo>
                                  <a:pt x="186214" y="226966"/>
                                  <a:pt x="186214" y="226966"/>
                                  <a:pt x="185261" y="226966"/>
                                </a:cubicBezTo>
                                <a:cubicBezTo>
                                  <a:pt x="185261" y="226966"/>
                                  <a:pt x="188119" y="226014"/>
                                  <a:pt x="188119" y="226014"/>
                                </a:cubicBezTo>
                                <a:cubicBezTo>
                                  <a:pt x="188119" y="226014"/>
                                  <a:pt x="186214" y="223156"/>
                                  <a:pt x="186214" y="223156"/>
                                </a:cubicBezTo>
                                <a:cubicBezTo>
                                  <a:pt x="187166" y="223156"/>
                                  <a:pt x="187166" y="223156"/>
                                  <a:pt x="186214" y="223156"/>
                                </a:cubicBezTo>
                                <a:cubicBezTo>
                                  <a:pt x="189071" y="223156"/>
                                  <a:pt x="189071" y="216489"/>
                                  <a:pt x="187166" y="215536"/>
                                </a:cubicBezTo>
                                <a:cubicBezTo>
                                  <a:pt x="187166" y="214584"/>
                                  <a:pt x="189071" y="213631"/>
                                  <a:pt x="186214" y="212679"/>
                                </a:cubicBezTo>
                                <a:cubicBezTo>
                                  <a:pt x="187166" y="211726"/>
                                  <a:pt x="188119" y="209821"/>
                                  <a:pt x="185261" y="210774"/>
                                </a:cubicBezTo>
                                <a:cubicBezTo>
                                  <a:pt x="186214" y="209821"/>
                                  <a:pt x="188119" y="206011"/>
                                  <a:pt x="183356" y="205059"/>
                                </a:cubicBezTo>
                                <a:cubicBezTo>
                                  <a:pt x="184309" y="206011"/>
                                  <a:pt x="186214" y="204106"/>
                                  <a:pt x="185261" y="204106"/>
                                </a:cubicBezTo>
                                <a:cubicBezTo>
                                  <a:pt x="182404" y="203154"/>
                                  <a:pt x="185261" y="203154"/>
                                  <a:pt x="184309" y="203154"/>
                                </a:cubicBezTo>
                                <a:cubicBezTo>
                                  <a:pt x="209074" y="199344"/>
                                  <a:pt x="231934" y="188866"/>
                                  <a:pt x="250031" y="170769"/>
                                </a:cubicBezTo>
                                <a:cubicBezTo>
                                  <a:pt x="265271" y="155529"/>
                                  <a:pt x="269081" y="138384"/>
                                  <a:pt x="276701" y="123144"/>
                                </a:cubicBezTo>
                                <a:cubicBezTo>
                                  <a:pt x="277654" y="120286"/>
                                  <a:pt x="283369" y="111714"/>
                                  <a:pt x="284321" y="107904"/>
                                </a:cubicBezTo>
                                <a:cubicBezTo>
                                  <a:pt x="289084" y="93616"/>
                                  <a:pt x="284321" y="99331"/>
                                  <a:pt x="295751" y="92664"/>
                                </a:cubicBezTo>
                                <a:cubicBezTo>
                                  <a:pt x="292894" y="99331"/>
                                  <a:pt x="310991" y="95521"/>
                                  <a:pt x="301466" y="89806"/>
                                </a:cubicBezTo>
                                <a:close/>
                                <a:moveTo>
                                  <a:pt x="147161" y="227919"/>
                                </a:moveTo>
                                <a:cubicBezTo>
                                  <a:pt x="147161" y="227919"/>
                                  <a:pt x="147161" y="227919"/>
                                  <a:pt x="147161" y="227919"/>
                                </a:cubicBezTo>
                                <a:cubicBezTo>
                                  <a:pt x="147161" y="227919"/>
                                  <a:pt x="147161" y="227919"/>
                                  <a:pt x="147161" y="227919"/>
                                </a:cubicBezTo>
                                <a:close/>
                                <a:moveTo>
                                  <a:pt x="170974" y="235539"/>
                                </a:moveTo>
                                <a:cubicBezTo>
                                  <a:pt x="170974" y="235539"/>
                                  <a:pt x="170974" y="235539"/>
                                  <a:pt x="170974" y="235539"/>
                                </a:cubicBezTo>
                                <a:cubicBezTo>
                                  <a:pt x="170974" y="235539"/>
                                  <a:pt x="170974" y="235539"/>
                                  <a:pt x="170974" y="235539"/>
                                </a:cubicBezTo>
                                <a:close/>
                                <a:moveTo>
                                  <a:pt x="260509" y="118381"/>
                                </a:moveTo>
                                <a:cubicBezTo>
                                  <a:pt x="260509" y="118381"/>
                                  <a:pt x="260509" y="118381"/>
                                  <a:pt x="260509" y="118381"/>
                                </a:cubicBezTo>
                                <a:cubicBezTo>
                                  <a:pt x="260509" y="118381"/>
                                  <a:pt x="260509" y="118381"/>
                                  <a:pt x="260509" y="11838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3B5825BC" id="그룹 1128" o:spid="_x0000_s1026" style="position:absolute;left:0;text-align:left;margin-left:89.75pt;margin-top:261.85pt;width:47.85pt;height:46.5pt;z-index:251632640;mso-width-relative:margin;mso-height-relative:margin" coordorigin="5452" coordsize="8102,78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그래픽 1103" o:spid="_x0000_s1027" type="#_x0000_t75" alt="사진 프레임" style="position:absolute;left:5452;width:8103;height:7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">
                <v:imagedata r:id="rId3" o:title="사진 프레임"/>
              </v:shape>
              <v:group id="그룹 1293" o:spid="_x0000_s1028" style="position:absolute;left:7980;top:2647;width:3048;height:2571" coordorigin="7980,2647" coordsize="3048,2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">
                <v:shape id="자유형: 도형 1294" o:spid="_x0000_s1029" alt="병아리" style="position:absolute;left:7980;top:2707;width:2762;height:2000;visibility:visible;mso-wrap-style:square;v-text-anchor:middle" coordsize="276225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" path="m15716,111387v,,40005,15240,104775,-21907c148114,74239,178594,12327,210979,7564v33337,-4762,68580,31433,59055,81916c260509,139962,247174,196159,166211,196159,34766,196159,7144,110434,7144,110434e" fillcolor="#f2ea14 [3206]" stroked="f">
                  <v:stroke joinstyle="miter"/>
                  <v:path arrowok="t" o:connecttype="custom" o:connectlocs="15716,111387;120491,89480;210979,7564;270034,89480;166211,196159;7144,110434" o:connectangles="0,0,0,0,0,0"/>
                </v:shape>
                <v:shape id="자유형: 도형 1295" o:spid="_x0000_s1030" alt="병아리 눈" style="position:absolute;left:10257;top:3198;width:95;height:95;visibility:visible;mso-wrap-style:square;v-text-anchor:middle" coordsize="95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" path="m2327,7090c3280,3280,7090,1375,10900,2327v3810,953,5715,4763,4762,8573c14710,14710,10900,16615,7090,15662,3280,14710,1375,10900,2327,7090xe" fillcolor="black [3213]" stroked="f" strokeweight=".07719mm">
                  <v:stroke joinstyle="miter"/>
                  <v:path arrowok="t" o:connecttype="custom" o:connectlocs="2327,7090;10900,2327;15662,10900;7090,15662;2327,7090" o:connectangles="0,0,0,0,0"/>
                </v:shape>
                <v:shape id="자유형: 도형 1296" o:spid="_x0000_s1031" alt="병아리" style="position:absolute;left:7980;top:2647;width:3048;height:2571;visibility:visible;mso-wrap-style:square;v-text-anchor:middle" coordsize="304800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" path="m301466,89806c289084,83139,285274,82186,286226,71709v-2857,-4763,-2857,-15240,-4762,-20003c278606,43134,274796,36466,267176,29799,255746,19321,232886,8844,221456,7891v-14287,-1905,-25717,,-36195,3810c177641,14559,160496,28846,159544,28846,149066,45039,134779,58374,122396,73614v-2857,3810,-24765,26670,-24765,26670c96679,99331,95726,100284,94774,100284v,-953,,-1905,,-2858c79534,104094,65246,110761,50959,112666v-9525,953,-19050,7620,-13335,c35719,112666,26194,111714,26194,114571v1905,-1905,-2858,-1905,-3810,-1905c25241,113619,17621,114571,22384,115524v-2858,6667,-3810,-4763,-2858,-3810c17621,112666,15716,113619,13811,114571v953,-952,8573,4763,12383,3810c28099,115524,31909,116476,30956,121239v953,-3810,5715,-953,5715,-953c39529,122191,35719,118381,38576,118381v953,953,1905,2858,1905,3810c44291,121239,48101,121239,51911,122191v8573,953,7620,-7620,11430,c63341,118381,73819,118381,76676,116476v-952,953,-952,1905,,2858c78581,116476,80486,115524,83344,114571v,-952,-3810,-3810,,-4762c84296,111714,85249,113619,88106,113619v,2857,-8572,8572,-9525,8572c80486,122191,93821,113619,90011,117429v1905,-953,2858,-953,3810,-2858c95726,117429,90964,116476,90964,118381v952,953,1905,953,1905,1905c91916,120286,98584,116476,96679,118381v952,-952,952,-952,1905,-1905c97631,114571,96679,114571,94774,114571v,-1905,1905,-2857,3810,-2857c98584,108856,95726,106951,102394,108856v-953,1905,,4763,-953,5715c103346,113619,104299,112666,105251,110761v-952,953,-1905,,-1905,-952c104299,103141,107156,111714,110966,108856v-952,-952,-2857,-9525,-952,-10477c110966,101236,112871,100284,112871,100284v,952,,1905,,2857c117634,104094,120491,102189,121444,100284v,,-953,-7620,2857,-953c124301,97426,126206,93616,127159,91711v,953,,1905,-953,1905c125254,94569,132874,91711,130016,91711v,,5715,-4762,5715,-4762c134779,86949,132874,86949,132874,88854v-3810,-953,12382,-9525,11430,-8573c143351,79329,142399,77424,141446,75519v1905,,3810,1905,3810,3810c144304,76471,147161,76471,145256,72661v953,,1905,,2858,c148114,71709,144304,65994,149066,65994v,952,,1905,,2857c152876,65041,145256,60279,146209,57421v2857,-1905,4762,7620,6667,7620c155734,65041,146209,65041,155734,65041v,-1905,952,-2857,1905,-3810c157639,61231,153829,58374,157639,56469v952,952,952,1905,2857,1905c167164,56469,169069,41229,178594,38371v2857,-952,11430,-8572,17145,-11430c193834,25989,193834,25036,193834,24084v952,952,28575,3810,27622,-953c222409,31704,225266,23131,229076,27894v3810,952,4763,1905,7620,952c237649,29799,239554,30751,236696,31704v1905,1905,2858,-3810,4763,952c241459,32656,238601,31704,239554,32656v3810,2858,5715,1905,6667,c249079,33609,249079,34561,247174,34561v952,953,1905,953,1905,c250031,37419,249079,36466,252889,38371v-5715,7620,6667,2858,7620,7620c255746,46944,260509,47896,260509,48849v-953,,-953,-953,-953,-953c259556,47896,268129,63136,266224,65994v4762,952,3810,5715,1905,3810c267176,69804,270034,85996,268129,83139v-2858,7620,952,15240,952,20002c265271,103141,263366,114571,264319,114571v-953,,-953,953,-953,1905c262414,116476,262414,115524,263366,115524v-1905,1905,,1905,-2857,1905c259556,120286,257651,129811,257651,133621v953,-2857,-2857,2858,-2857,3810c256699,138384,251936,148861,250031,145051v,,-4762,12383,-4762,12383c245269,157434,245269,156481,245269,156481v2857,,-953,6668,-1905,6668c237649,164101,236696,164101,235744,172674v-953,-953,-1905,-1905,-1905,-2858c230029,173626,231934,178389,227171,182199v,,-2857,-4763,-2857,-5715c220504,183151,211931,185056,206216,187914v-5715,2857,-12382,5715,-13335,5715c188119,198391,185261,191724,181451,197439v-952,-2858,-37147,-953,-45720,-953c134779,193629,138589,195534,137636,193629v,2857,-27622,-7620,-30480,-2858c106204,187914,75724,175531,69056,177436v-2857,-5715,-4762,-2857,-7620,-6667c56674,166006,48101,156481,41434,149814,31909,140289,22384,118381,7144,113619v13335,32385,27622,52387,57150,72390c76676,194581,90011,199344,102394,202201v952,,6667,1905,2857,953c122396,207916,134779,207916,150019,211726v-1905,,-953,,,c148114,210774,151924,212679,149066,211726v953,,953,,953,953c151924,212679,151924,212679,152876,212679v-952,,-1905,,-2857,c150019,213631,152876,214584,152876,214584v-1905,,-2857,,-1905,c151924,214584,150971,215536,150019,215536v952,,952,,1905,c150971,215536,150971,215536,152876,215536v-952,,-952,,-1905,c150971,215536,151924,215536,152876,215536v-952,,,,-1905,c151924,215536,151924,215536,150971,215536v953,,1905,,1905,c152876,215536,150019,215536,153829,215536v-953,,-1905,-952,-2858,c152876,215536,152876,215536,150971,215536v953,,1905,953,1905,953c149066,215536,151924,216489,151924,216489v1905,,-953,952,-953,952c152876,217441,151924,218394,150971,218394v953,,1905,,2858,c151924,217441,150971,218394,153829,219346v-3810,953,,953,-2858,1905c151924,221251,153829,221251,153829,222204v-953,,-1905,,-2858,c150971,222204,152876,222204,152876,223156v,,-1905,,-2857,953c150019,224109,154781,226966,150971,226966v953,953,1905,1905,3810,953c154781,227919,154781,227919,154781,227919v-952,,-1905,,-1905,c156686,227919,152876,227919,152876,227919v953,,1905,,3810,c150971,226014,158591,228871,158591,228871v-1905,,-2857,,-4762,953c154781,229824,155734,229824,156686,229824v-952,-953,-1905,952,-1905,952c154781,231729,155734,231729,156686,231729v-2857,,,,,c155734,231729,155734,232681,156686,232681v,,-3810,1905,,3810c155734,236491,154781,236491,154781,236491v1905,,,953,,953c156686,237444,154781,238396,157639,238396v-3810,,952,2858,1905,3810c156686,242206,158591,243159,159544,243159v-1905,952,-2858,2857,-3810,2857c157639,246969,158591,251731,162401,249826v2858,-952,6668,-9525,3810,-10477c167164,239349,167164,239349,165259,239349v952,952,2857,-2858,,-2858c169069,235539,168116,225061,161449,223156v1905,-952,-953,,1905,-952c162401,222204,162401,222204,161449,222204v,,2857,-953,2857,-953c164306,221251,162401,218394,162401,218394v953,,953,,,c165259,218394,165259,211726,163354,210774v952,-953,1905,-1905,-953,-2858c161449,208869,166211,205059,162401,206964v5715,,7620,-953,11430,c172879,206964,172879,206964,173831,206964v,,-4762,952,953,952c170974,208869,171926,207916,174784,208869v,,-953,,-1905,c172879,208869,180499,209821,179546,209821v-1905,-952,-2857,-952,-1905,c161449,209821,179546,208869,170974,208869v952,,952,,952,c172879,208869,173831,209821,173831,208869v-2857,-953,-1905,,-1905,c171926,209821,172879,210774,174784,210774v-953,,-1905,952,-1905,952c172879,212679,172879,212679,173831,212679v-1905,,-952,,,c171926,211726,175736,213631,172879,212679v952,,952,,952,952c175736,213631,175736,213631,176689,213631v-953,,-1905,,-2858,953c173831,215536,176689,216489,176689,216489v-1905,,-2858,,-1905,952c175736,217441,174784,218394,174784,218394v952,,952,,1905,c175736,218394,175736,218394,177641,218394v-952,,-952,,-1905,c175736,218394,176689,218394,177641,218394v-952,,,,-1905,c175736,218394,177641,219346,177641,219346v1905,953,-1905,,-1905,953c177641,220299,177641,220299,175736,220299v953,,1905,,1905,952c173831,221251,176689,221251,176689,221251v1905,,-953,953,-953,953c177641,222204,176689,223156,175736,223156v953,,1905,,2858,c175736,223156,175736,223156,178594,224109v-3810,952,,952,-2858,1905c176689,226014,178594,226014,178594,226966v-953,,-1905,,-2858,c175736,226966,177641,226966,177641,227919v,,-1905,,-2857,952c174784,228871,179546,231729,175736,231729v953,952,1905,1905,3810,952c179546,232681,179546,232681,179546,232681v-952,,-1905,,-1905,c181451,232681,177641,232681,177641,232681v953,,1905,,3810,c175736,230776,183356,233634,183356,233634v-1905,,-2857,,-4762,952c179546,234586,180499,234586,181451,234586v-952,-952,-1905,953,-1905,953c179546,236491,180499,236491,181451,236491v-2857,,,,,c180499,236491,180499,237444,181451,237444v,,-3810,1905,,3810c180499,241254,179546,241254,179546,241254v1905,,,952,,952c181451,242206,179546,243159,182404,243159v-3810,952,952,2857,1905,2857c178594,246969,186214,246969,182404,246969v,,952,,952,952c181451,248874,181451,251731,180499,250779v2857,952,3810,4762,7620,1905c190024,250779,191929,244111,190024,243159v952,,952,,-953,c190024,244111,190976,240301,188119,241254v3810,-953,2857,-12383,-2858,-13335c187166,226966,184309,227919,187166,226966v-952,,-952,,-1905,c185261,226966,188119,226014,188119,226014v,,-1905,-2858,-1905,-2858c187166,223156,187166,223156,186214,223156v2857,,2857,-6667,952,-7620c187166,214584,189071,213631,186214,212679v952,-953,1905,-2858,-953,-1905c186214,209821,188119,206011,183356,205059v953,952,2858,-953,1905,-953c182404,203154,185261,203154,184309,203154v24765,-3810,47625,-14288,65722,-32385c265271,155529,269081,138384,276701,123144v953,-2858,6668,-11430,7620,-15240c289084,93616,284321,99331,295751,92664v-2857,6667,15240,2857,5715,-2858xm147161,227919v,,,,,c147161,227919,147161,227919,147161,227919xm170974,235539v,,,,,c170974,235539,170974,235539,170974,235539xm260509,118381v,,,,,c260509,118381,260509,118381,260509,118381xe" fillcolor="black [3213]" stroked="f">
                  <v:stroke joinstyle="miter"/>
                  <v:path arrowok="t" o:connecttype="custom" o:connectlocs="301466,89806;286226,71709;281464,51706;267176,29799;221456,7891;185261,11701;159544,28846;122396,73614;97631,100284;94774,100284;94774,97426;50959,112666;37624,112666;26194,114571;22384,112666;22384,115524;19526,111714;13811,114571;26194,118381;30956,121239;36671,120286;38576,118381;40481,122191;51911,122191;63341,122191;76676,116476;76676,119334;83344,114571;83344,109809;88106,113619;78581,122191;90011,117429;93821,114571;90964,118381;92869,120286;96679,118381;98584,116476;94774,114571;98584,111714;102394,108856;101441,114571;105251,110761;103346,109809;110966,108856;110014,98379;112871,100284;112871,103141;121444,100284;124301,99331;127159,91711;126206,93616;130016,91711;135731,86949;132874,88854;144304,80281;141446,75519;145256,79329;145256,72661;148114,72661;149066,65994;149066,68851;146209,57421;152876,65041;155734,65041;157639,61231;157639,56469;160496,58374;178594,38371;195739,26941;193834,24084;221456,23131;229076,27894;236696,28846;236696,31704;241459,32656;239554,32656;246221,32656;247174,34561;249079,34561;252889,38371;260509,45991;260509,48849;259556,47896;266224,65994;268129,69804;268129,83139;269081,103141;264319,114571;263366,116476;263366,115524;260509,117429;257651,133621;254794,137431;250031,145051;245269,157434;245269,156481;243364,163149;235744,172674;233839,169816;227171,182199;224314,176484;206216,187914;192881,193629;181451,197439;135731,196486;137636,193629;107156,190771;69056,177436;61436,170769;41434,149814;7144,113619;64294,186009;102394,202201;105251,203154;150019,211726;150019,211726;149066,211726;150019,212679;152876,212679;150019,212679;152876,214584;150971,214584;150019,215536;151924,215536;152876,215536;150971,215536;152876,215536;150971,215536;150971,215536;152876,215536;153829,215536;150971,215536;150971,215536;152876,216489;151924,216489;150971,217441;150971,218394;153829,218394;153829,219346;150971,221251;153829,222204;150971,222204;152876,223156;150019,224109;150971,226966;154781,227919;154781,227919;152876,227919;152876,227919;156686,227919;158591,228871;153829,229824;156686,229824;154781,230776;156686,231729;156686,231729;156686,232681;156686,236491;154781,236491;154781,237444;157639,238396;159544,242206;159544,243159;155734,246016;162401,249826;166211,239349;165259,239349;165259,236491;161449,223156;163354,222204;161449,222204;164306,221251;162401,218394;162401,218394;163354,210774;162401,207916;162401,206964;173831,206964;173831,206964;174784,207916;174784,208869;172879,208869;179546,209821;177641,209821;170974,208869;171926,208869;173831,208869;171926,208869;174784,210774;172879,211726;173831,212679;173831,212679;172879,212679;173831,213631;176689,213631;173831,214584;176689,216489;174784,217441;174784,218394;176689,218394;177641,218394;175736,218394;177641,218394;175736,218394;177641,219346;175736,220299;175736,220299;177641,221251;176689,221251;175736,222204;175736,223156;178594,223156;178594,224109;175736,226014;178594,226966;175736,226966;177641,227919;174784,228871;175736,231729;179546,232681;179546,232681;177641,232681;177641,232681;181451,232681;183356,233634;178594,234586;181451,234586;179546,235539;181451,236491;181451,236491;181451,237444;181451,241254;179546,241254;179546,242206;182404,243159;184309,246016;182404,246969;183356,247921;180499,250779;188119,252684;190024,243159;189071,243159;188119,241254;185261,227919;187166,226966;185261,226966;188119,226014;186214,223156;186214,223156;187166,215536;186214,212679;185261,210774;183356,205059;185261,204106;184309,203154;250031,170769;276701,123144;284321,107904;295751,92664;301466,89806;147161,227919;147161,227919;147161,227919;170974,235539;170974,235539;170974,235539;260509,118381;260509,118381;260509,11838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Pr="00A13A18">
      <w:rPr>
        <w:rFonts w:ascii="Batang" w:hAnsi="Batang"/>
        <w:noProof/>
        <w:lang w:val="ko-KR" w:bidi="ko-KR"/>
      </w:rPr>
      <w:drawing>
        <wp:anchor distT="0" distB="0" distL="114300" distR="114300" simplePos="0" relativeHeight="251633664" behindDoc="0" locked="0" layoutInCell="1" allowOverlap="1" wp14:anchorId="198FACCD" wp14:editId="2A247EA4">
          <wp:simplePos x="0" y="0"/>
          <wp:positionH relativeFrom="column">
            <wp:posOffset>686435</wp:posOffset>
          </wp:positionH>
          <wp:positionV relativeFrom="paragraph">
            <wp:posOffset>4035425</wp:posOffset>
          </wp:positionV>
          <wp:extent cx="1487805" cy="323215"/>
          <wp:effectExtent l="0" t="0" r="0" b="635"/>
          <wp:wrapNone/>
          <wp:docPr id="54" name="그래픽 1765">
            <a:extLst xmlns:a="http://schemas.openxmlformats.org/drawingml/2006/main">
              <a:ext uri="{FF2B5EF4-FFF2-40B4-BE49-F238E27FC236}">
                <a16:creationId xmlns:a16="http://schemas.microsoft.com/office/drawing/2014/main" id="{C04745E3-7A91-4B2E-B053-CC74C1E6A197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66" name="그래픽 1765">
                    <a:extLst>
                      <a:ext uri="{FF2B5EF4-FFF2-40B4-BE49-F238E27FC236}">
                        <a16:creationId xmlns:a16="http://schemas.microsoft.com/office/drawing/2014/main" id="{C04745E3-7A91-4B2E-B053-CC74C1E6A19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4">
                    <a:extLs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7805" cy="3232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6E75" w:rsidRPr="00A13A18">
      <w:rPr>
        <w:rFonts w:ascii="Batang" w:hAnsi="Batang"/>
        <w:noProof/>
        <w:lang w:val="ko-KR" w:bidi="ko-KR"/>
      </w:rPr>
      <mc:AlternateContent>
        <mc:Choice Requires="wps">
          <w:drawing>
            <wp:anchor distT="0" distB="0" distL="114300" distR="114300" simplePos="0" relativeHeight="251698176" behindDoc="0" locked="0" layoutInCell="1" allowOverlap="1" wp14:anchorId="6799D94C" wp14:editId="551B1F43">
              <wp:simplePos x="0" y="0"/>
              <wp:positionH relativeFrom="column">
                <wp:posOffset>4809490</wp:posOffset>
              </wp:positionH>
              <wp:positionV relativeFrom="paragraph">
                <wp:posOffset>2641310</wp:posOffset>
              </wp:positionV>
              <wp:extent cx="155598" cy="150252"/>
              <wp:effectExtent l="19050" t="19050" r="0" b="2540"/>
              <wp:wrapNone/>
              <wp:docPr id="6" name="자유형: 도형 5">
                <a:extLst xmlns:a="http://schemas.openxmlformats.org/drawingml/2006/main">
                  <a:ext uri="{FF2B5EF4-FFF2-40B4-BE49-F238E27FC236}">
                    <a16:creationId xmlns:a16="http://schemas.microsoft.com/office/drawing/2014/main" id="{3BCA34F1-9208-4751-8DF6-C41A87466800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0700000" flipH="1">
                        <a:off x="0" y="0"/>
                        <a:ext cx="155598" cy="150252"/>
                      </a:xfrm>
                      <a:custGeom>
                        <a:avLst/>
                        <a:gdLst>
                          <a:gd name="connsiteX0" fmla="*/ 54531 w 323850"/>
                          <a:gd name="connsiteY0" fmla="*/ 118045 h 266700"/>
                          <a:gd name="connsiteX1" fmla="*/ 32623 w 323850"/>
                          <a:gd name="connsiteY1" fmla="*/ 104710 h 266700"/>
                          <a:gd name="connsiteX2" fmla="*/ 9763 w 323850"/>
                          <a:gd name="connsiteY2" fmla="*/ 113282 h 266700"/>
                          <a:gd name="connsiteX3" fmla="*/ 8811 w 323850"/>
                          <a:gd name="connsiteY3" fmla="*/ 133285 h 266700"/>
                          <a:gd name="connsiteX4" fmla="*/ 20241 w 323850"/>
                          <a:gd name="connsiteY4" fmla="*/ 166622 h 266700"/>
                          <a:gd name="connsiteX5" fmla="*/ 35481 w 323850"/>
                          <a:gd name="connsiteY5" fmla="*/ 188530 h 266700"/>
                          <a:gd name="connsiteX6" fmla="*/ 50721 w 323850"/>
                          <a:gd name="connsiteY6" fmla="*/ 199007 h 266700"/>
                          <a:gd name="connsiteX7" fmla="*/ 52626 w 323850"/>
                          <a:gd name="connsiteY7" fmla="*/ 206627 h 266700"/>
                          <a:gd name="connsiteX8" fmla="*/ 65961 w 323850"/>
                          <a:gd name="connsiteY8" fmla="*/ 229487 h 266700"/>
                          <a:gd name="connsiteX9" fmla="*/ 105013 w 323850"/>
                          <a:gd name="connsiteY9" fmla="*/ 247585 h 266700"/>
                          <a:gd name="connsiteX10" fmla="*/ 157401 w 323850"/>
                          <a:gd name="connsiteY10" fmla="*/ 257110 h 266700"/>
                          <a:gd name="connsiteX11" fmla="*/ 206931 w 323850"/>
                          <a:gd name="connsiteY11" fmla="*/ 259015 h 266700"/>
                          <a:gd name="connsiteX12" fmla="*/ 292656 w 323850"/>
                          <a:gd name="connsiteY12" fmla="*/ 216152 h 266700"/>
                          <a:gd name="connsiteX13" fmla="*/ 325993 w 323850"/>
                          <a:gd name="connsiteY13" fmla="*/ 126617 h 266700"/>
                          <a:gd name="connsiteX14" fmla="*/ 311706 w 323850"/>
                          <a:gd name="connsiteY14" fmla="*/ 95185 h 266700"/>
                          <a:gd name="connsiteX15" fmla="*/ 279321 w 323850"/>
                          <a:gd name="connsiteY15" fmla="*/ 102805 h 266700"/>
                          <a:gd name="connsiteX16" fmla="*/ 246936 w 323850"/>
                          <a:gd name="connsiteY16" fmla="*/ 137095 h 266700"/>
                          <a:gd name="connsiteX17" fmla="*/ 246936 w 323850"/>
                          <a:gd name="connsiteY17" fmla="*/ 134237 h 266700"/>
                          <a:gd name="connsiteX18" fmla="*/ 277416 w 323850"/>
                          <a:gd name="connsiteY18" fmla="*/ 73277 h 266700"/>
                          <a:gd name="connsiteX19" fmla="*/ 286941 w 323850"/>
                          <a:gd name="connsiteY19" fmla="*/ 53275 h 266700"/>
                          <a:gd name="connsiteX20" fmla="*/ 275511 w 323850"/>
                          <a:gd name="connsiteY20" fmla="*/ 37082 h 266700"/>
                          <a:gd name="connsiteX21" fmla="*/ 266938 w 323850"/>
                          <a:gd name="connsiteY21" fmla="*/ 38987 h 266700"/>
                          <a:gd name="connsiteX22" fmla="*/ 200263 w 323850"/>
                          <a:gd name="connsiteY22" fmla="*/ 106615 h 266700"/>
                          <a:gd name="connsiteX23" fmla="*/ 202168 w 323850"/>
                          <a:gd name="connsiteY23" fmla="*/ 102805 h 266700"/>
                          <a:gd name="connsiteX24" fmla="*/ 212646 w 323850"/>
                          <a:gd name="connsiteY24" fmla="*/ 47560 h 266700"/>
                          <a:gd name="connsiteX25" fmla="*/ 211693 w 323850"/>
                          <a:gd name="connsiteY25" fmla="*/ 20890 h 266700"/>
                          <a:gd name="connsiteX26" fmla="*/ 183118 w 323850"/>
                          <a:gd name="connsiteY26" fmla="*/ 7555 h 266700"/>
                          <a:gd name="connsiteX27" fmla="*/ 155496 w 323850"/>
                          <a:gd name="connsiteY27" fmla="*/ 25652 h 266700"/>
                          <a:gd name="connsiteX28" fmla="*/ 133588 w 323850"/>
                          <a:gd name="connsiteY28" fmla="*/ 104710 h 266700"/>
                          <a:gd name="connsiteX29" fmla="*/ 135493 w 323850"/>
                          <a:gd name="connsiteY29" fmla="*/ 106615 h 266700"/>
                          <a:gd name="connsiteX30" fmla="*/ 129778 w 323850"/>
                          <a:gd name="connsiteY30" fmla="*/ 82802 h 266700"/>
                          <a:gd name="connsiteX31" fmla="*/ 120253 w 323850"/>
                          <a:gd name="connsiteY31" fmla="*/ 53275 h 266700"/>
                          <a:gd name="connsiteX32" fmla="*/ 66913 w 323850"/>
                          <a:gd name="connsiteY32" fmla="*/ 13270 h 266700"/>
                          <a:gd name="connsiteX33" fmla="*/ 43101 w 323850"/>
                          <a:gd name="connsiteY33" fmla="*/ 16127 h 266700"/>
                          <a:gd name="connsiteX34" fmla="*/ 31671 w 323850"/>
                          <a:gd name="connsiteY34" fmla="*/ 55180 h 266700"/>
                          <a:gd name="connsiteX35" fmla="*/ 51673 w 323850"/>
                          <a:gd name="connsiteY35" fmla="*/ 113282 h 266700"/>
                          <a:gd name="connsiteX36" fmla="*/ 54531 w 323850"/>
                          <a:gd name="connsiteY36" fmla="*/ 118045 h 2667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</a:cxnLst>
                        <a:rect l="l" t="t" r="r" b="b"/>
                        <a:pathLst>
                          <a:path w="323850" h="266700">
                            <a:moveTo>
                              <a:pt x="54531" y="118045"/>
                            </a:moveTo>
                            <a:cubicBezTo>
                              <a:pt x="47863" y="112330"/>
                              <a:pt x="41196" y="106615"/>
                              <a:pt x="32623" y="104710"/>
                            </a:cubicBezTo>
                            <a:cubicBezTo>
                              <a:pt x="24051" y="102805"/>
                              <a:pt x="13573" y="105662"/>
                              <a:pt x="9763" y="113282"/>
                            </a:cubicBezTo>
                            <a:cubicBezTo>
                              <a:pt x="5953" y="118997"/>
                              <a:pt x="6906" y="126617"/>
                              <a:pt x="8811" y="133285"/>
                            </a:cubicBezTo>
                            <a:cubicBezTo>
                              <a:pt x="10716" y="144715"/>
                              <a:pt x="14526" y="156145"/>
                              <a:pt x="20241" y="166622"/>
                            </a:cubicBezTo>
                            <a:cubicBezTo>
                              <a:pt x="24051" y="174242"/>
                              <a:pt x="28813" y="181862"/>
                              <a:pt x="35481" y="188530"/>
                            </a:cubicBezTo>
                            <a:cubicBezTo>
                              <a:pt x="40243" y="192340"/>
                              <a:pt x="45006" y="196150"/>
                              <a:pt x="50721" y="199007"/>
                            </a:cubicBezTo>
                            <a:lnTo>
                              <a:pt x="52626" y="206627"/>
                            </a:lnTo>
                            <a:cubicBezTo>
                              <a:pt x="56436" y="214247"/>
                              <a:pt x="60246" y="222820"/>
                              <a:pt x="65961" y="229487"/>
                            </a:cubicBezTo>
                            <a:cubicBezTo>
                              <a:pt x="75486" y="239965"/>
                              <a:pt x="90726" y="243775"/>
                              <a:pt x="105013" y="247585"/>
                            </a:cubicBezTo>
                            <a:cubicBezTo>
                              <a:pt x="122158" y="251395"/>
                              <a:pt x="139303" y="254252"/>
                              <a:pt x="157401" y="257110"/>
                            </a:cubicBezTo>
                            <a:cubicBezTo>
                              <a:pt x="173593" y="259015"/>
                              <a:pt x="190738" y="260920"/>
                              <a:pt x="206931" y="259015"/>
                            </a:cubicBezTo>
                            <a:cubicBezTo>
                              <a:pt x="239316" y="256157"/>
                              <a:pt x="270748" y="239965"/>
                              <a:pt x="292656" y="216152"/>
                            </a:cubicBezTo>
                            <a:cubicBezTo>
                              <a:pt x="314563" y="192340"/>
                              <a:pt x="326946" y="159002"/>
                              <a:pt x="325993" y="126617"/>
                            </a:cubicBezTo>
                            <a:cubicBezTo>
                              <a:pt x="325993" y="114235"/>
                              <a:pt x="322183" y="99947"/>
                              <a:pt x="311706" y="95185"/>
                            </a:cubicBezTo>
                            <a:cubicBezTo>
                              <a:pt x="301228" y="90422"/>
                              <a:pt x="288846" y="96137"/>
                              <a:pt x="279321" y="102805"/>
                            </a:cubicBezTo>
                            <a:cubicBezTo>
                              <a:pt x="266938" y="112330"/>
                              <a:pt x="255508" y="123760"/>
                              <a:pt x="246936" y="137095"/>
                            </a:cubicBezTo>
                            <a:lnTo>
                              <a:pt x="246936" y="134237"/>
                            </a:lnTo>
                            <a:cubicBezTo>
                              <a:pt x="254556" y="113282"/>
                              <a:pt x="265033" y="92327"/>
                              <a:pt x="277416" y="73277"/>
                            </a:cubicBezTo>
                            <a:cubicBezTo>
                              <a:pt x="281226" y="66610"/>
                              <a:pt x="285988" y="59942"/>
                              <a:pt x="286941" y="53275"/>
                            </a:cubicBezTo>
                            <a:cubicBezTo>
                              <a:pt x="287893" y="45655"/>
                              <a:pt x="283131" y="37082"/>
                              <a:pt x="275511" y="37082"/>
                            </a:cubicBezTo>
                            <a:cubicBezTo>
                              <a:pt x="272653" y="37082"/>
                              <a:pt x="269796" y="38035"/>
                              <a:pt x="266938" y="38987"/>
                            </a:cubicBezTo>
                            <a:cubicBezTo>
                              <a:pt x="236458" y="50417"/>
                              <a:pt x="211693" y="76135"/>
                              <a:pt x="200263" y="106615"/>
                            </a:cubicBezTo>
                            <a:lnTo>
                              <a:pt x="202168" y="102805"/>
                            </a:lnTo>
                            <a:cubicBezTo>
                              <a:pt x="205026" y="83755"/>
                              <a:pt x="209788" y="65657"/>
                              <a:pt x="212646" y="47560"/>
                            </a:cubicBezTo>
                            <a:cubicBezTo>
                              <a:pt x="214551" y="38987"/>
                              <a:pt x="215503" y="28510"/>
                              <a:pt x="211693" y="20890"/>
                            </a:cubicBezTo>
                            <a:cubicBezTo>
                              <a:pt x="206931" y="10412"/>
                              <a:pt x="193596" y="5650"/>
                              <a:pt x="183118" y="7555"/>
                            </a:cubicBezTo>
                            <a:cubicBezTo>
                              <a:pt x="172641" y="9460"/>
                              <a:pt x="162163" y="17080"/>
                              <a:pt x="155496" y="25652"/>
                            </a:cubicBezTo>
                            <a:cubicBezTo>
                              <a:pt x="138351" y="48512"/>
                              <a:pt x="135493" y="77087"/>
                              <a:pt x="133588" y="104710"/>
                            </a:cubicBezTo>
                            <a:lnTo>
                              <a:pt x="135493" y="106615"/>
                            </a:lnTo>
                            <a:cubicBezTo>
                              <a:pt x="133588" y="98995"/>
                              <a:pt x="131683" y="90422"/>
                              <a:pt x="129778" y="82802"/>
                            </a:cubicBezTo>
                            <a:cubicBezTo>
                              <a:pt x="126921" y="72325"/>
                              <a:pt x="125016" y="62800"/>
                              <a:pt x="120253" y="53275"/>
                            </a:cubicBezTo>
                            <a:cubicBezTo>
                              <a:pt x="109776" y="32320"/>
                              <a:pt x="89773" y="17080"/>
                              <a:pt x="66913" y="13270"/>
                            </a:cubicBezTo>
                            <a:cubicBezTo>
                              <a:pt x="58341" y="11365"/>
                              <a:pt x="49768" y="11365"/>
                              <a:pt x="43101" y="16127"/>
                            </a:cubicBezTo>
                            <a:cubicBezTo>
                              <a:pt x="30718" y="23747"/>
                              <a:pt x="29766" y="40892"/>
                              <a:pt x="31671" y="55180"/>
                            </a:cubicBezTo>
                            <a:cubicBezTo>
                              <a:pt x="34528" y="75182"/>
                              <a:pt x="41196" y="95185"/>
                              <a:pt x="51673" y="113282"/>
                            </a:cubicBezTo>
                            <a:lnTo>
                              <a:pt x="54531" y="118045"/>
                            </a:lnTo>
                            <a:close/>
                          </a:path>
                        </a:pathLst>
                      </a:custGeom>
                      <a:solidFill>
                        <a:srgbClr val="F4E7DB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173B3A6B" id="자유형: 도형 5" o:spid="_x0000_s1026" style="position:absolute;left:0;text-align:left;margin-left:378.7pt;margin-top:208pt;width:12.25pt;height:11.85pt;rotation:15;flip:x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2385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<v:stroke joinstyle="miter"/>
              <v:path arrowok="t" o:connecttype="custom" o:connectlocs="26200,66504;15674,58991;4691,63820;4233,75089;9725,93871;17047,106213;24370,112115;25285,116408;31692,129287;50455,139483;75625,144849;99423,145922;140610,121775;156628,71333;149763,53625;134203,57918;118644,77236;118644,75626;133288,41282;137865,30014;132373,20891;128254,21964;96219,60064;97134,57918;102169,26794;101711,11769;87981,4256;74710,14452;64184,58991;65099,60064;62354,46649;57777,30014;32149,7476;20708,9086;15217,31087;24827,63820;26200,66504" o:connectangles="0,0,0,0,0,0,0,0,0,0,0,0,0,0,0,0,0,0,0,0,0,0,0,0,0,0,0,0,0,0,0,0,0,0,0,0,0"/>
            </v:shape>
          </w:pict>
        </mc:Fallback>
      </mc:AlternateContent>
    </w:r>
    <w:r w:rsidR="006A6E75" w:rsidRPr="00A13A18">
      <w:rPr>
        <w:rFonts w:ascii="Batang" w:hAnsi="Batang"/>
        <w:noProof/>
        <w:lang w:val="ko-KR" w:bidi="ko-KR"/>
      </w:rPr>
      <mc:AlternateContent>
        <mc:Choice Requires="wps">
          <w:drawing>
            <wp:anchor distT="0" distB="0" distL="114300" distR="114300" simplePos="0" relativeHeight="251696128" behindDoc="0" locked="0" layoutInCell="1" allowOverlap="1" wp14:anchorId="605F32EC" wp14:editId="0C8B2456">
              <wp:simplePos x="0" y="0"/>
              <wp:positionH relativeFrom="column">
                <wp:posOffset>5584535</wp:posOffset>
              </wp:positionH>
              <wp:positionV relativeFrom="paragraph">
                <wp:posOffset>2598420</wp:posOffset>
              </wp:positionV>
              <wp:extent cx="185482" cy="152171"/>
              <wp:effectExtent l="0" t="19050" r="5080" b="19685"/>
              <wp:wrapNone/>
              <wp:docPr id="5" name="자유형: 도형 4">
                <a:extLst xmlns:a="http://schemas.openxmlformats.org/drawingml/2006/main">
                  <a:ext uri="{FF2B5EF4-FFF2-40B4-BE49-F238E27FC236}">
                    <a16:creationId xmlns:a16="http://schemas.microsoft.com/office/drawing/2014/main" id="{9EA767F0-296C-4A56-8CE0-773D1A7647B5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900000">
                        <a:off x="0" y="0"/>
                        <a:ext cx="185482" cy="152171"/>
                      </a:xfrm>
                      <a:custGeom>
                        <a:avLst/>
                        <a:gdLst>
                          <a:gd name="connsiteX0" fmla="*/ 54531 w 323850"/>
                          <a:gd name="connsiteY0" fmla="*/ 118045 h 266700"/>
                          <a:gd name="connsiteX1" fmla="*/ 32623 w 323850"/>
                          <a:gd name="connsiteY1" fmla="*/ 104710 h 266700"/>
                          <a:gd name="connsiteX2" fmla="*/ 9763 w 323850"/>
                          <a:gd name="connsiteY2" fmla="*/ 113282 h 266700"/>
                          <a:gd name="connsiteX3" fmla="*/ 8811 w 323850"/>
                          <a:gd name="connsiteY3" fmla="*/ 133285 h 266700"/>
                          <a:gd name="connsiteX4" fmla="*/ 20241 w 323850"/>
                          <a:gd name="connsiteY4" fmla="*/ 166622 h 266700"/>
                          <a:gd name="connsiteX5" fmla="*/ 35481 w 323850"/>
                          <a:gd name="connsiteY5" fmla="*/ 188530 h 266700"/>
                          <a:gd name="connsiteX6" fmla="*/ 50721 w 323850"/>
                          <a:gd name="connsiteY6" fmla="*/ 199007 h 266700"/>
                          <a:gd name="connsiteX7" fmla="*/ 52626 w 323850"/>
                          <a:gd name="connsiteY7" fmla="*/ 206627 h 266700"/>
                          <a:gd name="connsiteX8" fmla="*/ 65961 w 323850"/>
                          <a:gd name="connsiteY8" fmla="*/ 229487 h 266700"/>
                          <a:gd name="connsiteX9" fmla="*/ 105013 w 323850"/>
                          <a:gd name="connsiteY9" fmla="*/ 247585 h 266700"/>
                          <a:gd name="connsiteX10" fmla="*/ 157401 w 323850"/>
                          <a:gd name="connsiteY10" fmla="*/ 257110 h 266700"/>
                          <a:gd name="connsiteX11" fmla="*/ 206931 w 323850"/>
                          <a:gd name="connsiteY11" fmla="*/ 259015 h 266700"/>
                          <a:gd name="connsiteX12" fmla="*/ 292656 w 323850"/>
                          <a:gd name="connsiteY12" fmla="*/ 216152 h 266700"/>
                          <a:gd name="connsiteX13" fmla="*/ 325993 w 323850"/>
                          <a:gd name="connsiteY13" fmla="*/ 126617 h 266700"/>
                          <a:gd name="connsiteX14" fmla="*/ 311706 w 323850"/>
                          <a:gd name="connsiteY14" fmla="*/ 95185 h 266700"/>
                          <a:gd name="connsiteX15" fmla="*/ 279321 w 323850"/>
                          <a:gd name="connsiteY15" fmla="*/ 102805 h 266700"/>
                          <a:gd name="connsiteX16" fmla="*/ 246936 w 323850"/>
                          <a:gd name="connsiteY16" fmla="*/ 137095 h 266700"/>
                          <a:gd name="connsiteX17" fmla="*/ 246936 w 323850"/>
                          <a:gd name="connsiteY17" fmla="*/ 134237 h 266700"/>
                          <a:gd name="connsiteX18" fmla="*/ 277416 w 323850"/>
                          <a:gd name="connsiteY18" fmla="*/ 73277 h 266700"/>
                          <a:gd name="connsiteX19" fmla="*/ 286941 w 323850"/>
                          <a:gd name="connsiteY19" fmla="*/ 53275 h 266700"/>
                          <a:gd name="connsiteX20" fmla="*/ 275511 w 323850"/>
                          <a:gd name="connsiteY20" fmla="*/ 37082 h 266700"/>
                          <a:gd name="connsiteX21" fmla="*/ 266938 w 323850"/>
                          <a:gd name="connsiteY21" fmla="*/ 38987 h 266700"/>
                          <a:gd name="connsiteX22" fmla="*/ 200263 w 323850"/>
                          <a:gd name="connsiteY22" fmla="*/ 106615 h 266700"/>
                          <a:gd name="connsiteX23" fmla="*/ 202168 w 323850"/>
                          <a:gd name="connsiteY23" fmla="*/ 102805 h 266700"/>
                          <a:gd name="connsiteX24" fmla="*/ 212646 w 323850"/>
                          <a:gd name="connsiteY24" fmla="*/ 47560 h 266700"/>
                          <a:gd name="connsiteX25" fmla="*/ 211693 w 323850"/>
                          <a:gd name="connsiteY25" fmla="*/ 20890 h 266700"/>
                          <a:gd name="connsiteX26" fmla="*/ 183118 w 323850"/>
                          <a:gd name="connsiteY26" fmla="*/ 7555 h 266700"/>
                          <a:gd name="connsiteX27" fmla="*/ 155496 w 323850"/>
                          <a:gd name="connsiteY27" fmla="*/ 25652 h 266700"/>
                          <a:gd name="connsiteX28" fmla="*/ 133588 w 323850"/>
                          <a:gd name="connsiteY28" fmla="*/ 104710 h 266700"/>
                          <a:gd name="connsiteX29" fmla="*/ 135493 w 323850"/>
                          <a:gd name="connsiteY29" fmla="*/ 106615 h 266700"/>
                          <a:gd name="connsiteX30" fmla="*/ 129778 w 323850"/>
                          <a:gd name="connsiteY30" fmla="*/ 82802 h 266700"/>
                          <a:gd name="connsiteX31" fmla="*/ 120253 w 323850"/>
                          <a:gd name="connsiteY31" fmla="*/ 53275 h 266700"/>
                          <a:gd name="connsiteX32" fmla="*/ 66913 w 323850"/>
                          <a:gd name="connsiteY32" fmla="*/ 13270 h 266700"/>
                          <a:gd name="connsiteX33" fmla="*/ 43101 w 323850"/>
                          <a:gd name="connsiteY33" fmla="*/ 16127 h 266700"/>
                          <a:gd name="connsiteX34" fmla="*/ 31671 w 323850"/>
                          <a:gd name="connsiteY34" fmla="*/ 55180 h 266700"/>
                          <a:gd name="connsiteX35" fmla="*/ 51673 w 323850"/>
                          <a:gd name="connsiteY35" fmla="*/ 113282 h 266700"/>
                          <a:gd name="connsiteX36" fmla="*/ 54531 w 323850"/>
                          <a:gd name="connsiteY36" fmla="*/ 118045 h 2667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</a:cxnLst>
                        <a:rect l="l" t="t" r="r" b="b"/>
                        <a:pathLst>
                          <a:path w="323850" h="266700">
                            <a:moveTo>
                              <a:pt x="54531" y="118045"/>
                            </a:moveTo>
                            <a:cubicBezTo>
                              <a:pt x="47863" y="112330"/>
                              <a:pt x="41196" y="106615"/>
                              <a:pt x="32623" y="104710"/>
                            </a:cubicBezTo>
                            <a:cubicBezTo>
                              <a:pt x="24051" y="102805"/>
                              <a:pt x="13573" y="105662"/>
                              <a:pt x="9763" y="113282"/>
                            </a:cubicBezTo>
                            <a:cubicBezTo>
                              <a:pt x="5953" y="118997"/>
                              <a:pt x="6906" y="126617"/>
                              <a:pt x="8811" y="133285"/>
                            </a:cubicBezTo>
                            <a:cubicBezTo>
                              <a:pt x="10716" y="144715"/>
                              <a:pt x="14526" y="156145"/>
                              <a:pt x="20241" y="166622"/>
                            </a:cubicBezTo>
                            <a:cubicBezTo>
                              <a:pt x="24051" y="174242"/>
                              <a:pt x="28813" y="181862"/>
                              <a:pt x="35481" y="188530"/>
                            </a:cubicBezTo>
                            <a:cubicBezTo>
                              <a:pt x="40243" y="192340"/>
                              <a:pt x="45006" y="196150"/>
                              <a:pt x="50721" y="199007"/>
                            </a:cubicBezTo>
                            <a:lnTo>
                              <a:pt x="52626" y="206627"/>
                            </a:lnTo>
                            <a:cubicBezTo>
                              <a:pt x="56436" y="214247"/>
                              <a:pt x="60246" y="222820"/>
                              <a:pt x="65961" y="229487"/>
                            </a:cubicBezTo>
                            <a:cubicBezTo>
                              <a:pt x="75486" y="239965"/>
                              <a:pt x="90726" y="243775"/>
                              <a:pt x="105013" y="247585"/>
                            </a:cubicBezTo>
                            <a:cubicBezTo>
                              <a:pt x="122158" y="251395"/>
                              <a:pt x="139303" y="254252"/>
                              <a:pt x="157401" y="257110"/>
                            </a:cubicBezTo>
                            <a:cubicBezTo>
                              <a:pt x="173593" y="259015"/>
                              <a:pt x="190738" y="260920"/>
                              <a:pt x="206931" y="259015"/>
                            </a:cubicBezTo>
                            <a:cubicBezTo>
                              <a:pt x="239316" y="256157"/>
                              <a:pt x="270748" y="239965"/>
                              <a:pt x="292656" y="216152"/>
                            </a:cubicBezTo>
                            <a:cubicBezTo>
                              <a:pt x="314563" y="192340"/>
                              <a:pt x="326946" y="159002"/>
                              <a:pt x="325993" y="126617"/>
                            </a:cubicBezTo>
                            <a:cubicBezTo>
                              <a:pt x="325993" y="114235"/>
                              <a:pt x="322183" y="99947"/>
                              <a:pt x="311706" y="95185"/>
                            </a:cubicBezTo>
                            <a:cubicBezTo>
                              <a:pt x="301228" y="90422"/>
                              <a:pt x="288846" y="96137"/>
                              <a:pt x="279321" y="102805"/>
                            </a:cubicBezTo>
                            <a:cubicBezTo>
                              <a:pt x="266938" y="112330"/>
                              <a:pt x="255508" y="123760"/>
                              <a:pt x="246936" y="137095"/>
                            </a:cubicBezTo>
                            <a:lnTo>
                              <a:pt x="246936" y="134237"/>
                            </a:lnTo>
                            <a:cubicBezTo>
                              <a:pt x="254556" y="113282"/>
                              <a:pt x="265033" y="92327"/>
                              <a:pt x="277416" y="73277"/>
                            </a:cubicBezTo>
                            <a:cubicBezTo>
                              <a:pt x="281226" y="66610"/>
                              <a:pt x="285988" y="59942"/>
                              <a:pt x="286941" y="53275"/>
                            </a:cubicBezTo>
                            <a:cubicBezTo>
                              <a:pt x="287893" y="45655"/>
                              <a:pt x="283131" y="37082"/>
                              <a:pt x="275511" y="37082"/>
                            </a:cubicBezTo>
                            <a:cubicBezTo>
                              <a:pt x="272653" y="37082"/>
                              <a:pt x="269796" y="38035"/>
                              <a:pt x="266938" y="38987"/>
                            </a:cubicBezTo>
                            <a:cubicBezTo>
                              <a:pt x="236458" y="50417"/>
                              <a:pt x="211693" y="76135"/>
                              <a:pt x="200263" y="106615"/>
                            </a:cubicBezTo>
                            <a:lnTo>
                              <a:pt x="202168" y="102805"/>
                            </a:lnTo>
                            <a:cubicBezTo>
                              <a:pt x="205026" y="83755"/>
                              <a:pt x="209788" y="65657"/>
                              <a:pt x="212646" y="47560"/>
                            </a:cubicBezTo>
                            <a:cubicBezTo>
                              <a:pt x="214551" y="38987"/>
                              <a:pt x="215503" y="28510"/>
                              <a:pt x="211693" y="20890"/>
                            </a:cubicBezTo>
                            <a:cubicBezTo>
                              <a:pt x="206931" y="10412"/>
                              <a:pt x="193596" y="5650"/>
                              <a:pt x="183118" y="7555"/>
                            </a:cubicBezTo>
                            <a:cubicBezTo>
                              <a:pt x="172641" y="9460"/>
                              <a:pt x="162163" y="17080"/>
                              <a:pt x="155496" y="25652"/>
                            </a:cubicBezTo>
                            <a:cubicBezTo>
                              <a:pt x="138351" y="48512"/>
                              <a:pt x="135493" y="77087"/>
                              <a:pt x="133588" y="104710"/>
                            </a:cubicBezTo>
                            <a:lnTo>
                              <a:pt x="135493" y="106615"/>
                            </a:lnTo>
                            <a:cubicBezTo>
                              <a:pt x="133588" y="98995"/>
                              <a:pt x="131683" y="90422"/>
                              <a:pt x="129778" y="82802"/>
                            </a:cubicBezTo>
                            <a:cubicBezTo>
                              <a:pt x="126921" y="72325"/>
                              <a:pt x="125016" y="62800"/>
                              <a:pt x="120253" y="53275"/>
                            </a:cubicBezTo>
                            <a:cubicBezTo>
                              <a:pt x="109776" y="32320"/>
                              <a:pt x="89773" y="17080"/>
                              <a:pt x="66913" y="13270"/>
                            </a:cubicBezTo>
                            <a:cubicBezTo>
                              <a:pt x="58341" y="11365"/>
                              <a:pt x="49768" y="11365"/>
                              <a:pt x="43101" y="16127"/>
                            </a:cubicBezTo>
                            <a:cubicBezTo>
                              <a:pt x="30718" y="23747"/>
                              <a:pt x="29766" y="40892"/>
                              <a:pt x="31671" y="55180"/>
                            </a:cubicBezTo>
                            <a:cubicBezTo>
                              <a:pt x="34528" y="75182"/>
                              <a:pt x="41196" y="95185"/>
                              <a:pt x="51673" y="113282"/>
                            </a:cubicBezTo>
                            <a:lnTo>
                              <a:pt x="54531" y="118045"/>
                            </a:lnTo>
                            <a:close/>
                          </a:path>
                        </a:pathLst>
                      </a:custGeom>
                      <a:solidFill>
                        <a:srgbClr val="F4E7DB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585668CB" id="자유형: 도형 4" o:spid="_x0000_s1026" style="position:absolute;left:0;text-align:left;margin-left:439.75pt;margin-top:204.6pt;width:14.6pt;height:12pt;rotation:15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2385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<v:stroke joinstyle="miter"/>
              <v:path arrowok="t" o:connecttype="custom" o:connectlocs="31232,67353;18685,59744;5592,64635;5046,76048;11593,95070;20321,107570;29050,113547;30141,117895;37779,130938;60145,141265;90150,146699;118518,147786;167616,123330;186709,72244;178527,54310;159978,58657;141430,78222;141430,76592;158887,41810;164343,30397;157796,21158;152886,22245;114699,60831;115790,58657;121791,27136;121245,11919;104879,4311;89059,14636;76511,59744;77602,60831;74329,47244;68874,30397;38324,7571;24686,9202;18139,31484;29595,64635;31232,67353" o:connectangles="0,0,0,0,0,0,0,0,0,0,0,0,0,0,0,0,0,0,0,0,0,0,0,0,0,0,0,0,0,0,0,0,0,0,0,0,0"/>
            </v:shape>
          </w:pict>
        </mc:Fallback>
      </mc:AlternateContent>
    </w:r>
    <w:r w:rsidR="006A6E75" w:rsidRPr="00A13A18">
      <w:rPr>
        <w:rFonts w:ascii="Batang" w:hAnsi="Batang"/>
        <w:noProof/>
        <w:lang w:val="ko-KR" w:bidi="ko-KR"/>
      </w:rPr>
      <mc:AlternateContent>
        <mc:Choice Requires="wpg">
          <w:drawing>
            <wp:anchor distT="0" distB="0" distL="114300" distR="114300" simplePos="0" relativeHeight="251626496" behindDoc="0" locked="0" layoutInCell="1" allowOverlap="1" wp14:anchorId="65C966F1" wp14:editId="50FDA64C">
              <wp:simplePos x="0" y="0"/>
              <wp:positionH relativeFrom="column">
                <wp:posOffset>5046282</wp:posOffset>
              </wp:positionH>
              <wp:positionV relativeFrom="paragraph">
                <wp:posOffset>2753797</wp:posOffset>
              </wp:positionV>
              <wp:extent cx="624403" cy="1102765"/>
              <wp:effectExtent l="19050" t="0" r="42545" b="2540"/>
              <wp:wrapNone/>
              <wp:docPr id="42" name="그룹 42">
                <a:extLst xmlns:a="http://schemas.openxmlformats.org/drawingml/2006/main">
                  <a:ext uri="{FF2B5EF4-FFF2-40B4-BE49-F238E27FC236}">
                    <a16:creationId xmlns:a16="http://schemas.microsoft.com/office/drawing/2014/main" id="{89A38DA7-BF40-4A10-9421-9F3C76554356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rot="21279409">
                        <a:off x="0" y="0"/>
                        <a:ext cx="624403" cy="1102765"/>
                        <a:chOff x="1425581" y="2613732"/>
                        <a:chExt cx="972072" cy="1716096"/>
                      </a:xfrm>
                    </wpg:grpSpPr>
                    <wps:wsp>
                      <wps:cNvPr id="58" name="자유형: 도형 58">
                        <a:extLst>
                          <a:ext uri="{FF2B5EF4-FFF2-40B4-BE49-F238E27FC236}">
                            <a16:creationId xmlns:a16="http://schemas.microsoft.com/office/drawing/2014/main" id="{B165227D-EA36-4C73-B499-3A4628D2B56F}"/>
                          </a:ext>
                        </a:extLst>
                      </wps:cNvPr>
                      <wps:cNvSpPr/>
                      <wps:spPr>
                        <a:xfrm>
                          <a:off x="1452702" y="3469247"/>
                          <a:ext cx="944951" cy="860581"/>
                        </a:xfrm>
                        <a:custGeom>
                          <a:avLst/>
                          <a:gdLst>
                            <a:gd name="connsiteX0" fmla="*/ 499885 w 533400"/>
                            <a:gd name="connsiteY0" fmla="*/ 348139 h 485775"/>
                            <a:gd name="connsiteX1" fmla="*/ 372250 w 533400"/>
                            <a:gd name="connsiteY1" fmla="*/ 10954 h 485775"/>
                            <a:gd name="connsiteX2" fmla="*/ 145555 w 533400"/>
                            <a:gd name="connsiteY2" fmla="*/ 7144 h 485775"/>
                            <a:gd name="connsiteX3" fmla="*/ 19825 w 533400"/>
                            <a:gd name="connsiteY3" fmla="*/ 372904 h 485775"/>
                            <a:gd name="connsiteX4" fmla="*/ 9347 w 533400"/>
                            <a:gd name="connsiteY4" fmla="*/ 407194 h 485775"/>
                            <a:gd name="connsiteX5" fmla="*/ 30302 w 533400"/>
                            <a:gd name="connsiteY5" fmla="*/ 425291 h 485775"/>
                            <a:gd name="connsiteX6" fmla="*/ 266522 w 533400"/>
                            <a:gd name="connsiteY6" fmla="*/ 469106 h 485775"/>
                            <a:gd name="connsiteX7" fmla="*/ 480835 w 533400"/>
                            <a:gd name="connsiteY7" fmla="*/ 478631 h 485775"/>
                            <a:gd name="connsiteX8" fmla="*/ 526555 w 533400"/>
                            <a:gd name="connsiteY8" fmla="*/ 431006 h 485775"/>
                            <a:gd name="connsiteX9" fmla="*/ 499885 w 533400"/>
                            <a:gd name="connsiteY9" fmla="*/ 348139 h 4857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400" h="485775">
                              <a:moveTo>
                                <a:pt x="499885" y="348139"/>
                              </a:moveTo>
                              <a:cubicBezTo>
                                <a:pt x="466547" y="218599"/>
                                <a:pt x="372250" y="10954"/>
                                <a:pt x="372250" y="10954"/>
                              </a:cubicBezTo>
                              <a:lnTo>
                                <a:pt x="145555" y="7144"/>
                              </a:lnTo>
                              <a:cubicBezTo>
                                <a:pt x="145555" y="7144"/>
                                <a:pt x="24587" y="349091"/>
                                <a:pt x="19825" y="372904"/>
                              </a:cubicBezTo>
                              <a:cubicBezTo>
                                <a:pt x="16015" y="391001"/>
                                <a:pt x="1727" y="395764"/>
                                <a:pt x="9347" y="407194"/>
                              </a:cubicBezTo>
                              <a:cubicBezTo>
                                <a:pt x="8395" y="416719"/>
                                <a:pt x="12205" y="423386"/>
                                <a:pt x="30302" y="425291"/>
                              </a:cubicBezTo>
                              <a:cubicBezTo>
                                <a:pt x="56020" y="440531"/>
                                <a:pt x="96977" y="440531"/>
                                <a:pt x="266522" y="469106"/>
                              </a:cubicBezTo>
                              <a:cubicBezTo>
                                <a:pt x="331292" y="492919"/>
                                <a:pt x="452260" y="486251"/>
                                <a:pt x="480835" y="478631"/>
                              </a:cubicBezTo>
                              <a:cubicBezTo>
                                <a:pt x="508457" y="471011"/>
                                <a:pt x="524650" y="458629"/>
                                <a:pt x="526555" y="431006"/>
                              </a:cubicBezTo>
                              <a:cubicBezTo>
                                <a:pt x="525602" y="424339"/>
                                <a:pt x="515125" y="391954"/>
                                <a:pt x="499885" y="34813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9" name="자유형: 도형 59">
                        <a:extLst>
                          <a:ext uri="{FF2B5EF4-FFF2-40B4-BE49-F238E27FC236}">
                            <a16:creationId xmlns:a16="http://schemas.microsoft.com/office/drawing/2014/main" id="{8476D8A1-4DD5-4DAE-90EB-C8524CC30A45}"/>
                          </a:ext>
                        </a:extLst>
                      </wps:cNvPr>
                      <wps:cNvSpPr/>
                      <wps:spPr>
                        <a:xfrm>
                          <a:off x="1509787" y="2613732"/>
                          <a:ext cx="843706" cy="928077"/>
                        </a:xfrm>
                        <a:custGeom>
                          <a:avLst/>
                          <a:gdLst>
                            <a:gd name="connsiteX0" fmla="*/ 408606 w 476250"/>
                            <a:gd name="connsiteY0" fmla="*/ 135731 h 523875"/>
                            <a:gd name="connsiteX1" fmla="*/ 239061 w 476250"/>
                            <a:gd name="connsiteY1" fmla="*/ 7144 h 523875"/>
                            <a:gd name="connsiteX2" fmla="*/ 31416 w 476250"/>
                            <a:gd name="connsiteY2" fmla="*/ 121444 h 523875"/>
                            <a:gd name="connsiteX3" fmla="*/ 7604 w 476250"/>
                            <a:gd name="connsiteY3" fmla="*/ 265271 h 523875"/>
                            <a:gd name="connsiteX4" fmla="*/ 211439 w 476250"/>
                            <a:gd name="connsiteY4" fmla="*/ 519589 h 523875"/>
                            <a:gd name="connsiteX5" fmla="*/ 411464 w 476250"/>
                            <a:gd name="connsiteY5" fmla="*/ 451961 h 523875"/>
                            <a:gd name="connsiteX6" fmla="*/ 470519 w 476250"/>
                            <a:gd name="connsiteY6" fmla="*/ 253841 h 523875"/>
                            <a:gd name="connsiteX7" fmla="*/ 408606 w 476250"/>
                            <a:gd name="connsiteY7" fmla="*/ 135731 h 523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476250" h="523875">
                              <a:moveTo>
                                <a:pt x="408606" y="135731"/>
                              </a:moveTo>
                              <a:cubicBezTo>
                                <a:pt x="408606" y="135731"/>
                                <a:pt x="249539" y="7144"/>
                                <a:pt x="239061" y="7144"/>
                              </a:cubicBezTo>
                              <a:cubicBezTo>
                                <a:pt x="229536" y="7144"/>
                                <a:pt x="31416" y="121444"/>
                                <a:pt x="31416" y="121444"/>
                              </a:cubicBezTo>
                              <a:lnTo>
                                <a:pt x="7604" y="265271"/>
                              </a:lnTo>
                              <a:cubicBezTo>
                                <a:pt x="7604" y="265271"/>
                                <a:pt x="-12399" y="488156"/>
                                <a:pt x="211439" y="519589"/>
                              </a:cubicBezTo>
                              <a:cubicBezTo>
                                <a:pt x="285734" y="530066"/>
                                <a:pt x="354314" y="511969"/>
                                <a:pt x="411464" y="451961"/>
                              </a:cubicBezTo>
                              <a:cubicBezTo>
                                <a:pt x="466709" y="394811"/>
                                <a:pt x="476234" y="334804"/>
                                <a:pt x="470519" y="253841"/>
                              </a:cubicBezTo>
                              <a:cubicBezTo>
                                <a:pt x="463851" y="165259"/>
                                <a:pt x="408606" y="135731"/>
                                <a:pt x="408606" y="135731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4E7DC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0" name="자유형: 도형 60">
                        <a:extLst>
                          <a:ext uri="{FF2B5EF4-FFF2-40B4-BE49-F238E27FC236}">
                            <a16:creationId xmlns:a16="http://schemas.microsoft.com/office/drawing/2014/main" id="{E57190A4-333E-4247-A867-0A5E6F74838A}"/>
                          </a:ext>
                        </a:extLst>
                      </wps:cNvPr>
                      <wps:cNvSpPr/>
                      <wps:spPr>
                        <a:xfrm>
                          <a:off x="1801254" y="3654244"/>
                          <a:ext cx="269987" cy="286860"/>
                        </a:xfrm>
                        <a:custGeom>
                          <a:avLst/>
                          <a:gdLst>
                            <a:gd name="connsiteX0" fmla="*/ 71679 w 152400"/>
                            <a:gd name="connsiteY0" fmla="*/ 38925 h 161925"/>
                            <a:gd name="connsiteX1" fmla="*/ 19291 w 152400"/>
                            <a:gd name="connsiteY1" fmla="*/ 17970 h 161925"/>
                            <a:gd name="connsiteX2" fmla="*/ 40246 w 152400"/>
                            <a:gd name="connsiteY2" fmla="*/ 102743 h 161925"/>
                            <a:gd name="connsiteX3" fmla="*/ 67869 w 152400"/>
                            <a:gd name="connsiteY3" fmla="*/ 158940 h 161925"/>
                            <a:gd name="connsiteX4" fmla="*/ 116446 w 152400"/>
                            <a:gd name="connsiteY4" fmla="*/ 95123 h 161925"/>
                            <a:gd name="connsiteX5" fmla="*/ 141211 w 152400"/>
                            <a:gd name="connsiteY5" fmla="*/ 24638 h 161925"/>
                            <a:gd name="connsiteX6" fmla="*/ 71679 w 152400"/>
                            <a:gd name="connsiteY6" fmla="*/ 38925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52400" h="161925">
                              <a:moveTo>
                                <a:pt x="71679" y="38925"/>
                              </a:moveTo>
                              <a:cubicBezTo>
                                <a:pt x="71679" y="38925"/>
                                <a:pt x="49771" y="-15367"/>
                                <a:pt x="19291" y="17970"/>
                              </a:cubicBezTo>
                              <a:cubicBezTo>
                                <a:pt x="-7379" y="46545"/>
                                <a:pt x="14529" y="71310"/>
                                <a:pt x="40246" y="102743"/>
                              </a:cubicBezTo>
                              <a:cubicBezTo>
                                <a:pt x="65964" y="133223"/>
                                <a:pt x="67869" y="158940"/>
                                <a:pt x="67869" y="158940"/>
                              </a:cubicBezTo>
                              <a:cubicBezTo>
                                <a:pt x="67869" y="158940"/>
                                <a:pt x="91681" y="119888"/>
                                <a:pt x="116446" y="95123"/>
                              </a:cubicBezTo>
                              <a:cubicBezTo>
                                <a:pt x="141211" y="70358"/>
                                <a:pt x="161214" y="46545"/>
                                <a:pt x="141211" y="24638"/>
                              </a:cubicBezTo>
                              <a:cubicBezTo>
                                <a:pt x="113589" y="-9652"/>
                                <a:pt x="71679" y="38925"/>
                                <a:pt x="71679" y="3892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" name="자유형: 도형 61">
                        <a:extLst>
                          <a:ext uri="{FF2B5EF4-FFF2-40B4-BE49-F238E27FC236}">
                            <a16:creationId xmlns:a16="http://schemas.microsoft.com/office/drawing/2014/main" id="{F18C59AC-4679-4300-A028-F57B74A1471C}"/>
                          </a:ext>
                        </a:extLst>
                      </wps:cNvPr>
                      <wps:cNvSpPr/>
                      <wps:spPr>
                        <a:xfrm>
                          <a:off x="1425581" y="2970893"/>
                          <a:ext cx="151867" cy="168741"/>
                        </a:xfrm>
                        <a:custGeom>
                          <a:avLst/>
                          <a:gdLst>
                            <a:gd name="connsiteX0" fmla="*/ 79901 w 85725"/>
                            <a:gd name="connsiteY0" fmla="*/ 13181 h 95250"/>
                            <a:gd name="connsiteX1" fmla="*/ 65613 w 85725"/>
                            <a:gd name="connsiteY1" fmla="*/ 7466 h 95250"/>
                            <a:gd name="connsiteX2" fmla="*/ 49421 w 85725"/>
                            <a:gd name="connsiteY2" fmla="*/ 20801 h 95250"/>
                            <a:gd name="connsiteX3" fmla="*/ 38943 w 85725"/>
                            <a:gd name="connsiteY3" fmla="*/ 12228 h 95250"/>
                            <a:gd name="connsiteX4" fmla="*/ 10368 w 85725"/>
                            <a:gd name="connsiteY4" fmla="*/ 15086 h 95250"/>
                            <a:gd name="connsiteX5" fmla="*/ 10368 w 85725"/>
                            <a:gd name="connsiteY5" fmla="*/ 30326 h 95250"/>
                            <a:gd name="connsiteX6" fmla="*/ 20846 w 85725"/>
                            <a:gd name="connsiteY6" fmla="*/ 46518 h 95250"/>
                            <a:gd name="connsiteX7" fmla="*/ 22751 w 85725"/>
                            <a:gd name="connsiteY7" fmla="*/ 53186 h 95250"/>
                            <a:gd name="connsiteX8" fmla="*/ 47516 w 85725"/>
                            <a:gd name="connsiteY8" fmla="*/ 88428 h 95250"/>
                            <a:gd name="connsiteX9" fmla="*/ 48468 w 85725"/>
                            <a:gd name="connsiteY9" fmla="*/ 83666 h 95250"/>
                            <a:gd name="connsiteX10" fmla="*/ 50373 w 85725"/>
                            <a:gd name="connsiteY10" fmla="*/ 87476 h 95250"/>
                            <a:gd name="connsiteX11" fmla="*/ 66566 w 85725"/>
                            <a:gd name="connsiteY11" fmla="*/ 57948 h 95250"/>
                            <a:gd name="connsiteX12" fmla="*/ 79901 w 85725"/>
                            <a:gd name="connsiteY12" fmla="*/ 13181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85725" h="95250">
                              <a:moveTo>
                                <a:pt x="79901" y="13181"/>
                              </a:moveTo>
                              <a:cubicBezTo>
                                <a:pt x="74186" y="7466"/>
                                <a:pt x="69423" y="6513"/>
                                <a:pt x="65613" y="7466"/>
                              </a:cubicBezTo>
                              <a:cubicBezTo>
                                <a:pt x="57993" y="7466"/>
                                <a:pt x="52278" y="16038"/>
                                <a:pt x="49421" y="20801"/>
                              </a:cubicBezTo>
                              <a:cubicBezTo>
                                <a:pt x="47516" y="18896"/>
                                <a:pt x="43706" y="15086"/>
                                <a:pt x="38943" y="12228"/>
                              </a:cubicBezTo>
                              <a:cubicBezTo>
                                <a:pt x="32276" y="6513"/>
                                <a:pt x="22751" y="3656"/>
                                <a:pt x="10368" y="15086"/>
                              </a:cubicBezTo>
                              <a:cubicBezTo>
                                <a:pt x="5606" y="20801"/>
                                <a:pt x="6558" y="24611"/>
                                <a:pt x="10368" y="30326"/>
                              </a:cubicBezTo>
                              <a:cubicBezTo>
                                <a:pt x="12273" y="36041"/>
                                <a:pt x="16083" y="40803"/>
                                <a:pt x="20846" y="46518"/>
                              </a:cubicBezTo>
                              <a:cubicBezTo>
                                <a:pt x="21798" y="48423"/>
                                <a:pt x="22751" y="51281"/>
                                <a:pt x="22751" y="53186"/>
                              </a:cubicBezTo>
                              <a:cubicBezTo>
                                <a:pt x="25608" y="73188"/>
                                <a:pt x="47516" y="88428"/>
                                <a:pt x="47516" y="88428"/>
                              </a:cubicBezTo>
                              <a:cubicBezTo>
                                <a:pt x="47516" y="88428"/>
                                <a:pt x="47516" y="86523"/>
                                <a:pt x="48468" y="83666"/>
                              </a:cubicBezTo>
                              <a:cubicBezTo>
                                <a:pt x="50373" y="86523"/>
                                <a:pt x="50373" y="87476"/>
                                <a:pt x="50373" y="87476"/>
                              </a:cubicBezTo>
                              <a:cubicBezTo>
                                <a:pt x="50373" y="87476"/>
                                <a:pt x="52278" y="74141"/>
                                <a:pt x="66566" y="57948"/>
                              </a:cubicBezTo>
                              <a:cubicBezTo>
                                <a:pt x="80853" y="41756"/>
                                <a:pt x="93236" y="28421"/>
                                <a:pt x="79901" y="1318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2" name="자유형: 도형 62">
                        <a:extLst>
                          <a:ext uri="{FF2B5EF4-FFF2-40B4-BE49-F238E27FC236}">
                            <a16:creationId xmlns:a16="http://schemas.microsoft.com/office/drawing/2014/main" id="{B63976AB-73DD-4F50-B74B-00BCC256E468}"/>
                          </a:ext>
                        </a:extLst>
                      </wps:cNvPr>
                      <wps:cNvSpPr/>
                      <wps:spPr>
                        <a:xfrm>
                          <a:off x="2233222" y="2952075"/>
                          <a:ext cx="151867" cy="168741"/>
                        </a:xfrm>
                        <a:custGeom>
                          <a:avLst/>
                          <a:gdLst>
                            <a:gd name="connsiteX0" fmla="*/ 85972 w 85725"/>
                            <a:gd name="connsiteY0" fmla="*/ 28565 h 95250"/>
                            <a:gd name="connsiteX1" fmla="*/ 83114 w 85725"/>
                            <a:gd name="connsiteY1" fmla="*/ 10468 h 95250"/>
                            <a:gd name="connsiteX2" fmla="*/ 42157 w 85725"/>
                            <a:gd name="connsiteY2" fmla="*/ 29518 h 95250"/>
                            <a:gd name="connsiteX3" fmla="*/ 26917 w 85725"/>
                            <a:gd name="connsiteY3" fmla="*/ 20945 h 95250"/>
                            <a:gd name="connsiteX4" fmla="*/ 10725 w 85725"/>
                            <a:gd name="connsiteY4" fmla="*/ 27613 h 95250"/>
                            <a:gd name="connsiteX5" fmla="*/ 30727 w 85725"/>
                            <a:gd name="connsiteY5" fmla="*/ 68570 h 95250"/>
                            <a:gd name="connsiteX6" fmla="*/ 50729 w 85725"/>
                            <a:gd name="connsiteY6" fmla="*/ 94288 h 95250"/>
                            <a:gd name="connsiteX7" fmla="*/ 54539 w 85725"/>
                            <a:gd name="connsiteY7" fmla="*/ 89525 h 95250"/>
                            <a:gd name="connsiteX8" fmla="*/ 57397 w 85725"/>
                            <a:gd name="connsiteY8" fmla="*/ 95240 h 95250"/>
                            <a:gd name="connsiteX9" fmla="*/ 67875 w 85725"/>
                            <a:gd name="connsiteY9" fmla="*/ 70475 h 95250"/>
                            <a:gd name="connsiteX10" fmla="*/ 76447 w 85725"/>
                            <a:gd name="connsiteY10" fmla="*/ 56188 h 95250"/>
                            <a:gd name="connsiteX11" fmla="*/ 85972 w 85725"/>
                            <a:gd name="connsiteY11" fmla="*/ 28565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85725" h="95250">
                              <a:moveTo>
                                <a:pt x="85972" y="28565"/>
                              </a:moveTo>
                              <a:cubicBezTo>
                                <a:pt x="87877" y="20945"/>
                                <a:pt x="86925" y="13325"/>
                                <a:pt x="83114" y="10468"/>
                              </a:cubicBezTo>
                              <a:cubicBezTo>
                                <a:pt x="67875" y="-962"/>
                                <a:pt x="48825" y="19993"/>
                                <a:pt x="42157" y="29518"/>
                              </a:cubicBezTo>
                              <a:cubicBezTo>
                                <a:pt x="38347" y="25708"/>
                                <a:pt x="32632" y="20945"/>
                                <a:pt x="26917" y="20945"/>
                              </a:cubicBezTo>
                              <a:cubicBezTo>
                                <a:pt x="22154" y="19040"/>
                                <a:pt x="15487" y="19040"/>
                                <a:pt x="10725" y="27613"/>
                              </a:cubicBezTo>
                              <a:cubicBezTo>
                                <a:pt x="247" y="44758"/>
                                <a:pt x="14535" y="55235"/>
                                <a:pt x="30727" y="68570"/>
                              </a:cubicBezTo>
                              <a:cubicBezTo>
                                <a:pt x="46920" y="81905"/>
                                <a:pt x="50729" y="94288"/>
                                <a:pt x="50729" y="94288"/>
                              </a:cubicBezTo>
                              <a:cubicBezTo>
                                <a:pt x="50729" y="94288"/>
                                <a:pt x="51682" y="92383"/>
                                <a:pt x="54539" y="89525"/>
                              </a:cubicBezTo>
                              <a:cubicBezTo>
                                <a:pt x="56445" y="93335"/>
                                <a:pt x="57397" y="95240"/>
                                <a:pt x="57397" y="95240"/>
                              </a:cubicBezTo>
                              <a:cubicBezTo>
                                <a:pt x="57397" y="95240"/>
                                <a:pt x="62160" y="82858"/>
                                <a:pt x="67875" y="70475"/>
                              </a:cubicBezTo>
                              <a:cubicBezTo>
                                <a:pt x="70732" y="66665"/>
                                <a:pt x="73589" y="61903"/>
                                <a:pt x="76447" y="56188"/>
                              </a:cubicBezTo>
                              <a:cubicBezTo>
                                <a:pt x="82162" y="45710"/>
                                <a:pt x="86925" y="36185"/>
                                <a:pt x="85972" y="2856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3" name="자유형: 도형 63">
                        <a:extLst>
                          <a:ext uri="{FF2B5EF4-FFF2-40B4-BE49-F238E27FC236}">
                            <a16:creationId xmlns:a16="http://schemas.microsoft.com/office/drawing/2014/main" id="{99342176-9FD1-471B-A67B-1F85B6F16857}"/>
                          </a:ext>
                        </a:extLst>
                      </wps:cNvPr>
                      <wps:cNvSpPr/>
                      <wps:spPr>
                        <a:xfrm>
                          <a:off x="1589913" y="3091184"/>
                          <a:ext cx="118119" cy="118119"/>
                        </a:xfrm>
                        <a:custGeom>
                          <a:avLst/>
                          <a:gdLst>
                            <a:gd name="connsiteX0" fmla="*/ 7144 w 66675"/>
                            <a:gd name="connsiteY0" fmla="*/ 35767 h 66675"/>
                            <a:gd name="connsiteX1" fmla="*/ 36671 w 66675"/>
                            <a:gd name="connsiteY1" fmla="*/ 7192 h 66675"/>
                            <a:gd name="connsiteX2" fmla="*/ 65246 w 66675"/>
                            <a:gd name="connsiteY2" fmla="*/ 36719 h 66675"/>
                            <a:gd name="connsiteX3" fmla="*/ 35719 w 66675"/>
                            <a:gd name="connsiteY3" fmla="*/ 65294 h 66675"/>
                            <a:gd name="connsiteX4" fmla="*/ 7144 w 66675"/>
                            <a:gd name="connsiteY4" fmla="*/ 35767 h 66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6675" h="66675">
                              <a:moveTo>
                                <a:pt x="7144" y="35767"/>
                              </a:moveTo>
                              <a:cubicBezTo>
                                <a:pt x="7144" y="19574"/>
                                <a:pt x="20479" y="6239"/>
                                <a:pt x="36671" y="7192"/>
                              </a:cubicBezTo>
                              <a:cubicBezTo>
                                <a:pt x="52864" y="7192"/>
                                <a:pt x="66199" y="20527"/>
                                <a:pt x="65246" y="36719"/>
                              </a:cubicBezTo>
                              <a:cubicBezTo>
                                <a:pt x="65246" y="52912"/>
                                <a:pt x="51911" y="66247"/>
                                <a:pt x="35719" y="65294"/>
                              </a:cubicBezTo>
                              <a:cubicBezTo>
                                <a:pt x="20479" y="65294"/>
                                <a:pt x="7144" y="51959"/>
                                <a:pt x="7144" y="3576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3CDC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4" name="자유형: 도형 64">
                        <a:extLst>
                          <a:ext uri="{FF2B5EF4-FFF2-40B4-BE49-F238E27FC236}">
                            <a16:creationId xmlns:a16="http://schemas.microsoft.com/office/drawing/2014/main" id="{76F334AE-B204-4846-B6AF-4EEEE1E8EDEC}"/>
                          </a:ext>
                        </a:extLst>
                      </wps:cNvPr>
                      <wps:cNvSpPr/>
                      <wps:spPr>
                        <a:xfrm>
                          <a:off x="2099511" y="3101306"/>
                          <a:ext cx="118119" cy="118119"/>
                        </a:xfrm>
                        <a:custGeom>
                          <a:avLst/>
                          <a:gdLst>
                            <a:gd name="connsiteX0" fmla="*/ 7144 w 66675"/>
                            <a:gd name="connsiteY0" fmla="*/ 35767 h 66675"/>
                            <a:gd name="connsiteX1" fmla="*/ 36671 w 66675"/>
                            <a:gd name="connsiteY1" fmla="*/ 7192 h 66675"/>
                            <a:gd name="connsiteX2" fmla="*/ 65246 w 66675"/>
                            <a:gd name="connsiteY2" fmla="*/ 36719 h 66675"/>
                            <a:gd name="connsiteX3" fmla="*/ 35719 w 66675"/>
                            <a:gd name="connsiteY3" fmla="*/ 65294 h 66675"/>
                            <a:gd name="connsiteX4" fmla="*/ 7144 w 66675"/>
                            <a:gd name="connsiteY4" fmla="*/ 35767 h 66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6675" h="66675">
                              <a:moveTo>
                                <a:pt x="7144" y="35767"/>
                              </a:moveTo>
                              <a:cubicBezTo>
                                <a:pt x="7144" y="19574"/>
                                <a:pt x="20479" y="6239"/>
                                <a:pt x="36671" y="7192"/>
                              </a:cubicBezTo>
                              <a:cubicBezTo>
                                <a:pt x="52864" y="7192"/>
                                <a:pt x="66199" y="20527"/>
                                <a:pt x="65246" y="36719"/>
                              </a:cubicBezTo>
                              <a:cubicBezTo>
                                <a:pt x="65246" y="52912"/>
                                <a:pt x="51911" y="66247"/>
                                <a:pt x="35719" y="65294"/>
                              </a:cubicBezTo>
                              <a:cubicBezTo>
                                <a:pt x="19526" y="65294"/>
                                <a:pt x="7144" y="51959"/>
                                <a:pt x="7144" y="3576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3CDC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3DE8790C" id="그룹 42" o:spid="_x0000_s1026" style="position:absolute;left:0;text-align:left;margin-left:397.35pt;margin-top:216.85pt;width:49.15pt;height:86.85pt;rotation:-350171fd;z-index:251626496;mso-width-relative:margin;mso-height-relative:margin" coordorigin="14255,26137" coordsize="9720,17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">
              <v:shape id="자유형: 도형 58" o:spid="_x0000_s1027" style="position:absolute;left:14527;top:34692;width:9449;height:8606;visibility:visible;mso-wrap-style:square;v-text-anchor:middle" coordsize="533400,485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" path="m499885,348139c466547,218599,372250,10954,372250,10954l145555,7144v,,-120968,341947,-125730,365760c16015,391001,1727,395764,9347,407194v-952,9525,2858,16192,20955,18097c56020,440531,96977,440531,266522,469106v64770,23813,185738,17145,214313,9525c508457,471011,524650,458629,526555,431006v-953,-6667,-11430,-39052,-26670,-82867xe" fillcolor="#db1a5e [3204]" stroked="f">
                <v:stroke joinstyle="miter"/>
                <v:path arrowok="t" o:connecttype="custom" o:connectlocs="885577,616750;659464,19406;257860,12656;35121,660623;16559,721370;53682,753430;472160,831051;851829,847925;932825,763554;885577,616750" o:connectangles="0,0,0,0,0,0,0,0,0,0"/>
              </v:shape>
              <v:shape id="자유형: 도형 59" o:spid="_x0000_s1028" style="position:absolute;left:15097;top:26137;width:8437;height:9281;visibility:visible;mso-wrap-style:square;v-text-anchor:middle" coordsize="476250,523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" path="m408606,135731v,,-159067,-128587,-169545,-128587c229536,7144,31416,121444,31416,121444l7604,265271v,,-20003,222885,203835,254318c285734,530066,354314,511969,411464,451961v55245,-57150,64770,-117157,59055,-198120c463851,165259,408606,135731,408606,135731xe" fillcolor="#f4e7dc" stroked="f">
                <v:stroke joinstyle="miter"/>
                <v:path arrowok="t" o:connecttype="custom" o:connectlocs="723871,240456;423511,12656;55655,215146;13471,469944;374577,920484;728934,800677;833553,449695;723871,240456" o:connectangles="0,0,0,0,0,0,0,0"/>
              </v:shape>
              <v:shape id="자유형: 도형 60" o:spid="_x0000_s1029" style="position:absolute;left:18012;top:36542;width:2700;height:2869;visibility:visible;mso-wrap-style:square;v-text-anchor:middle" coordsize="15240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" path="m71679,38925v,,-21908,-54292,-52388,-20955c-7379,46545,14529,71310,40246,102743v25718,30480,27623,56197,27623,56197c67869,158940,91681,119888,116446,95123,141211,70358,161214,46545,141211,24638,113589,-9652,71679,38925,71679,38925xe" stroked="f">
                <v:stroke joinstyle="miter"/>
                <v:path arrowok="t" o:connecttype="custom" o:connectlocs="126984,68958;34175,31835;71299,182015;120235,281572;206292,168516;250165,43648;126984,68958" o:connectangles="0,0,0,0,0,0,0"/>
              </v:shape>
              <v:shape id="자유형: 도형 61" o:spid="_x0000_s1030" style="position:absolute;left:14255;top:29708;width:1519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" path="m79901,13181c74186,7466,69423,6513,65613,7466v-7620,,-13335,8572,-16192,13335c47516,18896,43706,15086,38943,12228,32276,6513,22751,3656,10368,15086v-4762,5715,-3810,9525,,15240c12273,36041,16083,40803,20846,46518v952,1905,1905,4763,1905,6668c25608,73188,47516,88428,47516,88428v,,,-1905,952,-4762c50373,86523,50373,87476,50373,87476v,,1905,-13335,16193,-29528c80853,41756,93236,28421,79901,13181xe" fillcolor="#8e0334 [3205]" stroked="f">
                <v:stroke joinstyle="miter"/>
                <v:path arrowok="t" o:connecttype="custom" o:connectlocs="141549,23351;116237,13226;87552,36850;68990,21663;18368,26726;18368,53724;36930,82409;40305,94222;84177,156655;85864,148219;89239,154969;117926,102658;141549,23351" o:connectangles="0,0,0,0,0,0,0,0,0,0,0,0,0"/>
              </v:shape>
              <v:shape id="자유형: 도형 62" o:spid="_x0000_s1031" style="position:absolute;left:22332;top:29520;width:1518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" path="m85972,28565v1905,-7620,953,-15240,-2858,-18097c67875,-962,48825,19993,42157,29518,38347,25708,32632,20945,26917,20945,22154,19040,15487,19040,10725,27613,247,44758,14535,55235,30727,68570,46920,81905,50729,94288,50729,94288v,,953,-1905,3810,-4763c56445,93335,57397,95240,57397,95240v,,4763,-12382,10478,-24765c70732,66665,73589,61903,76447,56188,82162,45710,86925,36185,85972,28565xe" fillcolor="#8e0334 [3205]" stroked="f">
                <v:stroke joinstyle="miter"/>
                <v:path arrowok="t" o:connecttype="custom" o:connectlocs="152305,50605;147241,18545;74684,52293;47685,37105;19000,48918;54435,121476;89869,167037;96619,158599;101682,168723;120245,124851;135430,99540;152305,50605" o:connectangles="0,0,0,0,0,0,0,0,0,0,0,0"/>
              </v:shape>
              <v:shape id="자유형: 도형 63" o:spid="_x0000_s1032" style="position:absolute;left:15899;top:30911;width:1181;height:1182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" path="m7144,35767c7144,19574,20479,6239,36671,7192v16193,,29528,13335,28575,29527c65246,52912,51911,66247,35719,65294,20479,65294,7144,51959,7144,35767xe" fillcolor="#f3cdc1" stroked="f">
                <v:stroke joinstyle="miter"/>
                <v:path arrowok="t" o:connecttype="custom" o:connectlocs="12656,63364;64965,12741;115587,65050;63278,115672;12656,63364" o:connectangles="0,0,0,0,0"/>
              </v:shape>
              <v:shape id="자유형: 도형 64" o:spid="_x0000_s1033" style="position:absolute;left:20995;top:31013;width:1181;height:1181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" path="m7144,35767c7144,19574,20479,6239,36671,7192v16193,,29528,13335,28575,29527c65246,52912,51911,66247,35719,65294,19526,65294,7144,51959,7144,35767xe" fillcolor="#f3cdc1" stroked="f">
                <v:stroke joinstyle="miter"/>
                <v:path arrowok="t" o:connecttype="custom" o:connectlocs="12656,63364;64965,12741;115587,65050;63278,115672;12656,63364" o:connectangles="0,0,0,0,0"/>
              </v:shape>
            </v:group>
          </w:pict>
        </mc:Fallback>
      </mc:AlternateContent>
    </w:r>
    <w:r w:rsidR="006A6E75" w:rsidRPr="00A13A18">
      <w:rPr>
        <w:rFonts w:ascii="Batang" w:hAnsi="Batang"/>
        <w:noProof/>
        <w:lang w:val="ko-KR" w:bidi="ko-KR"/>
      </w:rPr>
      <w:drawing>
        <wp:anchor distT="0" distB="0" distL="114300" distR="114300" simplePos="0" relativeHeight="251704320" behindDoc="0" locked="0" layoutInCell="1" allowOverlap="1" wp14:anchorId="7868A331" wp14:editId="2DE18E26">
          <wp:simplePos x="0" y="0"/>
          <wp:positionH relativeFrom="column">
            <wp:posOffset>4791075</wp:posOffset>
          </wp:positionH>
          <wp:positionV relativeFrom="paragraph">
            <wp:posOffset>2586355</wp:posOffset>
          </wp:positionV>
          <wp:extent cx="1053196" cy="1631713"/>
          <wp:effectExtent l="0" t="0" r="0" b="6985"/>
          <wp:wrapNone/>
          <wp:docPr id="55" name="그림 5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86" name="girlborders.png"/>
                  <pic:cNvPicPr/>
                </pic:nvPicPr>
                <pic:blipFill>
                  <a:blip r:embed="rId6"/>
                  <a:stretch>
                    <a:fillRect/>
                  </a:stretch>
                </pic:blipFill>
                <pic:spPr>
                  <a:xfrm>
                    <a:off x="0" y="0"/>
                    <a:ext cx="1053196" cy="16317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61FC5" w:rsidRPr="00A13A18">
      <w:rPr>
        <w:rFonts w:ascii="Batang" w:hAnsi="Batang"/>
        <w:noProof/>
        <w:lang w:val="ko-KR" w:bidi="ko-KR"/>
      </w:rPr>
      <w:drawing>
        <wp:anchor distT="0" distB="0" distL="114300" distR="114300" simplePos="0" relativeHeight="251691008" behindDoc="0" locked="0" layoutInCell="1" allowOverlap="1" wp14:anchorId="5D64B218" wp14:editId="411707CB">
          <wp:simplePos x="0" y="0"/>
          <wp:positionH relativeFrom="column">
            <wp:posOffset>4650740</wp:posOffset>
          </wp:positionH>
          <wp:positionV relativeFrom="paragraph">
            <wp:posOffset>1642579</wp:posOffset>
          </wp:positionV>
          <wp:extent cx="1511858" cy="861292"/>
          <wp:effectExtent l="0" t="0" r="0" b="0"/>
          <wp:wrapNone/>
          <wp:docPr id="56" name="그림 5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91" name="flowerborders2.png"/>
                  <pic:cNvPicPr/>
                </pic:nvPicPr>
                <pic:blipFill>
                  <a:blip r:embed="rId7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858" cy="8612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61FC5" w:rsidRPr="00A13A18">
      <w:rPr>
        <w:rFonts w:ascii="Batang" w:hAnsi="Batang"/>
        <w:noProof/>
        <w:lang w:val="ko-KR" w:bidi="ko-KR"/>
      </w:rPr>
      <mc:AlternateContent>
        <mc:Choice Requires="wpg">
          <w:drawing>
            <wp:anchor distT="0" distB="0" distL="114300" distR="114300" simplePos="0" relativeHeight="251689984" behindDoc="0" locked="0" layoutInCell="1" allowOverlap="1" wp14:anchorId="5A564D8F" wp14:editId="2B92D53B">
              <wp:simplePos x="0" y="0"/>
              <wp:positionH relativeFrom="column">
                <wp:posOffset>4633595</wp:posOffset>
              </wp:positionH>
              <wp:positionV relativeFrom="paragraph">
                <wp:posOffset>1658521</wp:posOffset>
              </wp:positionV>
              <wp:extent cx="1519130" cy="856872"/>
              <wp:effectExtent l="0" t="0" r="24130" b="635"/>
              <wp:wrapNone/>
              <wp:docPr id="2793" name="그룹 279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19130" cy="856872"/>
                        <a:chOff x="0" y="0"/>
                        <a:chExt cx="1353309" cy="763711"/>
                      </a:xfrm>
                    </wpg:grpSpPr>
                    <wps:wsp>
                      <wps:cNvPr id="2794" name="자유형: 도형 1730"/>
                      <wps:cNvSpPr/>
                      <wps:spPr>
                        <a:xfrm rot="3942950">
                          <a:off x="1248355" y="349857"/>
                          <a:ext cx="99060" cy="9271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5" name="자유형: 도형 1742"/>
                      <wps:cNvSpPr/>
                      <wps:spPr>
                        <a:xfrm rot="10242950">
                          <a:off x="747423" y="711641"/>
                          <a:ext cx="55880" cy="5207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6" name="자유형: 도형 1720"/>
                      <wps:cNvSpPr/>
                      <wps:spPr>
                        <a:xfrm>
                          <a:off x="0" y="540688"/>
                          <a:ext cx="227965" cy="202565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7" name="자유형: 도형 1724"/>
                      <wps:cNvSpPr/>
                      <wps:spPr>
                        <a:xfrm>
                          <a:off x="349858" y="79513"/>
                          <a:ext cx="468630" cy="405130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8" name="자유형: 도형 1727"/>
                      <wps:cNvSpPr/>
                      <wps:spPr>
                        <a:xfrm rot="3942950">
                          <a:off x="952170" y="494968"/>
                          <a:ext cx="202565" cy="189865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9" name="자유형: 도형 1733"/>
                      <wps:cNvSpPr/>
                      <wps:spPr>
                        <a:xfrm flipH="1">
                          <a:off x="365760" y="648031"/>
                          <a:ext cx="111760" cy="96520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0" name="자유형: 도형 1736"/>
                      <wps:cNvSpPr/>
                      <wps:spPr>
                        <a:xfrm rot="3942950">
                          <a:off x="81502" y="371722"/>
                          <a:ext cx="67945" cy="6350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1" name="자유형: 도형 1739"/>
                      <wps:cNvSpPr/>
                      <wps:spPr>
                        <a:xfrm rot="3942950">
                          <a:off x="669898" y="606287"/>
                          <a:ext cx="67945" cy="6350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2" name="자유형: 도형 1748"/>
                      <wps:cNvSpPr/>
                      <wps:spPr>
                        <a:xfrm rot="17657050" flipH="1">
                          <a:off x="53672" y="176916"/>
                          <a:ext cx="157480" cy="147955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3" name="자유형: 도형 1751"/>
                      <wps:cNvSpPr/>
                      <wps:spPr>
                        <a:xfrm>
                          <a:off x="942230" y="258417"/>
                          <a:ext cx="116840" cy="103505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4" name="자유형: 도형 1755"/>
                      <wps:cNvSpPr/>
                      <wps:spPr>
                        <a:xfrm>
                          <a:off x="1125110" y="0"/>
                          <a:ext cx="228199" cy="202847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7344AFBC" id="그룹 2793" o:spid="_x0000_s1026" style="position:absolute;left:0;text-align:left;margin-left:364.85pt;margin-top:130.6pt;width:119.6pt;height:67.45pt;z-index:251689984;mso-width-relative:margin;mso-height-relative:margin" coordsize="13533,76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">
              <v:shape id="자유형: 도형 1730" o:spid="_x0000_s1027" style="position:absolute;left:12483;top:3498;width:991;height:927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100084,41992;99465,35192;77176,20359;67890,20977;66652,11088;58603,4908;41267,16650;25789,13560;8454,29630;8454,30248;17740,52498;4739,82166;9073,89582;14645,90818;25789,88965;30742,87728;43744,75985;46220,72276;69747,86492;82749,82166;87702,68568;85225,57443;96370,52498;100084,41992" o:connectangles="0,0,0,0,0,0,0,0,0,0,0,0,0,0,0,0,0,0,0,0,0,0,0,0"/>
              </v:shape>
              <v:shape id="자유형: 도형 1742" o:spid="_x0000_s1028" style="position:absolute;left:7474;top:7116;width:559;height:521;rotation:1118803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56458,23584;56108,19766;43535,11434;38297,11782;37598,6228;33058,2756;23279,9352;14548,7616;4769,16642;4769,16989;10007,29485;2673,46148;5118,50313;8261,51008;14548,49966;17342,49272;24676,42676;26073,40594;39344,48578;46679,46148;49473,38511;48076,32262;54362,29485;56458,23584" o:connectangles="0,0,0,0,0,0,0,0,0,0,0,0,0,0,0,0,0,0,0,0,0,0,0,0"/>
              </v:shape>
              <v:shape id="자유형: 도형 1720" o:spid="_x0000_s1029" style="position:absolute;top:5406;width:2279;height:2026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07119,93151;190656,81756;200787,64031;195721,43775;152661,41243;131131,17189;84272,22253;83005,23518;70340,71627;13349,103279;10817,121003;38679,141260;47544,145057;83005,142525;90604,139993;110867,191901;133664,200763;136197,200763;160260,184305;170392,164048;194454,169113;214718,157718;221051,146324;207119,93151" o:connectangles="0,0,0,0,0,0,0,0,0,0,0,0,0,0,0,0,0,0,0,0,0,0,0,0"/>
              </v:shape>
              <v:shape id="자유형: 도형 1724" o:spid="_x0000_s1030" style="position:absolute;left:3498;top:795;width:4686;height:4051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289501,68992;376893,60130;369294,137357;412357,161413;461754,257631;416158,310804;355362,303208;341429,356381;246437,382967;189441,279153;93182,299409;13389,229778;127380,148752;138779,44938;232505,19617;289501,68992" o:connectangles="0,0,0,0,0,0,0,0,0,0,0,0,0,0,0,0"/>
              </v:shape>
              <v:shape id="자유형: 도형 1727" o:spid="_x0000_s1031" style="position:absolute;left:9521;top:4950;width:2025;height:1898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04660,85996;203393,72072;157816,41694;138826,42960;136294,22708;119835,10050;84386,34099;52736,27771;17287,60681;17287,61946;36277,107514;9691,168271;18553,183460;29947,185991;52736,182195;62864,179663;89450,155613;94514,148018;142624,177132;169211,168271;179339,140424;174275,117640;197064,107514;204660,85996" o:connectangles="0,0,0,0,0,0,0,0,0,0,0,0,0,0,0,0,0,0,0,0,0,0,0,0"/>
              </v:shape>
              <v:shape id="자유형: 도형 1733" o:spid="_x0000_s1032" style="position:absolute;left:3657;top:6480;width:1118;height:965;flip:x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69041,16437;89882,14326;88070,32725;98340,38456;110120,61379;99246,74047;84748,72238;81425,84906;58771,91240;45178,66507;22222,71333;3193,54743;30378,35439;33096,10706;55448,4674;69041,16437" o:connectangles="0,0,0,0,0,0,0,0,0,0,0,0,0,0,0,0"/>
              </v:shape>
              <v:shape id="자유형: 도형 1736" o:spid="_x0000_s1033" style="position:absolute;left:815;top:3716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</v:shape>
              <v:shape id="자유형: 도형 1739" o:spid="_x0000_s1034" style="position:absolute;left:6699;top:6062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</v:shape>
              <v:shape id="자유형: 도형 1748" o:spid="_x0000_s1035" style="position:absolute;left:536;top:1769;width:1575;height:1479;rotation:4306753fd;flip:x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159109,67014;158124,56163;122691,32491;107928,33477;105959,17696;93163,7832;65604,26572;40999,21641;13440,47287;13440,48272;28203,83782;7534,131127;14423,142964;23282,144936;40999,141978;48873,140005;69541,121264;73478,115345;110880,138032;131550,131127;139424,109427;135487,91673;153203,83782;159109,67014" o:connectangles="0,0,0,0,0,0,0,0,0,0,0,0,0,0,0,0,0,0,0,0,0,0,0,0"/>
              </v:shape>
              <v:shape id="자유형: 도형 1751" o:spid="_x0000_s1036" style="position:absolute;left:9422;top:2584;width:1168;height:1035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106156,47597;97718,41775;102911,32718;100314,22368;78244,21074;67209,8783;43192,11371;42543,12017;36052,36600;6842,52773;5544,61829;19824,72180;24368,74120;42543,72826;46438,71533;56823,98056;68507,102584;69806,102584;82139,94175;87332,83824;99665,86412;110050,80589;113296,74767;106156,47597" o:connectangles="0,0,0,0,0,0,0,0,0,0,0,0,0,0,0,0,0,0,0,0,0,0,0,0"/>
              </v:shape>
              <v:shape id="자유형: 도형 1755" o:spid="_x0000_s1037" style="position:absolute;left:11251;width:2282;height:2028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07332,93280;190851,81870;200993,64120;195922,43836;152818,41300;131265,17213;84358,22284;83090,23551;70412,71727;13363,103423;10828,121172;38719,141457;47592,145259;83090,142724;90697,140188;110981,192168;133801,201042;136336,201042;160425,184561;170567,164277;194654,169348;214938,157937;221278,146528;207332,93280" o:connectangles="0,0,0,0,0,0,0,0,0,0,0,0,0,0,0,0,0,0,0,0,0,0,0,0"/>
              </v:shape>
            </v:group>
          </w:pict>
        </mc:Fallback>
      </mc:AlternateContent>
    </w:r>
    <w:r w:rsidR="00683498" w:rsidRPr="00A13A18">
      <w:rPr>
        <w:rFonts w:ascii="Batang" w:hAnsi="Batang"/>
        <w:noProof/>
        <w:lang w:val="ko-KR" w:bidi="ko-KR"/>
      </w:rPr>
      <w:drawing>
        <wp:anchor distT="0" distB="0" distL="114300" distR="114300" simplePos="0" relativeHeight="251615224" behindDoc="0" locked="0" layoutInCell="1" allowOverlap="1" wp14:anchorId="2839AF39" wp14:editId="3B0B1425">
          <wp:simplePos x="0" y="0"/>
          <wp:positionH relativeFrom="column">
            <wp:posOffset>3606800</wp:posOffset>
          </wp:positionH>
          <wp:positionV relativeFrom="paragraph">
            <wp:posOffset>-115570</wp:posOffset>
          </wp:positionV>
          <wp:extent cx="3507105" cy="4731385"/>
          <wp:effectExtent l="0" t="0" r="0" b="0"/>
          <wp:wrapNone/>
          <wp:docPr id="57" name="그래픽 1763">
            <a:extLst xmlns:a="http://schemas.openxmlformats.org/drawingml/2006/main">
              <a:ext uri="{FF2B5EF4-FFF2-40B4-BE49-F238E27FC236}">
                <a16:creationId xmlns:a16="http://schemas.microsoft.com/office/drawing/2014/main" id="{A21CD299-4070-4DAC-8343-06648EDF8F67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그래픽 1763">
                    <a:extLst>
                      <a:ext uri="{FF2B5EF4-FFF2-40B4-BE49-F238E27FC236}">
                        <a16:creationId xmlns:a16="http://schemas.microsoft.com/office/drawing/2014/main" id="{A21CD299-4070-4DAC-8343-06648EDF8F6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8">
                    <a:extLst>
                      <a:ext uri="{96DAC541-7B7A-43D3-8B79-37D633B846F1}">
                        <asvg:svgBlip xmlns:asvg="http://schemas.microsoft.com/office/drawing/2016/SVG/main" r:embed="rId9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07105" cy="47313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ED15CF" w14:textId="77777777" w:rsidR="004E5BE9" w:rsidRPr="00A13A18" w:rsidRDefault="002E7984" w:rsidP="002E2A06">
    <w:pPr>
      <w:pStyle w:val="Header"/>
      <w:rPr>
        <w:rFonts w:ascii="Batang" w:hAnsi="Batang"/>
      </w:rPr>
    </w:pPr>
    <w:r w:rsidRPr="00A13A18">
      <w:rPr>
        <w:rFonts w:ascii="Batang" w:hAnsi="Batang"/>
        <w:noProof/>
        <w:lang w:val="ko-KR" w:bidi="ko-KR"/>
      </w:rPr>
      <w:drawing>
        <wp:anchor distT="0" distB="0" distL="114300" distR="114300" simplePos="0" relativeHeight="251692032" behindDoc="1" locked="0" layoutInCell="1" allowOverlap="1" wp14:anchorId="7160A110" wp14:editId="1C16C5C1">
          <wp:simplePos x="0" y="0"/>
          <wp:positionH relativeFrom="column">
            <wp:posOffset>-457200</wp:posOffset>
          </wp:positionH>
          <wp:positionV relativeFrom="paragraph">
            <wp:posOffset>3489960</wp:posOffset>
          </wp:positionV>
          <wp:extent cx="1614302" cy="906812"/>
          <wp:effectExtent l="0" t="0" r="5080" b="7620"/>
          <wp:wrapNone/>
          <wp:docPr id="2806" name="그림 280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6" name="Picture10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14302" cy="9068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94098" w:rsidRPr="00A13A18">
      <w:rPr>
        <w:rFonts w:ascii="Batang" w:hAnsi="Batang"/>
        <w:noProof/>
        <w:lang w:val="ko-KR" w:bidi="ko-KR"/>
      </w:rPr>
      <w:drawing>
        <wp:anchor distT="0" distB="0" distL="114300" distR="114300" simplePos="0" relativeHeight="251643904" behindDoc="0" locked="0" layoutInCell="1" allowOverlap="1" wp14:anchorId="2F043623" wp14:editId="30AD3D7A">
          <wp:simplePos x="0" y="0"/>
          <wp:positionH relativeFrom="column">
            <wp:posOffset>4413997</wp:posOffset>
          </wp:positionH>
          <wp:positionV relativeFrom="paragraph">
            <wp:posOffset>806335</wp:posOffset>
          </wp:positionV>
          <wp:extent cx="1924717" cy="1705737"/>
          <wp:effectExtent l="0" t="0" r="0" b="8890"/>
          <wp:wrapNone/>
          <wp:docPr id="2808" name="그래픽 112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8" name="그래픽 1129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4717" cy="170573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 w:rsidRPr="00A13A18">
      <w:rPr>
        <w:rFonts w:ascii="Batang" w:hAnsi="Batang"/>
        <w:noProof/>
        <w:lang w:val="ko-KR" w:bidi="ko-KR"/>
      </w:rPr>
      <w:drawing>
        <wp:anchor distT="0" distB="0" distL="114300" distR="114300" simplePos="0" relativeHeight="251644928" behindDoc="0" locked="0" layoutInCell="1" allowOverlap="1" wp14:anchorId="6D26FD26" wp14:editId="011C4C4A">
          <wp:simplePos x="0" y="0"/>
          <wp:positionH relativeFrom="column">
            <wp:posOffset>4459574</wp:posOffset>
          </wp:positionH>
          <wp:positionV relativeFrom="paragraph">
            <wp:posOffset>2117738</wp:posOffset>
          </wp:positionV>
          <wp:extent cx="2036051" cy="1798977"/>
          <wp:effectExtent l="0" t="0" r="2540" b="0"/>
          <wp:wrapNone/>
          <wp:docPr id="2809" name="그래픽 113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09" name="그래픽 1130"/>
                  <pic:cNvPicPr>
                    <a:picLocks noChangeAspect="1"/>
                  </pic:cNvPicPr>
                </pic:nvPicPr>
                <pic:blipFill>
                  <a:blip r:embed="rId4">
                    <a:extLs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6051" cy="179897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4098" w:rsidRPr="00A13A18">
      <w:rPr>
        <w:rFonts w:ascii="Batang" w:hAnsi="Batang"/>
        <w:noProof/>
        <w:lang w:val="ko-KR" w:bidi="ko-KR"/>
      </w:rPr>
      <mc:AlternateContent>
        <mc:Choice Requires="wpg">
          <w:drawing>
            <wp:anchor distT="0" distB="0" distL="114300" distR="114300" simplePos="0" relativeHeight="251645952" behindDoc="0" locked="0" layoutInCell="1" allowOverlap="1" wp14:anchorId="7392F0F6" wp14:editId="35A753A1">
              <wp:simplePos x="0" y="0"/>
              <wp:positionH relativeFrom="column">
                <wp:posOffset>5921747</wp:posOffset>
              </wp:positionH>
              <wp:positionV relativeFrom="paragraph">
                <wp:posOffset>3178210</wp:posOffset>
              </wp:positionV>
              <wp:extent cx="816708" cy="694201"/>
              <wp:effectExtent l="0" t="0" r="2540" b="0"/>
              <wp:wrapNone/>
              <wp:docPr id="2810" name="그룹 281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16708" cy="694201"/>
                        <a:chOff x="1532602" y="1960227"/>
                        <a:chExt cx="674965" cy="573720"/>
                      </a:xfrm>
                    </wpg:grpSpPr>
                    <wps:wsp>
                      <wps:cNvPr id="2811" name="자유형: 도형 2811"/>
                      <wps:cNvSpPr/>
                      <wps:spPr>
                        <a:xfrm>
                          <a:off x="1574886" y="1961191"/>
                          <a:ext cx="624342" cy="539972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2" name="자유형: 도형 2812"/>
                      <wps:cNvSpPr/>
                      <wps:spPr>
                        <a:xfrm>
                          <a:off x="1532602" y="1960227"/>
                          <a:ext cx="674965" cy="573720"/>
                        </a:xfrm>
                        <a:custGeom>
                          <a:avLst/>
                          <a:gdLst>
                            <a:gd name="connsiteX0" fmla="*/ 355759 w 381000"/>
                            <a:gd name="connsiteY0" fmla="*/ 147161 h 323850"/>
                            <a:gd name="connsiteX1" fmla="*/ 360521 w 381000"/>
                            <a:gd name="connsiteY1" fmla="*/ 146209 h 323850"/>
                            <a:gd name="connsiteX2" fmla="*/ 352901 w 381000"/>
                            <a:gd name="connsiteY2" fmla="*/ 140494 h 323850"/>
                            <a:gd name="connsiteX3" fmla="*/ 352901 w 381000"/>
                            <a:gd name="connsiteY3" fmla="*/ 139541 h 323850"/>
                            <a:gd name="connsiteX4" fmla="*/ 348139 w 381000"/>
                            <a:gd name="connsiteY4" fmla="*/ 134779 h 323850"/>
                            <a:gd name="connsiteX5" fmla="*/ 348139 w 381000"/>
                            <a:gd name="connsiteY5" fmla="*/ 135731 h 323850"/>
                            <a:gd name="connsiteX6" fmla="*/ 341471 w 381000"/>
                            <a:gd name="connsiteY6" fmla="*/ 130969 h 323850"/>
                            <a:gd name="connsiteX7" fmla="*/ 340519 w 381000"/>
                            <a:gd name="connsiteY7" fmla="*/ 128111 h 323850"/>
                            <a:gd name="connsiteX8" fmla="*/ 332899 w 381000"/>
                            <a:gd name="connsiteY8" fmla="*/ 126206 h 323850"/>
                            <a:gd name="connsiteX9" fmla="*/ 333851 w 381000"/>
                            <a:gd name="connsiteY9" fmla="*/ 126206 h 323850"/>
                            <a:gd name="connsiteX10" fmla="*/ 327184 w 381000"/>
                            <a:gd name="connsiteY10" fmla="*/ 125254 h 323850"/>
                            <a:gd name="connsiteX11" fmla="*/ 323374 w 381000"/>
                            <a:gd name="connsiteY11" fmla="*/ 124301 h 323850"/>
                            <a:gd name="connsiteX12" fmla="*/ 311944 w 381000"/>
                            <a:gd name="connsiteY12" fmla="*/ 125254 h 323850"/>
                            <a:gd name="connsiteX13" fmla="*/ 315754 w 381000"/>
                            <a:gd name="connsiteY13" fmla="*/ 122396 h 323850"/>
                            <a:gd name="connsiteX14" fmla="*/ 308134 w 381000"/>
                            <a:gd name="connsiteY14" fmla="*/ 121444 h 323850"/>
                            <a:gd name="connsiteX15" fmla="*/ 304324 w 381000"/>
                            <a:gd name="connsiteY15" fmla="*/ 121444 h 323850"/>
                            <a:gd name="connsiteX16" fmla="*/ 302419 w 381000"/>
                            <a:gd name="connsiteY16" fmla="*/ 121444 h 323850"/>
                            <a:gd name="connsiteX17" fmla="*/ 301466 w 381000"/>
                            <a:gd name="connsiteY17" fmla="*/ 121444 h 323850"/>
                            <a:gd name="connsiteX18" fmla="*/ 301466 w 381000"/>
                            <a:gd name="connsiteY18" fmla="*/ 120491 h 323850"/>
                            <a:gd name="connsiteX19" fmla="*/ 313849 w 381000"/>
                            <a:gd name="connsiteY19" fmla="*/ 98584 h 323850"/>
                            <a:gd name="connsiteX20" fmla="*/ 314801 w 381000"/>
                            <a:gd name="connsiteY20" fmla="*/ 99536 h 323850"/>
                            <a:gd name="connsiteX21" fmla="*/ 318611 w 381000"/>
                            <a:gd name="connsiteY21" fmla="*/ 88106 h 323850"/>
                            <a:gd name="connsiteX22" fmla="*/ 317659 w 381000"/>
                            <a:gd name="connsiteY22" fmla="*/ 78581 h 323850"/>
                            <a:gd name="connsiteX23" fmla="*/ 315754 w 381000"/>
                            <a:gd name="connsiteY23" fmla="*/ 77629 h 323850"/>
                            <a:gd name="connsiteX24" fmla="*/ 319564 w 381000"/>
                            <a:gd name="connsiteY24" fmla="*/ 74771 h 323850"/>
                            <a:gd name="connsiteX25" fmla="*/ 314801 w 381000"/>
                            <a:gd name="connsiteY25" fmla="*/ 68104 h 323850"/>
                            <a:gd name="connsiteX26" fmla="*/ 316706 w 381000"/>
                            <a:gd name="connsiteY26" fmla="*/ 68104 h 323850"/>
                            <a:gd name="connsiteX27" fmla="*/ 310039 w 381000"/>
                            <a:gd name="connsiteY27" fmla="*/ 59531 h 323850"/>
                            <a:gd name="connsiteX28" fmla="*/ 311944 w 381000"/>
                            <a:gd name="connsiteY28" fmla="*/ 59531 h 323850"/>
                            <a:gd name="connsiteX29" fmla="*/ 295751 w 381000"/>
                            <a:gd name="connsiteY29" fmla="*/ 36671 h 323850"/>
                            <a:gd name="connsiteX30" fmla="*/ 270034 w 381000"/>
                            <a:gd name="connsiteY30" fmla="*/ 30004 h 323850"/>
                            <a:gd name="connsiteX31" fmla="*/ 267176 w 381000"/>
                            <a:gd name="connsiteY31" fmla="*/ 26194 h 323850"/>
                            <a:gd name="connsiteX32" fmla="*/ 243364 w 381000"/>
                            <a:gd name="connsiteY32" fmla="*/ 30004 h 323850"/>
                            <a:gd name="connsiteX33" fmla="*/ 226219 w 381000"/>
                            <a:gd name="connsiteY33" fmla="*/ 44291 h 323850"/>
                            <a:gd name="connsiteX34" fmla="*/ 223361 w 381000"/>
                            <a:gd name="connsiteY34" fmla="*/ 55721 h 323850"/>
                            <a:gd name="connsiteX35" fmla="*/ 225266 w 381000"/>
                            <a:gd name="connsiteY35" fmla="*/ 60484 h 323850"/>
                            <a:gd name="connsiteX36" fmla="*/ 248126 w 381000"/>
                            <a:gd name="connsiteY36" fmla="*/ 42386 h 323850"/>
                            <a:gd name="connsiteX37" fmla="*/ 275749 w 381000"/>
                            <a:gd name="connsiteY37" fmla="*/ 47149 h 323850"/>
                            <a:gd name="connsiteX38" fmla="*/ 292894 w 381000"/>
                            <a:gd name="connsiteY38" fmla="*/ 56674 h 323850"/>
                            <a:gd name="connsiteX39" fmla="*/ 301466 w 381000"/>
                            <a:gd name="connsiteY39" fmla="*/ 81439 h 323850"/>
                            <a:gd name="connsiteX40" fmla="*/ 299561 w 381000"/>
                            <a:gd name="connsiteY40" fmla="*/ 88106 h 323850"/>
                            <a:gd name="connsiteX41" fmla="*/ 298609 w 381000"/>
                            <a:gd name="connsiteY41" fmla="*/ 90011 h 323850"/>
                            <a:gd name="connsiteX42" fmla="*/ 298609 w 381000"/>
                            <a:gd name="connsiteY42" fmla="*/ 90964 h 323850"/>
                            <a:gd name="connsiteX43" fmla="*/ 298609 w 381000"/>
                            <a:gd name="connsiteY43" fmla="*/ 90964 h 323850"/>
                            <a:gd name="connsiteX44" fmla="*/ 297656 w 381000"/>
                            <a:gd name="connsiteY44" fmla="*/ 91916 h 323850"/>
                            <a:gd name="connsiteX45" fmla="*/ 291941 w 381000"/>
                            <a:gd name="connsiteY45" fmla="*/ 100489 h 323850"/>
                            <a:gd name="connsiteX46" fmla="*/ 253841 w 381000"/>
                            <a:gd name="connsiteY46" fmla="*/ 139541 h 323850"/>
                            <a:gd name="connsiteX47" fmla="*/ 285274 w 381000"/>
                            <a:gd name="connsiteY47" fmla="*/ 142399 h 323850"/>
                            <a:gd name="connsiteX48" fmla="*/ 292894 w 381000"/>
                            <a:gd name="connsiteY48" fmla="*/ 140494 h 323850"/>
                            <a:gd name="connsiteX49" fmla="*/ 292894 w 381000"/>
                            <a:gd name="connsiteY49" fmla="*/ 141446 h 323850"/>
                            <a:gd name="connsiteX50" fmla="*/ 300514 w 381000"/>
                            <a:gd name="connsiteY50" fmla="*/ 140494 h 323850"/>
                            <a:gd name="connsiteX51" fmla="*/ 296704 w 381000"/>
                            <a:gd name="connsiteY51" fmla="*/ 142399 h 323850"/>
                            <a:gd name="connsiteX52" fmla="*/ 307181 w 381000"/>
                            <a:gd name="connsiteY52" fmla="*/ 144304 h 323850"/>
                            <a:gd name="connsiteX53" fmla="*/ 317659 w 381000"/>
                            <a:gd name="connsiteY53" fmla="*/ 146209 h 323850"/>
                            <a:gd name="connsiteX54" fmla="*/ 318611 w 381000"/>
                            <a:gd name="connsiteY54" fmla="*/ 146209 h 323850"/>
                            <a:gd name="connsiteX55" fmla="*/ 320516 w 381000"/>
                            <a:gd name="connsiteY55" fmla="*/ 147161 h 323850"/>
                            <a:gd name="connsiteX56" fmla="*/ 321469 w 381000"/>
                            <a:gd name="connsiteY56" fmla="*/ 147161 h 323850"/>
                            <a:gd name="connsiteX57" fmla="*/ 323374 w 381000"/>
                            <a:gd name="connsiteY57" fmla="*/ 148114 h 323850"/>
                            <a:gd name="connsiteX58" fmla="*/ 327184 w 381000"/>
                            <a:gd name="connsiteY58" fmla="*/ 149066 h 323850"/>
                            <a:gd name="connsiteX59" fmla="*/ 338614 w 381000"/>
                            <a:gd name="connsiteY59" fmla="*/ 157639 h 323850"/>
                            <a:gd name="connsiteX60" fmla="*/ 344329 w 381000"/>
                            <a:gd name="connsiteY60" fmla="*/ 159544 h 323850"/>
                            <a:gd name="connsiteX61" fmla="*/ 343376 w 381000"/>
                            <a:gd name="connsiteY61" fmla="*/ 160496 h 323850"/>
                            <a:gd name="connsiteX62" fmla="*/ 349091 w 381000"/>
                            <a:gd name="connsiteY62" fmla="*/ 172879 h 323850"/>
                            <a:gd name="connsiteX63" fmla="*/ 349091 w 381000"/>
                            <a:gd name="connsiteY63" fmla="*/ 210026 h 323850"/>
                            <a:gd name="connsiteX64" fmla="*/ 325279 w 381000"/>
                            <a:gd name="connsiteY64" fmla="*/ 234791 h 323850"/>
                            <a:gd name="connsiteX65" fmla="*/ 309086 w 381000"/>
                            <a:gd name="connsiteY65" fmla="*/ 238601 h 323850"/>
                            <a:gd name="connsiteX66" fmla="*/ 307181 w 381000"/>
                            <a:gd name="connsiteY66" fmla="*/ 238601 h 323850"/>
                            <a:gd name="connsiteX67" fmla="*/ 306229 w 381000"/>
                            <a:gd name="connsiteY67" fmla="*/ 238601 h 323850"/>
                            <a:gd name="connsiteX68" fmla="*/ 305276 w 381000"/>
                            <a:gd name="connsiteY68" fmla="*/ 238601 h 323850"/>
                            <a:gd name="connsiteX69" fmla="*/ 304324 w 381000"/>
                            <a:gd name="connsiteY69" fmla="*/ 238601 h 323850"/>
                            <a:gd name="connsiteX70" fmla="*/ 303371 w 381000"/>
                            <a:gd name="connsiteY70" fmla="*/ 238601 h 323850"/>
                            <a:gd name="connsiteX71" fmla="*/ 291941 w 381000"/>
                            <a:gd name="connsiteY71" fmla="*/ 236696 h 323850"/>
                            <a:gd name="connsiteX72" fmla="*/ 269081 w 381000"/>
                            <a:gd name="connsiteY72" fmla="*/ 231934 h 323850"/>
                            <a:gd name="connsiteX73" fmla="*/ 267176 w 381000"/>
                            <a:gd name="connsiteY73" fmla="*/ 261461 h 323850"/>
                            <a:gd name="connsiteX74" fmla="*/ 267176 w 381000"/>
                            <a:gd name="connsiteY74" fmla="*/ 267176 h 323850"/>
                            <a:gd name="connsiteX75" fmla="*/ 267176 w 381000"/>
                            <a:gd name="connsiteY75" fmla="*/ 269081 h 323850"/>
                            <a:gd name="connsiteX76" fmla="*/ 267176 w 381000"/>
                            <a:gd name="connsiteY76" fmla="*/ 270034 h 323850"/>
                            <a:gd name="connsiteX77" fmla="*/ 267176 w 381000"/>
                            <a:gd name="connsiteY77" fmla="*/ 271939 h 323850"/>
                            <a:gd name="connsiteX78" fmla="*/ 266224 w 381000"/>
                            <a:gd name="connsiteY78" fmla="*/ 277654 h 323850"/>
                            <a:gd name="connsiteX79" fmla="*/ 256699 w 381000"/>
                            <a:gd name="connsiteY79" fmla="*/ 293846 h 323850"/>
                            <a:gd name="connsiteX80" fmla="*/ 246221 w 381000"/>
                            <a:gd name="connsiteY80" fmla="*/ 303371 h 323850"/>
                            <a:gd name="connsiteX81" fmla="*/ 246221 w 381000"/>
                            <a:gd name="connsiteY81" fmla="*/ 301466 h 323850"/>
                            <a:gd name="connsiteX82" fmla="*/ 235744 w 381000"/>
                            <a:gd name="connsiteY82" fmla="*/ 297656 h 323850"/>
                            <a:gd name="connsiteX83" fmla="*/ 233839 w 381000"/>
                            <a:gd name="connsiteY83" fmla="*/ 300514 h 323850"/>
                            <a:gd name="connsiteX84" fmla="*/ 228124 w 381000"/>
                            <a:gd name="connsiteY84" fmla="*/ 295751 h 323850"/>
                            <a:gd name="connsiteX85" fmla="*/ 227171 w 381000"/>
                            <a:gd name="connsiteY85" fmla="*/ 296704 h 323850"/>
                            <a:gd name="connsiteX86" fmla="*/ 221456 w 381000"/>
                            <a:gd name="connsiteY86" fmla="*/ 289084 h 323850"/>
                            <a:gd name="connsiteX87" fmla="*/ 188119 w 381000"/>
                            <a:gd name="connsiteY87" fmla="*/ 262414 h 323850"/>
                            <a:gd name="connsiteX88" fmla="*/ 186214 w 381000"/>
                            <a:gd name="connsiteY88" fmla="*/ 263366 h 323850"/>
                            <a:gd name="connsiteX89" fmla="*/ 182404 w 381000"/>
                            <a:gd name="connsiteY89" fmla="*/ 256699 h 323850"/>
                            <a:gd name="connsiteX90" fmla="*/ 185261 w 381000"/>
                            <a:gd name="connsiteY90" fmla="*/ 257651 h 323850"/>
                            <a:gd name="connsiteX91" fmla="*/ 177641 w 381000"/>
                            <a:gd name="connsiteY91" fmla="*/ 241459 h 323850"/>
                            <a:gd name="connsiteX92" fmla="*/ 174784 w 381000"/>
                            <a:gd name="connsiteY92" fmla="*/ 233839 h 323850"/>
                            <a:gd name="connsiteX93" fmla="*/ 171926 w 381000"/>
                            <a:gd name="connsiteY93" fmla="*/ 225266 h 323850"/>
                            <a:gd name="connsiteX94" fmla="*/ 170021 w 381000"/>
                            <a:gd name="connsiteY94" fmla="*/ 218599 h 323850"/>
                            <a:gd name="connsiteX95" fmla="*/ 170974 w 381000"/>
                            <a:gd name="connsiteY95" fmla="*/ 208121 h 323850"/>
                            <a:gd name="connsiteX96" fmla="*/ 168116 w 381000"/>
                            <a:gd name="connsiteY96" fmla="*/ 193834 h 323850"/>
                            <a:gd name="connsiteX97" fmla="*/ 170021 w 381000"/>
                            <a:gd name="connsiteY97" fmla="*/ 192881 h 323850"/>
                            <a:gd name="connsiteX98" fmla="*/ 170021 w 381000"/>
                            <a:gd name="connsiteY98" fmla="*/ 193834 h 323850"/>
                            <a:gd name="connsiteX99" fmla="*/ 170974 w 381000"/>
                            <a:gd name="connsiteY99" fmla="*/ 191929 h 323850"/>
                            <a:gd name="connsiteX100" fmla="*/ 171926 w 381000"/>
                            <a:gd name="connsiteY100" fmla="*/ 193834 h 323850"/>
                            <a:gd name="connsiteX101" fmla="*/ 170021 w 381000"/>
                            <a:gd name="connsiteY101" fmla="*/ 195739 h 323850"/>
                            <a:gd name="connsiteX102" fmla="*/ 171926 w 381000"/>
                            <a:gd name="connsiteY102" fmla="*/ 192881 h 323850"/>
                            <a:gd name="connsiteX103" fmla="*/ 172879 w 381000"/>
                            <a:gd name="connsiteY103" fmla="*/ 194786 h 323850"/>
                            <a:gd name="connsiteX104" fmla="*/ 171926 w 381000"/>
                            <a:gd name="connsiteY104" fmla="*/ 194786 h 323850"/>
                            <a:gd name="connsiteX105" fmla="*/ 171926 w 381000"/>
                            <a:gd name="connsiteY105" fmla="*/ 196691 h 323850"/>
                            <a:gd name="connsiteX106" fmla="*/ 173831 w 381000"/>
                            <a:gd name="connsiteY106" fmla="*/ 194786 h 323850"/>
                            <a:gd name="connsiteX107" fmla="*/ 174784 w 381000"/>
                            <a:gd name="connsiteY107" fmla="*/ 196691 h 323850"/>
                            <a:gd name="connsiteX108" fmla="*/ 176689 w 381000"/>
                            <a:gd name="connsiteY108" fmla="*/ 194786 h 323850"/>
                            <a:gd name="connsiteX109" fmla="*/ 175736 w 381000"/>
                            <a:gd name="connsiteY109" fmla="*/ 191929 h 323850"/>
                            <a:gd name="connsiteX110" fmla="*/ 176689 w 381000"/>
                            <a:gd name="connsiteY110" fmla="*/ 191929 h 323850"/>
                            <a:gd name="connsiteX111" fmla="*/ 175736 w 381000"/>
                            <a:gd name="connsiteY111" fmla="*/ 191929 h 323850"/>
                            <a:gd name="connsiteX112" fmla="*/ 176689 w 381000"/>
                            <a:gd name="connsiteY112" fmla="*/ 190024 h 323850"/>
                            <a:gd name="connsiteX113" fmla="*/ 176689 w 381000"/>
                            <a:gd name="connsiteY113" fmla="*/ 192881 h 323850"/>
                            <a:gd name="connsiteX114" fmla="*/ 179546 w 381000"/>
                            <a:gd name="connsiteY114" fmla="*/ 190976 h 323850"/>
                            <a:gd name="connsiteX115" fmla="*/ 179546 w 381000"/>
                            <a:gd name="connsiteY115" fmla="*/ 196691 h 323850"/>
                            <a:gd name="connsiteX116" fmla="*/ 181451 w 381000"/>
                            <a:gd name="connsiteY116" fmla="*/ 194786 h 323850"/>
                            <a:gd name="connsiteX117" fmla="*/ 182404 w 381000"/>
                            <a:gd name="connsiteY117" fmla="*/ 196691 h 323850"/>
                            <a:gd name="connsiteX118" fmla="*/ 187166 w 381000"/>
                            <a:gd name="connsiteY118" fmla="*/ 192881 h 323850"/>
                            <a:gd name="connsiteX119" fmla="*/ 188119 w 381000"/>
                            <a:gd name="connsiteY119" fmla="*/ 196691 h 323850"/>
                            <a:gd name="connsiteX120" fmla="*/ 189071 w 381000"/>
                            <a:gd name="connsiteY120" fmla="*/ 194786 h 323850"/>
                            <a:gd name="connsiteX121" fmla="*/ 188119 w 381000"/>
                            <a:gd name="connsiteY121" fmla="*/ 194786 h 323850"/>
                            <a:gd name="connsiteX122" fmla="*/ 189071 w 381000"/>
                            <a:gd name="connsiteY122" fmla="*/ 192881 h 323850"/>
                            <a:gd name="connsiteX123" fmla="*/ 197644 w 381000"/>
                            <a:gd name="connsiteY123" fmla="*/ 196691 h 323850"/>
                            <a:gd name="connsiteX124" fmla="*/ 199549 w 381000"/>
                            <a:gd name="connsiteY124" fmla="*/ 193834 h 323850"/>
                            <a:gd name="connsiteX125" fmla="*/ 202406 w 381000"/>
                            <a:gd name="connsiteY125" fmla="*/ 194786 h 323850"/>
                            <a:gd name="connsiteX126" fmla="*/ 201454 w 381000"/>
                            <a:gd name="connsiteY126" fmla="*/ 191929 h 323850"/>
                            <a:gd name="connsiteX127" fmla="*/ 205264 w 381000"/>
                            <a:gd name="connsiteY127" fmla="*/ 190024 h 323850"/>
                            <a:gd name="connsiteX128" fmla="*/ 205264 w 381000"/>
                            <a:gd name="connsiteY128" fmla="*/ 192881 h 323850"/>
                            <a:gd name="connsiteX129" fmla="*/ 210026 w 381000"/>
                            <a:gd name="connsiteY129" fmla="*/ 191929 h 323850"/>
                            <a:gd name="connsiteX130" fmla="*/ 209074 w 381000"/>
                            <a:gd name="connsiteY130" fmla="*/ 187166 h 323850"/>
                            <a:gd name="connsiteX131" fmla="*/ 212884 w 381000"/>
                            <a:gd name="connsiteY131" fmla="*/ 189071 h 323850"/>
                            <a:gd name="connsiteX132" fmla="*/ 213836 w 381000"/>
                            <a:gd name="connsiteY132" fmla="*/ 188119 h 323850"/>
                            <a:gd name="connsiteX133" fmla="*/ 213836 w 381000"/>
                            <a:gd name="connsiteY133" fmla="*/ 190024 h 323850"/>
                            <a:gd name="connsiteX134" fmla="*/ 215741 w 381000"/>
                            <a:gd name="connsiteY134" fmla="*/ 186214 h 323850"/>
                            <a:gd name="connsiteX135" fmla="*/ 221456 w 381000"/>
                            <a:gd name="connsiteY135" fmla="*/ 185261 h 323850"/>
                            <a:gd name="connsiteX136" fmla="*/ 221456 w 381000"/>
                            <a:gd name="connsiteY136" fmla="*/ 181451 h 323850"/>
                            <a:gd name="connsiteX137" fmla="*/ 222409 w 381000"/>
                            <a:gd name="connsiteY137" fmla="*/ 182404 h 323850"/>
                            <a:gd name="connsiteX138" fmla="*/ 220504 w 381000"/>
                            <a:gd name="connsiteY138" fmla="*/ 178594 h 323850"/>
                            <a:gd name="connsiteX139" fmla="*/ 222409 w 381000"/>
                            <a:gd name="connsiteY139" fmla="*/ 180499 h 323850"/>
                            <a:gd name="connsiteX140" fmla="*/ 226219 w 381000"/>
                            <a:gd name="connsiteY140" fmla="*/ 180499 h 323850"/>
                            <a:gd name="connsiteX141" fmla="*/ 225266 w 381000"/>
                            <a:gd name="connsiteY141" fmla="*/ 178594 h 323850"/>
                            <a:gd name="connsiteX142" fmla="*/ 225266 w 381000"/>
                            <a:gd name="connsiteY142" fmla="*/ 177641 h 323850"/>
                            <a:gd name="connsiteX143" fmla="*/ 224314 w 381000"/>
                            <a:gd name="connsiteY143" fmla="*/ 174784 h 323850"/>
                            <a:gd name="connsiteX144" fmla="*/ 227171 w 381000"/>
                            <a:gd name="connsiteY144" fmla="*/ 176689 h 323850"/>
                            <a:gd name="connsiteX145" fmla="*/ 228124 w 381000"/>
                            <a:gd name="connsiteY145" fmla="*/ 174784 h 323850"/>
                            <a:gd name="connsiteX146" fmla="*/ 227171 w 381000"/>
                            <a:gd name="connsiteY146" fmla="*/ 174784 h 323850"/>
                            <a:gd name="connsiteX147" fmla="*/ 228124 w 381000"/>
                            <a:gd name="connsiteY147" fmla="*/ 174784 h 323850"/>
                            <a:gd name="connsiteX148" fmla="*/ 228124 w 381000"/>
                            <a:gd name="connsiteY148" fmla="*/ 173831 h 323850"/>
                            <a:gd name="connsiteX149" fmla="*/ 228124 w 381000"/>
                            <a:gd name="connsiteY149" fmla="*/ 173831 h 323850"/>
                            <a:gd name="connsiteX150" fmla="*/ 228124 w 381000"/>
                            <a:gd name="connsiteY150" fmla="*/ 174784 h 323850"/>
                            <a:gd name="connsiteX151" fmla="*/ 229076 w 381000"/>
                            <a:gd name="connsiteY151" fmla="*/ 173831 h 323850"/>
                            <a:gd name="connsiteX152" fmla="*/ 229076 w 381000"/>
                            <a:gd name="connsiteY152" fmla="*/ 173831 h 323850"/>
                            <a:gd name="connsiteX153" fmla="*/ 230029 w 381000"/>
                            <a:gd name="connsiteY153" fmla="*/ 173831 h 323850"/>
                            <a:gd name="connsiteX154" fmla="*/ 231934 w 381000"/>
                            <a:gd name="connsiteY154" fmla="*/ 174784 h 323850"/>
                            <a:gd name="connsiteX155" fmla="*/ 230029 w 381000"/>
                            <a:gd name="connsiteY155" fmla="*/ 170974 h 323850"/>
                            <a:gd name="connsiteX156" fmla="*/ 230981 w 381000"/>
                            <a:gd name="connsiteY156" fmla="*/ 163354 h 323850"/>
                            <a:gd name="connsiteX157" fmla="*/ 231934 w 381000"/>
                            <a:gd name="connsiteY157" fmla="*/ 164306 h 323850"/>
                            <a:gd name="connsiteX158" fmla="*/ 231934 w 381000"/>
                            <a:gd name="connsiteY158" fmla="*/ 162401 h 323850"/>
                            <a:gd name="connsiteX159" fmla="*/ 233839 w 381000"/>
                            <a:gd name="connsiteY159" fmla="*/ 160496 h 323850"/>
                            <a:gd name="connsiteX160" fmla="*/ 231934 w 381000"/>
                            <a:gd name="connsiteY160" fmla="*/ 160496 h 323850"/>
                            <a:gd name="connsiteX161" fmla="*/ 232886 w 381000"/>
                            <a:gd name="connsiteY161" fmla="*/ 153829 h 323850"/>
                            <a:gd name="connsiteX162" fmla="*/ 234791 w 381000"/>
                            <a:gd name="connsiteY162" fmla="*/ 154781 h 323850"/>
                            <a:gd name="connsiteX163" fmla="*/ 230029 w 381000"/>
                            <a:gd name="connsiteY163" fmla="*/ 150019 h 323850"/>
                            <a:gd name="connsiteX164" fmla="*/ 232886 w 381000"/>
                            <a:gd name="connsiteY164" fmla="*/ 150019 h 323850"/>
                            <a:gd name="connsiteX165" fmla="*/ 230981 w 381000"/>
                            <a:gd name="connsiteY165" fmla="*/ 148114 h 323850"/>
                            <a:gd name="connsiteX166" fmla="*/ 227171 w 381000"/>
                            <a:gd name="connsiteY166" fmla="*/ 147161 h 323850"/>
                            <a:gd name="connsiteX167" fmla="*/ 227171 w 381000"/>
                            <a:gd name="connsiteY167" fmla="*/ 147161 h 323850"/>
                            <a:gd name="connsiteX168" fmla="*/ 225266 w 381000"/>
                            <a:gd name="connsiteY168" fmla="*/ 145256 h 323850"/>
                            <a:gd name="connsiteX169" fmla="*/ 227171 w 381000"/>
                            <a:gd name="connsiteY169" fmla="*/ 145256 h 323850"/>
                            <a:gd name="connsiteX170" fmla="*/ 229076 w 381000"/>
                            <a:gd name="connsiteY170" fmla="*/ 141446 h 323850"/>
                            <a:gd name="connsiteX171" fmla="*/ 227171 w 381000"/>
                            <a:gd name="connsiteY171" fmla="*/ 141446 h 323850"/>
                            <a:gd name="connsiteX172" fmla="*/ 228124 w 381000"/>
                            <a:gd name="connsiteY172" fmla="*/ 139541 h 323850"/>
                            <a:gd name="connsiteX173" fmla="*/ 220504 w 381000"/>
                            <a:gd name="connsiteY173" fmla="*/ 139541 h 323850"/>
                            <a:gd name="connsiteX174" fmla="*/ 224314 w 381000"/>
                            <a:gd name="connsiteY174" fmla="*/ 137636 h 323850"/>
                            <a:gd name="connsiteX175" fmla="*/ 216694 w 381000"/>
                            <a:gd name="connsiteY175" fmla="*/ 137636 h 323850"/>
                            <a:gd name="connsiteX176" fmla="*/ 214789 w 381000"/>
                            <a:gd name="connsiteY176" fmla="*/ 136684 h 323850"/>
                            <a:gd name="connsiteX177" fmla="*/ 215741 w 381000"/>
                            <a:gd name="connsiteY177" fmla="*/ 136684 h 323850"/>
                            <a:gd name="connsiteX178" fmla="*/ 216694 w 381000"/>
                            <a:gd name="connsiteY178" fmla="*/ 134779 h 323850"/>
                            <a:gd name="connsiteX179" fmla="*/ 220504 w 381000"/>
                            <a:gd name="connsiteY179" fmla="*/ 131921 h 323850"/>
                            <a:gd name="connsiteX180" fmla="*/ 217646 w 381000"/>
                            <a:gd name="connsiteY180" fmla="*/ 128111 h 323850"/>
                            <a:gd name="connsiteX181" fmla="*/ 216694 w 381000"/>
                            <a:gd name="connsiteY181" fmla="*/ 130016 h 323850"/>
                            <a:gd name="connsiteX182" fmla="*/ 214789 w 381000"/>
                            <a:gd name="connsiteY182" fmla="*/ 127159 h 323850"/>
                            <a:gd name="connsiteX183" fmla="*/ 213836 w 381000"/>
                            <a:gd name="connsiteY183" fmla="*/ 128111 h 323850"/>
                            <a:gd name="connsiteX184" fmla="*/ 213836 w 381000"/>
                            <a:gd name="connsiteY184" fmla="*/ 128111 h 323850"/>
                            <a:gd name="connsiteX185" fmla="*/ 210979 w 381000"/>
                            <a:gd name="connsiteY185" fmla="*/ 127159 h 323850"/>
                            <a:gd name="connsiteX186" fmla="*/ 210979 w 381000"/>
                            <a:gd name="connsiteY186" fmla="*/ 126206 h 323850"/>
                            <a:gd name="connsiteX187" fmla="*/ 213836 w 381000"/>
                            <a:gd name="connsiteY187" fmla="*/ 124301 h 323850"/>
                            <a:gd name="connsiteX188" fmla="*/ 212884 w 381000"/>
                            <a:gd name="connsiteY188" fmla="*/ 124301 h 323850"/>
                            <a:gd name="connsiteX189" fmla="*/ 215741 w 381000"/>
                            <a:gd name="connsiteY189" fmla="*/ 122396 h 323850"/>
                            <a:gd name="connsiteX190" fmla="*/ 211931 w 381000"/>
                            <a:gd name="connsiteY190" fmla="*/ 121444 h 323850"/>
                            <a:gd name="connsiteX191" fmla="*/ 212884 w 381000"/>
                            <a:gd name="connsiteY191" fmla="*/ 121444 h 323850"/>
                            <a:gd name="connsiteX192" fmla="*/ 210979 w 381000"/>
                            <a:gd name="connsiteY192" fmla="*/ 122396 h 323850"/>
                            <a:gd name="connsiteX193" fmla="*/ 213836 w 381000"/>
                            <a:gd name="connsiteY193" fmla="*/ 117634 h 323850"/>
                            <a:gd name="connsiteX194" fmla="*/ 208121 w 381000"/>
                            <a:gd name="connsiteY194" fmla="*/ 112871 h 323850"/>
                            <a:gd name="connsiteX195" fmla="*/ 202406 w 381000"/>
                            <a:gd name="connsiteY195" fmla="*/ 113824 h 323850"/>
                            <a:gd name="connsiteX196" fmla="*/ 201454 w 381000"/>
                            <a:gd name="connsiteY196" fmla="*/ 110966 h 323850"/>
                            <a:gd name="connsiteX197" fmla="*/ 202406 w 381000"/>
                            <a:gd name="connsiteY197" fmla="*/ 107156 h 323850"/>
                            <a:gd name="connsiteX198" fmla="*/ 199549 w 381000"/>
                            <a:gd name="connsiteY198" fmla="*/ 109061 h 323850"/>
                            <a:gd name="connsiteX199" fmla="*/ 192881 w 381000"/>
                            <a:gd name="connsiteY199" fmla="*/ 108109 h 323850"/>
                            <a:gd name="connsiteX200" fmla="*/ 193834 w 381000"/>
                            <a:gd name="connsiteY200" fmla="*/ 104299 h 323850"/>
                            <a:gd name="connsiteX201" fmla="*/ 189071 w 381000"/>
                            <a:gd name="connsiteY201" fmla="*/ 107156 h 323850"/>
                            <a:gd name="connsiteX202" fmla="*/ 190024 w 381000"/>
                            <a:gd name="connsiteY202" fmla="*/ 111919 h 323850"/>
                            <a:gd name="connsiteX203" fmla="*/ 189071 w 381000"/>
                            <a:gd name="connsiteY203" fmla="*/ 112871 h 323850"/>
                            <a:gd name="connsiteX204" fmla="*/ 186214 w 381000"/>
                            <a:gd name="connsiteY204" fmla="*/ 107156 h 323850"/>
                            <a:gd name="connsiteX205" fmla="*/ 188119 w 381000"/>
                            <a:gd name="connsiteY205" fmla="*/ 103346 h 323850"/>
                            <a:gd name="connsiteX206" fmla="*/ 193834 w 381000"/>
                            <a:gd name="connsiteY206" fmla="*/ 101441 h 323850"/>
                            <a:gd name="connsiteX207" fmla="*/ 192881 w 381000"/>
                            <a:gd name="connsiteY207" fmla="*/ 97631 h 323850"/>
                            <a:gd name="connsiteX208" fmla="*/ 188119 w 381000"/>
                            <a:gd name="connsiteY208" fmla="*/ 100489 h 323850"/>
                            <a:gd name="connsiteX209" fmla="*/ 188119 w 381000"/>
                            <a:gd name="connsiteY209" fmla="*/ 103346 h 323850"/>
                            <a:gd name="connsiteX210" fmla="*/ 184309 w 381000"/>
                            <a:gd name="connsiteY210" fmla="*/ 101441 h 323850"/>
                            <a:gd name="connsiteX211" fmla="*/ 185261 w 381000"/>
                            <a:gd name="connsiteY211" fmla="*/ 100489 h 323850"/>
                            <a:gd name="connsiteX212" fmla="*/ 182404 w 381000"/>
                            <a:gd name="connsiteY212" fmla="*/ 102394 h 323850"/>
                            <a:gd name="connsiteX213" fmla="*/ 184309 w 381000"/>
                            <a:gd name="connsiteY213" fmla="*/ 98584 h 323850"/>
                            <a:gd name="connsiteX214" fmla="*/ 181451 w 381000"/>
                            <a:gd name="connsiteY214" fmla="*/ 96679 h 323850"/>
                            <a:gd name="connsiteX215" fmla="*/ 178594 w 381000"/>
                            <a:gd name="connsiteY215" fmla="*/ 99536 h 323850"/>
                            <a:gd name="connsiteX216" fmla="*/ 178594 w 381000"/>
                            <a:gd name="connsiteY216" fmla="*/ 97631 h 323850"/>
                            <a:gd name="connsiteX217" fmla="*/ 177641 w 381000"/>
                            <a:gd name="connsiteY217" fmla="*/ 99536 h 323850"/>
                            <a:gd name="connsiteX218" fmla="*/ 180499 w 381000"/>
                            <a:gd name="connsiteY218" fmla="*/ 102394 h 323850"/>
                            <a:gd name="connsiteX219" fmla="*/ 177641 w 381000"/>
                            <a:gd name="connsiteY219" fmla="*/ 105251 h 323850"/>
                            <a:gd name="connsiteX220" fmla="*/ 179546 w 381000"/>
                            <a:gd name="connsiteY220" fmla="*/ 107156 h 323850"/>
                            <a:gd name="connsiteX221" fmla="*/ 178594 w 381000"/>
                            <a:gd name="connsiteY221" fmla="*/ 110014 h 323850"/>
                            <a:gd name="connsiteX222" fmla="*/ 175736 w 381000"/>
                            <a:gd name="connsiteY222" fmla="*/ 106204 h 323850"/>
                            <a:gd name="connsiteX223" fmla="*/ 177641 w 381000"/>
                            <a:gd name="connsiteY223" fmla="*/ 106204 h 323850"/>
                            <a:gd name="connsiteX224" fmla="*/ 175736 w 381000"/>
                            <a:gd name="connsiteY224" fmla="*/ 99536 h 323850"/>
                            <a:gd name="connsiteX225" fmla="*/ 173831 w 381000"/>
                            <a:gd name="connsiteY225" fmla="*/ 103346 h 323850"/>
                            <a:gd name="connsiteX226" fmla="*/ 175736 w 381000"/>
                            <a:gd name="connsiteY226" fmla="*/ 106204 h 323850"/>
                            <a:gd name="connsiteX227" fmla="*/ 170021 w 381000"/>
                            <a:gd name="connsiteY227" fmla="*/ 105251 h 323850"/>
                            <a:gd name="connsiteX228" fmla="*/ 173831 w 381000"/>
                            <a:gd name="connsiteY228" fmla="*/ 114776 h 323850"/>
                            <a:gd name="connsiteX229" fmla="*/ 172879 w 381000"/>
                            <a:gd name="connsiteY229" fmla="*/ 116681 h 323850"/>
                            <a:gd name="connsiteX230" fmla="*/ 170021 w 381000"/>
                            <a:gd name="connsiteY230" fmla="*/ 112871 h 323850"/>
                            <a:gd name="connsiteX231" fmla="*/ 169069 w 381000"/>
                            <a:gd name="connsiteY231" fmla="*/ 112871 h 323850"/>
                            <a:gd name="connsiteX232" fmla="*/ 168116 w 381000"/>
                            <a:gd name="connsiteY232" fmla="*/ 109061 h 323850"/>
                            <a:gd name="connsiteX233" fmla="*/ 162401 w 381000"/>
                            <a:gd name="connsiteY233" fmla="*/ 106204 h 323850"/>
                            <a:gd name="connsiteX234" fmla="*/ 163354 w 381000"/>
                            <a:gd name="connsiteY234" fmla="*/ 110014 h 323850"/>
                            <a:gd name="connsiteX235" fmla="*/ 160496 w 381000"/>
                            <a:gd name="connsiteY235" fmla="*/ 108109 h 323850"/>
                            <a:gd name="connsiteX236" fmla="*/ 162401 w 381000"/>
                            <a:gd name="connsiteY236" fmla="*/ 111919 h 323850"/>
                            <a:gd name="connsiteX237" fmla="*/ 158591 w 381000"/>
                            <a:gd name="connsiteY237" fmla="*/ 110966 h 323850"/>
                            <a:gd name="connsiteX238" fmla="*/ 157639 w 381000"/>
                            <a:gd name="connsiteY238" fmla="*/ 108109 h 323850"/>
                            <a:gd name="connsiteX239" fmla="*/ 156686 w 381000"/>
                            <a:gd name="connsiteY239" fmla="*/ 109061 h 323850"/>
                            <a:gd name="connsiteX240" fmla="*/ 159544 w 381000"/>
                            <a:gd name="connsiteY240" fmla="*/ 114776 h 323850"/>
                            <a:gd name="connsiteX241" fmla="*/ 157639 w 381000"/>
                            <a:gd name="connsiteY241" fmla="*/ 114776 h 323850"/>
                            <a:gd name="connsiteX242" fmla="*/ 157639 w 381000"/>
                            <a:gd name="connsiteY242" fmla="*/ 112871 h 323850"/>
                            <a:gd name="connsiteX243" fmla="*/ 153829 w 381000"/>
                            <a:gd name="connsiteY243" fmla="*/ 111919 h 323850"/>
                            <a:gd name="connsiteX244" fmla="*/ 154781 w 381000"/>
                            <a:gd name="connsiteY244" fmla="*/ 113824 h 323850"/>
                            <a:gd name="connsiteX245" fmla="*/ 152876 w 381000"/>
                            <a:gd name="connsiteY245" fmla="*/ 111919 h 323850"/>
                            <a:gd name="connsiteX246" fmla="*/ 152876 w 381000"/>
                            <a:gd name="connsiteY246" fmla="*/ 114776 h 323850"/>
                            <a:gd name="connsiteX247" fmla="*/ 151924 w 381000"/>
                            <a:gd name="connsiteY247" fmla="*/ 113824 h 323850"/>
                            <a:gd name="connsiteX248" fmla="*/ 150971 w 381000"/>
                            <a:gd name="connsiteY248" fmla="*/ 116681 h 323850"/>
                            <a:gd name="connsiteX249" fmla="*/ 153829 w 381000"/>
                            <a:gd name="connsiteY249" fmla="*/ 116681 h 323850"/>
                            <a:gd name="connsiteX250" fmla="*/ 154781 w 381000"/>
                            <a:gd name="connsiteY250" fmla="*/ 119539 h 323850"/>
                            <a:gd name="connsiteX251" fmla="*/ 152876 w 381000"/>
                            <a:gd name="connsiteY251" fmla="*/ 121444 h 323850"/>
                            <a:gd name="connsiteX252" fmla="*/ 150019 w 381000"/>
                            <a:gd name="connsiteY252" fmla="*/ 120491 h 323850"/>
                            <a:gd name="connsiteX253" fmla="*/ 151924 w 381000"/>
                            <a:gd name="connsiteY253" fmla="*/ 122396 h 323850"/>
                            <a:gd name="connsiteX254" fmla="*/ 150019 w 381000"/>
                            <a:gd name="connsiteY254" fmla="*/ 124301 h 323850"/>
                            <a:gd name="connsiteX255" fmla="*/ 146209 w 381000"/>
                            <a:gd name="connsiteY255" fmla="*/ 122396 h 323850"/>
                            <a:gd name="connsiteX256" fmla="*/ 150971 w 381000"/>
                            <a:gd name="connsiteY256" fmla="*/ 127159 h 323850"/>
                            <a:gd name="connsiteX257" fmla="*/ 145256 w 381000"/>
                            <a:gd name="connsiteY257" fmla="*/ 123349 h 323850"/>
                            <a:gd name="connsiteX258" fmla="*/ 145256 w 381000"/>
                            <a:gd name="connsiteY258" fmla="*/ 126206 h 323850"/>
                            <a:gd name="connsiteX259" fmla="*/ 148114 w 381000"/>
                            <a:gd name="connsiteY259" fmla="*/ 129064 h 323850"/>
                            <a:gd name="connsiteX260" fmla="*/ 145256 w 381000"/>
                            <a:gd name="connsiteY260" fmla="*/ 128111 h 323850"/>
                            <a:gd name="connsiteX261" fmla="*/ 149066 w 381000"/>
                            <a:gd name="connsiteY261" fmla="*/ 130969 h 323850"/>
                            <a:gd name="connsiteX262" fmla="*/ 148114 w 381000"/>
                            <a:gd name="connsiteY262" fmla="*/ 133826 h 323850"/>
                            <a:gd name="connsiteX263" fmla="*/ 146209 w 381000"/>
                            <a:gd name="connsiteY263" fmla="*/ 130969 h 323850"/>
                            <a:gd name="connsiteX264" fmla="*/ 150019 w 381000"/>
                            <a:gd name="connsiteY264" fmla="*/ 136684 h 323850"/>
                            <a:gd name="connsiteX265" fmla="*/ 155734 w 381000"/>
                            <a:gd name="connsiteY265" fmla="*/ 140494 h 323850"/>
                            <a:gd name="connsiteX266" fmla="*/ 151924 w 381000"/>
                            <a:gd name="connsiteY266" fmla="*/ 138589 h 323850"/>
                            <a:gd name="connsiteX267" fmla="*/ 151924 w 381000"/>
                            <a:gd name="connsiteY267" fmla="*/ 139541 h 323850"/>
                            <a:gd name="connsiteX268" fmla="*/ 144304 w 381000"/>
                            <a:gd name="connsiteY268" fmla="*/ 133826 h 323850"/>
                            <a:gd name="connsiteX269" fmla="*/ 145256 w 381000"/>
                            <a:gd name="connsiteY269" fmla="*/ 135731 h 323850"/>
                            <a:gd name="connsiteX270" fmla="*/ 141446 w 381000"/>
                            <a:gd name="connsiteY270" fmla="*/ 133826 h 323850"/>
                            <a:gd name="connsiteX271" fmla="*/ 141446 w 381000"/>
                            <a:gd name="connsiteY271" fmla="*/ 136684 h 323850"/>
                            <a:gd name="connsiteX272" fmla="*/ 142399 w 381000"/>
                            <a:gd name="connsiteY272" fmla="*/ 136684 h 323850"/>
                            <a:gd name="connsiteX273" fmla="*/ 144304 w 381000"/>
                            <a:gd name="connsiteY273" fmla="*/ 140494 h 323850"/>
                            <a:gd name="connsiteX274" fmla="*/ 140494 w 381000"/>
                            <a:gd name="connsiteY274" fmla="*/ 138589 h 323850"/>
                            <a:gd name="connsiteX275" fmla="*/ 141446 w 381000"/>
                            <a:gd name="connsiteY275" fmla="*/ 140494 h 323850"/>
                            <a:gd name="connsiteX276" fmla="*/ 140494 w 381000"/>
                            <a:gd name="connsiteY276" fmla="*/ 139541 h 323850"/>
                            <a:gd name="connsiteX277" fmla="*/ 142399 w 381000"/>
                            <a:gd name="connsiteY277" fmla="*/ 153829 h 323850"/>
                            <a:gd name="connsiteX278" fmla="*/ 137636 w 381000"/>
                            <a:gd name="connsiteY278" fmla="*/ 157639 h 323850"/>
                            <a:gd name="connsiteX279" fmla="*/ 140494 w 381000"/>
                            <a:gd name="connsiteY279" fmla="*/ 158591 h 323850"/>
                            <a:gd name="connsiteX280" fmla="*/ 137636 w 381000"/>
                            <a:gd name="connsiteY280" fmla="*/ 159544 h 323850"/>
                            <a:gd name="connsiteX281" fmla="*/ 140494 w 381000"/>
                            <a:gd name="connsiteY281" fmla="*/ 163354 h 323850"/>
                            <a:gd name="connsiteX282" fmla="*/ 138589 w 381000"/>
                            <a:gd name="connsiteY282" fmla="*/ 164306 h 323850"/>
                            <a:gd name="connsiteX283" fmla="*/ 140494 w 381000"/>
                            <a:gd name="connsiteY283" fmla="*/ 166211 h 323850"/>
                            <a:gd name="connsiteX284" fmla="*/ 138589 w 381000"/>
                            <a:gd name="connsiteY284" fmla="*/ 167164 h 323850"/>
                            <a:gd name="connsiteX285" fmla="*/ 140494 w 381000"/>
                            <a:gd name="connsiteY285" fmla="*/ 167164 h 323850"/>
                            <a:gd name="connsiteX286" fmla="*/ 138589 w 381000"/>
                            <a:gd name="connsiteY286" fmla="*/ 170021 h 323850"/>
                            <a:gd name="connsiteX287" fmla="*/ 140494 w 381000"/>
                            <a:gd name="connsiteY287" fmla="*/ 170021 h 323850"/>
                            <a:gd name="connsiteX288" fmla="*/ 142399 w 381000"/>
                            <a:gd name="connsiteY288" fmla="*/ 176689 h 323850"/>
                            <a:gd name="connsiteX289" fmla="*/ 145256 w 381000"/>
                            <a:gd name="connsiteY289" fmla="*/ 173831 h 323850"/>
                            <a:gd name="connsiteX290" fmla="*/ 147161 w 381000"/>
                            <a:gd name="connsiteY290" fmla="*/ 174784 h 323850"/>
                            <a:gd name="connsiteX291" fmla="*/ 144304 w 381000"/>
                            <a:gd name="connsiteY291" fmla="*/ 175736 h 323850"/>
                            <a:gd name="connsiteX292" fmla="*/ 149066 w 381000"/>
                            <a:gd name="connsiteY292" fmla="*/ 185261 h 323850"/>
                            <a:gd name="connsiteX293" fmla="*/ 150971 w 381000"/>
                            <a:gd name="connsiteY293" fmla="*/ 184309 h 323850"/>
                            <a:gd name="connsiteX294" fmla="*/ 155734 w 381000"/>
                            <a:gd name="connsiteY294" fmla="*/ 190024 h 323850"/>
                            <a:gd name="connsiteX295" fmla="*/ 159544 w 381000"/>
                            <a:gd name="connsiteY295" fmla="*/ 186214 h 323850"/>
                            <a:gd name="connsiteX296" fmla="*/ 158591 w 381000"/>
                            <a:gd name="connsiteY296" fmla="*/ 191929 h 323850"/>
                            <a:gd name="connsiteX297" fmla="*/ 161449 w 381000"/>
                            <a:gd name="connsiteY297" fmla="*/ 191929 h 323850"/>
                            <a:gd name="connsiteX298" fmla="*/ 161449 w 381000"/>
                            <a:gd name="connsiteY298" fmla="*/ 191929 h 323850"/>
                            <a:gd name="connsiteX299" fmla="*/ 164306 w 381000"/>
                            <a:gd name="connsiteY299" fmla="*/ 191929 h 323850"/>
                            <a:gd name="connsiteX300" fmla="*/ 153829 w 381000"/>
                            <a:gd name="connsiteY300" fmla="*/ 198596 h 323850"/>
                            <a:gd name="connsiteX301" fmla="*/ 154781 w 381000"/>
                            <a:gd name="connsiteY301" fmla="*/ 196691 h 323850"/>
                            <a:gd name="connsiteX302" fmla="*/ 117634 w 381000"/>
                            <a:gd name="connsiteY302" fmla="*/ 211931 h 323850"/>
                            <a:gd name="connsiteX303" fmla="*/ 93821 w 381000"/>
                            <a:gd name="connsiteY303" fmla="*/ 216694 h 323850"/>
                            <a:gd name="connsiteX304" fmla="*/ 67151 w 381000"/>
                            <a:gd name="connsiteY304" fmla="*/ 210979 h 323850"/>
                            <a:gd name="connsiteX305" fmla="*/ 64294 w 381000"/>
                            <a:gd name="connsiteY305" fmla="*/ 212884 h 323850"/>
                            <a:gd name="connsiteX306" fmla="*/ 64294 w 381000"/>
                            <a:gd name="connsiteY306" fmla="*/ 210026 h 323850"/>
                            <a:gd name="connsiteX307" fmla="*/ 57626 w 381000"/>
                            <a:gd name="connsiteY307" fmla="*/ 207169 h 323850"/>
                            <a:gd name="connsiteX308" fmla="*/ 51911 w 381000"/>
                            <a:gd name="connsiteY308" fmla="*/ 201454 h 323850"/>
                            <a:gd name="connsiteX309" fmla="*/ 49054 w 381000"/>
                            <a:gd name="connsiteY309" fmla="*/ 202406 h 323850"/>
                            <a:gd name="connsiteX310" fmla="*/ 44291 w 381000"/>
                            <a:gd name="connsiteY310" fmla="*/ 193834 h 323850"/>
                            <a:gd name="connsiteX311" fmla="*/ 40481 w 381000"/>
                            <a:gd name="connsiteY311" fmla="*/ 184309 h 323850"/>
                            <a:gd name="connsiteX312" fmla="*/ 34766 w 381000"/>
                            <a:gd name="connsiteY312" fmla="*/ 179546 h 323850"/>
                            <a:gd name="connsiteX313" fmla="*/ 36671 w 381000"/>
                            <a:gd name="connsiteY313" fmla="*/ 177641 h 323850"/>
                            <a:gd name="connsiteX314" fmla="*/ 35719 w 381000"/>
                            <a:gd name="connsiteY314" fmla="*/ 172879 h 323850"/>
                            <a:gd name="connsiteX315" fmla="*/ 35719 w 381000"/>
                            <a:gd name="connsiteY315" fmla="*/ 170021 h 323850"/>
                            <a:gd name="connsiteX316" fmla="*/ 36671 w 381000"/>
                            <a:gd name="connsiteY316" fmla="*/ 167164 h 323850"/>
                            <a:gd name="connsiteX317" fmla="*/ 34766 w 381000"/>
                            <a:gd name="connsiteY317" fmla="*/ 164306 h 323850"/>
                            <a:gd name="connsiteX318" fmla="*/ 34766 w 381000"/>
                            <a:gd name="connsiteY318" fmla="*/ 161449 h 323850"/>
                            <a:gd name="connsiteX319" fmla="*/ 38576 w 381000"/>
                            <a:gd name="connsiteY319" fmla="*/ 155734 h 323850"/>
                            <a:gd name="connsiteX320" fmla="*/ 39529 w 381000"/>
                            <a:gd name="connsiteY320" fmla="*/ 149066 h 323850"/>
                            <a:gd name="connsiteX321" fmla="*/ 41434 w 381000"/>
                            <a:gd name="connsiteY321" fmla="*/ 152876 h 323850"/>
                            <a:gd name="connsiteX322" fmla="*/ 55721 w 381000"/>
                            <a:gd name="connsiteY322" fmla="*/ 145256 h 323850"/>
                            <a:gd name="connsiteX323" fmla="*/ 75724 w 381000"/>
                            <a:gd name="connsiteY323" fmla="*/ 137636 h 323850"/>
                            <a:gd name="connsiteX324" fmla="*/ 77629 w 381000"/>
                            <a:gd name="connsiteY324" fmla="*/ 139541 h 323850"/>
                            <a:gd name="connsiteX325" fmla="*/ 88106 w 381000"/>
                            <a:gd name="connsiteY325" fmla="*/ 136684 h 323850"/>
                            <a:gd name="connsiteX326" fmla="*/ 102394 w 381000"/>
                            <a:gd name="connsiteY326" fmla="*/ 133826 h 323850"/>
                            <a:gd name="connsiteX327" fmla="*/ 130969 w 381000"/>
                            <a:gd name="connsiteY327" fmla="*/ 124301 h 323850"/>
                            <a:gd name="connsiteX328" fmla="*/ 137636 w 381000"/>
                            <a:gd name="connsiteY328" fmla="*/ 123349 h 323850"/>
                            <a:gd name="connsiteX329" fmla="*/ 141446 w 381000"/>
                            <a:gd name="connsiteY329" fmla="*/ 121444 h 323850"/>
                            <a:gd name="connsiteX330" fmla="*/ 134779 w 381000"/>
                            <a:gd name="connsiteY330" fmla="*/ 114776 h 323850"/>
                            <a:gd name="connsiteX331" fmla="*/ 124301 w 381000"/>
                            <a:gd name="connsiteY331" fmla="*/ 106204 h 323850"/>
                            <a:gd name="connsiteX332" fmla="*/ 115729 w 381000"/>
                            <a:gd name="connsiteY332" fmla="*/ 100489 h 323850"/>
                            <a:gd name="connsiteX333" fmla="*/ 114776 w 381000"/>
                            <a:gd name="connsiteY333" fmla="*/ 95726 h 323850"/>
                            <a:gd name="connsiteX334" fmla="*/ 112871 w 381000"/>
                            <a:gd name="connsiteY334" fmla="*/ 91916 h 323850"/>
                            <a:gd name="connsiteX335" fmla="*/ 114776 w 381000"/>
                            <a:gd name="connsiteY335" fmla="*/ 89059 h 323850"/>
                            <a:gd name="connsiteX336" fmla="*/ 113824 w 381000"/>
                            <a:gd name="connsiteY336" fmla="*/ 85249 h 323850"/>
                            <a:gd name="connsiteX337" fmla="*/ 110966 w 381000"/>
                            <a:gd name="connsiteY337" fmla="*/ 78581 h 323850"/>
                            <a:gd name="connsiteX338" fmla="*/ 112871 w 381000"/>
                            <a:gd name="connsiteY338" fmla="*/ 78581 h 323850"/>
                            <a:gd name="connsiteX339" fmla="*/ 111919 w 381000"/>
                            <a:gd name="connsiteY339" fmla="*/ 64294 h 323850"/>
                            <a:gd name="connsiteX340" fmla="*/ 109061 w 381000"/>
                            <a:gd name="connsiteY340" fmla="*/ 58579 h 323850"/>
                            <a:gd name="connsiteX341" fmla="*/ 111919 w 381000"/>
                            <a:gd name="connsiteY341" fmla="*/ 55721 h 323850"/>
                            <a:gd name="connsiteX342" fmla="*/ 112871 w 381000"/>
                            <a:gd name="connsiteY342" fmla="*/ 58579 h 323850"/>
                            <a:gd name="connsiteX343" fmla="*/ 132874 w 381000"/>
                            <a:gd name="connsiteY343" fmla="*/ 31909 h 323850"/>
                            <a:gd name="connsiteX344" fmla="*/ 149066 w 381000"/>
                            <a:gd name="connsiteY344" fmla="*/ 25241 h 323850"/>
                            <a:gd name="connsiteX345" fmla="*/ 161449 w 381000"/>
                            <a:gd name="connsiteY345" fmla="*/ 18574 h 323850"/>
                            <a:gd name="connsiteX346" fmla="*/ 161449 w 381000"/>
                            <a:gd name="connsiteY346" fmla="*/ 20479 h 323850"/>
                            <a:gd name="connsiteX347" fmla="*/ 178594 w 381000"/>
                            <a:gd name="connsiteY347" fmla="*/ 23336 h 323850"/>
                            <a:gd name="connsiteX348" fmla="*/ 186214 w 381000"/>
                            <a:gd name="connsiteY348" fmla="*/ 23336 h 323850"/>
                            <a:gd name="connsiteX349" fmla="*/ 185261 w 381000"/>
                            <a:gd name="connsiteY349" fmla="*/ 25241 h 323850"/>
                            <a:gd name="connsiteX350" fmla="*/ 193834 w 381000"/>
                            <a:gd name="connsiteY350" fmla="*/ 24289 h 323850"/>
                            <a:gd name="connsiteX351" fmla="*/ 196691 w 381000"/>
                            <a:gd name="connsiteY351" fmla="*/ 30004 h 323850"/>
                            <a:gd name="connsiteX352" fmla="*/ 188119 w 381000"/>
                            <a:gd name="connsiteY352" fmla="*/ 29051 h 323850"/>
                            <a:gd name="connsiteX353" fmla="*/ 195739 w 381000"/>
                            <a:gd name="connsiteY353" fmla="*/ 36671 h 323850"/>
                            <a:gd name="connsiteX354" fmla="*/ 201454 w 381000"/>
                            <a:gd name="connsiteY354" fmla="*/ 41434 h 323850"/>
                            <a:gd name="connsiteX355" fmla="*/ 199549 w 381000"/>
                            <a:gd name="connsiteY355" fmla="*/ 42386 h 323850"/>
                            <a:gd name="connsiteX356" fmla="*/ 202406 w 381000"/>
                            <a:gd name="connsiteY356" fmla="*/ 47149 h 323850"/>
                            <a:gd name="connsiteX357" fmla="*/ 202406 w 381000"/>
                            <a:gd name="connsiteY357" fmla="*/ 45244 h 323850"/>
                            <a:gd name="connsiteX358" fmla="*/ 208121 w 381000"/>
                            <a:gd name="connsiteY358" fmla="*/ 47149 h 323850"/>
                            <a:gd name="connsiteX359" fmla="*/ 206216 w 381000"/>
                            <a:gd name="connsiteY359" fmla="*/ 44291 h 323850"/>
                            <a:gd name="connsiteX360" fmla="*/ 208121 w 381000"/>
                            <a:gd name="connsiteY360" fmla="*/ 50959 h 323850"/>
                            <a:gd name="connsiteX361" fmla="*/ 203359 w 381000"/>
                            <a:gd name="connsiteY361" fmla="*/ 50959 h 323850"/>
                            <a:gd name="connsiteX362" fmla="*/ 209074 w 381000"/>
                            <a:gd name="connsiteY362" fmla="*/ 58579 h 323850"/>
                            <a:gd name="connsiteX363" fmla="*/ 210026 w 381000"/>
                            <a:gd name="connsiteY363" fmla="*/ 54769 h 323850"/>
                            <a:gd name="connsiteX364" fmla="*/ 208121 w 381000"/>
                            <a:gd name="connsiteY364" fmla="*/ 51911 h 323850"/>
                            <a:gd name="connsiteX365" fmla="*/ 210026 w 381000"/>
                            <a:gd name="connsiteY365" fmla="*/ 51911 h 323850"/>
                            <a:gd name="connsiteX366" fmla="*/ 205264 w 381000"/>
                            <a:gd name="connsiteY366" fmla="*/ 37624 h 323850"/>
                            <a:gd name="connsiteX367" fmla="*/ 204311 w 381000"/>
                            <a:gd name="connsiteY367" fmla="*/ 40481 h 323850"/>
                            <a:gd name="connsiteX368" fmla="*/ 199549 w 381000"/>
                            <a:gd name="connsiteY368" fmla="*/ 31909 h 323850"/>
                            <a:gd name="connsiteX369" fmla="*/ 202406 w 381000"/>
                            <a:gd name="connsiteY369" fmla="*/ 30956 h 323850"/>
                            <a:gd name="connsiteX370" fmla="*/ 200501 w 381000"/>
                            <a:gd name="connsiteY370" fmla="*/ 29051 h 323850"/>
                            <a:gd name="connsiteX371" fmla="*/ 204311 w 381000"/>
                            <a:gd name="connsiteY371" fmla="*/ 28099 h 323850"/>
                            <a:gd name="connsiteX372" fmla="*/ 194786 w 381000"/>
                            <a:gd name="connsiteY372" fmla="*/ 21431 h 323850"/>
                            <a:gd name="connsiteX373" fmla="*/ 195739 w 381000"/>
                            <a:gd name="connsiteY373" fmla="*/ 21431 h 323850"/>
                            <a:gd name="connsiteX374" fmla="*/ 192881 w 381000"/>
                            <a:gd name="connsiteY374" fmla="*/ 21431 h 323850"/>
                            <a:gd name="connsiteX375" fmla="*/ 192881 w 381000"/>
                            <a:gd name="connsiteY375" fmla="*/ 14764 h 323850"/>
                            <a:gd name="connsiteX376" fmla="*/ 181451 w 381000"/>
                            <a:gd name="connsiteY376" fmla="*/ 10001 h 323850"/>
                            <a:gd name="connsiteX377" fmla="*/ 170974 w 381000"/>
                            <a:gd name="connsiteY377" fmla="*/ 7144 h 323850"/>
                            <a:gd name="connsiteX378" fmla="*/ 156686 w 381000"/>
                            <a:gd name="connsiteY378" fmla="*/ 11906 h 323850"/>
                            <a:gd name="connsiteX379" fmla="*/ 151924 w 381000"/>
                            <a:gd name="connsiteY379" fmla="*/ 10954 h 323850"/>
                            <a:gd name="connsiteX380" fmla="*/ 150019 w 381000"/>
                            <a:gd name="connsiteY380" fmla="*/ 7144 h 323850"/>
                            <a:gd name="connsiteX381" fmla="*/ 146209 w 381000"/>
                            <a:gd name="connsiteY381" fmla="*/ 10954 h 323850"/>
                            <a:gd name="connsiteX382" fmla="*/ 128111 w 381000"/>
                            <a:gd name="connsiteY382" fmla="*/ 18574 h 323850"/>
                            <a:gd name="connsiteX383" fmla="*/ 127159 w 381000"/>
                            <a:gd name="connsiteY383" fmla="*/ 14764 h 323850"/>
                            <a:gd name="connsiteX384" fmla="*/ 117634 w 381000"/>
                            <a:gd name="connsiteY384" fmla="*/ 25241 h 323850"/>
                            <a:gd name="connsiteX385" fmla="*/ 121444 w 381000"/>
                            <a:gd name="connsiteY385" fmla="*/ 28099 h 323850"/>
                            <a:gd name="connsiteX386" fmla="*/ 119539 w 381000"/>
                            <a:gd name="connsiteY386" fmla="*/ 30956 h 323850"/>
                            <a:gd name="connsiteX387" fmla="*/ 111919 w 381000"/>
                            <a:gd name="connsiteY387" fmla="*/ 30004 h 323850"/>
                            <a:gd name="connsiteX388" fmla="*/ 113824 w 381000"/>
                            <a:gd name="connsiteY388" fmla="*/ 23336 h 323850"/>
                            <a:gd name="connsiteX389" fmla="*/ 124301 w 381000"/>
                            <a:gd name="connsiteY389" fmla="*/ 13811 h 323850"/>
                            <a:gd name="connsiteX390" fmla="*/ 119539 w 381000"/>
                            <a:gd name="connsiteY390" fmla="*/ 11906 h 323850"/>
                            <a:gd name="connsiteX391" fmla="*/ 110966 w 381000"/>
                            <a:gd name="connsiteY391" fmla="*/ 21431 h 323850"/>
                            <a:gd name="connsiteX392" fmla="*/ 112871 w 381000"/>
                            <a:gd name="connsiteY392" fmla="*/ 24289 h 323850"/>
                            <a:gd name="connsiteX393" fmla="*/ 105251 w 381000"/>
                            <a:gd name="connsiteY393" fmla="*/ 30004 h 323850"/>
                            <a:gd name="connsiteX394" fmla="*/ 106204 w 381000"/>
                            <a:gd name="connsiteY394" fmla="*/ 27146 h 323850"/>
                            <a:gd name="connsiteX395" fmla="*/ 100489 w 381000"/>
                            <a:gd name="connsiteY395" fmla="*/ 34766 h 323850"/>
                            <a:gd name="connsiteX396" fmla="*/ 103346 w 381000"/>
                            <a:gd name="connsiteY396" fmla="*/ 26194 h 323850"/>
                            <a:gd name="connsiteX397" fmla="*/ 98584 w 381000"/>
                            <a:gd name="connsiteY397" fmla="*/ 26194 h 323850"/>
                            <a:gd name="connsiteX398" fmla="*/ 95726 w 381000"/>
                            <a:gd name="connsiteY398" fmla="*/ 35719 h 323850"/>
                            <a:gd name="connsiteX399" fmla="*/ 94774 w 381000"/>
                            <a:gd name="connsiteY399" fmla="*/ 33814 h 323850"/>
                            <a:gd name="connsiteX400" fmla="*/ 92869 w 381000"/>
                            <a:gd name="connsiteY400" fmla="*/ 38576 h 323850"/>
                            <a:gd name="connsiteX401" fmla="*/ 98584 w 381000"/>
                            <a:gd name="connsiteY401" fmla="*/ 36671 h 323850"/>
                            <a:gd name="connsiteX402" fmla="*/ 95726 w 381000"/>
                            <a:gd name="connsiteY402" fmla="*/ 44291 h 323850"/>
                            <a:gd name="connsiteX403" fmla="*/ 98584 w 381000"/>
                            <a:gd name="connsiteY403" fmla="*/ 43339 h 323850"/>
                            <a:gd name="connsiteX404" fmla="*/ 98584 w 381000"/>
                            <a:gd name="connsiteY404" fmla="*/ 50006 h 323850"/>
                            <a:gd name="connsiteX405" fmla="*/ 92869 w 381000"/>
                            <a:gd name="connsiteY405" fmla="*/ 51911 h 323850"/>
                            <a:gd name="connsiteX406" fmla="*/ 94774 w 381000"/>
                            <a:gd name="connsiteY406" fmla="*/ 48101 h 323850"/>
                            <a:gd name="connsiteX407" fmla="*/ 89059 w 381000"/>
                            <a:gd name="connsiteY407" fmla="*/ 43339 h 323850"/>
                            <a:gd name="connsiteX408" fmla="*/ 89059 w 381000"/>
                            <a:gd name="connsiteY408" fmla="*/ 51911 h 323850"/>
                            <a:gd name="connsiteX409" fmla="*/ 91916 w 381000"/>
                            <a:gd name="connsiteY409" fmla="*/ 52864 h 323850"/>
                            <a:gd name="connsiteX410" fmla="*/ 85249 w 381000"/>
                            <a:gd name="connsiteY410" fmla="*/ 64294 h 323850"/>
                            <a:gd name="connsiteX411" fmla="*/ 94774 w 381000"/>
                            <a:gd name="connsiteY411" fmla="*/ 70009 h 323850"/>
                            <a:gd name="connsiteX412" fmla="*/ 95726 w 381000"/>
                            <a:gd name="connsiteY412" fmla="*/ 75724 h 323850"/>
                            <a:gd name="connsiteX413" fmla="*/ 90964 w 381000"/>
                            <a:gd name="connsiteY413" fmla="*/ 75724 h 323850"/>
                            <a:gd name="connsiteX414" fmla="*/ 90964 w 381000"/>
                            <a:gd name="connsiteY414" fmla="*/ 78581 h 323850"/>
                            <a:gd name="connsiteX415" fmla="*/ 87154 w 381000"/>
                            <a:gd name="connsiteY415" fmla="*/ 74771 h 323850"/>
                            <a:gd name="connsiteX416" fmla="*/ 83344 w 381000"/>
                            <a:gd name="connsiteY416" fmla="*/ 85249 h 323850"/>
                            <a:gd name="connsiteX417" fmla="*/ 88106 w 381000"/>
                            <a:gd name="connsiteY417" fmla="*/ 88106 h 323850"/>
                            <a:gd name="connsiteX418" fmla="*/ 86201 w 381000"/>
                            <a:gd name="connsiteY418" fmla="*/ 91916 h 323850"/>
                            <a:gd name="connsiteX419" fmla="*/ 91916 w 381000"/>
                            <a:gd name="connsiteY419" fmla="*/ 92869 h 323850"/>
                            <a:gd name="connsiteX420" fmla="*/ 91916 w 381000"/>
                            <a:gd name="connsiteY420" fmla="*/ 100489 h 323850"/>
                            <a:gd name="connsiteX421" fmla="*/ 88106 w 381000"/>
                            <a:gd name="connsiteY421" fmla="*/ 97631 h 323850"/>
                            <a:gd name="connsiteX422" fmla="*/ 90011 w 381000"/>
                            <a:gd name="connsiteY422" fmla="*/ 102394 h 323850"/>
                            <a:gd name="connsiteX423" fmla="*/ 90964 w 381000"/>
                            <a:gd name="connsiteY423" fmla="*/ 102394 h 323850"/>
                            <a:gd name="connsiteX424" fmla="*/ 90011 w 381000"/>
                            <a:gd name="connsiteY424" fmla="*/ 102394 h 323850"/>
                            <a:gd name="connsiteX425" fmla="*/ 92869 w 381000"/>
                            <a:gd name="connsiteY425" fmla="*/ 102394 h 323850"/>
                            <a:gd name="connsiteX426" fmla="*/ 90011 w 381000"/>
                            <a:gd name="connsiteY426" fmla="*/ 102394 h 323850"/>
                            <a:gd name="connsiteX427" fmla="*/ 92869 w 381000"/>
                            <a:gd name="connsiteY427" fmla="*/ 103346 h 323850"/>
                            <a:gd name="connsiteX428" fmla="*/ 90964 w 381000"/>
                            <a:gd name="connsiteY428" fmla="*/ 103346 h 323850"/>
                            <a:gd name="connsiteX429" fmla="*/ 93821 w 381000"/>
                            <a:gd name="connsiteY429" fmla="*/ 104299 h 323850"/>
                            <a:gd name="connsiteX430" fmla="*/ 95726 w 381000"/>
                            <a:gd name="connsiteY430" fmla="*/ 104299 h 323850"/>
                            <a:gd name="connsiteX431" fmla="*/ 100489 w 381000"/>
                            <a:gd name="connsiteY431" fmla="*/ 106204 h 323850"/>
                            <a:gd name="connsiteX432" fmla="*/ 99536 w 381000"/>
                            <a:gd name="connsiteY432" fmla="*/ 106204 h 323850"/>
                            <a:gd name="connsiteX433" fmla="*/ 101441 w 381000"/>
                            <a:gd name="connsiteY433" fmla="*/ 107156 h 323850"/>
                            <a:gd name="connsiteX434" fmla="*/ 94774 w 381000"/>
                            <a:gd name="connsiteY434" fmla="*/ 106204 h 323850"/>
                            <a:gd name="connsiteX435" fmla="*/ 98584 w 381000"/>
                            <a:gd name="connsiteY435" fmla="*/ 108109 h 323850"/>
                            <a:gd name="connsiteX436" fmla="*/ 95726 w 381000"/>
                            <a:gd name="connsiteY436" fmla="*/ 108109 h 323850"/>
                            <a:gd name="connsiteX437" fmla="*/ 90964 w 381000"/>
                            <a:gd name="connsiteY437" fmla="*/ 105251 h 323850"/>
                            <a:gd name="connsiteX438" fmla="*/ 97631 w 381000"/>
                            <a:gd name="connsiteY438" fmla="*/ 110966 h 323850"/>
                            <a:gd name="connsiteX439" fmla="*/ 90011 w 381000"/>
                            <a:gd name="connsiteY439" fmla="*/ 105251 h 323850"/>
                            <a:gd name="connsiteX440" fmla="*/ 90964 w 381000"/>
                            <a:gd name="connsiteY440" fmla="*/ 107156 h 323850"/>
                            <a:gd name="connsiteX441" fmla="*/ 93821 w 381000"/>
                            <a:gd name="connsiteY441" fmla="*/ 110966 h 323850"/>
                            <a:gd name="connsiteX442" fmla="*/ 90964 w 381000"/>
                            <a:gd name="connsiteY442" fmla="*/ 108109 h 323850"/>
                            <a:gd name="connsiteX443" fmla="*/ 92869 w 381000"/>
                            <a:gd name="connsiteY443" fmla="*/ 111919 h 323850"/>
                            <a:gd name="connsiteX444" fmla="*/ 89059 w 381000"/>
                            <a:gd name="connsiteY444" fmla="*/ 112871 h 323850"/>
                            <a:gd name="connsiteX445" fmla="*/ 90011 w 381000"/>
                            <a:gd name="connsiteY445" fmla="*/ 110014 h 323850"/>
                            <a:gd name="connsiteX446" fmla="*/ 89059 w 381000"/>
                            <a:gd name="connsiteY446" fmla="*/ 110966 h 323850"/>
                            <a:gd name="connsiteX447" fmla="*/ 88106 w 381000"/>
                            <a:gd name="connsiteY447" fmla="*/ 112871 h 323850"/>
                            <a:gd name="connsiteX448" fmla="*/ 85249 w 381000"/>
                            <a:gd name="connsiteY448" fmla="*/ 116681 h 323850"/>
                            <a:gd name="connsiteX449" fmla="*/ 84296 w 381000"/>
                            <a:gd name="connsiteY449" fmla="*/ 123349 h 323850"/>
                            <a:gd name="connsiteX450" fmla="*/ 83344 w 381000"/>
                            <a:gd name="connsiteY450" fmla="*/ 119539 h 323850"/>
                            <a:gd name="connsiteX451" fmla="*/ 81439 w 381000"/>
                            <a:gd name="connsiteY451" fmla="*/ 120491 h 323850"/>
                            <a:gd name="connsiteX452" fmla="*/ 83344 w 381000"/>
                            <a:gd name="connsiteY452" fmla="*/ 110014 h 323850"/>
                            <a:gd name="connsiteX453" fmla="*/ 81439 w 381000"/>
                            <a:gd name="connsiteY453" fmla="*/ 111919 h 323850"/>
                            <a:gd name="connsiteX454" fmla="*/ 81439 w 381000"/>
                            <a:gd name="connsiteY454" fmla="*/ 108109 h 323850"/>
                            <a:gd name="connsiteX455" fmla="*/ 75724 w 381000"/>
                            <a:gd name="connsiteY455" fmla="*/ 110966 h 323850"/>
                            <a:gd name="connsiteX456" fmla="*/ 77629 w 381000"/>
                            <a:gd name="connsiteY456" fmla="*/ 111919 h 323850"/>
                            <a:gd name="connsiteX457" fmla="*/ 70009 w 381000"/>
                            <a:gd name="connsiteY457" fmla="*/ 116681 h 323850"/>
                            <a:gd name="connsiteX458" fmla="*/ 69056 w 381000"/>
                            <a:gd name="connsiteY458" fmla="*/ 111919 h 323850"/>
                            <a:gd name="connsiteX459" fmla="*/ 66199 w 381000"/>
                            <a:gd name="connsiteY459" fmla="*/ 113824 h 323850"/>
                            <a:gd name="connsiteX460" fmla="*/ 66199 w 381000"/>
                            <a:gd name="connsiteY460" fmla="*/ 111919 h 323850"/>
                            <a:gd name="connsiteX461" fmla="*/ 48101 w 381000"/>
                            <a:gd name="connsiteY461" fmla="*/ 117634 h 323850"/>
                            <a:gd name="connsiteX462" fmla="*/ 32861 w 381000"/>
                            <a:gd name="connsiteY462" fmla="*/ 130969 h 323850"/>
                            <a:gd name="connsiteX463" fmla="*/ 27146 w 381000"/>
                            <a:gd name="connsiteY463" fmla="*/ 131921 h 323850"/>
                            <a:gd name="connsiteX464" fmla="*/ 19526 w 381000"/>
                            <a:gd name="connsiteY464" fmla="*/ 136684 h 323850"/>
                            <a:gd name="connsiteX465" fmla="*/ 20479 w 381000"/>
                            <a:gd name="connsiteY465" fmla="*/ 139541 h 323850"/>
                            <a:gd name="connsiteX466" fmla="*/ 16669 w 381000"/>
                            <a:gd name="connsiteY466" fmla="*/ 141446 h 323850"/>
                            <a:gd name="connsiteX467" fmla="*/ 12859 w 381000"/>
                            <a:gd name="connsiteY467" fmla="*/ 148114 h 323850"/>
                            <a:gd name="connsiteX468" fmla="*/ 12859 w 381000"/>
                            <a:gd name="connsiteY468" fmla="*/ 155734 h 323850"/>
                            <a:gd name="connsiteX469" fmla="*/ 10954 w 381000"/>
                            <a:gd name="connsiteY469" fmla="*/ 156686 h 323850"/>
                            <a:gd name="connsiteX470" fmla="*/ 10001 w 381000"/>
                            <a:gd name="connsiteY470" fmla="*/ 163354 h 323850"/>
                            <a:gd name="connsiteX471" fmla="*/ 8096 w 381000"/>
                            <a:gd name="connsiteY471" fmla="*/ 165259 h 323850"/>
                            <a:gd name="connsiteX472" fmla="*/ 10001 w 381000"/>
                            <a:gd name="connsiteY472" fmla="*/ 166211 h 323850"/>
                            <a:gd name="connsiteX473" fmla="*/ 10001 w 381000"/>
                            <a:gd name="connsiteY473" fmla="*/ 171926 h 323850"/>
                            <a:gd name="connsiteX474" fmla="*/ 7144 w 381000"/>
                            <a:gd name="connsiteY474" fmla="*/ 174784 h 323850"/>
                            <a:gd name="connsiteX475" fmla="*/ 9049 w 381000"/>
                            <a:gd name="connsiteY475" fmla="*/ 175736 h 323850"/>
                            <a:gd name="connsiteX476" fmla="*/ 9049 w 381000"/>
                            <a:gd name="connsiteY476" fmla="*/ 184309 h 323850"/>
                            <a:gd name="connsiteX477" fmla="*/ 12859 w 381000"/>
                            <a:gd name="connsiteY477" fmla="*/ 193834 h 323850"/>
                            <a:gd name="connsiteX478" fmla="*/ 15716 w 381000"/>
                            <a:gd name="connsiteY478" fmla="*/ 190024 h 323850"/>
                            <a:gd name="connsiteX479" fmla="*/ 17621 w 381000"/>
                            <a:gd name="connsiteY479" fmla="*/ 192881 h 323850"/>
                            <a:gd name="connsiteX480" fmla="*/ 14764 w 381000"/>
                            <a:gd name="connsiteY480" fmla="*/ 193834 h 323850"/>
                            <a:gd name="connsiteX481" fmla="*/ 18574 w 381000"/>
                            <a:gd name="connsiteY481" fmla="*/ 207169 h 323850"/>
                            <a:gd name="connsiteX482" fmla="*/ 23336 w 381000"/>
                            <a:gd name="connsiteY482" fmla="*/ 213836 h 323850"/>
                            <a:gd name="connsiteX483" fmla="*/ 28099 w 381000"/>
                            <a:gd name="connsiteY483" fmla="*/ 220504 h 323850"/>
                            <a:gd name="connsiteX484" fmla="*/ 30956 w 381000"/>
                            <a:gd name="connsiteY484" fmla="*/ 220504 h 323850"/>
                            <a:gd name="connsiteX485" fmla="*/ 47149 w 381000"/>
                            <a:gd name="connsiteY485" fmla="*/ 233839 h 323850"/>
                            <a:gd name="connsiteX486" fmla="*/ 52864 w 381000"/>
                            <a:gd name="connsiteY486" fmla="*/ 230981 h 323850"/>
                            <a:gd name="connsiteX487" fmla="*/ 55721 w 381000"/>
                            <a:gd name="connsiteY487" fmla="*/ 237649 h 323850"/>
                            <a:gd name="connsiteX488" fmla="*/ 62389 w 381000"/>
                            <a:gd name="connsiteY488" fmla="*/ 238601 h 323850"/>
                            <a:gd name="connsiteX489" fmla="*/ 62389 w 381000"/>
                            <a:gd name="connsiteY489" fmla="*/ 238601 h 323850"/>
                            <a:gd name="connsiteX490" fmla="*/ 70961 w 381000"/>
                            <a:gd name="connsiteY490" fmla="*/ 239554 h 323850"/>
                            <a:gd name="connsiteX491" fmla="*/ 70961 w 381000"/>
                            <a:gd name="connsiteY491" fmla="*/ 239554 h 323850"/>
                            <a:gd name="connsiteX492" fmla="*/ 77629 w 381000"/>
                            <a:gd name="connsiteY492" fmla="*/ 242411 h 323850"/>
                            <a:gd name="connsiteX493" fmla="*/ 85249 w 381000"/>
                            <a:gd name="connsiteY493" fmla="*/ 240506 h 323850"/>
                            <a:gd name="connsiteX494" fmla="*/ 85249 w 381000"/>
                            <a:gd name="connsiteY494" fmla="*/ 241459 h 323850"/>
                            <a:gd name="connsiteX495" fmla="*/ 85249 w 381000"/>
                            <a:gd name="connsiteY495" fmla="*/ 239554 h 323850"/>
                            <a:gd name="connsiteX496" fmla="*/ 89059 w 381000"/>
                            <a:gd name="connsiteY496" fmla="*/ 240506 h 323850"/>
                            <a:gd name="connsiteX497" fmla="*/ 86201 w 381000"/>
                            <a:gd name="connsiteY497" fmla="*/ 242411 h 323850"/>
                            <a:gd name="connsiteX498" fmla="*/ 90011 w 381000"/>
                            <a:gd name="connsiteY498" fmla="*/ 239554 h 323850"/>
                            <a:gd name="connsiteX499" fmla="*/ 94774 w 381000"/>
                            <a:gd name="connsiteY499" fmla="*/ 241459 h 323850"/>
                            <a:gd name="connsiteX500" fmla="*/ 91916 w 381000"/>
                            <a:gd name="connsiteY500" fmla="*/ 241459 h 323850"/>
                            <a:gd name="connsiteX501" fmla="*/ 93821 w 381000"/>
                            <a:gd name="connsiteY501" fmla="*/ 243364 h 323850"/>
                            <a:gd name="connsiteX502" fmla="*/ 96679 w 381000"/>
                            <a:gd name="connsiteY502" fmla="*/ 241459 h 323850"/>
                            <a:gd name="connsiteX503" fmla="*/ 103346 w 381000"/>
                            <a:gd name="connsiteY503" fmla="*/ 243364 h 323850"/>
                            <a:gd name="connsiteX504" fmla="*/ 108109 w 381000"/>
                            <a:gd name="connsiteY504" fmla="*/ 240506 h 323850"/>
                            <a:gd name="connsiteX505" fmla="*/ 103346 w 381000"/>
                            <a:gd name="connsiteY505" fmla="*/ 238601 h 323850"/>
                            <a:gd name="connsiteX506" fmla="*/ 108109 w 381000"/>
                            <a:gd name="connsiteY506" fmla="*/ 237649 h 323850"/>
                            <a:gd name="connsiteX507" fmla="*/ 107156 w 381000"/>
                            <a:gd name="connsiteY507" fmla="*/ 238601 h 323850"/>
                            <a:gd name="connsiteX508" fmla="*/ 110014 w 381000"/>
                            <a:gd name="connsiteY508" fmla="*/ 235744 h 323850"/>
                            <a:gd name="connsiteX509" fmla="*/ 113824 w 381000"/>
                            <a:gd name="connsiteY509" fmla="*/ 238601 h 323850"/>
                            <a:gd name="connsiteX510" fmla="*/ 119539 w 381000"/>
                            <a:gd name="connsiteY510" fmla="*/ 235744 h 323850"/>
                            <a:gd name="connsiteX511" fmla="*/ 123349 w 381000"/>
                            <a:gd name="connsiteY511" fmla="*/ 240506 h 323850"/>
                            <a:gd name="connsiteX512" fmla="*/ 127159 w 381000"/>
                            <a:gd name="connsiteY512" fmla="*/ 237649 h 323850"/>
                            <a:gd name="connsiteX513" fmla="*/ 130016 w 381000"/>
                            <a:gd name="connsiteY513" fmla="*/ 238601 h 323850"/>
                            <a:gd name="connsiteX514" fmla="*/ 133826 w 381000"/>
                            <a:gd name="connsiteY514" fmla="*/ 236696 h 323850"/>
                            <a:gd name="connsiteX515" fmla="*/ 134779 w 381000"/>
                            <a:gd name="connsiteY515" fmla="*/ 233839 h 323850"/>
                            <a:gd name="connsiteX516" fmla="*/ 138589 w 381000"/>
                            <a:gd name="connsiteY516" fmla="*/ 230981 h 323850"/>
                            <a:gd name="connsiteX517" fmla="*/ 139541 w 381000"/>
                            <a:gd name="connsiteY517" fmla="*/ 234791 h 323850"/>
                            <a:gd name="connsiteX518" fmla="*/ 140494 w 381000"/>
                            <a:gd name="connsiteY518" fmla="*/ 232886 h 323850"/>
                            <a:gd name="connsiteX519" fmla="*/ 138589 w 381000"/>
                            <a:gd name="connsiteY519" fmla="*/ 233839 h 323850"/>
                            <a:gd name="connsiteX520" fmla="*/ 140494 w 381000"/>
                            <a:gd name="connsiteY520" fmla="*/ 230981 h 323850"/>
                            <a:gd name="connsiteX521" fmla="*/ 143351 w 381000"/>
                            <a:gd name="connsiteY521" fmla="*/ 232886 h 323850"/>
                            <a:gd name="connsiteX522" fmla="*/ 146209 w 381000"/>
                            <a:gd name="connsiteY522" fmla="*/ 231934 h 323850"/>
                            <a:gd name="connsiteX523" fmla="*/ 145256 w 381000"/>
                            <a:gd name="connsiteY523" fmla="*/ 236696 h 323850"/>
                            <a:gd name="connsiteX524" fmla="*/ 147161 w 381000"/>
                            <a:gd name="connsiteY524" fmla="*/ 236696 h 323850"/>
                            <a:gd name="connsiteX525" fmla="*/ 146209 w 381000"/>
                            <a:gd name="connsiteY525" fmla="*/ 240506 h 323850"/>
                            <a:gd name="connsiteX526" fmla="*/ 149066 w 381000"/>
                            <a:gd name="connsiteY526" fmla="*/ 238601 h 323850"/>
                            <a:gd name="connsiteX527" fmla="*/ 152876 w 381000"/>
                            <a:gd name="connsiteY527" fmla="*/ 247174 h 323850"/>
                            <a:gd name="connsiteX528" fmla="*/ 149066 w 381000"/>
                            <a:gd name="connsiteY528" fmla="*/ 246221 h 323850"/>
                            <a:gd name="connsiteX529" fmla="*/ 153829 w 381000"/>
                            <a:gd name="connsiteY529" fmla="*/ 259556 h 323850"/>
                            <a:gd name="connsiteX530" fmla="*/ 159544 w 381000"/>
                            <a:gd name="connsiteY530" fmla="*/ 259556 h 323850"/>
                            <a:gd name="connsiteX531" fmla="*/ 159544 w 381000"/>
                            <a:gd name="connsiteY531" fmla="*/ 268129 h 323850"/>
                            <a:gd name="connsiteX532" fmla="*/ 163354 w 381000"/>
                            <a:gd name="connsiteY532" fmla="*/ 271939 h 323850"/>
                            <a:gd name="connsiteX533" fmla="*/ 160496 w 381000"/>
                            <a:gd name="connsiteY533" fmla="*/ 270986 h 323850"/>
                            <a:gd name="connsiteX534" fmla="*/ 168116 w 381000"/>
                            <a:gd name="connsiteY534" fmla="*/ 278606 h 323850"/>
                            <a:gd name="connsiteX535" fmla="*/ 174784 w 381000"/>
                            <a:gd name="connsiteY535" fmla="*/ 290989 h 323850"/>
                            <a:gd name="connsiteX536" fmla="*/ 182404 w 381000"/>
                            <a:gd name="connsiteY536" fmla="*/ 293846 h 323850"/>
                            <a:gd name="connsiteX537" fmla="*/ 182404 w 381000"/>
                            <a:gd name="connsiteY537" fmla="*/ 295751 h 323850"/>
                            <a:gd name="connsiteX538" fmla="*/ 189071 w 381000"/>
                            <a:gd name="connsiteY538" fmla="*/ 295751 h 323850"/>
                            <a:gd name="connsiteX539" fmla="*/ 187166 w 381000"/>
                            <a:gd name="connsiteY539" fmla="*/ 297656 h 323850"/>
                            <a:gd name="connsiteX540" fmla="*/ 190976 w 381000"/>
                            <a:gd name="connsiteY540" fmla="*/ 303371 h 323850"/>
                            <a:gd name="connsiteX541" fmla="*/ 193834 w 381000"/>
                            <a:gd name="connsiteY541" fmla="*/ 303371 h 323850"/>
                            <a:gd name="connsiteX542" fmla="*/ 196691 w 381000"/>
                            <a:gd name="connsiteY542" fmla="*/ 304324 h 323850"/>
                            <a:gd name="connsiteX543" fmla="*/ 202406 w 381000"/>
                            <a:gd name="connsiteY543" fmla="*/ 306229 h 323850"/>
                            <a:gd name="connsiteX544" fmla="*/ 200501 w 381000"/>
                            <a:gd name="connsiteY544" fmla="*/ 309086 h 323850"/>
                            <a:gd name="connsiteX545" fmla="*/ 206216 w 381000"/>
                            <a:gd name="connsiteY545" fmla="*/ 312896 h 323850"/>
                            <a:gd name="connsiteX546" fmla="*/ 206216 w 381000"/>
                            <a:gd name="connsiteY546" fmla="*/ 311944 h 323850"/>
                            <a:gd name="connsiteX547" fmla="*/ 206216 w 381000"/>
                            <a:gd name="connsiteY547" fmla="*/ 312896 h 323850"/>
                            <a:gd name="connsiteX548" fmla="*/ 209074 w 381000"/>
                            <a:gd name="connsiteY548" fmla="*/ 313849 h 323850"/>
                            <a:gd name="connsiteX549" fmla="*/ 209074 w 381000"/>
                            <a:gd name="connsiteY549" fmla="*/ 313849 h 323850"/>
                            <a:gd name="connsiteX550" fmla="*/ 206216 w 381000"/>
                            <a:gd name="connsiteY550" fmla="*/ 312896 h 323850"/>
                            <a:gd name="connsiteX551" fmla="*/ 208121 w 381000"/>
                            <a:gd name="connsiteY551" fmla="*/ 314801 h 323850"/>
                            <a:gd name="connsiteX552" fmla="*/ 209074 w 381000"/>
                            <a:gd name="connsiteY552" fmla="*/ 314801 h 323850"/>
                            <a:gd name="connsiteX553" fmla="*/ 210979 w 381000"/>
                            <a:gd name="connsiteY553" fmla="*/ 316706 h 323850"/>
                            <a:gd name="connsiteX554" fmla="*/ 210026 w 381000"/>
                            <a:gd name="connsiteY554" fmla="*/ 315754 h 323850"/>
                            <a:gd name="connsiteX555" fmla="*/ 217646 w 381000"/>
                            <a:gd name="connsiteY555" fmla="*/ 315754 h 323850"/>
                            <a:gd name="connsiteX556" fmla="*/ 230981 w 381000"/>
                            <a:gd name="connsiteY556" fmla="*/ 320516 h 323850"/>
                            <a:gd name="connsiteX557" fmla="*/ 240506 w 381000"/>
                            <a:gd name="connsiteY557" fmla="*/ 320516 h 323850"/>
                            <a:gd name="connsiteX558" fmla="*/ 240506 w 381000"/>
                            <a:gd name="connsiteY558" fmla="*/ 320516 h 323850"/>
                            <a:gd name="connsiteX559" fmla="*/ 246221 w 381000"/>
                            <a:gd name="connsiteY559" fmla="*/ 319564 h 323850"/>
                            <a:gd name="connsiteX560" fmla="*/ 252889 w 381000"/>
                            <a:gd name="connsiteY560" fmla="*/ 320516 h 323850"/>
                            <a:gd name="connsiteX561" fmla="*/ 251936 w 381000"/>
                            <a:gd name="connsiteY561" fmla="*/ 318611 h 323850"/>
                            <a:gd name="connsiteX562" fmla="*/ 262414 w 381000"/>
                            <a:gd name="connsiteY562" fmla="*/ 315754 h 323850"/>
                            <a:gd name="connsiteX563" fmla="*/ 267176 w 381000"/>
                            <a:gd name="connsiteY563" fmla="*/ 311944 h 323850"/>
                            <a:gd name="connsiteX564" fmla="*/ 271939 w 381000"/>
                            <a:gd name="connsiteY564" fmla="*/ 309086 h 323850"/>
                            <a:gd name="connsiteX565" fmla="*/ 270986 w 381000"/>
                            <a:gd name="connsiteY565" fmla="*/ 311944 h 323850"/>
                            <a:gd name="connsiteX566" fmla="*/ 278606 w 381000"/>
                            <a:gd name="connsiteY566" fmla="*/ 296704 h 323850"/>
                            <a:gd name="connsiteX567" fmla="*/ 279559 w 381000"/>
                            <a:gd name="connsiteY567" fmla="*/ 299561 h 323850"/>
                            <a:gd name="connsiteX568" fmla="*/ 282416 w 381000"/>
                            <a:gd name="connsiteY568" fmla="*/ 289084 h 323850"/>
                            <a:gd name="connsiteX569" fmla="*/ 282416 w 381000"/>
                            <a:gd name="connsiteY569" fmla="*/ 290989 h 323850"/>
                            <a:gd name="connsiteX570" fmla="*/ 281464 w 381000"/>
                            <a:gd name="connsiteY570" fmla="*/ 285274 h 323850"/>
                            <a:gd name="connsiteX571" fmla="*/ 281464 w 381000"/>
                            <a:gd name="connsiteY571" fmla="*/ 285274 h 323850"/>
                            <a:gd name="connsiteX572" fmla="*/ 282416 w 381000"/>
                            <a:gd name="connsiteY572" fmla="*/ 277654 h 323850"/>
                            <a:gd name="connsiteX573" fmla="*/ 284321 w 381000"/>
                            <a:gd name="connsiteY573" fmla="*/ 279559 h 323850"/>
                            <a:gd name="connsiteX574" fmla="*/ 289084 w 381000"/>
                            <a:gd name="connsiteY574" fmla="*/ 271939 h 323850"/>
                            <a:gd name="connsiteX575" fmla="*/ 287179 w 381000"/>
                            <a:gd name="connsiteY575" fmla="*/ 270034 h 323850"/>
                            <a:gd name="connsiteX576" fmla="*/ 289084 w 381000"/>
                            <a:gd name="connsiteY576" fmla="*/ 268129 h 323850"/>
                            <a:gd name="connsiteX577" fmla="*/ 283369 w 381000"/>
                            <a:gd name="connsiteY577" fmla="*/ 256699 h 323850"/>
                            <a:gd name="connsiteX578" fmla="*/ 287179 w 381000"/>
                            <a:gd name="connsiteY578" fmla="*/ 260509 h 323850"/>
                            <a:gd name="connsiteX579" fmla="*/ 286226 w 381000"/>
                            <a:gd name="connsiteY579" fmla="*/ 253841 h 323850"/>
                            <a:gd name="connsiteX580" fmla="*/ 289084 w 381000"/>
                            <a:gd name="connsiteY580" fmla="*/ 250031 h 323850"/>
                            <a:gd name="connsiteX581" fmla="*/ 299561 w 381000"/>
                            <a:gd name="connsiteY581" fmla="*/ 250984 h 323850"/>
                            <a:gd name="connsiteX582" fmla="*/ 297656 w 381000"/>
                            <a:gd name="connsiteY582" fmla="*/ 251936 h 323850"/>
                            <a:gd name="connsiteX583" fmla="*/ 301466 w 381000"/>
                            <a:gd name="connsiteY583" fmla="*/ 254794 h 323850"/>
                            <a:gd name="connsiteX584" fmla="*/ 300514 w 381000"/>
                            <a:gd name="connsiteY584" fmla="*/ 259556 h 323850"/>
                            <a:gd name="connsiteX585" fmla="*/ 306229 w 381000"/>
                            <a:gd name="connsiteY585" fmla="*/ 259556 h 323850"/>
                            <a:gd name="connsiteX586" fmla="*/ 314801 w 381000"/>
                            <a:gd name="connsiteY586" fmla="*/ 260509 h 323850"/>
                            <a:gd name="connsiteX587" fmla="*/ 320516 w 381000"/>
                            <a:gd name="connsiteY587" fmla="*/ 254794 h 323850"/>
                            <a:gd name="connsiteX588" fmla="*/ 326231 w 381000"/>
                            <a:gd name="connsiteY588" fmla="*/ 257651 h 323850"/>
                            <a:gd name="connsiteX589" fmla="*/ 341471 w 381000"/>
                            <a:gd name="connsiteY589" fmla="*/ 250984 h 323850"/>
                            <a:gd name="connsiteX590" fmla="*/ 341471 w 381000"/>
                            <a:gd name="connsiteY590" fmla="*/ 251936 h 323850"/>
                            <a:gd name="connsiteX591" fmla="*/ 352901 w 381000"/>
                            <a:gd name="connsiteY591" fmla="*/ 239554 h 323850"/>
                            <a:gd name="connsiteX592" fmla="*/ 353854 w 381000"/>
                            <a:gd name="connsiteY592" fmla="*/ 241459 h 323850"/>
                            <a:gd name="connsiteX593" fmla="*/ 356711 w 381000"/>
                            <a:gd name="connsiteY593" fmla="*/ 234791 h 323850"/>
                            <a:gd name="connsiteX594" fmla="*/ 357664 w 381000"/>
                            <a:gd name="connsiteY594" fmla="*/ 236696 h 323850"/>
                            <a:gd name="connsiteX595" fmla="*/ 363379 w 381000"/>
                            <a:gd name="connsiteY595" fmla="*/ 227171 h 323850"/>
                            <a:gd name="connsiteX596" fmla="*/ 364331 w 381000"/>
                            <a:gd name="connsiteY596" fmla="*/ 229076 h 323850"/>
                            <a:gd name="connsiteX597" fmla="*/ 367189 w 381000"/>
                            <a:gd name="connsiteY597" fmla="*/ 217646 h 323850"/>
                            <a:gd name="connsiteX598" fmla="*/ 369094 w 381000"/>
                            <a:gd name="connsiteY598" fmla="*/ 220504 h 323850"/>
                            <a:gd name="connsiteX599" fmla="*/ 370046 w 381000"/>
                            <a:gd name="connsiteY599" fmla="*/ 212884 h 323850"/>
                            <a:gd name="connsiteX600" fmla="*/ 371951 w 381000"/>
                            <a:gd name="connsiteY600" fmla="*/ 210979 h 323850"/>
                            <a:gd name="connsiteX601" fmla="*/ 371951 w 381000"/>
                            <a:gd name="connsiteY601" fmla="*/ 202406 h 323850"/>
                            <a:gd name="connsiteX602" fmla="*/ 374809 w 381000"/>
                            <a:gd name="connsiteY602" fmla="*/ 198596 h 323850"/>
                            <a:gd name="connsiteX603" fmla="*/ 355759 w 381000"/>
                            <a:gd name="connsiteY603" fmla="*/ 147161 h 323850"/>
                            <a:gd name="connsiteX604" fmla="*/ 229076 w 381000"/>
                            <a:gd name="connsiteY604" fmla="*/ 171926 h 323850"/>
                            <a:gd name="connsiteX605" fmla="*/ 229076 w 381000"/>
                            <a:gd name="connsiteY605" fmla="*/ 171926 h 323850"/>
                            <a:gd name="connsiteX606" fmla="*/ 229076 w 381000"/>
                            <a:gd name="connsiteY606" fmla="*/ 171926 h 323850"/>
                            <a:gd name="connsiteX607" fmla="*/ 94774 w 381000"/>
                            <a:gd name="connsiteY607" fmla="*/ 102394 h 323850"/>
                            <a:gd name="connsiteX608" fmla="*/ 92869 w 381000"/>
                            <a:gd name="connsiteY608" fmla="*/ 102394 h 323850"/>
                            <a:gd name="connsiteX609" fmla="*/ 90964 w 381000"/>
                            <a:gd name="connsiteY609" fmla="*/ 103346 h 323850"/>
                            <a:gd name="connsiteX610" fmla="*/ 91916 w 381000"/>
                            <a:gd name="connsiteY610" fmla="*/ 102394 h 323850"/>
                            <a:gd name="connsiteX611" fmla="*/ 94774 w 381000"/>
                            <a:gd name="connsiteY611" fmla="*/ 101441 h 323850"/>
                            <a:gd name="connsiteX612" fmla="*/ 94774 w 381000"/>
                            <a:gd name="connsiteY612" fmla="*/ 102394 h 323850"/>
                            <a:gd name="connsiteX613" fmla="*/ 202406 w 381000"/>
                            <a:gd name="connsiteY613" fmla="*/ 126206 h 323850"/>
                            <a:gd name="connsiteX614" fmla="*/ 203359 w 381000"/>
                            <a:gd name="connsiteY614" fmla="*/ 126206 h 323850"/>
                            <a:gd name="connsiteX615" fmla="*/ 202406 w 381000"/>
                            <a:gd name="connsiteY615" fmla="*/ 126206 h 323850"/>
                            <a:gd name="connsiteX616" fmla="*/ 202406 w 381000"/>
                            <a:gd name="connsiteY616" fmla="*/ 126206 h 323850"/>
                            <a:gd name="connsiteX617" fmla="*/ 204311 w 381000"/>
                            <a:gd name="connsiteY617" fmla="*/ 125254 h 323850"/>
                            <a:gd name="connsiteX618" fmla="*/ 204311 w 381000"/>
                            <a:gd name="connsiteY618" fmla="*/ 125254 h 323850"/>
                            <a:gd name="connsiteX619" fmla="*/ 204311 w 381000"/>
                            <a:gd name="connsiteY619" fmla="*/ 125254 h 323850"/>
                            <a:gd name="connsiteX620" fmla="*/ 204311 w 381000"/>
                            <a:gd name="connsiteY620" fmla="*/ 125254 h 323850"/>
                            <a:gd name="connsiteX621" fmla="*/ 214789 w 381000"/>
                            <a:gd name="connsiteY621" fmla="*/ 129064 h 323850"/>
                            <a:gd name="connsiteX622" fmla="*/ 214789 w 381000"/>
                            <a:gd name="connsiteY622" fmla="*/ 129064 h 323850"/>
                            <a:gd name="connsiteX623" fmla="*/ 214789 w 381000"/>
                            <a:gd name="connsiteY623" fmla="*/ 129064 h 323850"/>
                            <a:gd name="connsiteX624" fmla="*/ 214789 w 381000"/>
                            <a:gd name="connsiteY624" fmla="*/ 129064 h 323850"/>
                            <a:gd name="connsiteX625" fmla="*/ 214789 w 381000"/>
                            <a:gd name="connsiteY625" fmla="*/ 129064 h 323850"/>
                            <a:gd name="connsiteX626" fmla="*/ 214789 w 381000"/>
                            <a:gd name="connsiteY626" fmla="*/ 129064 h 323850"/>
                            <a:gd name="connsiteX627" fmla="*/ 214789 w 381000"/>
                            <a:gd name="connsiteY627" fmla="*/ 129064 h 323850"/>
                            <a:gd name="connsiteX628" fmla="*/ 210026 w 381000"/>
                            <a:gd name="connsiteY628" fmla="*/ 123349 h 323850"/>
                            <a:gd name="connsiteX629" fmla="*/ 210026 w 381000"/>
                            <a:gd name="connsiteY629" fmla="*/ 125254 h 323850"/>
                            <a:gd name="connsiteX630" fmla="*/ 209074 w 381000"/>
                            <a:gd name="connsiteY630" fmla="*/ 125254 h 323850"/>
                            <a:gd name="connsiteX631" fmla="*/ 210026 w 381000"/>
                            <a:gd name="connsiteY631" fmla="*/ 123349 h 323850"/>
                            <a:gd name="connsiteX632" fmla="*/ 208121 w 381000"/>
                            <a:gd name="connsiteY632" fmla="*/ 124301 h 323850"/>
                            <a:gd name="connsiteX633" fmla="*/ 210026 w 381000"/>
                            <a:gd name="connsiteY633" fmla="*/ 123349 h 323850"/>
                            <a:gd name="connsiteX634" fmla="*/ 183356 w 381000"/>
                            <a:gd name="connsiteY634" fmla="*/ 126206 h 323850"/>
                            <a:gd name="connsiteX635" fmla="*/ 182404 w 381000"/>
                            <a:gd name="connsiteY635" fmla="*/ 121444 h 323850"/>
                            <a:gd name="connsiteX636" fmla="*/ 183356 w 381000"/>
                            <a:gd name="connsiteY636" fmla="*/ 122396 h 323850"/>
                            <a:gd name="connsiteX637" fmla="*/ 184309 w 381000"/>
                            <a:gd name="connsiteY637" fmla="*/ 125254 h 323850"/>
                            <a:gd name="connsiteX638" fmla="*/ 191929 w 381000"/>
                            <a:gd name="connsiteY638" fmla="*/ 121444 h 323850"/>
                            <a:gd name="connsiteX639" fmla="*/ 195739 w 381000"/>
                            <a:gd name="connsiteY639" fmla="*/ 123349 h 323850"/>
                            <a:gd name="connsiteX640" fmla="*/ 199549 w 381000"/>
                            <a:gd name="connsiteY640" fmla="*/ 121444 h 323850"/>
                            <a:gd name="connsiteX641" fmla="*/ 198596 w 381000"/>
                            <a:gd name="connsiteY641" fmla="*/ 123349 h 323850"/>
                            <a:gd name="connsiteX642" fmla="*/ 201454 w 381000"/>
                            <a:gd name="connsiteY642" fmla="*/ 126206 h 323850"/>
                            <a:gd name="connsiteX643" fmla="*/ 199549 w 381000"/>
                            <a:gd name="connsiteY643" fmla="*/ 127159 h 323850"/>
                            <a:gd name="connsiteX644" fmla="*/ 199549 w 381000"/>
                            <a:gd name="connsiteY644" fmla="*/ 125254 h 323850"/>
                            <a:gd name="connsiteX645" fmla="*/ 196691 w 381000"/>
                            <a:gd name="connsiteY645" fmla="*/ 128111 h 323850"/>
                            <a:gd name="connsiteX646" fmla="*/ 196691 w 381000"/>
                            <a:gd name="connsiteY646" fmla="*/ 125254 h 323850"/>
                            <a:gd name="connsiteX647" fmla="*/ 194786 w 381000"/>
                            <a:gd name="connsiteY647" fmla="*/ 127159 h 323850"/>
                            <a:gd name="connsiteX648" fmla="*/ 193834 w 381000"/>
                            <a:gd name="connsiteY648" fmla="*/ 125254 h 323850"/>
                            <a:gd name="connsiteX649" fmla="*/ 191929 w 381000"/>
                            <a:gd name="connsiteY649" fmla="*/ 128111 h 323850"/>
                            <a:gd name="connsiteX650" fmla="*/ 190024 w 381000"/>
                            <a:gd name="connsiteY650" fmla="*/ 126206 h 323850"/>
                            <a:gd name="connsiteX651" fmla="*/ 180499 w 381000"/>
                            <a:gd name="connsiteY651" fmla="*/ 130969 h 323850"/>
                            <a:gd name="connsiteX652" fmla="*/ 183356 w 381000"/>
                            <a:gd name="connsiteY652" fmla="*/ 126206 h 323850"/>
                            <a:gd name="connsiteX653" fmla="*/ 188119 w 381000"/>
                            <a:gd name="connsiteY653" fmla="*/ 151924 h 323850"/>
                            <a:gd name="connsiteX654" fmla="*/ 188119 w 381000"/>
                            <a:gd name="connsiteY654" fmla="*/ 151924 h 323850"/>
                            <a:gd name="connsiteX655" fmla="*/ 188119 w 381000"/>
                            <a:gd name="connsiteY655" fmla="*/ 151924 h 323850"/>
                            <a:gd name="connsiteX656" fmla="*/ 188119 w 381000"/>
                            <a:gd name="connsiteY656" fmla="*/ 151924 h 323850"/>
                            <a:gd name="connsiteX657" fmla="*/ 188119 w 381000"/>
                            <a:gd name="connsiteY657" fmla="*/ 151924 h 323850"/>
                            <a:gd name="connsiteX658" fmla="*/ 188119 w 381000"/>
                            <a:gd name="connsiteY658" fmla="*/ 151924 h 323850"/>
                            <a:gd name="connsiteX659" fmla="*/ 188119 w 381000"/>
                            <a:gd name="connsiteY659" fmla="*/ 151924 h 323850"/>
                            <a:gd name="connsiteX660" fmla="*/ 188119 w 381000"/>
                            <a:gd name="connsiteY660" fmla="*/ 151924 h 323850"/>
                            <a:gd name="connsiteX661" fmla="*/ 188119 w 381000"/>
                            <a:gd name="connsiteY661" fmla="*/ 152876 h 323850"/>
                            <a:gd name="connsiteX662" fmla="*/ 188119 w 381000"/>
                            <a:gd name="connsiteY662" fmla="*/ 152876 h 323850"/>
                            <a:gd name="connsiteX663" fmla="*/ 188119 w 381000"/>
                            <a:gd name="connsiteY663" fmla="*/ 152876 h 323850"/>
                            <a:gd name="connsiteX664" fmla="*/ 188119 w 381000"/>
                            <a:gd name="connsiteY664" fmla="*/ 152876 h 323850"/>
                            <a:gd name="connsiteX665" fmla="*/ 188119 w 381000"/>
                            <a:gd name="connsiteY665" fmla="*/ 152876 h 323850"/>
                            <a:gd name="connsiteX666" fmla="*/ 188119 w 381000"/>
                            <a:gd name="connsiteY666" fmla="*/ 151924 h 323850"/>
                            <a:gd name="connsiteX667" fmla="*/ 183356 w 381000"/>
                            <a:gd name="connsiteY667" fmla="*/ 150019 h 323850"/>
                            <a:gd name="connsiteX668" fmla="*/ 185261 w 381000"/>
                            <a:gd name="connsiteY668" fmla="*/ 150019 h 323850"/>
                            <a:gd name="connsiteX669" fmla="*/ 183356 w 381000"/>
                            <a:gd name="connsiteY669" fmla="*/ 150019 h 323850"/>
                            <a:gd name="connsiteX670" fmla="*/ 183356 w 381000"/>
                            <a:gd name="connsiteY670" fmla="*/ 150019 h 323850"/>
                            <a:gd name="connsiteX671" fmla="*/ 188119 w 381000"/>
                            <a:gd name="connsiteY671" fmla="*/ 146209 h 323850"/>
                            <a:gd name="connsiteX672" fmla="*/ 188119 w 381000"/>
                            <a:gd name="connsiteY672" fmla="*/ 146209 h 323850"/>
                            <a:gd name="connsiteX673" fmla="*/ 188119 w 381000"/>
                            <a:gd name="connsiteY673" fmla="*/ 146209 h 323850"/>
                            <a:gd name="connsiteX674" fmla="*/ 188119 w 381000"/>
                            <a:gd name="connsiteY674" fmla="*/ 146209 h 323850"/>
                            <a:gd name="connsiteX675" fmla="*/ 188119 w 381000"/>
                            <a:gd name="connsiteY675" fmla="*/ 146209 h 323850"/>
                            <a:gd name="connsiteX676" fmla="*/ 188119 w 381000"/>
                            <a:gd name="connsiteY676" fmla="*/ 146209 h 323850"/>
                            <a:gd name="connsiteX677" fmla="*/ 188119 w 381000"/>
                            <a:gd name="connsiteY677" fmla="*/ 148114 h 323850"/>
                            <a:gd name="connsiteX678" fmla="*/ 188119 w 381000"/>
                            <a:gd name="connsiteY678" fmla="*/ 148114 h 323850"/>
                            <a:gd name="connsiteX679" fmla="*/ 188119 w 381000"/>
                            <a:gd name="connsiteY679" fmla="*/ 148114 h 323850"/>
                            <a:gd name="connsiteX680" fmla="*/ 188119 w 381000"/>
                            <a:gd name="connsiteY680" fmla="*/ 148114 h 323850"/>
                            <a:gd name="connsiteX681" fmla="*/ 188119 w 381000"/>
                            <a:gd name="connsiteY681" fmla="*/ 149066 h 323850"/>
                            <a:gd name="connsiteX682" fmla="*/ 188119 w 381000"/>
                            <a:gd name="connsiteY682" fmla="*/ 149066 h 323850"/>
                            <a:gd name="connsiteX683" fmla="*/ 188119 w 381000"/>
                            <a:gd name="connsiteY683" fmla="*/ 148114 h 323850"/>
                            <a:gd name="connsiteX684" fmla="*/ 188119 w 381000"/>
                            <a:gd name="connsiteY684" fmla="*/ 149066 h 323850"/>
                            <a:gd name="connsiteX685" fmla="*/ 188119 w 381000"/>
                            <a:gd name="connsiteY685" fmla="*/ 149066 h 323850"/>
                            <a:gd name="connsiteX686" fmla="*/ 188119 w 381000"/>
                            <a:gd name="connsiteY686" fmla="*/ 147161 h 323850"/>
                            <a:gd name="connsiteX687" fmla="*/ 188119 w 381000"/>
                            <a:gd name="connsiteY687" fmla="*/ 146209 h 323850"/>
                            <a:gd name="connsiteX688" fmla="*/ 188119 w 381000"/>
                            <a:gd name="connsiteY688" fmla="*/ 150019 h 323850"/>
                            <a:gd name="connsiteX689" fmla="*/ 188119 w 381000"/>
                            <a:gd name="connsiteY689" fmla="*/ 150019 h 323850"/>
                            <a:gd name="connsiteX690" fmla="*/ 188119 w 381000"/>
                            <a:gd name="connsiteY690" fmla="*/ 150019 h 323850"/>
                            <a:gd name="connsiteX691" fmla="*/ 188119 w 381000"/>
                            <a:gd name="connsiteY691" fmla="*/ 150019 h 323850"/>
                            <a:gd name="connsiteX692" fmla="*/ 188119 w 381000"/>
                            <a:gd name="connsiteY692" fmla="*/ 150019 h 323850"/>
                            <a:gd name="connsiteX693" fmla="*/ 176689 w 381000"/>
                            <a:gd name="connsiteY693" fmla="*/ 130969 h 323850"/>
                            <a:gd name="connsiteX694" fmla="*/ 180499 w 381000"/>
                            <a:gd name="connsiteY694" fmla="*/ 128111 h 323850"/>
                            <a:gd name="connsiteX695" fmla="*/ 181451 w 381000"/>
                            <a:gd name="connsiteY695" fmla="*/ 129064 h 323850"/>
                            <a:gd name="connsiteX696" fmla="*/ 177641 w 381000"/>
                            <a:gd name="connsiteY696" fmla="*/ 133826 h 323850"/>
                            <a:gd name="connsiteX697" fmla="*/ 175736 w 381000"/>
                            <a:gd name="connsiteY697" fmla="*/ 132874 h 323850"/>
                            <a:gd name="connsiteX698" fmla="*/ 174784 w 381000"/>
                            <a:gd name="connsiteY698" fmla="*/ 129064 h 323850"/>
                            <a:gd name="connsiteX699" fmla="*/ 176689 w 381000"/>
                            <a:gd name="connsiteY699" fmla="*/ 130969 h 323850"/>
                            <a:gd name="connsiteX700" fmla="*/ 170974 w 381000"/>
                            <a:gd name="connsiteY700" fmla="*/ 144304 h 323850"/>
                            <a:gd name="connsiteX701" fmla="*/ 170974 w 381000"/>
                            <a:gd name="connsiteY701" fmla="*/ 144304 h 323850"/>
                            <a:gd name="connsiteX702" fmla="*/ 170974 w 381000"/>
                            <a:gd name="connsiteY702" fmla="*/ 144304 h 323850"/>
                            <a:gd name="connsiteX703" fmla="*/ 170974 w 381000"/>
                            <a:gd name="connsiteY703" fmla="*/ 144304 h 323850"/>
                            <a:gd name="connsiteX704" fmla="*/ 164306 w 381000"/>
                            <a:gd name="connsiteY704" fmla="*/ 155734 h 323850"/>
                            <a:gd name="connsiteX705" fmla="*/ 168116 w 381000"/>
                            <a:gd name="connsiteY705" fmla="*/ 156686 h 323850"/>
                            <a:gd name="connsiteX706" fmla="*/ 168116 w 381000"/>
                            <a:gd name="connsiteY706" fmla="*/ 147161 h 323850"/>
                            <a:gd name="connsiteX707" fmla="*/ 170021 w 381000"/>
                            <a:gd name="connsiteY707" fmla="*/ 148114 h 323850"/>
                            <a:gd name="connsiteX708" fmla="*/ 170021 w 381000"/>
                            <a:gd name="connsiteY708" fmla="*/ 148114 h 323850"/>
                            <a:gd name="connsiteX709" fmla="*/ 178594 w 381000"/>
                            <a:gd name="connsiteY709" fmla="*/ 153829 h 323850"/>
                            <a:gd name="connsiteX710" fmla="*/ 176689 w 381000"/>
                            <a:gd name="connsiteY710" fmla="*/ 153829 h 323850"/>
                            <a:gd name="connsiteX711" fmla="*/ 178594 w 381000"/>
                            <a:gd name="connsiteY711" fmla="*/ 156686 h 323850"/>
                            <a:gd name="connsiteX712" fmla="*/ 182404 w 381000"/>
                            <a:gd name="connsiteY712" fmla="*/ 157639 h 323850"/>
                            <a:gd name="connsiteX713" fmla="*/ 185261 w 381000"/>
                            <a:gd name="connsiteY713" fmla="*/ 156686 h 323850"/>
                            <a:gd name="connsiteX714" fmla="*/ 184309 w 381000"/>
                            <a:gd name="connsiteY714" fmla="*/ 157639 h 323850"/>
                            <a:gd name="connsiteX715" fmla="*/ 184309 w 381000"/>
                            <a:gd name="connsiteY715" fmla="*/ 158591 h 323850"/>
                            <a:gd name="connsiteX716" fmla="*/ 185261 w 381000"/>
                            <a:gd name="connsiteY716" fmla="*/ 159544 h 323850"/>
                            <a:gd name="connsiteX717" fmla="*/ 186214 w 381000"/>
                            <a:gd name="connsiteY717" fmla="*/ 159544 h 323850"/>
                            <a:gd name="connsiteX718" fmla="*/ 185261 w 381000"/>
                            <a:gd name="connsiteY718" fmla="*/ 160496 h 323850"/>
                            <a:gd name="connsiteX719" fmla="*/ 192881 w 381000"/>
                            <a:gd name="connsiteY719" fmla="*/ 159544 h 323850"/>
                            <a:gd name="connsiteX720" fmla="*/ 194786 w 381000"/>
                            <a:gd name="connsiteY720" fmla="*/ 151924 h 323850"/>
                            <a:gd name="connsiteX721" fmla="*/ 194786 w 381000"/>
                            <a:gd name="connsiteY721" fmla="*/ 151924 h 323850"/>
                            <a:gd name="connsiteX722" fmla="*/ 195739 w 381000"/>
                            <a:gd name="connsiteY722" fmla="*/ 151924 h 323850"/>
                            <a:gd name="connsiteX723" fmla="*/ 197644 w 381000"/>
                            <a:gd name="connsiteY723" fmla="*/ 152876 h 323850"/>
                            <a:gd name="connsiteX724" fmla="*/ 197644 w 381000"/>
                            <a:gd name="connsiteY724" fmla="*/ 150019 h 323850"/>
                            <a:gd name="connsiteX725" fmla="*/ 197644 w 381000"/>
                            <a:gd name="connsiteY725" fmla="*/ 150019 h 323850"/>
                            <a:gd name="connsiteX726" fmla="*/ 197644 w 381000"/>
                            <a:gd name="connsiteY726" fmla="*/ 149066 h 323850"/>
                            <a:gd name="connsiteX727" fmla="*/ 197644 w 381000"/>
                            <a:gd name="connsiteY727" fmla="*/ 149066 h 323850"/>
                            <a:gd name="connsiteX728" fmla="*/ 197644 w 381000"/>
                            <a:gd name="connsiteY728" fmla="*/ 149066 h 323850"/>
                            <a:gd name="connsiteX729" fmla="*/ 197644 w 381000"/>
                            <a:gd name="connsiteY729" fmla="*/ 148114 h 323850"/>
                            <a:gd name="connsiteX730" fmla="*/ 197644 w 381000"/>
                            <a:gd name="connsiteY730" fmla="*/ 148114 h 323850"/>
                            <a:gd name="connsiteX731" fmla="*/ 197644 w 381000"/>
                            <a:gd name="connsiteY731" fmla="*/ 148114 h 323850"/>
                            <a:gd name="connsiteX732" fmla="*/ 199549 w 381000"/>
                            <a:gd name="connsiteY732" fmla="*/ 147161 h 323850"/>
                            <a:gd name="connsiteX733" fmla="*/ 202406 w 381000"/>
                            <a:gd name="connsiteY733" fmla="*/ 147161 h 323850"/>
                            <a:gd name="connsiteX734" fmla="*/ 205264 w 381000"/>
                            <a:gd name="connsiteY734" fmla="*/ 148114 h 323850"/>
                            <a:gd name="connsiteX735" fmla="*/ 208121 w 381000"/>
                            <a:gd name="connsiteY735" fmla="*/ 155734 h 323850"/>
                            <a:gd name="connsiteX736" fmla="*/ 213836 w 381000"/>
                            <a:gd name="connsiteY736" fmla="*/ 160496 h 323850"/>
                            <a:gd name="connsiteX737" fmla="*/ 212884 w 381000"/>
                            <a:gd name="connsiteY737" fmla="*/ 160496 h 323850"/>
                            <a:gd name="connsiteX738" fmla="*/ 210026 w 381000"/>
                            <a:gd name="connsiteY738" fmla="*/ 162401 h 323850"/>
                            <a:gd name="connsiteX739" fmla="*/ 212884 w 381000"/>
                            <a:gd name="connsiteY739" fmla="*/ 163354 h 323850"/>
                            <a:gd name="connsiteX740" fmla="*/ 210026 w 381000"/>
                            <a:gd name="connsiteY740" fmla="*/ 164306 h 323850"/>
                            <a:gd name="connsiteX741" fmla="*/ 210979 w 381000"/>
                            <a:gd name="connsiteY741" fmla="*/ 164306 h 323850"/>
                            <a:gd name="connsiteX742" fmla="*/ 206216 w 381000"/>
                            <a:gd name="connsiteY742" fmla="*/ 164306 h 323850"/>
                            <a:gd name="connsiteX743" fmla="*/ 202406 w 381000"/>
                            <a:gd name="connsiteY743" fmla="*/ 170974 h 323850"/>
                            <a:gd name="connsiteX744" fmla="*/ 203359 w 381000"/>
                            <a:gd name="connsiteY744" fmla="*/ 172879 h 323850"/>
                            <a:gd name="connsiteX745" fmla="*/ 201454 w 381000"/>
                            <a:gd name="connsiteY745" fmla="*/ 172879 h 323850"/>
                            <a:gd name="connsiteX746" fmla="*/ 201454 w 381000"/>
                            <a:gd name="connsiteY746" fmla="*/ 170974 h 323850"/>
                            <a:gd name="connsiteX747" fmla="*/ 197644 w 381000"/>
                            <a:gd name="connsiteY747" fmla="*/ 170974 h 323850"/>
                            <a:gd name="connsiteX748" fmla="*/ 194786 w 381000"/>
                            <a:gd name="connsiteY748" fmla="*/ 171926 h 323850"/>
                            <a:gd name="connsiteX749" fmla="*/ 193834 w 381000"/>
                            <a:gd name="connsiteY749" fmla="*/ 170021 h 323850"/>
                            <a:gd name="connsiteX750" fmla="*/ 190976 w 381000"/>
                            <a:gd name="connsiteY750" fmla="*/ 171926 h 323850"/>
                            <a:gd name="connsiteX751" fmla="*/ 190976 w 381000"/>
                            <a:gd name="connsiteY751" fmla="*/ 170974 h 323850"/>
                            <a:gd name="connsiteX752" fmla="*/ 179546 w 381000"/>
                            <a:gd name="connsiteY752" fmla="*/ 170974 h 323850"/>
                            <a:gd name="connsiteX753" fmla="*/ 174784 w 381000"/>
                            <a:gd name="connsiteY753" fmla="*/ 167164 h 323850"/>
                            <a:gd name="connsiteX754" fmla="*/ 172879 w 381000"/>
                            <a:gd name="connsiteY754" fmla="*/ 169069 h 323850"/>
                            <a:gd name="connsiteX755" fmla="*/ 173831 w 381000"/>
                            <a:gd name="connsiteY755" fmla="*/ 167164 h 323850"/>
                            <a:gd name="connsiteX756" fmla="*/ 171926 w 381000"/>
                            <a:gd name="connsiteY756" fmla="*/ 165259 h 323850"/>
                            <a:gd name="connsiteX757" fmla="*/ 170021 w 381000"/>
                            <a:gd name="connsiteY757" fmla="*/ 167164 h 323850"/>
                            <a:gd name="connsiteX758" fmla="*/ 169069 w 381000"/>
                            <a:gd name="connsiteY758" fmla="*/ 164306 h 323850"/>
                            <a:gd name="connsiteX759" fmla="*/ 165259 w 381000"/>
                            <a:gd name="connsiteY759" fmla="*/ 165259 h 323850"/>
                            <a:gd name="connsiteX760" fmla="*/ 167164 w 381000"/>
                            <a:gd name="connsiteY760" fmla="*/ 164306 h 323850"/>
                            <a:gd name="connsiteX761" fmla="*/ 167164 w 381000"/>
                            <a:gd name="connsiteY761" fmla="*/ 162401 h 323850"/>
                            <a:gd name="connsiteX762" fmla="*/ 165259 w 381000"/>
                            <a:gd name="connsiteY762" fmla="*/ 161449 h 323850"/>
                            <a:gd name="connsiteX763" fmla="*/ 166211 w 381000"/>
                            <a:gd name="connsiteY763" fmla="*/ 159544 h 323850"/>
                            <a:gd name="connsiteX764" fmla="*/ 164306 w 381000"/>
                            <a:gd name="connsiteY764" fmla="*/ 155734 h 323850"/>
                            <a:gd name="connsiteX765" fmla="*/ 213836 w 381000"/>
                            <a:gd name="connsiteY765" fmla="*/ 312896 h 323850"/>
                            <a:gd name="connsiteX766" fmla="*/ 215741 w 381000"/>
                            <a:gd name="connsiteY766" fmla="*/ 312896 h 323850"/>
                            <a:gd name="connsiteX767" fmla="*/ 213836 w 381000"/>
                            <a:gd name="connsiteY767" fmla="*/ 312896 h 3238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</a:cxnLst>
                          <a:rect l="l" t="t" r="r" b="b"/>
                          <a:pathLst>
                            <a:path w="381000" h="323850">
                              <a:moveTo>
                                <a:pt x="355759" y="147161"/>
                              </a:moveTo>
                              <a:cubicBezTo>
                                <a:pt x="356711" y="142399"/>
                                <a:pt x="360521" y="149066"/>
                                <a:pt x="360521" y="146209"/>
                              </a:cubicBezTo>
                              <a:cubicBezTo>
                                <a:pt x="358616" y="148114"/>
                                <a:pt x="357664" y="144304"/>
                                <a:pt x="352901" y="140494"/>
                              </a:cubicBezTo>
                              <a:lnTo>
                                <a:pt x="352901" y="139541"/>
                              </a:lnTo>
                              <a:cubicBezTo>
                                <a:pt x="350996" y="138589"/>
                                <a:pt x="350996" y="135731"/>
                                <a:pt x="348139" y="134779"/>
                              </a:cubicBezTo>
                              <a:lnTo>
                                <a:pt x="348139" y="135731"/>
                              </a:lnTo>
                              <a:cubicBezTo>
                                <a:pt x="344329" y="135731"/>
                                <a:pt x="345281" y="129064"/>
                                <a:pt x="341471" y="130969"/>
                              </a:cubicBezTo>
                              <a:lnTo>
                                <a:pt x="340519" y="128111"/>
                              </a:lnTo>
                              <a:cubicBezTo>
                                <a:pt x="336709" y="130016"/>
                                <a:pt x="336709" y="125254"/>
                                <a:pt x="332899" y="126206"/>
                              </a:cubicBezTo>
                              <a:lnTo>
                                <a:pt x="333851" y="126206"/>
                              </a:lnTo>
                              <a:cubicBezTo>
                                <a:pt x="331946" y="125254"/>
                                <a:pt x="329089" y="125254"/>
                                <a:pt x="327184" y="125254"/>
                              </a:cubicBezTo>
                              <a:cubicBezTo>
                                <a:pt x="325279" y="125254"/>
                                <a:pt x="323374" y="125254"/>
                                <a:pt x="323374" y="124301"/>
                              </a:cubicBezTo>
                              <a:cubicBezTo>
                                <a:pt x="319564" y="123349"/>
                                <a:pt x="315754" y="123349"/>
                                <a:pt x="311944" y="125254"/>
                              </a:cubicBezTo>
                              <a:cubicBezTo>
                                <a:pt x="312896" y="124301"/>
                                <a:pt x="314801" y="123349"/>
                                <a:pt x="315754" y="122396"/>
                              </a:cubicBezTo>
                              <a:cubicBezTo>
                                <a:pt x="312896" y="122396"/>
                                <a:pt x="310991" y="121444"/>
                                <a:pt x="308134" y="121444"/>
                              </a:cubicBezTo>
                              <a:lnTo>
                                <a:pt x="304324" y="121444"/>
                              </a:lnTo>
                              <a:lnTo>
                                <a:pt x="302419" y="121444"/>
                              </a:lnTo>
                              <a:lnTo>
                                <a:pt x="301466" y="121444"/>
                              </a:lnTo>
                              <a:cubicBezTo>
                                <a:pt x="301466" y="121444"/>
                                <a:pt x="301466" y="121444"/>
                                <a:pt x="301466" y="120491"/>
                              </a:cubicBezTo>
                              <a:cubicBezTo>
                                <a:pt x="307181" y="114776"/>
                                <a:pt x="311944" y="107156"/>
                                <a:pt x="313849" y="98584"/>
                              </a:cubicBezTo>
                              <a:cubicBezTo>
                                <a:pt x="314801" y="98584"/>
                                <a:pt x="314801" y="99536"/>
                                <a:pt x="314801" y="99536"/>
                              </a:cubicBezTo>
                              <a:cubicBezTo>
                                <a:pt x="314801" y="95726"/>
                                <a:pt x="316706" y="91916"/>
                                <a:pt x="318611" y="88106"/>
                              </a:cubicBezTo>
                              <a:cubicBezTo>
                                <a:pt x="319564" y="84296"/>
                                <a:pt x="320516" y="80486"/>
                                <a:pt x="317659" y="78581"/>
                              </a:cubicBezTo>
                              <a:lnTo>
                                <a:pt x="315754" y="77629"/>
                              </a:lnTo>
                              <a:cubicBezTo>
                                <a:pt x="316706" y="75724"/>
                                <a:pt x="318611" y="75724"/>
                                <a:pt x="319564" y="74771"/>
                              </a:cubicBezTo>
                              <a:cubicBezTo>
                                <a:pt x="316706" y="73819"/>
                                <a:pt x="316706" y="68104"/>
                                <a:pt x="314801" y="68104"/>
                              </a:cubicBezTo>
                              <a:cubicBezTo>
                                <a:pt x="315754" y="67151"/>
                                <a:pt x="315754" y="68104"/>
                                <a:pt x="316706" y="68104"/>
                              </a:cubicBezTo>
                              <a:cubicBezTo>
                                <a:pt x="315754" y="64294"/>
                                <a:pt x="310991" y="62389"/>
                                <a:pt x="310039" y="59531"/>
                              </a:cubicBezTo>
                              <a:lnTo>
                                <a:pt x="311944" y="59531"/>
                              </a:lnTo>
                              <a:cubicBezTo>
                                <a:pt x="310039" y="50959"/>
                                <a:pt x="304324" y="42386"/>
                                <a:pt x="295751" y="36671"/>
                              </a:cubicBezTo>
                              <a:cubicBezTo>
                                <a:pt x="288131" y="30004"/>
                                <a:pt x="277654" y="28099"/>
                                <a:pt x="270034" y="30004"/>
                              </a:cubicBezTo>
                              <a:cubicBezTo>
                                <a:pt x="266224" y="30004"/>
                                <a:pt x="269081" y="26194"/>
                                <a:pt x="267176" y="26194"/>
                              </a:cubicBezTo>
                              <a:cubicBezTo>
                                <a:pt x="259556" y="28099"/>
                                <a:pt x="250984" y="28099"/>
                                <a:pt x="243364" y="30004"/>
                              </a:cubicBezTo>
                              <a:cubicBezTo>
                                <a:pt x="235744" y="31909"/>
                                <a:pt x="228124" y="36671"/>
                                <a:pt x="226219" y="44291"/>
                              </a:cubicBezTo>
                              <a:cubicBezTo>
                                <a:pt x="223361" y="48101"/>
                                <a:pt x="222409" y="52864"/>
                                <a:pt x="223361" y="55721"/>
                              </a:cubicBezTo>
                              <a:cubicBezTo>
                                <a:pt x="224314" y="58579"/>
                                <a:pt x="225266" y="60484"/>
                                <a:pt x="225266" y="60484"/>
                              </a:cubicBezTo>
                              <a:cubicBezTo>
                                <a:pt x="230981" y="50959"/>
                                <a:pt x="239554" y="44291"/>
                                <a:pt x="248126" y="42386"/>
                              </a:cubicBezTo>
                              <a:cubicBezTo>
                                <a:pt x="257651" y="40481"/>
                                <a:pt x="267176" y="42386"/>
                                <a:pt x="275749" y="47149"/>
                              </a:cubicBezTo>
                              <a:cubicBezTo>
                                <a:pt x="281464" y="48101"/>
                                <a:pt x="290036" y="51911"/>
                                <a:pt x="292894" y="56674"/>
                              </a:cubicBezTo>
                              <a:cubicBezTo>
                                <a:pt x="300514" y="63341"/>
                                <a:pt x="303371" y="73819"/>
                                <a:pt x="301466" y="81439"/>
                              </a:cubicBezTo>
                              <a:cubicBezTo>
                                <a:pt x="301466" y="83344"/>
                                <a:pt x="300514" y="85249"/>
                                <a:pt x="299561" y="88106"/>
                              </a:cubicBezTo>
                              <a:lnTo>
                                <a:pt x="298609" y="90011"/>
                              </a:lnTo>
                              <a:lnTo>
                                <a:pt x="298609" y="90964"/>
                              </a:lnTo>
                              <a:cubicBezTo>
                                <a:pt x="298609" y="90964"/>
                                <a:pt x="298609" y="90964"/>
                                <a:pt x="298609" y="90964"/>
                              </a:cubicBezTo>
                              <a:lnTo>
                                <a:pt x="297656" y="91916"/>
                              </a:lnTo>
                              <a:lnTo>
                                <a:pt x="291941" y="100489"/>
                              </a:lnTo>
                              <a:cubicBezTo>
                                <a:pt x="280511" y="112871"/>
                                <a:pt x="265271" y="128111"/>
                                <a:pt x="253841" y="139541"/>
                              </a:cubicBezTo>
                              <a:cubicBezTo>
                                <a:pt x="264319" y="140494"/>
                                <a:pt x="273844" y="141446"/>
                                <a:pt x="285274" y="142399"/>
                              </a:cubicBezTo>
                              <a:cubicBezTo>
                                <a:pt x="282416" y="141446"/>
                                <a:pt x="289084" y="140494"/>
                                <a:pt x="292894" y="140494"/>
                              </a:cubicBezTo>
                              <a:lnTo>
                                <a:pt x="292894" y="141446"/>
                              </a:lnTo>
                              <a:lnTo>
                                <a:pt x="300514" y="140494"/>
                              </a:lnTo>
                              <a:cubicBezTo>
                                <a:pt x="306229" y="140494"/>
                                <a:pt x="301466" y="143351"/>
                                <a:pt x="296704" y="142399"/>
                              </a:cubicBezTo>
                              <a:cubicBezTo>
                                <a:pt x="300514" y="142399"/>
                                <a:pt x="304324" y="143351"/>
                                <a:pt x="307181" y="144304"/>
                              </a:cubicBezTo>
                              <a:cubicBezTo>
                                <a:pt x="310991" y="145256"/>
                                <a:pt x="313849" y="145256"/>
                                <a:pt x="317659" y="146209"/>
                              </a:cubicBezTo>
                              <a:lnTo>
                                <a:pt x="318611" y="146209"/>
                              </a:lnTo>
                              <a:cubicBezTo>
                                <a:pt x="318611" y="146209"/>
                                <a:pt x="320516" y="147161"/>
                                <a:pt x="320516" y="147161"/>
                              </a:cubicBezTo>
                              <a:lnTo>
                                <a:pt x="321469" y="147161"/>
                              </a:lnTo>
                              <a:lnTo>
                                <a:pt x="323374" y="148114"/>
                              </a:lnTo>
                              <a:cubicBezTo>
                                <a:pt x="324326" y="148114"/>
                                <a:pt x="325279" y="149066"/>
                                <a:pt x="327184" y="149066"/>
                              </a:cubicBezTo>
                              <a:cubicBezTo>
                                <a:pt x="330994" y="150971"/>
                                <a:pt x="335756" y="153829"/>
                                <a:pt x="338614" y="157639"/>
                              </a:cubicBezTo>
                              <a:cubicBezTo>
                                <a:pt x="341471" y="155734"/>
                                <a:pt x="342424" y="161449"/>
                                <a:pt x="344329" y="159544"/>
                              </a:cubicBezTo>
                              <a:cubicBezTo>
                                <a:pt x="344329" y="160496"/>
                                <a:pt x="343376" y="160496"/>
                                <a:pt x="343376" y="160496"/>
                              </a:cubicBezTo>
                              <a:cubicBezTo>
                                <a:pt x="349091" y="164306"/>
                                <a:pt x="349091" y="165259"/>
                                <a:pt x="349091" y="172879"/>
                              </a:cubicBezTo>
                              <a:cubicBezTo>
                                <a:pt x="352901" y="185261"/>
                                <a:pt x="353854" y="198596"/>
                                <a:pt x="349091" y="210026"/>
                              </a:cubicBezTo>
                              <a:cubicBezTo>
                                <a:pt x="345281" y="221456"/>
                                <a:pt x="336709" y="230981"/>
                                <a:pt x="325279" y="234791"/>
                              </a:cubicBezTo>
                              <a:cubicBezTo>
                                <a:pt x="320516" y="236696"/>
                                <a:pt x="314801" y="237649"/>
                                <a:pt x="309086" y="238601"/>
                              </a:cubicBezTo>
                              <a:lnTo>
                                <a:pt x="307181" y="238601"/>
                              </a:lnTo>
                              <a:lnTo>
                                <a:pt x="306229" y="238601"/>
                              </a:lnTo>
                              <a:cubicBezTo>
                                <a:pt x="306229" y="238601"/>
                                <a:pt x="306229" y="238601"/>
                                <a:pt x="305276" y="238601"/>
                              </a:cubicBezTo>
                              <a:lnTo>
                                <a:pt x="304324" y="238601"/>
                              </a:lnTo>
                              <a:lnTo>
                                <a:pt x="303371" y="238601"/>
                              </a:lnTo>
                              <a:lnTo>
                                <a:pt x="291941" y="236696"/>
                              </a:lnTo>
                              <a:cubicBezTo>
                                <a:pt x="284321" y="235744"/>
                                <a:pt x="276701" y="233839"/>
                                <a:pt x="269081" y="231934"/>
                              </a:cubicBezTo>
                              <a:cubicBezTo>
                                <a:pt x="268129" y="241459"/>
                                <a:pt x="268129" y="251936"/>
                                <a:pt x="267176" y="261461"/>
                              </a:cubicBezTo>
                              <a:lnTo>
                                <a:pt x="267176" y="267176"/>
                              </a:lnTo>
                              <a:lnTo>
                                <a:pt x="267176" y="269081"/>
                              </a:lnTo>
                              <a:lnTo>
                                <a:pt x="267176" y="270034"/>
                              </a:lnTo>
                              <a:lnTo>
                                <a:pt x="267176" y="271939"/>
                              </a:lnTo>
                              <a:cubicBezTo>
                                <a:pt x="267176" y="273844"/>
                                <a:pt x="266224" y="276701"/>
                                <a:pt x="266224" y="277654"/>
                              </a:cubicBezTo>
                              <a:cubicBezTo>
                                <a:pt x="264319" y="285274"/>
                                <a:pt x="260509" y="290989"/>
                                <a:pt x="256699" y="293846"/>
                              </a:cubicBezTo>
                              <a:cubicBezTo>
                                <a:pt x="256699" y="299561"/>
                                <a:pt x="250984" y="299561"/>
                                <a:pt x="246221" y="303371"/>
                              </a:cubicBezTo>
                              <a:lnTo>
                                <a:pt x="246221" y="301466"/>
                              </a:lnTo>
                              <a:cubicBezTo>
                                <a:pt x="241459" y="303371"/>
                                <a:pt x="240506" y="300514"/>
                                <a:pt x="235744" y="297656"/>
                              </a:cubicBezTo>
                              <a:cubicBezTo>
                                <a:pt x="234791" y="299561"/>
                                <a:pt x="233839" y="297656"/>
                                <a:pt x="233839" y="300514"/>
                              </a:cubicBezTo>
                              <a:cubicBezTo>
                                <a:pt x="230981" y="302419"/>
                                <a:pt x="230981" y="295751"/>
                                <a:pt x="228124" y="295751"/>
                              </a:cubicBezTo>
                              <a:cubicBezTo>
                                <a:pt x="228124" y="294799"/>
                                <a:pt x="227171" y="297656"/>
                                <a:pt x="227171" y="296704"/>
                              </a:cubicBezTo>
                              <a:cubicBezTo>
                                <a:pt x="218599" y="296704"/>
                                <a:pt x="229076" y="295751"/>
                                <a:pt x="221456" y="289084"/>
                              </a:cubicBezTo>
                              <a:cubicBezTo>
                                <a:pt x="209074" y="283369"/>
                                <a:pt x="195739" y="274796"/>
                                <a:pt x="188119" y="262414"/>
                              </a:cubicBezTo>
                              <a:cubicBezTo>
                                <a:pt x="189071" y="263366"/>
                                <a:pt x="187166" y="264319"/>
                                <a:pt x="186214" y="263366"/>
                              </a:cubicBezTo>
                              <a:cubicBezTo>
                                <a:pt x="189071" y="259556"/>
                                <a:pt x="182404" y="260509"/>
                                <a:pt x="182404" y="256699"/>
                              </a:cubicBezTo>
                              <a:cubicBezTo>
                                <a:pt x="183356" y="256699"/>
                                <a:pt x="184309" y="257651"/>
                                <a:pt x="185261" y="257651"/>
                              </a:cubicBezTo>
                              <a:cubicBezTo>
                                <a:pt x="183356" y="250984"/>
                                <a:pt x="178594" y="248126"/>
                                <a:pt x="177641" y="241459"/>
                              </a:cubicBezTo>
                              <a:cubicBezTo>
                                <a:pt x="175736" y="239554"/>
                                <a:pt x="174784" y="236696"/>
                                <a:pt x="174784" y="233839"/>
                              </a:cubicBezTo>
                              <a:cubicBezTo>
                                <a:pt x="171926" y="231934"/>
                                <a:pt x="171926" y="228124"/>
                                <a:pt x="171926" y="225266"/>
                              </a:cubicBezTo>
                              <a:cubicBezTo>
                                <a:pt x="171926" y="222409"/>
                                <a:pt x="170974" y="219551"/>
                                <a:pt x="170021" y="218599"/>
                              </a:cubicBezTo>
                              <a:cubicBezTo>
                                <a:pt x="171926" y="219551"/>
                                <a:pt x="170974" y="211931"/>
                                <a:pt x="170974" y="208121"/>
                              </a:cubicBezTo>
                              <a:cubicBezTo>
                                <a:pt x="168116" y="206216"/>
                                <a:pt x="168116" y="200501"/>
                                <a:pt x="168116" y="193834"/>
                              </a:cubicBezTo>
                              <a:cubicBezTo>
                                <a:pt x="169069" y="193834"/>
                                <a:pt x="169069" y="193834"/>
                                <a:pt x="170021" y="192881"/>
                              </a:cubicBezTo>
                              <a:cubicBezTo>
                                <a:pt x="170021" y="192881"/>
                                <a:pt x="170021" y="192881"/>
                                <a:pt x="170021" y="193834"/>
                              </a:cubicBezTo>
                              <a:lnTo>
                                <a:pt x="170974" y="191929"/>
                              </a:lnTo>
                              <a:lnTo>
                                <a:pt x="171926" y="193834"/>
                              </a:lnTo>
                              <a:cubicBezTo>
                                <a:pt x="170974" y="194786"/>
                                <a:pt x="170974" y="195739"/>
                                <a:pt x="170021" y="195739"/>
                              </a:cubicBezTo>
                              <a:cubicBezTo>
                                <a:pt x="170974" y="197644"/>
                                <a:pt x="170974" y="193834"/>
                                <a:pt x="171926" y="192881"/>
                              </a:cubicBezTo>
                              <a:cubicBezTo>
                                <a:pt x="172879" y="191929"/>
                                <a:pt x="172879" y="193834"/>
                                <a:pt x="172879" y="194786"/>
                              </a:cubicBezTo>
                              <a:cubicBezTo>
                                <a:pt x="171926" y="195739"/>
                                <a:pt x="171926" y="193834"/>
                                <a:pt x="171926" y="194786"/>
                              </a:cubicBezTo>
                              <a:cubicBezTo>
                                <a:pt x="170974" y="196691"/>
                                <a:pt x="171926" y="195739"/>
                                <a:pt x="171926" y="196691"/>
                              </a:cubicBezTo>
                              <a:cubicBezTo>
                                <a:pt x="171926" y="196691"/>
                                <a:pt x="172879" y="194786"/>
                                <a:pt x="173831" y="194786"/>
                              </a:cubicBezTo>
                              <a:cubicBezTo>
                                <a:pt x="174784" y="194786"/>
                                <a:pt x="175736" y="194786"/>
                                <a:pt x="174784" y="196691"/>
                              </a:cubicBezTo>
                              <a:cubicBezTo>
                                <a:pt x="175736" y="195739"/>
                                <a:pt x="175736" y="195739"/>
                                <a:pt x="176689" y="194786"/>
                              </a:cubicBezTo>
                              <a:cubicBezTo>
                                <a:pt x="176689" y="193834"/>
                                <a:pt x="175736" y="193834"/>
                                <a:pt x="175736" y="191929"/>
                              </a:cubicBezTo>
                              <a:cubicBezTo>
                                <a:pt x="176689" y="191929"/>
                                <a:pt x="177641" y="190976"/>
                                <a:pt x="176689" y="191929"/>
                              </a:cubicBezTo>
                              <a:lnTo>
                                <a:pt x="175736" y="191929"/>
                              </a:lnTo>
                              <a:cubicBezTo>
                                <a:pt x="176689" y="191929"/>
                                <a:pt x="177641" y="192881"/>
                                <a:pt x="176689" y="190024"/>
                              </a:cubicBezTo>
                              <a:lnTo>
                                <a:pt x="176689" y="192881"/>
                              </a:lnTo>
                              <a:cubicBezTo>
                                <a:pt x="177641" y="190976"/>
                                <a:pt x="178594" y="191929"/>
                                <a:pt x="179546" y="190976"/>
                              </a:cubicBezTo>
                              <a:cubicBezTo>
                                <a:pt x="179546" y="192881"/>
                                <a:pt x="177641" y="195739"/>
                                <a:pt x="179546" y="196691"/>
                              </a:cubicBezTo>
                              <a:lnTo>
                                <a:pt x="181451" y="194786"/>
                              </a:lnTo>
                              <a:cubicBezTo>
                                <a:pt x="182404" y="194786"/>
                                <a:pt x="182404" y="194786"/>
                                <a:pt x="182404" y="196691"/>
                              </a:cubicBezTo>
                              <a:cubicBezTo>
                                <a:pt x="184309" y="198596"/>
                                <a:pt x="185261" y="190024"/>
                                <a:pt x="187166" y="192881"/>
                              </a:cubicBezTo>
                              <a:cubicBezTo>
                                <a:pt x="186214" y="195739"/>
                                <a:pt x="187166" y="195739"/>
                                <a:pt x="188119" y="196691"/>
                              </a:cubicBezTo>
                              <a:cubicBezTo>
                                <a:pt x="188119" y="196691"/>
                                <a:pt x="188119" y="195739"/>
                                <a:pt x="189071" y="194786"/>
                              </a:cubicBezTo>
                              <a:cubicBezTo>
                                <a:pt x="189071" y="193834"/>
                                <a:pt x="188119" y="196691"/>
                                <a:pt x="188119" y="194786"/>
                              </a:cubicBezTo>
                              <a:cubicBezTo>
                                <a:pt x="188119" y="192881"/>
                                <a:pt x="189071" y="193834"/>
                                <a:pt x="189071" y="192881"/>
                              </a:cubicBezTo>
                              <a:cubicBezTo>
                                <a:pt x="190976" y="199549"/>
                                <a:pt x="194786" y="193834"/>
                                <a:pt x="197644" y="196691"/>
                              </a:cubicBezTo>
                              <a:cubicBezTo>
                                <a:pt x="196691" y="193834"/>
                                <a:pt x="198596" y="195739"/>
                                <a:pt x="199549" y="193834"/>
                              </a:cubicBezTo>
                              <a:cubicBezTo>
                                <a:pt x="199549" y="197644"/>
                                <a:pt x="201454" y="192881"/>
                                <a:pt x="202406" y="194786"/>
                              </a:cubicBezTo>
                              <a:lnTo>
                                <a:pt x="201454" y="191929"/>
                              </a:lnTo>
                              <a:cubicBezTo>
                                <a:pt x="203359" y="193834"/>
                                <a:pt x="202406" y="186214"/>
                                <a:pt x="205264" y="190024"/>
                              </a:cubicBezTo>
                              <a:cubicBezTo>
                                <a:pt x="206216" y="190976"/>
                                <a:pt x="205264" y="192881"/>
                                <a:pt x="205264" y="192881"/>
                              </a:cubicBezTo>
                              <a:cubicBezTo>
                                <a:pt x="208121" y="195739"/>
                                <a:pt x="208121" y="189071"/>
                                <a:pt x="210026" y="191929"/>
                              </a:cubicBezTo>
                              <a:cubicBezTo>
                                <a:pt x="210026" y="190976"/>
                                <a:pt x="208121" y="189071"/>
                                <a:pt x="209074" y="187166"/>
                              </a:cubicBezTo>
                              <a:cubicBezTo>
                                <a:pt x="210026" y="188119"/>
                                <a:pt x="212884" y="189071"/>
                                <a:pt x="212884" y="189071"/>
                              </a:cubicBezTo>
                              <a:cubicBezTo>
                                <a:pt x="212884" y="188119"/>
                                <a:pt x="212884" y="187166"/>
                                <a:pt x="213836" y="188119"/>
                              </a:cubicBezTo>
                              <a:cubicBezTo>
                                <a:pt x="213836" y="189071"/>
                                <a:pt x="213836" y="189071"/>
                                <a:pt x="213836" y="190024"/>
                              </a:cubicBezTo>
                              <a:cubicBezTo>
                                <a:pt x="215741" y="190024"/>
                                <a:pt x="215741" y="188119"/>
                                <a:pt x="215741" y="186214"/>
                              </a:cubicBezTo>
                              <a:cubicBezTo>
                                <a:pt x="217646" y="188119"/>
                                <a:pt x="219551" y="185261"/>
                                <a:pt x="221456" y="185261"/>
                              </a:cubicBezTo>
                              <a:cubicBezTo>
                                <a:pt x="219551" y="182404"/>
                                <a:pt x="224314" y="184309"/>
                                <a:pt x="221456" y="181451"/>
                              </a:cubicBezTo>
                              <a:cubicBezTo>
                                <a:pt x="221456" y="181451"/>
                                <a:pt x="222409" y="182404"/>
                                <a:pt x="222409" y="182404"/>
                              </a:cubicBezTo>
                              <a:cubicBezTo>
                                <a:pt x="221456" y="181451"/>
                                <a:pt x="220504" y="178594"/>
                                <a:pt x="220504" y="178594"/>
                              </a:cubicBezTo>
                              <a:lnTo>
                                <a:pt x="222409" y="180499"/>
                              </a:lnTo>
                              <a:cubicBezTo>
                                <a:pt x="225266" y="183356"/>
                                <a:pt x="224314" y="179546"/>
                                <a:pt x="226219" y="180499"/>
                              </a:cubicBezTo>
                              <a:cubicBezTo>
                                <a:pt x="224314" y="179546"/>
                                <a:pt x="227171" y="179546"/>
                                <a:pt x="225266" y="178594"/>
                              </a:cubicBezTo>
                              <a:cubicBezTo>
                                <a:pt x="225266" y="178594"/>
                                <a:pt x="225266" y="177641"/>
                                <a:pt x="225266" y="177641"/>
                              </a:cubicBezTo>
                              <a:cubicBezTo>
                                <a:pt x="225266" y="175736"/>
                                <a:pt x="224314" y="176689"/>
                                <a:pt x="224314" y="174784"/>
                              </a:cubicBezTo>
                              <a:cubicBezTo>
                                <a:pt x="224314" y="173831"/>
                                <a:pt x="227171" y="175736"/>
                                <a:pt x="227171" y="176689"/>
                              </a:cubicBezTo>
                              <a:cubicBezTo>
                                <a:pt x="229076" y="176689"/>
                                <a:pt x="229076" y="175736"/>
                                <a:pt x="228124" y="174784"/>
                              </a:cubicBezTo>
                              <a:cubicBezTo>
                                <a:pt x="228124" y="174784"/>
                                <a:pt x="228124" y="174784"/>
                                <a:pt x="227171" y="174784"/>
                              </a:cubicBezTo>
                              <a:cubicBezTo>
                                <a:pt x="227171" y="174784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3831"/>
                                <a:pt x="228124" y="173831"/>
                              </a:cubicBezTo>
                              <a:cubicBezTo>
                                <a:pt x="228124" y="173831"/>
                                <a:pt x="228124" y="174784"/>
                                <a:pt x="228124" y="174784"/>
                              </a:cubicBezTo>
                              <a:cubicBezTo>
                                <a:pt x="228124" y="174784"/>
                                <a:pt x="229076" y="174784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29076" y="173831"/>
                              </a:cubicBezTo>
                              <a:cubicBezTo>
                                <a:pt x="229076" y="173831"/>
                                <a:pt x="229076" y="173831"/>
                                <a:pt x="230029" y="173831"/>
                              </a:cubicBezTo>
                              <a:lnTo>
                                <a:pt x="231934" y="174784"/>
                              </a:lnTo>
                              <a:cubicBezTo>
                                <a:pt x="231934" y="173831"/>
                                <a:pt x="230981" y="171926"/>
                                <a:pt x="230029" y="170974"/>
                              </a:cubicBezTo>
                              <a:cubicBezTo>
                                <a:pt x="232886" y="169069"/>
                                <a:pt x="231934" y="164306"/>
                                <a:pt x="230981" y="163354"/>
                              </a:cubicBezTo>
                              <a:cubicBezTo>
                                <a:pt x="230981" y="164306"/>
                                <a:pt x="232886" y="164306"/>
                                <a:pt x="231934" y="164306"/>
                              </a:cubicBezTo>
                              <a:cubicBezTo>
                                <a:pt x="231934" y="163354"/>
                                <a:pt x="230029" y="162401"/>
                                <a:pt x="231934" y="162401"/>
                              </a:cubicBezTo>
                              <a:cubicBezTo>
                                <a:pt x="230981" y="161449"/>
                                <a:pt x="233839" y="162401"/>
                                <a:pt x="233839" y="160496"/>
                              </a:cubicBezTo>
                              <a:cubicBezTo>
                                <a:pt x="233839" y="160496"/>
                                <a:pt x="231934" y="159544"/>
                                <a:pt x="231934" y="160496"/>
                              </a:cubicBezTo>
                              <a:cubicBezTo>
                                <a:pt x="235744" y="158591"/>
                                <a:pt x="230981" y="155734"/>
                                <a:pt x="232886" y="153829"/>
                              </a:cubicBezTo>
                              <a:cubicBezTo>
                                <a:pt x="232886" y="153829"/>
                                <a:pt x="233839" y="154781"/>
                                <a:pt x="234791" y="154781"/>
                              </a:cubicBezTo>
                              <a:cubicBezTo>
                                <a:pt x="233839" y="152876"/>
                                <a:pt x="232886" y="150971"/>
                                <a:pt x="230029" y="150019"/>
                              </a:cubicBezTo>
                              <a:cubicBezTo>
                                <a:pt x="230981" y="150019"/>
                                <a:pt x="231934" y="150019"/>
                                <a:pt x="232886" y="150019"/>
                              </a:cubicBezTo>
                              <a:cubicBezTo>
                                <a:pt x="232886" y="149066"/>
                                <a:pt x="231934" y="148114"/>
                                <a:pt x="230981" y="148114"/>
                              </a:cubicBezTo>
                              <a:cubicBezTo>
                                <a:pt x="229076" y="149066"/>
                                <a:pt x="227171" y="148114"/>
                                <a:pt x="227171" y="147161"/>
                              </a:cubicBezTo>
                              <a:lnTo>
                                <a:pt x="227171" y="147161"/>
                              </a:lnTo>
                              <a:cubicBezTo>
                                <a:pt x="227171" y="146209"/>
                                <a:pt x="225266" y="146209"/>
                                <a:pt x="225266" y="145256"/>
                              </a:cubicBezTo>
                              <a:cubicBezTo>
                                <a:pt x="226219" y="144304"/>
                                <a:pt x="226219" y="145256"/>
                                <a:pt x="227171" y="145256"/>
                              </a:cubicBezTo>
                              <a:cubicBezTo>
                                <a:pt x="230981" y="144304"/>
                                <a:pt x="228124" y="142399"/>
                                <a:pt x="229076" y="141446"/>
                              </a:cubicBezTo>
                              <a:cubicBezTo>
                                <a:pt x="228124" y="141446"/>
                                <a:pt x="227171" y="141446"/>
                                <a:pt x="227171" y="141446"/>
                              </a:cubicBezTo>
                              <a:cubicBezTo>
                                <a:pt x="226219" y="140494"/>
                                <a:pt x="229076" y="140494"/>
                                <a:pt x="228124" y="139541"/>
                              </a:cubicBezTo>
                              <a:cubicBezTo>
                                <a:pt x="226219" y="139541"/>
                                <a:pt x="223361" y="139541"/>
                                <a:pt x="220504" y="139541"/>
                              </a:cubicBezTo>
                              <a:cubicBezTo>
                                <a:pt x="221456" y="139541"/>
                                <a:pt x="223361" y="137636"/>
                                <a:pt x="224314" y="137636"/>
                              </a:cubicBezTo>
                              <a:cubicBezTo>
                                <a:pt x="223361" y="135731"/>
                                <a:pt x="218599" y="137636"/>
                                <a:pt x="216694" y="137636"/>
                              </a:cubicBezTo>
                              <a:cubicBezTo>
                                <a:pt x="216694" y="136684"/>
                                <a:pt x="214789" y="136684"/>
                                <a:pt x="214789" y="136684"/>
                              </a:cubicBezTo>
                              <a:cubicBezTo>
                                <a:pt x="215741" y="135731"/>
                                <a:pt x="214789" y="136684"/>
                                <a:pt x="215741" y="136684"/>
                              </a:cubicBezTo>
                              <a:lnTo>
                                <a:pt x="216694" y="134779"/>
                              </a:lnTo>
                              <a:cubicBezTo>
                                <a:pt x="217646" y="135731"/>
                                <a:pt x="219551" y="132874"/>
                                <a:pt x="220504" y="131921"/>
                              </a:cubicBezTo>
                              <a:cubicBezTo>
                                <a:pt x="218599" y="131921"/>
                                <a:pt x="218599" y="129064"/>
                                <a:pt x="217646" y="128111"/>
                              </a:cubicBezTo>
                              <a:cubicBezTo>
                                <a:pt x="217646" y="129064"/>
                                <a:pt x="216694" y="129064"/>
                                <a:pt x="216694" y="130016"/>
                              </a:cubicBezTo>
                              <a:cubicBezTo>
                                <a:pt x="215741" y="129064"/>
                                <a:pt x="216694" y="127159"/>
                                <a:pt x="214789" y="127159"/>
                              </a:cubicBezTo>
                              <a:lnTo>
                                <a:pt x="213836" y="128111"/>
                              </a:lnTo>
                              <a:cubicBezTo>
                                <a:pt x="213836" y="128111"/>
                                <a:pt x="213836" y="128111"/>
                                <a:pt x="213836" y="128111"/>
                              </a:cubicBezTo>
                              <a:cubicBezTo>
                                <a:pt x="212884" y="128111"/>
                                <a:pt x="211931" y="128111"/>
                                <a:pt x="210979" y="127159"/>
                              </a:cubicBezTo>
                              <a:cubicBezTo>
                                <a:pt x="210979" y="127159"/>
                                <a:pt x="210979" y="127159"/>
                                <a:pt x="210979" y="126206"/>
                              </a:cubicBezTo>
                              <a:cubicBezTo>
                                <a:pt x="211931" y="126206"/>
                                <a:pt x="212884" y="125254"/>
                                <a:pt x="213836" y="124301"/>
                              </a:cubicBezTo>
                              <a:cubicBezTo>
                                <a:pt x="213836" y="124301"/>
                                <a:pt x="212884" y="124301"/>
                                <a:pt x="212884" y="124301"/>
                              </a:cubicBezTo>
                              <a:lnTo>
                                <a:pt x="215741" y="122396"/>
                              </a:lnTo>
                              <a:cubicBezTo>
                                <a:pt x="211931" y="125254"/>
                                <a:pt x="212884" y="121444"/>
                                <a:pt x="211931" y="121444"/>
                              </a:cubicBezTo>
                              <a:lnTo>
                                <a:pt x="212884" y="121444"/>
                              </a:lnTo>
                              <a:cubicBezTo>
                                <a:pt x="212884" y="119539"/>
                                <a:pt x="211931" y="123349"/>
                                <a:pt x="210979" y="122396"/>
                              </a:cubicBezTo>
                              <a:cubicBezTo>
                                <a:pt x="210979" y="121444"/>
                                <a:pt x="213836" y="119539"/>
                                <a:pt x="213836" y="117634"/>
                              </a:cubicBezTo>
                              <a:cubicBezTo>
                                <a:pt x="211931" y="116681"/>
                                <a:pt x="208121" y="116681"/>
                                <a:pt x="208121" y="112871"/>
                              </a:cubicBezTo>
                              <a:cubicBezTo>
                                <a:pt x="206216" y="112871"/>
                                <a:pt x="204311" y="112871"/>
                                <a:pt x="202406" y="113824"/>
                              </a:cubicBezTo>
                              <a:cubicBezTo>
                                <a:pt x="201454" y="112871"/>
                                <a:pt x="204311" y="110014"/>
                                <a:pt x="201454" y="110966"/>
                              </a:cubicBezTo>
                              <a:cubicBezTo>
                                <a:pt x="202406" y="110014"/>
                                <a:pt x="202406" y="108109"/>
                                <a:pt x="202406" y="107156"/>
                              </a:cubicBezTo>
                              <a:cubicBezTo>
                                <a:pt x="201454" y="108109"/>
                                <a:pt x="199549" y="106204"/>
                                <a:pt x="199549" y="109061"/>
                              </a:cubicBezTo>
                              <a:cubicBezTo>
                                <a:pt x="197644" y="108109"/>
                                <a:pt x="194786" y="107156"/>
                                <a:pt x="192881" y="108109"/>
                              </a:cubicBezTo>
                              <a:cubicBezTo>
                                <a:pt x="193834" y="108109"/>
                                <a:pt x="193834" y="105251"/>
                                <a:pt x="193834" y="104299"/>
                              </a:cubicBezTo>
                              <a:cubicBezTo>
                                <a:pt x="192881" y="106204"/>
                                <a:pt x="190976" y="108109"/>
                                <a:pt x="189071" y="107156"/>
                              </a:cubicBezTo>
                              <a:cubicBezTo>
                                <a:pt x="189071" y="109061"/>
                                <a:pt x="190024" y="109061"/>
                                <a:pt x="190024" y="111919"/>
                              </a:cubicBezTo>
                              <a:cubicBezTo>
                                <a:pt x="190024" y="111919"/>
                                <a:pt x="189071" y="113824"/>
                                <a:pt x="189071" y="112871"/>
                              </a:cubicBezTo>
                              <a:cubicBezTo>
                                <a:pt x="188119" y="110014"/>
                                <a:pt x="188119" y="107156"/>
                                <a:pt x="186214" y="107156"/>
                              </a:cubicBezTo>
                              <a:cubicBezTo>
                                <a:pt x="186214" y="103346"/>
                                <a:pt x="189071" y="107156"/>
                                <a:pt x="188119" y="103346"/>
                              </a:cubicBezTo>
                              <a:cubicBezTo>
                                <a:pt x="188119" y="100489"/>
                                <a:pt x="192881" y="99536"/>
                                <a:pt x="193834" y="101441"/>
                              </a:cubicBezTo>
                              <a:cubicBezTo>
                                <a:pt x="195739" y="98584"/>
                                <a:pt x="191929" y="101441"/>
                                <a:pt x="192881" y="97631"/>
                              </a:cubicBezTo>
                              <a:cubicBezTo>
                                <a:pt x="190976" y="97631"/>
                                <a:pt x="190024" y="99536"/>
                                <a:pt x="188119" y="100489"/>
                              </a:cubicBezTo>
                              <a:cubicBezTo>
                                <a:pt x="188119" y="102394"/>
                                <a:pt x="189071" y="102394"/>
                                <a:pt x="188119" y="103346"/>
                              </a:cubicBezTo>
                              <a:cubicBezTo>
                                <a:pt x="186214" y="107156"/>
                                <a:pt x="185261" y="101441"/>
                                <a:pt x="184309" y="101441"/>
                              </a:cubicBezTo>
                              <a:cubicBezTo>
                                <a:pt x="184309" y="101441"/>
                                <a:pt x="185261" y="100489"/>
                                <a:pt x="185261" y="100489"/>
                              </a:cubicBezTo>
                              <a:cubicBezTo>
                                <a:pt x="183356" y="99536"/>
                                <a:pt x="183356" y="102394"/>
                                <a:pt x="182404" y="102394"/>
                              </a:cubicBezTo>
                              <a:cubicBezTo>
                                <a:pt x="180499" y="98584"/>
                                <a:pt x="184309" y="101441"/>
                                <a:pt x="184309" y="98584"/>
                              </a:cubicBezTo>
                              <a:lnTo>
                                <a:pt x="181451" y="96679"/>
                              </a:lnTo>
                              <a:cubicBezTo>
                                <a:pt x="178594" y="96679"/>
                                <a:pt x="181451" y="100489"/>
                                <a:pt x="178594" y="99536"/>
                              </a:cubicBezTo>
                              <a:lnTo>
                                <a:pt x="178594" y="97631"/>
                              </a:lnTo>
                              <a:cubicBezTo>
                                <a:pt x="178594" y="98584"/>
                                <a:pt x="177641" y="98584"/>
                                <a:pt x="177641" y="99536"/>
                              </a:cubicBezTo>
                              <a:cubicBezTo>
                                <a:pt x="178594" y="101441"/>
                                <a:pt x="179546" y="103346"/>
                                <a:pt x="180499" y="102394"/>
                              </a:cubicBezTo>
                              <a:cubicBezTo>
                                <a:pt x="181451" y="107156"/>
                                <a:pt x="179546" y="103346"/>
                                <a:pt x="177641" y="105251"/>
                              </a:cubicBezTo>
                              <a:cubicBezTo>
                                <a:pt x="177641" y="108109"/>
                                <a:pt x="178594" y="104299"/>
                                <a:pt x="179546" y="107156"/>
                              </a:cubicBezTo>
                              <a:cubicBezTo>
                                <a:pt x="180499" y="109061"/>
                                <a:pt x="179546" y="110014"/>
                                <a:pt x="178594" y="110014"/>
                              </a:cubicBezTo>
                              <a:cubicBezTo>
                                <a:pt x="177641" y="110966"/>
                                <a:pt x="176689" y="108109"/>
                                <a:pt x="175736" y="106204"/>
                              </a:cubicBezTo>
                              <a:cubicBezTo>
                                <a:pt x="175736" y="105251"/>
                                <a:pt x="176689" y="105251"/>
                                <a:pt x="177641" y="106204"/>
                              </a:cubicBezTo>
                              <a:cubicBezTo>
                                <a:pt x="178594" y="103346"/>
                                <a:pt x="174784" y="101441"/>
                                <a:pt x="175736" y="99536"/>
                              </a:cubicBezTo>
                              <a:cubicBezTo>
                                <a:pt x="172879" y="98584"/>
                                <a:pt x="175736" y="102394"/>
                                <a:pt x="173831" y="103346"/>
                              </a:cubicBezTo>
                              <a:cubicBezTo>
                                <a:pt x="174784" y="101441"/>
                                <a:pt x="174784" y="105251"/>
                                <a:pt x="175736" y="106204"/>
                              </a:cubicBezTo>
                              <a:cubicBezTo>
                                <a:pt x="176689" y="112871"/>
                                <a:pt x="171926" y="102394"/>
                                <a:pt x="170021" y="105251"/>
                              </a:cubicBezTo>
                              <a:cubicBezTo>
                                <a:pt x="172879" y="109061"/>
                                <a:pt x="170021" y="111919"/>
                                <a:pt x="173831" y="114776"/>
                              </a:cubicBezTo>
                              <a:cubicBezTo>
                                <a:pt x="173831" y="115729"/>
                                <a:pt x="173831" y="116681"/>
                                <a:pt x="172879" y="116681"/>
                              </a:cubicBezTo>
                              <a:cubicBezTo>
                                <a:pt x="171926" y="113824"/>
                                <a:pt x="170974" y="115729"/>
                                <a:pt x="170021" y="112871"/>
                              </a:cubicBezTo>
                              <a:lnTo>
                                <a:pt x="169069" y="112871"/>
                              </a:lnTo>
                              <a:lnTo>
                                <a:pt x="168116" y="109061"/>
                              </a:lnTo>
                              <a:cubicBezTo>
                                <a:pt x="166211" y="108109"/>
                                <a:pt x="164306" y="107156"/>
                                <a:pt x="162401" y="106204"/>
                              </a:cubicBezTo>
                              <a:cubicBezTo>
                                <a:pt x="162401" y="108109"/>
                                <a:pt x="164306" y="108109"/>
                                <a:pt x="163354" y="110014"/>
                              </a:cubicBezTo>
                              <a:cubicBezTo>
                                <a:pt x="163354" y="108109"/>
                                <a:pt x="161449" y="108109"/>
                                <a:pt x="160496" y="108109"/>
                              </a:cubicBezTo>
                              <a:cubicBezTo>
                                <a:pt x="162401" y="108109"/>
                                <a:pt x="163354" y="110966"/>
                                <a:pt x="162401" y="111919"/>
                              </a:cubicBezTo>
                              <a:cubicBezTo>
                                <a:pt x="161449" y="112871"/>
                                <a:pt x="158591" y="110966"/>
                                <a:pt x="158591" y="110966"/>
                              </a:cubicBezTo>
                              <a:lnTo>
                                <a:pt x="157639" y="108109"/>
                              </a:lnTo>
                              <a:cubicBezTo>
                                <a:pt x="158591" y="110014"/>
                                <a:pt x="156686" y="107156"/>
                                <a:pt x="156686" y="109061"/>
                              </a:cubicBezTo>
                              <a:cubicBezTo>
                                <a:pt x="157639" y="110014"/>
                                <a:pt x="158591" y="112871"/>
                                <a:pt x="159544" y="114776"/>
                              </a:cubicBezTo>
                              <a:cubicBezTo>
                                <a:pt x="159544" y="115729"/>
                                <a:pt x="157639" y="114776"/>
                                <a:pt x="157639" y="114776"/>
                              </a:cubicBezTo>
                              <a:lnTo>
                                <a:pt x="157639" y="112871"/>
                              </a:lnTo>
                              <a:cubicBezTo>
                                <a:pt x="156686" y="114776"/>
                                <a:pt x="154781" y="110014"/>
                                <a:pt x="153829" y="111919"/>
                              </a:cubicBezTo>
                              <a:lnTo>
                                <a:pt x="154781" y="113824"/>
                              </a:lnTo>
                              <a:cubicBezTo>
                                <a:pt x="153829" y="113824"/>
                                <a:pt x="153829" y="112871"/>
                                <a:pt x="152876" y="111919"/>
                              </a:cubicBezTo>
                              <a:cubicBezTo>
                                <a:pt x="153829" y="112871"/>
                                <a:pt x="152876" y="113824"/>
                                <a:pt x="152876" y="114776"/>
                              </a:cubicBezTo>
                              <a:lnTo>
                                <a:pt x="151924" y="113824"/>
                              </a:lnTo>
                              <a:cubicBezTo>
                                <a:pt x="151924" y="114776"/>
                                <a:pt x="153829" y="117634"/>
                                <a:pt x="150971" y="116681"/>
                              </a:cubicBezTo>
                              <a:cubicBezTo>
                                <a:pt x="153829" y="118586"/>
                                <a:pt x="151924" y="115729"/>
                                <a:pt x="153829" y="116681"/>
                              </a:cubicBezTo>
                              <a:cubicBezTo>
                                <a:pt x="156686" y="117634"/>
                                <a:pt x="154781" y="119539"/>
                                <a:pt x="154781" y="119539"/>
                              </a:cubicBezTo>
                              <a:cubicBezTo>
                                <a:pt x="151924" y="116681"/>
                                <a:pt x="152876" y="120491"/>
                                <a:pt x="152876" y="121444"/>
                              </a:cubicBezTo>
                              <a:cubicBezTo>
                                <a:pt x="151924" y="120491"/>
                                <a:pt x="150971" y="120491"/>
                                <a:pt x="150019" y="120491"/>
                              </a:cubicBezTo>
                              <a:lnTo>
                                <a:pt x="151924" y="122396"/>
                              </a:lnTo>
                              <a:cubicBezTo>
                                <a:pt x="148114" y="119539"/>
                                <a:pt x="151924" y="124301"/>
                                <a:pt x="150019" y="124301"/>
                              </a:cubicBezTo>
                              <a:cubicBezTo>
                                <a:pt x="149066" y="123349"/>
                                <a:pt x="147161" y="121444"/>
                                <a:pt x="146209" y="122396"/>
                              </a:cubicBezTo>
                              <a:cubicBezTo>
                                <a:pt x="150019" y="124301"/>
                                <a:pt x="149066" y="126206"/>
                                <a:pt x="150971" y="127159"/>
                              </a:cubicBezTo>
                              <a:cubicBezTo>
                                <a:pt x="149066" y="128111"/>
                                <a:pt x="147161" y="124301"/>
                                <a:pt x="145256" y="123349"/>
                              </a:cubicBezTo>
                              <a:cubicBezTo>
                                <a:pt x="147161" y="125254"/>
                                <a:pt x="142399" y="124301"/>
                                <a:pt x="145256" y="126206"/>
                              </a:cubicBezTo>
                              <a:cubicBezTo>
                                <a:pt x="147161" y="126206"/>
                                <a:pt x="147161" y="128111"/>
                                <a:pt x="148114" y="129064"/>
                              </a:cubicBezTo>
                              <a:cubicBezTo>
                                <a:pt x="147161" y="130016"/>
                                <a:pt x="147161" y="128111"/>
                                <a:pt x="145256" y="128111"/>
                              </a:cubicBezTo>
                              <a:cubicBezTo>
                                <a:pt x="145256" y="129064"/>
                                <a:pt x="147161" y="130969"/>
                                <a:pt x="149066" y="130969"/>
                              </a:cubicBezTo>
                              <a:cubicBezTo>
                                <a:pt x="148114" y="130969"/>
                                <a:pt x="150019" y="133826"/>
                                <a:pt x="148114" y="133826"/>
                              </a:cubicBezTo>
                              <a:cubicBezTo>
                                <a:pt x="146209" y="132874"/>
                                <a:pt x="148114" y="131921"/>
                                <a:pt x="146209" y="130969"/>
                              </a:cubicBezTo>
                              <a:cubicBezTo>
                                <a:pt x="145256" y="132874"/>
                                <a:pt x="150019" y="134779"/>
                                <a:pt x="150019" y="136684"/>
                              </a:cubicBezTo>
                              <a:cubicBezTo>
                                <a:pt x="151924" y="136684"/>
                                <a:pt x="154781" y="139541"/>
                                <a:pt x="155734" y="140494"/>
                              </a:cubicBezTo>
                              <a:cubicBezTo>
                                <a:pt x="153829" y="141446"/>
                                <a:pt x="154781" y="139541"/>
                                <a:pt x="151924" y="138589"/>
                              </a:cubicBezTo>
                              <a:lnTo>
                                <a:pt x="151924" y="139541"/>
                              </a:lnTo>
                              <a:cubicBezTo>
                                <a:pt x="148114" y="138589"/>
                                <a:pt x="147161" y="134779"/>
                                <a:pt x="144304" y="133826"/>
                              </a:cubicBezTo>
                              <a:lnTo>
                                <a:pt x="145256" y="135731"/>
                              </a:lnTo>
                              <a:cubicBezTo>
                                <a:pt x="144304" y="134779"/>
                                <a:pt x="142399" y="133826"/>
                                <a:pt x="141446" y="133826"/>
                              </a:cubicBezTo>
                              <a:cubicBezTo>
                                <a:pt x="143351" y="135731"/>
                                <a:pt x="141446" y="135731"/>
                                <a:pt x="141446" y="136684"/>
                              </a:cubicBezTo>
                              <a:cubicBezTo>
                                <a:pt x="143351" y="137636"/>
                                <a:pt x="141446" y="135731"/>
                                <a:pt x="142399" y="136684"/>
                              </a:cubicBezTo>
                              <a:cubicBezTo>
                                <a:pt x="142399" y="137636"/>
                                <a:pt x="146209" y="139541"/>
                                <a:pt x="144304" y="140494"/>
                              </a:cubicBezTo>
                              <a:cubicBezTo>
                                <a:pt x="143351" y="138589"/>
                                <a:pt x="141446" y="139541"/>
                                <a:pt x="140494" y="138589"/>
                              </a:cubicBezTo>
                              <a:cubicBezTo>
                                <a:pt x="139541" y="138589"/>
                                <a:pt x="143351" y="139541"/>
                                <a:pt x="141446" y="140494"/>
                              </a:cubicBezTo>
                              <a:lnTo>
                                <a:pt x="140494" y="139541"/>
                              </a:lnTo>
                              <a:cubicBezTo>
                                <a:pt x="138589" y="143351"/>
                                <a:pt x="136684" y="149066"/>
                                <a:pt x="142399" y="153829"/>
                              </a:cubicBezTo>
                              <a:cubicBezTo>
                                <a:pt x="139541" y="153829"/>
                                <a:pt x="139541" y="155734"/>
                                <a:pt x="137636" y="157639"/>
                              </a:cubicBezTo>
                              <a:cubicBezTo>
                                <a:pt x="138589" y="156686"/>
                                <a:pt x="140494" y="157639"/>
                                <a:pt x="140494" y="158591"/>
                              </a:cubicBezTo>
                              <a:lnTo>
                                <a:pt x="137636" y="159544"/>
                              </a:lnTo>
                              <a:cubicBezTo>
                                <a:pt x="135731" y="160496"/>
                                <a:pt x="138589" y="162401"/>
                                <a:pt x="140494" y="163354"/>
                              </a:cubicBezTo>
                              <a:cubicBezTo>
                                <a:pt x="139541" y="163354"/>
                                <a:pt x="139541" y="163354"/>
                                <a:pt x="138589" y="164306"/>
                              </a:cubicBezTo>
                              <a:cubicBezTo>
                                <a:pt x="136684" y="166211"/>
                                <a:pt x="140494" y="165259"/>
                                <a:pt x="140494" y="166211"/>
                              </a:cubicBezTo>
                              <a:lnTo>
                                <a:pt x="138589" y="167164"/>
                              </a:lnTo>
                              <a:lnTo>
                                <a:pt x="140494" y="167164"/>
                              </a:lnTo>
                              <a:cubicBezTo>
                                <a:pt x="141446" y="168116"/>
                                <a:pt x="141446" y="170021"/>
                                <a:pt x="138589" y="170021"/>
                              </a:cubicBezTo>
                              <a:cubicBezTo>
                                <a:pt x="139541" y="170021"/>
                                <a:pt x="139541" y="170974"/>
                                <a:pt x="140494" y="170021"/>
                              </a:cubicBezTo>
                              <a:cubicBezTo>
                                <a:pt x="138589" y="171926"/>
                                <a:pt x="140494" y="174784"/>
                                <a:pt x="142399" y="176689"/>
                              </a:cubicBezTo>
                              <a:cubicBezTo>
                                <a:pt x="142399" y="175736"/>
                                <a:pt x="143351" y="174784"/>
                                <a:pt x="145256" y="173831"/>
                              </a:cubicBezTo>
                              <a:cubicBezTo>
                                <a:pt x="148114" y="172879"/>
                                <a:pt x="145256" y="174784"/>
                                <a:pt x="147161" y="174784"/>
                              </a:cubicBezTo>
                              <a:cubicBezTo>
                                <a:pt x="146209" y="175736"/>
                                <a:pt x="145256" y="176689"/>
                                <a:pt x="144304" y="175736"/>
                              </a:cubicBezTo>
                              <a:cubicBezTo>
                                <a:pt x="142399" y="180499"/>
                                <a:pt x="147161" y="182404"/>
                                <a:pt x="149066" y="185261"/>
                              </a:cubicBezTo>
                              <a:cubicBezTo>
                                <a:pt x="150019" y="185261"/>
                                <a:pt x="150019" y="185261"/>
                                <a:pt x="150971" y="184309"/>
                              </a:cubicBezTo>
                              <a:cubicBezTo>
                                <a:pt x="150019" y="188119"/>
                                <a:pt x="154781" y="187166"/>
                                <a:pt x="155734" y="190024"/>
                              </a:cubicBezTo>
                              <a:cubicBezTo>
                                <a:pt x="155734" y="188119"/>
                                <a:pt x="158591" y="186214"/>
                                <a:pt x="159544" y="186214"/>
                              </a:cubicBezTo>
                              <a:cubicBezTo>
                                <a:pt x="162401" y="184309"/>
                                <a:pt x="157639" y="190024"/>
                                <a:pt x="158591" y="191929"/>
                              </a:cubicBezTo>
                              <a:cubicBezTo>
                                <a:pt x="159544" y="190976"/>
                                <a:pt x="160496" y="190976"/>
                                <a:pt x="161449" y="191929"/>
                              </a:cubicBezTo>
                              <a:lnTo>
                                <a:pt x="161449" y="191929"/>
                              </a:lnTo>
                              <a:cubicBezTo>
                                <a:pt x="162401" y="190976"/>
                                <a:pt x="163354" y="190976"/>
                                <a:pt x="164306" y="191929"/>
                              </a:cubicBezTo>
                              <a:cubicBezTo>
                                <a:pt x="160496" y="192881"/>
                                <a:pt x="156686" y="195739"/>
                                <a:pt x="153829" y="198596"/>
                              </a:cubicBezTo>
                              <a:lnTo>
                                <a:pt x="154781" y="196691"/>
                              </a:lnTo>
                              <a:cubicBezTo>
                                <a:pt x="139541" y="205264"/>
                                <a:pt x="123349" y="210979"/>
                                <a:pt x="117634" y="211931"/>
                              </a:cubicBezTo>
                              <a:cubicBezTo>
                                <a:pt x="110014" y="213836"/>
                                <a:pt x="101441" y="214789"/>
                                <a:pt x="93821" y="216694"/>
                              </a:cubicBezTo>
                              <a:cubicBezTo>
                                <a:pt x="84296" y="217646"/>
                                <a:pt x="75724" y="210979"/>
                                <a:pt x="67151" y="210979"/>
                              </a:cubicBezTo>
                              <a:cubicBezTo>
                                <a:pt x="65246" y="210979"/>
                                <a:pt x="66199" y="212884"/>
                                <a:pt x="64294" y="212884"/>
                              </a:cubicBezTo>
                              <a:cubicBezTo>
                                <a:pt x="62389" y="211931"/>
                                <a:pt x="65246" y="210979"/>
                                <a:pt x="64294" y="210026"/>
                              </a:cubicBezTo>
                              <a:cubicBezTo>
                                <a:pt x="62389" y="210026"/>
                                <a:pt x="59531" y="209074"/>
                                <a:pt x="57626" y="207169"/>
                              </a:cubicBezTo>
                              <a:cubicBezTo>
                                <a:pt x="55721" y="205264"/>
                                <a:pt x="53816" y="203359"/>
                                <a:pt x="51911" y="201454"/>
                              </a:cubicBezTo>
                              <a:cubicBezTo>
                                <a:pt x="50959" y="201454"/>
                                <a:pt x="50006" y="200501"/>
                                <a:pt x="49054" y="202406"/>
                              </a:cubicBezTo>
                              <a:cubicBezTo>
                                <a:pt x="48101" y="199549"/>
                                <a:pt x="46196" y="196691"/>
                                <a:pt x="44291" y="193834"/>
                              </a:cubicBezTo>
                              <a:cubicBezTo>
                                <a:pt x="42386" y="190976"/>
                                <a:pt x="40481" y="188119"/>
                                <a:pt x="40481" y="184309"/>
                              </a:cubicBezTo>
                              <a:cubicBezTo>
                                <a:pt x="36671" y="188119"/>
                                <a:pt x="36671" y="181451"/>
                                <a:pt x="34766" y="179546"/>
                              </a:cubicBezTo>
                              <a:cubicBezTo>
                                <a:pt x="34766" y="178594"/>
                                <a:pt x="35719" y="177641"/>
                                <a:pt x="36671" y="177641"/>
                              </a:cubicBezTo>
                              <a:cubicBezTo>
                                <a:pt x="35719" y="175736"/>
                                <a:pt x="35719" y="173831"/>
                                <a:pt x="35719" y="172879"/>
                              </a:cubicBezTo>
                              <a:cubicBezTo>
                                <a:pt x="35719" y="171926"/>
                                <a:pt x="35719" y="170974"/>
                                <a:pt x="35719" y="170021"/>
                              </a:cubicBezTo>
                              <a:cubicBezTo>
                                <a:pt x="35719" y="169069"/>
                                <a:pt x="36671" y="168116"/>
                                <a:pt x="36671" y="167164"/>
                              </a:cubicBezTo>
                              <a:cubicBezTo>
                                <a:pt x="36671" y="166211"/>
                                <a:pt x="35719" y="165259"/>
                                <a:pt x="34766" y="164306"/>
                              </a:cubicBezTo>
                              <a:cubicBezTo>
                                <a:pt x="34766" y="163354"/>
                                <a:pt x="33814" y="162401"/>
                                <a:pt x="34766" y="161449"/>
                              </a:cubicBezTo>
                              <a:cubicBezTo>
                                <a:pt x="37624" y="161449"/>
                                <a:pt x="36671" y="157639"/>
                                <a:pt x="38576" y="155734"/>
                              </a:cubicBezTo>
                              <a:cubicBezTo>
                                <a:pt x="35719" y="154781"/>
                                <a:pt x="36671" y="150019"/>
                                <a:pt x="39529" y="149066"/>
                              </a:cubicBezTo>
                              <a:cubicBezTo>
                                <a:pt x="40481" y="150019"/>
                                <a:pt x="40481" y="150971"/>
                                <a:pt x="41434" y="152876"/>
                              </a:cubicBezTo>
                              <a:cubicBezTo>
                                <a:pt x="44291" y="149066"/>
                                <a:pt x="49054" y="147161"/>
                                <a:pt x="55721" y="145256"/>
                              </a:cubicBezTo>
                              <a:cubicBezTo>
                                <a:pt x="62389" y="143351"/>
                                <a:pt x="69056" y="141446"/>
                                <a:pt x="75724" y="137636"/>
                              </a:cubicBezTo>
                              <a:lnTo>
                                <a:pt x="77629" y="139541"/>
                              </a:lnTo>
                              <a:cubicBezTo>
                                <a:pt x="81439" y="138589"/>
                                <a:pt x="84296" y="137636"/>
                                <a:pt x="88106" y="136684"/>
                              </a:cubicBezTo>
                              <a:cubicBezTo>
                                <a:pt x="92869" y="135731"/>
                                <a:pt x="97631" y="134779"/>
                                <a:pt x="102394" y="133826"/>
                              </a:cubicBezTo>
                              <a:cubicBezTo>
                                <a:pt x="113824" y="130969"/>
                                <a:pt x="124301" y="128111"/>
                                <a:pt x="130969" y="124301"/>
                              </a:cubicBezTo>
                              <a:cubicBezTo>
                                <a:pt x="132874" y="124301"/>
                                <a:pt x="135731" y="124301"/>
                                <a:pt x="137636" y="123349"/>
                              </a:cubicBezTo>
                              <a:cubicBezTo>
                                <a:pt x="138589" y="122396"/>
                                <a:pt x="139541" y="122396"/>
                                <a:pt x="141446" y="121444"/>
                              </a:cubicBezTo>
                              <a:cubicBezTo>
                                <a:pt x="139541" y="118586"/>
                                <a:pt x="137636" y="116681"/>
                                <a:pt x="134779" y="114776"/>
                              </a:cubicBezTo>
                              <a:cubicBezTo>
                                <a:pt x="130016" y="110966"/>
                                <a:pt x="127159" y="109061"/>
                                <a:pt x="124301" y="106204"/>
                              </a:cubicBezTo>
                              <a:cubicBezTo>
                                <a:pt x="121444" y="104299"/>
                                <a:pt x="119539" y="102394"/>
                                <a:pt x="115729" y="100489"/>
                              </a:cubicBezTo>
                              <a:cubicBezTo>
                                <a:pt x="113824" y="98584"/>
                                <a:pt x="114776" y="96679"/>
                                <a:pt x="114776" y="95726"/>
                              </a:cubicBezTo>
                              <a:cubicBezTo>
                                <a:pt x="113824" y="94774"/>
                                <a:pt x="113824" y="93821"/>
                                <a:pt x="112871" y="91916"/>
                              </a:cubicBezTo>
                              <a:cubicBezTo>
                                <a:pt x="114776" y="90011"/>
                                <a:pt x="114776" y="90011"/>
                                <a:pt x="114776" y="89059"/>
                              </a:cubicBezTo>
                              <a:cubicBezTo>
                                <a:pt x="114776" y="88106"/>
                                <a:pt x="114776" y="86201"/>
                                <a:pt x="113824" y="85249"/>
                              </a:cubicBezTo>
                              <a:cubicBezTo>
                                <a:pt x="113824" y="82391"/>
                                <a:pt x="112871" y="80486"/>
                                <a:pt x="110966" y="78581"/>
                              </a:cubicBezTo>
                              <a:lnTo>
                                <a:pt x="112871" y="78581"/>
                              </a:lnTo>
                              <a:cubicBezTo>
                                <a:pt x="110014" y="74771"/>
                                <a:pt x="108109" y="68104"/>
                                <a:pt x="111919" y="64294"/>
                              </a:cubicBezTo>
                              <a:cubicBezTo>
                                <a:pt x="110966" y="62389"/>
                                <a:pt x="111919" y="57626"/>
                                <a:pt x="109061" y="58579"/>
                              </a:cubicBezTo>
                              <a:cubicBezTo>
                                <a:pt x="109061" y="56674"/>
                                <a:pt x="112871" y="58579"/>
                                <a:pt x="111919" y="55721"/>
                              </a:cubicBezTo>
                              <a:lnTo>
                                <a:pt x="112871" y="58579"/>
                              </a:lnTo>
                              <a:cubicBezTo>
                                <a:pt x="117634" y="49054"/>
                                <a:pt x="123349" y="40481"/>
                                <a:pt x="132874" y="31909"/>
                              </a:cubicBezTo>
                              <a:cubicBezTo>
                                <a:pt x="137636" y="32861"/>
                                <a:pt x="142399" y="25241"/>
                                <a:pt x="149066" y="25241"/>
                              </a:cubicBezTo>
                              <a:cubicBezTo>
                                <a:pt x="151924" y="22384"/>
                                <a:pt x="158591" y="23336"/>
                                <a:pt x="161449" y="18574"/>
                              </a:cubicBezTo>
                              <a:lnTo>
                                <a:pt x="161449" y="20479"/>
                              </a:lnTo>
                              <a:cubicBezTo>
                                <a:pt x="166211" y="20479"/>
                                <a:pt x="173831" y="20479"/>
                                <a:pt x="178594" y="23336"/>
                              </a:cubicBezTo>
                              <a:cubicBezTo>
                                <a:pt x="181451" y="25241"/>
                                <a:pt x="182404" y="22384"/>
                                <a:pt x="186214" y="23336"/>
                              </a:cubicBezTo>
                              <a:lnTo>
                                <a:pt x="185261" y="25241"/>
                              </a:lnTo>
                              <a:cubicBezTo>
                                <a:pt x="188119" y="26194"/>
                                <a:pt x="190976" y="24289"/>
                                <a:pt x="193834" y="24289"/>
                              </a:cubicBezTo>
                              <a:cubicBezTo>
                                <a:pt x="194786" y="27146"/>
                                <a:pt x="195739" y="27146"/>
                                <a:pt x="196691" y="30004"/>
                              </a:cubicBezTo>
                              <a:cubicBezTo>
                                <a:pt x="193834" y="28099"/>
                                <a:pt x="190976" y="28099"/>
                                <a:pt x="188119" y="29051"/>
                              </a:cubicBezTo>
                              <a:cubicBezTo>
                                <a:pt x="190024" y="31909"/>
                                <a:pt x="196691" y="31909"/>
                                <a:pt x="195739" y="36671"/>
                              </a:cubicBezTo>
                              <a:cubicBezTo>
                                <a:pt x="196691" y="39529"/>
                                <a:pt x="198596" y="42386"/>
                                <a:pt x="201454" y="41434"/>
                              </a:cubicBezTo>
                              <a:cubicBezTo>
                                <a:pt x="200501" y="41434"/>
                                <a:pt x="200501" y="44291"/>
                                <a:pt x="199549" y="42386"/>
                              </a:cubicBezTo>
                              <a:cubicBezTo>
                                <a:pt x="200501" y="44291"/>
                                <a:pt x="201454" y="46196"/>
                                <a:pt x="202406" y="47149"/>
                              </a:cubicBezTo>
                              <a:cubicBezTo>
                                <a:pt x="202406" y="46196"/>
                                <a:pt x="202406" y="46196"/>
                                <a:pt x="202406" y="45244"/>
                              </a:cubicBezTo>
                              <a:cubicBezTo>
                                <a:pt x="204311" y="46196"/>
                                <a:pt x="205264" y="49054"/>
                                <a:pt x="208121" y="47149"/>
                              </a:cubicBezTo>
                              <a:cubicBezTo>
                                <a:pt x="207169" y="46196"/>
                                <a:pt x="206216" y="46196"/>
                                <a:pt x="206216" y="44291"/>
                              </a:cubicBezTo>
                              <a:cubicBezTo>
                                <a:pt x="208121" y="44291"/>
                                <a:pt x="210026" y="49054"/>
                                <a:pt x="208121" y="50959"/>
                              </a:cubicBezTo>
                              <a:cubicBezTo>
                                <a:pt x="206216" y="52864"/>
                                <a:pt x="204311" y="48101"/>
                                <a:pt x="203359" y="50959"/>
                              </a:cubicBezTo>
                              <a:cubicBezTo>
                                <a:pt x="205264" y="52864"/>
                                <a:pt x="207169" y="55721"/>
                                <a:pt x="209074" y="58579"/>
                              </a:cubicBezTo>
                              <a:cubicBezTo>
                                <a:pt x="207169" y="56674"/>
                                <a:pt x="208121" y="53816"/>
                                <a:pt x="210026" y="54769"/>
                              </a:cubicBezTo>
                              <a:lnTo>
                                <a:pt x="208121" y="51911"/>
                              </a:lnTo>
                              <a:lnTo>
                                <a:pt x="210026" y="51911"/>
                              </a:lnTo>
                              <a:cubicBezTo>
                                <a:pt x="208121" y="47149"/>
                                <a:pt x="209074" y="42386"/>
                                <a:pt x="205264" y="37624"/>
                              </a:cubicBezTo>
                              <a:lnTo>
                                <a:pt x="204311" y="40481"/>
                              </a:lnTo>
                              <a:cubicBezTo>
                                <a:pt x="203359" y="37624"/>
                                <a:pt x="198596" y="35719"/>
                                <a:pt x="199549" y="31909"/>
                              </a:cubicBezTo>
                              <a:cubicBezTo>
                                <a:pt x="200501" y="32861"/>
                                <a:pt x="201454" y="30956"/>
                                <a:pt x="202406" y="30956"/>
                              </a:cubicBezTo>
                              <a:cubicBezTo>
                                <a:pt x="201454" y="30956"/>
                                <a:pt x="200501" y="30004"/>
                                <a:pt x="200501" y="29051"/>
                              </a:cubicBezTo>
                              <a:cubicBezTo>
                                <a:pt x="201454" y="29051"/>
                                <a:pt x="203359" y="28099"/>
                                <a:pt x="204311" y="28099"/>
                              </a:cubicBezTo>
                              <a:cubicBezTo>
                                <a:pt x="199549" y="29051"/>
                                <a:pt x="196691" y="21431"/>
                                <a:pt x="194786" y="21431"/>
                              </a:cubicBezTo>
                              <a:lnTo>
                                <a:pt x="195739" y="21431"/>
                              </a:lnTo>
                              <a:cubicBezTo>
                                <a:pt x="192881" y="16669"/>
                                <a:pt x="194786" y="23336"/>
                                <a:pt x="192881" y="21431"/>
                              </a:cubicBezTo>
                              <a:cubicBezTo>
                                <a:pt x="190976" y="19526"/>
                                <a:pt x="194786" y="17621"/>
                                <a:pt x="192881" y="14764"/>
                              </a:cubicBezTo>
                              <a:cubicBezTo>
                                <a:pt x="189071" y="10954"/>
                                <a:pt x="185261" y="10954"/>
                                <a:pt x="181451" y="10001"/>
                              </a:cubicBezTo>
                              <a:cubicBezTo>
                                <a:pt x="177641" y="9049"/>
                                <a:pt x="173831" y="8096"/>
                                <a:pt x="170974" y="7144"/>
                              </a:cubicBezTo>
                              <a:cubicBezTo>
                                <a:pt x="166211" y="7144"/>
                                <a:pt x="160496" y="9049"/>
                                <a:pt x="156686" y="11906"/>
                              </a:cubicBezTo>
                              <a:cubicBezTo>
                                <a:pt x="152876" y="12859"/>
                                <a:pt x="155734" y="8096"/>
                                <a:pt x="151924" y="10954"/>
                              </a:cubicBezTo>
                              <a:cubicBezTo>
                                <a:pt x="151924" y="10001"/>
                                <a:pt x="150971" y="8096"/>
                                <a:pt x="150019" y="7144"/>
                              </a:cubicBezTo>
                              <a:cubicBezTo>
                                <a:pt x="150019" y="9049"/>
                                <a:pt x="142399" y="9049"/>
                                <a:pt x="146209" y="10954"/>
                              </a:cubicBezTo>
                              <a:cubicBezTo>
                                <a:pt x="140494" y="11906"/>
                                <a:pt x="133826" y="14764"/>
                                <a:pt x="128111" y="18574"/>
                              </a:cubicBezTo>
                              <a:cubicBezTo>
                                <a:pt x="130016" y="17621"/>
                                <a:pt x="129064" y="14764"/>
                                <a:pt x="127159" y="14764"/>
                              </a:cubicBezTo>
                              <a:cubicBezTo>
                                <a:pt x="125254" y="18574"/>
                                <a:pt x="122396" y="22384"/>
                                <a:pt x="117634" y="25241"/>
                              </a:cubicBezTo>
                              <a:cubicBezTo>
                                <a:pt x="119539" y="27146"/>
                                <a:pt x="120491" y="26194"/>
                                <a:pt x="121444" y="28099"/>
                              </a:cubicBezTo>
                              <a:cubicBezTo>
                                <a:pt x="121444" y="29051"/>
                                <a:pt x="120491" y="30956"/>
                                <a:pt x="119539" y="30956"/>
                              </a:cubicBezTo>
                              <a:cubicBezTo>
                                <a:pt x="118586" y="30004"/>
                                <a:pt x="115729" y="26194"/>
                                <a:pt x="111919" y="30004"/>
                              </a:cubicBezTo>
                              <a:cubicBezTo>
                                <a:pt x="110014" y="26194"/>
                                <a:pt x="118586" y="24289"/>
                                <a:pt x="113824" y="23336"/>
                              </a:cubicBezTo>
                              <a:cubicBezTo>
                                <a:pt x="113824" y="19526"/>
                                <a:pt x="121444" y="13811"/>
                                <a:pt x="124301" y="13811"/>
                              </a:cubicBezTo>
                              <a:cubicBezTo>
                                <a:pt x="126206" y="9049"/>
                                <a:pt x="120491" y="15716"/>
                                <a:pt x="119539" y="11906"/>
                              </a:cubicBezTo>
                              <a:cubicBezTo>
                                <a:pt x="115729" y="14764"/>
                                <a:pt x="115729" y="16669"/>
                                <a:pt x="110966" y="21431"/>
                              </a:cubicBezTo>
                              <a:cubicBezTo>
                                <a:pt x="111919" y="22384"/>
                                <a:pt x="113824" y="21431"/>
                                <a:pt x="112871" y="24289"/>
                              </a:cubicBezTo>
                              <a:cubicBezTo>
                                <a:pt x="111919" y="31909"/>
                                <a:pt x="106204" y="29051"/>
                                <a:pt x="105251" y="30004"/>
                              </a:cubicBezTo>
                              <a:cubicBezTo>
                                <a:pt x="105251" y="29051"/>
                                <a:pt x="106204" y="28099"/>
                                <a:pt x="106204" y="27146"/>
                              </a:cubicBezTo>
                              <a:cubicBezTo>
                                <a:pt x="102394" y="29051"/>
                                <a:pt x="103346" y="31909"/>
                                <a:pt x="100489" y="34766"/>
                              </a:cubicBezTo>
                              <a:cubicBezTo>
                                <a:pt x="96679" y="32861"/>
                                <a:pt x="104299" y="29051"/>
                                <a:pt x="103346" y="26194"/>
                              </a:cubicBezTo>
                              <a:cubicBezTo>
                                <a:pt x="101441" y="26194"/>
                                <a:pt x="100489" y="26194"/>
                                <a:pt x="98584" y="26194"/>
                              </a:cubicBezTo>
                              <a:cubicBezTo>
                                <a:pt x="94774" y="31909"/>
                                <a:pt x="101441" y="30004"/>
                                <a:pt x="95726" y="35719"/>
                              </a:cubicBezTo>
                              <a:lnTo>
                                <a:pt x="94774" y="33814"/>
                              </a:lnTo>
                              <a:lnTo>
                                <a:pt x="92869" y="38576"/>
                              </a:lnTo>
                              <a:cubicBezTo>
                                <a:pt x="93821" y="39529"/>
                                <a:pt x="96679" y="39529"/>
                                <a:pt x="98584" y="36671"/>
                              </a:cubicBezTo>
                              <a:cubicBezTo>
                                <a:pt x="101441" y="40481"/>
                                <a:pt x="97631" y="39529"/>
                                <a:pt x="95726" y="44291"/>
                              </a:cubicBezTo>
                              <a:cubicBezTo>
                                <a:pt x="96679" y="47149"/>
                                <a:pt x="96679" y="42386"/>
                                <a:pt x="98584" y="43339"/>
                              </a:cubicBezTo>
                              <a:cubicBezTo>
                                <a:pt x="100489" y="44291"/>
                                <a:pt x="98584" y="47149"/>
                                <a:pt x="98584" y="50006"/>
                              </a:cubicBezTo>
                              <a:cubicBezTo>
                                <a:pt x="96679" y="53816"/>
                                <a:pt x="94774" y="50959"/>
                                <a:pt x="92869" y="51911"/>
                              </a:cubicBezTo>
                              <a:cubicBezTo>
                                <a:pt x="92869" y="50959"/>
                                <a:pt x="93821" y="47149"/>
                                <a:pt x="94774" y="48101"/>
                              </a:cubicBezTo>
                              <a:cubicBezTo>
                                <a:pt x="94774" y="41434"/>
                                <a:pt x="89059" y="48101"/>
                                <a:pt x="89059" y="43339"/>
                              </a:cubicBezTo>
                              <a:cubicBezTo>
                                <a:pt x="86201" y="48101"/>
                                <a:pt x="89059" y="49054"/>
                                <a:pt x="89059" y="51911"/>
                              </a:cubicBezTo>
                              <a:cubicBezTo>
                                <a:pt x="90011" y="50959"/>
                                <a:pt x="90964" y="53816"/>
                                <a:pt x="91916" y="52864"/>
                              </a:cubicBezTo>
                              <a:cubicBezTo>
                                <a:pt x="95726" y="62389"/>
                                <a:pt x="85249" y="55721"/>
                                <a:pt x="85249" y="64294"/>
                              </a:cubicBezTo>
                              <a:cubicBezTo>
                                <a:pt x="89059" y="63341"/>
                                <a:pt x="90011" y="74771"/>
                                <a:pt x="94774" y="70009"/>
                              </a:cubicBezTo>
                              <a:cubicBezTo>
                                <a:pt x="95726" y="71914"/>
                                <a:pt x="96679" y="73819"/>
                                <a:pt x="95726" y="75724"/>
                              </a:cubicBezTo>
                              <a:cubicBezTo>
                                <a:pt x="92869" y="73819"/>
                                <a:pt x="93821" y="78581"/>
                                <a:pt x="90964" y="75724"/>
                              </a:cubicBezTo>
                              <a:lnTo>
                                <a:pt x="90964" y="78581"/>
                              </a:lnTo>
                              <a:cubicBezTo>
                                <a:pt x="90011" y="77629"/>
                                <a:pt x="88106" y="75724"/>
                                <a:pt x="87154" y="74771"/>
                              </a:cubicBezTo>
                              <a:cubicBezTo>
                                <a:pt x="86201" y="77629"/>
                                <a:pt x="85249" y="83344"/>
                                <a:pt x="83344" y="85249"/>
                              </a:cubicBezTo>
                              <a:cubicBezTo>
                                <a:pt x="86201" y="89059"/>
                                <a:pt x="86201" y="83344"/>
                                <a:pt x="88106" y="88106"/>
                              </a:cubicBezTo>
                              <a:cubicBezTo>
                                <a:pt x="86201" y="86201"/>
                                <a:pt x="85249" y="90011"/>
                                <a:pt x="86201" y="91916"/>
                              </a:cubicBezTo>
                              <a:cubicBezTo>
                                <a:pt x="86201" y="87154"/>
                                <a:pt x="90011" y="90964"/>
                                <a:pt x="91916" y="92869"/>
                              </a:cubicBezTo>
                              <a:cubicBezTo>
                                <a:pt x="93821" y="96679"/>
                                <a:pt x="91916" y="100489"/>
                                <a:pt x="91916" y="100489"/>
                              </a:cubicBezTo>
                              <a:lnTo>
                                <a:pt x="88106" y="97631"/>
                              </a:lnTo>
                              <a:cubicBezTo>
                                <a:pt x="90964" y="99536"/>
                                <a:pt x="88106" y="99536"/>
                                <a:pt x="90011" y="102394"/>
                              </a:cubicBezTo>
                              <a:cubicBezTo>
                                <a:pt x="90011" y="102394"/>
                                <a:pt x="90964" y="102394"/>
                                <a:pt x="90964" y="102394"/>
                              </a:cubicBezTo>
                              <a:cubicBezTo>
                                <a:pt x="90011" y="102394"/>
                                <a:pt x="90011" y="102394"/>
                                <a:pt x="90011" y="102394"/>
                              </a:cubicBezTo>
                              <a:lnTo>
                                <a:pt x="92869" y="102394"/>
                              </a:lnTo>
                              <a:cubicBezTo>
                                <a:pt x="92869" y="102394"/>
                                <a:pt x="90964" y="102394"/>
                                <a:pt x="90011" y="102394"/>
                              </a:cubicBezTo>
                              <a:cubicBezTo>
                                <a:pt x="91916" y="102394"/>
                                <a:pt x="91916" y="102394"/>
                                <a:pt x="92869" y="103346"/>
                              </a:cubicBezTo>
                              <a:lnTo>
                                <a:pt x="90964" y="103346"/>
                              </a:lnTo>
                              <a:cubicBezTo>
                                <a:pt x="91916" y="103346"/>
                                <a:pt x="97631" y="105251"/>
                                <a:pt x="93821" y="104299"/>
                              </a:cubicBezTo>
                              <a:cubicBezTo>
                                <a:pt x="98584" y="105251"/>
                                <a:pt x="93821" y="104299"/>
                                <a:pt x="95726" y="104299"/>
                              </a:cubicBezTo>
                              <a:cubicBezTo>
                                <a:pt x="98584" y="104299"/>
                                <a:pt x="99536" y="106204"/>
                                <a:pt x="100489" y="106204"/>
                              </a:cubicBezTo>
                              <a:cubicBezTo>
                                <a:pt x="96679" y="105251"/>
                                <a:pt x="97631" y="106204"/>
                                <a:pt x="99536" y="106204"/>
                              </a:cubicBezTo>
                              <a:cubicBezTo>
                                <a:pt x="100489" y="106204"/>
                                <a:pt x="101441" y="107156"/>
                                <a:pt x="101441" y="107156"/>
                              </a:cubicBezTo>
                              <a:cubicBezTo>
                                <a:pt x="97631" y="107156"/>
                                <a:pt x="95726" y="106204"/>
                                <a:pt x="94774" y="106204"/>
                              </a:cubicBezTo>
                              <a:lnTo>
                                <a:pt x="98584" y="108109"/>
                              </a:lnTo>
                              <a:cubicBezTo>
                                <a:pt x="90964" y="104299"/>
                                <a:pt x="98584" y="109061"/>
                                <a:pt x="95726" y="108109"/>
                              </a:cubicBezTo>
                              <a:cubicBezTo>
                                <a:pt x="93821" y="107156"/>
                                <a:pt x="91916" y="105251"/>
                                <a:pt x="90964" y="105251"/>
                              </a:cubicBezTo>
                              <a:cubicBezTo>
                                <a:pt x="95726" y="108109"/>
                                <a:pt x="95726" y="109061"/>
                                <a:pt x="97631" y="110966"/>
                              </a:cubicBezTo>
                              <a:cubicBezTo>
                                <a:pt x="94774" y="110014"/>
                                <a:pt x="92869" y="107156"/>
                                <a:pt x="90011" y="105251"/>
                              </a:cubicBezTo>
                              <a:cubicBezTo>
                                <a:pt x="91916" y="108109"/>
                                <a:pt x="88106" y="103346"/>
                                <a:pt x="90964" y="107156"/>
                              </a:cubicBezTo>
                              <a:cubicBezTo>
                                <a:pt x="92869" y="108109"/>
                                <a:pt x="92869" y="109061"/>
                                <a:pt x="93821" y="110966"/>
                              </a:cubicBezTo>
                              <a:cubicBezTo>
                                <a:pt x="91916" y="110966"/>
                                <a:pt x="92869" y="109061"/>
                                <a:pt x="90964" y="108109"/>
                              </a:cubicBezTo>
                              <a:cubicBezTo>
                                <a:pt x="90964" y="109061"/>
                                <a:pt x="90964" y="110966"/>
                                <a:pt x="92869" y="111919"/>
                              </a:cubicBezTo>
                              <a:cubicBezTo>
                                <a:pt x="91916" y="110966"/>
                                <a:pt x="91916" y="114776"/>
                                <a:pt x="89059" y="112871"/>
                              </a:cubicBezTo>
                              <a:cubicBezTo>
                                <a:pt x="88106" y="110966"/>
                                <a:pt x="91916" y="110966"/>
                                <a:pt x="90011" y="110014"/>
                              </a:cubicBezTo>
                              <a:cubicBezTo>
                                <a:pt x="89059" y="110014"/>
                                <a:pt x="89059" y="110014"/>
                                <a:pt x="89059" y="110966"/>
                              </a:cubicBezTo>
                              <a:cubicBezTo>
                                <a:pt x="88106" y="111919"/>
                                <a:pt x="88106" y="111919"/>
                                <a:pt x="88106" y="112871"/>
                              </a:cubicBezTo>
                              <a:cubicBezTo>
                                <a:pt x="88106" y="114776"/>
                                <a:pt x="87154" y="116681"/>
                                <a:pt x="85249" y="116681"/>
                              </a:cubicBezTo>
                              <a:cubicBezTo>
                                <a:pt x="88106" y="117634"/>
                                <a:pt x="86201" y="121444"/>
                                <a:pt x="84296" y="123349"/>
                              </a:cubicBezTo>
                              <a:cubicBezTo>
                                <a:pt x="78581" y="123349"/>
                                <a:pt x="86201" y="121444"/>
                                <a:pt x="83344" y="119539"/>
                              </a:cubicBezTo>
                              <a:lnTo>
                                <a:pt x="81439" y="120491"/>
                              </a:lnTo>
                              <a:cubicBezTo>
                                <a:pt x="77629" y="117634"/>
                                <a:pt x="87154" y="112871"/>
                                <a:pt x="83344" y="110014"/>
                              </a:cubicBezTo>
                              <a:lnTo>
                                <a:pt x="81439" y="111919"/>
                              </a:lnTo>
                              <a:cubicBezTo>
                                <a:pt x="81439" y="110966"/>
                                <a:pt x="82391" y="108109"/>
                                <a:pt x="81439" y="108109"/>
                              </a:cubicBezTo>
                              <a:cubicBezTo>
                                <a:pt x="81439" y="110966"/>
                                <a:pt x="75724" y="110014"/>
                                <a:pt x="75724" y="110966"/>
                              </a:cubicBezTo>
                              <a:cubicBezTo>
                                <a:pt x="75724" y="112871"/>
                                <a:pt x="77629" y="110014"/>
                                <a:pt x="77629" y="111919"/>
                              </a:cubicBezTo>
                              <a:cubicBezTo>
                                <a:pt x="74771" y="112871"/>
                                <a:pt x="74771" y="116681"/>
                                <a:pt x="70009" y="116681"/>
                              </a:cubicBezTo>
                              <a:cubicBezTo>
                                <a:pt x="71914" y="114776"/>
                                <a:pt x="68104" y="113824"/>
                                <a:pt x="69056" y="111919"/>
                              </a:cubicBezTo>
                              <a:cubicBezTo>
                                <a:pt x="67151" y="111919"/>
                                <a:pt x="69056" y="114776"/>
                                <a:pt x="66199" y="113824"/>
                              </a:cubicBezTo>
                              <a:lnTo>
                                <a:pt x="66199" y="111919"/>
                              </a:lnTo>
                              <a:cubicBezTo>
                                <a:pt x="60484" y="112871"/>
                                <a:pt x="53816" y="114776"/>
                                <a:pt x="48101" y="117634"/>
                              </a:cubicBezTo>
                              <a:cubicBezTo>
                                <a:pt x="42386" y="120491"/>
                                <a:pt x="36671" y="125254"/>
                                <a:pt x="32861" y="130969"/>
                              </a:cubicBezTo>
                              <a:cubicBezTo>
                                <a:pt x="30956" y="130969"/>
                                <a:pt x="30004" y="130969"/>
                                <a:pt x="27146" y="131921"/>
                              </a:cubicBezTo>
                              <a:cubicBezTo>
                                <a:pt x="25241" y="132874"/>
                                <a:pt x="22384" y="134779"/>
                                <a:pt x="19526" y="136684"/>
                              </a:cubicBezTo>
                              <a:cubicBezTo>
                                <a:pt x="22384" y="134779"/>
                                <a:pt x="21431" y="137636"/>
                                <a:pt x="20479" y="139541"/>
                              </a:cubicBezTo>
                              <a:cubicBezTo>
                                <a:pt x="19526" y="139541"/>
                                <a:pt x="17621" y="140494"/>
                                <a:pt x="16669" y="141446"/>
                              </a:cubicBezTo>
                              <a:cubicBezTo>
                                <a:pt x="14764" y="143351"/>
                                <a:pt x="12859" y="145256"/>
                                <a:pt x="12859" y="148114"/>
                              </a:cubicBezTo>
                              <a:cubicBezTo>
                                <a:pt x="12859" y="150971"/>
                                <a:pt x="12859" y="153829"/>
                                <a:pt x="12859" y="155734"/>
                              </a:cubicBezTo>
                              <a:cubicBezTo>
                                <a:pt x="11906" y="156686"/>
                                <a:pt x="10954" y="156686"/>
                                <a:pt x="10954" y="156686"/>
                              </a:cubicBezTo>
                              <a:cubicBezTo>
                                <a:pt x="6191" y="161449"/>
                                <a:pt x="10001" y="161449"/>
                                <a:pt x="10001" y="163354"/>
                              </a:cubicBezTo>
                              <a:lnTo>
                                <a:pt x="8096" y="165259"/>
                              </a:lnTo>
                              <a:lnTo>
                                <a:pt x="10001" y="166211"/>
                              </a:lnTo>
                              <a:cubicBezTo>
                                <a:pt x="10954" y="168116"/>
                                <a:pt x="10954" y="170021"/>
                                <a:pt x="10001" y="171926"/>
                              </a:cubicBezTo>
                              <a:cubicBezTo>
                                <a:pt x="10001" y="173831"/>
                                <a:pt x="9049" y="174784"/>
                                <a:pt x="7144" y="174784"/>
                              </a:cubicBezTo>
                              <a:cubicBezTo>
                                <a:pt x="8096" y="175736"/>
                                <a:pt x="9049" y="177641"/>
                                <a:pt x="9049" y="175736"/>
                              </a:cubicBezTo>
                              <a:cubicBezTo>
                                <a:pt x="8096" y="177641"/>
                                <a:pt x="8096" y="180499"/>
                                <a:pt x="9049" y="184309"/>
                              </a:cubicBezTo>
                              <a:cubicBezTo>
                                <a:pt x="10001" y="187166"/>
                                <a:pt x="10954" y="190976"/>
                                <a:pt x="12859" y="193834"/>
                              </a:cubicBezTo>
                              <a:cubicBezTo>
                                <a:pt x="12859" y="190976"/>
                                <a:pt x="13811" y="190976"/>
                                <a:pt x="15716" y="190024"/>
                              </a:cubicBezTo>
                              <a:cubicBezTo>
                                <a:pt x="19526" y="190024"/>
                                <a:pt x="15716" y="190976"/>
                                <a:pt x="17621" y="192881"/>
                              </a:cubicBezTo>
                              <a:cubicBezTo>
                                <a:pt x="16669" y="192881"/>
                                <a:pt x="15716" y="195739"/>
                                <a:pt x="14764" y="193834"/>
                              </a:cubicBezTo>
                              <a:cubicBezTo>
                                <a:pt x="13811" y="197644"/>
                                <a:pt x="15716" y="202406"/>
                                <a:pt x="18574" y="207169"/>
                              </a:cubicBezTo>
                              <a:cubicBezTo>
                                <a:pt x="19526" y="209074"/>
                                <a:pt x="21431" y="211931"/>
                                <a:pt x="23336" y="213836"/>
                              </a:cubicBezTo>
                              <a:cubicBezTo>
                                <a:pt x="25241" y="215741"/>
                                <a:pt x="26194" y="218599"/>
                                <a:pt x="28099" y="220504"/>
                              </a:cubicBezTo>
                              <a:cubicBezTo>
                                <a:pt x="30004" y="221456"/>
                                <a:pt x="30004" y="220504"/>
                                <a:pt x="30956" y="220504"/>
                              </a:cubicBezTo>
                              <a:cubicBezTo>
                                <a:pt x="32861" y="228124"/>
                                <a:pt x="41434" y="230029"/>
                                <a:pt x="47149" y="233839"/>
                              </a:cubicBezTo>
                              <a:cubicBezTo>
                                <a:pt x="46196" y="231934"/>
                                <a:pt x="50006" y="230029"/>
                                <a:pt x="52864" y="230981"/>
                              </a:cubicBezTo>
                              <a:cubicBezTo>
                                <a:pt x="57626" y="230029"/>
                                <a:pt x="52864" y="234791"/>
                                <a:pt x="55721" y="237649"/>
                              </a:cubicBezTo>
                              <a:cubicBezTo>
                                <a:pt x="57626" y="236696"/>
                                <a:pt x="61436" y="237649"/>
                                <a:pt x="62389" y="238601"/>
                              </a:cubicBezTo>
                              <a:lnTo>
                                <a:pt x="62389" y="238601"/>
                              </a:lnTo>
                              <a:cubicBezTo>
                                <a:pt x="65246" y="237649"/>
                                <a:pt x="68104" y="237649"/>
                                <a:pt x="70961" y="239554"/>
                              </a:cubicBezTo>
                              <a:lnTo>
                                <a:pt x="70961" y="239554"/>
                              </a:lnTo>
                              <a:cubicBezTo>
                                <a:pt x="72866" y="240506"/>
                                <a:pt x="74771" y="242411"/>
                                <a:pt x="77629" y="242411"/>
                              </a:cubicBezTo>
                              <a:cubicBezTo>
                                <a:pt x="78581" y="239554"/>
                                <a:pt x="84296" y="242411"/>
                                <a:pt x="85249" y="240506"/>
                              </a:cubicBezTo>
                              <a:cubicBezTo>
                                <a:pt x="85249" y="240506"/>
                                <a:pt x="85249" y="240506"/>
                                <a:pt x="85249" y="241459"/>
                              </a:cubicBezTo>
                              <a:lnTo>
                                <a:pt x="85249" y="239554"/>
                              </a:lnTo>
                              <a:lnTo>
                                <a:pt x="89059" y="240506"/>
                              </a:lnTo>
                              <a:cubicBezTo>
                                <a:pt x="88106" y="241459"/>
                                <a:pt x="88106" y="242411"/>
                                <a:pt x="86201" y="242411"/>
                              </a:cubicBezTo>
                              <a:cubicBezTo>
                                <a:pt x="90964" y="244316"/>
                                <a:pt x="88106" y="240506"/>
                                <a:pt x="90011" y="239554"/>
                              </a:cubicBezTo>
                              <a:cubicBezTo>
                                <a:pt x="92869" y="237649"/>
                                <a:pt x="92869" y="240506"/>
                                <a:pt x="94774" y="241459"/>
                              </a:cubicBezTo>
                              <a:cubicBezTo>
                                <a:pt x="93821" y="242411"/>
                                <a:pt x="92869" y="241459"/>
                                <a:pt x="91916" y="241459"/>
                              </a:cubicBezTo>
                              <a:cubicBezTo>
                                <a:pt x="90011" y="243364"/>
                                <a:pt x="93821" y="242411"/>
                                <a:pt x="93821" y="243364"/>
                              </a:cubicBezTo>
                              <a:cubicBezTo>
                                <a:pt x="94774" y="243364"/>
                                <a:pt x="94774" y="240506"/>
                                <a:pt x="96679" y="241459"/>
                              </a:cubicBezTo>
                              <a:cubicBezTo>
                                <a:pt x="98584" y="241459"/>
                                <a:pt x="103346" y="240506"/>
                                <a:pt x="103346" y="243364"/>
                              </a:cubicBezTo>
                              <a:cubicBezTo>
                                <a:pt x="105251" y="242411"/>
                                <a:pt x="107156" y="241459"/>
                                <a:pt x="108109" y="240506"/>
                              </a:cubicBezTo>
                              <a:cubicBezTo>
                                <a:pt x="106204" y="240506"/>
                                <a:pt x="103346" y="240506"/>
                                <a:pt x="103346" y="238601"/>
                              </a:cubicBezTo>
                              <a:cubicBezTo>
                                <a:pt x="104299" y="238601"/>
                                <a:pt x="107156" y="236696"/>
                                <a:pt x="108109" y="237649"/>
                              </a:cubicBezTo>
                              <a:lnTo>
                                <a:pt x="107156" y="238601"/>
                              </a:lnTo>
                              <a:cubicBezTo>
                                <a:pt x="108109" y="237649"/>
                                <a:pt x="112871" y="237649"/>
                                <a:pt x="110014" y="235744"/>
                              </a:cubicBezTo>
                              <a:lnTo>
                                <a:pt x="113824" y="238601"/>
                              </a:lnTo>
                              <a:cubicBezTo>
                                <a:pt x="114776" y="236696"/>
                                <a:pt x="117634" y="235744"/>
                                <a:pt x="119539" y="235744"/>
                              </a:cubicBezTo>
                              <a:cubicBezTo>
                                <a:pt x="120491" y="237649"/>
                                <a:pt x="118586" y="241459"/>
                                <a:pt x="123349" y="240506"/>
                              </a:cubicBezTo>
                              <a:cubicBezTo>
                                <a:pt x="124301" y="239554"/>
                                <a:pt x="125254" y="238601"/>
                                <a:pt x="127159" y="237649"/>
                              </a:cubicBezTo>
                              <a:cubicBezTo>
                                <a:pt x="129064" y="236696"/>
                                <a:pt x="130016" y="237649"/>
                                <a:pt x="130016" y="238601"/>
                              </a:cubicBezTo>
                              <a:cubicBezTo>
                                <a:pt x="131921" y="238601"/>
                                <a:pt x="132874" y="237649"/>
                                <a:pt x="133826" y="236696"/>
                              </a:cubicBezTo>
                              <a:cubicBezTo>
                                <a:pt x="134779" y="235744"/>
                                <a:pt x="134779" y="234791"/>
                                <a:pt x="134779" y="233839"/>
                              </a:cubicBezTo>
                              <a:cubicBezTo>
                                <a:pt x="135731" y="231934"/>
                                <a:pt x="136684" y="230029"/>
                                <a:pt x="138589" y="230981"/>
                              </a:cubicBezTo>
                              <a:cubicBezTo>
                                <a:pt x="136684" y="234791"/>
                                <a:pt x="138589" y="233839"/>
                                <a:pt x="139541" y="234791"/>
                              </a:cubicBezTo>
                              <a:cubicBezTo>
                                <a:pt x="139541" y="233839"/>
                                <a:pt x="139541" y="232886"/>
                                <a:pt x="140494" y="232886"/>
                              </a:cubicBezTo>
                              <a:cubicBezTo>
                                <a:pt x="140494" y="231934"/>
                                <a:pt x="139541" y="235744"/>
                                <a:pt x="138589" y="233839"/>
                              </a:cubicBezTo>
                              <a:cubicBezTo>
                                <a:pt x="138589" y="231934"/>
                                <a:pt x="139541" y="231934"/>
                                <a:pt x="140494" y="230981"/>
                              </a:cubicBezTo>
                              <a:cubicBezTo>
                                <a:pt x="141446" y="232886"/>
                                <a:pt x="141446" y="233839"/>
                                <a:pt x="143351" y="232886"/>
                              </a:cubicBezTo>
                              <a:cubicBezTo>
                                <a:pt x="144304" y="232886"/>
                                <a:pt x="146209" y="230981"/>
                                <a:pt x="146209" y="231934"/>
                              </a:cubicBezTo>
                              <a:cubicBezTo>
                                <a:pt x="146209" y="232886"/>
                                <a:pt x="146209" y="234791"/>
                                <a:pt x="145256" y="236696"/>
                              </a:cubicBezTo>
                              <a:cubicBezTo>
                                <a:pt x="148114" y="232886"/>
                                <a:pt x="146209" y="237649"/>
                                <a:pt x="147161" y="236696"/>
                              </a:cubicBezTo>
                              <a:cubicBezTo>
                                <a:pt x="144304" y="238601"/>
                                <a:pt x="148114" y="238601"/>
                                <a:pt x="146209" y="240506"/>
                              </a:cubicBezTo>
                              <a:cubicBezTo>
                                <a:pt x="147161" y="239554"/>
                                <a:pt x="148114" y="238601"/>
                                <a:pt x="149066" y="238601"/>
                              </a:cubicBezTo>
                              <a:cubicBezTo>
                                <a:pt x="147161" y="241459"/>
                                <a:pt x="155734" y="242411"/>
                                <a:pt x="152876" y="247174"/>
                              </a:cubicBezTo>
                              <a:cubicBezTo>
                                <a:pt x="152876" y="250031"/>
                                <a:pt x="150019" y="247174"/>
                                <a:pt x="149066" y="246221"/>
                              </a:cubicBezTo>
                              <a:cubicBezTo>
                                <a:pt x="147161" y="251936"/>
                                <a:pt x="155734" y="254794"/>
                                <a:pt x="153829" y="259556"/>
                              </a:cubicBezTo>
                              <a:cubicBezTo>
                                <a:pt x="154781" y="259556"/>
                                <a:pt x="156686" y="257651"/>
                                <a:pt x="159544" y="259556"/>
                              </a:cubicBezTo>
                              <a:cubicBezTo>
                                <a:pt x="159544" y="262414"/>
                                <a:pt x="160496" y="268129"/>
                                <a:pt x="159544" y="268129"/>
                              </a:cubicBezTo>
                              <a:cubicBezTo>
                                <a:pt x="161449" y="270034"/>
                                <a:pt x="162401" y="270034"/>
                                <a:pt x="163354" y="271939"/>
                              </a:cubicBezTo>
                              <a:cubicBezTo>
                                <a:pt x="162401" y="271939"/>
                                <a:pt x="161449" y="270986"/>
                                <a:pt x="160496" y="270986"/>
                              </a:cubicBezTo>
                              <a:cubicBezTo>
                                <a:pt x="162401" y="274796"/>
                                <a:pt x="165259" y="276701"/>
                                <a:pt x="168116" y="278606"/>
                              </a:cubicBezTo>
                              <a:cubicBezTo>
                                <a:pt x="167164" y="282416"/>
                                <a:pt x="172879" y="286226"/>
                                <a:pt x="174784" y="290989"/>
                              </a:cubicBezTo>
                              <a:cubicBezTo>
                                <a:pt x="178594" y="290036"/>
                                <a:pt x="179546" y="296704"/>
                                <a:pt x="182404" y="293846"/>
                              </a:cubicBezTo>
                              <a:cubicBezTo>
                                <a:pt x="182404" y="293846"/>
                                <a:pt x="182404" y="294799"/>
                                <a:pt x="182404" y="295751"/>
                              </a:cubicBezTo>
                              <a:cubicBezTo>
                                <a:pt x="184309" y="295751"/>
                                <a:pt x="187166" y="294799"/>
                                <a:pt x="189071" y="295751"/>
                              </a:cubicBezTo>
                              <a:lnTo>
                                <a:pt x="187166" y="297656"/>
                              </a:lnTo>
                              <a:cubicBezTo>
                                <a:pt x="184309" y="300514"/>
                                <a:pt x="190976" y="302419"/>
                                <a:pt x="190976" y="303371"/>
                              </a:cubicBezTo>
                              <a:cubicBezTo>
                                <a:pt x="190976" y="300514"/>
                                <a:pt x="192881" y="305276"/>
                                <a:pt x="193834" y="303371"/>
                              </a:cubicBezTo>
                              <a:cubicBezTo>
                                <a:pt x="194786" y="303371"/>
                                <a:pt x="195739" y="304324"/>
                                <a:pt x="196691" y="304324"/>
                              </a:cubicBezTo>
                              <a:cubicBezTo>
                                <a:pt x="200501" y="306229"/>
                                <a:pt x="197644" y="303371"/>
                                <a:pt x="202406" y="306229"/>
                              </a:cubicBezTo>
                              <a:cubicBezTo>
                                <a:pt x="204311" y="307181"/>
                                <a:pt x="201454" y="309086"/>
                                <a:pt x="200501" y="309086"/>
                              </a:cubicBezTo>
                              <a:cubicBezTo>
                                <a:pt x="201454" y="311944"/>
                                <a:pt x="204311" y="311944"/>
                                <a:pt x="206216" y="312896"/>
                              </a:cubicBezTo>
                              <a:cubicBezTo>
                                <a:pt x="205264" y="312896"/>
                                <a:pt x="205264" y="311944"/>
                                <a:pt x="206216" y="311944"/>
                              </a:cubicBezTo>
                              <a:cubicBezTo>
                                <a:pt x="206216" y="311944"/>
                                <a:pt x="206216" y="312896"/>
                                <a:pt x="206216" y="312896"/>
                              </a:cubicBezTo>
                              <a:cubicBezTo>
                                <a:pt x="207169" y="312896"/>
                                <a:pt x="208121" y="313849"/>
                                <a:pt x="209074" y="313849"/>
                              </a:cubicBezTo>
                              <a:cubicBezTo>
                                <a:pt x="209074" y="313849"/>
                                <a:pt x="209074" y="313849"/>
                                <a:pt x="209074" y="313849"/>
                              </a:cubicBezTo>
                              <a:cubicBezTo>
                                <a:pt x="208121" y="313849"/>
                                <a:pt x="207169" y="312896"/>
                                <a:pt x="206216" y="312896"/>
                              </a:cubicBezTo>
                              <a:cubicBezTo>
                                <a:pt x="206216" y="313849"/>
                                <a:pt x="207169" y="313849"/>
                                <a:pt x="208121" y="314801"/>
                              </a:cubicBezTo>
                              <a:cubicBezTo>
                                <a:pt x="208121" y="314801"/>
                                <a:pt x="208121" y="314801"/>
                                <a:pt x="209074" y="314801"/>
                              </a:cubicBezTo>
                              <a:cubicBezTo>
                                <a:pt x="210026" y="314801"/>
                                <a:pt x="210026" y="315754"/>
                                <a:pt x="210979" y="316706"/>
                              </a:cubicBezTo>
                              <a:lnTo>
                                <a:pt x="210026" y="315754"/>
                              </a:lnTo>
                              <a:cubicBezTo>
                                <a:pt x="211931" y="316706"/>
                                <a:pt x="216694" y="316706"/>
                                <a:pt x="217646" y="315754"/>
                              </a:cubicBezTo>
                              <a:cubicBezTo>
                                <a:pt x="220504" y="318611"/>
                                <a:pt x="226219" y="319564"/>
                                <a:pt x="230981" y="320516"/>
                              </a:cubicBezTo>
                              <a:cubicBezTo>
                                <a:pt x="234791" y="321469"/>
                                <a:pt x="238601" y="320516"/>
                                <a:pt x="240506" y="320516"/>
                              </a:cubicBezTo>
                              <a:cubicBezTo>
                                <a:pt x="239554" y="320516"/>
                                <a:pt x="239554" y="321469"/>
                                <a:pt x="240506" y="320516"/>
                              </a:cubicBezTo>
                              <a:cubicBezTo>
                                <a:pt x="243364" y="320516"/>
                                <a:pt x="246221" y="318611"/>
                                <a:pt x="246221" y="319564"/>
                              </a:cubicBezTo>
                              <a:cubicBezTo>
                                <a:pt x="249079" y="318611"/>
                                <a:pt x="248126" y="321469"/>
                                <a:pt x="252889" y="320516"/>
                              </a:cubicBezTo>
                              <a:cubicBezTo>
                                <a:pt x="252889" y="320516"/>
                                <a:pt x="252889" y="318611"/>
                                <a:pt x="251936" y="318611"/>
                              </a:cubicBezTo>
                              <a:cubicBezTo>
                                <a:pt x="255746" y="319564"/>
                                <a:pt x="259556" y="317659"/>
                                <a:pt x="262414" y="315754"/>
                              </a:cubicBezTo>
                              <a:cubicBezTo>
                                <a:pt x="264319" y="314801"/>
                                <a:pt x="266224" y="312896"/>
                                <a:pt x="267176" y="311944"/>
                              </a:cubicBezTo>
                              <a:cubicBezTo>
                                <a:pt x="269081" y="310991"/>
                                <a:pt x="270034" y="310039"/>
                                <a:pt x="271939" y="309086"/>
                              </a:cubicBezTo>
                              <a:cubicBezTo>
                                <a:pt x="271939" y="310039"/>
                                <a:pt x="271939" y="310991"/>
                                <a:pt x="270986" y="311944"/>
                              </a:cubicBezTo>
                              <a:cubicBezTo>
                                <a:pt x="275749" y="307181"/>
                                <a:pt x="278606" y="302419"/>
                                <a:pt x="278606" y="296704"/>
                              </a:cubicBezTo>
                              <a:cubicBezTo>
                                <a:pt x="279559" y="297656"/>
                                <a:pt x="279559" y="297656"/>
                                <a:pt x="279559" y="299561"/>
                              </a:cubicBezTo>
                              <a:cubicBezTo>
                                <a:pt x="282416" y="296704"/>
                                <a:pt x="283369" y="291941"/>
                                <a:pt x="282416" y="289084"/>
                              </a:cubicBezTo>
                              <a:cubicBezTo>
                                <a:pt x="280511" y="290989"/>
                                <a:pt x="283369" y="290036"/>
                                <a:pt x="282416" y="290989"/>
                              </a:cubicBezTo>
                              <a:cubicBezTo>
                                <a:pt x="279559" y="292894"/>
                                <a:pt x="279559" y="287179"/>
                                <a:pt x="281464" y="285274"/>
                              </a:cubicBezTo>
                              <a:lnTo>
                                <a:pt x="281464" y="285274"/>
                              </a:lnTo>
                              <a:cubicBezTo>
                                <a:pt x="282416" y="281464"/>
                                <a:pt x="281464" y="281464"/>
                                <a:pt x="282416" y="277654"/>
                              </a:cubicBezTo>
                              <a:cubicBezTo>
                                <a:pt x="284321" y="275749"/>
                                <a:pt x="282416" y="279559"/>
                                <a:pt x="284321" y="279559"/>
                              </a:cubicBezTo>
                              <a:cubicBezTo>
                                <a:pt x="288131" y="279559"/>
                                <a:pt x="288131" y="271939"/>
                                <a:pt x="289084" y="271939"/>
                              </a:cubicBezTo>
                              <a:cubicBezTo>
                                <a:pt x="288131" y="270986"/>
                                <a:pt x="288131" y="270034"/>
                                <a:pt x="287179" y="270034"/>
                              </a:cubicBezTo>
                              <a:cubicBezTo>
                                <a:pt x="286226" y="267176"/>
                                <a:pt x="289084" y="270034"/>
                                <a:pt x="289084" y="268129"/>
                              </a:cubicBezTo>
                              <a:cubicBezTo>
                                <a:pt x="287179" y="265271"/>
                                <a:pt x="285274" y="261461"/>
                                <a:pt x="283369" y="256699"/>
                              </a:cubicBezTo>
                              <a:cubicBezTo>
                                <a:pt x="284321" y="258604"/>
                                <a:pt x="286226" y="257651"/>
                                <a:pt x="287179" y="260509"/>
                              </a:cubicBezTo>
                              <a:cubicBezTo>
                                <a:pt x="287179" y="258604"/>
                                <a:pt x="286226" y="255746"/>
                                <a:pt x="286226" y="253841"/>
                              </a:cubicBezTo>
                              <a:cubicBezTo>
                                <a:pt x="287179" y="252889"/>
                                <a:pt x="288131" y="250984"/>
                                <a:pt x="289084" y="250031"/>
                              </a:cubicBezTo>
                              <a:cubicBezTo>
                                <a:pt x="290989" y="250984"/>
                                <a:pt x="296704" y="250031"/>
                                <a:pt x="299561" y="250984"/>
                              </a:cubicBezTo>
                              <a:cubicBezTo>
                                <a:pt x="300514" y="252889"/>
                                <a:pt x="297656" y="250984"/>
                                <a:pt x="297656" y="251936"/>
                              </a:cubicBezTo>
                              <a:lnTo>
                                <a:pt x="301466" y="254794"/>
                              </a:lnTo>
                              <a:cubicBezTo>
                                <a:pt x="297656" y="254794"/>
                                <a:pt x="302419" y="258604"/>
                                <a:pt x="300514" y="259556"/>
                              </a:cubicBezTo>
                              <a:cubicBezTo>
                                <a:pt x="301466" y="259556"/>
                                <a:pt x="303371" y="259556"/>
                                <a:pt x="306229" y="259556"/>
                              </a:cubicBezTo>
                              <a:cubicBezTo>
                                <a:pt x="309086" y="259556"/>
                                <a:pt x="311944" y="260509"/>
                                <a:pt x="314801" y="260509"/>
                              </a:cubicBezTo>
                              <a:cubicBezTo>
                                <a:pt x="310991" y="256699"/>
                                <a:pt x="320516" y="257651"/>
                                <a:pt x="320516" y="254794"/>
                              </a:cubicBezTo>
                              <a:cubicBezTo>
                                <a:pt x="325279" y="252889"/>
                                <a:pt x="323374" y="256699"/>
                                <a:pt x="326231" y="257651"/>
                              </a:cubicBezTo>
                              <a:cubicBezTo>
                                <a:pt x="330994" y="254794"/>
                                <a:pt x="336709" y="253841"/>
                                <a:pt x="341471" y="250984"/>
                              </a:cubicBezTo>
                              <a:cubicBezTo>
                                <a:pt x="341471" y="250984"/>
                                <a:pt x="341471" y="250984"/>
                                <a:pt x="341471" y="251936"/>
                              </a:cubicBezTo>
                              <a:cubicBezTo>
                                <a:pt x="345281" y="249079"/>
                                <a:pt x="351949" y="245269"/>
                                <a:pt x="352901" y="239554"/>
                              </a:cubicBezTo>
                              <a:cubicBezTo>
                                <a:pt x="352901" y="240506"/>
                                <a:pt x="353854" y="240506"/>
                                <a:pt x="353854" y="241459"/>
                              </a:cubicBezTo>
                              <a:cubicBezTo>
                                <a:pt x="358616" y="238601"/>
                                <a:pt x="350996" y="237649"/>
                                <a:pt x="356711" y="234791"/>
                              </a:cubicBezTo>
                              <a:lnTo>
                                <a:pt x="357664" y="236696"/>
                              </a:lnTo>
                              <a:cubicBezTo>
                                <a:pt x="358616" y="232886"/>
                                <a:pt x="363379" y="231934"/>
                                <a:pt x="363379" y="227171"/>
                              </a:cubicBezTo>
                              <a:cubicBezTo>
                                <a:pt x="364331" y="227171"/>
                                <a:pt x="364331" y="228124"/>
                                <a:pt x="364331" y="229076"/>
                              </a:cubicBezTo>
                              <a:cubicBezTo>
                                <a:pt x="366236" y="225266"/>
                                <a:pt x="368141" y="221456"/>
                                <a:pt x="367189" y="217646"/>
                              </a:cubicBezTo>
                              <a:cubicBezTo>
                                <a:pt x="368141" y="217646"/>
                                <a:pt x="369094" y="218599"/>
                                <a:pt x="369094" y="220504"/>
                              </a:cubicBezTo>
                              <a:cubicBezTo>
                                <a:pt x="371951" y="217646"/>
                                <a:pt x="367189" y="215741"/>
                                <a:pt x="370046" y="212884"/>
                              </a:cubicBezTo>
                              <a:cubicBezTo>
                                <a:pt x="370046" y="211931"/>
                                <a:pt x="371951" y="210979"/>
                                <a:pt x="371951" y="210979"/>
                              </a:cubicBezTo>
                              <a:cubicBezTo>
                                <a:pt x="370999" y="209074"/>
                                <a:pt x="371951" y="204311"/>
                                <a:pt x="371951" y="202406"/>
                              </a:cubicBezTo>
                              <a:cubicBezTo>
                                <a:pt x="372904" y="202406"/>
                                <a:pt x="373856" y="200501"/>
                                <a:pt x="374809" y="198596"/>
                              </a:cubicBezTo>
                              <a:cubicBezTo>
                                <a:pt x="376714" y="180499"/>
                                <a:pt x="370046" y="158591"/>
                                <a:pt x="355759" y="147161"/>
                              </a:cubicBezTo>
                              <a:close/>
                              <a:moveTo>
                                <a:pt x="229076" y="171926"/>
                              </a:move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ubicBezTo>
                                <a:pt x="229076" y="171926"/>
                                <a:pt x="229076" y="171926"/>
                                <a:pt x="229076" y="171926"/>
                              </a:cubicBezTo>
                              <a:close/>
                              <a:moveTo>
                                <a:pt x="94774" y="102394"/>
                              </a:moveTo>
                              <a:cubicBezTo>
                                <a:pt x="93821" y="102394"/>
                                <a:pt x="92869" y="102394"/>
                                <a:pt x="92869" y="102394"/>
                              </a:cubicBezTo>
                              <a:cubicBezTo>
                                <a:pt x="93821" y="102394"/>
                                <a:pt x="91916" y="103346"/>
                                <a:pt x="90964" y="103346"/>
                              </a:cubicBezTo>
                              <a:cubicBezTo>
                                <a:pt x="90964" y="103346"/>
                                <a:pt x="91916" y="102394"/>
                                <a:pt x="91916" y="102394"/>
                              </a:cubicBezTo>
                              <a:cubicBezTo>
                                <a:pt x="92869" y="102394"/>
                                <a:pt x="93821" y="101441"/>
                                <a:pt x="94774" y="101441"/>
                              </a:cubicBezTo>
                              <a:cubicBezTo>
                                <a:pt x="95726" y="101441"/>
                                <a:pt x="93821" y="102394"/>
                                <a:pt x="94774" y="102394"/>
                              </a:cubicBezTo>
                              <a:close/>
                              <a:moveTo>
                                <a:pt x="202406" y="126206"/>
                              </a:moveTo>
                              <a:cubicBezTo>
                                <a:pt x="202406" y="126206"/>
                                <a:pt x="203359" y="126206"/>
                                <a:pt x="203359" y="126206"/>
                              </a:cubicBezTo>
                              <a:cubicBezTo>
                                <a:pt x="203359" y="127159"/>
                                <a:pt x="203359" y="127159"/>
                                <a:pt x="202406" y="126206"/>
                              </a:cubicBezTo>
                              <a:lnTo>
                                <a:pt x="202406" y="126206"/>
                              </a:lnTo>
                              <a:close/>
                              <a:moveTo>
                                <a:pt x="204311" y="125254"/>
                              </a:moveTo>
                              <a:cubicBezTo>
                                <a:pt x="204311" y="125254"/>
                                <a:pt x="205264" y="125254"/>
                                <a:pt x="204311" y="125254"/>
                              </a:cubicBezTo>
                              <a:cubicBezTo>
                                <a:pt x="205264" y="125254"/>
                                <a:pt x="204311" y="126206"/>
                                <a:pt x="204311" y="125254"/>
                              </a:cubicBezTo>
                              <a:cubicBezTo>
                                <a:pt x="204311" y="126206"/>
                                <a:pt x="204311" y="126206"/>
                                <a:pt x="204311" y="125254"/>
                              </a:cubicBezTo>
                              <a:close/>
                              <a:moveTo>
                                <a:pt x="214789" y="129064"/>
                              </a:move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4789" y="129064"/>
                                <a:pt x="214789" y="129064"/>
                                <a:pt x="214789" y="129064"/>
                              </a:cubicBezTo>
                              <a:cubicBezTo>
                                <a:pt x="213836" y="130016"/>
                                <a:pt x="213836" y="130016"/>
                                <a:pt x="214789" y="129064"/>
                              </a:cubicBezTo>
                              <a:cubicBezTo>
                                <a:pt x="213836" y="129064"/>
                                <a:pt x="214789" y="129064"/>
                                <a:pt x="214789" y="129064"/>
                              </a:cubicBezTo>
                              <a:lnTo>
                                <a:pt x="214789" y="129064"/>
                              </a:lnTo>
                              <a:lnTo>
                                <a:pt x="214789" y="129064"/>
                              </a:lnTo>
                              <a:close/>
                              <a:moveTo>
                                <a:pt x="210026" y="123349"/>
                              </a:moveTo>
                              <a:cubicBezTo>
                                <a:pt x="210026" y="124301"/>
                                <a:pt x="210026" y="124301"/>
                                <a:pt x="210026" y="125254"/>
                              </a:cubicBezTo>
                              <a:cubicBezTo>
                                <a:pt x="210026" y="125254"/>
                                <a:pt x="210026" y="125254"/>
                                <a:pt x="209074" y="125254"/>
                              </a:cubicBezTo>
                              <a:cubicBezTo>
                                <a:pt x="210026" y="125254"/>
                                <a:pt x="210026" y="124301"/>
                                <a:pt x="210026" y="123349"/>
                              </a:cubicBezTo>
                              <a:cubicBezTo>
                                <a:pt x="209074" y="124301"/>
                                <a:pt x="209074" y="124301"/>
                                <a:pt x="208121" y="124301"/>
                              </a:cubicBezTo>
                              <a:cubicBezTo>
                                <a:pt x="209074" y="124301"/>
                                <a:pt x="210026" y="123349"/>
                                <a:pt x="210026" y="123349"/>
                              </a:cubicBezTo>
                              <a:close/>
                              <a:moveTo>
                                <a:pt x="183356" y="126206"/>
                              </a:moveTo>
                              <a:cubicBezTo>
                                <a:pt x="183356" y="124301"/>
                                <a:pt x="184309" y="123349"/>
                                <a:pt x="182404" y="121444"/>
                              </a:cubicBezTo>
                              <a:cubicBezTo>
                                <a:pt x="182404" y="120491"/>
                                <a:pt x="184309" y="124301"/>
                                <a:pt x="183356" y="122396"/>
                              </a:cubicBezTo>
                              <a:lnTo>
                                <a:pt x="184309" y="125254"/>
                              </a:lnTo>
                              <a:cubicBezTo>
                                <a:pt x="187166" y="124301"/>
                                <a:pt x="189071" y="123349"/>
                                <a:pt x="191929" y="121444"/>
                              </a:cubicBezTo>
                              <a:cubicBezTo>
                                <a:pt x="192881" y="124301"/>
                                <a:pt x="194786" y="121444"/>
                                <a:pt x="195739" y="123349"/>
                              </a:cubicBezTo>
                              <a:cubicBezTo>
                                <a:pt x="196691" y="121444"/>
                                <a:pt x="197644" y="125254"/>
                                <a:pt x="199549" y="121444"/>
                              </a:cubicBezTo>
                              <a:lnTo>
                                <a:pt x="198596" y="123349"/>
                              </a:lnTo>
                              <a:cubicBezTo>
                                <a:pt x="199549" y="124301"/>
                                <a:pt x="200501" y="124301"/>
                                <a:pt x="201454" y="126206"/>
                              </a:cubicBezTo>
                              <a:cubicBezTo>
                                <a:pt x="200501" y="126206"/>
                                <a:pt x="200501" y="125254"/>
                                <a:pt x="199549" y="127159"/>
                              </a:cubicBezTo>
                              <a:cubicBezTo>
                                <a:pt x="199549" y="126206"/>
                                <a:pt x="199549" y="126206"/>
                                <a:pt x="199549" y="125254"/>
                              </a:cubicBezTo>
                              <a:cubicBezTo>
                                <a:pt x="198596" y="126206"/>
                                <a:pt x="196691" y="126206"/>
                                <a:pt x="196691" y="128111"/>
                              </a:cubicBezTo>
                              <a:cubicBezTo>
                                <a:pt x="196691" y="127159"/>
                                <a:pt x="196691" y="126206"/>
                                <a:pt x="196691" y="125254"/>
                              </a:cubicBezTo>
                              <a:cubicBezTo>
                                <a:pt x="195739" y="124301"/>
                                <a:pt x="195739" y="128111"/>
                                <a:pt x="194786" y="127159"/>
                              </a:cubicBezTo>
                              <a:cubicBezTo>
                                <a:pt x="194786" y="127159"/>
                                <a:pt x="193834" y="126206"/>
                                <a:pt x="193834" y="125254"/>
                              </a:cubicBezTo>
                              <a:cubicBezTo>
                                <a:pt x="193834" y="127159"/>
                                <a:pt x="191929" y="127159"/>
                                <a:pt x="191929" y="128111"/>
                              </a:cubicBezTo>
                              <a:cubicBezTo>
                                <a:pt x="191929" y="127159"/>
                                <a:pt x="190976" y="127159"/>
                                <a:pt x="190024" y="126206"/>
                              </a:cubicBezTo>
                              <a:cubicBezTo>
                                <a:pt x="187166" y="127159"/>
                                <a:pt x="183356" y="129064"/>
                                <a:pt x="180499" y="130969"/>
                              </a:cubicBezTo>
                              <a:cubicBezTo>
                                <a:pt x="180499" y="128111"/>
                                <a:pt x="181451" y="125254"/>
                                <a:pt x="183356" y="126206"/>
                              </a:cubicBezTo>
                              <a:close/>
                              <a:moveTo>
                                <a:pt x="188119" y="151924"/>
                              </a:move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lnTo>
                                <a:pt x="188119" y="151924"/>
                              </a:lnTo>
                              <a:cubicBezTo>
                                <a:pt x="188119" y="152876"/>
                                <a:pt x="188119" y="152876"/>
                                <a:pt x="188119" y="152876"/>
                              </a:cubicBez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lnTo>
                                <a:pt x="188119" y="152876"/>
                              </a:lnTo>
                              <a:cubicBezTo>
                                <a:pt x="188119" y="155734"/>
                                <a:pt x="188119" y="153829"/>
                                <a:pt x="188119" y="151924"/>
                              </a:cubicBezTo>
                              <a:close/>
                              <a:moveTo>
                                <a:pt x="183356" y="150019"/>
                              </a:moveTo>
                              <a:lnTo>
                                <a:pt x="185261" y="150019"/>
                              </a:lnTo>
                              <a:cubicBezTo>
                                <a:pt x="184309" y="150019"/>
                                <a:pt x="184309" y="150019"/>
                                <a:pt x="183356" y="150019"/>
                              </a:cubicBezTo>
                              <a:lnTo>
                                <a:pt x="183356" y="150019"/>
                              </a:ln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6209"/>
                              </a:lnTo>
                              <a:lnTo>
                                <a:pt x="188119" y="146209"/>
                              </a:ln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ubicBezTo>
                                <a:pt x="188119" y="146209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46209"/>
                              </a:moveTo>
                              <a:lnTo>
                                <a:pt x="188119" y="148114"/>
                              </a:lnTo>
                              <a:cubicBezTo>
                                <a:pt x="188119" y="148114"/>
                                <a:pt x="188119" y="148114"/>
                                <a:pt x="188119" y="148114"/>
                              </a:cubicBezTo>
                              <a:lnTo>
                                <a:pt x="188119" y="148114"/>
                              </a:lnTo>
                              <a:lnTo>
                                <a:pt x="188119" y="148114"/>
                              </a:ln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9066"/>
                                <a:pt x="188119" y="148114"/>
                                <a:pt x="188119" y="148114"/>
                              </a:cubicBezTo>
                              <a:lnTo>
                                <a:pt x="188119" y="149066"/>
                              </a:lnTo>
                              <a:cubicBezTo>
                                <a:pt x="188119" y="149066"/>
                                <a:pt x="188119" y="149066"/>
                                <a:pt x="188119" y="149066"/>
                              </a:cubicBezTo>
                              <a:cubicBezTo>
                                <a:pt x="188119" y="148114"/>
                                <a:pt x="188119" y="148114"/>
                                <a:pt x="188119" y="147161"/>
                              </a:cubicBezTo>
                              <a:cubicBezTo>
                                <a:pt x="188119" y="147161"/>
                                <a:pt x="188119" y="146209"/>
                                <a:pt x="188119" y="146209"/>
                              </a:cubicBezTo>
                              <a:close/>
                              <a:moveTo>
                                <a:pt x="188119" y="150019"/>
                              </a:moveTo>
                              <a:lnTo>
                                <a:pt x="188119" y="150019"/>
                              </a:ln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cubicBezTo>
                                <a:pt x="188119" y="150019"/>
                                <a:pt x="188119" y="150019"/>
                                <a:pt x="188119" y="150019"/>
                              </a:cubicBezTo>
                              <a:lnTo>
                                <a:pt x="188119" y="150019"/>
                              </a:lnTo>
                              <a:close/>
                              <a:moveTo>
                                <a:pt x="176689" y="130969"/>
                              </a:moveTo>
                              <a:cubicBezTo>
                                <a:pt x="178594" y="130016"/>
                                <a:pt x="181451" y="131921"/>
                                <a:pt x="180499" y="128111"/>
                              </a:cubicBezTo>
                              <a:lnTo>
                                <a:pt x="181451" y="129064"/>
                              </a:lnTo>
                              <a:cubicBezTo>
                                <a:pt x="179546" y="130016"/>
                                <a:pt x="177641" y="131921"/>
                                <a:pt x="177641" y="133826"/>
                              </a:cubicBezTo>
                              <a:cubicBezTo>
                                <a:pt x="176689" y="133826"/>
                                <a:pt x="176689" y="133826"/>
                                <a:pt x="175736" y="132874"/>
                              </a:cubicBezTo>
                              <a:cubicBezTo>
                                <a:pt x="175736" y="131921"/>
                                <a:pt x="175736" y="130969"/>
                                <a:pt x="174784" y="129064"/>
                              </a:cubicBezTo>
                              <a:cubicBezTo>
                                <a:pt x="173831" y="130016"/>
                                <a:pt x="175736" y="130969"/>
                                <a:pt x="176689" y="130969"/>
                              </a:cubicBezTo>
                              <a:close/>
                              <a:moveTo>
                                <a:pt x="170974" y="144304"/>
                              </a:moveTo>
                              <a:cubicBezTo>
                                <a:pt x="170974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ubicBezTo>
                                <a:pt x="170021" y="144304"/>
                                <a:pt x="170021" y="144304"/>
                                <a:pt x="170974" y="144304"/>
                              </a:cubicBezTo>
                              <a:close/>
                              <a:moveTo>
                                <a:pt x="164306" y="155734"/>
                              </a:moveTo>
                              <a:lnTo>
                                <a:pt x="168116" y="156686"/>
                              </a:lnTo>
                              <a:cubicBezTo>
                                <a:pt x="166211" y="153829"/>
                                <a:pt x="170974" y="151924"/>
                                <a:pt x="168116" y="147161"/>
                              </a:cubicBezTo>
                              <a:lnTo>
                                <a:pt x="170021" y="148114"/>
                              </a:lnTo>
                              <a:cubicBezTo>
                                <a:pt x="170021" y="148114"/>
                                <a:pt x="170021" y="148114"/>
                                <a:pt x="170021" y="148114"/>
                              </a:cubicBezTo>
                              <a:cubicBezTo>
                                <a:pt x="172879" y="150971"/>
                                <a:pt x="174784" y="152876"/>
                                <a:pt x="178594" y="153829"/>
                              </a:cubicBezTo>
                              <a:cubicBezTo>
                                <a:pt x="177641" y="153829"/>
                                <a:pt x="177641" y="153829"/>
                                <a:pt x="176689" y="153829"/>
                              </a:cubicBezTo>
                              <a:cubicBezTo>
                                <a:pt x="178594" y="153829"/>
                                <a:pt x="178594" y="155734"/>
                                <a:pt x="178594" y="156686"/>
                              </a:cubicBezTo>
                              <a:cubicBezTo>
                                <a:pt x="178594" y="157639"/>
                                <a:pt x="179546" y="158591"/>
                                <a:pt x="182404" y="157639"/>
                              </a:cubicBezTo>
                              <a:lnTo>
                                <a:pt x="185261" y="156686"/>
                              </a:lnTo>
                              <a:cubicBezTo>
                                <a:pt x="185261" y="156686"/>
                                <a:pt x="184309" y="157639"/>
                                <a:pt x="184309" y="157639"/>
                              </a:cubicBezTo>
                              <a:lnTo>
                                <a:pt x="184309" y="158591"/>
                              </a:lnTo>
                              <a:cubicBezTo>
                                <a:pt x="184309" y="158591"/>
                                <a:pt x="185261" y="158591"/>
                                <a:pt x="185261" y="159544"/>
                              </a:cubicBezTo>
                              <a:cubicBezTo>
                                <a:pt x="185261" y="159544"/>
                                <a:pt x="186214" y="159544"/>
                                <a:pt x="186214" y="159544"/>
                              </a:cubicBezTo>
                              <a:cubicBezTo>
                                <a:pt x="186214" y="159544"/>
                                <a:pt x="186214" y="160496"/>
                                <a:pt x="185261" y="160496"/>
                              </a:cubicBezTo>
                              <a:cubicBezTo>
                                <a:pt x="187166" y="161449"/>
                                <a:pt x="190024" y="161449"/>
                                <a:pt x="192881" y="159544"/>
                              </a:cubicBezTo>
                              <a:cubicBezTo>
                                <a:pt x="195739" y="157639"/>
                                <a:pt x="196691" y="154781"/>
                                <a:pt x="194786" y="151924"/>
                              </a:cubicBezTo>
                              <a:cubicBezTo>
                                <a:pt x="194786" y="151924"/>
                                <a:pt x="194786" y="151924"/>
                                <a:pt x="194786" y="151924"/>
                              </a:cubicBezTo>
                              <a:lnTo>
                                <a:pt x="195739" y="151924"/>
                              </a:lnTo>
                              <a:cubicBezTo>
                                <a:pt x="196691" y="151924"/>
                                <a:pt x="197644" y="152876"/>
                                <a:pt x="197644" y="152876"/>
                              </a:cubicBezTo>
                              <a:cubicBezTo>
                                <a:pt x="197644" y="151924"/>
                                <a:pt x="197644" y="150971"/>
                                <a:pt x="197644" y="150019"/>
                              </a:cubicBezTo>
                              <a:lnTo>
                                <a:pt x="197644" y="150019"/>
                              </a:lnTo>
                              <a:cubicBezTo>
                                <a:pt x="197644" y="150019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9066"/>
                              </a:cubicBezTo>
                              <a:cubicBezTo>
                                <a:pt x="197644" y="149066"/>
                                <a:pt x="197644" y="149066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7644" y="148114"/>
                                <a:pt x="197644" y="148114"/>
                                <a:pt x="197644" y="148114"/>
                              </a:cubicBezTo>
                              <a:cubicBezTo>
                                <a:pt x="198596" y="148114"/>
                                <a:pt x="198596" y="147161"/>
                                <a:pt x="199549" y="147161"/>
                              </a:cubicBezTo>
                              <a:cubicBezTo>
                                <a:pt x="201454" y="146209"/>
                                <a:pt x="202406" y="146209"/>
                                <a:pt x="202406" y="147161"/>
                              </a:cubicBezTo>
                              <a:cubicBezTo>
                                <a:pt x="202406" y="147161"/>
                                <a:pt x="203359" y="146209"/>
                                <a:pt x="205264" y="148114"/>
                              </a:cubicBezTo>
                              <a:cubicBezTo>
                                <a:pt x="207169" y="149066"/>
                                <a:pt x="208121" y="151924"/>
                                <a:pt x="208121" y="155734"/>
                              </a:cubicBezTo>
                              <a:cubicBezTo>
                                <a:pt x="212884" y="156686"/>
                                <a:pt x="210979" y="158591"/>
                                <a:pt x="213836" y="160496"/>
                              </a:cubicBezTo>
                              <a:lnTo>
                                <a:pt x="212884" y="160496"/>
                              </a:lnTo>
                              <a:cubicBezTo>
                                <a:pt x="214789" y="162401"/>
                                <a:pt x="211931" y="162401"/>
                                <a:pt x="210026" y="162401"/>
                              </a:cubicBezTo>
                              <a:cubicBezTo>
                                <a:pt x="211931" y="163354"/>
                                <a:pt x="210026" y="163354"/>
                                <a:pt x="212884" y="163354"/>
                              </a:cubicBezTo>
                              <a:cubicBezTo>
                                <a:pt x="214789" y="164306"/>
                                <a:pt x="209074" y="163354"/>
                                <a:pt x="210026" y="164306"/>
                              </a:cubicBezTo>
                              <a:cubicBezTo>
                                <a:pt x="209074" y="164306"/>
                                <a:pt x="211931" y="165259"/>
                                <a:pt x="210979" y="164306"/>
                              </a:cubicBezTo>
                              <a:cubicBezTo>
                                <a:pt x="212884" y="167164"/>
                                <a:pt x="210026" y="163354"/>
                                <a:pt x="206216" y="164306"/>
                              </a:cubicBezTo>
                              <a:cubicBezTo>
                                <a:pt x="206216" y="167164"/>
                                <a:pt x="206216" y="170974"/>
                                <a:pt x="202406" y="170974"/>
                              </a:cubicBezTo>
                              <a:cubicBezTo>
                                <a:pt x="202406" y="170974"/>
                                <a:pt x="203359" y="172879"/>
                                <a:pt x="203359" y="172879"/>
                              </a:cubicBezTo>
                              <a:cubicBezTo>
                                <a:pt x="200501" y="169069"/>
                                <a:pt x="203359" y="174784"/>
                                <a:pt x="201454" y="172879"/>
                              </a:cubicBezTo>
                              <a:cubicBezTo>
                                <a:pt x="201454" y="171926"/>
                                <a:pt x="201454" y="171926"/>
                                <a:pt x="201454" y="170974"/>
                              </a:cubicBezTo>
                              <a:cubicBezTo>
                                <a:pt x="199549" y="170021"/>
                                <a:pt x="199549" y="172879"/>
                                <a:pt x="197644" y="170974"/>
                              </a:cubicBezTo>
                              <a:cubicBezTo>
                                <a:pt x="197644" y="172879"/>
                                <a:pt x="194786" y="170021"/>
                                <a:pt x="194786" y="171926"/>
                              </a:cubicBezTo>
                              <a:cubicBezTo>
                                <a:pt x="194786" y="170021"/>
                                <a:pt x="193834" y="170974"/>
                                <a:pt x="193834" y="170021"/>
                              </a:cubicBezTo>
                              <a:cubicBezTo>
                                <a:pt x="193834" y="175736"/>
                                <a:pt x="191929" y="168116"/>
                                <a:pt x="190976" y="171926"/>
                              </a:cubicBezTo>
                              <a:lnTo>
                                <a:pt x="190976" y="170974"/>
                              </a:lnTo>
                              <a:cubicBezTo>
                                <a:pt x="187166" y="170974"/>
                                <a:pt x="183356" y="170021"/>
                                <a:pt x="179546" y="170974"/>
                              </a:cubicBezTo>
                              <a:cubicBezTo>
                                <a:pt x="176689" y="170974"/>
                                <a:pt x="176689" y="165259"/>
                                <a:pt x="174784" y="167164"/>
                              </a:cubicBezTo>
                              <a:cubicBezTo>
                                <a:pt x="173831" y="167164"/>
                                <a:pt x="173831" y="169069"/>
                                <a:pt x="172879" y="169069"/>
                              </a:cubicBezTo>
                              <a:cubicBezTo>
                                <a:pt x="172879" y="169069"/>
                                <a:pt x="173831" y="168116"/>
                                <a:pt x="173831" y="167164"/>
                              </a:cubicBezTo>
                              <a:cubicBezTo>
                                <a:pt x="171926" y="168116"/>
                                <a:pt x="172879" y="165259"/>
                                <a:pt x="171926" y="165259"/>
                              </a:cubicBezTo>
                              <a:cubicBezTo>
                                <a:pt x="170974" y="166211"/>
                                <a:pt x="170974" y="166211"/>
                                <a:pt x="170021" y="167164"/>
                              </a:cubicBezTo>
                              <a:cubicBezTo>
                                <a:pt x="171926" y="164306"/>
                                <a:pt x="167164" y="166211"/>
                                <a:pt x="169069" y="164306"/>
                              </a:cubicBezTo>
                              <a:cubicBezTo>
                                <a:pt x="165259" y="167164"/>
                                <a:pt x="166211" y="165259"/>
                                <a:pt x="165259" y="165259"/>
                              </a:cubicBezTo>
                              <a:cubicBezTo>
                                <a:pt x="165259" y="165259"/>
                                <a:pt x="166211" y="164306"/>
                                <a:pt x="167164" y="164306"/>
                              </a:cubicBezTo>
                              <a:cubicBezTo>
                                <a:pt x="166211" y="164306"/>
                                <a:pt x="166211" y="163354"/>
                                <a:pt x="167164" y="162401"/>
                              </a:cubicBezTo>
                              <a:cubicBezTo>
                                <a:pt x="166211" y="162401"/>
                                <a:pt x="164306" y="162401"/>
                                <a:pt x="165259" y="161449"/>
                              </a:cubicBezTo>
                              <a:cubicBezTo>
                                <a:pt x="168116" y="160496"/>
                                <a:pt x="165259" y="160496"/>
                                <a:pt x="166211" y="159544"/>
                              </a:cubicBezTo>
                              <a:cubicBezTo>
                                <a:pt x="165259" y="157639"/>
                                <a:pt x="162401" y="156686"/>
                                <a:pt x="164306" y="155734"/>
                              </a:cubicBezTo>
                              <a:close/>
                              <a:moveTo>
                                <a:pt x="213836" y="312896"/>
                              </a:moveTo>
                              <a:cubicBezTo>
                                <a:pt x="214789" y="312896"/>
                                <a:pt x="214789" y="312896"/>
                                <a:pt x="215741" y="312896"/>
                              </a:cubicBezTo>
                              <a:cubicBezTo>
                                <a:pt x="214789" y="312896"/>
                                <a:pt x="213836" y="312896"/>
                                <a:pt x="213836" y="31289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2F848D07" id="그룹 2810" o:spid="_x0000_s1026" style="position:absolute;left:0;text-align:left;margin-left:466.3pt;margin-top:250.25pt;width:64.3pt;height:54.65pt;z-index:251645952" coordorigin="15326,19602" coordsize="6749,57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">
              <v:shape id="자유형: 도형 2811" o:spid="_x0000_s1027" style="position:absolute;left:15748;top:19611;width:6244;height:5400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385693,91955;502124,80144;491999,183075;549371,215137;615181,343380;554434,414251;473439,404127;454876,474998;328321,510433;252387,372065;124144,399064;17838,306257;169705,198263;184891,59895;309759,26146;385693,91955" o:connectangles="0,0,0,0,0,0,0,0,0,0,0,0,0,0,0,0"/>
              </v:shape>
              <v:shape id="자유형: 도형 2812" o:spid="_x0000_s1028" style="position:absolute;left:15326;top:19602;width:6749;height:5737;visibility:visible;mso-wrap-style:square;v-text-anchor:middle" coordsize="381000,323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" path="m355759,147161v952,-4762,4762,1905,4762,-952c358616,148114,357664,144304,352901,140494r,-953c350996,138589,350996,135731,348139,134779r,952c344329,135731,345281,129064,341471,130969r-952,-2858c336709,130016,336709,125254,332899,126206r952,c331946,125254,329089,125254,327184,125254v-1905,,-3810,,-3810,-953c319564,123349,315754,123349,311944,125254v952,-953,2857,-1905,3810,-2858c312896,122396,310991,121444,308134,121444r-3810,l302419,121444r-953,c301466,121444,301466,121444,301466,120491v5715,-5715,10478,-13335,12383,-21907c314801,98584,314801,99536,314801,99536v,-3810,1905,-7620,3810,-11430c319564,84296,320516,80486,317659,78581r-1905,-952c316706,75724,318611,75724,319564,74771v-2858,-952,-2858,-6667,-4763,-6667c315754,67151,315754,68104,316706,68104v-952,-3810,-5715,-5715,-6667,-8573l311944,59531c310039,50959,304324,42386,295751,36671v-7620,-6667,-18097,-8572,-25717,-6667c266224,30004,269081,26194,267176,26194v-7620,1905,-16192,1905,-23812,3810c235744,31909,228124,36671,226219,44291v-2858,3810,-3810,8573,-2858,11430c224314,58579,225266,60484,225266,60484v5715,-9525,14288,-16193,22860,-18098c257651,40481,267176,42386,275749,47149v5715,952,14287,4762,17145,9525c300514,63341,303371,73819,301466,81439v,1905,-952,3810,-1905,6667l298609,90011r,953c298609,90964,298609,90964,298609,90964r-953,952l291941,100489v-11430,12382,-26670,27622,-38100,39052c264319,140494,273844,141446,285274,142399v-2858,-953,3810,-1905,7620,-1905l292894,141446r7620,-952c306229,140494,301466,143351,296704,142399v3810,,7620,952,10477,1905c310991,145256,313849,145256,317659,146209r952,c318611,146209,320516,147161,320516,147161r953,l323374,148114v952,,1905,952,3810,952c330994,150971,335756,153829,338614,157639v2857,-1905,3810,3810,5715,1905c344329,160496,343376,160496,343376,160496v5715,3810,5715,4763,5715,12383c352901,185261,353854,198596,349091,210026v-3810,11430,-12382,20955,-23812,24765c320516,236696,314801,237649,309086,238601r-1905,l306229,238601v,,,,-953,l304324,238601r-953,l291941,236696v-7620,-952,-15240,-2857,-22860,-4762c268129,241459,268129,251936,267176,261461r,5715l267176,269081r,953l267176,271939v,1905,-952,4762,-952,5715c264319,285274,260509,290989,256699,293846v,5715,-5715,5715,-10478,9525l246221,301466v-4762,1905,-5715,-952,-10477,-3810c234791,299561,233839,297656,233839,300514v-2858,1905,-2858,-4763,-5715,-4763c228124,294799,227171,297656,227171,296704v-8572,,1905,-953,-5715,-7620c209074,283369,195739,274796,188119,262414v952,952,-953,1905,-1905,952c189071,259556,182404,260509,182404,256699v952,,1905,952,2857,952c183356,250984,178594,248126,177641,241459v-1905,-1905,-2857,-4763,-2857,-7620c171926,231934,171926,228124,171926,225266v,-2857,-952,-5715,-1905,-6667c171926,219551,170974,211931,170974,208121v-2858,-1905,-2858,-7620,-2858,-14287c169069,193834,169069,193834,170021,192881v,,,,,953l170974,191929r952,1905c170974,194786,170974,195739,170021,195739v953,1905,953,-1905,1905,-2858c172879,191929,172879,193834,172879,194786v-953,953,-953,-952,-953,c170974,196691,171926,195739,171926,196691v,,953,-1905,1905,-1905c174784,194786,175736,194786,174784,196691v952,-952,952,-952,1905,-1905c176689,193834,175736,193834,175736,191929v953,,1905,-953,953,l175736,191929v953,,1905,952,953,-1905l176689,192881v952,-1905,1905,-952,2857,-1905c179546,192881,177641,195739,179546,196691r1905,-1905c182404,194786,182404,194786,182404,196691v1905,1905,2857,-6667,4762,-3810c186214,195739,187166,195739,188119,196691v,,,-952,952,-1905c189071,193834,188119,196691,188119,194786v,-1905,952,-952,952,-1905c190976,199549,194786,193834,197644,196691v-953,-2857,952,-952,1905,-2857c199549,197644,201454,192881,202406,194786r-952,-2857c203359,193834,202406,186214,205264,190024v952,952,,2857,,2857c208121,195739,208121,189071,210026,191929v,-953,-1905,-2858,-952,-4763c210026,188119,212884,189071,212884,189071v,-952,,-1905,952,-952c213836,189071,213836,189071,213836,190024v1905,,1905,-1905,1905,-3810c217646,188119,219551,185261,221456,185261v-1905,-2857,2858,-952,,-3810c221456,181451,222409,182404,222409,182404v-953,-953,-1905,-3810,-1905,-3810l222409,180499v2857,2857,1905,-953,3810,c224314,179546,227171,179546,225266,178594v,,,-953,,-953c225266,175736,224314,176689,224314,174784v,-953,2857,952,2857,1905c229076,176689,229076,175736,228124,174784v,,,,-953,c227171,174784,228124,174784,228124,174784v,,,-953,,-953c228124,173831,228124,173831,228124,173831v,,,953,,953c228124,174784,229076,174784,229076,173831v,,,,,c229076,173831,229076,173831,230029,173831r1905,953c231934,173831,230981,171926,230029,170974v2857,-1905,1905,-6668,952,-7620c230981,164306,232886,164306,231934,164306v,-952,-1905,-1905,,-1905c230981,161449,233839,162401,233839,160496v,,-1905,-952,-1905,c235744,158591,230981,155734,232886,153829v,,953,952,1905,952c233839,152876,232886,150971,230029,150019v952,,1905,,2857,c232886,149066,231934,148114,230981,148114v-1905,952,-3810,,-3810,-953l227171,147161v,-952,-1905,-952,-1905,-1905c226219,144304,226219,145256,227171,145256v3810,-952,953,-2857,1905,-3810c228124,141446,227171,141446,227171,141446v-952,-952,1905,-952,953,-1905c226219,139541,223361,139541,220504,139541v952,,2857,-1905,3810,-1905c223361,135731,218599,137636,216694,137636v,-952,-1905,-952,-1905,-952c215741,135731,214789,136684,215741,136684r953,-1905c217646,135731,219551,132874,220504,131921v-1905,,-1905,-2857,-2858,-3810c217646,129064,216694,129064,216694,130016v-953,-952,,-2857,-1905,-2857l213836,128111v,,,,,c212884,128111,211931,128111,210979,127159v,,,,,-953c211931,126206,212884,125254,213836,124301v,,-952,,-952,l215741,122396v-3810,2858,-2857,-952,-3810,-952l212884,121444v,-1905,-953,1905,-1905,952c210979,121444,213836,119539,213836,117634v-1905,-953,-5715,-953,-5715,-4763c206216,112871,204311,112871,202406,113824v-952,-953,1905,-3810,-952,-2858c202406,110014,202406,108109,202406,107156v-952,953,-2857,-952,-2857,1905c197644,108109,194786,107156,192881,108109v953,,953,-2858,953,-3810c192881,106204,190976,108109,189071,107156v,1905,953,1905,953,4763c190024,111919,189071,113824,189071,112871v-952,-2857,-952,-5715,-2857,-5715c186214,103346,189071,107156,188119,103346v,-2857,4762,-3810,5715,-1905c195739,98584,191929,101441,192881,97631v-1905,,-2857,1905,-4762,2858c188119,102394,189071,102394,188119,103346v-1905,3810,-2858,-1905,-3810,-1905c184309,101441,185261,100489,185261,100489v-1905,-953,-1905,1905,-2857,1905c180499,98584,184309,101441,184309,98584r-2858,-1905c178594,96679,181451,100489,178594,99536r,-1905c178594,98584,177641,98584,177641,99536v953,1905,1905,3810,2858,2858c181451,107156,179546,103346,177641,105251v,2858,953,-952,1905,1905c180499,109061,179546,110014,178594,110014v-953,952,-1905,-1905,-2858,-3810c175736,105251,176689,105251,177641,106204v953,-2858,-2857,-4763,-1905,-6668c172879,98584,175736,102394,173831,103346v953,-1905,953,1905,1905,2858c176689,112871,171926,102394,170021,105251v2858,3810,,6668,3810,9525c173831,115729,173831,116681,172879,116681v-953,-2857,-1905,-952,-2858,-3810l169069,112871r-953,-3810c166211,108109,164306,107156,162401,106204v,1905,1905,1905,953,3810c163354,108109,161449,108109,160496,108109v1905,,2858,2857,1905,3810c161449,112871,158591,110966,158591,110966r-952,-2857c158591,110014,156686,107156,156686,109061v953,953,1905,3810,2858,5715c159544,115729,157639,114776,157639,114776r,-1905c156686,114776,154781,110014,153829,111919r952,1905c153829,113824,153829,112871,152876,111919v953,952,,1905,,2857l151924,113824v,952,1905,3810,-953,2857c153829,118586,151924,115729,153829,116681v2857,953,952,2858,952,2858c151924,116681,152876,120491,152876,121444v-952,-953,-1905,-953,-2857,-953l151924,122396v-3810,-2857,,1905,-1905,1905c149066,123349,147161,121444,146209,122396v3810,1905,2857,3810,4762,4763c149066,128111,147161,124301,145256,123349v1905,1905,-2857,952,,2857c147161,126206,147161,128111,148114,129064v-953,952,-953,-953,-2858,-953c145256,129064,147161,130969,149066,130969v-952,,953,2857,-952,2857c146209,132874,148114,131921,146209,130969v-953,1905,3810,3810,3810,5715c151924,136684,154781,139541,155734,140494v-1905,952,-953,-953,-3810,-1905l151924,139541v-3810,-952,-4763,-4762,-7620,-5715l145256,135731v-952,-952,-2857,-1905,-3810,-1905c143351,135731,141446,135731,141446,136684v1905,952,,-953,953,c142399,137636,146209,139541,144304,140494v-953,-1905,-2858,-953,-3810,-1905c139541,138589,143351,139541,141446,140494r-952,-953c138589,143351,136684,149066,142399,153829v-2858,,-2858,1905,-4763,3810c138589,156686,140494,157639,140494,158591r-2858,953c135731,160496,138589,162401,140494,163354v-953,,-953,,-1905,952c136684,166211,140494,165259,140494,166211r-1905,953l140494,167164v952,952,952,2857,-1905,2857c139541,170021,139541,170974,140494,170021v-1905,1905,,4763,1905,6668c142399,175736,143351,174784,145256,173831v2858,-952,,953,1905,953c146209,175736,145256,176689,144304,175736v-1905,4763,2857,6668,4762,9525c150019,185261,150019,185261,150971,184309v-952,3810,3810,2857,4763,5715c155734,188119,158591,186214,159544,186214v2857,-1905,-1905,3810,-953,5715c159544,190976,160496,190976,161449,191929r,c162401,190976,163354,190976,164306,191929v-3810,952,-7620,3810,-10477,6667l154781,196691v-15240,8573,-31432,14288,-37147,15240c110014,213836,101441,214789,93821,216694v-9525,952,-18097,-5715,-26670,-5715c65246,210979,66199,212884,64294,212884v-1905,-953,952,-1905,,-2858c62389,210026,59531,209074,57626,207169v-1905,-1905,-3810,-3810,-5715,-5715c50959,201454,50006,200501,49054,202406v-953,-2857,-2858,-5715,-4763,-8572c42386,190976,40481,188119,40481,184309v-3810,3810,-3810,-2858,-5715,-4763c34766,178594,35719,177641,36671,177641v-952,-1905,-952,-3810,-952,-4762c35719,171926,35719,170974,35719,170021v,-952,952,-1905,952,-2857c36671,166211,35719,165259,34766,164306v,-952,-952,-1905,,-2857c37624,161449,36671,157639,38576,155734v-2857,-953,-1905,-5715,953,-6668c40481,150019,40481,150971,41434,152876v2857,-3810,7620,-5715,14287,-7620c62389,143351,69056,141446,75724,137636r1905,1905c81439,138589,84296,137636,88106,136684v4763,-953,9525,-1905,14288,-2858c113824,130969,124301,128111,130969,124301v1905,,4762,,6667,-952c138589,122396,139541,122396,141446,121444v-1905,-2858,-3810,-4763,-6667,-6668c130016,110966,127159,109061,124301,106204v-2857,-1905,-4762,-3810,-8572,-5715c113824,98584,114776,96679,114776,95726v-952,-952,-952,-1905,-1905,-3810c114776,90011,114776,90011,114776,89059v,-953,,-2858,-952,-3810c113824,82391,112871,80486,110966,78581r1905,c110014,74771,108109,68104,111919,64294v-953,-1905,,-6668,-2858,-5715c109061,56674,112871,58579,111919,55721r952,2858c117634,49054,123349,40481,132874,31909v4762,952,9525,-6668,16192,-6668c151924,22384,158591,23336,161449,18574r,1905c166211,20479,173831,20479,178594,23336v2857,1905,3810,-952,7620,l185261,25241v2858,953,5715,-952,8573,-952c194786,27146,195739,27146,196691,30004v-2857,-1905,-5715,-1905,-8572,-953c190024,31909,196691,31909,195739,36671v952,2858,2857,5715,5715,4763c200501,41434,200501,44291,199549,42386v952,1905,1905,3810,2857,4763c202406,46196,202406,46196,202406,45244v1905,952,2858,3810,5715,1905c207169,46196,206216,46196,206216,44291v1905,,3810,4763,1905,6668c206216,52864,204311,48101,203359,50959v1905,1905,3810,4762,5715,7620c207169,56674,208121,53816,210026,54769r-1905,-2858l210026,51911v-1905,-4762,-952,-9525,-4762,-14287l204311,40481v-952,-2857,-5715,-4762,-4762,-8572c200501,32861,201454,30956,202406,30956v-952,,-1905,-952,-1905,-1905c201454,29051,203359,28099,204311,28099v-4762,952,-7620,-6668,-9525,-6668l195739,21431v-2858,-4762,-953,1905,-2858,c190976,19526,194786,17621,192881,14764v-3810,-3810,-7620,-3810,-11430,-4763c177641,9049,173831,8096,170974,7144v-4763,,-10478,1905,-14288,4762c152876,12859,155734,8096,151924,10954v,-953,-953,-2858,-1905,-3810c150019,9049,142399,9049,146209,10954v-5715,952,-12383,3810,-18098,7620c130016,17621,129064,14764,127159,14764v-1905,3810,-4763,7620,-9525,10477c119539,27146,120491,26194,121444,28099v,952,-953,2857,-1905,2857c118586,30004,115729,26194,111919,30004v-1905,-3810,6667,-5715,1905,-6668c113824,19526,121444,13811,124301,13811v1905,-4762,-3810,1905,-4762,-1905c115729,14764,115729,16669,110966,21431v953,953,2858,,1905,2858c111919,31909,106204,29051,105251,30004v,-953,953,-1905,953,-2858c102394,29051,103346,31909,100489,34766v-3810,-1905,3810,-5715,2857,-8572c101441,26194,100489,26194,98584,26194v-3810,5715,2857,3810,-2858,9525l94774,33814r-1905,4762c93821,39529,96679,39529,98584,36671v2857,3810,-953,2858,-2858,7620c96679,47149,96679,42386,98584,43339v1905,952,,3810,,6667c96679,53816,94774,50959,92869,51911v,-952,952,-4762,1905,-3810c94774,41434,89059,48101,89059,43339v-2858,4762,,5715,,8572c90011,50959,90964,53816,91916,52864v3810,9525,-6667,2857,-6667,11430c89059,63341,90011,74771,94774,70009v952,1905,1905,3810,952,5715c92869,73819,93821,78581,90964,75724r,2857c90011,77629,88106,75724,87154,74771v-953,2858,-1905,8573,-3810,10478c86201,89059,86201,83344,88106,88106v-1905,-1905,-2857,1905,-1905,3810c86201,87154,90011,90964,91916,92869v1905,3810,,7620,,7620l88106,97631v2858,1905,,1905,1905,4763c90011,102394,90964,102394,90964,102394v-953,,-953,,-953,l92869,102394v,,-1905,,-2858,c91916,102394,91916,102394,92869,103346r-1905,c91916,103346,97631,105251,93821,104299v4763,952,,,1905,c98584,104299,99536,106204,100489,106204v-3810,-953,-2858,,-953,c100489,106204,101441,107156,101441,107156v-3810,,-5715,-952,-6667,-952l98584,108109v-7620,-3810,,952,-2858,c93821,107156,91916,105251,90964,105251v4762,2858,4762,3810,6667,5715c94774,110014,92869,107156,90011,105251v1905,2858,-1905,-1905,953,1905c92869,108109,92869,109061,93821,110966v-1905,,-952,-1905,-2857,-2857c90964,109061,90964,110966,92869,111919v-953,-953,-953,2857,-3810,952c88106,110966,91916,110966,90011,110014v-952,,-952,,-952,952c88106,111919,88106,111919,88106,112871v,1905,-952,3810,-2857,3810c88106,117634,86201,121444,84296,123349v-5715,,1905,-1905,-952,-3810l81439,120491v-3810,-2857,5715,-7620,1905,-10477l81439,111919v,-953,952,-3810,,-3810c81439,110966,75724,110014,75724,110966v,1905,1905,-952,1905,953c74771,112871,74771,116681,70009,116681v1905,-1905,-1905,-2857,-953,-4762c67151,111919,69056,114776,66199,113824r,-1905c60484,112871,53816,114776,48101,117634v-5715,2857,-11430,7620,-15240,13335c30956,130969,30004,130969,27146,131921v-1905,953,-4762,2858,-7620,4763c22384,134779,21431,137636,20479,139541v-953,,-2858,953,-3810,1905c14764,143351,12859,145256,12859,148114v,2857,,5715,,7620c11906,156686,10954,156686,10954,156686v-4763,4763,-953,4763,-953,6668l8096,165259r1905,952c10954,168116,10954,170021,10001,171926v,1905,-952,2858,-2857,2858c8096,175736,9049,177641,9049,175736v-953,1905,-953,4763,,8573c10001,187166,10954,190976,12859,193834v,-2858,952,-2858,2857,-3810c19526,190024,15716,190976,17621,192881v-952,,-1905,2858,-2857,953c13811,197644,15716,202406,18574,207169v952,1905,2857,4762,4762,6667c25241,215741,26194,218599,28099,220504v1905,952,1905,,2857,c32861,228124,41434,230029,47149,233839v-953,-1905,2857,-3810,5715,-2858c57626,230029,52864,234791,55721,237649v1905,-953,5715,,6668,952l62389,238601v2857,-952,5715,-952,8572,953l70961,239554v1905,952,3810,2857,6668,2857c78581,239554,84296,242411,85249,240506v,,,,,953l85249,239554r3810,952c88106,241459,88106,242411,86201,242411v4763,1905,1905,-1905,3810,-2857c92869,237649,92869,240506,94774,241459v-953,952,-1905,,-2858,c90011,243364,93821,242411,93821,243364v953,,953,-2858,2858,-1905c98584,241459,103346,240506,103346,243364v1905,-953,3810,-1905,4763,-2858c106204,240506,103346,240506,103346,238601v953,,3810,-1905,4763,-952l107156,238601v953,-952,5715,-952,2858,-2857l113824,238601v952,-1905,3810,-2857,5715,-2857c120491,237649,118586,241459,123349,240506v952,-952,1905,-1905,3810,-2857c129064,236696,130016,237649,130016,238601v1905,,2858,-952,3810,-1905c134779,235744,134779,234791,134779,233839v952,-1905,1905,-3810,3810,-2858c136684,234791,138589,233839,139541,234791v,-952,,-1905,953,-1905c140494,231934,139541,235744,138589,233839v,-1905,952,-1905,1905,-2858c141446,232886,141446,233839,143351,232886v953,,2858,-1905,2858,-952c146209,232886,146209,234791,145256,236696v2858,-3810,953,953,1905,c144304,238601,148114,238601,146209,240506v952,-952,1905,-1905,2857,-1905c147161,241459,155734,242411,152876,247174v,2857,-2857,,-3810,-953c147161,251936,155734,254794,153829,259556v952,,2857,-1905,5715,c159544,262414,160496,268129,159544,268129v1905,1905,2857,1905,3810,3810c162401,271939,161449,270986,160496,270986v1905,3810,4763,5715,7620,7620c167164,282416,172879,286226,174784,290989v3810,-953,4762,5715,7620,2857c182404,293846,182404,294799,182404,295751v1905,,4762,-952,6667,l187166,297656v-2857,2858,3810,4763,3810,5715c190976,300514,192881,305276,193834,303371v952,,1905,953,2857,953c200501,306229,197644,303371,202406,306229v1905,952,-952,2857,-1905,2857c201454,311944,204311,311944,206216,312896v-952,,-952,-952,,-952c206216,311944,206216,312896,206216,312896v953,,1905,953,2858,953c209074,313849,209074,313849,209074,313849v-953,,-1905,-953,-2858,-953c206216,313849,207169,313849,208121,314801v,,,,953,c210026,314801,210026,315754,210979,316706r-953,-952c211931,316706,216694,316706,217646,315754v2858,2857,8573,3810,13335,4762c234791,321469,238601,320516,240506,320516v-952,,-952,953,,c243364,320516,246221,318611,246221,319564v2858,-953,1905,1905,6668,952c252889,320516,252889,318611,251936,318611v3810,953,7620,-952,10478,-2857c264319,314801,266224,312896,267176,311944v1905,-953,2858,-1905,4763,-2858c271939,310039,271939,310991,270986,311944v4763,-4763,7620,-9525,7620,-15240c279559,297656,279559,297656,279559,299561v2857,-2857,3810,-7620,2857,-10477c280511,290989,283369,290036,282416,290989v-2857,1905,-2857,-3810,-952,-5715l281464,285274v952,-3810,,-3810,952,-7620c284321,275749,282416,279559,284321,279559v3810,,3810,-7620,4763,-7620c288131,270986,288131,270034,287179,270034v-953,-2858,1905,,1905,-1905c287179,265271,285274,261461,283369,256699v952,1905,2857,952,3810,3810c287179,258604,286226,255746,286226,253841v953,-952,1905,-2857,2858,-3810c290989,250984,296704,250031,299561,250984v953,1905,-1905,,-1905,952l301466,254794v-3810,,953,3810,-952,4762c301466,259556,303371,259556,306229,259556v2857,,5715,953,8572,953c310991,256699,320516,257651,320516,254794v4763,-1905,2858,1905,5715,2857c330994,254794,336709,253841,341471,250984v,,,,,952c345281,249079,351949,245269,352901,239554v,952,953,952,953,1905c358616,238601,350996,237649,356711,234791r953,1905c358616,232886,363379,231934,363379,227171v952,,952,953,952,1905c366236,225266,368141,221456,367189,217646v952,,1905,953,1905,2858c371951,217646,367189,215741,370046,212884v,-953,1905,-1905,1905,-1905c370999,209074,371951,204311,371951,202406v953,,1905,-1905,2858,-3810c376714,180499,370046,158591,355759,147161xm229076,171926v,,,,,c229076,171926,229076,171926,229076,171926xm94774,102394v-953,,-1905,,-1905,c93821,102394,91916,103346,90964,103346v,,952,-952,952,-952c92869,102394,93821,101441,94774,101441v952,,-953,953,,953xm202406,126206v,,953,,953,c203359,127159,203359,127159,202406,126206r,xm204311,125254v,,953,,,c205264,125254,204311,126206,204311,125254v,952,,952,,xm214789,129064v,,,,,c214789,129064,214789,129064,214789,129064v-953,952,-953,952,,c213836,129064,214789,129064,214789,129064r,l214789,129064xm210026,123349v,952,,952,,1905c210026,125254,210026,125254,209074,125254v952,,952,-953,952,-1905c209074,124301,209074,124301,208121,124301v953,,1905,-952,1905,-952xm183356,126206v,-1905,953,-2857,-952,-4762c182404,120491,184309,124301,183356,122396r953,2858c187166,124301,189071,123349,191929,121444v952,2857,2857,,3810,1905c196691,121444,197644,125254,199549,121444r-953,1905c199549,124301,200501,124301,201454,126206v-953,,-953,-952,-1905,953c199549,126206,199549,126206,199549,125254v-953,952,-2858,952,-2858,2857c196691,127159,196691,126206,196691,125254v-952,-953,-952,2857,-1905,1905c194786,127159,193834,126206,193834,125254v,1905,-1905,1905,-1905,2857c191929,127159,190976,127159,190024,126206v-2858,953,-6668,2858,-9525,4763c180499,128111,181451,125254,183356,126206xm188119,151924r,l188119,151924r,l188119,151924r,l188119,151924r,c188119,152876,188119,152876,188119,152876r,l188119,152876r,l188119,152876v,2858,,953,,-952xm183356,150019r1905,c184309,150019,184309,150019,183356,150019r,xm188119,146209r,l188119,146209v,,,,,c188119,146209,188119,146209,188119,146209xm188119,146209r,1905c188119,148114,188119,148114,188119,148114r,l188119,148114r,952c188119,149066,188119,149066,188119,149066v,,,-952,,-952l188119,149066v,,,,,c188119,148114,188119,148114,188119,147161v,,,-952,,-952xm188119,150019r,c188119,150019,188119,150019,188119,150019v,,,,,l188119,150019xm176689,130969v1905,-953,4762,952,3810,-2858l181451,129064v-1905,952,-3810,2857,-3810,4762c176689,133826,176689,133826,175736,132874v,-953,,-1905,-952,-3810c173831,130016,175736,130969,176689,130969xm170974,144304v,,-953,,,c170021,144304,170021,144304,170974,144304v-953,,-953,,,xm164306,155734r3810,952c166211,153829,170974,151924,168116,147161r1905,953c170021,148114,170021,148114,170021,148114v2858,2857,4763,4762,8573,5715c177641,153829,177641,153829,176689,153829v1905,,1905,1905,1905,2857c178594,157639,179546,158591,182404,157639r2857,-953c185261,156686,184309,157639,184309,157639r,952c184309,158591,185261,158591,185261,159544v,,953,,953,c186214,159544,186214,160496,185261,160496v1905,953,4763,953,7620,-952c195739,157639,196691,154781,194786,151924v,,,,,l195739,151924v952,,1905,952,1905,952c197644,151924,197644,150971,197644,150019r,c197644,150019,197644,149066,197644,149066v,,,,,c197644,149066,197644,149066,197644,149066v,,,,,-952c197644,148114,197644,148114,197644,148114v,,,,,c198596,148114,198596,147161,199549,147161v1905,-952,2857,-952,2857,c202406,147161,203359,146209,205264,148114v1905,952,2857,3810,2857,7620c212884,156686,210979,158591,213836,160496r-952,c214789,162401,211931,162401,210026,162401v1905,953,,953,2858,953c214789,164306,209074,163354,210026,164306v-952,,1905,953,953,c212884,167164,210026,163354,206216,164306v,2858,,6668,-3810,6668c202406,170974,203359,172879,203359,172879v-2858,-3810,,1905,-1905,c201454,171926,201454,171926,201454,170974v-1905,-953,-1905,1905,-3810,c197644,172879,194786,170021,194786,171926v,-1905,-952,-952,-952,-1905c193834,175736,191929,168116,190976,171926r,-952c187166,170974,183356,170021,179546,170974v-2857,,-2857,-5715,-4762,-3810c173831,167164,173831,169069,172879,169069v,,952,-953,952,-1905c171926,168116,172879,165259,171926,165259v-952,952,-952,952,-1905,1905c171926,164306,167164,166211,169069,164306v-3810,2858,-2858,953,-3810,953c165259,165259,166211,164306,167164,164306v-953,,-953,-952,,-1905c166211,162401,164306,162401,165259,161449v2857,-953,,-953,952,-1905c165259,157639,162401,156686,164306,155734xm213836,312896v953,,953,,1905,c214789,312896,213836,312896,213836,312896xe" fillcolor="black [3213]" stroked="f">
                <v:stroke joinstyle="miter"/>
                <v:path arrowok="t" o:connecttype="custom" o:connectlocs="630249,260705;638685,259018;625186,248894;625186,247205;616750,238769;616750,240456;604937,232020;603250,226956;589751,223582;591438,223582;579627,221895;572877,220207;552628,221895;559378,216832;545878,215145;539129,215145;535754,215145;534066,215145;534066,213457;556003,174648;557689,176334;564439,156085;562753,139211;559378,137525;566127,132461;557689,120650;561064,120650;549253,105463;552628,105463;523941,64965;478382,53154;473319,46404;431134,53154;400761,78464;395698,98713;399073,107151;439571,75089;488506,83527;518880,100401;534066,144274;530691,156085;529004,159460;529004,161148;529004,161148;527316,162835;517191,178022;449695,247205;505380,252269;518880,248894;518880,250580;532379,248894;525629,252269;544190,255643;562753,259018;564439,259018;567814,260705;569502,260705;572877,262393;579627,264079;599876,279267;610000,282642;608312,284328;618436,306266;618436,372074;576252,415947;547565,422696;544190,422696;542504,422696;540815,422696;539129,422696;537440,422696;517191,419321;476694,410885;473319,463194;473319,473319;473319,476693;473319,478382;473319,481757;471632,491881;454758,520566;436196,537440;436196,534065;417635,527316;414260,532379;404136,523941;402447,525629;392323,512130;333264,464882;329890,466569;323140,454758;328201,456444;314702,427759;309641,414260;304578,399072;301203,387261;302891,368699;297828,343389;301203,341700;301203,343389;302891,340014;304578,343389;301203,346764;304578,341700;306266,345075;304578,345075;304578,348450;307952,345075;309641,348450;313015,345075;311327,340014;313015,340014;311327,340014;313015,336639;313015,341700;318077,338326;318077,348450;321452,345075;323140,348450;331576,341700;333264,348450;334951,345075;333264,345075;334951,341700;350139,348450;353513,343389;358575,345075;356888,340014;363638,336639;363638,341700;372074,340014;370387,331576;377137,334951;378824,333264;378824,336639;382198,329889;392323,328201;392323,321451;394011,323140;390636,316390;394011,319765;400761,319765;399073,316390;399073,314702;397386,309641;402447,313015;404136,309641;402447,309641;404136,309641;404136,307952;404136,307952;404136,309641;405822,307952;405822,307952;407511,307952;410885,309641;407511,302891;409197,289392;410885,291078;410885,287703;414260,284328;410885,284328;412572,272517;415947,274204;407511,265768;412572,265768;409197,262393;402447,260705;402447,260705;399073,257330;402447,257330;405822,250580;402447,250580;404136,247205;390636,247205;397386,243831;383887,243831;380512,242144;382198,242144;383887,238769;390636,233706;385573,226956;383887,230331;380512,225270;378824,226956;378824,226956;373762,225270;373762,223582;378824,220207;377137,220207;382198,216832;375449,215145;377137,215145;373762,216832;378824,208396;368699,199958;358575,201646;356888,196583;358575,189833;353513,193208;341701,191522;343389,184772;334951,189833;336639,198271;334951,199958;329890,189833;333264,183084;343389,179709;341701,172959;333264,178022;333264,183084;326515,179709;328201,178022;323140,181397;326515,174648;321452,171273;316390,176334;316390,172959;314702,176334;319765,181397;314702,186459;318077,189833;316390,194897;311327,188147;314702,188147;311327,176334;307952,183084;311327,188147;301203,186459;307952,203333;306266,206707;301203,199958;299516,199958;297828,193208;287703,188147;289392,194897;284329,191522;287703,198271;280954,196583;279267,191522;277579,193208;282642,203333;279267,203333;279267,199958;272518,198271;274204,201646;270829,198271;270829,203333;269143,201646;267454,206707;272518,206707;274204,211771;270829,215145;265768,213457;269143,216832;265768,220207;259018,216832;267454,225270;257330,218520;257330,223582;262393,228645;257330,226956;264080,232020;262393,237081;259018,232020;265768,242144;275892,248894;269143,245519;269143,247205;255643,237081;257330,240456;250580,237081;250580,242144;252269,242144;255643,248894;248894,245519;250580,248894;248894,247205;252269,272517;243831,279267;248894,280954;243831,282642;248894,289392;245519,291078;248894,294453;245519,296141;248894,296141;245519,301203;248894,301203;252269,313015;257330,307952;260705,309641;255643,311327;264080,328201;267454,326515;275892,336639;282642,329889;280954,340014;286017,340014;286017,340014;291078,340014;272518,351825;274204,348450;208396,375449;166210,383887;118962,373762;113901,377137;113901,372074;102088,367013;91964,356888;86902,358575;78464,343389;71715,326515;61590,318077;64965,314702;63278,306266;63278,301203;64965,296141;61590,291078;61590,286017;68340,275892;70028,264079;73403,270829;98713,257330;134150,243831;137525,247205;156085,242144;181397,237081;232020,220207;243831,218520;250580,215145;238769,203333;220207,188147;205021,178022;203333,169584;199958,162835;203333,157773;201646,151024;196583,139211;199958,139211;198271,113901;193208,103776;198271,98713;199958,103776;235394,56529;264080,44716;286017,32905;286017,36280;316390,41341;329890,41341;328201,44716;343389,43029;348450,53154;333264,51466;346764,64965;356888,73403;353513,75089;358575,83527;358575,80153;368699,83527;365324,78464;368699,90277;360263,90277;370387,103776;372074,97027;368699,91963;372074,91963;363638,66653;361950,71715;353513,56529;358575,54840;355200,51466;361950,49779;345075,37966;346764,37966;341701,37966;341701,26155;321452,17717;302891,12656;277579,21092;269143,19406;265768,12656;259018,19406;226957,32905;225270,26155;208396,44716;215146,49779;211771,54840;198271,53154;201646,41341;220207,24467;211771,21092;196583,37966;199958,43029;186459,53154;188147,48091;178022,61590;183084,46404;174648,46404;169585,63278;167898,59904;164523,68340;174648,64965;169585,78464;174648,76778;174648,88589;164523,91963;167898,85214;157774,76778;157774,91963;162835,93652;151024,113901;167898,124025;169585,134150;161148,134150;161148,139211;154399,132461;147649,151024;156085,156085;152710,162835;162835,164523;162835,178022;156085,172959;159460,181397;161148,181397;159460,181397;164523,181397;159460,181397;164523,183084;161148,183084;166210,184772;169585,184772;178022,188147;176334,188147;179709,189833;167898,188147;174648,191522;169585,191522;161148,186459;172959,196583;159460,186459;161148,189833;166210,196583;161148,191522;164523,198271;157774,199958;159460,194897;157774,196583;156085,199958;151024,206707;149336,218520;147649,211771;144274,213457;147649,194897;144274,198271;144274,191522;134150,196583;137525,198271;124025,206707;122337,198271;117276,201646;117276,198271;85214,208396;58215,232020;48091,233706;34592,242144;36280,247205;29530,250580;22781,262393;22781,275892;19406,277579;17717,289392;14343,292766;17717,294453;17717,304577;12656,309641;16031,311327;16031,326515;22781,343389;27842,336639;31217,341700;26155,343389;32905,367013;41341,378823;49779,390636;54840,390636;83527,414260;93652,409197;98713,421010;110526,422696;110526,422696;125712,424385;125712,424385;137525,429446;151024,426071;151024,427759;151024,424385;157774,426071;152710,429446;159460,424385;167898,427759;162835,427759;166210,431134;171273,427759;183084,431134;191522,426071;183084,422696;191522,421010;189833,422696;194897,417635;201646,422696;211771,417635;218520,426071;225270,421010;230331,422696;237081,419321;238769,414260;245519,409197;247205,415947;248894,412572;245519,414260;248894,409197;253955,412572;259018,410885;257330,419321;260705,419321;259018,426071;264080,422696;270829,437884;264080,436195;272518,459819;282642,459819;282642,475007;289392,481757;284329,480068;297828,493567;309641,515505;323140,520566;323140,523941;334951,523941;331576,527316;338326,537440;343389,537440;348450,539129;358575,542503;355200,547565;365324,554314;365324,552628;365324,554314;370387,556003;370387,556003;365324,554314;368699,557689;370387,557689;373762,561064;372074,559377;385573,559377;409197,567814;426071,567814;426071,567814;436196,566127;448008,567814;446320,564439;464883,559377;473319,552628;481757,547565;480068,552628;493568,525629;495256,530691;500317,512130;500317,515505;498631,505380;498631,505380;500317,491881;503692,495256;512130,481757;508755,478382;512130,475007;502006,454758;508755,461508;507067,449695;512130,442945;530691,444633;527316,446320;534066,451383;532379,459819;542504,459819;557689,461508;567814,451383;577938,456444;604937,444633;604937,446320;625186,424385;626874,427759;631936,415947;633624,419321;643748,402447;645435,405822;650498,385573;653873,390636;655559,377137;658934,373762;658934,358575;663997,351825;630249,260705;405822,304577;405822,304577;405822,304577;167898,181397;164523,181397;161148,183084;162835,181397;167898,179709;167898,181397;358575,223582;360263,223582;358575,223582;358575,223582;361950,221895;361950,221895;361950,221895;361950,221895;380512,228645;380512,228645;380512,228645;380512,228645;380512,228645;380512,228645;380512,228645;372074,218520;372074,221895;370387,221895;372074,218520;368699,220207;372074,218520;324826,223582;323140,215145;324826,216832;326515,221895;340014,215145;346764,218520;353513,215145;351825,218520;356888,223582;353513,225270;353513,221895;348450,226956;348450,221895;345075,225270;343389,221895;340014,226956;336639,223582;319765,232020;324826,223582;333264,269143;333264,269143;333264,269143;333264,269143;333264,269143;333264,269143;333264,269143;333264,269143;333264,270829;333264,270829;333264,270829;333264,270829;333264,270829;333264,269143;324826,265768;328201,265768;324826,265768;324826,265768;333264,259018;333264,259018;333264,259018;333264,259018;333264,259018;333264,259018;333264,262393;333264,262393;333264,262393;333264,262393;333264,264079;333264,264079;333264,262393;333264,264079;333264,264079;333264,260705;333264,259018;333264,265768;333264,265768;333264,265768;333264,265768;333264,265768;313015,232020;319765,226956;321452,228645;314702,237081;311327,235394;309641,228645;313015,232020;302891,255643;302891,255643;302891,255643;302891,255643;291078,275892;297828,277579;297828,260705;301203,262393;301203,262393;316390,272517;313015,272517;316390,277579;323140,279267;328201,277579;326515,279267;326515,280954;328201,282642;329890,282642;328201,284328;341701,282642;345075,269143;345075,269143;346764,269143;350139,270829;350139,265768;350139,265768;350139,264079;350139,264079;350139,264079;350139,262393;350139,262393;350139,262393;353513,260705;358575,260705;363638,262393;368699,275892;378824,284328;377137,284328;372074,287703;377137,289392;372074,291078;373762,291078;365324,291078;358575,302891;360263,306266;356888,306266;356888,302891;350139,302891;345075,304577;343389,301203;338326,304577;338326,302891;318077,302891;309641,296141;306266,299516;307952,296141;304578,292766;301203,296141;299516,291078;292767,292766;296141,291078;296141,287703;292767,286017;294453,282642;291078,275892;378824,554314;382198,554314;378824,55431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 w:rsidRPr="00A13A18">
      <w:rPr>
        <w:rFonts w:ascii="Batang" w:hAnsi="Batang"/>
        <w:noProof/>
        <w:lang w:val="ko-KR" w:bidi="ko-KR"/>
      </w:rPr>
      <mc:AlternateContent>
        <mc:Choice Requires="wpg">
          <w:drawing>
            <wp:anchor distT="0" distB="0" distL="114300" distR="114300" simplePos="0" relativeHeight="251646976" behindDoc="0" locked="0" layoutInCell="1" allowOverlap="1" wp14:anchorId="29E7AB08" wp14:editId="6F40096C">
              <wp:simplePos x="0" y="0"/>
              <wp:positionH relativeFrom="column">
                <wp:posOffset>6013978</wp:posOffset>
              </wp:positionH>
              <wp:positionV relativeFrom="paragraph">
                <wp:posOffset>1016752</wp:posOffset>
              </wp:positionV>
              <wp:extent cx="390062" cy="367518"/>
              <wp:effectExtent l="0" t="0" r="0" b="0"/>
              <wp:wrapNone/>
              <wp:docPr id="2813" name="그룹 281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90062" cy="367518"/>
                        <a:chOff x="1608826" y="173898"/>
                        <a:chExt cx="322365" cy="303734"/>
                      </a:xfrm>
                    </wpg:grpSpPr>
                    <wps:wsp>
                      <wps:cNvPr id="2814" name="자유형: 도형 2814"/>
                      <wps:cNvSpPr/>
                      <wps:spPr>
                        <a:xfrm>
                          <a:off x="1608826" y="187268"/>
                          <a:ext cx="303733" cy="269986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5" name="자유형: 도형 2815"/>
                      <wps:cNvSpPr/>
                      <wps:spPr>
                        <a:xfrm>
                          <a:off x="1610584" y="173898"/>
                          <a:ext cx="320607" cy="303734"/>
                        </a:xfrm>
                        <a:custGeom>
                          <a:avLst/>
                          <a:gdLst>
                            <a:gd name="connsiteX0" fmla="*/ 113824 w 180975"/>
                            <a:gd name="connsiteY0" fmla="*/ 35719 h 171450"/>
                            <a:gd name="connsiteX1" fmla="*/ 117634 w 180975"/>
                            <a:gd name="connsiteY1" fmla="*/ 31909 h 171450"/>
                            <a:gd name="connsiteX2" fmla="*/ 123349 w 180975"/>
                            <a:gd name="connsiteY2" fmla="*/ 30004 h 171450"/>
                            <a:gd name="connsiteX3" fmla="*/ 134779 w 180975"/>
                            <a:gd name="connsiteY3" fmla="*/ 29051 h 171450"/>
                            <a:gd name="connsiteX4" fmla="*/ 135731 w 180975"/>
                            <a:gd name="connsiteY4" fmla="*/ 30956 h 171450"/>
                            <a:gd name="connsiteX5" fmla="*/ 152876 w 180975"/>
                            <a:gd name="connsiteY5" fmla="*/ 47149 h 171450"/>
                            <a:gd name="connsiteX6" fmla="*/ 151924 w 180975"/>
                            <a:gd name="connsiteY6" fmla="*/ 47149 h 171450"/>
                            <a:gd name="connsiteX7" fmla="*/ 154781 w 180975"/>
                            <a:gd name="connsiteY7" fmla="*/ 50959 h 171450"/>
                            <a:gd name="connsiteX8" fmla="*/ 153829 w 180975"/>
                            <a:gd name="connsiteY8" fmla="*/ 50959 h 171450"/>
                            <a:gd name="connsiteX9" fmla="*/ 155734 w 180975"/>
                            <a:gd name="connsiteY9" fmla="*/ 54769 h 171450"/>
                            <a:gd name="connsiteX10" fmla="*/ 153829 w 180975"/>
                            <a:gd name="connsiteY10" fmla="*/ 55721 h 171450"/>
                            <a:gd name="connsiteX11" fmla="*/ 154781 w 180975"/>
                            <a:gd name="connsiteY11" fmla="*/ 56674 h 171450"/>
                            <a:gd name="connsiteX12" fmla="*/ 152876 w 180975"/>
                            <a:gd name="connsiteY12" fmla="*/ 66199 h 171450"/>
                            <a:gd name="connsiteX13" fmla="*/ 151924 w 180975"/>
                            <a:gd name="connsiteY13" fmla="*/ 65246 h 171450"/>
                            <a:gd name="connsiteX14" fmla="*/ 149066 w 180975"/>
                            <a:gd name="connsiteY14" fmla="*/ 70961 h 171450"/>
                            <a:gd name="connsiteX15" fmla="*/ 145256 w 180975"/>
                            <a:gd name="connsiteY15" fmla="*/ 74771 h 171450"/>
                            <a:gd name="connsiteX16" fmla="*/ 151924 w 180975"/>
                            <a:gd name="connsiteY16" fmla="*/ 76676 h 171450"/>
                            <a:gd name="connsiteX17" fmla="*/ 150019 w 180975"/>
                            <a:gd name="connsiteY17" fmla="*/ 77629 h 171450"/>
                            <a:gd name="connsiteX18" fmla="*/ 155734 w 180975"/>
                            <a:gd name="connsiteY18" fmla="*/ 77629 h 171450"/>
                            <a:gd name="connsiteX19" fmla="*/ 160496 w 180975"/>
                            <a:gd name="connsiteY19" fmla="*/ 79534 h 171450"/>
                            <a:gd name="connsiteX20" fmla="*/ 160496 w 180975"/>
                            <a:gd name="connsiteY20" fmla="*/ 79534 h 171450"/>
                            <a:gd name="connsiteX21" fmla="*/ 164306 w 180975"/>
                            <a:gd name="connsiteY21" fmla="*/ 80486 h 171450"/>
                            <a:gd name="connsiteX22" fmla="*/ 164306 w 180975"/>
                            <a:gd name="connsiteY22" fmla="*/ 82391 h 171450"/>
                            <a:gd name="connsiteX23" fmla="*/ 167164 w 180975"/>
                            <a:gd name="connsiteY23" fmla="*/ 84296 h 171450"/>
                            <a:gd name="connsiteX24" fmla="*/ 167164 w 180975"/>
                            <a:gd name="connsiteY24" fmla="*/ 84296 h 171450"/>
                            <a:gd name="connsiteX25" fmla="*/ 169069 w 180975"/>
                            <a:gd name="connsiteY25" fmla="*/ 87154 h 171450"/>
                            <a:gd name="connsiteX26" fmla="*/ 169069 w 180975"/>
                            <a:gd name="connsiteY26" fmla="*/ 87154 h 171450"/>
                            <a:gd name="connsiteX27" fmla="*/ 172879 w 180975"/>
                            <a:gd name="connsiteY27" fmla="*/ 90011 h 171450"/>
                            <a:gd name="connsiteX28" fmla="*/ 170021 w 180975"/>
                            <a:gd name="connsiteY28" fmla="*/ 90011 h 171450"/>
                            <a:gd name="connsiteX29" fmla="*/ 175736 w 180975"/>
                            <a:gd name="connsiteY29" fmla="*/ 114776 h 171450"/>
                            <a:gd name="connsiteX30" fmla="*/ 173831 w 180975"/>
                            <a:gd name="connsiteY30" fmla="*/ 115729 h 171450"/>
                            <a:gd name="connsiteX31" fmla="*/ 173831 w 180975"/>
                            <a:gd name="connsiteY31" fmla="*/ 119539 h 171450"/>
                            <a:gd name="connsiteX32" fmla="*/ 172879 w 180975"/>
                            <a:gd name="connsiteY32" fmla="*/ 120491 h 171450"/>
                            <a:gd name="connsiteX33" fmla="*/ 171926 w 180975"/>
                            <a:gd name="connsiteY33" fmla="*/ 124301 h 171450"/>
                            <a:gd name="connsiteX34" fmla="*/ 170974 w 180975"/>
                            <a:gd name="connsiteY34" fmla="*/ 123349 h 171450"/>
                            <a:gd name="connsiteX35" fmla="*/ 169069 w 180975"/>
                            <a:gd name="connsiteY35" fmla="*/ 128111 h 171450"/>
                            <a:gd name="connsiteX36" fmla="*/ 169069 w 180975"/>
                            <a:gd name="connsiteY36" fmla="*/ 127159 h 171450"/>
                            <a:gd name="connsiteX37" fmla="*/ 166211 w 180975"/>
                            <a:gd name="connsiteY37" fmla="*/ 130969 h 171450"/>
                            <a:gd name="connsiteX38" fmla="*/ 166211 w 180975"/>
                            <a:gd name="connsiteY38" fmla="*/ 130016 h 171450"/>
                            <a:gd name="connsiteX39" fmla="*/ 164306 w 180975"/>
                            <a:gd name="connsiteY39" fmla="*/ 132874 h 171450"/>
                            <a:gd name="connsiteX40" fmla="*/ 164306 w 180975"/>
                            <a:gd name="connsiteY40" fmla="*/ 131921 h 171450"/>
                            <a:gd name="connsiteX41" fmla="*/ 161449 w 180975"/>
                            <a:gd name="connsiteY41" fmla="*/ 134779 h 171450"/>
                            <a:gd name="connsiteX42" fmla="*/ 157639 w 180975"/>
                            <a:gd name="connsiteY42" fmla="*/ 136684 h 171450"/>
                            <a:gd name="connsiteX43" fmla="*/ 157639 w 180975"/>
                            <a:gd name="connsiteY43" fmla="*/ 136684 h 171450"/>
                            <a:gd name="connsiteX44" fmla="*/ 150019 w 180975"/>
                            <a:gd name="connsiteY44" fmla="*/ 138589 h 171450"/>
                            <a:gd name="connsiteX45" fmla="*/ 148114 w 180975"/>
                            <a:gd name="connsiteY45" fmla="*/ 136684 h 171450"/>
                            <a:gd name="connsiteX46" fmla="*/ 145256 w 180975"/>
                            <a:gd name="connsiteY46" fmla="*/ 139541 h 171450"/>
                            <a:gd name="connsiteX47" fmla="*/ 138589 w 180975"/>
                            <a:gd name="connsiteY47" fmla="*/ 138589 h 171450"/>
                            <a:gd name="connsiteX48" fmla="*/ 139541 w 180975"/>
                            <a:gd name="connsiteY48" fmla="*/ 136684 h 171450"/>
                            <a:gd name="connsiteX49" fmla="*/ 137636 w 180975"/>
                            <a:gd name="connsiteY49" fmla="*/ 134779 h 171450"/>
                            <a:gd name="connsiteX50" fmla="*/ 138589 w 180975"/>
                            <a:gd name="connsiteY50" fmla="*/ 134779 h 171450"/>
                            <a:gd name="connsiteX51" fmla="*/ 133826 w 180975"/>
                            <a:gd name="connsiteY51" fmla="*/ 133826 h 171450"/>
                            <a:gd name="connsiteX52" fmla="*/ 132874 w 180975"/>
                            <a:gd name="connsiteY52" fmla="*/ 135731 h 171450"/>
                            <a:gd name="connsiteX53" fmla="*/ 132874 w 180975"/>
                            <a:gd name="connsiteY53" fmla="*/ 137636 h 171450"/>
                            <a:gd name="connsiteX54" fmla="*/ 132874 w 180975"/>
                            <a:gd name="connsiteY54" fmla="*/ 139541 h 171450"/>
                            <a:gd name="connsiteX55" fmla="*/ 130969 w 180975"/>
                            <a:gd name="connsiteY55" fmla="*/ 137636 h 171450"/>
                            <a:gd name="connsiteX56" fmla="*/ 132874 w 180975"/>
                            <a:gd name="connsiteY56" fmla="*/ 143351 h 171450"/>
                            <a:gd name="connsiteX57" fmla="*/ 131921 w 180975"/>
                            <a:gd name="connsiteY57" fmla="*/ 144304 h 171450"/>
                            <a:gd name="connsiteX58" fmla="*/ 132874 w 180975"/>
                            <a:gd name="connsiteY58" fmla="*/ 145256 h 171450"/>
                            <a:gd name="connsiteX59" fmla="*/ 130016 w 180975"/>
                            <a:gd name="connsiteY59" fmla="*/ 148114 h 171450"/>
                            <a:gd name="connsiteX60" fmla="*/ 129064 w 180975"/>
                            <a:gd name="connsiteY60" fmla="*/ 147161 h 171450"/>
                            <a:gd name="connsiteX61" fmla="*/ 128111 w 180975"/>
                            <a:gd name="connsiteY61" fmla="*/ 150971 h 171450"/>
                            <a:gd name="connsiteX62" fmla="*/ 128111 w 180975"/>
                            <a:gd name="connsiteY62" fmla="*/ 150971 h 171450"/>
                            <a:gd name="connsiteX63" fmla="*/ 128111 w 180975"/>
                            <a:gd name="connsiteY63" fmla="*/ 153829 h 171450"/>
                            <a:gd name="connsiteX64" fmla="*/ 128111 w 180975"/>
                            <a:gd name="connsiteY64" fmla="*/ 152876 h 171450"/>
                            <a:gd name="connsiteX65" fmla="*/ 126206 w 180975"/>
                            <a:gd name="connsiteY65" fmla="*/ 157639 h 171450"/>
                            <a:gd name="connsiteX66" fmla="*/ 126206 w 180975"/>
                            <a:gd name="connsiteY66" fmla="*/ 155734 h 171450"/>
                            <a:gd name="connsiteX67" fmla="*/ 121444 w 180975"/>
                            <a:gd name="connsiteY67" fmla="*/ 163354 h 171450"/>
                            <a:gd name="connsiteX68" fmla="*/ 122396 w 180975"/>
                            <a:gd name="connsiteY68" fmla="*/ 161449 h 171450"/>
                            <a:gd name="connsiteX69" fmla="*/ 117634 w 180975"/>
                            <a:gd name="connsiteY69" fmla="*/ 164306 h 171450"/>
                            <a:gd name="connsiteX70" fmla="*/ 111919 w 180975"/>
                            <a:gd name="connsiteY70" fmla="*/ 165259 h 171450"/>
                            <a:gd name="connsiteX71" fmla="*/ 111919 w 180975"/>
                            <a:gd name="connsiteY71" fmla="*/ 166211 h 171450"/>
                            <a:gd name="connsiteX72" fmla="*/ 109061 w 180975"/>
                            <a:gd name="connsiteY72" fmla="*/ 165259 h 171450"/>
                            <a:gd name="connsiteX73" fmla="*/ 106204 w 180975"/>
                            <a:gd name="connsiteY73" fmla="*/ 165259 h 171450"/>
                            <a:gd name="connsiteX74" fmla="*/ 107156 w 180975"/>
                            <a:gd name="connsiteY74" fmla="*/ 165259 h 171450"/>
                            <a:gd name="connsiteX75" fmla="*/ 101441 w 180975"/>
                            <a:gd name="connsiteY75" fmla="*/ 165259 h 171450"/>
                            <a:gd name="connsiteX76" fmla="*/ 95726 w 180975"/>
                            <a:gd name="connsiteY76" fmla="*/ 162401 h 171450"/>
                            <a:gd name="connsiteX77" fmla="*/ 91916 w 180975"/>
                            <a:gd name="connsiteY77" fmla="*/ 162401 h 171450"/>
                            <a:gd name="connsiteX78" fmla="*/ 92869 w 180975"/>
                            <a:gd name="connsiteY78" fmla="*/ 161449 h 171450"/>
                            <a:gd name="connsiteX79" fmla="*/ 90964 w 180975"/>
                            <a:gd name="connsiteY79" fmla="*/ 159544 h 171450"/>
                            <a:gd name="connsiteX80" fmla="*/ 94774 w 180975"/>
                            <a:gd name="connsiteY80" fmla="*/ 162401 h 171450"/>
                            <a:gd name="connsiteX81" fmla="*/ 91916 w 180975"/>
                            <a:gd name="connsiteY81" fmla="*/ 161449 h 171450"/>
                            <a:gd name="connsiteX82" fmla="*/ 88106 w 180975"/>
                            <a:gd name="connsiteY82" fmla="*/ 158591 h 171450"/>
                            <a:gd name="connsiteX83" fmla="*/ 89059 w 180975"/>
                            <a:gd name="connsiteY83" fmla="*/ 157639 h 171450"/>
                            <a:gd name="connsiteX84" fmla="*/ 86201 w 180975"/>
                            <a:gd name="connsiteY84" fmla="*/ 156686 h 171450"/>
                            <a:gd name="connsiteX85" fmla="*/ 85249 w 180975"/>
                            <a:gd name="connsiteY85" fmla="*/ 155734 h 171450"/>
                            <a:gd name="connsiteX86" fmla="*/ 83344 w 180975"/>
                            <a:gd name="connsiteY86" fmla="*/ 155734 h 171450"/>
                            <a:gd name="connsiteX87" fmla="*/ 82391 w 180975"/>
                            <a:gd name="connsiteY87" fmla="*/ 152876 h 171450"/>
                            <a:gd name="connsiteX88" fmla="*/ 83344 w 180975"/>
                            <a:gd name="connsiteY88" fmla="*/ 151924 h 171450"/>
                            <a:gd name="connsiteX89" fmla="*/ 80486 w 180975"/>
                            <a:gd name="connsiteY89" fmla="*/ 151924 h 171450"/>
                            <a:gd name="connsiteX90" fmla="*/ 80486 w 180975"/>
                            <a:gd name="connsiteY90" fmla="*/ 150971 h 171450"/>
                            <a:gd name="connsiteX91" fmla="*/ 76676 w 180975"/>
                            <a:gd name="connsiteY91" fmla="*/ 149066 h 171450"/>
                            <a:gd name="connsiteX92" fmla="*/ 74771 w 180975"/>
                            <a:gd name="connsiteY92" fmla="*/ 143351 h 171450"/>
                            <a:gd name="connsiteX93" fmla="*/ 71914 w 180975"/>
                            <a:gd name="connsiteY93" fmla="*/ 139541 h 171450"/>
                            <a:gd name="connsiteX94" fmla="*/ 72866 w 180975"/>
                            <a:gd name="connsiteY94" fmla="*/ 140494 h 171450"/>
                            <a:gd name="connsiteX95" fmla="*/ 71914 w 180975"/>
                            <a:gd name="connsiteY95" fmla="*/ 138589 h 171450"/>
                            <a:gd name="connsiteX96" fmla="*/ 71914 w 180975"/>
                            <a:gd name="connsiteY96" fmla="*/ 134779 h 171450"/>
                            <a:gd name="connsiteX97" fmla="*/ 69056 w 180975"/>
                            <a:gd name="connsiteY97" fmla="*/ 134779 h 171450"/>
                            <a:gd name="connsiteX98" fmla="*/ 68104 w 180975"/>
                            <a:gd name="connsiteY98" fmla="*/ 128111 h 171450"/>
                            <a:gd name="connsiteX99" fmla="*/ 70009 w 180975"/>
                            <a:gd name="connsiteY99" fmla="*/ 129064 h 171450"/>
                            <a:gd name="connsiteX100" fmla="*/ 69056 w 180975"/>
                            <a:gd name="connsiteY100" fmla="*/ 125254 h 171450"/>
                            <a:gd name="connsiteX101" fmla="*/ 67151 w 180975"/>
                            <a:gd name="connsiteY101" fmla="*/ 126206 h 171450"/>
                            <a:gd name="connsiteX102" fmla="*/ 68104 w 180975"/>
                            <a:gd name="connsiteY102" fmla="*/ 124301 h 171450"/>
                            <a:gd name="connsiteX103" fmla="*/ 67151 w 180975"/>
                            <a:gd name="connsiteY103" fmla="*/ 124301 h 171450"/>
                            <a:gd name="connsiteX104" fmla="*/ 68104 w 180975"/>
                            <a:gd name="connsiteY104" fmla="*/ 122396 h 171450"/>
                            <a:gd name="connsiteX105" fmla="*/ 65246 w 180975"/>
                            <a:gd name="connsiteY105" fmla="*/ 121444 h 171450"/>
                            <a:gd name="connsiteX106" fmla="*/ 64294 w 180975"/>
                            <a:gd name="connsiteY106" fmla="*/ 122396 h 171450"/>
                            <a:gd name="connsiteX107" fmla="*/ 65246 w 180975"/>
                            <a:gd name="connsiteY107" fmla="*/ 122396 h 171450"/>
                            <a:gd name="connsiteX108" fmla="*/ 64294 w 180975"/>
                            <a:gd name="connsiteY108" fmla="*/ 123349 h 171450"/>
                            <a:gd name="connsiteX109" fmla="*/ 64294 w 180975"/>
                            <a:gd name="connsiteY109" fmla="*/ 121444 h 171450"/>
                            <a:gd name="connsiteX110" fmla="*/ 62389 w 180975"/>
                            <a:gd name="connsiteY110" fmla="*/ 122396 h 171450"/>
                            <a:gd name="connsiteX111" fmla="*/ 59531 w 180975"/>
                            <a:gd name="connsiteY111" fmla="*/ 124301 h 171450"/>
                            <a:gd name="connsiteX112" fmla="*/ 58579 w 180975"/>
                            <a:gd name="connsiteY112" fmla="*/ 123349 h 171450"/>
                            <a:gd name="connsiteX113" fmla="*/ 56674 w 180975"/>
                            <a:gd name="connsiteY113" fmla="*/ 124301 h 171450"/>
                            <a:gd name="connsiteX114" fmla="*/ 54769 w 180975"/>
                            <a:gd name="connsiteY114" fmla="*/ 121444 h 171450"/>
                            <a:gd name="connsiteX115" fmla="*/ 51911 w 180975"/>
                            <a:gd name="connsiteY115" fmla="*/ 122396 h 171450"/>
                            <a:gd name="connsiteX116" fmla="*/ 50959 w 180975"/>
                            <a:gd name="connsiteY116" fmla="*/ 120491 h 171450"/>
                            <a:gd name="connsiteX117" fmla="*/ 49054 w 180975"/>
                            <a:gd name="connsiteY117" fmla="*/ 121444 h 171450"/>
                            <a:gd name="connsiteX118" fmla="*/ 50006 w 180975"/>
                            <a:gd name="connsiteY118" fmla="*/ 121444 h 171450"/>
                            <a:gd name="connsiteX119" fmla="*/ 48101 w 180975"/>
                            <a:gd name="connsiteY119" fmla="*/ 121444 h 171450"/>
                            <a:gd name="connsiteX120" fmla="*/ 50006 w 180975"/>
                            <a:gd name="connsiteY120" fmla="*/ 122396 h 171450"/>
                            <a:gd name="connsiteX121" fmla="*/ 48101 w 180975"/>
                            <a:gd name="connsiteY121" fmla="*/ 123349 h 171450"/>
                            <a:gd name="connsiteX122" fmla="*/ 45244 w 180975"/>
                            <a:gd name="connsiteY122" fmla="*/ 122396 h 171450"/>
                            <a:gd name="connsiteX123" fmla="*/ 43339 w 180975"/>
                            <a:gd name="connsiteY123" fmla="*/ 123349 h 171450"/>
                            <a:gd name="connsiteX124" fmla="*/ 42386 w 180975"/>
                            <a:gd name="connsiteY124" fmla="*/ 122396 h 171450"/>
                            <a:gd name="connsiteX125" fmla="*/ 44291 w 180975"/>
                            <a:gd name="connsiteY125" fmla="*/ 122396 h 171450"/>
                            <a:gd name="connsiteX126" fmla="*/ 42386 w 180975"/>
                            <a:gd name="connsiteY126" fmla="*/ 121444 h 171450"/>
                            <a:gd name="connsiteX127" fmla="*/ 40481 w 180975"/>
                            <a:gd name="connsiteY127" fmla="*/ 122396 h 171450"/>
                            <a:gd name="connsiteX128" fmla="*/ 41434 w 180975"/>
                            <a:gd name="connsiteY128" fmla="*/ 121444 h 171450"/>
                            <a:gd name="connsiteX129" fmla="*/ 39529 w 180975"/>
                            <a:gd name="connsiteY129" fmla="*/ 120491 h 171450"/>
                            <a:gd name="connsiteX130" fmla="*/ 39529 w 180975"/>
                            <a:gd name="connsiteY130" fmla="*/ 121444 h 171450"/>
                            <a:gd name="connsiteX131" fmla="*/ 39529 w 180975"/>
                            <a:gd name="connsiteY131" fmla="*/ 120491 h 171450"/>
                            <a:gd name="connsiteX132" fmla="*/ 35719 w 180975"/>
                            <a:gd name="connsiteY132" fmla="*/ 121444 h 171450"/>
                            <a:gd name="connsiteX133" fmla="*/ 32861 w 180975"/>
                            <a:gd name="connsiteY133" fmla="*/ 119539 h 171450"/>
                            <a:gd name="connsiteX134" fmla="*/ 32861 w 180975"/>
                            <a:gd name="connsiteY134" fmla="*/ 119539 h 171450"/>
                            <a:gd name="connsiteX135" fmla="*/ 29051 w 180975"/>
                            <a:gd name="connsiteY135" fmla="*/ 118586 h 171450"/>
                            <a:gd name="connsiteX136" fmla="*/ 29051 w 180975"/>
                            <a:gd name="connsiteY136" fmla="*/ 118586 h 171450"/>
                            <a:gd name="connsiteX137" fmla="*/ 26194 w 180975"/>
                            <a:gd name="connsiteY137" fmla="*/ 117634 h 171450"/>
                            <a:gd name="connsiteX138" fmla="*/ 25241 w 180975"/>
                            <a:gd name="connsiteY138" fmla="*/ 113824 h 171450"/>
                            <a:gd name="connsiteX139" fmla="*/ 22384 w 180975"/>
                            <a:gd name="connsiteY139" fmla="*/ 114776 h 171450"/>
                            <a:gd name="connsiteX140" fmla="*/ 15716 w 180975"/>
                            <a:gd name="connsiteY140" fmla="*/ 107156 h 171450"/>
                            <a:gd name="connsiteX141" fmla="*/ 13811 w 180975"/>
                            <a:gd name="connsiteY141" fmla="*/ 107156 h 171450"/>
                            <a:gd name="connsiteX142" fmla="*/ 9049 w 180975"/>
                            <a:gd name="connsiteY142" fmla="*/ 93821 h 171450"/>
                            <a:gd name="connsiteX143" fmla="*/ 10954 w 180975"/>
                            <a:gd name="connsiteY143" fmla="*/ 93821 h 171450"/>
                            <a:gd name="connsiteX144" fmla="*/ 10001 w 180975"/>
                            <a:gd name="connsiteY144" fmla="*/ 91916 h 171450"/>
                            <a:gd name="connsiteX145" fmla="*/ 8096 w 180975"/>
                            <a:gd name="connsiteY145" fmla="*/ 93821 h 171450"/>
                            <a:gd name="connsiteX146" fmla="*/ 7144 w 180975"/>
                            <a:gd name="connsiteY146" fmla="*/ 89059 h 171450"/>
                            <a:gd name="connsiteX147" fmla="*/ 8096 w 180975"/>
                            <a:gd name="connsiteY147" fmla="*/ 85249 h 171450"/>
                            <a:gd name="connsiteX148" fmla="*/ 7144 w 180975"/>
                            <a:gd name="connsiteY148" fmla="*/ 84296 h 171450"/>
                            <a:gd name="connsiteX149" fmla="*/ 9049 w 180975"/>
                            <a:gd name="connsiteY149" fmla="*/ 80486 h 171450"/>
                            <a:gd name="connsiteX150" fmla="*/ 8096 w 180975"/>
                            <a:gd name="connsiteY150" fmla="*/ 80486 h 171450"/>
                            <a:gd name="connsiteX151" fmla="*/ 9049 w 180975"/>
                            <a:gd name="connsiteY151" fmla="*/ 79534 h 171450"/>
                            <a:gd name="connsiteX152" fmla="*/ 9049 w 180975"/>
                            <a:gd name="connsiteY152" fmla="*/ 76676 h 171450"/>
                            <a:gd name="connsiteX153" fmla="*/ 10001 w 180975"/>
                            <a:gd name="connsiteY153" fmla="*/ 76676 h 171450"/>
                            <a:gd name="connsiteX154" fmla="*/ 12859 w 180975"/>
                            <a:gd name="connsiteY154" fmla="*/ 70009 h 171450"/>
                            <a:gd name="connsiteX155" fmla="*/ 14764 w 180975"/>
                            <a:gd name="connsiteY155" fmla="*/ 70009 h 171450"/>
                            <a:gd name="connsiteX156" fmla="*/ 14764 w 180975"/>
                            <a:gd name="connsiteY156" fmla="*/ 68104 h 171450"/>
                            <a:gd name="connsiteX157" fmla="*/ 21431 w 180975"/>
                            <a:gd name="connsiteY157" fmla="*/ 66199 h 171450"/>
                            <a:gd name="connsiteX158" fmla="*/ 37624 w 180975"/>
                            <a:gd name="connsiteY158" fmla="*/ 59531 h 171450"/>
                            <a:gd name="connsiteX159" fmla="*/ 37624 w 180975"/>
                            <a:gd name="connsiteY159" fmla="*/ 60484 h 171450"/>
                            <a:gd name="connsiteX160" fmla="*/ 39529 w 180975"/>
                            <a:gd name="connsiteY160" fmla="*/ 59531 h 171450"/>
                            <a:gd name="connsiteX161" fmla="*/ 39529 w 180975"/>
                            <a:gd name="connsiteY161" fmla="*/ 61436 h 171450"/>
                            <a:gd name="connsiteX162" fmla="*/ 43339 w 180975"/>
                            <a:gd name="connsiteY162" fmla="*/ 59531 h 171450"/>
                            <a:gd name="connsiteX163" fmla="*/ 42386 w 180975"/>
                            <a:gd name="connsiteY163" fmla="*/ 58579 h 171450"/>
                            <a:gd name="connsiteX164" fmla="*/ 45244 w 180975"/>
                            <a:gd name="connsiteY164" fmla="*/ 57626 h 171450"/>
                            <a:gd name="connsiteX165" fmla="*/ 45244 w 180975"/>
                            <a:gd name="connsiteY165" fmla="*/ 59531 h 171450"/>
                            <a:gd name="connsiteX166" fmla="*/ 46196 w 180975"/>
                            <a:gd name="connsiteY166" fmla="*/ 58579 h 171450"/>
                            <a:gd name="connsiteX167" fmla="*/ 44291 w 180975"/>
                            <a:gd name="connsiteY167" fmla="*/ 63341 h 171450"/>
                            <a:gd name="connsiteX168" fmla="*/ 45244 w 180975"/>
                            <a:gd name="connsiteY168" fmla="*/ 63341 h 171450"/>
                            <a:gd name="connsiteX169" fmla="*/ 45244 w 180975"/>
                            <a:gd name="connsiteY169" fmla="*/ 65246 h 171450"/>
                            <a:gd name="connsiteX170" fmla="*/ 46196 w 180975"/>
                            <a:gd name="connsiteY170" fmla="*/ 61436 h 171450"/>
                            <a:gd name="connsiteX171" fmla="*/ 48101 w 180975"/>
                            <a:gd name="connsiteY171" fmla="*/ 58579 h 171450"/>
                            <a:gd name="connsiteX172" fmla="*/ 48101 w 180975"/>
                            <a:gd name="connsiteY172" fmla="*/ 59531 h 171450"/>
                            <a:gd name="connsiteX173" fmla="*/ 50006 w 180975"/>
                            <a:gd name="connsiteY173" fmla="*/ 59531 h 171450"/>
                            <a:gd name="connsiteX174" fmla="*/ 49054 w 180975"/>
                            <a:gd name="connsiteY174" fmla="*/ 57626 h 171450"/>
                            <a:gd name="connsiteX175" fmla="*/ 50006 w 180975"/>
                            <a:gd name="connsiteY175" fmla="*/ 58579 h 171450"/>
                            <a:gd name="connsiteX176" fmla="*/ 49054 w 180975"/>
                            <a:gd name="connsiteY176" fmla="*/ 56674 h 171450"/>
                            <a:gd name="connsiteX177" fmla="*/ 49054 w 180975"/>
                            <a:gd name="connsiteY177" fmla="*/ 55721 h 171450"/>
                            <a:gd name="connsiteX178" fmla="*/ 52864 w 180975"/>
                            <a:gd name="connsiteY178" fmla="*/ 59531 h 171450"/>
                            <a:gd name="connsiteX179" fmla="*/ 50006 w 180975"/>
                            <a:gd name="connsiteY179" fmla="*/ 56674 h 171450"/>
                            <a:gd name="connsiteX180" fmla="*/ 52864 w 180975"/>
                            <a:gd name="connsiteY180" fmla="*/ 58579 h 171450"/>
                            <a:gd name="connsiteX181" fmla="*/ 53816 w 180975"/>
                            <a:gd name="connsiteY181" fmla="*/ 58579 h 171450"/>
                            <a:gd name="connsiteX182" fmla="*/ 51911 w 180975"/>
                            <a:gd name="connsiteY182" fmla="*/ 57626 h 171450"/>
                            <a:gd name="connsiteX183" fmla="*/ 54769 w 180975"/>
                            <a:gd name="connsiteY183" fmla="*/ 58579 h 171450"/>
                            <a:gd name="connsiteX184" fmla="*/ 53816 w 180975"/>
                            <a:gd name="connsiteY184" fmla="*/ 57626 h 171450"/>
                            <a:gd name="connsiteX185" fmla="*/ 54769 w 180975"/>
                            <a:gd name="connsiteY185" fmla="*/ 57626 h 171450"/>
                            <a:gd name="connsiteX186" fmla="*/ 52864 w 180975"/>
                            <a:gd name="connsiteY186" fmla="*/ 56674 h 171450"/>
                            <a:gd name="connsiteX187" fmla="*/ 51911 w 180975"/>
                            <a:gd name="connsiteY187" fmla="*/ 56674 h 171450"/>
                            <a:gd name="connsiteX188" fmla="*/ 50959 w 180975"/>
                            <a:gd name="connsiteY188" fmla="*/ 55721 h 171450"/>
                            <a:gd name="connsiteX189" fmla="*/ 51911 w 180975"/>
                            <a:gd name="connsiteY189" fmla="*/ 55721 h 171450"/>
                            <a:gd name="connsiteX190" fmla="*/ 50959 w 180975"/>
                            <a:gd name="connsiteY190" fmla="*/ 54769 h 171450"/>
                            <a:gd name="connsiteX191" fmla="*/ 51911 w 180975"/>
                            <a:gd name="connsiteY191" fmla="*/ 54769 h 171450"/>
                            <a:gd name="connsiteX192" fmla="*/ 50959 w 180975"/>
                            <a:gd name="connsiteY192" fmla="*/ 54769 h 171450"/>
                            <a:gd name="connsiteX193" fmla="*/ 52864 w 180975"/>
                            <a:gd name="connsiteY193" fmla="*/ 54769 h 171450"/>
                            <a:gd name="connsiteX194" fmla="*/ 53816 w 180975"/>
                            <a:gd name="connsiteY194" fmla="*/ 54769 h 171450"/>
                            <a:gd name="connsiteX195" fmla="*/ 53816 w 180975"/>
                            <a:gd name="connsiteY195" fmla="*/ 53816 h 171450"/>
                            <a:gd name="connsiteX196" fmla="*/ 50959 w 180975"/>
                            <a:gd name="connsiteY196" fmla="*/ 53816 h 171450"/>
                            <a:gd name="connsiteX197" fmla="*/ 50959 w 180975"/>
                            <a:gd name="connsiteY197" fmla="*/ 53816 h 171450"/>
                            <a:gd name="connsiteX198" fmla="*/ 50959 w 180975"/>
                            <a:gd name="connsiteY198" fmla="*/ 52864 h 171450"/>
                            <a:gd name="connsiteX199" fmla="*/ 52864 w 180975"/>
                            <a:gd name="connsiteY199" fmla="*/ 53816 h 171450"/>
                            <a:gd name="connsiteX200" fmla="*/ 53816 w 180975"/>
                            <a:gd name="connsiteY200" fmla="*/ 52864 h 171450"/>
                            <a:gd name="connsiteX201" fmla="*/ 53816 w 180975"/>
                            <a:gd name="connsiteY201" fmla="*/ 50006 h 171450"/>
                            <a:gd name="connsiteX202" fmla="*/ 50959 w 180975"/>
                            <a:gd name="connsiteY202" fmla="*/ 49054 h 171450"/>
                            <a:gd name="connsiteX203" fmla="*/ 51911 w 180975"/>
                            <a:gd name="connsiteY203" fmla="*/ 47149 h 171450"/>
                            <a:gd name="connsiteX204" fmla="*/ 50006 w 180975"/>
                            <a:gd name="connsiteY204" fmla="*/ 45244 h 171450"/>
                            <a:gd name="connsiteX205" fmla="*/ 52864 w 180975"/>
                            <a:gd name="connsiteY205" fmla="*/ 40481 h 171450"/>
                            <a:gd name="connsiteX206" fmla="*/ 54769 w 180975"/>
                            <a:gd name="connsiteY206" fmla="*/ 42386 h 171450"/>
                            <a:gd name="connsiteX207" fmla="*/ 54769 w 180975"/>
                            <a:gd name="connsiteY207" fmla="*/ 41434 h 171450"/>
                            <a:gd name="connsiteX208" fmla="*/ 57626 w 180975"/>
                            <a:gd name="connsiteY208" fmla="*/ 41434 h 171450"/>
                            <a:gd name="connsiteX209" fmla="*/ 57626 w 180975"/>
                            <a:gd name="connsiteY209" fmla="*/ 38576 h 171450"/>
                            <a:gd name="connsiteX210" fmla="*/ 52864 w 180975"/>
                            <a:gd name="connsiteY210" fmla="*/ 34766 h 171450"/>
                            <a:gd name="connsiteX211" fmla="*/ 56674 w 180975"/>
                            <a:gd name="connsiteY211" fmla="*/ 30004 h 171450"/>
                            <a:gd name="connsiteX212" fmla="*/ 54769 w 180975"/>
                            <a:gd name="connsiteY212" fmla="*/ 30004 h 171450"/>
                            <a:gd name="connsiteX213" fmla="*/ 55721 w 180975"/>
                            <a:gd name="connsiteY213" fmla="*/ 25241 h 171450"/>
                            <a:gd name="connsiteX214" fmla="*/ 58579 w 180975"/>
                            <a:gd name="connsiteY214" fmla="*/ 28099 h 171450"/>
                            <a:gd name="connsiteX215" fmla="*/ 57626 w 180975"/>
                            <a:gd name="connsiteY215" fmla="*/ 30004 h 171450"/>
                            <a:gd name="connsiteX216" fmla="*/ 60484 w 180975"/>
                            <a:gd name="connsiteY216" fmla="*/ 29051 h 171450"/>
                            <a:gd name="connsiteX217" fmla="*/ 61436 w 180975"/>
                            <a:gd name="connsiteY217" fmla="*/ 26194 h 171450"/>
                            <a:gd name="connsiteX218" fmla="*/ 59531 w 180975"/>
                            <a:gd name="connsiteY218" fmla="*/ 26194 h 171450"/>
                            <a:gd name="connsiteX219" fmla="*/ 61436 w 180975"/>
                            <a:gd name="connsiteY219" fmla="*/ 22384 h 171450"/>
                            <a:gd name="connsiteX220" fmla="*/ 58579 w 180975"/>
                            <a:gd name="connsiteY220" fmla="*/ 22384 h 171450"/>
                            <a:gd name="connsiteX221" fmla="*/ 59531 w 180975"/>
                            <a:gd name="connsiteY221" fmla="*/ 20479 h 171450"/>
                            <a:gd name="connsiteX222" fmla="*/ 59531 w 180975"/>
                            <a:gd name="connsiteY222" fmla="*/ 21431 h 171450"/>
                            <a:gd name="connsiteX223" fmla="*/ 61436 w 180975"/>
                            <a:gd name="connsiteY223" fmla="*/ 17621 h 171450"/>
                            <a:gd name="connsiteX224" fmla="*/ 63341 w 180975"/>
                            <a:gd name="connsiteY224" fmla="*/ 17621 h 171450"/>
                            <a:gd name="connsiteX225" fmla="*/ 61436 w 180975"/>
                            <a:gd name="connsiteY225" fmla="*/ 21431 h 171450"/>
                            <a:gd name="connsiteX226" fmla="*/ 64294 w 180975"/>
                            <a:gd name="connsiteY226" fmla="*/ 17621 h 171450"/>
                            <a:gd name="connsiteX227" fmla="*/ 63341 w 180975"/>
                            <a:gd name="connsiteY227" fmla="*/ 18574 h 171450"/>
                            <a:gd name="connsiteX228" fmla="*/ 67151 w 180975"/>
                            <a:gd name="connsiteY228" fmla="*/ 16669 h 171450"/>
                            <a:gd name="connsiteX229" fmla="*/ 66199 w 180975"/>
                            <a:gd name="connsiteY229" fmla="*/ 14764 h 171450"/>
                            <a:gd name="connsiteX230" fmla="*/ 70961 w 180975"/>
                            <a:gd name="connsiteY230" fmla="*/ 10954 h 171450"/>
                            <a:gd name="connsiteX231" fmla="*/ 72866 w 180975"/>
                            <a:gd name="connsiteY231" fmla="*/ 11906 h 171450"/>
                            <a:gd name="connsiteX232" fmla="*/ 67151 w 180975"/>
                            <a:gd name="connsiteY232" fmla="*/ 15716 h 171450"/>
                            <a:gd name="connsiteX233" fmla="*/ 65246 w 180975"/>
                            <a:gd name="connsiteY233" fmla="*/ 18574 h 171450"/>
                            <a:gd name="connsiteX234" fmla="*/ 69056 w 180975"/>
                            <a:gd name="connsiteY234" fmla="*/ 19526 h 171450"/>
                            <a:gd name="connsiteX235" fmla="*/ 70009 w 180975"/>
                            <a:gd name="connsiteY235" fmla="*/ 18574 h 171450"/>
                            <a:gd name="connsiteX236" fmla="*/ 68104 w 180975"/>
                            <a:gd name="connsiteY236" fmla="*/ 16669 h 171450"/>
                            <a:gd name="connsiteX237" fmla="*/ 72866 w 180975"/>
                            <a:gd name="connsiteY237" fmla="*/ 11906 h 171450"/>
                            <a:gd name="connsiteX238" fmla="*/ 72866 w 180975"/>
                            <a:gd name="connsiteY238" fmla="*/ 13811 h 171450"/>
                            <a:gd name="connsiteX239" fmla="*/ 81439 w 180975"/>
                            <a:gd name="connsiteY239" fmla="*/ 10954 h 171450"/>
                            <a:gd name="connsiteX240" fmla="*/ 83344 w 180975"/>
                            <a:gd name="connsiteY240" fmla="*/ 9049 h 171450"/>
                            <a:gd name="connsiteX241" fmla="*/ 80486 w 180975"/>
                            <a:gd name="connsiteY241" fmla="*/ 7144 h 171450"/>
                            <a:gd name="connsiteX242" fmla="*/ 81439 w 180975"/>
                            <a:gd name="connsiteY242" fmla="*/ 8096 h 171450"/>
                            <a:gd name="connsiteX243" fmla="*/ 85249 w 180975"/>
                            <a:gd name="connsiteY243" fmla="*/ 8096 h 171450"/>
                            <a:gd name="connsiteX244" fmla="*/ 84296 w 180975"/>
                            <a:gd name="connsiteY244" fmla="*/ 11906 h 171450"/>
                            <a:gd name="connsiteX245" fmla="*/ 86201 w 180975"/>
                            <a:gd name="connsiteY245" fmla="*/ 12859 h 171450"/>
                            <a:gd name="connsiteX246" fmla="*/ 92869 w 180975"/>
                            <a:gd name="connsiteY246" fmla="*/ 11906 h 171450"/>
                            <a:gd name="connsiteX247" fmla="*/ 102394 w 180975"/>
                            <a:gd name="connsiteY247" fmla="*/ 15716 h 171450"/>
                            <a:gd name="connsiteX248" fmla="*/ 102394 w 180975"/>
                            <a:gd name="connsiteY248" fmla="*/ 18574 h 171450"/>
                            <a:gd name="connsiteX249" fmla="*/ 104299 w 180975"/>
                            <a:gd name="connsiteY249" fmla="*/ 18574 h 171450"/>
                            <a:gd name="connsiteX250" fmla="*/ 104299 w 180975"/>
                            <a:gd name="connsiteY250" fmla="*/ 18574 h 171450"/>
                            <a:gd name="connsiteX251" fmla="*/ 108109 w 180975"/>
                            <a:gd name="connsiteY251" fmla="*/ 22384 h 171450"/>
                            <a:gd name="connsiteX252" fmla="*/ 106204 w 180975"/>
                            <a:gd name="connsiteY252" fmla="*/ 22384 h 171450"/>
                            <a:gd name="connsiteX253" fmla="*/ 107156 w 180975"/>
                            <a:gd name="connsiteY253" fmla="*/ 23336 h 171450"/>
                            <a:gd name="connsiteX254" fmla="*/ 105251 w 180975"/>
                            <a:gd name="connsiteY254" fmla="*/ 24289 h 171450"/>
                            <a:gd name="connsiteX255" fmla="*/ 107156 w 180975"/>
                            <a:gd name="connsiteY255" fmla="*/ 28099 h 171450"/>
                            <a:gd name="connsiteX256" fmla="*/ 108109 w 180975"/>
                            <a:gd name="connsiteY256" fmla="*/ 27146 h 171450"/>
                            <a:gd name="connsiteX257" fmla="*/ 109061 w 180975"/>
                            <a:gd name="connsiteY257" fmla="*/ 33814 h 171450"/>
                            <a:gd name="connsiteX258" fmla="*/ 108109 w 180975"/>
                            <a:gd name="connsiteY258" fmla="*/ 33814 h 171450"/>
                            <a:gd name="connsiteX259" fmla="*/ 109061 w 180975"/>
                            <a:gd name="connsiteY259" fmla="*/ 35719 h 171450"/>
                            <a:gd name="connsiteX260" fmla="*/ 108109 w 180975"/>
                            <a:gd name="connsiteY260" fmla="*/ 37624 h 171450"/>
                            <a:gd name="connsiteX261" fmla="*/ 105251 w 180975"/>
                            <a:gd name="connsiteY261" fmla="*/ 33814 h 171450"/>
                            <a:gd name="connsiteX262" fmla="*/ 107156 w 180975"/>
                            <a:gd name="connsiteY262" fmla="*/ 33814 h 171450"/>
                            <a:gd name="connsiteX263" fmla="*/ 106204 w 180975"/>
                            <a:gd name="connsiteY263" fmla="*/ 30956 h 171450"/>
                            <a:gd name="connsiteX264" fmla="*/ 107156 w 180975"/>
                            <a:gd name="connsiteY264" fmla="*/ 32861 h 171450"/>
                            <a:gd name="connsiteX265" fmla="*/ 104299 w 180975"/>
                            <a:gd name="connsiteY265" fmla="*/ 31909 h 171450"/>
                            <a:gd name="connsiteX266" fmla="*/ 104299 w 180975"/>
                            <a:gd name="connsiteY266" fmla="*/ 32861 h 171450"/>
                            <a:gd name="connsiteX267" fmla="*/ 103346 w 180975"/>
                            <a:gd name="connsiteY267" fmla="*/ 30004 h 171450"/>
                            <a:gd name="connsiteX268" fmla="*/ 104299 w 180975"/>
                            <a:gd name="connsiteY268" fmla="*/ 30004 h 171450"/>
                            <a:gd name="connsiteX269" fmla="*/ 102394 w 180975"/>
                            <a:gd name="connsiteY269" fmla="*/ 27146 h 171450"/>
                            <a:gd name="connsiteX270" fmla="*/ 99536 w 180975"/>
                            <a:gd name="connsiteY270" fmla="*/ 23336 h 171450"/>
                            <a:gd name="connsiteX271" fmla="*/ 103346 w 180975"/>
                            <a:gd name="connsiteY271" fmla="*/ 24289 h 171450"/>
                            <a:gd name="connsiteX272" fmla="*/ 102394 w 180975"/>
                            <a:gd name="connsiteY272" fmla="*/ 21431 h 171450"/>
                            <a:gd name="connsiteX273" fmla="*/ 98584 w 180975"/>
                            <a:gd name="connsiteY273" fmla="*/ 21431 h 171450"/>
                            <a:gd name="connsiteX274" fmla="*/ 99536 w 180975"/>
                            <a:gd name="connsiteY274" fmla="*/ 20479 h 171450"/>
                            <a:gd name="connsiteX275" fmla="*/ 95726 w 180975"/>
                            <a:gd name="connsiteY275" fmla="*/ 20479 h 171450"/>
                            <a:gd name="connsiteX276" fmla="*/ 85249 w 180975"/>
                            <a:gd name="connsiteY276" fmla="*/ 21431 h 171450"/>
                            <a:gd name="connsiteX277" fmla="*/ 85249 w 180975"/>
                            <a:gd name="connsiteY277" fmla="*/ 20479 h 171450"/>
                            <a:gd name="connsiteX278" fmla="*/ 79534 w 180975"/>
                            <a:gd name="connsiteY278" fmla="*/ 22384 h 171450"/>
                            <a:gd name="connsiteX279" fmla="*/ 71914 w 180975"/>
                            <a:gd name="connsiteY279" fmla="*/ 24289 h 171450"/>
                            <a:gd name="connsiteX280" fmla="*/ 61436 w 180975"/>
                            <a:gd name="connsiteY280" fmla="*/ 35719 h 171450"/>
                            <a:gd name="connsiteX281" fmla="*/ 60484 w 180975"/>
                            <a:gd name="connsiteY281" fmla="*/ 33814 h 171450"/>
                            <a:gd name="connsiteX282" fmla="*/ 59531 w 180975"/>
                            <a:gd name="connsiteY282" fmla="*/ 34766 h 171450"/>
                            <a:gd name="connsiteX283" fmla="*/ 60484 w 180975"/>
                            <a:gd name="connsiteY283" fmla="*/ 37624 h 171450"/>
                            <a:gd name="connsiteX284" fmla="*/ 60484 w 180975"/>
                            <a:gd name="connsiteY284" fmla="*/ 44291 h 171450"/>
                            <a:gd name="connsiteX285" fmla="*/ 59531 w 180975"/>
                            <a:gd name="connsiteY285" fmla="*/ 44291 h 171450"/>
                            <a:gd name="connsiteX286" fmla="*/ 60484 w 180975"/>
                            <a:gd name="connsiteY286" fmla="*/ 47149 h 171450"/>
                            <a:gd name="connsiteX287" fmla="*/ 60484 w 180975"/>
                            <a:gd name="connsiteY287" fmla="*/ 49054 h 171450"/>
                            <a:gd name="connsiteX288" fmla="*/ 61436 w 180975"/>
                            <a:gd name="connsiteY288" fmla="*/ 51911 h 171450"/>
                            <a:gd name="connsiteX289" fmla="*/ 61436 w 180975"/>
                            <a:gd name="connsiteY289" fmla="*/ 53816 h 171450"/>
                            <a:gd name="connsiteX290" fmla="*/ 70009 w 180975"/>
                            <a:gd name="connsiteY290" fmla="*/ 61436 h 171450"/>
                            <a:gd name="connsiteX291" fmla="*/ 71914 w 180975"/>
                            <a:gd name="connsiteY291" fmla="*/ 64294 h 171450"/>
                            <a:gd name="connsiteX292" fmla="*/ 70009 w 180975"/>
                            <a:gd name="connsiteY292" fmla="*/ 65246 h 171450"/>
                            <a:gd name="connsiteX293" fmla="*/ 67151 w 180975"/>
                            <a:gd name="connsiteY293" fmla="*/ 65246 h 171450"/>
                            <a:gd name="connsiteX294" fmla="*/ 53816 w 180975"/>
                            <a:gd name="connsiteY294" fmla="*/ 68104 h 171450"/>
                            <a:gd name="connsiteX295" fmla="*/ 46196 w 180975"/>
                            <a:gd name="connsiteY295" fmla="*/ 69056 h 171450"/>
                            <a:gd name="connsiteX296" fmla="*/ 41434 w 180975"/>
                            <a:gd name="connsiteY296" fmla="*/ 70009 h 171450"/>
                            <a:gd name="connsiteX297" fmla="*/ 40481 w 180975"/>
                            <a:gd name="connsiteY297" fmla="*/ 69056 h 171450"/>
                            <a:gd name="connsiteX298" fmla="*/ 23336 w 180975"/>
                            <a:gd name="connsiteY298" fmla="*/ 74771 h 171450"/>
                            <a:gd name="connsiteX299" fmla="*/ 22384 w 180975"/>
                            <a:gd name="connsiteY299" fmla="*/ 72866 h 171450"/>
                            <a:gd name="connsiteX300" fmla="*/ 21431 w 180975"/>
                            <a:gd name="connsiteY300" fmla="*/ 75724 h 171450"/>
                            <a:gd name="connsiteX301" fmla="*/ 19526 w 180975"/>
                            <a:gd name="connsiteY301" fmla="*/ 77629 h 171450"/>
                            <a:gd name="connsiteX302" fmla="*/ 19526 w 180975"/>
                            <a:gd name="connsiteY302" fmla="*/ 80486 h 171450"/>
                            <a:gd name="connsiteX303" fmla="*/ 18574 w 180975"/>
                            <a:gd name="connsiteY303" fmla="*/ 83344 h 171450"/>
                            <a:gd name="connsiteX304" fmla="*/ 19526 w 180975"/>
                            <a:gd name="connsiteY304" fmla="*/ 86201 h 171450"/>
                            <a:gd name="connsiteX305" fmla="*/ 19526 w 180975"/>
                            <a:gd name="connsiteY305" fmla="*/ 85249 h 171450"/>
                            <a:gd name="connsiteX306" fmla="*/ 18574 w 180975"/>
                            <a:gd name="connsiteY306" fmla="*/ 86201 h 171450"/>
                            <a:gd name="connsiteX307" fmla="*/ 20479 w 180975"/>
                            <a:gd name="connsiteY307" fmla="*/ 89059 h 171450"/>
                            <a:gd name="connsiteX308" fmla="*/ 21431 w 180975"/>
                            <a:gd name="connsiteY308" fmla="*/ 93821 h 171450"/>
                            <a:gd name="connsiteX309" fmla="*/ 23336 w 180975"/>
                            <a:gd name="connsiteY309" fmla="*/ 97631 h 171450"/>
                            <a:gd name="connsiteX310" fmla="*/ 24289 w 180975"/>
                            <a:gd name="connsiteY310" fmla="*/ 97631 h 171450"/>
                            <a:gd name="connsiteX311" fmla="*/ 29051 w 180975"/>
                            <a:gd name="connsiteY311" fmla="*/ 102394 h 171450"/>
                            <a:gd name="connsiteX312" fmla="*/ 29051 w 180975"/>
                            <a:gd name="connsiteY312" fmla="*/ 103346 h 171450"/>
                            <a:gd name="connsiteX313" fmla="*/ 30004 w 180975"/>
                            <a:gd name="connsiteY313" fmla="*/ 102394 h 171450"/>
                            <a:gd name="connsiteX314" fmla="*/ 41434 w 180975"/>
                            <a:gd name="connsiteY314" fmla="*/ 107156 h 171450"/>
                            <a:gd name="connsiteX315" fmla="*/ 52864 w 180975"/>
                            <a:gd name="connsiteY315" fmla="*/ 106204 h 171450"/>
                            <a:gd name="connsiteX316" fmla="*/ 55721 w 180975"/>
                            <a:gd name="connsiteY316" fmla="*/ 106204 h 171450"/>
                            <a:gd name="connsiteX317" fmla="*/ 57626 w 180975"/>
                            <a:gd name="connsiteY317" fmla="*/ 106204 h 171450"/>
                            <a:gd name="connsiteX318" fmla="*/ 60484 w 180975"/>
                            <a:gd name="connsiteY318" fmla="*/ 105251 h 171450"/>
                            <a:gd name="connsiteX319" fmla="*/ 71914 w 180975"/>
                            <a:gd name="connsiteY319" fmla="*/ 101441 h 171450"/>
                            <a:gd name="connsiteX320" fmla="*/ 71914 w 180975"/>
                            <a:gd name="connsiteY320" fmla="*/ 102394 h 171450"/>
                            <a:gd name="connsiteX321" fmla="*/ 78581 w 180975"/>
                            <a:gd name="connsiteY321" fmla="*/ 99536 h 171450"/>
                            <a:gd name="connsiteX322" fmla="*/ 78581 w 180975"/>
                            <a:gd name="connsiteY322" fmla="*/ 107156 h 171450"/>
                            <a:gd name="connsiteX323" fmla="*/ 77629 w 180975"/>
                            <a:gd name="connsiteY323" fmla="*/ 111919 h 171450"/>
                            <a:gd name="connsiteX324" fmla="*/ 77629 w 180975"/>
                            <a:gd name="connsiteY324" fmla="*/ 119539 h 171450"/>
                            <a:gd name="connsiteX325" fmla="*/ 77629 w 180975"/>
                            <a:gd name="connsiteY325" fmla="*/ 122396 h 171450"/>
                            <a:gd name="connsiteX326" fmla="*/ 78581 w 180975"/>
                            <a:gd name="connsiteY326" fmla="*/ 124301 h 171450"/>
                            <a:gd name="connsiteX327" fmla="*/ 78581 w 180975"/>
                            <a:gd name="connsiteY327" fmla="*/ 123349 h 171450"/>
                            <a:gd name="connsiteX328" fmla="*/ 81439 w 180975"/>
                            <a:gd name="connsiteY328" fmla="*/ 130969 h 171450"/>
                            <a:gd name="connsiteX329" fmla="*/ 80486 w 180975"/>
                            <a:gd name="connsiteY329" fmla="*/ 130016 h 171450"/>
                            <a:gd name="connsiteX330" fmla="*/ 81439 w 180975"/>
                            <a:gd name="connsiteY330" fmla="*/ 132874 h 171450"/>
                            <a:gd name="connsiteX331" fmla="*/ 82391 w 180975"/>
                            <a:gd name="connsiteY331" fmla="*/ 132874 h 171450"/>
                            <a:gd name="connsiteX332" fmla="*/ 95726 w 180975"/>
                            <a:gd name="connsiteY332" fmla="*/ 147161 h 171450"/>
                            <a:gd name="connsiteX333" fmla="*/ 97631 w 180975"/>
                            <a:gd name="connsiteY333" fmla="*/ 150971 h 171450"/>
                            <a:gd name="connsiteX334" fmla="*/ 97631 w 180975"/>
                            <a:gd name="connsiteY334" fmla="*/ 150971 h 171450"/>
                            <a:gd name="connsiteX335" fmla="*/ 99536 w 180975"/>
                            <a:gd name="connsiteY335" fmla="*/ 153829 h 171450"/>
                            <a:gd name="connsiteX336" fmla="*/ 100489 w 180975"/>
                            <a:gd name="connsiteY336" fmla="*/ 152876 h 171450"/>
                            <a:gd name="connsiteX337" fmla="*/ 105251 w 180975"/>
                            <a:gd name="connsiteY337" fmla="*/ 155734 h 171450"/>
                            <a:gd name="connsiteX338" fmla="*/ 105251 w 180975"/>
                            <a:gd name="connsiteY338" fmla="*/ 156686 h 171450"/>
                            <a:gd name="connsiteX339" fmla="*/ 109061 w 180975"/>
                            <a:gd name="connsiteY339" fmla="*/ 154781 h 171450"/>
                            <a:gd name="connsiteX340" fmla="*/ 110966 w 180975"/>
                            <a:gd name="connsiteY340" fmla="*/ 151924 h 171450"/>
                            <a:gd name="connsiteX341" fmla="*/ 113824 w 180975"/>
                            <a:gd name="connsiteY341" fmla="*/ 150019 h 171450"/>
                            <a:gd name="connsiteX342" fmla="*/ 115729 w 180975"/>
                            <a:gd name="connsiteY342" fmla="*/ 146209 h 171450"/>
                            <a:gd name="connsiteX343" fmla="*/ 117634 w 180975"/>
                            <a:gd name="connsiteY343" fmla="*/ 141446 h 171450"/>
                            <a:gd name="connsiteX344" fmla="*/ 120491 w 180975"/>
                            <a:gd name="connsiteY344" fmla="*/ 130016 h 171450"/>
                            <a:gd name="connsiteX345" fmla="*/ 121444 w 180975"/>
                            <a:gd name="connsiteY345" fmla="*/ 124301 h 171450"/>
                            <a:gd name="connsiteX346" fmla="*/ 127159 w 180975"/>
                            <a:gd name="connsiteY346" fmla="*/ 126206 h 171450"/>
                            <a:gd name="connsiteX347" fmla="*/ 138589 w 180975"/>
                            <a:gd name="connsiteY347" fmla="*/ 129064 h 171450"/>
                            <a:gd name="connsiteX348" fmla="*/ 143351 w 180975"/>
                            <a:gd name="connsiteY348" fmla="*/ 129064 h 171450"/>
                            <a:gd name="connsiteX349" fmla="*/ 147161 w 180975"/>
                            <a:gd name="connsiteY349" fmla="*/ 128111 h 171450"/>
                            <a:gd name="connsiteX350" fmla="*/ 161449 w 180975"/>
                            <a:gd name="connsiteY350" fmla="*/ 101441 h 171450"/>
                            <a:gd name="connsiteX351" fmla="*/ 159544 w 180975"/>
                            <a:gd name="connsiteY351" fmla="*/ 95726 h 171450"/>
                            <a:gd name="connsiteX352" fmla="*/ 160496 w 180975"/>
                            <a:gd name="connsiteY352" fmla="*/ 95726 h 171450"/>
                            <a:gd name="connsiteX353" fmla="*/ 157639 w 180975"/>
                            <a:gd name="connsiteY353" fmla="*/ 94774 h 171450"/>
                            <a:gd name="connsiteX354" fmla="*/ 152876 w 180975"/>
                            <a:gd name="connsiteY354" fmla="*/ 90011 h 171450"/>
                            <a:gd name="connsiteX355" fmla="*/ 148114 w 180975"/>
                            <a:gd name="connsiteY355" fmla="*/ 88106 h 171450"/>
                            <a:gd name="connsiteX356" fmla="*/ 138589 w 180975"/>
                            <a:gd name="connsiteY356" fmla="*/ 85249 h 171450"/>
                            <a:gd name="connsiteX357" fmla="*/ 140494 w 180975"/>
                            <a:gd name="connsiteY357" fmla="*/ 84296 h 171450"/>
                            <a:gd name="connsiteX358" fmla="*/ 136684 w 180975"/>
                            <a:gd name="connsiteY358" fmla="*/ 84296 h 171450"/>
                            <a:gd name="connsiteX359" fmla="*/ 136684 w 180975"/>
                            <a:gd name="connsiteY359" fmla="*/ 84296 h 171450"/>
                            <a:gd name="connsiteX360" fmla="*/ 132874 w 180975"/>
                            <a:gd name="connsiteY360" fmla="*/ 85249 h 171450"/>
                            <a:gd name="connsiteX361" fmla="*/ 119539 w 180975"/>
                            <a:gd name="connsiteY361" fmla="*/ 81439 h 171450"/>
                            <a:gd name="connsiteX362" fmla="*/ 136684 w 180975"/>
                            <a:gd name="connsiteY362" fmla="*/ 66199 h 171450"/>
                            <a:gd name="connsiteX363" fmla="*/ 140494 w 180975"/>
                            <a:gd name="connsiteY363" fmla="*/ 62389 h 171450"/>
                            <a:gd name="connsiteX364" fmla="*/ 141446 w 180975"/>
                            <a:gd name="connsiteY364" fmla="*/ 61436 h 171450"/>
                            <a:gd name="connsiteX365" fmla="*/ 141446 w 180975"/>
                            <a:gd name="connsiteY365" fmla="*/ 60484 h 171450"/>
                            <a:gd name="connsiteX366" fmla="*/ 142399 w 180975"/>
                            <a:gd name="connsiteY366" fmla="*/ 57626 h 171450"/>
                            <a:gd name="connsiteX367" fmla="*/ 139541 w 180975"/>
                            <a:gd name="connsiteY367" fmla="*/ 46196 h 171450"/>
                            <a:gd name="connsiteX368" fmla="*/ 131921 w 180975"/>
                            <a:gd name="connsiteY368" fmla="*/ 40481 h 171450"/>
                            <a:gd name="connsiteX369" fmla="*/ 119539 w 180975"/>
                            <a:gd name="connsiteY369" fmla="*/ 36671 h 171450"/>
                            <a:gd name="connsiteX370" fmla="*/ 108109 w 180975"/>
                            <a:gd name="connsiteY370" fmla="*/ 43339 h 171450"/>
                            <a:gd name="connsiteX371" fmla="*/ 113824 w 180975"/>
                            <a:gd name="connsiteY371" fmla="*/ 35719 h 1714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</a:cxnLst>
                          <a:rect l="l" t="t" r="r" b="b"/>
                          <a:pathLst>
                            <a:path w="180975" h="171450">
                              <a:moveTo>
                                <a:pt x="113824" y="35719"/>
                              </a:moveTo>
                              <a:cubicBezTo>
                                <a:pt x="114776" y="33814"/>
                                <a:pt x="115729" y="32861"/>
                                <a:pt x="117634" y="31909"/>
                              </a:cubicBezTo>
                              <a:cubicBezTo>
                                <a:pt x="119539" y="30956"/>
                                <a:pt x="121444" y="30956"/>
                                <a:pt x="123349" y="30004"/>
                              </a:cubicBezTo>
                              <a:cubicBezTo>
                                <a:pt x="127159" y="29051"/>
                                <a:pt x="130969" y="30004"/>
                                <a:pt x="134779" y="29051"/>
                              </a:cubicBezTo>
                              <a:cubicBezTo>
                                <a:pt x="135731" y="29051"/>
                                <a:pt x="133826" y="30956"/>
                                <a:pt x="135731" y="30956"/>
                              </a:cubicBezTo>
                              <a:cubicBezTo>
                                <a:pt x="143351" y="30004"/>
                                <a:pt x="152876" y="38576"/>
                                <a:pt x="152876" y="47149"/>
                              </a:cubicBezTo>
                              <a:lnTo>
                                <a:pt x="151924" y="47149"/>
                              </a:lnTo>
                              <a:cubicBezTo>
                                <a:pt x="151924" y="49054"/>
                                <a:pt x="154781" y="50006"/>
                                <a:pt x="154781" y="50959"/>
                              </a:cubicBezTo>
                              <a:cubicBezTo>
                                <a:pt x="154781" y="50959"/>
                                <a:pt x="153829" y="50959"/>
                                <a:pt x="153829" y="50959"/>
                              </a:cubicBezTo>
                              <a:cubicBezTo>
                                <a:pt x="154781" y="50959"/>
                                <a:pt x="154781" y="53816"/>
                                <a:pt x="155734" y="54769"/>
                              </a:cubicBezTo>
                              <a:cubicBezTo>
                                <a:pt x="155734" y="55721"/>
                                <a:pt x="154781" y="55721"/>
                                <a:pt x="153829" y="55721"/>
                              </a:cubicBezTo>
                              <a:lnTo>
                                <a:pt x="154781" y="56674"/>
                              </a:lnTo>
                              <a:cubicBezTo>
                                <a:pt x="157639" y="59531"/>
                                <a:pt x="152876" y="62389"/>
                                <a:pt x="152876" y="66199"/>
                              </a:cubicBezTo>
                              <a:cubicBezTo>
                                <a:pt x="152876" y="66199"/>
                                <a:pt x="152876" y="65246"/>
                                <a:pt x="151924" y="65246"/>
                              </a:cubicBezTo>
                              <a:cubicBezTo>
                                <a:pt x="150971" y="67151"/>
                                <a:pt x="150019" y="69056"/>
                                <a:pt x="149066" y="70961"/>
                              </a:cubicBezTo>
                              <a:cubicBezTo>
                                <a:pt x="148114" y="71914"/>
                                <a:pt x="146209" y="73819"/>
                                <a:pt x="145256" y="74771"/>
                              </a:cubicBezTo>
                              <a:cubicBezTo>
                                <a:pt x="147161" y="75724"/>
                                <a:pt x="150019" y="75724"/>
                                <a:pt x="151924" y="76676"/>
                              </a:cubicBezTo>
                              <a:cubicBezTo>
                                <a:pt x="150971" y="76676"/>
                                <a:pt x="150019" y="77629"/>
                                <a:pt x="150019" y="77629"/>
                              </a:cubicBezTo>
                              <a:cubicBezTo>
                                <a:pt x="151924" y="76676"/>
                                <a:pt x="153829" y="76676"/>
                                <a:pt x="155734" y="77629"/>
                              </a:cubicBezTo>
                              <a:cubicBezTo>
                                <a:pt x="155734" y="79534"/>
                                <a:pt x="158591" y="77629"/>
                                <a:pt x="160496" y="79534"/>
                              </a:cubicBezTo>
                              <a:lnTo>
                                <a:pt x="160496" y="79534"/>
                              </a:lnTo>
                              <a:cubicBezTo>
                                <a:pt x="162401" y="78581"/>
                                <a:pt x="162401" y="81439"/>
                                <a:pt x="164306" y="80486"/>
                              </a:cubicBezTo>
                              <a:lnTo>
                                <a:pt x="164306" y="82391"/>
                              </a:lnTo>
                              <a:cubicBezTo>
                                <a:pt x="166211" y="81439"/>
                                <a:pt x="165259" y="84296"/>
                                <a:pt x="167164" y="84296"/>
                              </a:cubicBezTo>
                              <a:lnTo>
                                <a:pt x="167164" y="84296"/>
                              </a:lnTo>
                              <a:cubicBezTo>
                                <a:pt x="168116" y="85249"/>
                                <a:pt x="168116" y="86201"/>
                                <a:pt x="169069" y="87154"/>
                              </a:cubicBezTo>
                              <a:lnTo>
                                <a:pt x="169069" y="87154"/>
                              </a:lnTo>
                              <a:cubicBezTo>
                                <a:pt x="170974" y="89059"/>
                                <a:pt x="170974" y="90964"/>
                                <a:pt x="172879" y="90011"/>
                              </a:cubicBezTo>
                              <a:cubicBezTo>
                                <a:pt x="172879" y="90964"/>
                                <a:pt x="170974" y="88106"/>
                                <a:pt x="170021" y="90011"/>
                              </a:cubicBezTo>
                              <a:cubicBezTo>
                                <a:pt x="176689" y="96679"/>
                                <a:pt x="177641" y="106204"/>
                                <a:pt x="175736" y="114776"/>
                              </a:cubicBezTo>
                              <a:cubicBezTo>
                                <a:pt x="174784" y="115729"/>
                                <a:pt x="174784" y="115729"/>
                                <a:pt x="173831" y="115729"/>
                              </a:cubicBezTo>
                              <a:cubicBezTo>
                                <a:pt x="173831" y="116681"/>
                                <a:pt x="172879" y="118586"/>
                                <a:pt x="173831" y="119539"/>
                              </a:cubicBezTo>
                              <a:cubicBezTo>
                                <a:pt x="173831" y="119539"/>
                                <a:pt x="172879" y="119539"/>
                                <a:pt x="172879" y="120491"/>
                              </a:cubicBezTo>
                              <a:cubicBezTo>
                                <a:pt x="171926" y="121444"/>
                                <a:pt x="173831" y="122396"/>
                                <a:pt x="171926" y="124301"/>
                              </a:cubicBezTo>
                              <a:cubicBezTo>
                                <a:pt x="171926" y="123349"/>
                                <a:pt x="171926" y="123349"/>
                                <a:pt x="170974" y="123349"/>
                              </a:cubicBezTo>
                              <a:cubicBezTo>
                                <a:pt x="170974" y="125254"/>
                                <a:pt x="170021" y="127159"/>
                                <a:pt x="169069" y="128111"/>
                              </a:cubicBezTo>
                              <a:cubicBezTo>
                                <a:pt x="169069" y="128111"/>
                                <a:pt x="169069" y="127159"/>
                                <a:pt x="169069" y="127159"/>
                              </a:cubicBezTo>
                              <a:cubicBezTo>
                                <a:pt x="169069" y="129064"/>
                                <a:pt x="166211" y="129064"/>
                                <a:pt x="166211" y="130969"/>
                              </a:cubicBezTo>
                              <a:lnTo>
                                <a:pt x="166211" y="130016"/>
                              </a:lnTo>
                              <a:cubicBezTo>
                                <a:pt x="163354" y="130969"/>
                                <a:pt x="167164" y="131921"/>
                                <a:pt x="164306" y="132874"/>
                              </a:cubicBezTo>
                              <a:cubicBezTo>
                                <a:pt x="164306" y="131921"/>
                                <a:pt x="164306" y="131921"/>
                                <a:pt x="164306" y="131921"/>
                              </a:cubicBezTo>
                              <a:cubicBezTo>
                                <a:pt x="164306" y="132874"/>
                                <a:pt x="162401" y="133826"/>
                                <a:pt x="161449" y="134779"/>
                              </a:cubicBezTo>
                              <a:cubicBezTo>
                                <a:pt x="160496" y="135731"/>
                                <a:pt x="158591" y="135731"/>
                                <a:pt x="157639" y="136684"/>
                              </a:cubicBezTo>
                              <a:cubicBezTo>
                                <a:pt x="157639" y="136684"/>
                                <a:pt x="157639" y="136684"/>
                                <a:pt x="157639" y="136684"/>
                              </a:cubicBezTo>
                              <a:cubicBezTo>
                                <a:pt x="155734" y="137636"/>
                                <a:pt x="152876" y="137636"/>
                                <a:pt x="150019" y="138589"/>
                              </a:cubicBezTo>
                              <a:cubicBezTo>
                                <a:pt x="149066" y="138589"/>
                                <a:pt x="150019" y="136684"/>
                                <a:pt x="148114" y="136684"/>
                              </a:cubicBezTo>
                              <a:cubicBezTo>
                                <a:pt x="148114" y="138589"/>
                                <a:pt x="144304" y="136684"/>
                                <a:pt x="145256" y="139541"/>
                              </a:cubicBezTo>
                              <a:cubicBezTo>
                                <a:pt x="143351" y="138589"/>
                                <a:pt x="139541" y="138589"/>
                                <a:pt x="138589" y="138589"/>
                              </a:cubicBezTo>
                              <a:cubicBezTo>
                                <a:pt x="139541" y="138589"/>
                                <a:pt x="137636" y="135731"/>
                                <a:pt x="139541" y="136684"/>
                              </a:cubicBezTo>
                              <a:lnTo>
                                <a:pt x="137636" y="134779"/>
                              </a:lnTo>
                              <a:cubicBezTo>
                                <a:pt x="137636" y="133826"/>
                                <a:pt x="139541" y="135731"/>
                                <a:pt x="138589" y="134779"/>
                              </a:cubicBezTo>
                              <a:cubicBezTo>
                                <a:pt x="137636" y="134779"/>
                                <a:pt x="134779" y="134779"/>
                                <a:pt x="133826" y="133826"/>
                              </a:cubicBezTo>
                              <a:cubicBezTo>
                                <a:pt x="132874" y="133826"/>
                                <a:pt x="132874" y="134779"/>
                                <a:pt x="132874" y="135731"/>
                              </a:cubicBezTo>
                              <a:cubicBezTo>
                                <a:pt x="132874" y="135731"/>
                                <a:pt x="132874" y="136684"/>
                                <a:pt x="132874" y="137636"/>
                              </a:cubicBezTo>
                              <a:cubicBezTo>
                                <a:pt x="132874" y="138589"/>
                                <a:pt x="132874" y="138589"/>
                                <a:pt x="132874" y="139541"/>
                              </a:cubicBezTo>
                              <a:cubicBezTo>
                                <a:pt x="132874" y="137636"/>
                                <a:pt x="130969" y="138589"/>
                                <a:pt x="130969" y="137636"/>
                              </a:cubicBezTo>
                              <a:cubicBezTo>
                                <a:pt x="131921" y="139541"/>
                                <a:pt x="131921" y="142399"/>
                                <a:pt x="132874" y="143351"/>
                              </a:cubicBezTo>
                              <a:cubicBezTo>
                                <a:pt x="132874" y="144304"/>
                                <a:pt x="131921" y="142399"/>
                                <a:pt x="131921" y="144304"/>
                              </a:cubicBezTo>
                              <a:cubicBezTo>
                                <a:pt x="131921" y="144304"/>
                                <a:pt x="132874" y="145256"/>
                                <a:pt x="132874" y="145256"/>
                              </a:cubicBezTo>
                              <a:cubicBezTo>
                                <a:pt x="132874" y="145256"/>
                                <a:pt x="131921" y="149066"/>
                                <a:pt x="130016" y="148114"/>
                              </a:cubicBezTo>
                              <a:cubicBezTo>
                                <a:pt x="129064" y="148114"/>
                                <a:pt x="130016" y="146209"/>
                                <a:pt x="129064" y="147161"/>
                              </a:cubicBezTo>
                              <a:cubicBezTo>
                                <a:pt x="128111" y="149066"/>
                                <a:pt x="129064" y="149066"/>
                                <a:pt x="128111" y="150971"/>
                              </a:cubicBezTo>
                              <a:lnTo>
                                <a:pt x="128111" y="150971"/>
                              </a:lnTo>
                              <a:cubicBezTo>
                                <a:pt x="128111" y="151924"/>
                                <a:pt x="127159" y="153829"/>
                                <a:pt x="128111" y="153829"/>
                              </a:cubicBezTo>
                              <a:cubicBezTo>
                                <a:pt x="129064" y="152876"/>
                                <a:pt x="127159" y="153829"/>
                                <a:pt x="128111" y="152876"/>
                              </a:cubicBezTo>
                              <a:cubicBezTo>
                                <a:pt x="128111" y="153829"/>
                                <a:pt x="127159" y="155734"/>
                                <a:pt x="126206" y="157639"/>
                              </a:cubicBezTo>
                              <a:cubicBezTo>
                                <a:pt x="126206" y="156686"/>
                                <a:pt x="126206" y="156686"/>
                                <a:pt x="126206" y="155734"/>
                              </a:cubicBezTo>
                              <a:cubicBezTo>
                                <a:pt x="126206" y="158591"/>
                                <a:pt x="123349" y="160496"/>
                                <a:pt x="121444" y="163354"/>
                              </a:cubicBezTo>
                              <a:cubicBezTo>
                                <a:pt x="121444" y="164306"/>
                                <a:pt x="121444" y="161449"/>
                                <a:pt x="122396" y="161449"/>
                              </a:cubicBezTo>
                              <a:cubicBezTo>
                                <a:pt x="120491" y="162401"/>
                                <a:pt x="118586" y="163354"/>
                                <a:pt x="117634" y="164306"/>
                              </a:cubicBezTo>
                              <a:cubicBezTo>
                                <a:pt x="115729" y="165259"/>
                                <a:pt x="113824" y="166211"/>
                                <a:pt x="111919" y="165259"/>
                              </a:cubicBezTo>
                              <a:cubicBezTo>
                                <a:pt x="112871" y="165259"/>
                                <a:pt x="111919" y="166211"/>
                                <a:pt x="111919" y="166211"/>
                              </a:cubicBezTo>
                              <a:cubicBezTo>
                                <a:pt x="110014" y="166211"/>
                                <a:pt x="110014" y="165259"/>
                                <a:pt x="109061" y="165259"/>
                              </a:cubicBezTo>
                              <a:cubicBezTo>
                                <a:pt x="109061" y="164306"/>
                                <a:pt x="107156" y="165259"/>
                                <a:pt x="106204" y="165259"/>
                              </a:cubicBezTo>
                              <a:cubicBezTo>
                                <a:pt x="105251" y="165259"/>
                                <a:pt x="106204" y="165259"/>
                                <a:pt x="107156" y="165259"/>
                              </a:cubicBezTo>
                              <a:cubicBezTo>
                                <a:pt x="106204" y="165259"/>
                                <a:pt x="104299" y="165259"/>
                                <a:pt x="101441" y="165259"/>
                              </a:cubicBezTo>
                              <a:cubicBezTo>
                                <a:pt x="99536" y="164306"/>
                                <a:pt x="96679" y="163354"/>
                                <a:pt x="95726" y="162401"/>
                              </a:cubicBezTo>
                              <a:cubicBezTo>
                                <a:pt x="95726" y="163354"/>
                                <a:pt x="92869" y="162401"/>
                                <a:pt x="91916" y="162401"/>
                              </a:cubicBezTo>
                              <a:lnTo>
                                <a:pt x="92869" y="161449"/>
                              </a:lnTo>
                              <a:cubicBezTo>
                                <a:pt x="92869" y="160496"/>
                                <a:pt x="90964" y="159544"/>
                                <a:pt x="90964" y="159544"/>
                              </a:cubicBezTo>
                              <a:cubicBezTo>
                                <a:pt x="89059" y="159544"/>
                                <a:pt x="96679" y="162401"/>
                                <a:pt x="94774" y="162401"/>
                              </a:cubicBezTo>
                              <a:cubicBezTo>
                                <a:pt x="94774" y="161449"/>
                                <a:pt x="90964" y="162401"/>
                                <a:pt x="91916" y="161449"/>
                              </a:cubicBezTo>
                              <a:cubicBezTo>
                                <a:pt x="90964" y="160496"/>
                                <a:pt x="88106" y="160496"/>
                                <a:pt x="88106" y="158591"/>
                              </a:cubicBezTo>
                              <a:cubicBezTo>
                                <a:pt x="88106" y="158591"/>
                                <a:pt x="90011" y="158591"/>
                                <a:pt x="89059" y="157639"/>
                              </a:cubicBezTo>
                              <a:cubicBezTo>
                                <a:pt x="87154" y="156686"/>
                                <a:pt x="88106" y="157639"/>
                                <a:pt x="86201" y="156686"/>
                              </a:cubicBezTo>
                              <a:lnTo>
                                <a:pt x="85249" y="155734"/>
                              </a:lnTo>
                              <a:cubicBezTo>
                                <a:pt x="84296" y="156686"/>
                                <a:pt x="84296" y="153829"/>
                                <a:pt x="83344" y="155734"/>
                              </a:cubicBezTo>
                              <a:cubicBezTo>
                                <a:pt x="83344" y="154781"/>
                                <a:pt x="80486" y="153829"/>
                                <a:pt x="82391" y="152876"/>
                              </a:cubicBezTo>
                              <a:lnTo>
                                <a:pt x="83344" y="151924"/>
                              </a:lnTo>
                              <a:cubicBezTo>
                                <a:pt x="82391" y="150971"/>
                                <a:pt x="81439" y="151924"/>
                                <a:pt x="80486" y="151924"/>
                              </a:cubicBezTo>
                              <a:cubicBezTo>
                                <a:pt x="80486" y="151924"/>
                                <a:pt x="80486" y="150971"/>
                                <a:pt x="80486" y="150971"/>
                              </a:cubicBezTo>
                              <a:cubicBezTo>
                                <a:pt x="78581" y="151924"/>
                                <a:pt x="79534" y="149066"/>
                                <a:pt x="76676" y="149066"/>
                              </a:cubicBezTo>
                              <a:cubicBezTo>
                                <a:pt x="75724" y="147161"/>
                                <a:pt x="73819" y="144304"/>
                                <a:pt x="74771" y="143351"/>
                              </a:cubicBezTo>
                              <a:cubicBezTo>
                                <a:pt x="72866" y="142399"/>
                                <a:pt x="71914" y="141446"/>
                                <a:pt x="71914" y="139541"/>
                              </a:cubicBezTo>
                              <a:cubicBezTo>
                                <a:pt x="71914" y="139541"/>
                                <a:pt x="72866" y="140494"/>
                                <a:pt x="72866" y="140494"/>
                              </a:cubicBezTo>
                              <a:cubicBezTo>
                                <a:pt x="72866" y="139541"/>
                                <a:pt x="71914" y="139541"/>
                                <a:pt x="71914" y="138589"/>
                              </a:cubicBezTo>
                              <a:cubicBezTo>
                                <a:pt x="71914" y="138589"/>
                                <a:pt x="71914" y="135731"/>
                                <a:pt x="71914" y="134779"/>
                              </a:cubicBezTo>
                              <a:cubicBezTo>
                                <a:pt x="70961" y="133826"/>
                                <a:pt x="70009" y="134779"/>
                                <a:pt x="69056" y="134779"/>
                              </a:cubicBezTo>
                              <a:cubicBezTo>
                                <a:pt x="70961" y="132874"/>
                                <a:pt x="66199" y="130969"/>
                                <a:pt x="68104" y="128111"/>
                              </a:cubicBezTo>
                              <a:cubicBezTo>
                                <a:pt x="68104" y="129064"/>
                                <a:pt x="70009" y="130016"/>
                                <a:pt x="70009" y="129064"/>
                              </a:cubicBezTo>
                              <a:cubicBezTo>
                                <a:pt x="71914" y="127159"/>
                                <a:pt x="68104" y="126206"/>
                                <a:pt x="69056" y="125254"/>
                              </a:cubicBezTo>
                              <a:lnTo>
                                <a:pt x="67151" y="126206"/>
                              </a:lnTo>
                              <a:cubicBezTo>
                                <a:pt x="68104" y="125254"/>
                                <a:pt x="66199" y="125254"/>
                                <a:pt x="68104" y="124301"/>
                              </a:cubicBezTo>
                              <a:cubicBezTo>
                                <a:pt x="67151" y="124301"/>
                                <a:pt x="69056" y="122396"/>
                                <a:pt x="67151" y="124301"/>
                              </a:cubicBezTo>
                              <a:cubicBezTo>
                                <a:pt x="67151" y="123349"/>
                                <a:pt x="68104" y="122396"/>
                                <a:pt x="68104" y="122396"/>
                              </a:cubicBezTo>
                              <a:cubicBezTo>
                                <a:pt x="67151" y="123349"/>
                                <a:pt x="66199" y="123349"/>
                                <a:pt x="65246" y="121444"/>
                              </a:cubicBezTo>
                              <a:cubicBezTo>
                                <a:pt x="65246" y="121444"/>
                                <a:pt x="64294" y="121444"/>
                                <a:pt x="64294" y="122396"/>
                              </a:cubicBezTo>
                              <a:cubicBezTo>
                                <a:pt x="64294" y="123349"/>
                                <a:pt x="65246" y="121444"/>
                                <a:pt x="65246" y="122396"/>
                              </a:cubicBezTo>
                              <a:cubicBezTo>
                                <a:pt x="65246" y="122396"/>
                                <a:pt x="65246" y="123349"/>
                                <a:pt x="64294" y="123349"/>
                              </a:cubicBezTo>
                              <a:cubicBezTo>
                                <a:pt x="64294" y="123349"/>
                                <a:pt x="63341" y="123349"/>
                                <a:pt x="64294" y="121444"/>
                              </a:cubicBezTo>
                              <a:cubicBezTo>
                                <a:pt x="63341" y="121444"/>
                                <a:pt x="63341" y="121444"/>
                                <a:pt x="62389" y="122396"/>
                              </a:cubicBezTo>
                              <a:cubicBezTo>
                                <a:pt x="62389" y="123349"/>
                                <a:pt x="61436" y="124301"/>
                                <a:pt x="59531" y="124301"/>
                              </a:cubicBezTo>
                              <a:cubicBezTo>
                                <a:pt x="59531" y="123349"/>
                                <a:pt x="59531" y="123349"/>
                                <a:pt x="58579" y="123349"/>
                              </a:cubicBezTo>
                              <a:cubicBezTo>
                                <a:pt x="57626" y="124301"/>
                                <a:pt x="57626" y="124301"/>
                                <a:pt x="56674" y="124301"/>
                              </a:cubicBezTo>
                              <a:cubicBezTo>
                                <a:pt x="54769" y="124301"/>
                                <a:pt x="55721" y="122396"/>
                                <a:pt x="54769" y="121444"/>
                              </a:cubicBezTo>
                              <a:cubicBezTo>
                                <a:pt x="53816" y="121444"/>
                                <a:pt x="51911" y="121444"/>
                                <a:pt x="51911" y="122396"/>
                              </a:cubicBezTo>
                              <a:lnTo>
                                <a:pt x="50959" y="120491"/>
                              </a:lnTo>
                              <a:cubicBezTo>
                                <a:pt x="51911" y="121444"/>
                                <a:pt x="50006" y="121444"/>
                                <a:pt x="49054" y="121444"/>
                              </a:cubicBezTo>
                              <a:lnTo>
                                <a:pt x="50006" y="121444"/>
                              </a:lnTo>
                              <a:cubicBezTo>
                                <a:pt x="50006" y="120491"/>
                                <a:pt x="48101" y="121444"/>
                                <a:pt x="48101" y="121444"/>
                              </a:cubicBezTo>
                              <a:cubicBezTo>
                                <a:pt x="48101" y="122396"/>
                                <a:pt x="50006" y="122396"/>
                                <a:pt x="50006" y="122396"/>
                              </a:cubicBezTo>
                              <a:cubicBezTo>
                                <a:pt x="49054" y="123349"/>
                                <a:pt x="48101" y="122396"/>
                                <a:pt x="48101" y="123349"/>
                              </a:cubicBezTo>
                              <a:cubicBezTo>
                                <a:pt x="48101" y="122396"/>
                                <a:pt x="46196" y="122396"/>
                                <a:pt x="45244" y="122396"/>
                              </a:cubicBezTo>
                              <a:cubicBezTo>
                                <a:pt x="44291" y="122396"/>
                                <a:pt x="44291" y="123349"/>
                                <a:pt x="43339" y="123349"/>
                              </a:cubicBezTo>
                              <a:cubicBezTo>
                                <a:pt x="43339" y="122396"/>
                                <a:pt x="41434" y="123349"/>
                                <a:pt x="42386" y="122396"/>
                              </a:cubicBezTo>
                              <a:cubicBezTo>
                                <a:pt x="42386" y="122396"/>
                                <a:pt x="43339" y="123349"/>
                                <a:pt x="44291" y="122396"/>
                              </a:cubicBezTo>
                              <a:cubicBezTo>
                                <a:pt x="43339" y="121444"/>
                                <a:pt x="44291" y="120491"/>
                                <a:pt x="42386" y="121444"/>
                              </a:cubicBezTo>
                              <a:cubicBezTo>
                                <a:pt x="41434" y="121444"/>
                                <a:pt x="42386" y="123349"/>
                                <a:pt x="40481" y="122396"/>
                              </a:cubicBezTo>
                              <a:cubicBezTo>
                                <a:pt x="41434" y="122396"/>
                                <a:pt x="41434" y="121444"/>
                                <a:pt x="41434" y="121444"/>
                              </a:cubicBezTo>
                              <a:lnTo>
                                <a:pt x="39529" y="120491"/>
                              </a:lnTo>
                              <a:lnTo>
                                <a:pt x="39529" y="121444"/>
                              </a:lnTo>
                              <a:cubicBezTo>
                                <a:pt x="39529" y="121444"/>
                                <a:pt x="39529" y="121444"/>
                                <a:pt x="39529" y="120491"/>
                              </a:cubicBezTo>
                              <a:cubicBezTo>
                                <a:pt x="38576" y="121444"/>
                                <a:pt x="36671" y="120491"/>
                                <a:pt x="35719" y="121444"/>
                              </a:cubicBezTo>
                              <a:cubicBezTo>
                                <a:pt x="34766" y="121444"/>
                                <a:pt x="33814" y="120491"/>
                                <a:pt x="32861" y="119539"/>
                              </a:cubicBezTo>
                              <a:lnTo>
                                <a:pt x="32861" y="119539"/>
                              </a:lnTo>
                              <a:cubicBezTo>
                                <a:pt x="31909" y="118586"/>
                                <a:pt x="30004" y="118586"/>
                                <a:pt x="29051" y="118586"/>
                              </a:cubicBezTo>
                              <a:lnTo>
                                <a:pt x="29051" y="118586"/>
                              </a:lnTo>
                              <a:cubicBezTo>
                                <a:pt x="28099" y="118586"/>
                                <a:pt x="27146" y="117634"/>
                                <a:pt x="26194" y="117634"/>
                              </a:cubicBezTo>
                              <a:cubicBezTo>
                                <a:pt x="25241" y="115729"/>
                                <a:pt x="28099" y="113824"/>
                                <a:pt x="25241" y="113824"/>
                              </a:cubicBezTo>
                              <a:cubicBezTo>
                                <a:pt x="24289" y="112871"/>
                                <a:pt x="21431" y="113824"/>
                                <a:pt x="22384" y="114776"/>
                              </a:cubicBezTo>
                              <a:cubicBezTo>
                                <a:pt x="20479" y="112871"/>
                                <a:pt x="16669" y="110966"/>
                                <a:pt x="15716" y="107156"/>
                              </a:cubicBezTo>
                              <a:cubicBezTo>
                                <a:pt x="14764" y="107156"/>
                                <a:pt x="14764" y="107156"/>
                                <a:pt x="13811" y="107156"/>
                              </a:cubicBezTo>
                              <a:cubicBezTo>
                                <a:pt x="11906" y="103346"/>
                                <a:pt x="8096" y="97631"/>
                                <a:pt x="9049" y="93821"/>
                              </a:cubicBezTo>
                              <a:cubicBezTo>
                                <a:pt x="10001" y="94774"/>
                                <a:pt x="10001" y="93821"/>
                                <a:pt x="10954" y="93821"/>
                              </a:cubicBezTo>
                              <a:cubicBezTo>
                                <a:pt x="10001" y="92869"/>
                                <a:pt x="11906" y="92869"/>
                                <a:pt x="10001" y="91916"/>
                              </a:cubicBezTo>
                              <a:cubicBezTo>
                                <a:pt x="9049" y="91916"/>
                                <a:pt x="9049" y="91916"/>
                                <a:pt x="8096" y="93821"/>
                              </a:cubicBezTo>
                              <a:cubicBezTo>
                                <a:pt x="7144" y="92869"/>
                                <a:pt x="7144" y="90964"/>
                                <a:pt x="7144" y="89059"/>
                              </a:cubicBezTo>
                              <a:cubicBezTo>
                                <a:pt x="7144" y="87154"/>
                                <a:pt x="7144" y="86201"/>
                                <a:pt x="8096" y="85249"/>
                              </a:cubicBezTo>
                              <a:cubicBezTo>
                                <a:pt x="8096" y="86201"/>
                                <a:pt x="7144" y="85249"/>
                                <a:pt x="7144" y="84296"/>
                              </a:cubicBezTo>
                              <a:cubicBezTo>
                                <a:pt x="9049" y="84296"/>
                                <a:pt x="9049" y="82391"/>
                                <a:pt x="9049" y="80486"/>
                              </a:cubicBezTo>
                              <a:lnTo>
                                <a:pt x="8096" y="80486"/>
                              </a:lnTo>
                              <a:lnTo>
                                <a:pt x="9049" y="79534"/>
                              </a:lnTo>
                              <a:cubicBezTo>
                                <a:pt x="9049" y="78581"/>
                                <a:pt x="7144" y="78581"/>
                                <a:pt x="9049" y="76676"/>
                              </a:cubicBezTo>
                              <a:cubicBezTo>
                                <a:pt x="9049" y="76676"/>
                                <a:pt x="10001" y="76676"/>
                                <a:pt x="10001" y="76676"/>
                              </a:cubicBezTo>
                              <a:cubicBezTo>
                                <a:pt x="10001" y="74771"/>
                                <a:pt x="10001" y="70961"/>
                                <a:pt x="12859" y="70009"/>
                              </a:cubicBezTo>
                              <a:lnTo>
                                <a:pt x="14764" y="70009"/>
                              </a:lnTo>
                              <a:cubicBezTo>
                                <a:pt x="14764" y="69056"/>
                                <a:pt x="15716" y="68104"/>
                                <a:pt x="14764" y="68104"/>
                              </a:cubicBezTo>
                              <a:cubicBezTo>
                                <a:pt x="18574" y="66199"/>
                                <a:pt x="19526" y="65246"/>
                                <a:pt x="21431" y="66199"/>
                              </a:cubicBezTo>
                              <a:cubicBezTo>
                                <a:pt x="25241" y="61436"/>
                                <a:pt x="32861" y="59531"/>
                                <a:pt x="37624" y="59531"/>
                              </a:cubicBezTo>
                              <a:lnTo>
                                <a:pt x="37624" y="60484"/>
                              </a:lnTo>
                              <a:cubicBezTo>
                                <a:pt x="39529" y="61436"/>
                                <a:pt x="38576" y="59531"/>
                                <a:pt x="39529" y="59531"/>
                              </a:cubicBezTo>
                              <a:cubicBezTo>
                                <a:pt x="39529" y="60484"/>
                                <a:pt x="40481" y="60484"/>
                                <a:pt x="39529" y="61436"/>
                              </a:cubicBezTo>
                              <a:cubicBezTo>
                                <a:pt x="41434" y="62389"/>
                                <a:pt x="42386" y="59531"/>
                                <a:pt x="43339" y="59531"/>
                              </a:cubicBezTo>
                              <a:cubicBezTo>
                                <a:pt x="43339" y="58579"/>
                                <a:pt x="42386" y="60484"/>
                                <a:pt x="42386" y="58579"/>
                              </a:cubicBezTo>
                              <a:cubicBezTo>
                                <a:pt x="42386" y="58579"/>
                                <a:pt x="45244" y="59531"/>
                                <a:pt x="45244" y="57626"/>
                              </a:cubicBezTo>
                              <a:cubicBezTo>
                                <a:pt x="46196" y="58579"/>
                                <a:pt x="45244" y="59531"/>
                                <a:pt x="45244" y="59531"/>
                              </a:cubicBezTo>
                              <a:lnTo>
                                <a:pt x="46196" y="58579"/>
                              </a:lnTo>
                              <a:cubicBezTo>
                                <a:pt x="48101" y="60484"/>
                                <a:pt x="43339" y="61436"/>
                                <a:pt x="44291" y="63341"/>
                              </a:cubicBezTo>
                              <a:lnTo>
                                <a:pt x="45244" y="63341"/>
                              </a:lnTo>
                              <a:cubicBezTo>
                                <a:pt x="46196" y="64294"/>
                                <a:pt x="42386" y="65246"/>
                                <a:pt x="45244" y="65246"/>
                              </a:cubicBezTo>
                              <a:cubicBezTo>
                                <a:pt x="46196" y="64294"/>
                                <a:pt x="47149" y="62389"/>
                                <a:pt x="46196" y="61436"/>
                              </a:cubicBezTo>
                              <a:cubicBezTo>
                                <a:pt x="49054" y="60484"/>
                                <a:pt x="47149" y="57626"/>
                                <a:pt x="48101" y="58579"/>
                              </a:cubicBezTo>
                              <a:cubicBezTo>
                                <a:pt x="49054" y="59531"/>
                                <a:pt x="47149" y="58579"/>
                                <a:pt x="48101" y="59531"/>
                              </a:cubicBezTo>
                              <a:cubicBezTo>
                                <a:pt x="49054" y="60484"/>
                                <a:pt x="49054" y="58579"/>
                                <a:pt x="50006" y="59531"/>
                              </a:cubicBezTo>
                              <a:cubicBezTo>
                                <a:pt x="49054" y="58579"/>
                                <a:pt x="49054" y="57626"/>
                                <a:pt x="49054" y="57626"/>
                              </a:cubicBezTo>
                              <a:cubicBezTo>
                                <a:pt x="50006" y="58579"/>
                                <a:pt x="49054" y="58579"/>
                                <a:pt x="50006" y="58579"/>
                              </a:cubicBezTo>
                              <a:cubicBezTo>
                                <a:pt x="50006" y="57626"/>
                                <a:pt x="50006" y="57626"/>
                                <a:pt x="49054" y="56674"/>
                              </a:cubicBezTo>
                              <a:cubicBezTo>
                                <a:pt x="48101" y="54769"/>
                                <a:pt x="50006" y="56674"/>
                                <a:pt x="49054" y="55721"/>
                              </a:cubicBezTo>
                              <a:cubicBezTo>
                                <a:pt x="50959" y="56674"/>
                                <a:pt x="50959" y="58579"/>
                                <a:pt x="52864" y="59531"/>
                              </a:cubicBezTo>
                              <a:cubicBezTo>
                                <a:pt x="51911" y="58579"/>
                                <a:pt x="51911" y="57626"/>
                                <a:pt x="50006" y="56674"/>
                              </a:cubicBezTo>
                              <a:cubicBezTo>
                                <a:pt x="50959" y="56674"/>
                                <a:pt x="51911" y="57626"/>
                                <a:pt x="52864" y="58579"/>
                              </a:cubicBezTo>
                              <a:cubicBezTo>
                                <a:pt x="54769" y="59531"/>
                                <a:pt x="50959" y="56674"/>
                                <a:pt x="53816" y="58579"/>
                              </a:cubicBezTo>
                              <a:lnTo>
                                <a:pt x="51911" y="57626"/>
                              </a:lnTo>
                              <a:cubicBezTo>
                                <a:pt x="52864" y="57626"/>
                                <a:pt x="52864" y="58579"/>
                                <a:pt x="54769" y="58579"/>
                              </a:cubicBezTo>
                              <a:cubicBezTo>
                                <a:pt x="54769" y="58579"/>
                                <a:pt x="53816" y="57626"/>
                                <a:pt x="53816" y="57626"/>
                              </a:cubicBezTo>
                              <a:cubicBezTo>
                                <a:pt x="52864" y="57626"/>
                                <a:pt x="52864" y="56674"/>
                                <a:pt x="54769" y="57626"/>
                              </a:cubicBezTo>
                              <a:cubicBezTo>
                                <a:pt x="54769" y="57626"/>
                                <a:pt x="53816" y="56674"/>
                                <a:pt x="52864" y="56674"/>
                              </a:cubicBezTo>
                              <a:cubicBezTo>
                                <a:pt x="51911" y="56674"/>
                                <a:pt x="54769" y="57626"/>
                                <a:pt x="51911" y="56674"/>
                              </a:cubicBezTo>
                              <a:cubicBezTo>
                                <a:pt x="53816" y="57626"/>
                                <a:pt x="50959" y="56674"/>
                                <a:pt x="50959" y="55721"/>
                              </a:cubicBezTo>
                              <a:lnTo>
                                <a:pt x="51911" y="55721"/>
                              </a:lnTo>
                              <a:cubicBezTo>
                                <a:pt x="51911" y="55721"/>
                                <a:pt x="51911" y="55721"/>
                                <a:pt x="50959" y="54769"/>
                              </a:cubicBezTo>
                              <a:cubicBezTo>
                                <a:pt x="51911" y="54769"/>
                                <a:pt x="51911" y="54769"/>
                                <a:pt x="51911" y="54769"/>
                              </a:cubicBezTo>
                              <a:lnTo>
                                <a:pt x="50959" y="54769"/>
                              </a:lnTo>
                              <a:cubicBezTo>
                                <a:pt x="50006" y="54769"/>
                                <a:pt x="52864" y="54769"/>
                                <a:pt x="52864" y="54769"/>
                              </a:cubicBezTo>
                              <a:cubicBezTo>
                                <a:pt x="52864" y="54769"/>
                                <a:pt x="53816" y="54769"/>
                                <a:pt x="53816" y="54769"/>
                              </a:cubicBezTo>
                              <a:cubicBezTo>
                                <a:pt x="53816" y="54769"/>
                                <a:pt x="54769" y="54769"/>
                                <a:pt x="53816" y="53816"/>
                              </a:cubicBezTo>
                              <a:cubicBezTo>
                                <a:pt x="52864" y="53816"/>
                                <a:pt x="51911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3816"/>
                              </a:cubicBezTo>
                              <a:cubicBezTo>
                                <a:pt x="50959" y="53816"/>
                                <a:pt x="50959" y="53816"/>
                                <a:pt x="50959" y="52864"/>
                              </a:cubicBezTo>
                              <a:cubicBezTo>
                                <a:pt x="51911" y="52864"/>
                                <a:pt x="51911" y="54769"/>
                                <a:pt x="52864" y="53816"/>
                              </a:cubicBezTo>
                              <a:cubicBezTo>
                                <a:pt x="52864" y="53816"/>
                                <a:pt x="53816" y="53816"/>
                                <a:pt x="53816" y="52864"/>
                              </a:cubicBezTo>
                              <a:cubicBezTo>
                                <a:pt x="53816" y="51911"/>
                                <a:pt x="53816" y="50959"/>
                                <a:pt x="53816" y="50006"/>
                              </a:cubicBezTo>
                              <a:cubicBezTo>
                                <a:pt x="52864" y="49054"/>
                                <a:pt x="51911" y="47149"/>
                                <a:pt x="50959" y="49054"/>
                              </a:cubicBezTo>
                              <a:cubicBezTo>
                                <a:pt x="50959" y="48101"/>
                                <a:pt x="50959" y="46196"/>
                                <a:pt x="51911" y="47149"/>
                              </a:cubicBezTo>
                              <a:cubicBezTo>
                                <a:pt x="50959" y="45244"/>
                                <a:pt x="50959" y="47149"/>
                                <a:pt x="50006" y="45244"/>
                              </a:cubicBezTo>
                              <a:cubicBezTo>
                                <a:pt x="50959" y="44291"/>
                                <a:pt x="51911" y="41434"/>
                                <a:pt x="52864" y="40481"/>
                              </a:cubicBezTo>
                              <a:cubicBezTo>
                                <a:pt x="52864" y="41434"/>
                                <a:pt x="53816" y="42386"/>
                                <a:pt x="54769" y="42386"/>
                              </a:cubicBezTo>
                              <a:lnTo>
                                <a:pt x="54769" y="41434"/>
                              </a:lnTo>
                              <a:cubicBezTo>
                                <a:pt x="55721" y="43339"/>
                                <a:pt x="55721" y="40481"/>
                                <a:pt x="57626" y="41434"/>
                              </a:cubicBezTo>
                              <a:cubicBezTo>
                                <a:pt x="57626" y="40481"/>
                                <a:pt x="57626" y="39529"/>
                                <a:pt x="57626" y="38576"/>
                              </a:cubicBezTo>
                              <a:cubicBezTo>
                                <a:pt x="54769" y="40481"/>
                                <a:pt x="54769" y="34766"/>
                                <a:pt x="52864" y="34766"/>
                              </a:cubicBezTo>
                              <a:cubicBezTo>
                                <a:pt x="53816" y="30956"/>
                                <a:pt x="58579" y="34766"/>
                                <a:pt x="56674" y="30004"/>
                              </a:cubicBezTo>
                              <a:cubicBezTo>
                                <a:pt x="55721" y="30004"/>
                                <a:pt x="55721" y="28099"/>
                                <a:pt x="54769" y="30004"/>
                              </a:cubicBezTo>
                              <a:cubicBezTo>
                                <a:pt x="55721" y="28099"/>
                                <a:pt x="53816" y="27146"/>
                                <a:pt x="55721" y="25241"/>
                              </a:cubicBezTo>
                              <a:cubicBezTo>
                                <a:pt x="55721" y="27146"/>
                                <a:pt x="58579" y="24289"/>
                                <a:pt x="58579" y="28099"/>
                              </a:cubicBezTo>
                              <a:cubicBezTo>
                                <a:pt x="58579" y="27146"/>
                                <a:pt x="57626" y="29051"/>
                                <a:pt x="57626" y="30004"/>
                              </a:cubicBezTo>
                              <a:cubicBezTo>
                                <a:pt x="58579" y="30004"/>
                                <a:pt x="59531" y="30956"/>
                                <a:pt x="60484" y="29051"/>
                              </a:cubicBezTo>
                              <a:cubicBezTo>
                                <a:pt x="61436" y="28099"/>
                                <a:pt x="62389" y="26194"/>
                                <a:pt x="61436" y="26194"/>
                              </a:cubicBezTo>
                              <a:cubicBezTo>
                                <a:pt x="60484" y="25241"/>
                                <a:pt x="60484" y="28099"/>
                                <a:pt x="59531" y="26194"/>
                              </a:cubicBezTo>
                              <a:cubicBezTo>
                                <a:pt x="60484" y="23336"/>
                                <a:pt x="62389" y="24289"/>
                                <a:pt x="61436" y="22384"/>
                              </a:cubicBezTo>
                              <a:cubicBezTo>
                                <a:pt x="60484" y="23336"/>
                                <a:pt x="59531" y="23336"/>
                                <a:pt x="58579" y="22384"/>
                              </a:cubicBezTo>
                              <a:lnTo>
                                <a:pt x="59531" y="20479"/>
                              </a:lnTo>
                              <a:lnTo>
                                <a:pt x="59531" y="21431"/>
                              </a:lnTo>
                              <a:cubicBezTo>
                                <a:pt x="62389" y="19526"/>
                                <a:pt x="59531" y="19526"/>
                                <a:pt x="61436" y="17621"/>
                              </a:cubicBezTo>
                              <a:cubicBezTo>
                                <a:pt x="62389" y="17621"/>
                                <a:pt x="63341" y="17621"/>
                                <a:pt x="63341" y="17621"/>
                              </a:cubicBezTo>
                              <a:cubicBezTo>
                                <a:pt x="63341" y="18574"/>
                                <a:pt x="59531" y="20479"/>
                                <a:pt x="61436" y="21431"/>
                              </a:cubicBezTo>
                              <a:cubicBezTo>
                                <a:pt x="63341" y="20479"/>
                                <a:pt x="62389" y="18574"/>
                                <a:pt x="64294" y="17621"/>
                              </a:cubicBezTo>
                              <a:cubicBezTo>
                                <a:pt x="64294" y="17621"/>
                                <a:pt x="63341" y="18574"/>
                                <a:pt x="63341" y="18574"/>
                              </a:cubicBezTo>
                              <a:cubicBezTo>
                                <a:pt x="64294" y="18574"/>
                                <a:pt x="66199" y="19526"/>
                                <a:pt x="67151" y="16669"/>
                              </a:cubicBezTo>
                              <a:cubicBezTo>
                                <a:pt x="68104" y="15716"/>
                                <a:pt x="67151" y="15716"/>
                                <a:pt x="66199" y="14764"/>
                              </a:cubicBezTo>
                              <a:cubicBezTo>
                                <a:pt x="69056" y="12859"/>
                                <a:pt x="69056" y="11906"/>
                                <a:pt x="70961" y="10954"/>
                              </a:cubicBezTo>
                              <a:cubicBezTo>
                                <a:pt x="70961" y="12859"/>
                                <a:pt x="74771" y="10001"/>
                                <a:pt x="72866" y="11906"/>
                              </a:cubicBezTo>
                              <a:cubicBezTo>
                                <a:pt x="71914" y="10954"/>
                                <a:pt x="67151" y="13811"/>
                                <a:pt x="67151" y="15716"/>
                              </a:cubicBezTo>
                              <a:cubicBezTo>
                                <a:pt x="69056" y="16669"/>
                                <a:pt x="65246" y="16669"/>
                                <a:pt x="65246" y="18574"/>
                              </a:cubicBezTo>
                              <a:cubicBezTo>
                                <a:pt x="67151" y="16669"/>
                                <a:pt x="68104" y="18574"/>
                                <a:pt x="69056" y="19526"/>
                              </a:cubicBezTo>
                              <a:cubicBezTo>
                                <a:pt x="70009" y="19526"/>
                                <a:pt x="70009" y="18574"/>
                                <a:pt x="70009" y="18574"/>
                              </a:cubicBezTo>
                              <a:cubicBezTo>
                                <a:pt x="70009" y="17621"/>
                                <a:pt x="69056" y="17621"/>
                                <a:pt x="68104" y="16669"/>
                              </a:cubicBezTo>
                              <a:cubicBezTo>
                                <a:pt x="70009" y="15716"/>
                                <a:pt x="71914" y="13811"/>
                                <a:pt x="72866" y="11906"/>
                              </a:cubicBezTo>
                              <a:cubicBezTo>
                                <a:pt x="73819" y="11906"/>
                                <a:pt x="73819" y="12859"/>
                                <a:pt x="72866" y="13811"/>
                              </a:cubicBezTo>
                              <a:cubicBezTo>
                                <a:pt x="75724" y="11906"/>
                                <a:pt x="78581" y="11906"/>
                                <a:pt x="81439" y="10954"/>
                              </a:cubicBezTo>
                              <a:cubicBezTo>
                                <a:pt x="79534" y="9049"/>
                                <a:pt x="84296" y="10001"/>
                                <a:pt x="83344" y="9049"/>
                              </a:cubicBezTo>
                              <a:cubicBezTo>
                                <a:pt x="81439" y="9049"/>
                                <a:pt x="79534" y="8096"/>
                                <a:pt x="80486" y="7144"/>
                              </a:cubicBezTo>
                              <a:cubicBezTo>
                                <a:pt x="81439" y="7144"/>
                                <a:pt x="80486" y="8096"/>
                                <a:pt x="81439" y="8096"/>
                              </a:cubicBezTo>
                              <a:cubicBezTo>
                                <a:pt x="82391" y="7144"/>
                                <a:pt x="83344" y="9049"/>
                                <a:pt x="85249" y="8096"/>
                              </a:cubicBezTo>
                              <a:cubicBezTo>
                                <a:pt x="82391" y="9049"/>
                                <a:pt x="85249" y="10001"/>
                                <a:pt x="84296" y="11906"/>
                              </a:cubicBezTo>
                              <a:cubicBezTo>
                                <a:pt x="86201" y="10954"/>
                                <a:pt x="84296" y="12859"/>
                                <a:pt x="86201" y="12859"/>
                              </a:cubicBezTo>
                              <a:cubicBezTo>
                                <a:pt x="88106" y="11906"/>
                                <a:pt x="90964" y="10954"/>
                                <a:pt x="92869" y="11906"/>
                              </a:cubicBezTo>
                              <a:cubicBezTo>
                                <a:pt x="95726" y="13811"/>
                                <a:pt x="100489" y="13811"/>
                                <a:pt x="102394" y="15716"/>
                              </a:cubicBezTo>
                              <a:cubicBezTo>
                                <a:pt x="103346" y="17621"/>
                                <a:pt x="101441" y="17621"/>
                                <a:pt x="102394" y="18574"/>
                              </a:cubicBezTo>
                              <a:cubicBezTo>
                                <a:pt x="103346" y="19526"/>
                                <a:pt x="102394" y="16669"/>
                                <a:pt x="104299" y="18574"/>
                              </a:cubicBezTo>
                              <a:lnTo>
                                <a:pt x="104299" y="18574"/>
                              </a:lnTo>
                              <a:cubicBezTo>
                                <a:pt x="105251" y="18574"/>
                                <a:pt x="106204" y="22384"/>
                                <a:pt x="108109" y="22384"/>
                              </a:cubicBezTo>
                              <a:cubicBezTo>
                                <a:pt x="107156" y="22384"/>
                                <a:pt x="107156" y="22384"/>
                                <a:pt x="106204" y="22384"/>
                              </a:cubicBezTo>
                              <a:cubicBezTo>
                                <a:pt x="106204" y="22384"/>
                                <a:pt x="107156" y="23336"/>
                                <a:pt x="107156" y="23336"/>
                              </a:cubicBezTo>
                              <a:cubicBezTo>
                                <a:pt x="106204" y="23336"/>
                                <a:pt x="106204" y="24289"/>
                                <a:pt x="105251" y="24289"/>
                              </a:cubicBezTo>
                              <a:cubicBezTo>
                                <a:pt x="104299" y="26194"/>
                                <a:pt x="106204" y="27146"/>
                                <a:pt x="107156" y="28099"/>
                              </a:cubicBezTo>
                              <a:lnTo>
                                <a:pt x="108109" y="27146"/>
                              </a:lnTo>
                              <a:cubicBezTo>
                                <a:pt x="110014" y="30004"/>
                                <a:pt x="109061" y="31909"/>
                                <a:pt x="109061" y="33814"/>
                              </a:cubicBezTo>
                              <a:lnTo>
                                <a:pt x="108109" y="33814"/>
                              </a:lnTo>
                              <a:lnTo>
                                <a:pt x="109061" y="35719"/>
                              </a:lnTo>
                              <a:cubicBezTo>
                                <a:pt x="108109" y="35719"/>
                                <a:pt x="107156" y="36671"/>
                                <a:pt x="108109" y="37624"/>
                              </a:cubicBezTo>
                              <a:cubicBezTo>
                                <a:pt x="107156" y="36671"/>
                                <a:pt x="106204" y="34766"/>
                                <a:pt x="105251" y="33814"/>
                              </a:cubicBezTo>
                              <a:cubicBezTo>
                                <a:pt x="106204" y="32861"/>
                                <a:pt x="106204" y="34766"/>
                                <a:pt x="107156" y="33814"/>
                              </a:cubicBezTo>
                              <a:cubicBezTo>
                                <a:pt x="108109" y="32861"/>
                                <a:pt x="107156" y="30956"/>
                                <a:pt x="106204" y="30956"/>
                              </a:cubicBezTo>
                              <a:cubicBezTo>
                                <a:pt x="106204" y="31909"/>
                                <a:pt x="106204" y="31909"/>
                                <a:pt x="107156" y="32861"/>
                              </a:cubicBezTo>
                              <a:cubicBezTo>
                                <a:pt x="105251" y="32861"/>
                                <a:pt x="105251" y="31909"/>
                                <a:pt x="104299" y="31909"/>
                              </a:cubicBezTo>
                              <a:cubicBezTo>
                                <a:pt x="104299" y="31909"/>
                                <a:pt x="104299" y="32861"/>
                                <a:pt x="104299" y="32861"/>
                              </a:cubicBezTo>
                              <a:cubicBezTo>
                                <a:pt x="103346" y="31909"/>
                                <a:pt x="103346" y="30956"/>
                                <a:pt x="103346" y="30004"/>
                              </a:cubicBezTo>
                              <a:cubicBezTo>
                                <a:pt x="104299" y="30956"/>
                                <a:pt x="104299" y="29051"/>
                                <a:pt x="104299" y="30004"/>
                              </a:cubicBezTo>
                              <a:cubicBezTo>
                                <a:pt x="103346" y="30004"/>
                                <a:pt x="102394" y="29051"/>
                                <a:pt x="102394" y="27146"/>
                              </a:cubicBezTo>
                              <a:cubicBezTo>
                                <a:pt x="103346" y="25241"/>
                                <a:pt x="100489" y="25241"/>
                                <a:pt x="99536" y="23336"/>
                              </a:cubicBezTo>
                              <a:cubicBezTo>
                                <a:pt x="101441" y="23336"/>
                                <a:pt x="102394" y="23336"/>
                                <a:pt x="103346" y="24289"/>
                              </a:cubicBezTo>
                              <a:cubicBezTo>
                                <a:pt x="103346" y="22384"/>
                                <a:pt x="102394" y="23336"/>
                                <a:pt x="102394" y="21431"/>
                              </a:cubicBezTo>
                              <a:cubicBezTo>
                                <a:pt x="101441" y="21431"/>
                                <a:pt x="99536" y="22384"/>
                                <a:pt x="98584" y="21431"/>
                              </a:cubicBezTo>
                              <a:lnTo>
                                <a:pt x="99536" y="20479"/>
                              </a:lnTo>
                              <a:cubicBezTo>
                                <a:pt x="97631" y="20479"/>
                                <a:pt x="97631" y="21431"/>
                                <a:pt x="95726" y="20479"/>
                              </a:cubicBezTo>
                              <a:cubicBezTo>
                                <a:pt x="90011" y="21431"/>
                                <a:pt x="87154" y="21431"/>
                                <a:pt x="85249" y="21431"/>
                              </a:cubicBezTo>
                              <a:lnTo>
                                <a:pt x="85249" y="20479"/>
                              </a:lnTo>
                              <a:cubicBezTo>
                                <a:pt x="84296" y="22384"/>
                                <a:pt x="80486" y="21431"/>
                                <a:pt x="79534" y="22384"/>
                              </a:cubicBezTo>
                              <a:cubicBezTo>
                                <a:pt x="76676" y="22384"/>
                                <a:pt x="73819" y="25241"/>
                                <a:pt x="71914" y="24289"/>
                              </a:cubicBezTo>
                              <a:cubicBezTo>
                                <a:pt x="67151" y="27146"/>
                                <a:pt x="64294" y="30956"/>
                                <a:pt x="61436" y="35719"/>
                              </a:cubicBezTo>
                              <a:lnTo>
                                <a:pt x="60484" y="33814"/>
                              </a:lnTo>
                              <a:cubicBezTo>
                                <a:pt x="60484" y="34766"/>
                                <a:pt x="59531" y="33814"/>
                                <a:pt x="59531" y="34766"/>
                              </a:cubicBezTo>
                              <a:cubicBezTo>
                                <a:pt x="61436" y="34766"/>
                                <a:pt x="60484" y="36671"/>
                                <a:pt x="60484" y="37624"/>
                              </a:cubicBezTo>
                              <a:cubicBezTo>
                                <a:pt x="58579" y="39529"/>
                                <a:pt x="58579" y="42386"/>
                                <a:pt x="60484" y="44291"/>
                              </a:cubicBezTo>
                              <a:lnTo>
                                <a:pt x="59531" y="44291"/>
                              </a:lnTo>
                              <a:cubicBezTo>
                                <a:pt x="60484" y="45244"/>
                                <a:pt x="60484" y="46196"/>
                                <a:pt x="60484" y="47149"/>
                              </a:cubicBezTo>
                              <a:cubicBezTo>
                                <a:pt x="60484" y="48101"/>
                                <a:pt x="60484" y="48101"/>
                                <a:pt x="60484" y="49054"/>
                              </a:cubicBezTo>
                              <a:cubicBezTo>
                                <a:pt x="60484" y="50006"/>
                                <a:pt x="60484" y="50959"/>
                                <a:pt x="61436" y="51911"/>
                              </a:cubicBezTo>
                              <a:cubicBezTo>
                                <a:pt x="61436" y="52864"/>
                                <a:pt x="60484" y="52864"/>
                                <a:pt x="61436" y="53816"/>
                              </a:cubicBezTo>
                              <a:cubicBezTo>
                                <a:pt x="64294" y="55721"/>
                                <a:pt x="65246" y="57626"/>
                                <a:pt x="70009" y="61436"/>
                              </a:cubicBezTo>
                              <a:cubicBezTo>
                                <a:pt x="70961" y="62389"/>
                                <a:pt x="70961" y="63341"/>
                                <a:pt x="71914" y="64294"/>
                              </a:cubicBezTo>
                              <a:cubicBezTo>
                                <a:pt x="70961" y="64294"/>
                                <a:pt x="70961" y="65246"/>
                                <a:pt x="70009" y="65246"/>
                              </a:cubicBezTo>
                              <a:cubicBezTo>
                                <a:pt x="69056" y="65246"/>
                                <a:pt x="68104" y="65246"/>
                                <a:pt x="67151" y="65246"/>
                              </a:cubicBezTo>
                              <a:cubicBezTo>
                                <a:pt x="63341" y="67151"/>
                                <a:pt x="58579" y="68104"/>
                                <a:pt x="53816" y="68104"/>
                              </a:cubicBezTo>
                              <a:cubicBezTo>
                                <a:pt x="50959" y="68104"/>
                                <a:pt x="49054" y="68104"/>
                                <a:pt x="46196" y="69056"/>
                              </a:cubicBezTo>
                              <a:cubicBezTo>
                                <a:pt x="44291" y="69056"/>
                                <a:pt x="42386" y="69056"/>
                                <a:pt x="41434" y="70009"/>
                              </a:cubicBezTo>
                              <a:lnTo>
                                <a:pt x="40481" y="69056"/>
                              </a:lnTo>
                              <a:cubicBezTo>
                                <a:pt x="33814" y="71914"/>
                                <a:pt x="26194" y="70961"/>
                                <a:pt x="23336" y="74771"/>
                              </a:cubicBezTo>
                              <a:lnTo>
                                <a:pt x="22384" y="72866"/>
                              </a:lnTo>
                              <a:cubicBezTo>
                                <a:pt x="20479" y="72866"/>
                                <a:pt x="20479" y="74771"/>
                                <a:pt x="21431" y="75724"/>
                              </a:cubicBezTo>
                              <a:cubicBezTo>
                                <a:pt x="20479" y="75724"/>
                                <a:pt x="20479" y="77629"/>
                                <a:pt x="19526" y="77629"/>
                              </a:cubicBezTo>
                              <a:cubicBezTo>
                                <a:pt x="18574" y="78581"/>
                                <a:pt x="19526" y="79534"/>
                                <a:pt x="19526" y="80486"/>
                              </a:cubicBezTo>
                              <a:cubicBezTo>
                                <a:pt x="18574" y="81439"/>
                                <a:pt x="18574" y="82391"/>
                                <a:pt x="18574" y="83344"/>
                              </a:cubicBezTo>
                              <a:cubicBezTo>
                                <a:pt x="18574" y="84296"/>
                                <a:pt x="18574" y="85249"/>
                                <a:pt x="19526" y="86201"/>
                              </a:cubicBezTo>
                              <a:lnTo>
                                <a:pt x="19526" y="85249"/>
                              </a:lnTo>
                              <a:cubicBezTo>
                                <a:pt x="18574" y="85249"/>
                                <a:pt x="18574" y="85249"/>
                                <a:pt x="18574" y="86201"/>
                              </a:cubicBezTo>
                              <a:cubicBezTo>
                                <a:pt x="19526" y="87154"/>
                                <a:pt x="18574" y="90011"/>
                                <a:pt x="20479" y="89059"/>
                              </a:cubicBezTo>
                              <a:cubicBezTo>
                                <a:pt x="20479" y="90964"/>
                                <a:pt x="21431" y="91916"/>
                                <a:pt x="21431" y="93821"/>
                              </a:cubicBezTo>
                              <a:cubicBezTo>
                                <a:pt x="22384" y="94774"/>
                                <a:pt x="23336" y="96679"/>
                                <a:pt x="23336" y="97631"/>
                              </a:cubicBezTo>
                              <a:cubicBezTo>
                                <a:pt x="23336" y="96679"/>
                                <a:pt x="24289" y="97631"/>
                                <a:pt x="24289" y="97631"/>
                              </a:cubicBezTo>
                              <a:cubicBezTo>
                                <a:pt x="25241" y="99536"/>
                                <a:pt x="27146" y="101441"/>
                                <a:pt x="29051" y="102394"/>
                              </a:cubicBezTo>
                              <a:cubicBezTo>
                                <a:pt x="29051" y="103346"/>
                                <a:pt x="28099" y="103346"/>
                                <a:pt x="29051" y="103346"/>
                              </a:cubicBezTo>
                              <a:cubicBezTo>
                                <a:pt x="30004" y="103346"/>
                                <a:pt x="29051" y="102394"/>
                                <a:pt x="30004" y="102394"/>
                              </a:cubicBezTo>
                              <a:cubicBezTo>
                                <a:pt x="33814" y="103346"/>
                                <a:pt x="37624" y="106204"/>
                                <a:pt x="41434" y="107156"/>
                              </a:cubicBezTo>
                              <a:cubicBezTo>
                                <a:pt x="45244" y="107156"/>
                                <a:pt x="49054" y="107156"/>
                                <a:pt x="52864" y="106204"/>
                              </a:cubicBezTo>
                              <a:lnTo>
                                <a:pt x="55721" y="106204"/>
                              </a:lnTo>
                              <a:cubicBezTo>
                                <a:pt x="56674" y="106204"/>
                                <a:pt x="56674" y="106204"/>
                                <a:pt x="57626" y="106204"/>
                              </a:cubicBezTo>
                              <a:lnTo>
                                <a:pt x="60484" y="105251"/>
                              </a:lnTo>
                              <a:cubicBezTo>
                                <a:pt x="64294" y="104299"/>
                                <a:pt x="68104" y="103346"/>
                                <a:pt x="71914" y="101441"/>
                              </a:cubicBezTo>
                              <a:lnTo>
                                <a:pt x="71914" y="102394"/>
                              </a:lnTo>
                              <a:cubicBezTo>
                                <a:pt x="74771" y="100489"/>
                                <a:pt x="76676" y="100489"/>
                                <a:pt x="78581" y="99536"/>
                              </a:cubicBezTo>
                              <a:cubicBezTo>
                                <a:pt x="78581" y="103346"/>
                                <a:pt x="77629" y="107156"/>
                                <a:pt x="78581" y="107156"/>
                              </a:cubicBezTo>
                              <a:cubicBezTo>
                                <a:pt x="78581" y="109061"/>
                                <a:pt x="78581" y="111919"/>
                                <a:pt x="77629" y="111919"/>
                              </a:cubicBezTo>
                              <a:cubicBezTo>
                                <a:pt x="78581" y="113824"/>
                                <a:pt x="77629" y="116681"/>
                                <a:pt x="77629" y="119539"/>
                              </a:cubicBezTo>
                              <a:cubicBezTo>
                                <a:pt x="77629" y="121444"/>
                                <a:pt x="77629" y="121444"/>
                                <a:pt x="77629" y="122396"/>
                              </a:cubicBezTo>
                              <a:cubicBezTo>
                                <a:pt x="77629" y="123349"/>
                                <a:pt x="78581" y="123349"/>
                                <a:pt x="78581" y="124301"/>
                              </a:cubicBezTo>
                              <a:cubicBezTo>
                                <a:pt x="78581" y="124301"/>
                                <a:pt x="78581" y="124301"/>
                                <a:pt x="78581" y="123349"/>
                              </a:cubicBezTo>
                              <a:cubicBezTo>
                                <a:pt x="78581" y="126206"/>
                                <a:pt x="80486" y="128111"/>
                                <a:pt x="81439" y="130969"/>
                              </a:cubicBezTo>
                              <a:cubicBezTo>
                                <a:pt x="81439" y="130969"/>
                                <a:pt x="80486" y="130016"/>
                                <a:pt x="80486" y="130016"/>
                              </a:cubicBezTo>
                              <a:cubicBezTo>
                                <a:pt x="80486" y="131921"/>
                                <a:pt x="83344" y="131921"/>
                                <a:pt x="81439" y="132874"/>
                              </a:cubicBezTo>
                              <a:cubicBezTo>
                                <a:pt x="81439" y="133826"/>
                                <a:pt x="82391" y="132874"/>
                                <a:pt x="82391" y="132874"/>
                              </a:cubicBezTo>
                              <a:cubicBezTo>
                                <a:pt x="85249" y="138589"/>
                                <a:pt x="90964" y="143351"/>
                                <a:pt x="95726" y="147161"/>
                              </a:cubicBezTo>
                              <a:cubicBezTo>
                                <a:pt x="98584" y="150971"/>
                                <a:pt x="93821" y="150971"/>
                                <a:pt x="97631" y="150971"/>
                              </a:cubicBezTo>
                              <a:cubicBezTo>
                                <a:pt x="97631" y="151924"/>
                                <a:pt x="98584" y="150019"/>
                                <a:pt x="97631" y="150971"/>
                              </a:cubicBezTo>
                              <a:cubicBezTo>
                                <a:pt x="99536" y="150971"/>
                                <a:pt x="98584" y="153829"/>
                                <a:pt x="99536" y="153829"/>
                              </a:cubicBezTo>
                              <a:cubicBezTo>
                                <a:pt x="99536" y="151924"/>
                                <a:pt x="100489" y="153829"/>
                                <a:pt x="100489" y="152876"/>
                              </a:cubicBezTo>
                              <a:cubicBezTo>
                                <a:pt x="102394" y="154781"/>
                                <a:pt x="103346" y="155734"/>
                                <a:pt x="105251" y="155734"/>
                              </a:cubicBezTo>
                              <a:lnTo>
                                <a:pt x="105251" y="156686"/>
                              </a:lnTo>
                              <a:cubicBezTo>
                                <a:pt x="106204" y="155734"/>
                                <a:pt x="108109" y="155734"/>
                                <a:pt x="109061" y="154781"/>
                              </a:cubicBezTo>
                              <a:cubicBezTo>
                                <a:pt x="110014" y="153829"/>
                                <a:pt x="110966" y="153829"/>
                                <a:pt x="110966" y="151924"/>
                              </a:cubicBezTo>
                              <a:cubicBezTo>
                                <a:pt x="111919" y="150971"/>
                                <a:pt x="112871" y="150971"/>
                                <a:pt x="113824" y="150019"/>
                              </a:cubicBezTo>
                              <a:cubicBezTo>
                                <a:pt x="114776" y="149066"/>
                                <a:pt x="115729" y="148114"/>
                                <a:pt x="115729" y="146209"/>
                              </a:cubicBezTo>
                              <a:lnTo>
                                <a:pt x="117634" y="141446"/>
                              </a:lnTo>
                              <a:lnTo>
                                <a:pt x="120491" y="130016"/>
                              </a:lnTo>
                              <a:cubicBezTo>
                                <a:pt x="120491" y="128111"/>
                                <a:pt x="121444" y="126206"/>
                                <a:pt x="121444" y="124301"/>
                              </a:cubicBezTo>
                              <a:lnTo>
                                <a:pt x="127159" y="126206"/>
                              </a:lnTo>
                              <a:cubicBezTo>
                                <a:pt x="130969" y="127159"/>
                                <a:pt x="134779" y="128111"/>
                                <a:pt x="138589" y="129064"/>
                              </a:cubicBezTo>
                              <a:cubicBezTo>
                                <a:pt x="140494" y="129064"/>
                                <a:pt x="141446" y="129064"/>
                                <a:pt x="143351" y="129064"/>
                              </a:cubicBezTo>
                              <a:cubicBezTo>
                                <a:pt x="144304" y="129064"/>
                                <a:pt x="146209" y="128111"/>
                                <a:pt x="147161" y="128111"/>
                              </a:cubicBezTo>
                              <a:cubicBezTo>
                                <a:pt x="157639" y="126206"/>
                                <a:pt x="164306" y="112871"/>
                                <a:pt x="161449" y="101441"/>
                              </a:cubicBezTo>
                              <a:cubicBezTo>
                                <a:pt x="162401" y="98584"/>
                                <a:pt x="162401" y="97631"/>
                                <a:pt x="159544" y="95726"/>
                              </a:cubicBezTo>
                              <a:cubicBezTo>
                                <a:pt x="159544" y="95726"/>
                                <a:pt x="160496" y="95726"/>
                                <a:pt x="160496" y="95726"/>
                              </a:cubicBezTo>
                              <a:cubicBezTo>
                                <a:pt x="159544" y="96679"/>
                                <a:pt x="158591" y="93821"/>
                                <a:pt x="157639" y="94774"/>
                              </a:cubicBezTo>
                              <a:cubicBezTo>
                                <a:pt x="156686" y="92869"/>
                                <a:pt x="154781" y="91916"/>
                                <a:pt x="152876" y="90011"/>
                              </a:cubicBezTo>
                              <a:cubicBezTo>
                                <a:pt x="151924" y="89059"/>
                                <a:pt x="150971" y="89059"/>
                                <a:pt x="148114" y="88106"/>
                              </a:cubicBezTo>
                              <a:cubicBezTo>
                                <a:pt x="145256" y="87154"/>
                                <a:pt x="141446" y="86201"/>
                                <a:pt x="138589" y="85249"/>
                              </a:cubicBezTo>
                              <a:cubicBezTo>
                                <a:pt x="140494" y="85249"/>
                                <a:pt x="143351" y="85249"/>
                                <a:pt x="140494" y="84296"/>
                              </a:cubicBezTo>
                              <a:lnTo>
                                <a:pt x="136684" y="84296"/>
                              </a:lnTo>
                              <a:lnTo>
                                <a:pt x="136684" y="84296"/>
                              </a:lnTo>
                              <a:cubicBezTo>
                                <a:pt x="134779" y="84296"/>
                                <a:pt x="131921" y="84296"/>
                                <a:pt x="132874" y="85249"/>
                              </a:cubicBezTo>
                              <a:cubicBezTo>
                                <a:pt x="128111" y="84296"/>
                                <a:pt x="124301" y="83344"/>
                                <a:pt x="119539" y="81439"/>
                              </a:cubicBezTo>
                              <a:cubicBezTo>
                                <a:pt x="125254" y="76676"/>
                                <a:pt x="131921" y="70961"/>
                                <a:pt x="136684" y="66199"/>
                              </a:cubicBezTo>
                              <a:lnTo>
                                <a:pt x="140494" y="62389"/>
                              </a:lnTo>
                              <a:cubicBezTo>
                                <a:pt x="141446" y="61436"/>
                                <a:pt x="141446" y="61436"/>
                                <a:pt x="141446" y="61436"/>
                              </a:cubicBezTo>
                              <a:lnTo>
                                <a:pt x="141446" y="60484"/>
                              </a:lnTo>
                              <a:cubicBezTo>
                                <a:pt x="141446" y="59531"/>
                                <a:pt x="142399" y="58579"/>
                                <a:pt x="142399" y="57626"/>
                              </a:cubicBezTo>
                              <a:cubicBezTo>
                                <a:pt x="143351" y="53816"/>
                                <a:pt x="143351" y="50006"/>
                                <a:pt x="139541" y="46196"/>
                              </a:cubicBezTo>
                              <a:cubicBezTo>
                                <a:pt x="138589" y="43339"/>
                                <a:pt x="134779" y="41434"/>
                                <a:pt x="131921" y="40481"/>
                              </a:cubicBezTo>
                              <a:cubicBezTo>
                                <a:pt x="128111" y="37624"/>
                                <a:pt x="124301" y="36671"/>
                                <a:pt x="119539" y="36671"/>
                              </a:cubicBezTo>
                              <a:cubicBezTo>
                                <a:pt x="114776" y="36671"/>
                                <a:pt x="110966" y="39529"/>
                                <a:pt x="108109" y="43339"/>
                              </a:cubicBezTo>
                              <a:cubicBezTo>
                                <a:pt x="111919" y="43339"/>
                                <a:pt x="110014" y="39529"/>
                                <a:pt x="113824" y="357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6" name="자유형: 도형 2816"/>
                      <wps:cNvSpPr/>
                      <wps:spPr>
                        <a:xfrm>
                          <a:off x="1709443" y="271295"/>
                          <a:ext cx="101245" cy="101245"/>
                        </a:xfrm>
                        <a:custGeom>
                          <a:avLst/>
                          <a:gdLst>
                            <a:gd name="connsiteX0" fmla="*/ 35161 w 57150"/>
                            <a:gd name="connsiteY0" fmla="*/ 24555 h 57150"/>
                            <a:gd name="connsiteX1" fmla="*/ 38018 w 57150"/>
                            <a:gd name="connsiteY1" fmla="*/ 25508 h 57150"/>
                            <a:gd name="connsiteX2" fmla="*/ 38971 w 57150"/>
                            <a:gd name="connsiteY2" fmla="*/ 28365 h 57150"/>
                            <a:gd name="connsiteX3" fmla="*/ 37066 w 57150"/>
                            <a:gd name="connsiteY3" fmla="*/ 29318 h 57150"/>
                            <a:gd name="connsiteX4" fmla="*/ 36113 w 57150"/>
                            <a:gd name="connsiteY4" fmla="*/ 32175 h 57150"/>
                            <a:gd name="connsiteX5" fmla="*/ 31351 w 57150"/>
                            <a:gd name="connsiteY5" fmla="*/ 33128 h 57150"/>
                            <a:gd name="connsiteX6" fmla="*/ 31351 w 57150"/>
                            <a:gd name="connsiteY6" fmla="*/ 33128 h 57150"/>
                            <a:gd name="connsiteX7" fmla="*/ 30398 w 57150"/>
                            <a:gd name="connsiteY7" fmla="*/ 33128 h 57150"/>
                            <a:gd name="connsiteX8" fmla="*/ 30398 w 57150"/>
                            <a:gd name="connsiteY8" fmla="*/ 33128 h 57150"/>
                            <a:gd name="connsiteX9" fmla="*/ 30398 w 57150"/>
                            <a:gd name="connsiteY9" fmla="*/ 32175 h 57150"/>
                            <a:gd name="connsiteX10" fmla="*/ 30398 w 57150"/>
                            <a:gd name="connsiteY10" fmla="*/ 32175 h 57150"/>
                            <a:gd name="connsiteX11" fmla="*/ 30398 w 57150"/>
                            <a:gd name="connsiteY11" fmla="*/ 32175 h 57150"/>
                            <a:gd name="connsiteX12" fmla="*/ 30398 w 57150"/>
                            <a:gd name="connsiteY12" fmla="*/ 32175 h 57150"/>
                            <a:gd name="connsiteX13" fmla="*/ 29446 w 57150"/>
                            <a:gd name="connsiteY13" fmla="*/ 29318 h 57150"/>
                            <a:gd name="connsiteX14" fmla="*/ 29446 w 57150"/>
                            <a:gd name="connsiteY14" fmla="*/ 29318 h 57150"/>
                            <a:gd name="connsiteX15" fmla="*/ 27541 w 57150"/>
                            <a:gd name="connsiteY15" fmla="*/ 26460 h 57150"/>
                            <a:gd name="connsiteX16" fmla="*/ 25636 w 57150"/>
                            <a:gd name="connsiteY16" fmla="*/ 23603 h 57150"/>
                            <a:gd name="connsiteX17" fmla="*/ 26588 w 57150"/>
                            <a:gd name="connsiteY17" fmla="*/ 25508 h 57150"/>
                            <a:gd name="connsiteX18" fmla="*/ 24683 w 57150"/>
                            <a:gd name="connsiteY18" fmla="*/ 22650 h 57150"/>
                            <a:gd name="connsiteX19" fmla="*/ 25636 w 57150"/>
                            <a:gd name="connsiteY19" fmla="*/ 21698 h 57150"/>
                            <a:gd name="connsiteX20" fmla="*/ 25636 w 57150"/>
                            <a:gd name="connsiteY20" fmla="*/ 21698 h 57150"/>
                            <a:gd name="connsiteX21" fmla="*/ 26588 w 57150"/>
                            <a:gd name="connsiteY21" fmla="*/ 20745 h 57150"/>
                            <a:gd name="connsiteX22" fmla="*/ 27541 w 57150"/>
                            <a:gd name="connsiteY22" fmla="*/ 21698 h 57150"/>
                            <a:gd name="connsiteX23" fmla="*/ 28493 w 57150"/>
                            <a:gd name="connsiteY23" fmla="*/ 20745 h 57150"/>
                            <a:gd name="connsiteX24" fmla="*/ 28493 w 57150"/>
                            <a:gd name="connsiteY24" fmla="*/ 20745 h 57150"/>
                            <a:gd name="connsiteX25" fmla="*/ 29446 w 57150"/>
                            <a:gd name="connsiteY25" fmla="*/ 20745 h 57150"/>
                            <a:gd name="connsiteX26" fmla="*/ 29446 w 57150"/>
                            <a:gd name="connsiteY26" fmla="*/ 20745 h 57150"/>
                            <a:gd name="connsiteX27" fmla="*/ 30398 w 57150"/>
                            <a:gd name="connsiteY27" fmla="*/ 18840 h 57150"/>
                            <a:gd name="connsiteX28" fmla="*/ 31351 w 57150"/>
                            <a:gd name="connsiteY28" fmla="*/ 20745 h 57150"/>
                            <a:gd name="connsiteX29" fmla="*/ 38018 w 57150"/>
                            <a:gd name="connsiteY29" fmla="*/ 16935 h 57150"/>
                            <a:gd name="connsiteX30" fmla="*/ 38971 w 57150"/>
                            <a:gd name="connsiteY30" fmla="*/ 17888 h 57150"/>
                            <a:gd name="connsiteX31" fmla="*/ 39923 w 57150"/>
                            <a:gd name="connsiteY31" fmla="*/ 16935 h 57150"/>
                            <a:gd name="connsiteX32" fmla="*/ 39923 w 57150"/>
                            <a:gd name="connsiteY32" fmla="*/ 17888 h 57150"/>
                            <a:gd name="connsiteX33" fmla="*/ 40876 w 57150"/>
                            <a:gd name="connsiteY33" fmla="*/ 16935 h 57150"/>
                            <a:gd name="connsiteX34" fmla="*/ 40876 w 57150"/>
                            <a:gd name="connsiteY34" fmla="*/ 18840 h 57150"/>
                            <a:gd name="connsiteX35" fmla="*/ 42781 w 57150"/>
                            <a:gd name="connsiteY35" fmla="*/ 16935 h 57150"/>
                            <a:gd name="connsiteX36" fmla="*/ 42781 w 57150"/>
                            <a:gd name="connsiteY36" fmla="*/ 17888 h 57150"/>
                            <a:gd name="connsiteX37" fmla="*/ 44686 w 57150"/>
                            <a:gd name="connsiteY37" fmla="*/ 17888 h 57150"/>
                            <a:gd name="connsiteX38" fmla="*/ 44686 w 57150"/>
                            <a:gd name="connsiteY38" fmla="*/ 18840 h 57150"/>
                            <a:gd name="connsiteX39" fmla="*/ 45638 w 57150"/>
                            <a:gd name="connsiteY39" fmla="*/ 17888 h 57150"/>
                            <a:gd name="connsiteX40" fmla="*/ 45638 w 57150"/>
                            <a:gd name="connsiteY40" fmla="*/ 18840 h 57150"/>
                            <a:gd name="connsiteX41" fmla="*/ 48496 w 57150"/>
                            <a:gd name="connsiteY41" fmla="*/ 17888 h 57150"/>
                            <a:gd name="connsiteX42" fmla="*/ 48496 w 57150"/>
                            <a:gd name="connsiteY42" fmla="*/ 17888 h 57150"/>
                            <a:gd name="connsiteX43" fmla="*/ 50401 w 57150"/>
                            <a:gd name="connsiteY43" fmla="*/ 18840 h 57150"/>
                            <a:gd name="connsiteX44" fmla="*/ 49448 w 57150"/>
                            <a:gd name="connsiteY44" fmla="*/ 20745 h 57150"/>
                            <a:gd name="connsiteX45" fmla="*/ 52306 w 57150"/>
                            <a:gd name="connsiteY45" fmla="*/ 19793 h 57150"/>
                            <a:gd name="connsiteX46" fmla="*/ 53258 w 57150"/>
                            <a:gd name="connsiteY46" fmla="*/ 21698 h 57150"/>
                            <a:gd name="connsiteX47" fmla="*/ 51353 w 57150"/>
                            <a:gd name="connsiteY47" fmla="*/ 22650 h 57150"/>
                            <a:gd name="connsiteX48" fmla="*/ 50401 w 57150"/>
                            <a:gd name="connsiteY48" fmla="*/ 23603 h 57150"/>
                            <a:gd name="connsiteX49" fmla="*/ 49448 w 57150"/>
                            <a:gd name="connsiteY49" fmla="*/ 23603 h 57150"/>
                            <a:gd name="connsiteX50" fmla="*/ 50401 w 57150"/>
                            <a:gd name="connsiteY50" fmla="*/ 24555 h 57150"/>
                            <a:gd name="connsiteX51" fmla="*/ 54211 w 57150"/>
                            <a:gd name="connsiteY51" fmla="*/ 24555 h 57150"/>
                            <a:gd name="connsiteX52" fmla="*/ 52306 w 57150"/>
                            <a:gd name="connsiteY52" fmla="*/ 25508 h 57150"/>
                            <a:gd name="connsiteX53" fmla="*/ 56116 w 57150"/>
                            <a:gd name="connsiteY53" fmla="*/ 25508 h 57150"/>
                            <a:gd name="connsiteX54" fmla="*/ 55163 w 57150"/>
                            <a:gd name="connsiteY54" fmla="*/ 26460 h 57150"/>
                            <a:gd name="connsiteX55" fmla="*/ 56116 w 57150"/>
                            <a:gd name="connsiteY55" fmla="*/ 26460 h 57150"/>
                            <a:gd name="connsiteX56" fmla="*/ 55163 w 57150"/>
                            <a:gd name="connsiteY56" fmla="*/ 28365 h 57150"/>
                            <a:gd name="connsiteX57" fmla="*/ 54211 w 57150"/>
                            <a:gd name="connsiteY57" fmla="*/ 28365 h 57150"/>
                            <a:gd name="connsiteX58" fmla="*/ 55163 w 57150"/>
                            <a:gd name="connsiteY58" fmla="*/ 29318 h 57150"/>
                            <a:gd name="connsiteX59" fmla="*/ 55163 w 57150"/>
                            <a:gd name="connsiteY59" fmla="*/ 29318 h 57150"/>
                            <a:gd name="connsiteX60" fmla="*/ 57068 w 57150"/>
                            <a:gd name="connsiteY60" fmla="*/ 30270 h 57150"/>
                            <a:gd name="connsiteX61" fmla="*/ 56116 w 57150"/>
                            <a:gd name="connsiteY61" fmla="*/ 30270 h 57150"/>
                            <a:gd name="connsiteX62" fmla="*/ 57068 w 57150"/>
                            <a:gd name="connsiteY62" fmla="*/ 32175 h 57150"/>
                            <a:gd name="connsiteX63" fmla="*/ 56116 w 57150"/>
                            <a:gd name="connsiteY63" fmla="*/ 32175 h 57150"/>
                            <a:gd name="connsiteX64" fmla="*/ 58021 w 57150"/>
                            <a:gd name="connsiteY64" fmla="*/ 35033 h 57150"/>
                            <a:gd name="connsiteX65" fmla="*/ 57068 w 57150"/>
                            <a:gd name="connsiteY65" fmla="*/ 34080 h 57150"/>
                            <a:gd name="connsiteX66" fmla="*/ 56116 w 57150"/>
                            <a:gd name="connsiteY66" fmla="*/ 36938 h 57150"/>
                            <a:gd name="connsiteX67" fmla="*/ 57068 w 57150"/>
                            <a:gd name="connsiteY67" fmla="*/ 36938 h 57150"/>
                            <a:gd name="connsiteX68" fmla="*/ 56116 w 57150"/>
                            <a:gd name="connsiteY68" fmla="*/ 37890 h 57150"/>
                            <a:gd name="connsiteX69" fmla="*/ 56116 w 57150"/>
                            <a:gd name="connsiteY69" fmla="*/ 38843 h 57150"/>
                            <a:gd name="connsiteX70" fmla="*/ 56116 w 57150"/>
                            <a:gd name="connsiteY70" fmla="*/ 38843 h 57150"/>
                            <a:gd name="connsiteX71" fmla="*/ 55163 w 57150"/>
                            <a:gd name="connsiteY71" fmla="*/ 42653 h 57150"/>
                            <a:gd name="connsiteX72" fmla="*/ 56116 w 57150"/>
                            <a:gd name="connsiteY72" fmla="*/ 44558 h 57150"/>
                            <a:gd name="connsiteX73" fmla="*/ 52306 w 57150"/>
                            <a:gd name="connsiteY73" fmla="*/ 40748 h 57150"/>
                            <a:gd name="connsiteX74" fmla="*/ 51353 w 57150"/>
                            <a:gd name="connsiteY74" fmla="*/ 40748 h 57150"/>
                            <a:gd name="connsiteX75" fmla="*/ 52306 w 57150"/>
                            <a:gd name="connsiteY75" fmla="*/ 39795 h 57150"/>
                            <a:gd name="connsiteX76" fmla="*/ 52306 w 57150"/>
                            <a:gd name="connsiteY76" fmla="*/ 40748 h 57150"/>
                            <a:gd name="connsiteX77" fmla="*/ 51353 w 57150"/>
                            <a:gd name="connsiteY77" fmla="*/ 42653 h 57150"/>
                            <a:gd name="connsiteX78" fmla="*/ 50401 w 57150"/>
                            <a:gd name="connsiteY78" fmla="*/ 41700 h 57150"/>
                            <a:gd name="connsiteX79" fmla="*/ 50401 w 57150"/>
                            <a:gd name="connsiteY79" fmla="*/ 42653 h 57150"/>
                            <a:gd name="connsiteX80" fmla="*/ 50401 w 57150"/>
                            <a:gd name="connsiteY80" fmla="*/ 43605 h 57150"/>
                            <a:gd name="connsiteX81" fmla="*/ 50401 w 57150"/>
                            <a:gd name="connsiteY81" fmla="*/ 44558 h 57150"/>
                            <a:gd name="connsiteX82" fmla="*/ 48496 w 57150"/>
                            <a:gd name="connsiteY82" fmla="*/ 44558 h 57150"/>
                            <a:gd name="connsiteX83" fmla="*/ 47543 w 57150"/>
                            <a:gd name="connsiteY83" fmla="*/ 43605 h 57150"/>
                            <a:gd name="connsiteX84" fmla="*/ 48496 w 57150"/>
                            <a:gd name="connsiteY84" fmla="*/ 45510 h 57150"/>
                            <a:gd name="connsiteX85" fmla="*/ 47543 w 57150"/>
                            <a:gd name="connsiteY85" fmla="*/ 45510 h 57150"/>
                            <a:gd name="connsiteX86" fmla="*/ 47543 w 57150"/>
                            <a:gd name="connsiteY86" fmla="*/ 47415 h 57150"/>
                            <a:gd name="connsiteX87" fmla="*/ 44686 w 57150"/>
                            <a:gd name="connsiteY87" fmla="*/ 47415 h 57150"/>
                            <a:gd name="connsiteX88" fmla="*/ 43733 w 57150"/>
                            <a:gd name="connsiteY88" fmla="*/ 49320 h 57150"/>
                            <a:gd name="connsiteX89" fmla="*/ 43733 w 57150"/>
                            <a:gd name="connsiteY89" fmla="*/ 48368 h 57150"/>
                            <a:gd name="connsiteX90" fmla="*/ 42781 w 57150"/>
                            <a:gd name="connsiteY90" fmla="*/ 49320 h 57150"/>
                            <a:gd name="connsiteX91" fmla="*/ 40876 w 57150"/>
                            <a:gd name="connsiteY91" fmla="*/ 47415 h 57150"/>
                            <a:gd name="connsiteX92" fmla="*/ 40876 w 57150"/>
                            <a:gd name="connsiteY92" fmla="*/ 50273 h 57150"/>
                            <a:gd name="connsiteX93" fmla="*/ 38018 w 57150"/>
                            <a:gd name="connsiteY93" fmla="*/ 50273 h 57150"/>
                            <a:gd name="connsiteX94" fmla="*/ 38018 w 57150"/>
                            <a:gd name="connsiteY94" fmla="*/ 48368 h 57150"/>
                            <a:gd name="connsiteX95" fmla="*/ 36113 w 57150"/>
                            <a:gd name="connsiteY95" fmla="*/ 49320 h 57150"/>
                            <a:gd name="connsiteX96" fmla="*/ 36113 w 57150"/>
                            <a:gd name="connsiteY96" fmla="*/ 51225 h 57150"/>
                            <a:gd name="connsiteX97" fmla="*/ 35161 w 57150"/>
                            <a:gd name="connsiteY97" fmla="*/ 50273 h 57150"/>
                            <a:gd name="connsiteX98" fmla="*/ 34208 w 57150"/>
                            <a:gd name="connsiteY98" fmla="*/ 51225 h 57150"/>
                            <a:gd name="connsiteX99" fmla="*/ 30398 w 57150"/>
                            <a:gd name="connsiteY99" fmla="*/ 48368 h 57150"/>
                            <a:gd name="connsiteX100" fmla="*/ 29446 w 57150"/>
                            <a:gd name="connsiteY100" fmla="*/ 49320 h 57150"/>
                            <a:gd name="connsiteX101" fmla="*/ 30398 w 57150"/>
                            <a:gd name="connsiteY101" fmla="*/ 49320 h 57150"/>
                            <a:gd name="connsiteX102" fmla="*/ 30398 w 57150"/>
                            <a:gd name="connsiteY102" fmla="*/ 50273 h 57150"/>
                            <a:gd name="connsiteX103" fmla="*/ 30398 w 57150"/>
                            <a:gd name="connsiteY103" fmla="*/ 48368 h 57150"/>
                            <a:gd name="connsiteX104" fmla="*/ 27541 w 57150"/>
                            <a:gd name="connsiteY104" fmla="*/ 50273 h 57150"/>
                            <a:gd name="connsiteX105" fmla="*/ 27541 w 57150"/>
                            <a:gd name="connsiteY105" fmla="*/ 49320 h 57150"/>
                            <a:gd name="connsiteX106" fmla="*/ 26588 w 57150"/>
                            <a:gd name="connsiteY106" fmla="*/ 50273 h 57150"/>
                            <a:gd name="connsiteX107" fmla="*/ 26588 w 57150"/>
                            <a:gd name="connsiteY107" fmla="*/ 47415 h 57150"/>
                            <a:gd name="connsiteX108" fmla="*/ 25636 w 57150"/>
                            <a:gd name="connsiteY108" fmla="*/ 48368 h 57150"/>
                            <a:gd name="connsiteX109" fmla="*/ 25636 w 57150"/>
                            <a:gd name="connsiteY109" fmla="*/ 46463 h 57150"/>
                            <a:gd name="connsiteX110" fmla="*/ 24683 w 57150"/>
                            <a:gd name="connsiteY110" fmla="*/ 47415 h 57150"/>
                            <a:gd name="connsiteX111" fmla="*/ 24683 w 57150"/>
                            <a:gd name="connsiteY111" fmla="*/ 47415 h 57150"/>
                            <a:gd name="connsiteX112" fmla="*/ 23731 w 57150"/>
                            <a:gd name="connsiteY112" fmla="*/ 47415 h 57150"/>
                            <a:gd name="connsiteX113" fmla="*/ 23731 w 57150"/>
                            <a:gd name="connsiteY113" fmla="*/ 49320 h 57150"/>
                            <a:gd name="connsiteX114" fmla="*/ 22778 w 57150"/>
                            <a:gd name="connsiteY114" fmla="*/ 50273 h 57150"/>
                            <a:gd name="connsiteX115" fmla="*/ 21826 w 57150"/>
                            <a:gd name="connsiteY115" fmla="*/ 49320 h 57150"/>
                            <a:gd name="connsiteX116" fmla="*/ 20873 w 57150"/>
                            <a:gd name="connsiteY116" fmla="*/ 50273 h 57150"/>
                            <a:gd name="connsiteX117" fmla="*/ 20873 w 57150"/>
                            <a:gd name="connsiteY117" fmla="*/ 49320 h 57150"/>
                            <a:gd name="connsiteX118" fmla="*/ 20873 w 57150"/>
                            <a:gd name="connsiteY118" fmla="*/ 49320 h 57150"/>
                            <a:gd name="connsiteX119" fmla="*/ 20873 w 57150"/>
                            <a:gd name="connsiteY119" fmla="*/ 48368 h 57150"/>
                            <a:gd name="connsiteX120" fmla="*/ 19921 w 57150"/>
                            <a:gd name="connsiteY120" fmla="*/ 49320 h 57150"/>
                            <a:gd name="connsiteX121" fmla="*/ 20873 w 57150"/>
                            <a:gd name="connsiteY121" fmla="*/ 48368 h 57150"/>
                            <a:gd name="connsiteX122" fmla="*/ 20873 w 57150"/>
                            <a:gd name="connsiteY122" fmla="*/ 47415 h 57150"/>
                            <a:gd name="connsiteX123" fmla="*/ 19921 w 57150"/>
                            <a:gd name="connsiteY123" fmla="*/ 48368 h 57150"/>
                            <a:gd name="connsiteX124" fmla="*/ 19921 w 57150"/>
                            <a:gd name="connsiteY124" fmla="*/ 48368 h 57150"/>
                            <a:gd name="connsiteX125" fmla="*/ 18016 w 57150"/>
                            <a:gd name="connsiteY125" fmla="*/ 49320 h 57150"/>
                            <a:gd name="connsiteX126" fmla="*/ 17063 w 57150"/>
                            <a:gd name="connsiteY126" fmla="*/ 48368 h 57150"/>
                            <a:gd name="connsiteX127" fmla="*/ 17063 w 57150"/>
                            <a:gd name="connsiteY127" fmla="*/ 48368 h 57150"/>
                            <a:gd name="connsiteX128" fmla="*/ 16111 w 57150"/>
                            <a:gd name="connsiteY128" fmla="*/ 48368 h 57150"/>
                            <a:gd name="connsiteX129" fmla="*/ 16111 w 57150"/>
                            <a:gd name="connsiteY129" fmla="*/ 48368 h 57150"/>
                            <a:gd name="connsiteX130" fmla="*/ 15158 w 57150"/>
                            <a:gd name="connsiteY130" fmla="*/ 48368 h 57150"/>
                            <a:gd name="connsiteX131" fmla="*/ 16111 w 57150"/>
                            <a:gd name="connsiteY131" fmla="*/ 45510 h 57150"/>
                            <a:gd name="connsiteX132" fmla="*/ 14206 w 57150"/>
                            <a:gd name="connsiteY132" fmla="*/ 47415 h 57150"/>
                            <a:gd name="connsiteX133" fmla="*/ 12301 w 57150"/>
                            <a:gd name="connsiteY133" fmla="*/ 44558 h 57150"/>
                            <a:gd name="connsiteX134" fmla="*/ 11348 w 57150"/>
                            <a:gd name="connsiteY134" fmla="*/ 44558 h 57150"/>
                            <a:gd name="connsiteX135" fmla="*/ 9443 w 57150"/>
                            <a:gd name="connsiteY135" fmla="*/ 39795 h 57150"/>
                            <a:gd name="connsiteX136" fmla="*/ 11348 w 57150"/>
                            <a:gd name="connsiteY136" fmla="*/ 38843 h 57150"/>
                            <a:gd name="connsiteX137" fmla="*/ 10396 w 57150"/>
                            <a:gd name="connsiteY137" fmla="*/ 38843 h 57150"/>
                            <a:gd name="connsiteX138" fmla="*/ 8491 w 57150"/>
                            <a:gd name="connsiteY138" fmla="*/ 39795 h 57150"/>
                            <a:gd name="connsiteX139" fmla="*/ 8491 w 57150"/>
                            <a:gd name="connsiteY139" fmla="*/ 35985 h 57150"/>
                            <a:gd name="connsiteX140" fmla="*/ 7538 w 57150"/>
                            <a:gd name="connsiteY140" fmla="*/ 35985 h 57150"/>
                            <a:gd name="connsiteX141" fmla="*/ 8491 w 57150"/>
                            <a:gd name="connsiteY141" fmla="*/ 35033 h 57150"/>
                            <a:gd name="connsiteX142" fmla="*/ 7538 w 57150"/>
                            <a:gd name="connsiteY142" fmla="*/ 35033 h 57150"/>
                            <a:gd name="connsiteX143" fmla="*/ 8491 w 57150"/>
                            <a:gd name="connsiteY143" fmla="*/ 35033 h 57150"/>
                            <a:gd name="connsiteX144" fmla="*/ 7538 w 57150"/>
                            <a:gd name="connsiteY144" fmla="*/ 34080 h 57150"/>
                            <a:gd name="connsiteX145" fmla="*/ 8491 w 57150"/>
                            <a:gd name="connsiteY145" fmla="*/ 34080 h 57150"/>
                            <a:gd name="connsiteX146" fmla="*/ 7538 w 57150"/>
                            <a:gd name="connsiteY146" fmla="*/ 32175 h 57150"/>
                            <a:gd name="connsiteX147" fmla="*/ 8491 w 57150"/>
                            <a:gd name="connsiteY147" fmla="*/ 32175 h 57150"/>
                            <a:gd name="connsiteX148" fmla="*/ 7538 w 57150"/>
                            <a:gd name="connsiteY148" fmla="*/ 32175 h 57150"/>
                            <a:gd name="connsiteX149" fmla="*/ 10396 w 57150"/>
                            <a:gd name="connsiteY149" fmla="*/ 30270 h 57150"/>
                            <a:gd name="connsiteX150" fmla="*/ 10396 w 57150"/>
                            <a:gd name="connsiteY150" fmla="*/ 23603 h 57150"/>
                            <a:gd name="connsiteX151" fmla="*/ 11348 w 57150"/>
                            <a:gd name="connsiteY151" fmla="*/ 23603 h 57150"/>
                            <a:gd name="connsiteX152" fmla="*/ 11348 w 57150"/>
                            <a:gd name="connsiteY152" fmla="*/ 22650 h 57150"/>
                            <a:gd name="connsiteX153" fmla="*/ 13253 w 57150"/>
                            <a:gd name="connsiteY153" fmla="*/ 23603 h 57150"/>
                            <a:gd name="connsiteX154" fmla="*/ 12301 w 57150"/>
                            <a:gd name="connsiteY154" fmla="*/ 21698 h 57150"/>
                            <a:gd name="connsiteX155" fmla="*/ 11348 w 57150"/>
                            <a:gd name="connsiteY155" fmla="*/ 21698 h 57150"/>
                            <a:gd name="connsiteX156" fmla="*/ 11348 w 57150"/>
                            <a:gd name="connsiteY156" fmla="*/ 20745 h 57150"/>
                            <a:gd name="connsiteX157" fmla="*/ 13253 w 57150"/>
                            <a:gd name="connsiteY157" fmla="*/ 21698 h 57150"/>
                            <a:gd name="connsiteX158" fmla="*/ 13253 w 57150"/>
                            <a:gd name="connsiteY158" fmla="*/ 20745 h 57150"/>
                            <a:gd name="connsiteX159" fmla="*/ 17063 w 57150"/>
                            <a:gd name="connsiteY159" fmla="*/ 24555 h 57150"/>
                            <a:gd name="connsiteX160" fmla="*/ 17063 w 57150"/>
                            <a:gd name="connsiteY160" fmla="*/ 24555 h 57150"/>
                            <a:gd name="connsiteX161" fmla="*/ 18968 w 57150"/>
                            <a:gd name="connsiteY161" fmla="*/ 25508 h 57150"/>
                            <a:gd name="connsiteX162" fmla="*/ 16111 w 57150"/>
                            <a:gd name="connsiteY162" fmla="*/ 23603 h 57150"/>
                            <a:gd name="connsiteX163" fmla="*/ 14206 w 57150"/>
                            <a:gd name="connsiteY163" fmla="*/ 20745 h 57150"/>
                            <a:gd name="connsiteX164" fmla="*/ 15158 w 57150"/>
                            <a:gd name="connsiteY164" fmla="*/ 21698 h 57150"/>
                            <a:gd name="connsiteX165" fmla="*/ 16111 w 57150"/>
                            <a:gd name="connsiteY165" fmla="*/ 20745 h 57150"/>
                            <a:gd name="connsiteX166" fmla="*/ 14206 w 57150"/>
                            <a:gd name="connsiteY166" fmla="*/ 18840 h 57150"/>
                            <a:gd name="connsiteX167" fmla="*/ 15158 w 57150"/>
                            <a:gd name="connsiteY167" fmla="*/ 19793 h 57150"/>
                            <a:gd name="connsiteX168" fmla="*/ 14206 w 57150"/>
                            <a:gd name="connsiteY168" fmla="*/ 17888 h 57150"/>
                            <a:gd name="connsiteX169" fmla="*/ 14206 w 57150"/>
                            <a:gd name="connsiteY169" fmla="*/ 15983 h 57150"/>
                            <a:gd name="connsiteX170" fmla="*/ 17063 w 57150"/>
                            <a:gd name="connsiteY170" fmla="*/ 18840 h 57150"/>
                            <a:gd name="connsiteX171" fmla="*/ 15158 w 57150"/>
                            <a:gd name="connsiteY171" fmla="*/ 15983 h 57150"/>
                            <a:gd name="connsiteX172" fmla="*/ 17063 w 57150"/>
                            <a:gd name="connsiteY172" fmla="*/ 16935 h 57150"/>
                            <a:gd name="connsiteX173" fmla="*/ 18016 w 57150"/>
                            <a:gd name="connsiteY173" fmla="*/ 15983 h 57150"/>
                            <a:gd name="connsiteX174" fmla="*/ 17063 w 57150"/>
                            <a:gd name="connsiteY174" fmla="*/ 15030 h 57150"/>
                            <a:gd name="connsiteX175" fmla="*/ 18016 w 57150"/>
                            <a:gd name="connsiteY175" fmla="*/ 15983 h 57150"/>
                            <a:gd name="connsiteX176" fmla="*/ 18968 w 57150"/>
                            <a:gd name="connsiteY176" fmla="*/ 15030 h 57150"/>
                            <a:gd name="connsiteX177" fmla="*/ 18968 w 57150"/>
                            <a:gd name="connsiteY177" fmla="*/ 13125 h 57150"/>
                            <a:gd name="connsiteX178" fmla="*/ 18016 w 57150"/>
                            <a:gd name="connsiteY178" fmla="*/ 13125 h 57150"/>
                            <a:gd name="connsiteX179" fmla="*/ 18968 w 57150"/>
                            <a:gd name="connsiteY179" fmla="*/ 12173 h 57150"/>
                            <a:gd name="connsiteX180" fmla="*/ 19921 w 57150"/>
                            <a:gd name="connsiteY180" fmla="*/ 13125 h 57150"/>
                            <a:gd name="connsiteX181" fmla="*/ 19921 w 57150"/>
                            <a:gd name="connsiteY181" fmla="*/ 12173 h 57150"/>
                            <a:gd name="connsiteX182" fmla="*/ 20873 w 57150"/>
                            <a:gd name="connsiteY182" fmla="*/ 13125 h 57150"/>
                            <a:gd name="connsiteX183" fmla="*/ 19921 w 57150"/>
                            <a:gd name="connsiteY183" fmla="*/ 12173 h 57150"/>
                            <a:gd name="connsiteX184" fmla="*/ 21826 w 57150"/>
                            <a:gd name="connsiteY184" fmla="*/ 13125 h 57150"/>
                            <a:gd name="connsiteX185" fmla="*/ 21826 w 57150"/>
                            <a:gd name="connsiteY185" fmla="*/ 14078 h 57150"/>
                            <a:gd name="connsiteX186" fmla="*/ 22778 w 57150"/>
                            <a:gd name="connsiteY186" fmla="*/ 14078 h 57150"/>
                            <a:gd name="connsiteX187" fmla="*/ 21826 w 57150"/>
                            <a:gd name="connsiteY187" fmla="*/ 11220 h 57150"/>
                            <a:gd name="connsiteX188" fmla="*/ 22778 w 57150"/>
                            <a:gd name="connsiteY188" fmla="*/ 11220 h 57150"/>
                            <a:gd name="connsiteX189" fmla="*/ 22778 w 57150"/>
                            <a:gd name="connsiteY189" fmla="*/ 12173 h 57150"/>
                            <a:gd name="connsiteX190" fmla="*/ 24683 w 57150"/>
                            <a:gd name="connsiteY190" fmla="*/ 13125 h 57150"/>
                            <a:gd name="connsiteX191" fmla="*/ 23731 w 57150"/>
                            <a:gd name="connsiteY191" fmla="*/ 11220 h 57150"/>
                            <a:gd name="connsiteX192" fmla="*/ 24683 w 57150"/>
                            <a:gd name="connsiteY192" fmla="*/ 12173 h 57150"/>
                            <a:gd name="connsiteX193" fmla="*/ 24683 w 57150"/>
                            <a:gd name="connsiteY193" fmla="*/ 10268 h 57150"/>
                            <a:gd name="connsiteX194" fmla="*/ 27541 w 57150"/>
                            <a:gd name="connsiteY194" fmla="*/ 12173 h 57150"/>
                            <a:gd name="connsiteX195" fmla="*/ 27541 w 57150"/>
                            <a:gd name="connsiteY195" fmla="*/ 14078 h 57150"/>
                            <a:gd name="connsiteX196" fmla="*/ 27541 w 57150"/>
                            <a:gd name="connsiteY196" fmla="*/ 14078 h 57150"/>
                            <a:gd name="connsiteX197" fmla="*/ 28493 w 57150"/>
                            <a:gd name="connsiteY197" fmla="*/ 15983 h 57150"/>
                            <a:gd name="connsiteX198" fmla="*/ 28493 w 57150"/>
                            <a:gd name="connsiteY198" fmla="*/ 15030 h 57150"/>
                            <a:gd name="connsiteX199" fmla="*/ 27541 w 57150"/>
                            <a:gd name="connsiteY199" fmla="*/ 10268 h 57150"/>
                            <a:gd name="connsiteX200" fmla="*/ 30398 w 57150"/>
                            <a:gd name="connsiteY200" fmla="*/ 11220 h 57150"/>
                            <a:gd name="connsiteX201" fmla="*/ 29446 w 57150"/>
                            <a:gd name="connsiteY201" fmla="*/ 10268 h 57150"/>
                            <a:gd name="connsiteX202" fmla="*/ 30398 w 57150"/>
                            <a:gd name="connsiteY202" fmla="*/ 8363 h 57150"/>
                            <a:gd name="connsiteX203" fmla="*/ 31351 w 57150"/>
                            <a:gd name="connsiteY203" fmla="*/ 12173 h 57150"/>
                            <a:gd name="connsiteX204" fmla="*/ 30398 w 57150"/>
                            <a:gd name="connsiteY204" fmla="*/ 12173 h 57150"/>
                            <a:gd name="connsiteX205" fmla="*/ 31351 w 57150"/>
                            <a:gd name="connsiteY205" fmla="*/ 14078 h 57150"/>
                            <a:gd name="connsiteX206" fmla="*/ 32303 w 57150"/>
                            <a:gd name="connsiteY206" fmla="*/ 12173 h 57150"/>
                            <a:gd name="connsiteX207" fmla="*/ 31351 w 57150"/>
                            <a:gd name="connsiteY207" fmla="*/ 11220 h 57150"/>
                            <a:gd name="connsiteX208" fmla="*/ 32303 w 57150"/>
                            <a:gd name="connsiteY208" fmla="*/ 10268 h 57150"/>
                            <a:gd name="connsiteX209" fmla="*/ 31351 w 57150"/>
                            <a:gd name="connsiteY209" fmla="*/ 8363 h 57150"/>
                            <a:gd name="connsiteX210" fmla="*/ 32303 w 57150"/>
                            <a:gd name="connsiteY210" fmla="*/ 7410 h 57150"/>
                            <a:gd name="connsiteX211" fmla="*/ 32303 w 57150"/>
                            <a:gd name="connsiteY211" fmla="*/ 8363 h 57150"/>
                            <a:gd name="connsiteX212" fmla="*/ 34208 w 57150"/>
                            <a:gd name="connsiteY212" fmla="*/ 7410 h 57150"/>
                            <a:gd name="connsiteX213" fmla="*/ 35161 w 57150"/>
                            <a:gd name="connsiteY213" fmla="*/ 9315 h 57150"/>
                            <a:gd name="connsiteX214" fmla="*/ 34208 w 57150"/>
                            <a:gd name="connsiteY214" fmla="*/ 11220 h 57150"/>
                            <a:gd name="connsiteX215" fmla="*/ 36113 w 57150"/>
                            <a:gd name="connsiteY215" fmla="*/ 10268 h 57150"/>
                            <a:gd name="connsiteX216" fmla="*/ 35161 w 57150"/>
                            <a:gd name="connsiteY216" fmla="*/ 11220 h 57150"/>
                            <a:gd name="connsiteX217" fmla="*/ 37066 w 57150"/>
                            <a:gd name="connsiteY217" fmla="*/ 12173 h 57150"/>
                            <a:gd name="connsiteX218" fmla="*/ 37066 w 57150"/>
                            <a:gd name="connsiteY218" fmla="*/ 10268 h 57150"/>
                            <a:gd name="connsiteX219" fmla="*/ 39923 w 57150"/>
                            <a:gd name="connsiteY219" fmla="*/ 9315 h 57150"/>
                            <a:gd name="connsiteX220" fmla="*/ 39923 w 57150"/>
                            <a:gd name="connsiteY220" fmla="*/ 11220 h 57150"/>
                            <a:gd name="connsiteX221" fmla="*/ 37066 w 57150"/>
                            <a:gd name="connsiteY221" fmla="*/ 12173 h 57150"/>
                            <a:gd name="connsiteX222" fmla="*/ 36113 w 57150"/>
                            <a:gd name="connsiteY222" fmla="*/ 14078 h 57150"/>
                            <a:gd name="connsiteX223" fmla="*/ 37066 w 57150"/>
                            <a:gd name="connsiteY223" fmla="*/ 16935 h 57150"/>
                            <a:gd name="connsiteX224" fmla="*/ 38018 w 57150"/>
                            <a:gd name="connsiteY224" fmla="*/ 15983 h 57150"/>
                            <a:gd name="connsiteX225" fmla="*/ 38018 w 57150"/>
                            <a:gd name="connsiteY225" fmla="*/ 14078 h 57150"/>
                            <a:gd name="connsiteX226" fmla="*/ 40876 w 57150"/>
                            <a:gd name="connsiteY226" fmla="*/ 13125 h 57150"/>
                            <a:gd name="connsiteX227" fmla="*/ 40876 w 57150"/>
                            <a:gd name="connsiteY227" fmla="*/ 15030 h 57150"/>
                            <a:gd name="connsiteX228" fmla="*/ 43733 w 57150"/>
                            <a:gd name="connsiteY228" fmla="*/ 15983 h 57150"/>
                            <a:gd name="connsiteX229" fmla="*/ 45638 w 57150"/>
                            <a:gd name="connsiteY229" fmla="*/ 14078 h 57150"/>
                            <a:gd name="connsiteX230" fmla="*/ 45638 w 57150"/>
                            <a:gd name="connsiteY230" fmla="*/ 11220 h 57150"/>
                            <a:gd name="connsiteX231" fmla="*/ 45638 w 57150"/>
                            <a:gd name="connsiteY231" fmla="*/ 12173 h 57150"/>
                            <a:gd name="connsiteX232" fmla="*/ 46591 w 57150"/>
                            <a:gd name="connsiteY232" fmla="*/ 13125 h 57150"/>
                            <a:gd name="connsiteX233" fmla="*/ 44686 w 57150"/>
                            <a:gd name="connsiteY233" fmla="*/ 15983 h 57150"/>
                            <a:gd name="connsiteX234" fmla="*/ 44686 w 57150"/>
                            <a:gd name="connsiteY234" fmla="*/ 16935 h 57150"/>
                            <a:gd name="connsiteX235" fmla="*/ 47543 w 57150"/>
                            <a:gd name="connsiteY235" fmla="*/ 16935 h 57150"/>
                            <a:gd name="connsiteX236" fmla="*/ 49448 w 57150"/>
                            <a:gd name="connsiteY236" fmla="*/ 19793 h 57150"/>
                            <a:gd name="connsiteX237" fmla="*/ 47543 w 57150"/>
                            <a:gd name="connsiteY237" fmla="*/ 21698 h 57150"/>
                            <a:gd name="connsiteX238" fmla="*/ 48496 w 57150"/>
                            <a:gd name="connsiteY238" fmla="*/ 21698 h 57150"/>
                            <a:gd name="connsiteX239" fmla="*/ 48496 w 57150"/>
                            <a:gd name="connsiteY239" fmla="*/ 21698 h 57150"/>
                            <a:gd name="connsiteX240" fmla="*/ 50401 w 57150"/>
                            <a:gd name="connsiteY240" fmla="*/ 22650 h 57150"/>
                            <a:gd name="connsiteX241" fmla="*/ 48496 w 57150"/>
                            <a:gd name="connsiteY241" fmla="*/ 23603 h 57150"/>
                            <a:gd name="connsiteX242" fmla="*/ 49448 w 57150"/>
                            <a:gd name="connsiteY242" fmla="*/ 23603 h 57150"/>
                            <a:gd name="connsiteX243" fmla="*/ 48496 w 57150"/>
                            <a:gd name="connsiteY243" fmla="*/ 24555 h 57150"/>
                            <a:gd name="connsiteX244" fmla="*/ 49448 w 57150"/>
                            <a:gd name="connsiteY244" fmla="*/ 25508 h 57150"/>
                            <a:gd name="connsiteX245" fmla="*/ 50401 w 57150"/>
                            <a:gd name="connsiteY245" fmla="*/ 24555 h 57150"/>
                            <a:gd name="connsiteX246" fmla="*/ 51353 w 57150"/>
                            <a:gd name="connsiteY246" fmla="*/ 26460 h 57150"/>
                            <a:gd name="connsiteX247" fmla="*/ 50401 w 57150"/>
                            <a:gd name="connsiteY247" fmla="*/ 26460 h 57150"/>
                            <a:gd name="connsiteX248" fmla="*/ 51353 w 57150"/>
                            <a:gd name="connsiteY248" fmla="*/ 26460 h 57150"/>
                            <a:gd name="connsiteX249" fmla="*/ 50401 w 57150"/>
                            <a:gd name="connsiteY249" fmla="*/ 27413 h 57150"/>
                            <a:gd name="connsiteX250" fmla="*/ 47543 w 57150"/>
                            <a:gd name="connsiteY250" fmla="*/ 27413 h 57150"/>
                            <a:gd name="connsiteX251" fmla="*/ 49448 w 57150"/>
                            <a:gd name="connsiteY251" fmla="*/ 26460 h 57150"/>
                            <a:gd name="connsiteX252" fmla="*/ 48496 w 57150"/>
                            <a:gd name="connsiteY252" fmla="*/ 25508 h 57150"/>
                            <a:gd name="connsiteX253" fmla="*/ 49448 w 57150"/>
                            <a:gd name="connsiteY253" fmla="*/ 25508 h 57150"/>
                            <a:gd name="connsiteX254" fmla="*/ 47543 w 57150"/>
                            <a:gd name="connsiteY254" fmla="*/ 26460 h 57150"/>
                            <a:gd name="connsiteX255" fmla="*/ 47543 w 57150"/>
                            <a:gd name="connsiteY255" fmla="*/ 26460 h 57150"/>
                            <a:gd name="connsiteX256" fmla="*/ 46591 w 57150"/>
                            <a:gd name="connsiteY256" fmla="*/ 26460 h 57150"/>
                            <a:gd name="connsiteX257" fmla="*/ 47543 w 57150"/>
                            <a:gd name="connsiteY257" fmla="*/ 25508 h 57150"/>
                            <a:gd name="connsiteX258" fmla="*/ 45638 w 57150"/>
                            <a:gd name="connsiteY258" fmla="*/ 25508 h 57150"/>
                            <a:gd name="connsiteX259" fmla="*/ 44686 w 57150"/>
                            <a:gd name="connsiteY259" fmla="*/ 24555 h 57150"/>
                            <a:gd name="connsiteX260" fmla="*/ 47543 w 57150"/>
                            <a:gd name="connsiteY260" fmla="*/ 23603 h 57150"/>
                            <a:gd name="connsiteX261" fmla="*/ 47543 w 57150"/>
                            <a:gd name="connsiteY261" fmla="*/ 22650 h 57150"/>
                            <a:gd name="connsiteX262" fmla="*/ 44686 w 57150"/>
                            <a:gd name="connsiteY262" fmla="*/ 23603 h 57150"/>
                            <a:gd name="connsiteX263" fmla="*/ 45638 w 57150"/>
                            <a:gd name="connsiteY263" fmla="*/ 22650 h 57150"/>
                            <a:gd name="connsiteX264" fmla="*/ 43733 w 57150"/>
                            <a:gd name="connsiteY264" fmla="*/ 22650 h 57150"/>
                            <a:gd name="connsiteX265" fmla="*/ 42781 w 57150"/>
                            <a:gd name="connsiteY265" fmla="*/ 20745 h 57150"/>
                            <a:gd name="connsiteX266" fmla="*/ 43733 w 57150"/>
                            <a:gd name="connsiteY266" fmla="*/ 19793 h 57150"/>
                            <a:gd name="connsiteX267" fmla="*/ 41828 w 57150"/>
                            <a:gd name="connsiteY267" fmla="*/ 20745 h 57150"/>
                            <a:gd name="connsiteX268" fmla="*/ 39923 w 57150"/>
                            <a:gd name="connsiteY268" fmla="*/ 19793 h 57150"/>
                            <a:gd name="connsiteX269" fmla="*/ 36113 w 57150"/>
                            <a:gd name="connsiteY269" fmla="*/ 21698 h 57150"/>
                            <a:gd name="connsiteX270" fmla="*/ 36113 w 57150"/>
                            <a:gd name="connsiteY270" fmla="*/ 19793 h 57150"/>
                            <a:gd name="connsiteX271" fmla="*/ 35161 w 57150"/>
                            <a:gd name="connsiteY271" fmla="*/ 19793 h 57150"/>
                            <a:gd name="connsiteX272" fmla="*/ 35161 w 57150"/>
                            <a:gd name="connsiteY272" fmla="*/ 21698 h 57150"/>
                            <a:gd name="connsiteX273" fmla="*/ 34208 w 57150"/>
                            <a:gd name="connsiteY273" fmla="*/ 23603 h 57150"/>
                            <a:gd name="connsiteX274" fmla="*/ 34208 w 57150"/>
                            <a:gd name="connsiteY274" fmla="*/ 22650 h 57150"/>
                            <a:gd name="connsiteX275" fmla="*/ 32303 w 57150"/>
                            <a:gd name="connsiteY275" fmla="*/ 23603 h 57150"/>
                            <a:gd name="connsiteX276" fmla="*/ 31351 w 57150"/>
                            <a:gd name="connsiteY276" fmla="*/ 22650 h 57150"/>
                            <a:gd name="connsiteX277" fmla="*/ 32303 w 57150"/>
                            <a:gd name="connsiteY277" fmla="*/ 25508 h 57150"/>
                            <a:gd name="connsiteX278" fmla="*/ 30398 w 57150"/>
                            <a:gd name="connsiteY278" fmla="*/ 25508 h 57150"/>
                            <a:gd name="connsiteX279" fmla="*/ 29446 w 57150"/>
                            <a:gd name="connsiteY279" fmla="*/ 30270 h 57150"/>
                            <a:gd name="connsiteX280" fmla="*/ 28493 w 57150"/>
                            <a:gd name="connsiteY280" fmla="*/ 29318 h 57150"/>
                            <a:gd name="connsiteX281" fmla="*/ 28493 w 57150"/>
                            <a:gd name="connsiteY281" fmla="*/ 34080 h 57150"/>
                            <a:gd name="connsiteX282" fmla="*/ 26588 w 57150"/>
                            <a:gd name="connsiteY282" fmla="*/ 33128 h 57150"/>
                            <a:gd name="connsiteX283" fmla="*/ 28493 w 57150"/>
                            <a:gd name="connsiteY283" fmla="*/ 34080 h 57150"/>
                            <a:gd name="connsiteX284" fmla="*/ 27541 w 57150"/>
                            <a:gd name="connsiteY284" fmla="*/ 35033 h 57150"/>
                            <a:gd name="connsiteX285" fmla="*/ 28493 w 57150"/>
                            <a:gd name="connsiteY285" fmla="*/ 35985 h 57150"/>
                            <a:gd name="connsiteX286" fmla="*/ 28493 w 57150"/>
                            <a:gd name="connsiteY286" fmla="*/ 36938 h 57150"/>
                            <a:gd name="connsiteX287" fmla="*/ 28493 w 57150"/>
                            <a:gd name="connsiteY287" fmla="*/ 36938 h 57150"/>
                            <a:gd name="connsiteX288" fmla="*/ 27541 w 57150"/>
                            <a:gd name="connsiteY288" fmla="*/ 36938 h 57150"/>
                            <a:gd name="connsiteX289" fmla="*/ 29446 w 57150"/>
                            <a:gd name="connsiteY289" fmla="*/ 36938 h 57150"/>
                            <a:gd name="connsiteX290" fmla="*/ 29446 w 57150"/>
                            <a:gd name="connsiteY290" fmla="*/ 37890 h 57150"/>
                            <a:gd name="connsiteX291" fmla="*/ 30398 w 57150"/>
                            <a:gd name="connsiteY291" fmla="*/ 36938 h 57150"/>
                            <a:gd name="connsiteX292" fmla="*/ 31351 w 57150"/>
                            <a:gd name="connsiteY292" fmla="*/ 37890 h 57150"/>
                            <a:gd name="connsiteX293" fmla="*/ 30398 w 57150"/>
                            <a:gd name="connsiteY293" fmla="*/ 38843 h 57150"/>
                            <a:gd name="connsiteX294" fmla="*/ 31351 w 57150"/>
                            <a:gd name="connsiteY294" fmla="*/ 37890 h 57150"/>
                            <a:gd name="connsiteX295" fmla="*/ 33256 w 57150"/>
                            <a:gd name="connsiteY295" fmla="*/ 39795 h 57150"/>
                            <a:gd name="connsiteX296" fmla="*/ 38018 w 57150"/>
                            <a:gd name="connsiteY296" fmla="*/ 40748 h 57150"/>
                            <a:gd name="connsiteX297" fmla="*/ 38018 w 57150"/>
                            <a:gd name="connsiteY297" fmla="*/ 40748 h 57150"/>
                            <a:gd name="connsiteX298" fmla="*/ 39923 w 57150"/>
                            <a:gd name="connsiteY298" fmla="*/ 39795 h 57150"/>
                            <a:gd name="connsiteX299" fmla="*/ 39923 w 57150"/>
                            <a:gd name="connsiteY299" fmla="*/ 40748 h 57150"/>
                            <a:gd name="connsiteX300" fmla="*/ 40876 w 57150"/>
                            <a:gd name="connsiteY300" fmla="*/ 39795 h 57150"/>
                            <a:gd name="connsiteX301" fmla="*/ 40876 w 57150"/>
                            <a:gd name="connsiteY301" fmla="*/ 39795 h 57150"/>
                            <a:gd name="connsiteX302" fmla="*/ 42781 w 57150"/>
                            <a:gd name="connsiteY302" fmla="*/ 39795 h 57150"/>
                            <a:gd name="connsiteX303" fmla="*/ 42781 w 57150"/>
                            <a:gd name="connsiteY303" fmla="*/ 40748 h 57150"/>
                            <a:gd name="connsiteX304" fmla="*/ 43733 w 57150"/>
                            <a:gd name="connsiteY304" fmla="*/ 40748 h 57150"/>
                            <a:gd name="connsiteX305" fmla="*/ 43733 w 57150"/>
                            <a:gd name="connsiteY305" fmla="*/ 39795 h 57150"/>
                            <a:gd name="connsiteX306" fmla="*/ 45638 w 57150"/>
                            <a:gd name="connsiteY306" fmla="*/ 38843 h 57150"/>
                            <a:gd name="connsiteX307" fmla="*/ 45638 w 57150"/>
                            <a:gd name="connsiteY307" fmla="*/ 36938 h 57150"/>
                            <a:gd name="connsiteX308" fmla="*/ 47543 w 57150"/>
                            <a:gd name="connsiteY308" fmla="*/ 36938 h 57150"/>
                            <a:gd name="connsiteX309" fmla="*/ 47543 w 57150"/>
                            <a:gd name="connsiteY309" fmla="*/ 36938 h 57150"/>
                            <a:gd name="connsiteX310" fmla="*/ 49448 w 57150"/>
                            <a:gd name="connsiteY310" fmla="*/ 36938 h 57150"/>
                            <a:gd name="connsiteX311" fmla="*/ 48496 w 57150"/>
                            <a:gd name="connsiteY311" fmla="*/ 35985 h 57150"/>
                            <a:gd name="connsiteX312" fmla="*/ 50401 w 57150"/>
                            <a:gd name="connsiteY312" fmla="*/ 35033 h 57150"/>
                            <a:gd name="connsiteX313" fmla="*/ 51353 w 57150"/>
                            <a:gd name="connsiteY313" fmla="*/ 35033 h 57150"/>
                            <a:gd name="connsiteX314" fmla="*/ 48496 w 57150"/>
                            <a:gd name="connsiteY314" fmla="*/ 32175 h 57150"/>
                            <a:gd name="connsiteX315" fmla="*/ 47543 w 57150"/>
                            <a:gd name="connsiteY315" fmla="*/ 29318 h 57150"/>
                            <a:gd name="connsiteX316" fmla="*/ 46591 w 57150"/>
                            <a:gd name="connsiteY316" fmla="*/ 29318 h 57150"/>
                            <a:gd name="connsiteX317" fmla="*/ 46591 w 57150"/>
                            <a:gd name="connsiteY317" fmla="*/ 29318 h 57150"/>
                            <a:gd name="connsiteX318" fmla="*/ 45638 w 57150"/>
                            <a:gd name="connsiteY318" fmla="*/ 29318 h 57150"/>
                            <a:gd name="connsiteX319" fmla="*/ 41828 w 57150"/>
                            <a:gd name="connsiteY319" fmla="*/ 29318 h 57150"/>
                            <a:gd name="connsiteX320" fmla="*/ 39923 w 57150"/>
                            <a:gd name="connsiteY320" fmla="*/ 29318 h 57150"/>
                            <a:gd name="connsiteX321" fmla="*/ 39923 w 57150"/>
                            <a:gd name="connsiteY321" fmla="*/ 28365 h 57150"/>
                            <a:gd name="connsiteX322" fmla="*/ 39923 w 57150"/>
                            <a:gd name="connsiteY322" fmla="*/ 30270 h 57150"/>
                            <a:gd name="connsiteX323" fmla="*/ 38018 w 57150"/>
                            <a:gd name="connsiteY323" fmla="*/ 31223 h 57150"/>
                            <a:gd name="connsiteX324" fmla="*/ 37066 w 57150"/>
                            <a:gd name="connsiteY324" fmla="*/ 32175 h 57150"/>
                            <a:gd name="connsiteX325" fmla="*/ 36113 w 57150"/>
                            <a:gd name="connsiteY325" fmla="*/ 31223 h 57150"/>
                            <a:gd name="connsiteX326" fmla="*/ 37066 w 57150"/>
                            <a:gd name="connsiteY326" fmla="*/ 32175 h 57150"/>
                            <a:gd name="connsiteX327" fmla="*/ 37066 w 57150"/>
                            <a:gd name="connsiteY327" fmla="*/ 32175 h 57150"/>
                            <a:gd name="connsiteX328" fmla="*/ 38018 w 57150"/>
                            <a:gd name="connsiteY328" fmla="*/ 33128 h 57150"/>
                            <a:gd name="connsiteX329" fmla="*/ 38018 w 57150"/>
                            <a:gd name="connsiteY329" fmla="*/ 33128 h 57150"/>
                            <a:gd name="connsiteX330" fmla="*/ 38971 w 57150"/>
                            <a:gd name="connsiteY330" fmla="*/ 33128 h 57150"/>
                            <a:gd name="connsiteX331" fmla="*/ 38971 w 57150"/>
                            <a:gd name="connsiteY331" fmla="*/ 33128 h 57150"/>
                            <a:gd name="connsiteX332" fmla="*/ 40876 w 57150"/>
                            <a:gd name="connsiteY332" fmla="*/ 31223 h 57150"/>
                            <a:gd name="connsiteX333" fmla="*/ 40876 w 57150"/>
                            <a:gd name="connsiteY333" fmla="*/ 30270 h 57150"/>
                            <a:gd name="connsiteX334" fmla="*/ 40876 w 57150"/>
                            <a:gd name="connsiteY334" fmla="*/ 30270 h 57150"/>
                            <a:gd name="connsiteX335" fmla="*/ 40876 w 57150"/>
                            <a:gd name="connsiteY335" fmla="*/ 30270 h 57150"/>
                            <a:gd name="connsiteX336" fmla="*/ 40876 w 57150"/>
                            <a:gd name="connsiteY336" fmla="*/ 30270 h 57150"/>
                            <a:gd name="connsiteX337" fmla="*/ 40876 w 57150"/>
                            <a:gd name="connsiteY337" fmla="*/ 30270 h 57150"/>
                            <a:gd name="connsiteX338" fmla="*/ 40876 w 57150"/>
                            <a:gd name="connsiteY338" fmla="*/ 30270 h 57150"/>
                            <a:gd name="connsiteX339" fmla="*/ 40876 w 57150"/>
                            <a:gd name="connsiteY339" fmla="*/ 30270 h 57150"/>
                            <a:gd name="connsiteX340" fmla="*/ 41828 w 57150"/>
                            <a:gd name="connsiteY340" fmla="*/ 28365 h 57150"/>
                            <a:gd name="connsiteX341" fmla="*/ 41828 w 57150"/>
                            <a:gd name="connsiteY341" fmla="*/ 28365 h 57150"/>
                            <a:gd name="connsiteX342" fmla="*/ 41828 w 57150"/>
                            <a:gd name="connsiteY342" fmla="*/ 28365 h 57150"/>
                            <a:gd name="connsiteX343" fmla="*/ 41828 w 57150"/>
                            <a:gd name="connsiteY343" fmla="*/ 28365 h 57150"/>
                            <a:gd name="connsiteX344" fmla="*/ 40876 w 57150"/>
                            <a:gd name="connsiteY344" fmla="*/ 29318 h 57150"/>
                            <a:gd name="connsiteX345" fmla="*/ 40876 w 57150"/>
                            <a:gd name="connsiteY345" fmla="*/ 29318 h 57150"/>
                            <a:gd name="connsiteX346" fmla="*/ 40876 w 57150"/>
                            <a:gd name="connsiteY346" fmla="*/ 28365 h 57150"/>
                            <a:gd name="connsiteX347" fmla="*/ 40876 w 57150"/>
                            <a:gd name="connsiteY347" fmla="*/ 27413 h 57150"/>
                            <a:gd name="connsiteX348" fmla="*/ 40876 w 57150"/>
                            <a:gd name="connsiteY348" fmla="*/ 26460 h 57150"/>
                            <a:gd name="connsiteX349" fmla="*/ 40876 w 57150"/>
                            <a:gd name="connsiteY349" fmla="*/ 26460 h 57150"/>
                            <a:gd name="connsiteX350" fmla="*/ 40876 w 57150"/>
                            <a:gd name="connsiteY350" fmla="*/ 26460 h 57150"/>
                            <a:gd name="connsiteX351" fmla="*/ 40876 w 57150"/>
                            <a:gd name="connsiteY351" fmla="*/ 26460 h 57150"/>
                            <a:gd name="connsiteX352" fmla="*/ 40876 w 57150"/>
                            <a:gd name="connsiteY352" fmla="*/ 30270 h 57150"/>
                            <a:gd name="connsiteX353" fmla="*/ 40876 w 57150"/>
                            <a:gd name="connsiteY353" fmla="*/ 30270 h 57150"/>
                            <a:gd name="connsiteX354" fmla="*/ 40876 w 57150"/>
                            <a:gd name="connsiteY354" fmla="*/ 30270 h 57150"/>
                            <a:gd name="connsiteX355" fmla="*/ 40876 w 57150"/>
                            <a:gd name="connsiteY355" fmla="*/ 30270 h 57150"/>
                            <a:gd name="connsiteX356" fmla="*/ 40876 w 57150"/>
                            <a:gd name="connsiteY356" fmla="*/ 30270 h 57150"/>
                            <a:gd name="connsiteX357" fmla="*/ 40876 w 57150"/>
                            <a:gd name="connsiteY357" fmla="*/ 30270 h 57150"/>
                            <a:gd name="connsiteX358" fmla="*/ 40876 w 57150"/>
                            <a:gd name="connsiteY358" fmla="*/ 30270 h 57150"/>
                            <a:gd name="connsiteX359" fmla="*/ 40876 w 57150"/>
                            <a:gd name="connsiteY359" fmla="*/ 30270 h 57150"/>
                            <a:gd name="connsiteX360" fmla="*/ 40876 w 57150"/>
                            <a:gd name="connsiteY360" fmla="*/ 26460 h 57150"/>
                            <a:gd name="connsiteX361" fmla="*/ 40876 w 57150"/>
                            <a:gd name="connsiteY361" fmla="*/ 27413 h 57150"/>
                            <a:gd name="connsiteX362" fmla="*/ 40876 w 57150"/>
                            <a:gd name="connsiteY362" fmla="*/ 29318 h 57150"/>
                            <a:gd name="connsiteX363" fmla="*/ 40876 w 57150"/>
                            <a:gd name="connsiteY363" fmla="*/ 29318 h 57150"/>
                            <a:gd name="connsiteX364" fmla="*/ 35161 w 57150"/>
                            <a:gd name="connsiteY364" fmla="*/ 24555 h 57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</a:cxnLst>
                          <a:rect l="l" t="t" r="r" b="b"/>
                          <a:pathLst>
                            <a:path w="57150" h="57150">
                              <a:moveTo>
                                <a:pt x="35161" y="24555"/>
                              </a:moveTo>
                              <a:cubicBezTo>
                                <a:pt x="36113" y="22650"/>
                                <a:pt x="38018" y="23603"/>
                                <a:pt x="38018" y="25508"/>
                              </a:cubicBezTo>
                              <a:cubicBezTo>
                                <a:pt x="38018" y="26460"/>
                                <a:pt x="38018" y="28365"/>
                                <a:pt x="38971" y="28365"/>
                              </a:cubicBezTo>
                              <a:cubicBezTo>
                                <a:pt x="38971" y="28365"/>
                                <a:pt x="37066" y="29318"/>
                                <a:pt x="37066" y="29318"/>
                              </a:cubicBezTo>
                              <a:cubicBezTo>
                                <a:pt x="37066" y="29318"/>
                                <a:pt x="37066" y="31223"/>
                                <a:pt x="36113" y="32175"/>
                              </a:cubicBezTo>
                              <a:cubicBezTo>
                                <a:pt x="34208" y="33128"/>
                                <a:pt x="33256" y="33128"/>
                                <a:pt x="31351" y="33128"/>
                              </a:cubicBezTo>
                              <a:lnTo>
                                <a:pt x="31351" y="33128"/>
                              </a:lnTo>
                              <a:cubicBezTo>
                                <a:pt x="31351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3128"/>
                                <a:pt x="30398" y="33128"/>
                              </a:cubicBezTo>
                              <a:cubicBezTo>
                                <a:pt x="30398" y="33128"/>
                                <a:pt x="30398" y="32175"/>
                                <a:pt x="30398" y="32175"/>
                              </a:cubicBezTo>
                              <a:cubicBezTo>
                                <a:pt x="30398" y="32175"/>
                                <a:pt x="30398" y="32175"/>
                                <a:pt x="30398" y="32175"/>
                              </a:cubicBezTo>
                              <a:lnTo>
                                <a:pt x="30398" y="32175"/>
                              </a:lnTo>
                              <a:lnTo>
                                <a:pt x="30398" y="32175"/>
                              </a:lnTo>
                              <a:cubicBezTo>
                                <a:pt x="29446" y="31223"/>
                                <a:pt x="29446" y="31223"/>
                                <a:pt x="29446" y="29318"/>
                              </a:cubicBezTo>
                              <a:lnTo>
                                <a:pt x="29446" y="29318"/>
                              </a:lnTo>
                              <a:cubicBezTo>
                                <a:pt x="28493" y="27413"/>
                                <a:pt x="28493" y="26460"/>
                                <a:pt x="27541" y="26460"/>
                              </a:cubicBezTo>
                              <a:cubicBezTo>
                                <a:pt x="26588" y="25508"/>
                                <a:pt x="26588" y="24555"/>
                                <a:pt x="25636" y="23603"/>
                              </a:cubicBezTo>
                              <a:cubicBezTo>
                                <a:pt x="25636" y="23603"/>
                                <a:pt x="26588" y="24555"/>
                                <a:pt x="26588" y="25508"/>
                              </a:cubicBezTo>
                              <a:cubicBezTo>
                                <a:pt x="25636" y="23603"/>
                                <a:pt x="25636" y="23603"/>
                                <a:pt x="24683" y="22650"/>
                              </a:cubicBezTo>
                              <a:cubicBezTo>
                                <a:pt x="25636" y="23603"/>
                                <a:pt x="24683" y="20745"/>
                                <a:pt x="25636" y="21698"/>
                              </a:cubicBezTo>
                              <a:lnTo>
                                <a:pt x="25636" y="21698"/>
                              </a:lnTo>
                              <a:cubicBezTo>
                                <a:pt x="25636" y="19793"/>
                                <a:pt x="26588" y="21698"/>
                                <a:pt x="26588" y="20745"/>
                              </a:cubicBezTo>
                              <a:lnTo>
                                <a:pt x="27541" y="21698"/>
                              </a:lnTo>
                              <a:cubicBezTo>
                                <a:pt x="26588" y="19793"/>
                                <a:pt x="28493" y="22650"/>
                                <a:pt x="28493" y="20745"/>
                              </a:cubicBezTo>
                              <a:lnTo>
                                <a:pt x="28493" y="20745"/>
                              </a:lnTo>
                              <a:cubicBezTo>
                                <a:pt x="28493" y="19793"/>
                                <a:pt x="29446" y="20745"/>
                                <a:pt x="29446" y="20745"/>
                              </a:cubicBezTo>
                              <a:lnTo>
                                <a:pt x="29446" y="20745"/>
                              </a:lnTo>
                              <a:cubicBezTo>
                                <a:pt x="29446" y="19793"/>
                                <a:pt x="30398" y="20745"/>
                                <a:pt x="30398" y="18840"/>
                              </a:cubicBezTo>
                              <a:cubicBezTo>
                                <a:pt x="31351" y="19793"/>
                                <a:pt x="30398" y="19793"/>
                                <a:pt x="31351" y="20745"/>
                              </a:cubicBezTo>
                              <a:cubicBezTo>
                                <a:pt x="33256" y="17888"/>
                                <a:pt x="36113" y="17888"/>
                                <a:pt x="38018" y="16935"/>
                              </a:cubicBezTo>
                              <a:cubicBezTo>
                                <a:pt x="38018" y="17888"/>
                                <a:pt x="38971" y="17888"/>
                                <a:pt x="38971" y="17888"/>
                              </a:cubicBezTo>
                              <a:cubicBezTo>
                                <a:pt x="38971" y="17888"/>
                                <a:pt x="39923" y="17888"/>
                                <a:pt x="39923" y="16935"/>
                              </a:cubicBezTo>
                              <a:cubicBezTo>
                                <a:pt x="39923" y="16935"/>
                                <a:pt x="39923" y="17888"/>
                                <a:pt x="39923" y="17888"/>
                              </a:cubicBezTo>
                              <a:cubicBezTo>
                                <a:pt x="39923" y="18840"/>
                                <a:pt x="39923" y="15983"/>
                                <a:pt x="40876" y="16935"/>
                              </a:cubicBezTo>
                              <a:cubicBezTo>
                                <a:pt x="40876" y="16935"/>
                                <a:pt x="40876" y="17888"/>
                                <a:pt x="40876" y="18840"/>
                              </a:cubicBezTo>
                              <a:cubicBezTo>
                                <a:pt x="40876" y="17888"/>
                                <a:pt x="41828" y="17888"/>
                                <a:pt x="42781" y="16935"/>
                              </a:cubicBezTo>
                              <a:cubicBezTo>
                                <a:pt x="42781" y="16935"/>
                                <a:pt x="42781" y="16935"/>
                                <a:pt x="42781" y="17888"/>
                              </a:cubicBezTo>
                              <a:cubicBezTo>
                                <a:pt x="43733" y="16935"/>
                                <a:pt x="43733" y="18840"/>
                                <a:pt x="44686" y="17888"/>
                              </a:cubicBezTo>
                              <a:lnTo>
                                <a:pt x="44686" y="18840"/>
                              </a:lnTo>
                              <a:cubicBezTo>
                                <a:pt x="45638" y="19793"/>
                                <a:pt x="45638" y="16935"/>
                                <a:pt x="45638" y="17888"/>
                              </a:cubicBezTo>
                              <a:cubicBezTo>
                                <a:pt x="45638" y="17888"/>
                                <a:pt x="45638" y="18840"/>
                                <a:pt x="45638" y="18840"/>
                              </a:cubicBezTo>
                              <a:cubicBezTo>
                                <a:pt x="46591" y="17888"/>
                                <a:pt x="47543" y="17888"/>
                                <a:pt x="48496" y="17888"/>
                              </a:cubicBezTo>
                              <a:cubicBezTo>
                                <a:pt x="48496" y="17888"/>
                                <a:pt x="48496" y="17888"/>
                                <a:pt x="48496" y="17888"/>
                              </a:cubicBezTo>
                              <a:cubicBezTo>
                                <a:pt x="49448" y="17888"/>
                                <a:pt x="49448" y="18840"/>
                                <a:pt x="50401" y="18840"/>
                              </a:cubicBezTo>
                              <a:cubicBezTo>
                                <a:pt x="50401" y="19793"/>
                                <a:pt x="49448" y="20745"/>
                                <a:pt x="49448" y="20745"/>
                              </a:cubicBezTo>
                              <a:cubicBezTo>
                                <a:pt x="50401" y="19793"/>
                                <a:pt x="50401" y="21698"/>
                                <a:pt x="52306" y="19793"/>
                              </a:cubicBezTo>
                              <a:cubicBezTo>
                                <a:pt x="52306" y="20745"/>
                                <a:pt x="52306" y="21698"/>
                                <a:pt x="53258" y="21698"/>
                              </a:cubicBezTo>
                              <a:cubicBezTo>
                                <a:pt x="52306" y="21698"/>
                                <a:pt x="51353" y="22650"/>
                                <a:pt x="51353" y="22650"/>
                              </a:cubicBezTo>
                              <a:lnTo>
                                <a:pt x="50401" y="23603"/>
                              </a:lnTo>
                              <a:cubicBezTo>
                                <a:pt x="49448" y="23603"/>
                                <a:pt x="50401" y="23603"/>
                                <a:pt x="49448" y="23603"/>
                              </a:cubicBezTo>
                              <a:cubicBezTo>
                                <a:pt x="49448" y="23603"/>
                                <a:pt x="50401" y="23603"/>
                                <a:pt x="50401" y="24555"/>
                              </a:cubicBezTo>
                              <a:cubicBezTo>
                                <a:pt x="51353" y="24555"/>
                                <a:pt x="53258" y="24555"/>
                                <a:pt x="54211" y="24555"/>
                              </a:cubicBezTo>
                              <a:cubicBezTo>
                                <a:pt x="53258" y="24555"/>
                                <a:pt x="52306" y="25508"/>
                                <a:pt x="52306" y="25508"/>
                              </a:cubicBezTo>
                              <a:cubicBezTo>
                                <a:pt x="53258" y="25508"/>
                                <a:pt x="55163" y="25508"/>
                                <a:pt x="56116" y="25508"/>
                              </a:cubicBezTo>
                              <a:cubicBezTo>
                                <a:pt x="56116" y="25508"/>
                                <a:pt x="55163" y="25508"/>
                                <a:pt x="55163" y="26460"/>
                              </a:cubicBezTo>
                              <a:cubicBezTo>
                                <a:pt x="55163" y="26460"/>
                                <a:pt x="56116" y="26460"/>
                                <a:pt x="56116" y="26460"/>
                              </a:cubicBezTo>
                              <a:cubicBezTo>
                                <a:pt x="56116" y="26460"/>
                                <a:pt x="57068" y="27413"/>
                                <a:pt x="55163" y="28365"/>
                              </a:cubicBezTo>
                              <a:cubicBezTo>
                                <a:pt x="54211" y="28365"/>
                                <a:pt x="55163" y="28365"/>
                                <a:pt x="54211" y="28365"/>
                              </a:cubicBezTo>
                              <a:cubicBezTo>
                                <a:pt x="54211" y="29318"/>
                                <a:pt x="55163" y="28365"/>
                                <a:pt x="55163" y="29318"/>
                              </a:cubicBezTo>
                              <a:lnTo>
                                <a:pt x="55163" y="29318"/>
                              </a:lnTo>
                              <a:cubicBezTo>
                                <a:pt x="55163" y="29318"/>
                                <a:pt x="56116" y="30270"/>
                                <a:pt x="57068" y="30270"/>
                              </a:cubicBezTo>
                              <a:cubicBezTo>
                                <a:pt x="57068" y="30270"/>
                                <a:pt x="56116" y="30270"/>
                                <a:pt x="56116" y="30270"/>
                              </a:cubicBezTo>
                              <a:cubicBezTo>
                                <a:pt x="57068" y="30270"/>
                                <a:pt x="57068" y="31223"/>
                                <a:pt x="57068" y="32175"/>
                              </a:cubicBezTo>
                              <a:cubicBezTo>
                                <a:pt x="57068" y="32175"/>
                                <a:pt x="56116" y="32175"/>
                                <a:pt x="56116" y="32175"/>
                              </a:cubicBezTo>
                              <a:cubicBezTo>
                                <a:pt x="57068" y="33128"/>
                                <a:pt x="58021" y="34080"/>
                                <a:pt x="58021" y="35033"/>
                              </a:cubicBezTo>
                              <a:cubicBezTo>
                                <a:pt x="58973" y="35033"/>
                                <a:pt x="56116" y="34080"/>
                                <a:pt x="57068" y="34080"/>
                              </a:cubicBezTo>
                              <a:cubicBezTo>
                                <a:pt x="56116" y="35033"/>
                                <a:pt x="58021" y="36938"/>
                                <a:pt x="56116" y="36938"/>
                              </a:cubicBezTo>
                              <a:cubicBezTo>
                                <a:pt x="56116" y="36938"/>
                                <a:pt x="57068" y="36938"/>
                                <a:pt x="57068" y="36938"/>
                              </a:cubicBezTo>
                              <a:cubicBezTo>
                                <a:pt x="57068" y="37890"/>
                                <a:pt x="56116" y="36938"/>
                                <a:pt x="56116" y="37890"/>
                              </a:cubicBezTo>
                              <a:cubicBezTo>
                                <a:pt x="55163" y="37890"/>
                                <a:pt x="56116" y="38843"/>
                                <a:pt x="56116" y="38843"/>
                              </a:cubicBezTo>
                              <a:cubicBezTo>
                                <a:pt x="56116" y="38843"/>
                                <a:pt x="56116" y="38843"/>
                                <a:pt x="56116" y="38843"/>
                              </a:cubicBezTo>
                              <a:cubicBezTo>
                                <a:pt x="57068" y="39795"/>
                                <a:pt x="56116" y="41700"/>
                                <a:pt x="55163" y="42653"/>
                              </a:cubicBezTo>
                              <a:cubicBezTo>
                                <a:pt x="55163" y="42653"/>
                                <a:pt x="56116" y="44558"/>
                                <a:pt x="56116" y="44558"/>
                              </a:cubicBezTo>
                              <a:lnTo>
                                <a:pt x="52306" y="40748"/>
                              </a:lnTo>
                              <a:cubicBezTo>
                                <a:pt x="51353" y="40748"/>
                                <a:pt x="52306" y="41700"/>
                                <a:pt x="51353" y="40748"/>
                              </a:cubicBezTo>
                              <a:cubicBezTo>
                                <a:pt x="52306" y="41700"/>
                                <a:pt x="51353" y="37890"/>
                                <a:pt x="52306" y="39795"/>
                              </a:cubicBezTo>
                              <a:cubicBezTo>
                                <a:pt x="51353" y="39795"/>
                                <a:pt x="53258" y="41700"/>
                                <a:pt x="52306" y="40748"/>
                              </a:cubicBezTo>
                              <a:cubicBezTo>
                                <a:pt x="52306" y="41700"/>
                                <a:pt x="52306" y="42653"/>
                                <a:pt x="51353" y="42653"/>
                              </a:cubicBezTo>
                              <a:cubicBezTo>
                                <a:pt x="51353" y="42653"/>
                                <a:pt x="50401" y="41700"/>
                                <a:pt x="50401" y="41700"/>
                              </a:cubicBezTo>
                              <a:cubicBezTo>
                                <a:pt x="50401" y="42653"/>
                                <a:pt x="50401" y="42653"/>
                                <a:pt x="50401" y="42653"/>
                              </a:cubicBezTo>
                              <a:lnTo>
                                <a:pt x="50401" y="43605"/>
                              </a:lnTo>
                              <a:cubicBezTo>
                                <a:pt x="51353" y="44558"/>
                                <a:pt x="49448" y="43605"/>
                                <a:pt x="50401" y="44558"/>
                              </a:cubicBezTo>
                              <a:cubicBezTo>
                                <a:pt x="49448" y="43605"/>
                                <a:pt x="49448" y="45510"/>
                                <a:pt x="48496" y="44558"/>
                              </a:cubicBezTo>
                              <a:lnTo>
                                <a:pt x="47543" y="43605"/>
                              </a:lnTo>
                              <a:cubicBezTo>
                                <a:pt x="47543" y="43605"/>
                                <a:pt x="48496" y="45510"/>
                                <a:pt x="48496" y="45510"/>
                              </a:cubicBezTo>
                              <a:cubicBezTo>
                                <a:pt x="48496" y="45510"/>
                                <a:pt x="48496" y="45510"/>
                                <a:pt x="47543" y="45510"/>
                              </a:cubicBezTo>
                              <a:cubicBezTo>
                                <a:pt x="48496" y="47415"/>
                                <a:pt x="46591" y="45510"/>
                                <a:pt x="47543" y="47415"/>
                              </a:cubicBezTo>
                              <a:cubicBezTo>
                                <a:pt x="46591" y="47415"/>
                                <a:pt x="45638" y="48368"/>
                                <a:pt x="44686" y="47415"/>
                              </a:cubicBezTo>
                              <a:cubicBezTo>
                                <a:pt x="44686" y="48368"/>
                                <a:pt x="44686" y="49320"/>
                                <a:pt x="43733" y="49320"/>
                              </a:cubicBezTo>
                              <a:cubicBezTo>
                                <a:pt x="43733" y="49320"/>
                                <a:pt x="43733" y="49320"/>
                                <a:pt x="43733" y="48368"/>
                              </a:cubicBezTo>
                              <a:cubicBezTo>
                                <a:pt x="42781" y="48368"/>
                                <a:pt x="42781" y="48368"/>
                                <a:pt x="42781" y="49320"/>
                              </a:cubicBezTo>
                              <a:cubicBezTo>
                                <a:pt x="42781" y="49320"/>
                                <a:pt x="41828" y="48368"/>
                                <a:pt x="40876" y="47415"/>
                              </a:cubicBezTo>
                              <a:cubicBezTo>
                                <a:pt x="40876" y="48368"/>
                                <a:pt x="40876" y="49320"/>
                                <a:pt x="40876" y="50273"/>
                              </a:cubicBezTo>
                              <a:cubicBezTo>
                                <a:pt x="39923" y="48368"/>
                                <a:pt x="39923" y="52178"/>
                                <a:pt x="38018" y="50273"/>
                              </a:cubicBezTo>
                              <a:cubicBezTo>
                                <a:pt x="38018" y="50273"/>
                                <a:pt x="38971" y="49320"/>
                                <a:pt x="38018" y="48368"/>
                              </a:cubicBezTo>
                              <a:cubicBezTo>
                                <a:pt x="37066" y="46463"/>
                                <a:pt x="37066" y="50273"/>
                                <a:pt x="36113" y="49320"/>
                              </a:cubicBezTo>
                              <a:lnTo>
                                <a:pt x="36113" y="51225"/>
                              </a:lnTo>
                              <a:cubicBezTo>
                                <a:pt x="36113" y="50273"/>
                                <a:pt x="35161" y="52178"/>
                                <a:pt x="35161" y="50273"/>
                              </a:cubicBezTo>
                              <a:cubicBezTo>
                                <a:pt x="35161" y="51225"/>
                                <a:pt x="34208" y="49320"/>
                                <a:pt x="34208" y="51225"/>
                              </a:cubicBezTo>
                              <a:cubicBezTo>
                                <a:pt x="33256" y="49320"/>
                                <a:pt x="30398" y="52178"/>
                                <a:pt x="30398" y="48368"/>
                              </a:cubicBezTo>
                              <a:cubicBezTo>
                                <a:pt x="30398" y="48368"/>
                                <a:pt x="29446" y="48368"/>
                                <a:pt x="29446" y="49320"/>
                              </a:cubicBezTo>
                              <a:cubicBezTo>
                                <a:pt x="29446" y="50273"/>
                                <a:pt x="30398" y="48368"/>
                                <a:pt x="30398" y="49320"/>
                              </a:cubicBezTo>
                              <a:cubicBezTo>
                                <a:pt x="30398" y="49320"/>
                                <a:pt x="30398" y="49320"/>
                                <a:pt x="30398" y="50273"/>
                              </a:cubicBezTo>
                              <a:cubicBezTo>
                                <a:pt x="30398" y="50273"/>
                                <a:pt x="29446" y="49320"/>
                                <a:pt x="30398" y="48368"/>
                              </a:cubicBezTo>
                              <a:cubicBezTo>
                                <a:pt x="29446" y="47415"/>
                                <a:pt x="29446" y="51225"/>
                                <a:pt x="27541" y="50273"/>
                              </a:cubicBezTo>
                              <a:cubicBezTo>
                                <a:pt x="27541" y="49320"/>
                                <a:pt x="27541" y="49320"/>
                                <a:pt x="27541" y="49320"/>
                              </a:cubicBezTo>
                              <a:lnTo>
                                <a:pt x="26588" y="50273"/>
                              </a:lnTo>
                              <a:cubicBezTo>
                                <a:pt x="25636" y="50273"/>
                                <a:pt x="26588" y="48368"/>
                                <a:pt x="26588" y="47415"/>
                              </a:cubicBezTo>
                              <a:cubicBezTo>
                                <a:pt x="26588" y="47415"/>
                                <a:pt x="25636" y="47415"/>
                                <a:pt x="25636" y="48368"/>
                              </a:cubicBezTo>
                              <a:lnTo>
                                <a:pt x="25636" y="46463"/>
                              </a:lnTo>
                              <a:cubicBezTo>
                                <a:pt x="25636" y="47415"/>
                                <a:pt x="24683" y="47415"/>
                                <a:pt x="24683" y="47415"/>
                              </a:cubicBezTo>
                              <a:lnTo>
                                <a:pt x="24683" y="47415"/>
                              </a:lnTo>
                              <a:cubicBezTo>
                                <a:pt x="24683" y="46463"/>
                                <a:pt x="24683" y="47415"/>
                                <a:pt x="23731" y="47415"/>
                              </a:cubicBezTo>
                              <a:cubicBezTo>
                                <a:pt x="23731" y="48368"/>
                                <a:pt x="23731" y="48368"/>
                                <a:pt x="23731" y="49320"/>
                              </a:cubicBezTo>
                              <a:cubicBezTo>
                                <a:pt x="23731" y="49320"/>
                                <a:pt x="22778" y="49320"/>
                                <a:pt x="22778" y="50273"/>
                              </a:cubicBezTo>
                              <a:cubicBezTo>
                                <a:pt x="23731" y="49320"/>
                                <a:pt x="22778" y="49320"/>
                                <a:pt x="21826" y="49320"/>
                              </a:cubicBezTo>
                              <a:cubicBezTo>
                                <a:pt x="21826" y="49320"/>
                                <a:pt x="20873" y="50273"/>
                                <a:pt x="20873" y="50273"/>
                              </a:cubicBezTo>
                              <a:cubicBezTo>
                                <a:pt x="20873" y="49320"/>
                                <a:pt x="19921" y="50273"/>
                                <a:pt x="20873" y="49320"/>
                              </a:cubicBezTo>
                              <a:cubicBezTo>
                                <a:pt x="20873" y="49320"/>
                                <a:pt x="20873" y="50273"/>
                                <a:pt x="20873" y="49320"/>
                              </a:cubicBezTo>
                              <a:cubicBezTo>
                                <a:pt x="20873" y="48368"/>
                                <a:pt x="20873" y="47415"/>
                                <a:pt x="20873" y="48368"/>
                              </a:cubicBezTo>
                              <a:cubicBezTo>
                                <a:pt x="19921" y="48368"/>
                                <a:pt x="19921" y="50273"/>
                                <a:pt x="19921" y="49320"/>
                              </a:cubicBezTo>
                              <a:cubicBezTo>
                                <a:pt x="19921" y="49320"/>
                                <a:pt x="20873" y="48368"/>
                                <a:pt x="20873" y="48368"/>
                              </a:cubicBezTo>
                              <a:lnTo>
                                <a:pt x="20873" y="47415"/>
                              </a:lnTo>
                              <a:lnTo>
                                <a:pt x="19921" y="48368"/>
                              </a:lnTo>
                              <a:cubicBezTo>
                                <a:pt x="19921" y="48368"/>
                                <a:pt x="19921" y="48368"/>
                                <a:pt x="19921" y="48368"/>
                              </a:cubicBezTo>
                              <a:cubicBezTo>
                                <a:pt x="18968" y="49320"/>
                                <a:pt x="18968" y="48368"/>
                                <a:pt x="18016" y="49320"/>
                              </a:cubicBezTo>
                              <a:cubicBezTo>
                                <a:pt x="18016" y="49320"/>
                                <a:pt x="18016" y="48368"/>
                                <a:pt x="17063" y="48368"/>
                              </a:cubicBezTo>
                              <a:lnTo>
                                <a:pt x="17063" y="48368"/>
                              </a:lnTo>
                              <a:cubicBezTo>
                                <a:pt x="17063" y="47415"/>
                                <a:pt x="16111" y="47415"/>
                                <a:pt x="16111" y="48368"/>
                              </a:cubicBezTo>
                              <a:lnTo>
                                <a:pt x="16111" y="48368"/>
                              </a:lnTo>
                              <a:cubicBezTo>
                                <a:pt x="16111" y="48368"/>
                                <a:pt x="15158" y="48368"/>
                                <a:pt x="15158" y="48368"/>
                              </a:cubicBezTo>
                              <a:cubicBezTo>
                                <a:pt x="15158" y="47415"/>
                                <a:pt x="17063" y="45510"/>
                                <a:pt x="16111" y="45510"/>
                              </a:cubicBezTo>
                              <a:cubicBezTo>
                                <a:pt x="16111" y="45510"/>
                                <a:pt x="14206" y="46463"/>
                                <a:pt x="14206" y="47415"/>
                              </a:cubicBezTo>
                              <a:cubicBezTo>
                                <a:pt x="14206" y="46463"/>
                                <a:pt x="11348" y="46463"/>
                                <a:pt x="12301" y="44558"/>
                              </a:cubicBezTo>
                              <a:cubicBezTo>
                                <a:pt x="12301" y="44558"/>
                                <a:pt x="11348" y="44558"/>
                                <a:pt x="11348" y="44558"/>
                              </a:cubicBezTo>
                              <a:cubicBezTo>
                                <a:pt x="10396" y="42653"/>
                                <a:pt x="8491" y="41700"/>
                                <a:pt x="9443" y="39795"/>
                              </a:cubicBezTo>
                              <a:cubicBezTo>
                                <a:pt x="10396" y="39795"/>
                                <a:pt x="10396" y="39795"/>
                                <a:pt x="11348" y="38843"/>
                              </a:cubicBezTo>
                              <a:cubicBezTo>
                                <a:pt x="10396" y="38843"/>
                                <a:pt x="12301" y="37890"/>
                                <a:pt x="10396" y="38843"/>
                              </a:cubicBezTo>
                              <a:cubicBezTo>
                                <a:pt x="9443" y="38843"/>
                                <a:pt x="9443" y="38843"/>
                                <a:pt x="8491" y="39795"/>
                              </a:cubicBezTo>
                              <a:cubicBezTo>
                                <a:pt x="7538" y="38843"/>
                                <a:pt x="7538" y="36938"/>
                                <a:pt x="8491" y="35985"/>
                              </a:cubicBezTo>
                              <a:cubicBezTo>
                                <a:pt x="8491" y="35985"/>
                                <a:pt x="7538" y="35985"/>
                                <a:pt x="7538" y="35985"/>
                              </a:cubicBezTo>
                              <a:cubicBezTo>
                                <a:pt x="9443" y="35985"/>
                                <a:pt x="9443" y="35033"/>
                                <a:pt x="8491" y="35033"/>
                              </a:cubicBezTo>
                              <a:lnTo>
                                <a:pt x="7538" y="35033"/>
                              </a:lnTo>
                              <a:lnTo>
                                <a:pt x="8491" y="35033"/>
                              </a:lnTo>
                              <a:cubicBezTo>
                                <a:pt x="8491" y="35033"/>
                                <a:pt x="6586" y="35033"/>
                                <a:pt x="7538" y="34080"/>
                              </a:cubicBezTo>
                              <a:cubicBezTo>
                                <a:pt x="7538" y="34080"/>
                                <a:pt x="8491" y="34080"/>
                                <a:pt x="8491" y="34080"/>
                              </a:cubicBezTo>
                              <a:cubicBezTo>
                                <a:pt x="7538" y="33128"/>
                                <a:pt x="6586" y="32175"/>
                                <a:pt x="7538" y="32175"/>
                              </a:cubicBezTo>
                              <a:lnTo>
                                <a:pt x="8491" y="32175"/>
                              </a:lnTo>
                              <a:cubicBezTo>
                                <a:pt x="8491" y="32175"/>
                                <a:pt x="7538" y="31223"/>
                                <a:pt x="7538" y="32175"/>
                              </a:cubicBezTo>
                              <a:cubicBezTo>
                                <a:pt x="8491" y="31223"/>
                                <a:pt x="8491" y="30270"/>
                                <a:pt x="10396" y="30270"/>
                              </a:cubicBezTo>
                              <a:cubicBezTo>
                                <a:pt x="8491" y="28365"/>
                                <a:pt x="8491" y="24555"/>
                                <a:pt x="10396" y="23603"/>
                              </a:cubicBezTo>
                              <a:lnTo>
                                <a:pt x="11348" y="23603"/>
                              </a:lnTo>
                              <a:cubicBezTo>
                                <a:pt x="12301" y="23603"/>
                                <a:pt x="10396" y="22650"/>
                                <a:pt x="11348" y="22650"/>
                              </a:cubicBezTo>
                              <a:cubicBezTo>
                                <a:pt x="12301" y="23603"/>
                                <a:pt x="13253" y="22650"/>
                                <a:pt x="13253" y="23603"/>
                              </a:cubicBezTo>
                              <a:cubicBezTo>
                                <a:pt x="14206" y="23603"/>
                                <a:pt x="12301" y="22650"/>
                                <a:pt x="12301" y="21698"/>
                              </a:cubicBezTo>
                              <a:cubicBezTo>
                                <a:pt x="11348" y="20745"/>
                                <a:pt x="12301" y="22650"/>
                                <a:pt x="11348" y="21698"/>
                              </a:cubicBezTo>
                              <a:cubicBezTo>
                                <a:pt x="11348" y="21698"/>
                                <a:pt x="12301" y="20745"/>
                                <a:pt x="11348" y="20745"/>
                              </a:cubicBezTo>
                              <a:cubicBezTo>
                                <a:pt x="12301" y="20745"/>
                                <a:pt x="12301" y="21698"/>
                                <a:pt x="13253" y="21698"/>
                              </a:cubicBezTo>
                              <a:lnTo>
                                <a:pt x="13253" y="20745"/>
                              </a:lnTo>
                              <a:cubicBezTo>
                                <a:pt x="15158" y="21698"/>
                                <a:pt x="15158" y="23603"/>
                                <a:pt x="17063" y="24555"/>
                              </a:cubicBezTo>
                              <a:lnTo>
                                <a:pt x="17063" y="24555"/>
                              </a:lnTo>
                              <a:cubicBezTo>
                                <a:pt x="18016" y="25508"/>
                                <a:pt x="18016" y="26460"/>
                                <a:pt x="18968" y="25508"/>
                              </a:cubicBezTo>
                              <a:cubicBezTo>
                                <a:pt x="18968" y="24555"/>
                                <a:pt x="17063" y="23603"/>
                                <a:pt x="16111" y="23603"/>
                              </a:cubicBezTo>
                              <a:cubicBezTo>
                                <a:pt x="16111" y="22650"/>
                                <a:pt x="13253" y="21698"/>
                                <a:pt x="14206" y="20745"/>
                              </a:cubicBezTo>
                              <a:cubicBezTo>
                                <a:pt x="15158" y="20745"/>
                                <a:pt x="14206" y="21698"/>
                                <a:pt x="15158" y="21698"/>
                              </a:cubicBezTo>
                              <a:cubicBezTo>
                                <a:pt x="16111" y="21698"/>
                                <a:pt x="15158" y="20745"/>
                                <a:pt x="16111" y="20745"/>
                              </a:cubicBezTo>
                              <a:cubicBezTo>
                                <a:pt x="15158" y="20745"/>
                                <a:pt x="14206" y="19793"/>
                                <a:pt x="14206" y="18840"/>
                              </a:cubicBezTo>
                              <a:cubicBezTo>
                                <a:pt x="15158" y="18840"/>
                                <a:pt x="15158" y="19793"/>
                                <a:pt x="15158" y="19793"/>
                              </a:cubicBezTo>
                              <a:cubicBezTo>
                                <a:pt x="14206" y="18840"/>
                                <a:pt x="14206" y="17888"/>
                                <a:pt x="14206" y="17888"/>
                              </a:cubicBezTo>
                              <a:cubicBezTo>
                                <a:pt x="13253" y="16935"/>
                                <a:pt x="15158" y="17888"/>
                                <a:pt x="14206" y="15983"/>
                              </a:cubicBezTo>
                              <a:cubicBezTo>
                                <a:pt x="15158" y="16935"/>
                                <a:pt x="16111" y="18840"/>
                                <a:pt x="17063" y="18840"/>
                              </a:cubicBezTo>
                              <a:cubicBezTo>
                                <a:pt x="16111" y="17888"/>
                                <a:pt x="16111" y="16935"/>
                                <a:pt x="15158" y="15983"/>
                              </a:cubicBezTo>
                              <a:cubicBezTo>
                                <a:pt x="15158" y="15983"/>
                                <a:pt x="16111" y="16935"/>
                                <a:pt x="17063" y="16935"/>
                              </a:cubicBezTo>
                              <a:cubicBezTo>
                                <a:pt x="18016" y="16935"/>
                                <a:pt x="16111" y="15030"/>
                                <a:pt x="18016" y="15983"/>
                              </a:cubicBezTo>
                              <a:lnTo>
                                <a:pt x="17063" y="15030"/>
                              </a:lnTo>
                              <a:cubicBezTo>
                                <a:pt x="17063" y="15030"/>
                                <a:pt x="18016" y="15030"/>
                                <a:pt x="18016" y="15983"/>
                              </a:cubicBezTo>
                              <a:cubicBezTo>
                                <a:pt x="18016" y="15983"/>
                                <a:pt x="18016" y="14078"/>
                                <a:pt x="18968" y="15030"/>
                              </a:cubicBezTo>
                              <a:cubicBezTo>
                                <a:pt x="18968" y="15030"/>
                                <a:pt x="19921" y="14078"/>
                                <a:pt x="18968" y="13125"/>
                              </a:cubicBezTo>
                              <a:cubicBezTo>
                                <a:pt x="18016" y="13125"/>
                                <a:pt x="18968" y="14078"/>
                                <a:pt x="18016" y="13125"/>
                              </a:cubicBezTo>
                              <a:cubicBezTo>
                                <a:pt x="18968" y="14078"/>
                                <a:pt x="18968" y="12173"/>
                                <a:pt x="18968" y="12173"/>
                              </a:cubicBezTo>
                              <a:lnTo>
                                <a:pt x="19921" y="13125"/>
                              </a:lnTo>
                              <a:cubicBezTo>
                                <a:pt x="19921" y="13125"/>
                                <a:pt x="19921" y="12173"/>
                                <a:pt x="19921" y="12173"/>
                              </a:cubicBezTo>
                              <a:cubicBezTo>
                                <a:pt x="19921" y="12173"/>
                                <a:pt x="20873" y="13125"/>
                                <a:pt x="20873" y="13125"/>
                              </a:cubicBezTo>
                              <a:lnTo>
                                <a:pt x="19921" y="12173"/>
                              </a:lnTo>
                              <a:cubicBezTo>
                                <a:pt x="19921" y="11220"/>
                                <a:pt x="20873" y="14078"/>
                                <a:pt x="21826" y="13125"/>
                              </a:cubicBezTo>
                              <a:lnTo>
                                <a:pt x="21826" y="14078"/>
                              </a:lnTo>
                              <a:cubicBezTo>
                                <a:pt x="21826" y="14078"/>
                                <a:pt x="22778" y="15030"/>
                                <a:pt x="22778" y="14078"/>
                              </a:cubicBezTo>
                              <a:cubicBezTo>
                                <a:pt x="22778" y="13125"/>
                                <a:pt x="21826" y="12173"/>
                                <a:pt x="21826" y="11220"/>
                              </a:cubicBezTo>
                              <a:cubicBezTo>
                                <a:pt x="21826" y="10268"/>
                                <a:pt x="22778" y="12173"/>
                                <a:pt x="22778" y="11220"/>
                              </a:cubicBezTo>
                              <a:lnTo>
                                <a:pt x="22778" y="12173"/>
                              </a:lnTo>
                              <a:cubicBezTo>
                                <a:pt x="22778" y="12173"/>
                                <a:pt x="23731" y="13125"/>
                                <a:pt x="24683" y="13125"/>
                              </a:cubicBezTo>
                              <a:cubicBezTo>
                                <a:pt x="24683" y="12173"/>
                                <a:pt x="24683" y="11220"/>
                                <a:pt x="23731" y="11220"/>
                              </a:cubicBezTo>
                              <a:cubicBezTo>
                                <a:pt x="23731" y="11220"/>
                                <a:pt x="24683" y="11220"/>
                                <a:pt x="24683" y="12173"/>
                              </a:cubicBezTo>
                              <a:cubicBezTo>
                                <a:pt x="24683" y="11220"/>
                                <a:pt x="23731" y="11220"/>
                                <a:pt x="24683" y="10268"/>
                              </a:cubicBezTo>
                              <a:cubicBezTo>
                                <a:pt x="25636" y="10268"/>
                                <a:pt x="26588" y="11220"/>
                                <a:pt x="27541" y="12173"/>
                              </a:cubicBezTo>
                              <a:lnTo>
                                <a:pt x="27541" y="14078"/>
                              </a:lnTo>
                              <a:lnTo>
                                <a:pt x="27541" y="14078"/>
                              </a:lnTo>
                              <a:cubicBezTo>
                                <a:pt x="27541" y="15983"/>
                                <a:pt x="28493" y="15030"/>
                                <a:pt x="28493" y="15983"/>
                              </a:cubicBezTo>
                              <a:cubicBezTo>
                                <a:pt x="28493" y="15983"/>
                                <a:pt x="28493" y="15030"/>
                                <a:pt x="28493" y="15030"/>
                              </a:cubicBezTo>
                              <a:cubicBezTo>
                                <a:pt x="26588" y="13125"/>
                                <a:pt x="28493" y="12173"/>
                                <a:pt x="27541" y="10268"/>
                              </a:cubicBezTo>
                              <a:cubicBezTo>
                                <a:pt x="28493" y="9315"/>
                                <a:pt x="30398" y="15030"/>
                                <a:pt x="30398" y="11220"/>
                              </a:cubicBezTo>
                              <a:cubicBezTo>
                                <a:pt x="30398" y="11220"/>
                                <a:pt x="30398" y="9315"/>
                                <a:pt x="29446" y="10268"/>
                              </a:cubicBezTo>
                              <a:cubicBezTo>
                                <a:pt x="30398" y="10268"/>
                                <a:pt x="29446" y="8363"/>
                                <a:pt x="30398" y="8363"/>
                              </a:cubicBezTo>
                              <a:cubicBezTo>
                                <a:pt x="30398" y="9315"/>
                                <a:pt x="31351" y="10268"/>
                                <a:pt x="31351" y="12173"/>
                              </a:cubicBezTo>
                              <a:cubicBezTo>
                                <a:pt x="31351" y="11220"/>
                                <a:pt x="30398" y="12173"/>
                                <a:pt x="30398" y="12173"/>
                              </a:cubicBezTo>
                              <a:cubicBezTo>
                                <a:pt x="31351" y="13125"/>
                                <a:pt x="31351" y="14078"/>
                                <a:pt x="31351" y="14078"/>
                              </a:cubicBezTo>
                              <a:cubicBezTo>
                                <a:pt x="31351" y="14078"/>
                                <a:pt x="32303" y="13125"/>
                                <a:pt x="32303" y="12173"/>
                              </a:cubicBezTo>
                              <a:cubicBezTo>
                                <a:pt x="32303" y="11220"/>
                                <a:pt x="31351" y="12173"/>
                                <a:pt x="31351" y="11220"/>
                              </a:cubicBezTo>
                              <a:cubicBezTo>
                                <a:pt x="32303" y="10268"/>
                                <a:pt x="32303" y="12173"/>
                                <a:pt x="32303" y="10268"/>
                              </a:cubicBezTo>
                              <a:cubicBezTo>
                                <a:pt x="31351" y="10268"/>
                                <a:pt x="31351" y="9315"/>
                                <a:pt x="31351" y="8363"/>
                              </a:cubicBezTo>
                              <a:cubicBezTo>
                                <a:pt x="31351" y="8363"/>
                                <a:pt x="31351" y="8363"/>
                                <a:pt x="32303" y="7410"/>
                              </a:cubicBezTo>
                              <a:lnTo>
                                <a:pt x="32303" y="8363"/>
                              </a:lnTo>
                              <a:cubicBezTo>
                                <a:pt x="33256" y="8363"/>
                                <a:pt x="32303" y="6458"/>
                                <a:pt x="34208" y="7410"/>
                              </a:cubicBezTo>
                              <a:lnTo>
                                <a:pt x="35161" y="9315"/>
                              </a:lnTo>
                              <a:cubicBezTo>
                                <a:pt x="35161" y="10268"/>
                                <a:pt x="33256" y="9315"/>
                                <a:pt x="34208" y="11220"/>
                              </a:cubicBezTo>
                              <a:cubicBezTo>
                                <a:pt x="35161" y="11220"/>
                                <a:pt x="35161" y="10268"/>
                                <a:pt x="36113" y="10268"/>
                              </a:cubicBezTo>
                              <a:cubicBezTo>
                                <a:pt x="36113" y="10268"/>
                                <a:pt x="36113" y="10268"/>
                                <a:pt x="35161" y="11220"/>
                              </a:cubicBezTo>
                              <a:cubicBezTo>
                                <a:pt x="35161" y="11220"/>
                                <a:pt x="36113" y="14078"/>
                                <a:pt x="37066" y="12173"/>
                              </a:cubicBezTo>
                              <a:cubicBezTo>
                                <a:pt x="38018" y="11220"/>
                                <a:pt x="37066" y="11220"/>
                                <a:pt x="37066" y="10268"/>
                              </a:cubicBezTo>
                              <a:cubicBezTo>
                                <a:pt x="38018" y="10268"/>
                                <a:pt x="38971" y="9315"/>
                                <a:pt x="39923" y="9315"/>
                              </a:cubicBezTo>
                              <a:cubicBezTo>
                                <a:pt x="39923" y="11220"/>
                                <a:pt x="41828" y="9315"/>
                                <a:pt x="39923" y="11220"/>
                              </a:cubicBezTo>
                              <a:cubicBezTo>
                                <a:pt x="39923" y="10268"/>
                                <a:pt x="38018" y="10268"/>
                                <a:pt x="37066" y="12173"/>
                              </a:cubicBezTo>
                              <a:cubicBezTo>
                                <a:pt x="37066" y="14078"/>
                                <a:pt x="36113" y="12173"/>
                                <a:pt x="36113" y="14078"/>
                              </a:cubicBezTo>
                              <a:cubicBezTo>
                                <a:pt x="37066" y="14078"/>
                                <a:pt x="37066" y="15983"/>
                                <a:pt x="37066" y="16935"/>
                              </a:cubicBezTo>
                              <a:cubicBezTo>
                                <a:pt x="37066" y="16935"/>
                                <a:pt x="37066" y="16935"/>
                                <a:pt x="38018" y="15983"/>
                              </a:cubicBezTo>
                              <a:cubicBezTo>
                                <a:pt x="38018" y="15030"/>
                                <a:pt x="38018" y="15030"/>
                                <a:pt x="38018" y="14078"/>
                              </a:cubicBezTo>
                              <a:cubicBezTo>
                                <a:pt x="38971" y="14078"/>
                                <a:pt x="39923" y="14078"/>
                                <a:pt x="40876" y="13125"/>
                              </a:cubicBezTo>
                              <a:cubicBezTo>
                                <a:pt x="40876" y="14078"/>
                                <a:pt x="40876" y="15030"/>
                                <a:pt x="40876" y="15030"/>
                              </a:cubicBezTo>
                              <a:cubicBezTo>
                                <a:pt x="41828" y="15030"/>
                                <a:pt x="42781" y="15030"/>
                                <a:pt x="43733" y="15983"/>
                              </a:cubicBezTo>
                              <a:cubicBezTo>
                                <a:pt x="43733" y="14078"/>
                                <a:pt x="44686" y="15983"/>
                                <a:pt x="45638" y="14078"/>
                              </a:cubicBezTo>
                              <a:cubicBezTo>
                                <a:pt x="45638" y="13125"/>
                                <a:pt x="45638" y="12173"/>
                                <a:pt x="45638" y="11220"/>
                              </a:cubicBezTo>
                              <a:cubicBezTo>
                                <a:pt x="45638" y="11220"/>
                                <a:pt x="45638" y="12173"/>
                                <a:pt x="45638" y="12173"/>
                              </a:cubicBezTo>
                              <a:cubicBezTo>
                                <a:pt x="46591" y="11220"/>
                                <a:pt x="45638" y="14078"/>
                                <a:pt x="46591" y="13125"/>
                              </a:cubicBezTo>
                              <a:cubicBezTo>
                                <a:pt x="45638" y="13125"/>
                                <a:pt x="45638" y="15030"/>
                                <a:pt x="44686" y="15983"/>
                              </a:cubicBezTo>
                              <a:cubicBezTo>
                                <a:pt x="45638" y="15983"/>
                                <a:pt x="43733" y="16935"/>
                                <a:pt x="44686" y="16935"/>
                              </a:cubicBezTo>
                              <a:cubicBezTo>
                                <a:pt x="45638" y="16935"/>
                                <a:pt x="46591" y="16935"/>
                                <a:pt x="47543" y="16935"/>
                              </a:cubicBezTo>
                              <a:cubicBezTo>
                                <a:pt x="47543" y="18840"/>
                                <a:pt x="49448" y="18840"/>
                                <a:pt x="49448" y="19793"/>
                              </a:cubicBezTo>
                              <a:cubicBezTo>
                                <a:pt x="49448" y="20745"/>
                                <a:pt x="47543" y="21698"/>
                                <a:pt x="47543" y="21698"/>
                              </a:cubicBezTo>
                              <a:cubicBezTo>
                                <a:pt x="47543" y="21698"/>
                                <a:pt x="48496" y="20745"/>
                                <a:pt x="48496" y="21698"/>
                              </a:cubicBezTo>
                              <a:lnTo>
                                <a:pt x="48496" y="21698"/>
                              </a:lnTo>
                              <a:cubicBezTo>
                                <a:pt x="49448" y="21698"/>
                                <a:pt x="48496" y="23603"/>
                                <a:pt x="50401" y="22650"/>
                              </a:cubicBezTo>
                              <a:lnTo>
                                <a:pt x="48496" y="23603"/>
                              </a:lnTo>
                              <a:cubicBezTo>
                                <a:pt x="48496" y="23603"/>
                                <a:pt x="48496" y="23603"/>
                                <a:pt x="49448" y="23603"/>
                              </a:cubicBezTo>
                              <a:cubicBezTo>
                                <a:pt x="48496" y="23603"/>
                                <a:pt x="48496" y="24555"/>
                                <a:pt x="48496" y="24555"/>
                              </a:cubicBezTo>
                              <a:cubicBezTo>
                                <a:pt x="47543" y="25508"/>
                                <a:pt x="49448" y="25508"/>
                                <a:pt x="49448" y="25508"/>
                              </a:cubicBezTo>
                              <a:lnTo>
                                <a:pt x="50401" y="24555"/>
                              </a:lnTo>
                              <a:cubicBezTo>
                                <a:pt x="51353" y="24555"/>
                                <a:pt x="50401" y="25508"/>
                                <a:pt x="51353" y="26460"/>
                              </a:cubicBezTo>
                              <a:lnTo>
                                <a:pt x="50401" y="26460"/>
                              </a:lnTo>
                              <a:lnTo>
                                <a:pt x="51353" y="26460"/>
                              </a:lnTo>
                              <a:cubicBezTo>
                                <a:pt x="50401" y="26460"/>
                                <a:pt x="49448" y="27413"/>
                                <a:pt x="50401" y="27413"/>
                              </a:cubicBezTo>
                              <a:cubicBezTo>
                                <a:pt x="49448" y="27413"/>
                                <a:pt x="48496" y="27413"/>
                                <a:pt x="47543" y="27413"/>
                              </a:cubicBezTo>
                              <a:cubicBezTo>
                                <a:pt x="47543" y="26460"/>
                                <a:pt x="48496" y="27413"/>
                                <a:pt x="49448" y="26460"/>
                              </a:cubicBezTo>
                              <a:cubicBezTo>
                                <a:pt x="50401" y="25508"/>
                                <a:pt x="49448" y="25508"/>
                                <a:pt x="48496" y="25508"/>
                              </a:cubicBezTo>
                              <a:cubicBezTo>
                                <a:pt x="48496" y="25508"/>
                                <a:pt x="48496" y="25508"/>
                                <a:pt x="49448" y="25508"/>
                              </a:cubicBezTo>
                              <a:cubicBezTo>
                                <a:pt x="48496" y="26460"/>
                                <a:pt x="48496" y="25508"/>
                                <a:pt x="47543" y="26460"/>
                              </a:cubicBezTo>
                              <a:cubicBezTo>
                                <a:pt x="47543" y="26460"/>
                                <a:pt x="47543" y="26460"/>
                                <a:pt x="47543" y="26460"/>
                              </a:cubicBezTo>
                              <a:cubicBezTo>
                                <a:pt x="46591" y="26460"/>
                                <a:pt x="46591" y="26460"/>
                                <a:pt x="46591" y="26460"/>
                              </a:cubicBezTo>
                              <a:cubicBezTo>
                                <a:pt x="47543" y="26460"/>
                                <a:pt x="47543" y="25508"/>
                                <a:pt x="47543" y="25508"/>
                              </a:cubicBezTo>
                              <a:cubicBezTo>
                                <a:pt x="46591" y="26460"/>
                                <a:pt x="45638" y="25508"/>
                                <a:pt x="45638" y="25508"/>
                              </a:cubicBezTo>
                              <a:cubicBezTo>
                                <a:pt x="46591" y="24555"/>
                                <a:pt x="44686" y="25508"/>
                                <a:pt x="44686" y="24555"/>
                              </a:cubicBezTo>
                              <a:cubicBezTo>
                                <a:pt x="45638" y="23603"/>
                                <a:pt x="46591" y="23603"/>
                                <a:pt x="47543" y="23603"/>
                              </a:cubicBezTo>
                              <a:cubicBezTo>
                                <a:pt x="47543" y="22650"/>
                                <a:pt x="47543" y="23603"/>
                                <a:pt x="47543" y="22650"/>
                              </a:cubicBezTo>
                              <a:cubicBezTo>
                                <a:pt x="46591" y="22650"/>
                                <a:pt x="45638" y="23603"/>
                                <a:pt x="44686" y="23603"/>
                              </a:cubicBezTo>
                              <a:lnTo>
                                <a:pt x="45638" y="22650"/>
                              </a:lnTo>
                              <a:cubicBezTo>
                                <a:pt x="44686" y="22650"/>
                                <a:pt x="43733" y="23603"/>
                                <a:pt x="43733" y="22650"/>
                              </a:cubicBezTo>
                              <a:cubicBezTo>
                                <a:pt x="43733" y="21698"/>
                                <a:pt x="42781" y="21698"/>
                                <a:pt x="42781" y="20745"/>
                              </a:cubicBezTo>
                              <a:lnTo>
                                <a:pt x="43733" y="19793"/>
                              </a:lnTo>
                              <a:cubicBezTo>
                                <a:pt x="42781" y="21698"/>
                                <a:pt x="42781" y="19793"/>
                                <a:pt x="41828" y="20745"/>
                              </a:cubicBezTo>
                              <a:cubicBezTo>
                                <a:pt x="41828" y="19793"/>
                                <a:pt x="39923" y="21698"/>
                                <a:pt x="39923" y="19793"/>
                              </a:cubicBezTo>
                              <a:cubicBezTo>
                                <a:pt x="38018" y="20745"/>
                                <a:pt x="38018" y="20745"/>
                                <a:pt x="36113" y="21698"/>
                              </a:cubicBezTo>
                              <a:lnTo>
                                <a:pt x="36113" y="19793"/>
                              </a:lnTo>
                              <a:cubicBezTo>
                                <a:pt x="36113" y="20745"/>
                                <a:pt x="36113" y="18840"/>
                                <a:pt x="35161" y="19793"/>
                              </a:cubicBezTo>
                              <a:cubicBezTo>
                                <a:pt x="36113" y="20745"/>
                                <a:pt x="35161" y="21698"/>
                                <a:pt x="35161" y="21698"/>
                              </a:cubicBezTo>
                              <a:cubicBezTo>
                                <a:pt x="34208" y="20745"/>
                                <a:pt x="34208" y="22650"/>
                                <a:pt x="34208" y="23603"/>
                              </a:cubicBezTo>
                              <a:lnTo>
                                <a:pt x="34208" y="22650"/>
                              </a:lnTo>
                              <a:cubicBezTo>
                                <a:pt x="34208" y="24555"/>
                                <a:pt x="33256" y="23603"/>
                                <a:pt x="32303" y="23603"/>
                              </a:cubicBezTo>
                              <a:cubicBezTo>
                                <a:pt x="32303" y="23603"/>
                                <a:pt x="31351" y="22650"/>
                                <a:pt x="31351" y="22650"/>
                              </a:cubicBezTo>
                              <a:cubicBezTo>
                                <a:pt x="32303" y="24555"/>
                                <a:pt x="31351" y="24555"/>
                                <a:pt x="32303" y="25508"/>
                              </a:cubicBezTo>
                              <a:cubicBezTo>
                                <a:pt x="32303" y="25508"/>
                                <a:pt x="31351" y="25508"/>
                                <a:pt x="30398" y="25508"/>
                              </a:cubicBezTo>
                              <a:cubicBezTo>
                                <a:pt x="31351" y="28365"/>
                                <a:pt x="28493" y="28365"/>
                                <a:pt x="29446" y="30270"/>
                              </a:cubicBezTo>
                              <a:lnTo>
                                <a:pt x="28493" y="29318"/>
                              </a:lnTo>
                              <a:cubicBezTo>
                                <a:pt x="29446" y="32175"/>
                                <a:pt x="27541" y="32175"/>
                                <a:pt x="28493" y="34080"/>
                              </a:cubicBezTo>
                              <a:lnTo>
                                <a:pt x="26588" y="33128"/>
                              </a:lnTo>
                              <a:cubicBezTo>
                                <a:pt x="25636" y="33128"/>
                                <a:pt x="26588" y="34080"/>
                                <a:pt x="28493" y="34080"/>
                              </a:cubicBezTo>
                              <a:cubicBezTo>
                                <a:pt x="27541" y="34080"/>
                                <a:pt x="29446" y="35033"/>
                                <a:pt x="27541" y="35033"/>
                              </a:cubicBezTo>
                              <a:cubicBezTo>
                                <a:pt x="27541" y="35033"/>
                                <a:pt x="28493" y="35033"/>
                                <a:pt x="28493" y="35985"/>
                              </a:cubicBezTo>
                              <a:cubicBezTo>
                                <a:pt x="27541" y="35985"/>
                                <a:pt x="28493" y="36938"/>
                                <a:pt x="28493" y="36938"/>
                              </a:cubicBezTo>
                              <a:lnTo>
                                <a:pt x="28493" y="36938"/>
                              </a:lnTo>
                              <a:cubicBezTo>
                                <a:pt x="28493" y="36938"/>
                                <a:pt x="27541" y="36938"/>
                                <a:pt x="27541" y="36938"/>
                              </a:cubicBezTo>
                              <a:cubicBezTo>
                                <a:pt x="28493" y="36938"/>
                                <a:pt x="27541" y="37890"/>
                                <a:pt x="29446" y="36938"/>
                              </a:cubicBezTo>
                              <a:cubicBezTo>
                                <a:pt x="28493" y="37890"/>
                                <a:pt x="31351" y="36938"/>
                                <a:pt x="29446" y="37890"/>
                              </a:cubicBezTo>
                              <a:cubicBezTo>
                                <a:pt x="30398" y="37890"/>
                                <a:pt x="30398" y="37890"/>
                                <a:pt x="30398" y="36938"/>
                              </a:cubicBezTo>
                              <a:cubicBezTo>
                                <a:pt x="30398" y="36938"/>
                                <a:pt x="30398" y="37890"/>
                                <a:pt x="31351" y="37890"/>
                              </a:cubicBezTo>
                              <a:cubicBezTo>
                                <a:pt x="31351" y="37890"/>
                                <a:pt x="30398" y="38843"/>
                                <a:pt x="30398" y="38843"/>
                              </a:cubicBezTo>
                              <a:cubicBezTo>
                                <a:pt x="30398" y="38843"/>
                                <a:pt x="31351" y="37890"/>
                                <a:pt x="31351" y="37890"/>
                              </a:cubicBezTo>
                              <a:cubicBezTo>
                                <a:pt x="32303" y="37890"/>
                                <a:pt x="32303" y="39795"/>
                                <a:pt x="33256" y="39795"/>
                              </a:cubicBezTo>
                              <a:cubicBezTo>
                                <a:pt x="35161" y="39795"/>
                                <a:pt x="37066" y="39795"/>
                                <a:pt x="38018" y="40748"/>
                              </a:cubicBezTo>
                              <a:lnTo>
                                <a:pt x="38018" y="40748"/>
                              </a:lnTo>
                              <a:cubicBezTo>
                                <a:pt x="38971" y="38843"/>
                                <a:pt x="38971" y="42653"/>
                                <a:pt x="39923" y="39795"/>
                              </a:cubicBezTo>
                              <a:cubicBezTo>
                                <a:pt x="39923" y="39795"/>
                                <a:pt x="39923" y="39795"/>
                                <a:pt x="39923" y="40748"/>
                              </a:cubicBezTo>
                              <a:cubicBezTo>
                                <a:pt x="39923" y="39795"/>
                                <a:pt x="40876" y="41700"/>
                                <a:pt x="40876" y="39795"/>
                              </a:cubicBezTo>
                              <a:cubicBezTo>
                                <a:pt x="40876" y="39795"/>
                                <a:pt x="40876" y="39795"/>
                                <a:pt x="40876" y="39795"/>
                              </a:cubicBezTo>
                              <a:cubicBezTo>
                                <a:pt x="41828" y="40748"/>
                                <a:pt x="41828" y="38843"/>
                                <a:pt x="42781" y="39795"/>
                              </a:cubicBezTo>
                              <a:cubicBezTo>
                                <a:pt x="42781" y="39795"/>
                                <a:pt x="42781" y="39795"/>
                                <a:pt x="42781" y="40748"/>
                              </a:cubicBezTo>
                              <a:cubicBezTo>
                                <a:pt x="43733" y="41700"/>
                                <a:pt x="42781" y="38843"/>
                                <a:pt x="43733" y="40748"/>
                              </a:cubicBezTo>
                              <a:cubicBezTo>
                                <a:pt x="43733" y="40748"/>
                                <a:pt x="43733" y="39795"/>
                                <a:pt x="43733" y="39795"/>
                              </a:cubicBezTo>
                              <a:cubicBezTo>
                                <a:pt x="44686" y="39795"/>
                                <a:pt x="44686" y="39795"/>
                                <a:pt x="45638" y="38843"/>
                              </a:cubicBezTo>
                              <a:cubicBezTo>
                                <a:pt x="45638" y="37890"/>
                                <a:pt x="45638" y="36938"/>
                                <a:pt x="45638" y="36938"/>
                              </a:cubicBezTo>
                              <a:cubicBezTo>
                                <a:pt x="47543" y="36938"/>
                                <a:pt x="48496" y="38843"/>
                                <a:pt x="47543" y="36938"/>
                              </a:cubicBezTo>
                              <a:cubicBezTo>
                                <a:pt x="47543" y="36938"/>
                                <a:pt x="46591" y="35985"/>
                                <a:pt x="47543" y="36938"/>
                              </a:cubicBezTo>
                              <a:cubicBezTo>
                                <a:pt x="47543" y="35985"/>
                                <a:pt x="50401" y="37890"/>
                                <a:pt x="49448" y="36938"/>
                              </a:cubicBezTo>
                              <a:cubicBezTo>
                                <a:pt x="48496" y="35985"/>
                                <a:pt x="48496" y="35985"/>
                                <a:pt x="48496" y="35985"/>
                              </a:cubicBezTo>
                              <a:cubicBezTo>
                                <a:pt x="49448" y="35985"/>
                                <a:pt x="50401" y="35985"/>
                                <a:pt x="50401" y="35033"/>
                              </a:cubicBezTo>
                              <a:lnTo>
                                <a:pt x="51353" y="35033"/>
                              </a:lnTo>
                              <a:cubicBezTo>
                                <a:pt x="49448" y="34080"/>
                                <a:pt x="51353" y="33128"/>
                                <a:pt x="48496" y="32175"/>
                              </a:cubicBezTo>
                              <a:cubicBezTo>
                                <a:pt x="48496" y="31223"/>
                                <a:pt x="47543" y="29318"/>
                                <a:pt x="47543" y="29318"/>
                              </a:cubicBezTo>
                              <a:cubicBezTo>
                                <a:pt x="46591" y="28365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6591" y="29318"/>
                              </a:cubicBezTo>
                              <a:cubicBezTo>
                                <a:pt x="46591" y="29318"/>
                                <a:pt x="46591" y="29318"/>
                                <a:pt x="45638" y="29318"/>
                              </a:cubicBezTo>
                              <a:cubicBezTo>
                                <a:pt x="44686" y="29318"/>
                                <a:pt x="43733" y="30270"/>
                                <a:pt x="41828" y="29318"/>
                              </a:cubicBezTo>
                              <a:cubicBezTo>
                                <a:pt x="39923" y="27413"/>
                                <a:pt x="39923" y="28365"/>
                                <a:pt x="39923" y="29318"/>
                              </a:cubicBezTo>
                              <a:cubicBezTo>
                                <a:pt x="39923" y="29318"/>
                                <a:pt x="39923" y="29318"/>
                                <a:pt x="39923" y="28365"/>
                              </a:cubicBezTo>
                              <a:cubicBezTo>
                                <a:pt x="40876" y="30270"/>
                                <a:pt x="38971" y="29318"/>
                                <a:pt x="39923" y="30270"/>
                              </a:cubicBezTo>
                              <a:cubicBezTo>
                                <a:pt x="38971" y="30270"/>
                                <a:pt x="38971" y="31223"/>
                                <a:pt x="38018" y="31223"/>
                              </a:cubicBezTo>
                              <a:cubicBezTo>
                                <a:pt x="37066" y="31223"/>
                                <a:pt x="36113" y="32175"/>
                                <a:pt x="37066" y="32175"/>
                              </a:cubicBezTo>
                              <a:cubicBezTo>
                                <a:pt x="37066" y="32175"/>
                                <a:pt x="36113" y="31223"/>
                                <a:pt x="36113" y="31223"/>
                              </a:cubicBezTo>
                              <a:lnTo>
                                <a:pt x="37066" y="32175"/>
                              </a:lnTo>
                              <a:lnTo>
                                <a:pt x="37066" y="32175"/>
                              </a:lnTo>
                              <a:cubicBezTo>
                                <a:pt x="37066" y="32175"/>
                                <a:pt x="37066" y="33128"/>
                                <a:pt x="38018" y="33128"/>
                              </a:cubicBezTo>
                              <a:cubicBezTo>
                                <a:pt x="38018" y="34080"/>
                                <a:pt x="38018" y="33128"/>
                                <a:pt x="38018" y="33128"/>
                              </a:cubicBezTo>
                              <a:cubicBezTo>
                                <a:pt x="38018" y="33128"/>
                                <a:pt x="38018" y="33128"/>
                                <a:pt x="38971" y="33128"/>
                              </a:cubicBezTo>
                              <a:cubicBezTo>
                                <a:pt x="38971" y="33128"/>
                                <a:pt x="38971" y="33128"/>
                                <a:pt x="38971" y="33128"/>
                              </a:cubicBezTo>
                              <a:cubicBezTo>
                                <a:pt x="39923" y="33128"/>
                                <a:pt x="40876" y="32175"/>
                                <a:pt x="40876" y="31223"/>
                              </a:cubicBezTo>
                              <a:cubicBezTo>
                                <a:pt x="40876" y="31223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lnTo>
                                <a:pt x="41828" y="28365"/>
                              </a:lnTo>
                              <a:cubicBezTo>
                                <a:pt x="41828" y="28365"/>
                                <a:pt x="41828" y="29318"/>
                                <a:pt x="40876" y="29318"/>
                              </a:cubicBezTo>
                              <a:cubicBezTo>
                                <a:pt x="40876" y="29318"/>
                                <a:pt x="40876" y="29318"/>
                                <a:pt x="40876" y="29318"/>
                              </a:cubicBezTo>
                              <a:lnTo>
                                <a:pt x="40876" y="28365"/>
                              </a:lnTo>
                              <a:lnTo>
                                <a:pt x="40876" y="27413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2646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cubicBezTo>
                                <a:pt x="40876" y="30270"/>
                                <a:pt x="40876" y="30270"/>
                                <a:pt x="40876" y="30270"/>
                              </a:cubicBez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30270"/>
                              </a:lnTo>
                              <a:lnTo>
                                <a:pt x="40876" y="26460"/>
                              </a:lnTo>
                              <a:cubicBezTo>
                                <a:pt x="40876" y="26460"/>
                                <a:pt x="40876" y="26460"/>
                                <a:pt x="40876" y="27413"/>
                              </a:cubicBezTo>
                              <a:cubicBezTo>
                                <a:pt x="40876" y="27413"/>
                                <a:pt x="40876" y="28365"/>
                                <a:pt x="40876" y="29318"/>
                              </a:cubicBezTo>
                              <a:cubicBezTo>
                                <a:pt x="40876" y="30270"/>
                                <a:pt x="40876" y="29318"/>
                                <a:pt x="40876" y="29318"/>
                              </a:cubicBezTo>
                              <a:cubicBezTo>
                                <a:pt x="34208" y="26460"/>
                                <a:pt x="34208" y="24555"/>
                                <a:pt x="35161" y="2455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701A3610" id="그룹 2813" o:spid="_x0000_s1026" style="position:absolute;left:0;text-align:left;margin-left:473.55pt;margin-top:80.05pt;width:30.7pt;height:28.95pt;z-index:251646976" coordorigin="16088,1738" coordsize="3223,30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">
              <v:shape id="자유형: 도형 2814" o:spid="_x0000_s1027" style="position:absolute;left:16088;top:1872;width:3037;height:2700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75959,124155;254023,108967;267522,85343;260773,58345;203401,54970;174714,22910;112281,29659;110593,31346;93719,95468;17786,137654;14412,161278;51535,188276;63345,193338;110593,189963;120717,186588;147716,255773;178089,267584;181464,267584;213525,245648;227025,218650;259085,225399;286083,210212;294521,195026;275959,124155" o:connectangles="0,0,0,0,0,0,0,0,0,0,0,0,0,0,0,0,0,0,0,0,0,0,0,0"/>
              </v:shape>
              <v:shape id="자유형: 도형 2815" o:spid="_x0000_s1028" style="position:absolute;left:16105;top:1738;width:3206;height:3038;visibility:visible;mso-wrap-style:square;v-text-anchor:middle" coordsize="180975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" path="m113824,35719v952,-1905,1905,-2858,3810,-3810c119539,30956,121444,30956,123349,30004v3810,-953,7620,,11430,-953c135731,29051,133826,30956,135731,30956v7620,-952,17145,7620,17145,16193l151924,47149v,1905,2857,2857,2857,3810c154781,50959,153829,50959,153829,50959v952,,952,2857,1905,3810c155734,55721,154781,55721,153829,55721r952,953c157639,59531,152876,62389,152876,66199v,,,-953,-952,-953c150971,67151,150019,69056,149066,70961v-952,953,-2857,2858,-3810,3810c147161,75724,150019,75724,151924,76676v-953,,-1905,953,-1905,953c151924,76676,153829,76676,155734,77629v,1905,2857,,4762,1905l160496,79534v1905,-953,1905,1905,3810,952l164306,82391v1905,-952,953,1905,2858,1905l167164,84296v952,953,952,1905,1905,2858l169069,87154v1905,1905,1905,3810,3810,2857c172879,90964,170974,88106,170021,90011v6668,6668,7620,16193,5715,24765c174784,115729,174784,115729,173831,115729v,952,-952,2857,,3810c173831,119539,172879,119539,172879,120491v-953,953,952,1905,-953,3810c171926,123349,171926,123349,170974,123349v,1905,-953,3810,-1905,4762c169069,128111,169069,127159,169069,127159v,1905,-2858,1905,-2858,3810l166211,130016v-2857,953,953,1905,-1905,2858c164306,131921,164306,131921,164306,131921v,953,-1905,1905,-2857,2858c160496,135731,158591,135731,157639,136684v,,,,,c155734,137636,152876,137636,150019,138589v-953,,,-1905,-1905,-1905c148114,138589,144304,136684,145256,139541v-1905,-952,-5715,-952,-6667,-952c139541,138589,137636,135731,139541,136684r-1905,-1905c137636,133826,139541,135731,138589,134779v-953,,-3810,,-4763,-953c132874,133826,132874,134779,132874,135731v,,,953,,1905c132874,138589,132874,138589,132874,139541v,-1905,-1905,-952,-1905,-1905c131921,139541,131921,142399,132874,143351v,953,-953,-952,-953,953c131921,144304,132874,145256,132874,145256v,,-953,3810,-2858,2858c129064,148114,130016,146209,129064,147161v-953,1905,,1905,-953,3810l128111,150971v,953,-952,2858,,2858c129064,152876,127159,153829,128111,152876v,953,-952,2858,-1905,4763c126206,156686,126206,156686,126206,155734v,2857,-2857,4762,-4762,7620c121444,164306,121444,161449,122396,161449v-1905,952,-3810,1905,-4762,2857c115729,165259,113824,166211,111919,165259v952,,,952,,952c110014,166211,110014,165259,109061,165259v,-953,-1905,,-2857,c105251,165259,106204,165259,107156,165259v-952,,-2857,,-5715,c99536,164306,96679,163354,95726,162401v,953,-2857,,-3810,l92869,161449v,-953,-1905,-1905,-1905,-1905c89059,159544,96679,162401,94774,162401v,-952,-3810,,-2858,-952c90964,160496,88106,160496,88106,158591v,,1905,,953,-952c87154,156686,88106,157639,86201,156686r-952,-952c84296,156686,84296,153829,83344,155734v,-953,-2858,-1905,-953,-2858l83344,151924v-953,-953,-1905,,-2858,c80486,151924,80486,150971,80486,150971v-1905,953,-952,-1905,-3810,-1905c75724,147161,73819,144304,74771,143351v-1905,-952,-2857,-1905,-2857,-3810c71914,139541,72866,140494,72866,140494v,-953,-952,-953,-952,-1905c71914,138589,71914,135731,71914,134779v-953,-953,-1905,,-2858,c70961,132874,66199,130969,68104,128111v,953,1905,1905,1905,953c71914,127159,68104,126206,69056,125254r-1905,952c68104,125254,66199,125254,68104,124301v-953,,952,-1905,-953,c67151,123349,68104,122396,68104,122396v-953,953,-1905,953,-2858,-952c65246,121444,64294,121444,64294,122396v,953,952,-952,952,c65246,122396,65246,123349,64294,123349v,,-953,,,-1905c63341,121444,63341,121444,62389,122396v,953,-953,1905,-2858,1905c59531,123349,59531,123349,58579,123349v-953,952,-953,952,-1905,952c54769,124301,55721,122396,54769,121444v-953,,-2858,,-2858,952l50959,120491v952,953,-953,953,-1905,953l50006,121444v,-953,-1905,,-1905,c48101,122396,50006,122396,50006,122396v-952,953,-1905,,-1905,953c48101,122396,46196,122396,45244,122396v-953,,-953,953,-1905,953c43339,122396,41434,123349,42386,122396v,,953,953,1905,c43339,121444,44291,120491,42386,121444v-952,,,1905,-1905,952c41434,122396,41434,121444,41434,121444r-1905,-953l39529,121444v,,,,,-953c38576,121444,36671,120491,35719,121444v-953,,-1905,-953,-2858,-1905l32861,119539v-952,-953,-2857,-953,-3810,-953l29051,118586v-952,,-1905,-952,-2857,-952c25241,115729,28099,113824,25241,113824v-952,-953,-3810,,-2857,952c20479,112871,16669,110966,15716,107156v-952,,-952,,-1905,c11906,103346,8096,97631,9049,93821v952,953,952,,1905,c10001,92869,11906,92869,10001,91916v-952,,-952,,-1905,1905c7144,92869,7144,90964,7144,89059v,-1905,,-2858,952,-3810c8096,86201,7144,85249,7144,84296v1905,,1905,-1905,1905,-3810l8096,80486r953,-952c9049,78581,7144,78581,9049,76676v,,952,,952,c10001,74771,10001,70961,12859,70009r1905,c14764,69056,15716,68104,14764,68104v3810,-1905,4762,-2858,6667,-1905c25241,61436,32861,59531,37624,59531r,953c39529,61436,38576,59531,39529,59531v,953,952,953,,1905c41434,62389,42386,59531,43339,59531v,-952,-953,953,-953,-952c42386,58579,45244,59531,45244,57626v952,953,,1905,,1905l46196,58579v1905,1905,-2857,2857,-1905,4762l45244,63341v952,953,-2858,1905,,1905c46196,64294,47149,62389,46196,61436v2858,-952,953,-3810,1905,-2857c49054,59531,47149,58579,48101,59531v953,953,953,-952,1905,c49054,58579,49054,57626,49054,57626v952,953,,953,952,953c50006,57626,50006,57626,49054,56674v-953,-1905,952,,,-953c50959,56674,50959,58579,52864,59531v-953,-952,-953,-1905,-2858,-2857c50959,56674,51911,57626,52864,58579v1905,952,-1905,-1905,952,l51911,57626v953,,953,953,2858,953c54769,58579,53816,57626,53816,57626v-952,,-952,-952,953,c54769,57626,53816,56674,52864,56674v-953,,1905,952,-953,c53816,57626,50959,56674,50959,55721r952,c51911,55721,51911,55721,50959,54769v952,,952,,952,l50959,54769v-953,,1905,,1905,c52864,54769,53816,54769,53816,54769v,,953,,,-953c52864,53816,51911,53816,50959,53816v,,,,,c50959,53816,50959,53816,50959,52864v952,,952,1905,1905,952c52864,53816,53816,53816,53816,52864v,-953,,-1905,,-2858c52864,49054,51911,47149,50959,49054v,-953,,-2858,952,-1905c50959,45244,50959,47149,50006,45244v953,-953,1905,-3810,2858,-4763c52864,41434,53816,42386,54769,42386r,-952c55721,43339,55721,40481,57626,41434v,-953,,-1905,,-2858c54769,40481,54769,34766,52864,34766v952,-3810,5715,,3810,-4762c55721,30004,55721,28099,54769,30004v952,-1905,-953,-2858,952,-4763c55721,27146,58579,24289,58579,28099v,-953,-953,952,-953,1905c58579,30004,59531,30956,60484,29051v952,-952,1905,-2857,952,-2857c60484,25241,60484,28099,59531,26194v953,-2858,2858,-1905,1905,-3810c60484,23336,59531,23336,58579,22384r952,-1905l59531,21431v2858,-1905,,-1905,1905,-3810c62389,17621,63341,17621,63341,17621v,953,-3810,2858,-1905,3810c63341,20479,62389,18574,64294,17621v,,-953,953,-953,953c64294,18574,66199,19526,67151,16669v953,-953,,-953,-952,-1905c69056,12859,69056,11906,70961,10954v,1905,3810,-953,1905,952c71914,10954,67151,13811,67151,15716v1905,953,-1905,953,-1905,2858c67151,16669,68104,18574,69056,19526v953,,953,-952,953,-952c70009,17621,69056,17621,68104,16669v1905,-953,3810,-2858,4762,-4763c73819,11906,73819,12859,72866,13811v2858,-1905,5715,-1905,8573,-2857c79534,9049,84296,10001,83344,9049v-1905,,-3810,-953,-2858,-1905c81439,7144,80486,8096,81439,8096v952,-952,1905,953,3810,c82391,9049,85249,10001,84296,11906v1905,-952,,953,1905,953c88106,11906,90964,10954,92869,11906v2857,1905,7620,1905,9525,3810c103346,17621,101441,17621,102394,18574v952,952,,-1905,1905,l104299,18574v952,,1905,3810,3810,3810c107156,22384,107156,22384,106204,22384v,,952,952,952,952c106204,23336,106204,24289,105251,24289v-952,1905,953,2857,1905,3810l108109,27146v1905,2858,952,4763,952,6668l108109,33814r952,1905c108109,35719,107156,36671,108109,37624v-953,-953,-1905,-2858,-2858,-3810c106204,32861,106204,34766,107156,33814v953,-953,,-2858,-952,-2858c106204,31909,106204,31909,107156,32861v-1905,,-1905,-952,-2857,-952c104299,31909,104299,32861,104299,32861v-953,-952,-953,-1905,-953,-2857c104299,30956,104299,29051,104299,30004v-953,,-1905,-953,-1905,-2858c103346,25241,100489,25241,99536,23336v1905,,2858,,3810,953c103346,22384,102394,23336,102394,21431v-953,,-2858,953,-3810,l99536,20479v-1905,,-1905,952,-3810,c90011,21431,87154,21431,85249,21431r,-952c84296,22384,80486,21431,79534,22384v-2858,,-5715,2857,-7620,1905c67151,27146,64294,30956,61436,35719r-952,-1905c60484,34766,59531,33814,59531,34766v1905,,953,1905,953,2858c58579,39529,58579,42386,60484,44291r-953,c60484,45244,60484,46196,60484,47149v,952,,952,,1905c60484,50006,60484,50959,61436,51911v,953,-952,953,,1905c64294,55721,65246,57626,70009,61436v952,953,952,1905,1905,2858c70961,64294,70961,65246,70009,65246v-953,,-1905,,-2858,c63341,67151,58579,68104,53816,68104v-2857,,-4762,,-7620,952c44291,69056,42386,69056,41434,70009r-953,-953c33814,71914,26194,70961,23336,74771r-952,-1905c20479,72866,20479,74771,21431,75724v-952,,-952,1905,-1905,1905c18574,78581,19526,79534,19526,80486v-952,953,-952,1905,-952,2858c18574,84296,18574,85249,19526,86201r,-952c18574,85249,18574,85249,18574,86201v952,953,,3810,1905,2858c20479,90964,21431,91916,21431,93821v953,953,1905,2858,1905,3810c23336,96679,24289,97631,24289,97631v952,1905,2857,3810,4762,4763c29051,103346,28099,103346,29051,103346v953,,,-952,953,-952c33814,103346,37624,106204,41434,107156v3810,,7620,,11430,-952l55721,106204v953,,953,,1905,l60484,105251v3810,-952,7620,-1905,11430,-3810l71914,102394v2857,-1905,4762,-1905,6667,-2858c78581,103346,77629,107156,78581,107156v,1905,,4763,-952,4763c78581,113824,77629,116681,77629,119539v,1905,,1905,,2857c77629,123349,78581,123349,78581,124301v,,,,,-952c78581,126206,80486,128111,81439,130969v,,-953,-953,-953,-953c80486,131921,83344,131921,81439,132874v,952,952,,952,c85249,138589,90964,143351,95726,147161v2858,3810,-1905,3810,1905,3810c97631,151924,98584,150019,97631,150971v1905,,953,2858,1905,2858c99536,151924,100489,153829,100489,152876v1905,1905,2857,2858,4762,2858l105251,156686v953,-952,2858,-952,3810,-1905c110014,153829,110966,153829,110966,151924v953,-953,1905,-953,2858,-1905c114776,149066,115729,148114,115729,146209r1905,-4763l120491,130016v,-1905,953,-3810,953,-5715l127159,126206v3810,953,7620,1905,11430,2858c140494,129064,141446,129064,143351,129064v953,,2858,-953,3810,-953c157639,126206,164306,112871,161449,101441v952,-2857,952,-3810,-1905,-5715c159544,95726,160496,95726,160496,95726v-952,953,-1905,-1905,-2857,-952c156686,92869,154781,91916,152876,90011v-952,-952,-1905,-952,-4762,-1905c145256,87154,141446,86201,138589,85249v1905,,4762,,1905,-953l136684,84296r,c134779,84296,131921,84296,132874,85249v-4763,-953,-8573,-1905,-13335,-3810c125254,76676,131921,70961,136684,66199r3810,-3810c141446,61436,141446,61436,141446,61436r,-952c141446,59531,142399,58579,142399,57626v952,-3810,952,-7620,-2858,-11430c138589,43339,134779,41434,131921,40481v-3810,-2857,-7620,-3810,-12382,-3810c114776,36671,110966,39529,108109,43339v3810,,1905,-3810,5715,-7620xe" fillcolor="black [3213]" stroked="f">
                <v:stroke joinstyle="miter"/>
                <v:path arrowok="t" o:connecttype="custom" o:connectlocs="201645,63278;208395,56529;218519,53154;238768,51466;240455,54840;270828,83527;269142,83527;274203,90277;272516,90277;275891,97027;272516,98713;274203,100401;270828,117276;269142,115587;264078,125712;257329,132461;269142,135836;265767,137524;275891,137524;284327,140899;284327,140899;291077,142586;291077,145961;296140,149335;296140,149335;299515,154399;299515,154399;306264,159460;301201,159460;311326,203333;307951,205021;307951,211771;306264,213457;304576,220207;302890,218520;299515,226956;299515,225270;294452,232019;294452,230331;291077,235394;291077,233706;286016,238769;279266,242144;279266,242144;265767,245519;262392,242144;257329,247205;245518,245519;247204,242144;243830,238769;245518,238769;237080,237081;235393,240456;235393,243830;235393,247205;232019,243830;235393,253955;233705,255643;235393,257330;230330,262393;228644,260705;226956,267454;226956,267454;226956,272517;226956,270829;223581,279267;223581,275892;215145,289391;216831,286017;208395,291078;198271,292766;198271,294453;193207,292766;188146,292766;189833,292766;179708,292766;169584,287703;162834,287703;164522,286017;161148,282642;167897,287703;162834,286017;156085,280954;157773,279267;152710,277579;151023,275892;147648,275892;145960,270829;147648,269143;142585,269143;142585,267454;135836,264079;132461,253955;127400,247205;129086,248894;127400,245519;127400,238769;122336,238769;120650,226956;124025,228645;122336,221895;118962,223582;120650,220207;118962,220207;120650,216832;115587,215145;113900,216832;115587,216832;113900,218520;113900,215145;110525,216832;105462,220207;103776,218520;100401,220207;97026,215145;91963,216832;90277,213457;86902,215145;88588,215145;85214,215145;88588,216832;85214,218520;80152,216832;76777,218520;75089,216832;78464,216832;75089,215145;71714,216832;73403,215145;70028,213457;70028,215145;70028,213457;63278,215145;58215,211771;58215,211771;51465,210082;51465,210082;46404,208396;44716,201646;39654,203333;27842,189833;24467,189833;16031,166210;19406,166210;17717,162835;14343,166210;12656,157773;14343,151024;12656,149335;16031,142586;14343,142586;16031,140899;16031,135836;17717,135836;22780,124025;26155,124025;26155,120650;37966,117276;66653,105463;66653,107151;70028,105463;70028,108838;76777,105463;75089,103776;80152,102088;80152,105463;81839,103776;78464,112212;80152,112212;80152,115587;81839,108838;85214,103776;85214,105463;88588,105463;86902,102088;88588,103776;86902,100401;86902,98713;93651,105463;88588,100401;93651,103776;95338,103776;91963,102088;97026,103776;95338,102088;97026,102088;93651,100401;91963,100401;90277,98713;91963,98713;90277,97027;91963,97027;90277,97027;93651,97027;95338,97027;95338,95338;90277,95338;90277,95338;90277,93652;93651,95338;95338,93652;95338,88589;90277,86902;91963,83527;88588,80152;93651,71715;97026,75089;97026,73403;102088,73403;102088,68340;93651,61590;100401,53154;97026,53154;98713,44716;103776,49779;102088,53154;107151,51466;108837,46404;105462,46404;108837,39655;103776,39655;105462,36280;105462,37966;108837,31217;112212,31217;108837,37966;113900,31217;112212,32905;118962,29530;117275,26155;125711,19406;129086,21092;118962,27842;115587,32905;122336,34591;124025,32905;120650,29530;129086,21092;129086,24467;144274,19406;147648,16031;142585,12656;144274,14343;151023,14343;149335,21092;152710,22780;164522,21092;181397,27842;181397,32905;184771,32905;184771,32905;191521,39655;188146,39655;189833,41341;186458,43029;189833,49779;191521,48091;193207,59904;191521,59904;193207,63278;191521,66653;186458,59904;189833,59904;188146,54840;189833,58215;184771,56529;184771,58215;183083,53154;184771,53154;181397,48091;176333,41341;183083,43029;181397,37966;174647,37966;176333,36280;169584,36280;151023,37966;151023,36280;140899,39655;127400,43029;108837,63278;107151,59904;105462,61590;107151,66653;107151,78464;105462,78464;107151,83527;107151,86902;108837,91963;108837,95338;124025,108838;127400,113901;124025,115587;118962,115587;95338,120650;81839,122337;73403,124025;71714,122337;41341,132461;39654,129087;37966,134150;34591,137524;34591,142586;32905,147649;34591,152710;34591,151024;32905,152710;36280,157773;37966,166210;41341,172959;43029,172959;51465,181397;51465,183084;53154,181397;73403,189833;93651,188147;98713,188147;102088,188147;107151,186458;127400,179709;127400,181397;139210,176334;139210,189833;137524,198271;137524,211771;137524,216832;139210,220207;139210,218520;144274,232019;142585,230331;144274,235394;145960,235394;169584,260705;172959,267454;172959,267454;176333,272517;178022,270829;186458,275892;186458,277579;193207,274204;196582,269143;201645,265768;205020,259018;208395,250580;213456,230331;215145,220207;225269,223582;245518,228645;253954,228645;260704,226956;286016,179709;282641,169584;284327,169584;279266,167898;270828,159460;262392,156085;245518,151024;248893,149335;242143,149335;242143,149335;235393,151024;211770,144274;242143,117276;248893,110526;250579,108838;250579,107151;252268,102088;247204,81839;233705,71715;211770,64965;191521,76778;201645,6327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자유형: 도형 2816" o:spid="_x0000_s1029" style="position:absolute;left:17094;top:2712;width:1012;height:1013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" path="m35161,24555v952,-1905,2857,-952,2857,953c38018,26460,38018,28365,38971,28365v,,-1905,953,-1905,953c37066,29318,37066,31223,36113,32175v-1905,953,-2857,953,-4762,953l31351,33128v,,-953,,-953,c30398,33128,30398,33128,30398,33128v,,,-953,,-953c30398,32175,30398,32175,30398,32175r,l30398,32175v-952,-952,-952,-952,-952,-2857l29446,29318v-953,-1905,-953,-2858,-1905,-2858c26588,25508,26588,24555,25636,23603v,,952,952,952,1905c25636,23603,25636,23603,24683,22650v953,953,,-1905,953,-952l25636,21698v,-1905,952,,952,-953l27541,21698v-953,-1905,952,952,952,-953l28493,20745v,-952,953,,953,l29446,20745v,-952,952,,952,-1905c31351,19793,30398,19793,31351,20745v1905,-2857,4762,-2857,6667,-3810c38018,17888,38971,17888,38971,17888v,,952,,952,-953c39923,16935,39923,17888,39923,17888v,952,,-1905,953,-953c40876,16935,40876,17888,40876,18840v,-952,952,-952,1905,-1905c42781,16935,42781,16935,42781,17888v952,-953,952,952,1905,l44686,18840v952,953,952,-1905,952,-952c45638,17888,45638,18840,45638,18840v953,-952,1905,-952,2858,-952c48496,17888,48496,17888,48496,17888v952,,952,952,1905,952c50401,19793,49448,20745,49448,20745v953,-952,953,953,2858,-952c52306,20745,52306,21698,53258,21698v-952,,-1905,952,-1905,952l50401,23603v-953,,,,-953,c49448,23603,50401,23603,50401,24555v952,,2857,,3810,c53258,24555,52306,25508,52306,25508v952,,2857,,3810,c56116,25508,55163,25508,55163,26460v,,953,,953,c56116,26460,57068,27413,55163,28365v-952,,,,-952,c54211,29318,55163,28365,55163,29318r,c55163,29318,56116,30270,57068,30270v,,-952,,-952,c57068,30270,57068,31223,57068,32175v,,-952,,-952,c57068,33128,58021,34080,58021,35033v952,,-1905,-953,-953,-953c56116,35033,58021,36938,56116,36938v,,952,,952,c57068,37890,56116,36938,56116,37890v-953,,,953,,953c56116,38843,56116,38843,56116,38843v952,952,,2857,-953,3810c55163,42653,56116,44558,56116,44558l52306,40748v-953,,,952,-953,c52306,41700,51353,37890,52306,39795v-953,,952,1905,,953c52306,41700,52306,42653,51353,42653v,,-952,-953,-952,-953c50401,42653,50401,42653,50401,42653r,952c51353,44558,49448,43605,50401,44558v-953,-953,-953,952,-1905,l47543,43605v,,953,1905,953,1905c48496,45510,48496,45510,47543,45510v953,1905,-952,,,1905c46591,47415,45638,48368,44686,47415v,953,,1905,-953,1905c43733,49320,43733,49320,43733,48368v-952,,-952,,-952,952c42781,49320,41828,48368,40876,47415v,953,,1905,,2858c39923,48368,39923,52178,38018,50273v,,953,-953,,-1905c37066,46463,37066,50273,36113,49320r,1905c36113,50273,35161,52178,35161,50273v,952,-953,-953,-953,952c33256,49320,30398,52178,30398,48368v,,-952,,-952,952c29446,50273,30398,48368,30398,49320v,,,,,953c30398,50273,29446,49320,30398,48368v-952,-953,-952,2857,-2857,1905c27541,49320,27541,49320,27541,49320r-953,953c25636,50273,26588,48368,26588,47415v,,-952,,-952,953l25636,46463v,952,-953,952,-953,952l24683,47415v,-952,,,-952,c23731,48368,23731,48368,23731,49320v,,-953,,-953,953c23731,49320,22778,49320,21826,49320v,,-953,953,-953,953c20873,49320,19921,50273,20873,49320v,,,953,,c20873,48368,20873,47415,20873,48368v-952,,-952,1905,-952,952c19921,49320,20873,48368,20873,48368r,-953l19921,48368v,,,,,c18968,49320,18968,48368,18016,49320v,,,-952,-953,-952l17063,48368v,-953,-952,-953,-952,l16111,48368v,,-953,,-953,c15158,47415,17063,45510,16111,45510v,,-1905,953,-1905,1905c14206,46463,11348,46463,12301,44558v,,-953,,-953,c10396,42653,8491,41700,9443,39795v953,,953,,1905,-952c10396,38843,12301,37890,10396,38843v-953,,-953,,-1905,952c7538,38843,7538,36938,8491,35985v,,-953,,-953,c9443,35985,9443,35033,8491,35033r-953,l8491,35033v,,-1905,,-953,-953c7538,34080,8491,34080,8491,34080,7538,33128,6586,32175,7538,32175r953,c8491,32175,7538,31223,7538,32175v953,-952,953,-1905,2858,-1905c8491,28365,8491,24555,10396,23603r952,c12301,23603,10396,22650,11348,22650v953,953,1905,,1905,953c14206,23603,12301,22650,12301,21698v-953,-953,,952,-953,c11348,21698,12301,20745,11348,20745v953,,953,953,1905,953l13253,20745v1905,953,1905,2858,3810,3810l17063,24555v953,953,953,1905,1905,953c18968,24555,17063,23603,16111,23603v,-953,-2858,-1905,-1905,-2858c15158,20745,14206,21698,15158,21698v953,,,-953,953,-953c15158,20745,14206,19793,14206,18840v952,,952,953,952,953c14206,18840,14206,17888,14206,17888v-953,-953,952,,,-1905c15158,16935,16111,18840,17063,18840v-952,-952,-952,-1905,-1905,-2857c15158,15983,16111,16935,17063,16935v953,,-952,-1905,953,-952l17063,15030v,,953,,953,953c18016,15983,18016,14078,18968,15030v,,953,-952,,-1905c18016,13125,18968,14078,18016,13125v952,953,952,-952,952,-952l19921,13125v,,,-952,,-952c19921,12173,20873,13125,20873,13125r-952,-952c19921,11220,20873,14078,21826,13125r,953c21826,14078,22778,15030,22778,14078v,-953,-952,-1905,-952,-2858c21826,10268,22778,12173,22778,11220r,953c22778,12173,23731,13125,24683,13125v,-952,,-1905,-952,-1905c23731,11220,24683,11220,24683,12173v,-953,-952,-953,,-1905c25636,10268,26588,11220,27541,12173r,1905l27541,14078v,1905,952,952,952,1905c28493,15983,28493,15030,28493,15030v-1905,-1905,,-2857,-952,-4762c28493,9315,30398,15030,30398,11220v,,,-1905,-952,-952c30398,10268,29446,8363,30398,8363v,952,953,1905,953,3810c31351,11220,30398,12173,30398,12173v953,952,953,1905,953,1905c31351,14078,32303,13125,32303,12173v,-953,-952,,-952,-953c32303,10268,32303,12173,32303,10268v-952,,-952,-953,-952,-1905c31351,8363,31351,8363,32303,7410r,953c33256,8363,32303,6458,34208,7410r953,1905c35161,10268,33256,9315,34208,11220v953,,953,-952,1905,-952c36113,10268,36113,10268,35161,11220v,,952,2858,1905,953c38018,11220,37066,11220,37066,10268v952,,1905,-953,2857,-953c39923,11220,41828,9315,39923,11220v,-952,-1905,-952,-2857,953c37066,14078,36113,12173,36113,14078v953,,953,1905,953,2857c37066,16935,37066,16935,38018,15983v,-953,,-953,,-1905c38971,14078,39923,14078,40876,13125v,953,,1905,,1905c41828,15030,42781,15030,43733,15983v,-1905,953,,1905,-1905c45638,13125,45638,12173,45638,11220v,,,953,,953c46591,11220,45638,14078,46591,13125v-953,,-953,1905,-1905,2858c45638,15983,43733,16935,44686,16935v952,,1905,,2857,c47543,18840,49448,18840,49448,19793v,952,-1905,1905,-1905,1905c47543,21698,48496,20745,48496,21698r,c49448,21698,48496,23603,50401,22650r-1905,953c48496,23603,48496,23603,49448,23603v-952,,-952,952,-952,952c47543,25508,49448,25508,49448,25508r953,-953c51353,24555,50401,25508,51353,26460r-952,l51353,26460v-952,,-1905,953,-952,953c49448,27413,48496,27413,47543,27413v,-953,953,,1905,-953c50401,25508,49448,25508,48496,25508v,,,,952,c48496,26460,48496,25508,47543,26460v,,,,,c46591,26460,46591,26460,46591,26460v952,,952,-952,952,-952c46591,26460,45638,25508,45638,25508v953,-953,-952,,-952,-953c45638,23603,46591,23603,47543,23603v,-953,,,,-953c46591,22650,45638,23603,44686,23603r952,-953c44686,22650,43733,23603,43733,22650v,-952,-952,-952,-952,-1905l43733,19793v-952,1905,-952,,-1905,952c41828,19793,39923,21698,39923,19793v-1905,952,-1905,952,-3810,1905l36113,19793v,952,,-953,-952,c36113,20745,35161,21698,35161,21698v-953,-953,-953,952,-953,1905l34208,22650v,1905,-952,953,-1905,953c32303,23603,31351,22650,31351,22650v952,1905,,1905,952,2858c32303,25508,31351,25508,30398,25508v953,2857,-1905,2857,-952,4762l28493,29318v953,2857,-952,2857,,4762l26588,33128v-952,,,952,1905,952c27541,34080,29446,35033,27541,35033v,,952,,952,952c27541,35985,28493,36938,28493,36938r,c28493,36938,27541,36938,27541,36938v952,,,952,1905,c28493,37890,31351,36938,29446,37890v952,,952,,952,-952c30398,36938,30398,37890,31351,37890v,,-953,953,-953,953c30398,38843,31351,37890,31351,37890v952,,952,1905,1905,1905c35161,39795,37066,39795,38018,40748r,c38971,38843,38971,42653,39923,39795v,,,,,953c39923,39795,40876,41700,40876,39795v,,,,,c41828,40748,41828,38843,42781,39795v,,,,,953c43733,41700,42781,38843,43733,40748v,,,-953,,-953c44686,39795,44686,39795,45638,38843v,-953,,-1905,,-1905c47543,36938,48496,38843,47543,36938v,,-952,-953,,c47543,35985,50401,37890,49448,36938v-952,-953,-952,-953,-952,-953c49448,35985,50401,35985,50401,35033r952,c49448,34080,51353,33128,48496,32175v,-952,-953,-2857,-953,-2857c46591,28365,46591,29318,46591,29318v,,,,,c46591,29318,46591,29318,45638,29318v-952,,-1905,952,-3810,c39923,27413,39923,28365,39923,29318v,,,,,-953c40876,30270,38971,29318,39923,30270v-952,,-952,953,-1905,953c37066,31223,36113,32175,37066,32175v,,-953,-952,-953,-952l37066,32175r,c37066,32175,37066,33128,38018,33128v,952,,,,c38018,33128,38018,33128,38971,33128v,,,,,c39923,33128,40876,32175,40876,31223v,,,-953,,-953l40876,30270r,l40876,30270r,l40876,30270r,l41828,28365r,l41828,28365r,c41828,28365,41828,29318,40876,29318v,,,,,l40876,28365r,-952l40876,26460r,l40876,26460r,l40876,30270r,l40876,30270v,,,,,l40876,30270r,l40876,30270r,l40876,26460v,,,,,953c40876,27413,40876,28365,40876,29318v,952,,,,c34208,26460,34208,24555,35161,24555xe" fillcolor="black [3213]" stroked="f">
                <v:stroke joinstyle="miter"/>
                <v:path arrowok="t" o:connecttype="custom" o:connectlocs="62290,43501;67351,45189;69040,50250;65665,51939;63977,57000;55540,58688;55540,58688;53852,58688;53852,58688;53852,57000;53852,57000;53852,57000;53852,57000;52166,51939;52166,51939;48791,46876;45416,41814;47102,45189;43728,40126;45416,38439;45416,38439;47102,36751;48791,38439;50477,36751;50477,36751;52166,36751;52166,36751;53852,33376;55540,36751;67351,30001;69040,31690;70726,30001;70726,31690;72415,30001;72415,33376;75789,30001;75789,31690;79164,31690;79164,33376;80851,31690;80851,33376;85914,31690;85914,31690;89289,33376;87600,36751;92664,35065;94350,38439;90975,40126;89289,41814;87600,41814;89289,43501;96038,43501;92664,45189;99413,45189;97725,46876;99413,46876;97725,50250;96038,50250;97725,51939;97725,51939;101100,53625;99413,53625;101100,57000;99413,57000;102788,62063;101100,60375;99413,65438;101100,65438;99413,67125;99413,68813;99413,68813;97725,75563;99413,78937;92664,72188;90975,72188;92664,70499;92664,72188;90975,75563;89289,73874;89289,75563;89289,77249;89289,78937;85914,78937;84226,77249;85914,80624;84226,80624;84226,83999;79164,83999;77476,87374;77476,85687;75789,87374;72415,83999;72415,89062;67351,89062;67351,85687;63977,87374;63977,90748;62290,89062;60602,90748;53852,85687;52166,87374;53852,87374;53852,89062;53852,85687;48791,89062;48791,87374;47102,89062;47102,83999;45416,85687;45416,82312;43728,83999;43728,83999;42041,83999;42041,87374;40353,89062;38666,87374;36978,89062;36978,87374;36978,87374;36978,85687;35291,87374;36978,85687;36978,83999;35291,85687;35291,85687;31917,87374;30228,85687;30228,85687;28542,85687;28542,85687;26853,85687;28542,80624;25167,83999;21792,78937;20104,78937;16729,70499;20104,68813;18417,68813;15042,70499;15042,63750;13354,63750;15042,62063;13354,62063;15042,62063;13354,60375;15042,60375;13354,57000;15042,57000;13354,57000;18417,53625;18417,41814;20104,41814;20104,40126;23479,41814;21792,38439;20104,38439;20104,36751;23479,38439;23479,36751;30228,43501;30228,43501;33603,45189;28542,41814;25167,36751;26853,38439;28542,36751;25167,33376;26853,35065;25167,31690;25167,28315;30228,33376;26853,28315;30228,30001;31917,28315;30228,26627;31917,28315;33603,26627;33603,23252;31917,23252;33603,21565;35291,23252;35291,21565;36978,23252;35291,21565;38666,23252;38666,24940;40353,24940;38666,19877;40353,19877;40353,21565;43728,23252;42041,19877;43728,21565;43728,18190;48791,21565;48791,24940;48791,24940;50477,28315;50477,26627;48791,18190;53852,19877;52166,18190;53852,14816;55540,21565;53852,21565;55540,24940;57227,21565;55540,19877;57227,18190;55540,14816;57227,13127;57227,14816;60602,13127;62290,16502;60602,19877;63977,18190;62290,19877;65665,21565;65665,18190;70726,16502;70726,19877;65665,21565;63977,24940;65665,30001;67351,28315;67351,24940;72415,23252;72415,26627;77476,28315;80851,24940;80851,19877;80851,21565;82539,23252;79164,28315;79164,30001;84226,30001;87600,35065;84226,38439;85914,38439;85914,38439;89289,40126;85914,41814;87600,41814;85914,43501;87600,45189;89289,43501;90975,46876;89289,46876;90975,46876;89289,48564;84226,48564;87600,46876;85914,45189;87600,45189;84226,46876;84226,46876;82539,46876;84226,45189;80851,45189;79164,43501;84226,41814;84226,40126;79164,41814;80851,40126;77476,40126;75789,36751;77476,35065;74101,36751;70726,35065;63977,38439;63977,35065;62290,35065;62290,38439;60602,41814;60602,40126;57227,41814;55540,40126;57227,45189;53852,45189;52166,53625;50477,51939;50477,60375;47102,58688;50477,60375;48791,62063;50477,63750;50477,65438;50477,65438;48791,65438;52166,65438;52166,67125;53852,65438;55540,67125;53852,68813;55540,67125;58915,70499;67351,72188;67351,72188;70726,70499;70726,72188;72415,70499;72415,70499;75789,70499;75789,72188;77476,72188;77476,70499;80851,68813;80851,65438;84226,65438;84226,65438;87600,65438;85914,63750;89289,62063;90975,62063;85914,57000;84226,51939;82539,51939;82539,51939;80851,51939;74101,51939;70726,51939;70726,50250;70726,53625;67351,55314;65665,57000;63977,55314;65665,57000;65665,57000;67351,58688;67351,58688;69040,58688;69040,58688;72415,55314;72415,53625;72415,53625;72415,53625;72415,53625;72415,53625;72415,53625;72415,53625;74101,50250;74101,50250;74101,50250;74101,50250;72415,51939;72415,51939;72415,50250;72415,48564;72415,46876;72415,46876;72415,46876;72415,46876;72415,53625;72415,53625;72415,53625;72415,53625;72415,53625;72415,53625;72415,53625;72415,53625;72415,46876;72415,48564;72415,51939;72415,51939;62290,4350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C94098" w:rsidRPr="00A13A18">
      <w:rPr>
        <w:rFonts w:ascii="Batang" w:hAnsi="Batang"/>
        <w:noProof/>
        <w:lang w:val="ko-KR" w:bidi="ko-KR"/>
      </w:rPr>
      <mc:AlternateContent>
        <mc:Choice Requires="wpg">
          <w:drawing>
            <wp:anchor distT="0" distB="0" distL="114300" distR="114300" simplePos="0" relativeHeight="251648000" behindDoc="0" locked="0" layoutInCell="1" allowOverlap="1" wp14:anchorId="05D1E25F" wp14:editId="06B679E9">
              <wp:simplePos x="0" y="0"/>
              <wp:positionH relativeFrom="column">
                <wp:posOffset>4067299</wp:posOffset>
              </wp:positionH>
              <wp:positionV relativeFrom="paragraph">
                <wp:posOffset>1889194</wp:posOffset>
              </wp:positionV>
              <wp:extent cx="367517" cy="307819"/>
              <wp:effectExtent l="0" t="0" r="0" b="0"/>
              <wp:wrapNone/>
              <wp:docPr id="2817" name="그룹 281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67517" cy="307819"/>
                        <a:chOff x="0" y="894925"/>
                        <a:chExt cx="303733" cy="254396"/>
                      </a:xfrm>
                    </wpg:grpSpPr>
                    <wps:wsp>
                      <wps:cNvPr id="2818" name="자유형: 도형 2818"/>
                      <wps:cNvSpPr/>
                      <wps:spPr>
                        <a:xfrm>
                          <a:off x="18763" y="896209"/>
                          <a:ext cx="269987" cy="253112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9" name="자유형: 도형 2819"/>
                      <wps:cNvSpPr/>
                      <wps:spPr>
                        <a:xfrm>
                          <a:off x="0" y="894925"/>
                          <a:ext cx="303733" cy="253112"/>
                        </a:xfrm>
                        <a:custGeom>
                          <a:avLst/>
                          <a:gdLst>
                            <a:gd name="connsiteX0" fmla="*/ 170281 w 171450"/>
                            <a:gd name="connsiteY0" fmla="*/ 66390 h 142875"/>
                            <a:gd name="connsiteX1" fmla="*/ 168376 w 171450"/>
                            <a:gd name="connsiteY1" fmla="*/ 61628 h 142875"/>
                            <a:gd name="connsiteX2" fmla="*/ 170281 w 171450"/>
                            <a:gd name="connsiteY2" fmla="*/ 62580 h 142875"/>
                            <a:gd name="connsiteX3" fmla="*/ 169328 w 171450"/>
                            <a:gd name="connsiteY3" fmla="*/ 59723 h 142875"/>
                            <a:gd name="connsiteX4" fmla="*/ 170281 w 171450"/>
                            <a:gd name="connsiteY4" fmla="*/ 58770 h 142875"/>
                            <a:gd name="connsiteX5" fmla="*/ 168376 w 171450"/>
                            <a:gd name="connsiteY5" fmla="*/ 54960 h 142875"/>
                            <a:gd name="connsiteX6" fmla="*/ 169328 w 171450"/>
                            <a:gd name="connsiteY6" fmla="*/ 53055 h 142875"/>
                            <a:gd name="connsiteX7" fmla="*/ 149326 w 171450"/>
                            <a:gd name="connsiteY7" fmla="*/ 36863 h 142875"/>
                            <a:gd name="connsiteX8" fmla="*/ 151231 w 171450"/>
                            <a:gd name="connsiteY8" fmla="*/ 34958 h 142875"/>
                            <a:gd name="connsiteX9" fmla="*/ 146468 w 171450"/>
                            <a:gd name="connsiteY9" fmla="*/ 34958 h 142875"/>
                            <a:gd name="connsiteX10" fmla="*/ 146468 w 171450"/>
                            <a:gd name="connsiteY10" fmla="*/ 34958 h 142875"/>
                            <a:gd name="connsiteX11" fmla="*/ 143611 w 171450"/>
                            <a:gd name="connsiteY11" fmla="*/ 34005 h 142875"/>
                            <a:gd name="connsiteX12" fmla="*/ 143611 w 171450"/>
                            <a:gd name="connsiteY12" fmla="*/ 34005 h 142875"/>
                            <a:gd name="connsiteX13" fmla="*/ 139801 w 171450"/>
                            <a:gd name="connsiteY13" fmla="*/ 34005 h 142875"/>
                            <a:gd name="connsiteX14" fmla="*/ 138848 w 171450"/>
                            <a:gd name="connsiteY14" fmla="*/ 33053 h 142875"/>
                            <a:gd name="connsiteX15" fmla="*/ 135038 w 171450"/>
                            <a:gd name="connsiteY15" fmla="*/ 34005 h 142875"/>
                            <a:gd name="connsiteX16" fmla="*/ 135038 w 171450"/>
                            <a:gd name="connsiteY16" fmla="*/ 34005 h 142875"/>
                            <a:gd name="connsiteX17" fmla="*/ 130276 w 171450"/>
                            <a:gd name="connsiteY17" fmla="*/ 34958 h 142875"/>
                            <a:gd name="connsiteX18" fmla="*/ 125513 w 171450"/>
                            <a:gd name="connsiteY18" fmla="*/ 38768 h 142875"/>
                            <a:gd name="connsiteX19" fmla="*/ 126466 w 171450"/>
                            <a:gd name="connsiteY19" fmla="*/ 36863 h 142875"/>
                            <a:gd name="connsiteX20" fmla="*/ 120751 w 171450"/>
                            <a:gd name="connsiteY20" fmla="*/ 39720 h 142875"/>
                            <a:gd name="connsiteX21" fmla="*/ 121703 w 171450"/>
                            <a:gd name="connsiteY21" fmla="*/ 34005 h 142875"/>
                            <a:gd name="connsiteX22" fmla="*/ 120751 w 171450"/>
                            <a:gd name="connsiteY22" fmla="*/ 28290 h 142875"/>
                            <a:gd name="connsiteX23" fmla="*/ 121703 w 171450"/>
                            <a:gd name="connsiteY23" fmla="*/ 28290 h 142875"/>
                            <a:gd name="connsiteX24" fmla="*/ 117893 w 171450"/>
                            <a:gd name="connsiteY24" fmla="*/ 19718 h 142875"/>
                            <a:gd name="connsiteX25" fmla="*/ 115988 w 171450"/>
                            <a:gd name="connsiteY25" fmla="*/ 19718 h 142875"/>
                            <a:gd name="connsiteX26" fmla="*/ 116941 w 171450"/>
                            <a:gd name="connsiteY26" fmla="*/ 17813 h 142875"/>
                            <a:gd name="connsiteX27" fmla="*/ 114083 w 171450"/>
                            <a:gd name="connsiteY27" fmla="*/ 15908 h 142875"/>
                            <a:gd name="connsiteX28" fmla="*/ 115036 w 171450"/>
                            <a:gd name="connsiteY28" fmla="*/ 14955 h 142875"/>
                            <a:gd name="connsiteX29" fmla="*/ 110273 w 171450"/>
                            <a:gd name="connsiteY29" fmla="*/ 13050 h 142875"/>
                            <a:gd name="connsiteX30" fmla="*/ 111226 w 171450"/>
                            <a:gd name="connsiteY30" fmla="*/ 13050 h 142875"/>
                            <a:gd name="connsiteX31" fmla="*/ 87413 w 171450"/>
                            <a:gd name="connsiteY31" fmla="*/ 10193 h 142875"/>
                            <a:gd name="connsiteX32" fmla="*/ 83603 w 171450"/>
                            <a:gd name="connsiteY32" fmla="*/ 7335 h 142875"/>
                            <a:gd name="connsiteX33" fmla="*/ 75031 w 171450"/>
                            <a:gd name="connsiteY33" fmla="*/ 14955 h 142875"/>
                            <a:gd name="connsiteX34" fmla="*/ 72173 w 171450"/>
                            <a:gd name="connsiteY34" fmla="*/ 19718 h 142875"/>
                            <a:gd name="connsiteX35" fmla="*/ 71221 w 171450"/>
                            <a:gd name="connsiteY35" fmla="*/ 24480 h 142875"/>
                            <a:gd name="connsiteX36" fmla="*/ 75031 w 171450"/>
                            <a:gd name="connsiteY36" fmla="*/ 31148 h 142875"/>
                            <a:gd name="connsiteX37" fmla="*/ 79793 w 171450"/>
                            <a:gd name="connsiteY37" fmla="*/ 18765 h 142875"/>
                            <a:gd name="connsiteX38" fmla="*/ 92176 w 171450"/>
                            <a:gd name="connsiteY38" fmla="*/ 14955 h 142875"/>
                            <a:gd name="connsiteX39" fmla="*/ 101701 w 171450"/>
                            <a:gd name="connsiteY39" fmla="*/ 14955 h 142875"/>
                            <a:gd name="connsiteX40" fmla="*/ 110273 w 171450"/>
                            <a:gd name="connsiteY40" fmla="*/ 22575 h 142875"/>
                            <a:gd name="connsiteX41" fmla="*/ 111226 w 171450"/>
                            <a:gd name="connsiteY41" fmla="*/ 25433 h 142875"/>
                            <a:gd name="connsiteX42" fmla="*/ 111226 w 171450"/>
                            <a:gd name="connsiteY42" fmla="*/ 26385 h 142875"/>
                            <a:gd name="connsiteX43" fmla="*/ 111226 w 171450"/>
                            <a:gd name="connsiteY43" fmla="*/ 28290 h 142875"/>
                            <a:gd name="connsiteX44" fmla="*/ 110273 w 171450"/>
                            <a:gd name="connsiteY44" fmla="*/ 34005 h 142875"/>
                            <a:gd name="connsiteX45" fmla="*/ 105511 w 171450"/>
                            <a:gd name="connsiteY45" fmla="*/ 56865 h 142875"/>
                            <a:gd name="connsiteX46" fmla="*/ 117893 w 171450"/>
                            <a:gd name="connsiteY46" fmla="*/ 51150 h 142875"/>
                            <a:gd name="connsiteX47" fmla="*/ 120751 w 171450"/>
                            <a:gd name="connsiteY47" fmla="*/ 48293 h 142875"/>
                            <a:gd name="connsiteX48" fmla="*/ 120751 w 171450"/>
                            <a:gd name="connsiteY48" fmla="*/ 48293 h 142875"/>
                            <a:gd name="connsiteX49" fmla="*/ 123608 w 171450"/>
                            <a:gd name="connsiteY49" fmla="*/ 46388 h 142875"/>
                            <a:gd name="connsiteX50" fmla="*/ 122656 w 171450"/>
                            <a:gd name="connsiteY50" fmla="*/ 48293 h 142875"/>
                            <a:gd name="connsiteX51" fmla="*/ 132181 w 171450"/>
                            <a:gd name="connsiteY51" fmla="*/ 44483 h 142875"/>
                            <a:gd name="connsiteX52" fmla="*/ 136943 w 171450"/>
                            <a:gd name="connsiteY52" fmla="*/ 43530 h 142875"/>
                            <a:gd name="connsiteX53" fmla="*/ 143611 w 171450"/>
                            <a:gd name="connsiteY53" fmla="*/ 44483 h 142875"/>
                            <a:gd name="connsiteX54" fmla="*/ 146468 w 171450"/>
                            <a:gd name="connsiteY54" fmla="*/ 43530 h 142875"/>
                            <a:gd name="connsiteX55" fmla="*/ 146468 w 171450"/>
                            <a:gd name="connsiteY55" fmla="*/ 44483 h 142875"/>
                            <a:gd name="connsiteX56" fmla="*/ 151231 w 171450"/>
                            <a:gd name="connsiteY56" fmla="*/ 48293 h 142875"/>
                            <a:gd name="connsiteX57" fmla="*/ 155993 w 171450"/>
                            <a:gd name="connsiteY57" fmla="*/ 77820 h 142875"/>
                            <a:gd name="connsiteX58" fmla="*/ 153136 w 171450"/>
                            <a:gd name="connsiteY58" fmla="*/ 80678 h 142875"/>
                            <a:gd name="connsiteX59" fmla="*/ 149326 w 171450"/>
                            <a:gd name="connsiteY59" fmla="*/ 83535 h 142875"/>
                            <a:gd name="connsiteX60" fmla="*/ 137896 w 171450"/>
                            <a:gd name="connsiteY60" fmla="*/ 88298 h 142875"/>
                            <a:gd name="connsiteX61" fmla="*/ 132181 w 171450"/>
                            <a:gd name="connsiteY61" fmla="*/ 90203 h 142875"/>
                            <a:gd name="connsiteX62" fmla="*/ 135038 w 171450"/>
                            <a:gd name="connsiteY62" fmla="*/ 95918 h 142875"/>
                            <a:gd name="connsiteX63" fmla="*/ 139801 w 171450"/>
                            <a:gd name="connsiteY63" fmla="*/ 106395 h 142875"/>
                            <a:gd name="connsiteX64" fmla="*/ 141706 w 171450"/>
                            <a:gd name="connsiteY64" fmla="*/ 111158 h 142875"/>
                            <a:gd name="connsiteX65" fmla="*/ 141706 w 171450"/>
                            <a:gd name="connsiteY65" fmla="*/ 114968 h 142875"/>
                            <a:gd name="connsiteX66" fmla="*/ 140753 w 171450"/>
                            <a:gd name="connsiteY66" fmla="*/ 117825 h 142875"/>
                            <a:gd name="connsiteX67" fmla="*/ 140753 w 171450"/>
                            <a:gd name="connsiteY67" fmla="*/ 120683 h 142875"/>
                            <a:gd name="connsiteX68" fmla="*/ 138848 w 171450"/>
                            <a:gd name="connsiteY68" fmla="*/ 123540 h 142875"/>
                            <a:gd name="connsiteX69" fmla="*/ 138848 w 171450"/>
                            <a:gd name="connsiteY69" fmla="*/ 122588 h 142875"/>
                            <a:gd name="connsiteX70" fmla="*/ 134086 w 171450"/>
                            <a:gd name="connsiteY70" fmla="*/ 123540 h 142875"/>
                            <a:gd name="connsiteX71" fmla="*/ 134086 w 171450"/>
                            <a:gd name="connsiteY71" fmla="*/ 125445 h 142875"/>
                            <a:gd name="connsiteX72" fmla="*/ 130276 w 171450"/>
                            <a:gd name="connsiteY72" fmla="*/ 124493 h 142875"/>
                            <a:gd name="connsiteX73" fmla="*/ 130276 w 171450"/>
                            <a:gd name="connsiteY73" fmla="*/ 124493 h 142875"/>
                            <a:gd name="connsiteX74" fmla="*/ 126466 w 171450"/>
                            <a:gd name="connsiteY74" fmla="*/ 122588 h 142875"/>
                            <a:gd name="connsiteX75" fmla="*/ 106463 w 171450"/>
                            <a:gd name="connsiteY75" fmla="*/ 119730 h 142875"/>
                            <a:gd name="connsiteX76" fmla="*/ 105511 w 171450"/>
                            <a:gd name="connsiteY76" fmla="*/ 120683 h 142875"/>
                            <a:gd name="connsiteX77" fmla="*/ 102653 w 171450"/>
                            <a:gd name="connsiteY77" fmla="*/ 118778 h 142875"/>
                            <a:gd name="connsiteX78" fmla="*/ 103606 w 171450"/>
                            <a:gd name="connsiteY78" fmla="*/ 118778 h 142875"/>
                            <a:gd name="connsiteX79" fmla="*/ 96938 w 171450"/>
                            <a:gd name="connsiteY79" fmla="*/ 114015 h 142875"/>
                            <a:gd name="connsiteX80" fmla="*/ 97891 w 171450"/>
                            <a:gd name="connsiteY80" fmla="*/ 114015 h 142875"/>
                            <a:gd name="connsiteX81" fmla="*/ 95986 w 171450"/>
                            <a:gd name="connsiteY81" fmla="*/ 113063 h 142875"/>
                            <a:gd name="connsiteX82" fmla="*/ 94081 w 171450"/>
                            <a:gd name="connsiteY82" fmla="*/ 111158 h 142875"/>
                            <a:gd name="connsiteX83" fmla="*/ 89318 w 171450"/>
                            <a:gd name="connsiteY83" fmla="*/ 105443 h 142875"/>
                            <a:gd name="connsiteX84" fmla="*/ 87413 w 171450"/>
                            <a:gd name="connsiteY84" fmla="*/ 100680 h 142875"/>
                            <a:gd name="connsiteX85" fmla="*/ 83603 w 171450"/>
                            <a:gd name="connsiteY85" fmla="*/ 95918 h 142875"/>
                            <a:gd name="connsiteX86" fmla="*/ 83603 w 171450"/>
                            <a:gd name="connsiteY86" fmla="*/ 94965 h 142875"/>
                            <a:gd name="connsiteX87" fmla="*/ 83603 w 171450"/>
                            <a:gd name="connsiteY87" fmla="*/ 95918 h 142875"/>
                            <a:gd name="connsiteX88" fmla="*/ 83603 w 171450"/>
                            <a:gd name="connsiteY88" fmla="*/ 94965 h 142875"/>
                            <a:gd name="connsiteX89" fmla="*/ 84556 w 171450"/>
                            <a:gd name="connsiteY89" fmla="*/ 94965 h 142875"/>
                            <a:gd name="connsiteX90" fmla="*/ 84556 w 171450"/>
                            <a:gd name="connsiteY90" fmla="*/ 95918 h 142875"/>
                            <a:gd name="connsiteX91" fmla="*/ 84556 w 171450"/>
                            <a:gd name="connsiteY91" fmla="*/ 94013 h 142875"/>
                            <a:gd name="connsiteX92" fmla="*/ 85508 w 171450"/>
                            <a:gd name="connsiteY92" fmla="*/ 94965 h 142875"/>
                            <a:gd name="connsiteX93" fmla="*/ 84556 w 171450"/>
                            <a:gd name="connsiteY93" fmla="*/ 94965 h 142875"/>
                            <a:gd name="connsiteX94" fmla="*/ 85508 w 171450"/>
                            <a:gd name="connsiteY94" fmla="*/ 95918 h 142875"/>
                            <a:gd name="connsiteX95" fmla="*/ 85508 w 171450"/>
                            <a:gd name="connsiteY95" fmla="*/ 94965 h 142875"/>
                            <a:gd name="connsiteX96" fmla="*/ 86461 w 171450"/>
                            <a:gd name="connsiteY96" fmla="*/ 95918 h 142875"/>
                            <a:gd name="connsiteX97" fmla="*/ 86461 w 171450"/>
                            <a:gd name="connsiteY97" fmla="*/ 94965 h 142875"/>
                            <a:gd name="connsiteX98" fmla="*/ 85508 w 171450"/>
                            <a:gd name="connsiteY98" fmla="*/ 94013 h 142875"/>
                            <a:gd name="connsiteX99" fmla="*/ 86461 w 171450"/>
                            <a:gd name="connsiteY99" fmla="*/ 94013 h 142875"/>
                            <a:gd name="connsiteX100" fmla="*/ 86461 w 171450"/>
                            <a:gd name="connsiteY100" fmla="*/ 94013 h 142875"/>
                            <a:gd name="connsiteX101" fmla="*/ 86461 w 171450"/>
                            <a:gd name="connsiteY101" fmla="*/ 93060 h 142875"/>
                            <a:gd name="connsiteX102" fmla="*/ 87413 w 171450"/>
                            <a:gd name="connsiteY102" fmla="*/ 95918 h 142875"/>
                            <a:gd name="connsiteX103" fmla="*/ 88366 w 171450"/>
                            <a:gd name="connsiteY103" fmla="*/ 94965 h 142875"/>
                            <a:gd name="connsiteX104" fmla="*/ 89318 w 171450"/>
                            <a:gd name="connsiteY104" fmla="*/ 97823 h 142875"/>
                            <a:gd name="connsiteX105" fmla="*/ 89318 w 171450"/>
                            <a:gd name="connsiteY105" fmla="*/ 96870 h 142875"/>
                            <a:gd name="connsiteX106" fmla="*/ 90271 w 171450"/>
                            <a:gd name="connsiteY106" fmla="*/ 97823 h 142875"/>
                            <a:gd name="connsiteX107" fmla="*/ 91223 w 171450"/>
                            <a:gd name="connsiteY107" fmla="*/ 94965 h 142875"/>
                            <a:gd name="connsiteX108" fmla="*/ 92176 w 171450"/>
                            <a:gd name="connsiteY108" fmla="*/ 96870 h 142875"/>
                            <a:gd name="connsiteX109" fmla="*/ 92176 w 171450"/>
                            <a:gd name="connsiteY109" fmla="*/ 95918 h 142875"/>
                            <a:gd name="connsiteX110" fmla="*/ 92176 w 171450"/>
                            <a:gd name="connsiteY110" fmla="*/ 95918 h 142875"/>
                            <a:gd name="connsiteX111" fmla="*/ 92176 w 171450"/>
                            <a:gd name="connsiteY111" fmla="*/ 94965 h 142875"/>
                            <a:gd name="connsiteX112" fmla="*/ 96938 w 171450"/>
                            <a:gd name="connsiteY112" fmla="*/ 94965 h 142875"/>
                            <a:gd name="connsiteX113" fmla="*/ 96938 w 171450"/>
                            <a:gd name="connsiteY113" fmla="*/ 94013 h 142875"/>
                            <a:gd name="connsiteX114" fmla="*/ 97891 w 171450"/>
                            <a:gd name="connsiteY114" fmla="*/ 94013 h 142875"/>
                            <a:gd name="connsiteX115" fmla="*/ 96938 w 171450"/>
                            <a:gd name="connsiteY115" fmla="*/ 93060 h 142875"/>
                            <a:gd name="connsiteX116" fmla="*/ 97891 w 171450"/>
                            <a:gd name="connsiteY116" fmla="*/ 91155 h 142875"/>
                            <a:gd name="connsiteX117" fmla="*/ 98843 w 171450"/>
                            <a:gd name="connsiteY117" fmla="*/ 92108 h 142875"/>
                            <a:gd name="connsiteX118" fmla="*/ 100748 w 171450"/>
                            <a:gd name="connsiteY118" fmla="*/ 90203 h 142875"/>
                            <a:gd name="connsiteX119" fmla="*/ 98843 w 171450"/>
                            <a:gd name="connsiteY119" fmla="*/ 88298 h 142875"/>
                            <a:gd name="connsiteX120" fmla="*/ 101701 w 171450"/>
                            <a:gd name="connsiteY120" fmla="*/ 88298 h 142875"/>
                            <a:gd name="connsiteX121" fmla="*/ 101701 w 171450"/>
                            <a:gd name="connsiteY121" fmla="*/ 87345 h 142875"/>
                            <a:gd name="connsiteX122" fmla="*/ 101701 w 171450"/>
                            <a:gd name="connsiteY122" fmla="*/ 88298 h 142875"/>
                            <a:gd name="connsiteX123" fmla="*/ 101701 w 171450"/>
                            <a:gd name="connsiteY123" fmla="*/ 86393 h 142875"/>
                            <a:gd name="connsiteX124" fmla="*/ 103606 w 171450"/>
                            <a:gd name="connsiteY124" fmla="*/ 84488 h 142875"/>
                            <a:gd name="connsiteX125" fmla="*/ 102653 w 171450"/>
                            <a:gd name="connsiteY125" fmla="*/ 82583 h 142875"/>
                            <a:gd name="connsiteX126" fmla="*/ 103606 w 171450"/>
                            <a:gd name="connsiteY126" fmla="*/ 82583 h 142875"/>
                            <a:gd name="connsiteX127" fmla="*/ 101701 w 171450"/>
                            <a:gd name="connsiteY127" fmla="*/ 81630 h 142875"/>
                            <a:gd name="connsiteX128" fmla="*/ 102653 w 171450"/>
                            <a:gd name="connsiteY128" fmla="*/ 81630 h 142875"/>
                            <a:gd name="connsiteX129" fmla="*/ 103606 w 171450"/>
                            <a:gd name="connsiteY129" fmla="*/ 80678 h 142875"/>
                            <a:gd name="connsiteX130" fmla="*/ 102653 w 171450"/>
                            <a:gd name="connsiteY130" fmla="*/ 79725 h 142875"/>
                            <a:gd name="connsiteX131" fmla="*/ 102653 w 171450"/>
                            <a:gd name="connsiteY131" fmla="*/ 79725 h 142875"/>
                            <a:gd name="connsiteX132" fmla="*/ 101701 w 171450"/>
                            <a:gd name="connsiteY132" fmla="*/ 78773 h 142875"/>
                            <a:gd name="connsiteX133" fmla="*/ 103606 w 171450"/>
                            <a:gd name="connsiteY133" fmla="*/ 78773 h 142875"/>
                            <a:gd name="connsiteX134" fmla="*/ 103606 w 171450"/>
                            <a:gd name="connsiteY134" fmla="*/ 77820 h 142875"/>
                            <a:gd name="connsiteX135" fmla="*/ 103606 w 171450"/>
                            <a:gd name="connsiteY135" fmla="*/ 77820 h 142875"/>
                            <a:gd name="connsiteX136" fmla="*/ 103606 w 171450"/>
                            <a:gd name="connsiteY136" fmla="*/ 77820 h 142875"/>
                            <a:gd name="connsiteX137" fmla="*/ 103606 w 171450"/>
                            <a:gd name="connsiteY137" fmla="*/ 77820 h 142875"/>
                            <a:gd name="connsiteX138" fmla="*/ 103606 w 171450"/>
                            <a:gd name="connsiteY138" fmla="*/ 77820 h 142875"/>
                            <a:gd name="connsiteX139" fmla="*/ 103606 w 171450"/>
                            <a:gd name="connsiteY139" fmla="*/ 77820 h 142875"/>
                            <a:gd name="connsiteX140" fmla="*/ 103606 w 171450"/>
                            <a:gd name="connsiteY140" fmla="*/ 77820 h 142875"/>
                            <a:gd name="connsiteX141" fmla="*/ 103606 w 171450"/>
                            <a:gd name="connsiteY141" fmla="*/ 77820 h 142875"/>
                            <a:gd name="connsiteX142" fmla="*/ 103606 w 171450"/>
                            <a:gd name="connsiteY142" fmla="*/ 77820 h 142875"/>
                            <a:gd name="connsiteX143" fmla="*/ 104558 w 171450"/>
                            <a:gd name="connsiteY143" fmla="*/ 77820 h 142875"/>
                            <a:gd name="connsiteX144" fmla="*/ 102653 w 171450"/>
                            <a:gd name="connsiteY144" fmla="*/ 76868 h 142875"/>
                            <a:gd name="connsiteX145" fmla="*/ 101701 w 171450"/>
                            <a:gd name="connsiteY145" fmla="*/ 73058 h 142875"/>
                            <a:gd name="connsiteX146" fmla="*/ 102653 w 171450"/>
                            <a:gd name="connsiteY146" fmla="*/ 73058 h 142875"/>
                            <a:gd name="connsiteX147" fmla="*/ 101701 w 171450"/>
                            <a:gd name="connsiteY147" fmla="*/ 72105 h 142875"/>
                            <a:gd name="connsiteX148" fmla="*/ 102653 w 171450"/>
                            <a:gd name="connsiteY148" fmla="*/ 71153 h 142875"/>
                            <a:gd name="connsiteX149" fmla="*/ 101701 w 171450"/>
                            <a:gd name="connsiteY149" fmla="*/ 71153 h 142875"/>
                            <a:gd name="connsiteX150" fmla="*/ 100748 w 171450"/>
                            <a:gd name="connsiteY150" fmla="*/ 68295 h 142875"/>
                            <a:gd name="connsiteX151" fmla="*/ 101701 w 171450"/>
                            <a:gd name="connsiteY151" fmla="*/ 68295 h 142875"/>
                            <a:gd name="connsiteX152" fmla="*/ 98843 w 171450"/>
                            <a:gd name="connsiteY152" fmla="*/ 67343 h 142875"/>
                            <a:gd name="connsiteX153" fmla="*/ 99796 w 171450"/>
                            <a:gd name="connsiteY153" fmla="*/ 66390 h 142875"/>
                            <a:gd name="connsiteX154" fmla="*/ 98843 w 171450"/>
                            <a:gd name="connsiteY154" fmla="*/ 65438 h 142875"/>
                            <a:gd name="connsiteX155" fmla="*/ 96938 w 171450"/>
                            <a:gd name="connsiteY155" fmla="*/ 66390 h 142875"/>
                            <a:gd name="connsiteX156" fmla="*/ 96938 w 171450"/>
                            <a:gd name="connsiteY156" fmla="*/ 66390 h 142875"/>
                            <a:gd name="connsiteX157" fmla="*/ 95986 w 171450"/>
                            <a:gd name="connsiteY157" fmla="*/ 66390 h 142875"/>
                            <a:gd name="connsiteX158" fmla="*/ 96938 w 171450"/>
                            <a:gd name="connsiteY158" fmla="*/ 65438 h 142875"/>
                            <a:gd name="connsiteX159" fmla="*/ 96938 w 171450"/>
                            <a:gd name="connsiteY159" fmla="*/ 63533 h 142875"/>
                            <a:gd name="connsiteX160" fmla="*/ 95986 w 171450"/>
                            <a:gd name="connsiteY160" fmla="*/ 64485 h 142875"/>
                            <a:gd name="connsiteX161" fmla="*/ 95986 w 171450"/>
                            <a:gd name="connsiteY161" fmla="*/ 63533 h 142875"/>
                            <a:gd name="connsiteX162" fmla="*/ 93128 w 171450"/>
                            <a:gd name="connsiteY162" fmla="*/ 65438 h 142875"/>
                            <a:gd name="connsiteX163" fmla="*/ 94081 w 171450"/>
                            <a:gd name="connsiteY163" fmla="*/ 63533 h 142875"/>
                            <a:gd name="connsiteX164" fmla="*/ 91223 w 171450"/>
                            <a:gd name="connsiteY164" fmla="*/ 65438 h 142875"/>
                            <a:gd name="connsiteX165" fmla="*/ 90271 w 171450"/>
                            <a:gd name="connsiteY165" fmla="*/ 65438 h 142875"/>
                            <a:gd name="connsiteX166" fmla="*/ 90271 w 171450"/>
                            <a:gd name="connsiteY166" fmla="*/ 64485 h 142875"/>
                            <a:gd name="connsiteX167" fmla="*/ 90271 w 171450"/>
                            <a:gd name="connsiteY167" fmla="*/ 63533 h 142875"/>
                            <a:gd name="connsiteX168" fmla="*/ 91223 w 171450"/>
                            <a:gd name="connsiteY168" fmla="*/ 61628 h 142875"/>
                            <a:gd name="connsiteX169" fmla="*/ 89318 w 171450"/>
                            <a:gd name="connsiteY169" fmla="*/ 60675 h 142875"/>
                            <a:gd name="connsiteX170" fmla="*/ 89318 w 171450"/>
                            <a:gd name="connsiteY170" fmla="*/ 61628 h 142875"/>
                            <a:gd name="connsiteX171" fmla="*/ 87413 w 171450"/>
                            <a:gd name="connsiteY171" fmla="*/ 60675 h 142875"/>
                            <a:gd name="connsiteX172" fmla="*/ 87413 w 171450"/>
                            <a:gd name="connsiteY172" fmla="*/ 61628 h 142875"/>
                            <a:gd name="connsiteX173" fmla="*/ 87413 w 171450"/>
                            <a:gd name="connsiteY173" fmla="*/ 61628 h 142875"/>
                            <a:gd name="connsiteX174" fmla="*/ 86461 w 171450"/>
                            <a:gd name="connsiteY174" fmla="*/ 62580 h 142875"/>
                            <a:gd name="connsiteX175" fmla="*/ 86461 w 171450"/>
                            <a:gd name="connsiteY175" fmla="*/ 62580 h 142875"/>
                            <a:gd name="connsiteX176" fmla="*/ 87413 w 171450"/>
                            <a:gd name="connsiteY176" fmla="*/ 61628 h 142875"/>
                            <a:gd name="connsiteX177" fmla="*/ 86461 w 171450"/>
                            <a:gd name="connsiteY177" fmla="*/ 61628 h 142875"/>
                            <a:gd name="connsiteX178" fmla="*/ 85508 w 171450"/>
                            <a:gd name="connsiteY178" fmla="*/ 57818 h 142875"/>
                            <a:gd name="connsiteX179" fmla="*/ 83603 w 171450"/>
                            <a:gd name="connsiteY179" fmla="*/ 57818 h 142875"/>
                            <a:gd name="connsiteX180" fmla="*/ 83603 w 171450"/>
                            <a:gd name="connsiteY180" fmla="*/ 57818 h 142875"/>
                            <a:gd name="connsiteX181" fmla="*/ 82651 w 171450"/>
                            <a:gd name="connsiteY181" fmla="*/ 58770 h 142875"/>
                            <a:gd name="connsiteX182" fmla="*/ 82651 w 171450"/>
                            <a:gd name="connsiteY182" fmla="*/ 55913 h 142875"/>
                            <a:gd name="connsiteX183" fmla="*/ 79793 w 171450"/>
                            <a:gd name="connsiteY183" fmla="*/ 54960 h 142875"/>
                            <a:gd name="connsiteX184" fmla="*/ 77888 w 171450"/>
                            <a:gd name="connsiteY184" fmla="*/ 56865 h 142875"/>
                            <a:gd name="connsiteX185" fmla="*/ 76936 w 171450"/>
                            <a:gd name="connsiteY185" fmla="*/ 55913 h 142875"/>
                            <a:gd name="connsiteX186" fmla="*/ 75983 w 171450"/>
                            <a:gd name="connsiteY186" fmla="*/ 53055 h 142875"/>
                            <a:gd name="connsiteX187" fmla="*/ 75031 w 171450"/>
                            <a:gd name="connsiteY187" fmla="*/ 53055 h 142875"/>
                            <a:gd name="connsiteX188" fmla="*/ 75031 w 171450"/>
                            <a:gd name="connsiteY188" fmla="*/ 52103 h 142875"/>
                            <a:gd name="connsiteX189" fmla="*/ 76936 w 171450"/>
                            <a:gd name="connsiteY189" fmla="*/ 54960 h 142875"/>
                            <a:gd name="connsiteX190" fmla="*/ 76936 w 171450"/>
                            <a:gd name="connsiteY190" fmla="*/ 56865 h 142875"/>
                            <a:gd name="connsiteX191" fmla="*/ 74078 w 171450"/>
                            <a:gd name="connsiteY191" fmla="*/ 57818 h 142875"/>
                            <a:gd name="connsiteX192" fmla="*/ 73126 w 171450"/>
                            <a:gd name="connsiteY192" fmla="*/ 55913 h 142875"/>
                            <a:gd name="connsiteX193" fmla="*/ 72173 w 171450"/>
                            <a:gd name="connsiteY193" fmla="*/ 58770 h 142875"/>
                            <a:gd name="connsiteX194" fmla="*/ 74078 w 171450"/>
                            <a:gd name="connsiteY194" fmla="*/ 60675 h 142875"/>
                            <a:gd name="connsiteX195" fmla="*/ 74078 w 171450"/>
                            <a:gd name="connsiteY195" fmla="*/ 61628 h 142875"/>
                            <a:gd name="connsiteX196" fmla="*/ 71221 w 171450"/>
                            <a:gd name="connsiteY196" fmla="*/ 59723 h 142875"/>
                            <a:gd name="connsiteX197" fmla="*/ 71221 w 171450"/>
                            <a:gd name="connsiteY197" fmla="*/ 57818 h 142875"/>
                            <a:gd name="connsiteX198" fmla="*/ 73126 w 171450"/>
                            <a:gd name="connsiteY198" fmla="*/ 55913 h 142875"/>
                            <a:gd name="connsiteX199" fmla="*/ 72173 w 171450"/>
                            <a:gd name="connsiteY199" fmla="*/ 54960 h 142875"/>
                            <a:gd name="connsiteX200" fmla="*/ 71221 w 171450"/>
                            <a:gd name="connsiteY200" fmla="*/ 57818 h 142875"/>
                            <a:gd name="connsiteX201" fmla="*/ 72173 w 171450"/>
                            <a:gd name="connsiteY201" fmla="*/ 58770 h 142875"/>
                            <a:gd name="connsiteX202" fmla="*/ 70268 w 171450"/>
                            <a:gd name="connsiteY202" fmla="*/ 58770 h 142875"/>
                            <a:gd name="connsiteX203" fmla="*/ 70268 w 171450"/>
                            <a:gd name="connsiteY203" fmla="*/ 57818 h 142875"/>
                            <a:gd name="connsiteX204" fmla="*/ 69316 w 171450"/>
                            <a:gd name="connsiteY204" fmla="*/ 59723 h 142875"/>
                            <a:gd name="connsiteX205" fmla="*/ 69316 w 171450"/>
                            <a:gd name="connsiteY205" fmla="*/ 57818 h 142875"/>
                            <a:gd name="connsiteX206" fmla="*/ 64553 w 171450"/>
                            <a:gd name="connsiteY206" fmla="*/ 54960 h 142875"/>
                            <a:gd name="connsiteX207" fmla="*/ 64553 w 171450"/>
                            <a:gd name="connsiteY207" fmla="*/ 56865 h 142875"/>
                            <a:gd name="connsiteX208" fmla="*/ 63601 w 171450"/>
                            <a:gd name="connsiteY208" fmla="*/ 55913 h 142875"/>
                            <a:gd name="connsiteX209" fmla="*/ 63601 w 171450"/>
                            <a:gd name="connsiteY209" fmla="*/ 56865 h 142875"/>
                            <a:gd name="connsiteX210" fmla="*/ 65506 w 171450"/>
                            <a:gd name="connsiteY210" fmla="*/ 57818 h 142875"/>
                            <a:gd name="connsiteX211" fmla="*/ 65506 w 171450"/>
                            <a:gd name="connsiteY211" fmla="*/ 59723 h 142875"/>
                            <a:gd name="connsiteX212" fmla="*/ 66458 w 171450"/>
                            <a:gd name="connsiteY212" fmla="*/ 59723 h 142875"/>
                            <a:gd name="connsiteX213" fmla="*/ 67411 w 171450"/>
                            <a:gd name="connsiteY213" fmla="*/ 61628 h 142875"/>
                            <a:gd name="connsiteX214" fmla="*/ 65506 w 171450"/>
                            <a:gd name="connsiteY214" fmla="*/ 60675 h 142875"/>
                            <a:gd name="connsiteX215" fmla="*/ 66458 w 171450"/>
                            <a:gd name="connsiteY215" fmla="*/ 60675 h 142875"/>
                            <a:gd name="connsiteX216" fmla="*/ 63601 w 171450"/>
                            <a:gd name="connsiteY216" fmla="*/ 58770 h 142875"/>
                            <a:gd name="connsiteX217" fmla="*/ 63601 w 171450"/>
                            <a:gd name="connsiteY217" fmla="*/ 60675 h 142875"/>
                            <a:gd name="connsiteX218" fmla="*/ 65506 w 171450"/>
                            <a:gd name="connsiteY218" fmla="*/ 61628 h 142875"/>
                            <a:gd name="connsiteX219" fmla="*/ 62648 w 171450"/>
                            <a:gd name="connsiteY219" fmla="*/ 62580 h 142875"/>
                            <a:gd name="connsiteX220" fmla="*/ 66458 w 171450"/>
                            <a:gd name="connsiteY220" fmla="*/ 65438 h 142875"/>
                            <a:gd name="connsiteX221" fmla="*/ 66458 w 171450"/>
                            <a:gd name="connsiteY221" fmla="*/ 66390 h 142875"/>
                            <a:gd name="connsiteX222" fmla="*/ 64553 w 171450"/>
                            <a:gd name="connsiteY222" fmla="*/ 65438 h 142875"/>
                            <a:gd name="connsiteX223" fmla="*/ 64553 w 171450"/>
                            <a:gd name="connsiteY223" fmla="*/ 65438 h 142875"/>
                            <a:gd name="connsiteX224" fmla="*/ 63601 w 171450"/>
                            <a:gd name="connsiteY224" fmla="*/ 64485 h 142875"/>
                            <a:gd name="connsiteX225" fmla="*/ 60743 w 171450"/>
                            <a:gd name="connsiteY225" fmla="*/ 64485 h 142875"/>
                            <a:gd name="connsiteX226" fmla="*/ 61696 w 171450"/>
                            <a:gd name="connsiteY226" fmla="*/ 65438 h 142875"/>
                            <a:gd name="connsiteX227" fmla="*/ 59791 w 171450"/>
                            <a:gd name="connsiteY227" fmla="*/ 65438 h 142875"/>
                            <a:gd name="connsiteX228" fmla="*/ 61696 w 171450"/>
                            <a:gd name="connsiteY228" fmla="*/ 66390 h 142875"/>
                            <a:gd name="connsiteX229" fmla="*/ 59791 w 171450"/>
                            <a:gd name="connsiteY229" fmla="*/ 66390 h 142875"/>
                            <a:gd name="connsiteX230" fmla="*/ 58838 w 171450"/>
                            <a:gd name="connsiteY230" fmla="*/ 65438 h 142875"/>
                            <a:gd name="connsiteX231" fmla="*/ 58838 w 171450"/>
                            <a:gd name="connsiteY231" fmla="*/ 66390 h 142875"/>
                            <a:gd name="connsiteX232" fmla="*/ 61696 w 171450"/>
                            <a:gd name="connsiteY232" fmla="*/ 68295 h 142875"/>
                            <a:gd name="connsiteX233" fmla="*/ 60743 w 171450"/>
                            <a:gd name="connsiteY233" fmla="*/ 69248 h 142875"/>
                            <a:gd name="connsiteX234" fmla="*/ 59791 w 171450"/>
                            <a:gd name="connsiteY234" fmla="*/ 67343 h 142875"/>
                            <a:gd name="connsiteX235" fmla="*/ 57886 w 171450"/>
                            <a:gd name="connsiteY235" fmla="*/ 67343 h 142875"/>
                            <a:gd name="connsiteX236" fmla="*/ 58838 w 171450"/>
                            <a:gd name="connsiteY236" fmla="*/ 68295 h 142875"/>
                            <a:gd name="connsiteX237" fmla="*/ 57886 w 171450"/>
                            <a:gd name="connsiteY237" fmla="*/ 68295 h 142875"/>
                            <a:gd name="connsiteX238" fmla="*/ 58838 w 171450"/>
                            <a:gd name="connsiteY238" fmla="*/ 69248 h 142875"/>
                            <a:gd name="connsiteX239" fmla="*/ 57886 w 171450"/>
                            <a:gd name="connsiteY239" fmla="*/ 69248 h 142875"/>
                            <a:gd name="connsiteX240" fmla="*/ 57886 w 171450"/>
                            <a:gd name="connsiteY240" fmla="*/ 70200 h 142875"/>
                            <a:gd name="connsiteX241" fmla="*/ 58838 w 171450"/>
                            <a:gd name="connsiteY241" fmla="*/ 69248 h 142875"/>
                            <a:gd name="connsiteX242" fmla="*/ 59791 w 171450"/>
                            <a:gd name="connsiteY242" fmla="*/ 70200 h 142875"/>
                            <a:gd name="connsiteX243" fmla="*/ 59791 w 171450"/>
                            <a:gd name="connsiteY243" fmla="*/ 71153 h 142875"/>
                            <a:gd name="connsiteX244" fmla="*/ 57886 w 171450"/>
                            <a:gd name="connsiteY244" fmla="*/ 71153 h 142875"/>
                            <a:gd name="connsiteX245" fmla="*/ 58838 w 171450"/>
                            <a:gd name="connsiteY245" fmla="*/ 71153 h 142875"/>
                            <a:gd name="connsiteX246" fmla="*/ 58838 w 171450"/>
                            <a:gd name="connsiteY246" fmla="*/ 72105 h 142875"/>
                            <a:gd name="connsiteX247" fmla="*/ 56933 w 171450"/>
                            <a:gd name="connsiteY247" fmla="*/ 72105 h 142875"/>
                            <a:gd name="connsiteX248" fmla="*/ 60743 w 171450"/>
                            <a:gd name="connsiteY248" fmla="*/ 73058 h 142875"/>
                            <a:gd name="connsiteX249" fmla="*/ 56933 w 171450"/>
                            <a:gd name="connsiteY249" fmla="*/ 73058 h 142875"/>
                            <a:gd name="connsiteX250" fmla="*/ 57886 w 171450"/>
                            <a:gd name="connsiteY250" fmla="*/ 74010 h 142875"/>
                            <a:gd name="connsiteX251" fmla="*/ 59791 w 171450"/>
                            <a:gd name="connsiteY251" fmla="*/ 74010 h 142875"/>
                            <a:gd name="connsiteX252" fmla="*/ 57886 w 171450"/>
                            <a:gd name="connsiteY252" fmla="*/ 74010 h 142875"/>
                            <a:gd name="connsiteX253" fmla="*/ 59791 w 171450"/>
                            <a:gd name="connsiteY253" fmla="*/ 74010 h 142875"/>
                            <a:gd name="connsiteX254" fmla="*/ 59791 w 171450"/>
                            <a:gd name="connsiteY254" fmla="*/ 74963 h 142875"/>
                            <a:gd name="connsiteX255" fmla="*/ 58838 w 171450"/>
                            <a:gd name="connsiteY255" fmla="*/ 74010 h 142875"/>
                            <a:gd name="connsiteX256" fmla="*/ 61696 w 171450"/>
                            <a:gd name="connsiteY256" fmla="*/ 74963 h 142875"/>
                            <a:gd name="connsiteX257" fmla="*/ 65506 w 171450"/>
                            <a:gd name="connsiteY257" fmla="*/ 74963 h 142875"/>
                            <a:gd name="connsiteX258" fmla="*/ 63601 w 171450"/>
                            <a:gd name="connsiteY258" fmla="*/ 74963 h 142875"/>
                            <a:gd name="connsiteX259" fmla="*/ 63601 w 171450"/>
                            <a:gd name="connsiteY259" fmla="*/ 74963 h 142875"/>
                            <a:gd name="connsiteX260" fmla="*/ 58838 w 171450"/>
                            <a:gd name="connsiteY260" fmla="*/ 74963 h 142875"/>
                            <a:gd name="connsiteX261" fmla="*/ 59791 w 171450"/>
                            <a:gd name="connsiteY261" fmla="*/ 74963 h 142875"/>
                            <a:gd name="connsiteX262" fmla="*/ 57886 w 171450"/>
                            <a:gd name="connsiteY262" fmla="*/ 74963 h 142875"/>
                            <a:gd name="connsiteX263" fmla="*/ 58838 w 171450"/>
                            <a:gd name="connsiteY263" fmla="*/ 75915 h 142875"/>
                            <a:gd name="connsiteX264" fmla="*/ 59791 w 171450"/>
                            <a:gd name="connsiteY264" fmla="*/ 75915 h 142875"/>
                            <a:gd name="connsiteX265" fmla="*/ 61696 w 171450"/>
                            <a:gd name="connsiteY265" fmla="*/ 76868 h 142875"/>
                            <a:gd name="connsiteX266" fmla="*/ 59791 w 171450"/>
                            <a:gd name="connsiteY266" fmla="*/ 76868 h 142875"/>
                            <a:gd name="connsiteX267" fmla="*/ 60743 w 171450"/>
                            <a:gd name="connsiteY267" fmla="*/ 77820 h 142875"/>
                            <a:gd name="connsiteX268" fmla="*/ 59791 w 171450"/>
                            <a:gd name="connsiteY268" fmla="*/ 77820 h 142875"/>
                            <a:gd name="connsiteX269" fmla="*/ 63601 w 171450"/>
                            <a:gd name="connsiteY269" fmla="*/ 83535 h 142875"/>
                            <a:gd name="connsiteX270" fmla="*/ 62648 w 171450"/>
                            <a:gd name="connsiteY270" fmla="*/ 86393 h 142875"/>
                            <a:gd name="connsiteX271" fmla="*/ 63601 w 171450"/>
                            <a:gd name="connsiteY271" fmla="*/ 86393 h 142875"/>
                            <a:gd name="connsiteX272" fmla="*/ 62648 w 171450"/>
                            <a:gd name="connsiteY272" fmla="*/ 87345 h 142875"/>
                            <a:gd name="connsiteX273" fmla="*/ 64553 w 171450"/>
                            <a:gd name="connsiteY273" fmla="*/ 88298 h 142875"/>
                            <a:gd name="connsiteX274" fmla="*/ 63601 w 171450"/>
                            <a:gd name="connsiteY274" fmla="*/ 89250 h 142875"/>
                            <a:gd name="connsiteX275" fmla="*/ 64553 w 171450"/>
                            <a:gd name="connsiteY275" fmla="*/ 89250 h 142875"/>
                            <a:gd name="connsiteX276" fmla="*/ 64553 w 171450"/>
                            <a:gd name="connsiteY276" fmla="*/ 93060 h 142875"/>
                            <a:gd name="connsiteX277" fmla="*/ 65506 w 171450"/>
                            <a:gd name="connsiteY277" fmla="*/ 92108 h 142875"/>
                            <a:gd name="connsiteX278" fmla="*/ 65506 w 171450"/>
                            <a:gd name="connsiteY278" fmla="*/ 94013 h 142875"/>
                            <a:gd name="connsiteX279" fmla="*/ 66458 w 171450"/>
                            <a:gd name="connsiteY279" fmla="*/ 93060 h 142875"/>
                            <a:gd name="connsiteX280" fmla="*/ 68363 w 171450"/>
                            <a:gd name="connsiteY280" fmla="*/ 95918 h 142875"/>
                            <a:gd name="connsiteX281" fmla="*/ 69316 w 171450"/>
                            <a:gd name="connsiteY281" fmla="*/ 94013 h 142875"/>
                            <a:gd name="connsiteX282" fmla="*/ 70268 w 171450"/>
                            <a:gd name="connsiteY282" fmla="*/ 94013 h 142875"/>
                            <a:gd name="connsiteX283" fmla="*/ 69316 w 171450"/>
                            <a:gd name="connsiteY283" fmla="*/ 94965 h 142875"/>
                            <a:gd name="connsiteX284" fmla="*/ 74078 w 171450"/>
                            <a:gd name="connsiteY284" fmla="*/ 97823 h 142875"/>
                            <a:gd name="connsiteX285" fmla="*/ 75031 w 171450"/>
                            <a:gd name="connsiteY285" fmla="*/ 96870 h 142875"/>
                            <a:gd name="connsiteX286" fmla="*/ 77888 w 171450"/>
                            <a:gd name="connsiteY286" fmla="*/ 97823 h 142875"/>
                            <a:gd name="connsiteX287" fmla="*/ 78841 w 171450"/>
                            <a:gd name="connsiteY287" fmla="*/ 94965 h 142875"/>
                            <a:gd name="connsiteX288" fmla="*/ 79793 w 171450"/>
                            <a:gd name="connsiteY288" fmla="*/ 97823 h 142875"/>
                            <a:gd name="connsiteX289" fmla="*/ 80746 w 171450"/>
                            <a:gd name="connsiteY289" fmla="*/ 96870 h 142875"/>
                            <a:gd name="connsiteX290" fmla="*/ 78841 w 171450"/>
                            <a:gd name="connsiteY290" fmla="*/ 100680 h 142875"/>
                            <a:gd name="connsiteX291" fmla="*/ 78841 w 171450"/>
                            <a:gd name="connsiteY291" fmla="*/ 99728 h 142875"/>
                            <a:gd name="connsiteX292" fmla="*/ 72173 w 171450"/>
                            <a:gd name="connsiteY292" fmla="*/ 109253 h 142875"/>
                            <a:gd name="connsiteX293" fmla="*/ 70268 w 171450"/>
                            <a:gd name="connsiteY293" fmla="*/ 111158 h 142875"/>
                            <a:gd name="connsiteX294" fmla="*/ 68363 w 171450"/>
                            <a:gd name="connsiteY294" fmla="*/ 114968 h 142875"/>
                            <a:gd name="connsiteX295" fmla="*/ 66458 w 171450"/>
                            <a:gd name="connsiteY295" fmla="*/ 116873 h 142875"/>
                            <a:gd name="connsiteX296" fmla="*/ 57886 w 171450"/>
                            <a:gd name="connsiteY296" fmla="*/ 124493 h 142875"/>
                            <a:gd name="connsiteX297" fmla="*/ 45503 w 171450"/>
                            <a:gd name="connsiteY297" fmla="*/ 128303 h 142875"/>
                            <a:gd name="connsiteX298" fmla="*/ 44551 w 171450"/>
                            <a:gd name="connsiteY298" fmla="*/ 129255 h 142875"/>
                            <a:gd name="connsiteX299" fmla="*/ 43598 w 171450"/>
                            <a:gd name="connsiteY299" fmla="*/ 128303 h 142875"/>
                            <a:gd name="connsiteX300" fmla="*/ 36931 w 171450"/>
                            <a:gd name="connsiteY300" fmla="*/ 127350 h 142875"/>
                            <a:gd name="connsiteX301" fmla="*/ 35978 w 171450"/>
                            <a:gd name="connsiteY301" fmla="*/ 128303 h 142875"/>
                            <a:gd name="connsiteX302" fmla="*/ 32168 w 171450"/>
                            <a:gd name="connsiteY302" fmla="*/ 126398 h 142875"/>
                            <a:gd name="connsiteX303" fmla="*/ 28358 w 171450"/>
                            <a:gd name="connsiteY303" fmla="*/ 123540 h 142875"/>
                            <a:gd name="connsiteX304" fmla="*/ 24548 w 171450"/>
                            <a:gd name="connsiteY304" fmla="*/ 122588 h 142875"/>
                            <a:gd name="connsiteX305" fmla="*/ 25501 w 171450"/>
                            <a:gd name="connsiteY305" fmla="*/ 121635 h 142875"/>
                            <a:gd name="connsiteX306" fmla="*/ 23596 w 171450"/>
                            <a:gd name="connsiteY306" fmla="*/ 119730 h 142875"/>
                            <a:gd name="connsiteX307" fmla="*/ 22643 w 171450"/>
                            <a:gd name="connsiteY307" fmla="*/ 116873 h 142875"/>
                            <a:gd name="connsiteX308" fmla="*/ 20738 w 171450"/>
                            <a:gd name="connsiteY308" fmla="*/ 114968 h 142875"/>
                            <a:gd name="connsiteX309" fmla="*/ 21691 w 171450"/>
                            <a:gd name="connsiteY309" fmla="*/ 112110 h 142875"/>
                            <a:gd name="connsiteX310" fmla="*/ 20738 w 171450"/>
                            <a:gd name="connsiteY310" fmla="*/ 109253 h 142875"/>
                            <a:gd name="connsiteX311" fmla="*/ 22643 w 171450"/>
                            <a:gd name="connsiteY311" fmla="*/ 110205 h 142875"/>
                            <a:gd name="connsiteX312" fmla="*/ 33121 w 171450"/>
                            <a:gd name="connsiteY312" fmla="*/ 95918 h 142875"/>
                            <a:gd name="connsiteX313" fmla="*/ 34073 w 171450"/>
                            <a:gd name="connsiteY313" fmla="*/ 96870 h 142875"/>
                            <a:gd name="connsiteX314" fmla="*/ 36931 w 171450"/>
                            <a:gd name="connsiteY314" fmla="*/ 94013 h 142875"/>
                            <a:gd name="connsiteX315" fmla="*/ 42646 w 171450"/>
                            <a:gd name="connsiteY315" fmla="*/ 89250 h 142875"/>
                            <a:gd name="connsiteX316" fmla="*/ 52171 w 171450"/>
                            <a:gd name="connsiteY316" fmla="*/ 78773 h 142875"/>
                            <a:gd name="connsiteX317" fmla="*/ 55028 w 171450"/>
                            <a:gd name="connsiteY317" fmla="*/ 75915 h 142875"/>
                            <a:gd name="connsiteX318" fmla="*/ 55981 w 171450"/>
                            <a:gd name="connsiteY318" fmla="*/ 74010 h 142875"/>
                            <a:gd name="connsiteX319" fmla="*/ 52171 w 171450"/>
                            <a:gd name="connsiteY319" fmla="*/ 73058 h 142875"/>
                            <a:gd name="connsiteX320" fmla="*/ 40741 w 171450"/>
                            <a:gd name="connsiteY320" fmla="*/ 72105 h 142875"/>
                            <a:gd name="connsiteX321" fmla="*/ 39788 w 171450"/>
                            <a:gd name="connsiteY321" fmla="*/ 70200 h 142875"/>
                            <a:gd name="connsiteX322" fmla="*/ 36931 w 171450"/>
                            <a:gd name="connsiteY322" fmla="*/ 68295 h 142875"/>
                            <a:gd name="connsiteX323" fmla="*/ 35026 w 171450"/>
                            <a:gd name="connsiteY323" fmla="*/ 66390 h 142875"/>
                            <a:gd name="connsiteX324" fmla="*/ 32168 w 171450"/>
                            <a:gd name="connsiteY324" fmla="*/ 64485 h 142875"/>
                            <a:gd name="connsiteX325" fmla="*/ 33121 w 171450"/>
                            <a:gd name="connsiteY325" fmla="*/ 63533 h 142875"/>
                            <a:gd name="connsiteX326" fmla="*/ 29311 w 171450"/>
                            <a:gd name="connsiteY326" fmla="*/ 57818 h 142875"/>
                            <a:gd name="connsiteX327" fmla="*/ 26453 w 171450"/>
                            <a:gd name="connsiteY327" fmla="*/ 55913 h 142875"/>
                            <a:gd name="connsiteX328" fmla="*/ 26453 w 171450"/>
                            <a:gd name="connsiteY328" fmla="*/ 54008 h 142875"/>
                            <a:gd name="connsiteX329" fmla="*/ 28358 w 171450"/>
                            <a:gd name="connsiteY329" fmla="*/ 54960 h 142875"/>
                            <a:gd name="connsiteX330" fmla="*/ 30263 w 171450"/>
                            <a:gd name="connsiteY330" fmla="*/ 39720 h 142875"/>
                            <a:gd name="connsiteX331" fmla="*/ 35026 w 171450"/>
                            <a:gd name="connsiteY331" fmla="*/ 33053 h 142875"/>
                            <a:gd name="connsiteX332" fmla="*/ 38836 w 171450"/>
                            <a:gd name="connsiteY332" fmla="*/ 27338 h 142875"/>
                            <a:gd name="connsiteX333" fmla="*/ 39788 w 171450"/>
                            <a:gd name="connsiteY333" fmla="*/ 28290 h 142875"/>
                            <a:gd name="connsiteX334" fmla="*/ 47408 w 171450"/>
                            <a:gd name="connsiteY334" fmla="*/ 25433 h 142875"/>
                            <a:gd name="connsiteX335" fmla="*/ 50266 w 171450"/>
                            <a:gd name="connsiteY335" fmla="*/ 23528 h 142875"/>
                            <a:gd name="connsiteX336" fmla="*/ 50266 w 171450"/>
                            <a:gd name="connsiteY336" fmla="*/ 24480 h 142875"/>
                            <a:gd name="connsiteX337" fmla="*/ 53123 w 171450"/>
                            <a:gd name="connsiteY337" fmla="*/ 21623 h 142875"/>
                            <a:gd name="connsiteX338" fmla="*/ 55981 w 171450"/>
                            <a:gd name="connsiteY338" fmla="*/ 23528 h 142875"/>
                            <a:gd name="connsiteX339" fmla="*/ 52171 w 171450"/>
                            <a:gd name="connsiteY339" fmla="*/ 25433 h 142875"/>
                            <a:gd name="connsiteX340" fmla="*/ 56933 w 171450"/>
                            <a:gd name="connsiteY340" fmla="*/ 26385 h 142875"/>
                            <a:gd name="connsiteX341" fmla="*/ 59791 w 171450"/>
                            <a:gd name="connsiteY341" fmla="*/ 28290 h 142875"/>
                            <a:gd name="connsiteX342" fmla="*/ 58838 w 171450"/>
                            <a:gd name="connsiteY342" fmla="*/ 29243 h 142875"/>
                            <a:gd name="connsiteX343" fmla="*/ 61696 w 171450"/>
                            <a:gd name="connsiteY343" fmla="*/ 30195 h 142875"/>
                            <a:gd name="connsiteX344" fmla="*/ 60743 w 171450"/>
                            <a:gd name="connsiteY344" fmla="*/ 29243 h 142875"/>
                            <a:gd name="connsiteX345" fmla="*/ 63601 w 171450"/>
                            <a:gd name="connsiteY345" fmla="*/ 28290 h 142875"/>
                            <a:gd name="connsiteX346" fmla="*/ 61696 w 171450"/>
                            <a:gd name="connsiteY346" fmla="*/ 27338 h 142875"/>
                            <a:gd name="connsiteX347" fmla="*/ 64553 w 171450"/>
                            <a:gd name="connsiteY347" fmla="*/ 29243 h 142875"/>
                            <a:gd name="connsiteX348" fmla="*/ 62648 w 171450"/>
                            <a:gd name="connsiteY348" fmla="*/ 30195 h 142875"/>
                            <a:gd name="connsiteX349" fmla="*/ 67411 w 171450"/>
                            <a:gd name="connsiteY349" fmla="*/ 31148 h 142875"/>
                            <a:gd name="connsiteX350" fmla="*/ 67411 w 171450"/>
                            <a:gd name="connsiteY350" fmla="*/ 29243 h 142875"/>
                            <a:gd name="connsiteX351" fmla="*/ 66458 w 171450"/>
                            <a:gd name="connsiteY351" fmla="*/ 28290 h 142875"/>
                            <a:gd name="connsiteX352" fmla="*/ 67411 w 171450"/>
                            <a:gd name="connsiteY352" fmla="*/ 27338 h 142875"/>
                            <a:gd name="connsiteX353" fmla="*/ 60743 w 171450"/>
                            <a:gd name="connsiteY353" fmla="*/ 25433 h 142875"/>
                            <a:gd name="connsiteX354" fmla="*/ 60743 w 171450"/>
                            <a:gd name="connsiteY354" fmla="*/ 27338 h 142875"/>
                            <a:gd name="connsiteX355" fmla="*/ 56933 w 171450"/>
                            <a:gd name="connsiteY355" fmla="*/ 25433 h 142875"/>
                            <a:gd name="connsiteX356" fmla="*/ 57886 w 171450"/>
                            <a:gd name="connsiteY356" fmla="*/ 24480 h 142875"/>
                            <a:gd name="connsiteX357" fmla="*/ 56933 w 171450"/>
                            <a:gd name="connsiteY357" fmla="*/ 24480 h 142875"/>
                            <a:gd name="connsiteX358" fmla="*/ 58838 w 171450"/>
                            <a:gd name="connsiteY358" fmla="*/ 23528 h 142875"/>
                            <a:gd name="connsiteX359" fmla="*/ 53123 w 171450"/>
                            <a:gd name="connsiteY359" fmla="*/ 23528 h 142875"/>
                            <a:gd name="connsiteX360" fmla="*/ 53123 w 171450"/>
                            <a:gd name="connsiteY360" fmla="*/ 23528 h 142875"/>
                            <a:gd name="connsiteX361" fmla="*/ 52171 w 171450"/>
                            <a:gd name="connsiteY361" fmla="*/ 24480 h 142875"/>
                            <a:gd name="connsiteX362" fmla="*/ 50266 w 171450"/>
                            <a:gd name="connsiteY362" fmla="*/ 21623 h 142875"/>
                            <a:gd name="connsiteX363" fmla="*/ 39788 w 171450"/>
                            <a:gd name="connsiteY363" fmla="*/ 23528 h 142875"/>
                            <a:gd name="connsiteX364" fmla="*/ 35026 w 171450"/>
                            <a:gd name="connsiteY364" fmla="*/ 28290 h 142875"/>
                            <a:gd name="connsiteX365" fmla="*/ 33121 w 171450"/>
                            <a:gd name="connsiteY365" fmla="*/ 28290 h 142875"/>
                            <a:gd name="connsiteX366" fmla="*/ 31216 w 171450"/>
                            <a:gd name="connsiteY366" fmla="*/ 27338 h 142875"/>
                            <a:gd name="connsiteX367" fmla="*/ 31216 w 171450"/>
                            <a:gd name="connsiteY367" fmla="*/ 30195 h 142875"/>
                            <a:gd name="connsiteX368" fmla="*/ 25501 w 171450"/>
                            <a:gd name="connsiteY368" fmla="*/ 37815 h 142875"/>
                            <a:gd name="connsiteX369" fmla="*/ 24548 w 171450"/>
                            <a:gd name="connsiteY369" fmla="*/ 36863 h 142875"/>
                            <a:gd name="connsiteX370" fmla="*/ 22643 w 171450"/>
                            <a:gd name="connsiteY370" fmla="*/ 43530 h 142875"/>
                            <a:gd name="connsiteX371" fmla="*/ 25501 w 171450"/>
                            <a:gd name="connsiteY371" fmla="*/ 43530 h 142875"/>
                            <a:gd name="connsiteX372" fmla="*/ 25501 w 171450"/>
                            <a:gd name="connsiteY372" fmla="*/ 45435 h 142875"/>
                            <a:gd name="connsiteX373" fmla="*/ 21691 w 171450"/>
                            <a:gd name="connsiteY373" fmla="*/ 47340 h 142875"/>
                            <a:gd name="connsiteX374" fmla="*/ 20738 w 171450"/>
                            <a:gd name="connsiteY374" fmla="*/ 43530 h 142875"/>
                            <a:gd name="connsiteX375" fmla="*/ 22643 w 171450"/>
                            <a:gd name="connsiteY375" fmla="*/ 36863 h 142875"/>
                            <a:gd name="connsiteX376" fmla="*/ 20738 w 171450"/>
                            <a:gd name="connsiteY376" fmla="*/ 36863 h 142875"/>
                            <a:gd name="connsiteX377" fmla="*/ 19786 w 171450"/>
                            <a:gd name="connsiteY377" fmla="*/ 42578 h 142875"/>
                            <a:gd name="connsiteX378" fmla="*/ 20738 w 171450"/>
                            <a:gd name="connsiteY378" fmla="*/ 43530 h 142875"/>
                            <a:gd name="connsiteX379" fmla="*/ 18833 w 171450"/>
                            <a:gd name="connsiteY379" fmla="*/ 47340 h 142875"/>
                            <a:gd name="connsiteX380" fmla="*/ 18833 w 171450"/>
                            <a:gd name="connsiteY380" fmla="*/ 45435 h 142875"/>
                            <a:gd name="connsiteX381" fmla="*/ 18833 w 171450"/>
                            <a:gd name="connsiteY381" fmla="*/ 50198 h 142875"/>
                            <a:gd name="connsiteX382" fmla="*/ 17881 w 171450"/>
                            <a:gd name="connsiteY382" fmla="*/ 46388 h 142875"/>
                            <a:gd name="connsiteX383" fmla="*/ 15976 w 171450"/>
                            <a:gd name="connsiteY383" fmla="*/ 47340 h 142875"/>
                            <a:gd name="connsiteX384" fmla="*/ 16928 w 171450"/>
                            <a:gd name="connsiteY384" fmla="*/ 52103 h 142875"/>
                            <a:gd name="connsiteX385" fmla="*/ 15976 w 171450"/>
                            <a:gd name="connsiteY385" fmla="*/ 52103 h 142875"/>
                            <a:gd name="connsiteX386" fmla="*/ 15976 w 171450"/>
                            <a:gd name="connsiteY386" fmla="*/ 54008 h 142875"/>
                            <a:gd name="connsiteX387" fmla="*/ 17881 w 171450"/>
                            <a:gd name="connsiteY387" fmla="*/ 52103 h 142875"/>
                            <a:gd name="connsiteX388" fmla="*/ 18833 w 171450"/>
                            <a:gd name="connsiteY388" fmla="*/ 56865 h 142875"/>
                            <a:gd name="connsiteX389" fmla="*/ 19786 w 171450"/>
                            <a:gd name="connsiteY389" fmla="*/ 55913 h 142875"/>
                            <a:gd name="connsiteX390" fmla="*/ 21691 w 171450"/>
                            <a:gd name="connsiteY390" fmla="*/ 58770 h 142875"/>
                            <a:gd name="connsiteX391" fmla="*/ 19786 w 171450"/>
                            <a:gd name="connsiteY391" fmla="*/ 60675 h 142875"/>
                            <a:gd name="connsiteX392" fmla="*/ 19786 w 171450"/>
                            <a:gd name="connsiteY392" fmla="*/ 58770 h 142875"/>
                            <a:gd name="connsiteX393" fmla="*/ 15976 w 171450"/>
                            <a:gd name="connsiteY393" fmla="*/ 58770 h 142875"/>
                            <a:gd name="connsiteX394" fmla="*/ 16928 w 171450"/>
                            <a:gd name="connsiteY394" fmla="*/ 60675 h 142875"/>
                            <a:gd name="connsiteX395" fmla="*/ 17881 w 171450"/>
                            <a:gd name="connsiteY395" fmla="*/ 59723 h 142875"/>
                            <a:gd name="connsiteX396" fmla="*/ 17881 w 171450"/>
                            <a:gd name="connsiteY396" fmla="*/ 66390 h 142875"/>
                            <a:gd name="connsiteX397" fmla="*/ 23596 w 171450"/>
                            <a:gd name="connsiteY397" fmla="*/ 66390 h 142875"/>
                            <a:gd name="connsiteX398" fmla="*/ 25501 w 171450"/>
                            <a:gd name="connsiteY398" fmla="*/ 68295 h 142875"/>
                            <a:gd name="connsiteX399" fmla="*/ 23596 w 171450"/>
                            <a:gd name="connsiteY399" fmla="*/ 69248 h 142875"/>
                            <a:gd name="connsiteX400" fmla="*/ 24548 w 171450"/>
                            <a:gd name="connsiteY400" fmla="*/ 70200 h 142875"/>
                            <a:gd name="connsiteX401" fmla="*/ 21691 w 171450"/>
                            <a:gd name="connsiteY401" fmla="*/ 69248 h 142875"/>
                            <a:gd name="connsiteX402" fmla="*/ 22643 w 171450"/>
                            <a:gd name="connsiteY402" fmla="*/ 74963 h 142875"/>
                            <a:gd name="connsiteX403" fmla="*/ 25501 w 171450"/>
                            <a:gd name="connsiteY403" fmla="*/ 74963 h 142875"/>
                            <a:gd name="connsiteX404" fmla="*/ 25501 w 171450"/>
                            <a:gd name="connsiteY404" fmla="*/ 76868 h 142875"/>
                            <a:gd name="connsiteX405" fmla="*/ 28358 w 171450"/>
                            <a:gd name="connsiteY405" fmla="*/ 75915 h 142875"/>
                            <a:gd name="connsiteX406" fmla="*/ 29311 w 171450"/>
                            <a:gd name="connsiteY406" fmla="*/ 77820 h 142875"/>
                            <a:gd name="connsiteX407" fmla="*/ 29311 w 171450"/>
                            <a:gd name="connsiteY407" fmla="*/ 78773 h 142875"/>
                            <a:gd name="connsiteX408" fmla="*/ 27406 w 171450"/>
                            <a:gd name="connsiteY408" fmla="*/ 78773 h 142875"/>
                            <a:gd name="connsiteX409" fmla="*/ 28358 w 171450"/>
                            <a:gd name="connsiteY409" fmla="*/ 79725 h 142875"/>
                            <a:gd name="connsiteX410" fmla="*/ 28358 w 171450"/>
                            <a:gd name="connsiteY410" fmla="*/ 79725 h 142875"/>
                            <a:gd name="connsiteX411" fmla="*/ 30263 w 171450"/>
                            <a:gd name="connsiteY411" fmla="*/ 77820 h 142875"/>
                            <a:gd name="connsiteX412" fmla="*/ 30263 w 171450"/>
                            <a:gd name="connsiteY412" fmla="*/ 78773 h 142875"/>
                            <a:gd name="connsiteX413" fmla="*/ 29311 w 171450"/>
                            <a:gd name="connsiteY413" fmla="*/ 78773 h 142875"/>
                            <a:gd name="connsiteX414" fmla="*/ 28358 w 171450"/>
                            <a:gd name="connsiteY414" fmla="*/ 79725 h 142875"/>
                            <a:gd name="connsiteX415" fmla="*/ 29311 w 171450"/>
                            <a:gd name="connsiteY415" fmla="*/ 78773 h 142875"/>
                            <a:gd name="connsiteX416" fmla="*/ 28358 w 171450"/>
                            <a:gd name="connsiteY416" fmla="*/ 79725 h 142875"/>
                            <a:gd name="connsiteX417" fmla="*/ 29311 w 171450"/>
                            <a:gd name="connsiteY417" fmla="*/ 79725 h 142875"/>
                            <a:gd name="connsiteX418" fmla="*/ 28358 w 171450"/>
                            <a:gd name="connsiteY418" fmla="*/ 79725 h 142875"/>
                            <a:gd name="connsiteX419" fmla="*/ 29311 w 171450"/>
                            <a:gd name="connsiteY419" fmla="*/ 79725 h 142875"/>
                            <a:gd name="connsiteX420" fmla="*/ 30263 w 171450"/>
                            <a:gd name="connsiteY420" fmla="*/ 79725 h 142875"/>
                            <a:gd name="connsiteX421" fmla="*/ 33121 w 171450"/>
                            <a:gd name="connsiteY421" fmla="*/ 79725 h 142875"/>
                            <a:gd name="connsiteX422" fmla="*/ 32168 w 171450"/>
                            <a:gd name="connsiteY422" fmla="*/ 79725 h 142875"/>
                            <a:gd name="connsiteX423" fmla="*/ 34073 w 171450"/>
                            <a:gd name="connsiteY423" fmla="*/ 79725 h 142875"/>
                            <a:gd name="connsiteX424" fmla="*/ 31216 w 171450"/>
                            <a:gd name="connsiteY424" fmla="*/ 80678 h 142875"/>
                            <a:gd name="connsiteX425" fmla="*/ 33121 w 171450"/>
                            <a:gd name="connsiteY425" fmla="*/ 80678 h 142875"/>
                            <a:gd name="connsiteX426" fmla="*/ 32168 w 171450"/>
                            <a:gd name="connsiteY426" fmla="*/ 81630 h 142875"/>
                            <a:gd name="connsiteX427" fmla="*/ 29311 w 171450"/>
                            <a:gd name="connsiteY427" fmla="*/ 81630 h 142875"/>
                            <a:gd name="connsiteX428" fmla="*/ 34073 w 171450"/>
                            <a:gd name="connsiteY428" fmla="*/ 82583 h 142875"/>
                            <a:gd name="connsiteX429" fmla="*/ 29311 w 171450"/>
                            <a:gd name="connsiteY429" fmla="*/ 81630 h 142875"/>
                            <a:gd name="connsiteX430" fmla="*/ 30263 w 171450"/>
                            <a:gd name="connsiteY430" fmla="*/ 82583 h 142875"/>
                            <a:gd name="connsiteX431" fmla="*/ 32168 w 171450"/>
                            <a:gd name="connsiteY431" fmla="*/ 83535 h 142875"/>
                            <a:gd name="connsiteX432" fmla="*/ 30263 w 171450"/>
                            <a:gd name="connsiteY432" fmla="*/ 83535 h 142875"/>
                            <a:gd name="connsiteX433" fmla="*/ 32168 w 171450"/>
                            <a:gd name="connsiteY433" fmla="*/ 84488 h 142875"/>
                            <a:gd name="connsiteX434" fmla="*/ 31216 w 171450"/>
                            <a:gd name="connsiteY434" fmla="*/ 85440 h 142875"/>
                            <a:gd name="connsiteX435" fmla="*/ 30263 w 171450"/>
                            <a:gd name="connsiteY435" fmla="*/ 84488 h 142875"/>
                            <a:gd name="connsiteX436" fmla="*/ 30263 w 171450"/>
                            <a:gd name="connsiteY436" fmla="*/ 88298 h 142875"/>
                            <a:gd name="connsiteX437" fmla="*/ 31216 w 171450"/>
                            <a:gd name="connsiteY437" fmla="*/ 91155 h 142875"/>
                            <a:gd name="connsiteX438" fmla="*/ 30263 w 171450"/>
                            <a:gd name="connsiteY438" fmla="*/ 89250 h 142875"/>
                            <a:gd name="connsiteX439" fmla="*/ 29311 w 171450"/>
                            <a:gd name="connsiteY439" fmla="*/ 90203 h 142875"/>
                            <a:gd name="connsiteX440" fmla="*/ 27406 w 171450"/>
                            <a:gd name="connsiteY440" fmla="*/ 85440 h 142875"/>
                            <a:gd name="connsiteX441" fmla="*/ 26453 w 171450"/>
                            <a:gd name="connsiteY441" fmla="*/ 86393 h 142875"/>
                            <a:gd name="connsiteX442" fmla="*/ 25501 w 171450"/>
                            <a:gd name="connsiteY442" fmla="*/ 84488 h 142875"/>
                            <a:gd name="connsiteX443" fmla="*/ 24548 w 171450"/>
                            <a:gd name="connsiteY443" fmla="*/ 86393 h 142875"/>
                            <a:gd name="connsiteX444" fmla="*/ 25501 w 171450"/>
                            <a:gd name="connsiteY444" fmla="*/ 86393 h 142875"/>
                            <a:gd name="connsiteX445" fmla="*/ 23596 w 171450"/>
                            <a:gd name="connsiteY445" fmla="*/ 90203 h 142875"/>
                            <a:gd name="connsiteX446" fmla="*/ 21691 w 171450"/>
                            <a:gd name="connsiteY446" fmla="*/ 88298 h 142875"/>
                            <a:gd name="connsiteX447" fmla="*/ 20738 w 171450"/>
                            <a:gd name="connsiteY447" fmla="*/ 90203 h 142875"/>
                            <a:gd name="connsiteX448" fmla="*/ 20738 w 171450"/>
                            <a:gd name="connsiteY448" fmla="*/ 89250 h 142875"/>
                            <a:gd name="connsiteX449" fmla="*/ 12166 w 171450"/>
                            <a:gd name="connsiteY449" fmla="*/ 104490 h 142875"/>
                            <a:gd name="connsiteX450" fmla="*/ 8356 w 171450"/>
                            <a:gd name="connsiteY450" fmla="*/ 110205 h 142875"/>
                            <a:gd name="connsiteX451" fmla="*/ 9308 w 171450"/>
                            <a:gd name="connsiteY451" fmla="*/ 111158 h 142875"/>
                            <a:gd name="connsiteX452" fmla="*/ 7403 w 171450"/>
                            <a:gd name="connsiteY452" fmla="*/ 113063 h 142875"/>
                            <a:gd name="connsiteX453" fmla="*/ 9308 w 171450"/>
                            <a:gd name="connsiteY453" fmla="*/ 119730 h 142875"/>
                            <a:gd name="connsiteX454" fmla="*/ 8356 w 171450"/>
                            <a:gd name="connsiteY454" fmla="*/ 120683 h 142875"/>
                            <a:gd name="connsiteX455" fmla="*/ 10261 w 171450"/>
                            <a:gd name="connsiteY455" fmla="*/ 122588 h 142875"/>
                            <a:gd name="connsiteX456" fmla="*/ 10261 w 171450"/>
                            <a:gd name="connsiteY456" fmla="*/ 124493 h 142875"/>
                            <a:gd name="connsiteX457" fmla="*/ 11213 w 171450"/>
                            <a:gd name="connsiteY457" fmla="*/ 124493 h 142875"/>
                            <a:gd name="connsiteX458" fmla="*/ 12166 w 171450"/>
                            <a:gd name="connsiteY458" fmla="*/ 128303 h 142875"/>
                            <a:gd name="connsiteX459" fmla="*/ 13118 w 171450"/>
                            <a:gd name="connsiteY459" fmla="*/ 128303 h 142875"/>
                            <a:gd name="connsiteX460" fmla="*/ 15023 w 171450"/>
                            <a:gd name="connsiteY460" fmla="*/ 132113 h 142875"/>
                            <a:gd name="connsiteX461" fmla="*/ 18833 w 171450"/>
                            <a:gd name="connsiteY461" fmla="*/ 134018 h 142875"/>
                            <a:gd name="connsiteX462" fmla="*/ 18833 w 171450"/>
                            <a:gd name="connsiteY462" fmla="*/ 132113 h 142875"/>
                            <a:gd name="connsiteX463" fmla="*/ 20738 w 171450"/>
                            <a:gd name="connsiteY463" fmla="*/ 133065 h 142875"/>
                            <a:gd name="connsiteX464" fmla="*/ 19786 w 171450"/>
                            <a:gd name="connsiteY464" fmla="*/ 134018 h 142875"/>
                            <a:gd name="connsiteX465" fmla="*/ 31216 w 171450"/>
                            <a:gd name="connsiteY465" fmla="*/ 141638 h 142875"/>
                            <a:gd name="connsiteX466" fmla="*/ 32168 w 171450"/>
                            <a:gd name="connsiteY466" fmla="*/ 140685 h 142875"/>
                            <a:gd name="connsiteX467" fmla="*/ 41693 w 171450"/>
                            <a:gd name="connsiteY467" fmla="*/ 142590 h 142875"/>
                            <a:gd name="connsiteX468" fmla="*/ 43598 w 171450"/>
                            <a:gd name="connsiteY468" fmla="*/ 139733 h 142875"/>
                            <a:gd name="connsiteX469" fmla="*/ 46456 w 171450"/>
                            <a:gd name="connsiteY469" fmla="*/ 141638 h 142875"/>
                            <a:gd name="connsiteX470" fmla="*/ 49313 w 171450"/>
                            <a:gd name="connsiteY470" fmla="*/ 140685 h 142875"/>
                            <a:gd name="connsiteX471" fmla="*/ 49313 w 171450"/>
                            <a:gd name="connsiteY471" fmla="*/ 140685 h 142875"/>
                            <a:gd name="connsiteX472" fmla="*/ 53123 w 171450"/>
                            <a:gd name="connsiteY472" fmla="*/ 138780 h 142875"/>
                            <a:gd name="connsiteX473" fmla="*/ 53123 w 171450"/>
                            <a:gd name="connsiteY473" fmla="*/ 138780 h 142875"/>
                            <a:gd name="connsiteX474" fmla="*/ 55981 w 171450"/>
                            <a:gd name="connsiteY474" fmla="*/ 138780 h 142875"/>
                            <a:gd name="connsiteX475" fmla="*/ 58838 w 171450"/>
                            <a:gd name="connsiteY475" fmla="*/ 135923 h 142875"/>
                            <a:gd name="connsiteX476" fmla="*/ 58838 w 171450"/>
                            <a:gd name="connsiteY476" fmla="*/ 135923 h 142875"/>
                            <a:gd name="connsiteX477" fmla="*/ 58838 w 171450"/>
                            <a:gd name="connsiteY477" fmla="*/ 134970 h 142875"/>
                            <a:gd name="connsiteX478" fmla="*/ 60743 w 171450"/>
                            <a:gd name="connsiteY478" fmla="*/ 134970 h 142875"/>
                            <a:gd name="connsiteX479" fmla="*/ 60743 w 171450"/>
                            <a:gd name="connsiteY479" fmla="*/ 136875 h 142875"/>
                            <a:gd name="connsiteX480" fmla="*/ 61696 w 171450"/>
                            <a:gd name="connsiteY480" fmla="*/ 134970 h 142875"/>
                            <a:gd name="connsiteX481" fmla="*/ 63601 w 171450"/>
                            <a:gd name="connsiteY481" fmla="*/ 134970 h 142875"/>
                            <a:gd name="connsiteX482" fmla="*/ 62648 w 171450"/>
                            <a:gd name="connsiteY482" fmla="*/ 135923 h 142875"/>
                            <a:gd name="connsiteX483" fmla="*/ 63601 w 171450"/>
                            <a:gd name="connsiteY483" fmla="*/ 135923 h 142875"/>
                            <a:gd name="connsiteX484" fmla="*/ 64553 w 171450"/>
                            <a:gd name="connsiteY484" fmla="*/ 134018 h 142875"/>
                            <a:gd name="connsiteX485" fmla="*/ 67411 w 171450"/>
                            <a:gd name="connsiteY485" fmla="*/ 133065 h 142875"/>
                            <a:gd name="connsiteX486" fmla="*/ 68363 w 171450"/>
                            <a:gd name="connsiteY486" fmla="*/ 131160 h 142875"/>
                            <a:gd name="connsiteX487" fmla="*/ 65506 w 171450"/>
                            <a:gd name="connsiteY487" fmla="*/ 131160 h 142875"/>
                            <a:gd name="connsiteX488" fmla="*/ 67411 w 171450"/>
                            <a:gd name="connsiteY488" fmla="*/ 130208 h 142875"/>
                            <a:gd name="connsiteX489" fmla="*/ 67411 w 171450"/>
                            <a:gd name="connsiteY489" fmla="*/ 131160 h 142875"/>
                            <a:gd name="connsiteX490" fmla="*/ 68363 w 171450"/>
                            <a:gd name="connsiteY490" fmla="*/ 129255 h 142875"/>
                            <a:gd name="connsiteX491" fmla="*/ 70268 w 171450"/>
                            <a:gd name="connsiteY491" fmla="*/ 129255 h 142875"/>
                            <a:gd name="connsiteX492" fmla="*/ 72173 w 171450"/>
                            <a:gd name="connsiteY492" fmla="*/ 126398 h 142875"/>
                            <a:gd name="connsiteX493" fmla="*/ 75031 w 171450"/>
                            <a:gd name="connsiteY493" fmla="*/ 127350 h 142875"/>
                            <a:gd name="connsiteX494" fmla="*/ 75983 w 171450"/>
                            <a:gd name="connsiteY494" fmla="*/ 125445 h 142875"/>
                            <a:gd name="connsiteX495" fmla="*/ 76936 w 171450"/>
                            <a:gd name="connsiteY495" fmla="*/ 125445 h 142875"/>
                            <a:gd name="connsiteX496" fmla="*/ 77888 w 171450"/>
                            <a:gd name="connsiteY496" fmla="*/ 122588 h 142875"/>
                            <a:gd name="connsiteX497" fmla="*/ 78841 w 171450"/>
                            <a:gd name="connsiteY497" fmla="*/ 120683 h 142875"/>
                            <a:gd name="connsiteX498" fmla="*/ 79793 w 171450"/>
                            <a:gd name="connsiteY498" fmla="*/ 121635 h 142875"/>
                            <a:gd name="connsiteX499" fmla="*/ 79793 w 171450"/>
                            <a:gd name="connsiteY499" fmla="*/ 120683 h 142875"/>
                            <a:gd name="connsiteX500" fmla="*/ 78841 w 171450"/>
                            <a:gd name="connsiteY500" fmla="*/ 121635 h 142875"/>
                            <a:gd name="connsiteX501" fmla="*/ 78841 w 171450"/>
                            <a:gd name="connsiteY501" fmla="*/ 119730 h 142875"/>
                            <a:gd name="connsiteX502" fmla="*/ 81698 w 171450"/>
                            <a:gd name="connsiteY502" fmla="*/ 118778 h 142875"/>
                            <a:gd name="connsiteX503" fmla="*/ 82651 w 171450"/>
                            <a:gd name="connsiteY503" fmla="*/ 120683 h 142875"/>
                            <a:gd name="connsiteX504" fmla="*/ 83603 w 171450"/>
                            <a:gd name="connsiteY504" fmla="*/ 120683 h 142875"/>
                            <a:gd name="connsiteX505" fmla="*/ 84556 w 171450"/>
                            <a:gd name="connsiteY505" fmla="*/ 122588 h 142875"/>
                            <a:gd name="connsiteX506" fmla="*/ 85508 w 171450"/>
                            <a:gd name="connsiteY506" fmla="*/ 120683 h 142875"/>
                            <a:gd name="connsiteX507" fmla="*/ 88366 w 171450"/>
                            <a:gd name="connsiteY507" fmla="*/ 122588 h 142875"/>
                            <a:gd name="connsiteX508" fmla="*/ 86461 w 171450"/>
                            <a:gd name="connsiteY508" fmla="*/ 123540 h 142875"/>
                            <a:gd name="connsiteX509" fmla="*/ 91223 w 171450"/>
                            <a:gd name="connsiteY509" fmla="*/ 128303 h 142875"/>
                            <a:gd name="connsiteX510" fmla="*/ 93128 w 171450"/>
                            <a:gd name="connsiteY510" fmla="*/ 127350 h 142875"/>
                            <a:gd name="connsiteX511" fmla="*/ 95033 w 171450"/>
                            <a:gd name="connsiteY511" fmla="*/ 131160 h 142875"/>
                            <a:gd name="connsiteX512" fmla="*/ 96938 w 171450"/>
                            <a:gd name="connsiteY512" fmla="*/ 132113 h 142875"/>
                            <a:gd name="connsiteX513" fmla="*/ 95986 w 171450"/>
                            <a:gd name="connsiteY513" fmla="*/ 132113 h 142875"/>
                            <a:gd name="connsiteX514" fmla="*/ 100748 w 171450"/>
                            <a:gd name="connsiteY514" fmla="*/ 133065 h 142875"/>
                            <a:gd name="connsiteX515" fmla="*/ 106463 w 171450"/>
                            <a:gd name="connsiteY515" fmla="*/ 136875 h 142875"/>
                            <a:gd name="connsiteX516" fmla="*/ 110273 w 171450"/>
                            <a:gd name="connsiteY516" fmla="*/ 135923 h 142875"/>
                            <a:gd name="connsiteX517" fmla="*/ 110273 w 171450"/>
                            <a:gd name="connsiteY517" fmla="*/ 136875 h 142875"/>
                            <a:gd name="connsiteX518" fmla="*/ 113131 w 171450"/>
                            <a:gd name="connsiteY518" fmla="*/ 134970 h 142875"/>
                            <a:gd name="connsiteX519" fmla="*/ 112178 w 171450"/>
                            <a:gd name="connsiteY519" fmla="*/ 135923 h 142875"/>
                            <a:gd name="connsiteX520" fmla="*/ 115036 w 171450"/>
                            <a:gd name="connsiteY520" fmla="*/ 137828 h 142875"/>
                            <a:gd name="connsiteX521" fmla="*/ 115988 w 171450"/>
                            <a:gd name="connsiteY521" fmla="*/ 136875 h 142875"/>
                            <a:gd name="connsiteX522" fmla="*/ 116941 w 171450"/>
                            <a:gd name="connsiteY522" fmla="*/ 136875 h 142875"/>
                            <a:gd name="connsiteX523" fmla="*/ 119798 w 171450"/>
                            <a:gd name="connsiteY523" fmla="*/ 135923 h 142875"/>
                            <a:gd name="connsiteX524" fmla="*/ 119798 w 171450"/>
                            <a:gd name="connsiteY524" fmla="*/ 137828 h 142875"/>
                            <a:gd name="connsiteX525" fmla="*/ 123608 w 171450"/>
                            <a:gd name="connsiteY525" fmla="*/ 137828 h 142875"/>
                            <a:gd name="connsiteX526" fmla="*/ 123608 w 171450"/>
                            <a:gd name="connsiteY526" fmla="*/ 137828 h 142875"/>
                            <a:gd name="connsiteX527" fmla="*/ 123608 w 171450"/>
                            <a:gd name="connsiteY527" fmla="*/ 137828 h 142875"/>
                            <a:gd name="connsiteX528" fmla="*/ 124561 w 171450"/>
                            <a:gd name="connsiteY528" fmla="*/ 137828 h 142875"/>
                            <a:gd name="connsiteX529" fmla="*/ 124561 w 171450"/>
                            <a:gd name="connsiteY529" fmla="*/ 137828 h 142875"/>
                            <a:gd name="connsiteX530" fmla="*/ 123608 w 171450"/>
                            <a:gd name="connsiteY530" fmla="*/ 137828 h 142875"/>
                            <a:gd name="connsiteX531" fmla="*/ 124561 w 171450"/>
                            <a:gd name="connsiteY531" fmla="*/ 137828 h 142875"/>
                            <a:gd name="connsiteX532" fmla="*/ 124561 w 171450"/>
                            <a:gd name="connsiteY532" fmla="*/ 137828 h 142875"/>
                            <a:gd name="connsiteX533" fmla="*/ 125513 w 171450"/>
                            <a:gd name="connsiteY533" fmla="*/ 137828 h 142875"/>
                            <a:gd name="connsiteX534" fmla="*/ 125513 w 171450"/>
                            <a:gd name="connsiteY534" fmla="*/ 138780 h 142875"/>
                            <a:gd name="connsiteX535" fmla="*/ 128371 w 171450"/>
                            <a:gd name="connsiteY535" fmla="*/ 136875 h 142875"/>
                            <a:gd name="connsiteX536" fmla="*/ 135038 w 171450"/>
                            <a:gd name="connsiteY536" fmla="*/ 135923 h 142875"/>
                            <a:gd name="connsiteX537" fmla="*/ 139801 w 171450"/>
                            <a:gd name="connsiteY537" fmla="*/ 133065 h 142875"/>
                            <a:gd name="connsiteX538" fmla="*/ 139801 w 171450"/>
                            <a:gd name="connsiteY538" fmla="*/ 134018 h 142875"/>
                            <a:gd name="connsiteX539" fmla="*/ 141706 w 171450"/>
                            <a:gd name="connsiteY539" fmla="*/ 132113 h 142875"/>
                            <a:gd name="connsiteX540" fmla="*/ 144563 w 171450"/>
                            <a:gd name="connsiteY540" fmla="*/ 131160 h 142875"/>
                            <a:gd name="connsiteX541" fmla="*/ 143611 w 171450"/>
                            <a:gd name="connsiteY541" fmla="*/ 130208 h 142875"/>
                            <a:gd name="connsiteX542" fmla="*/ 147421 w 171450"/>
                            <a:gd name="connsiteY542" fmla="*/ 126398 h 142875"/>
                            <a:gd name="connsiteX543" fmla="*/ 150278 w 171450"/>
                            <a:gd name="connsiteY543" fmla="*/ 121635 h 142875"/>
                            <a:gd name="connsiteX544" fmla="*/ 151231 w 171450"/>
                            <a:gd name="connsiteY544" fmla="*/ 123540 h 142875"/>
                            <a:gd name="connsiteX545" fmla="*/ 150278 w 171450"/>
                            <a:gd name="connsiteY545" fmla="*/ 114968 h 142875"/>
                            <a:gd name="connsiteX546" fmla="*/ 151231 w 171450"/>
                            <a:gd name="connsiteY546" fmla="*/ 115920 h 142875"/>
                            <a:gd name="connsiteX547" fmla="*/ 150278 w 171450"/>
                            <a:gd name="connsiteY547" fmla="*/ 111158 h 142875"/>
                            <a:gd name="connsiteX548" fmla="*/ 151231 w 171450"/>
                            <a:gd name="connsiteY548" fmla="*/ 112110 h 142875"/>
                            <a:gd name="connsiteX549" fmla="*/ 149326 w 171450"/>
                            <a:gd name="connsiteY549" fmla="*/ 110205 h 142875"/>
                            <a:gd name="connsiteX550" fmla="*/ 149326 w 171450"/>
                            <a:gd name="connsiteY550" fmla="*/ 110205 h 142875"/>
                            <a:gd name="connsiteX551" fmla="*/ 148373 w 171450"/>
                            <a:gd name="connsiteY551" fmla="*/ 107348 h 142875"/>
                            <a:gd name="connsiteX552" fmla="*/ 149326 w 171450"/>
                            <a:gd name="connsiteY552" fmla="*/ 107348 h 142875"/>
                            <a:gd name="connsiteX553" fmla="*/ 149326 w 171450"/>
                            <a:gd name="connsiteY553" fmla="*/ 103538 h 142875"/>
                            <a:gd name="connsiteX554" fmla="*/ 148373 w 171450"/>
                            <a:gd name="connsiteY554" fmla="*/ 103538 h 142875"/>
                            <a:gd name="connsiteX555" fmla="*/ 149326 w 171450"/>
                            <a:gd name="connsiteY555" fmla="*/ 102585 h 142875"/>
                            <a:gd name="connsiteX556" fmla="*/ 144563 w 171450"/>
                            <a:gd name="connsiteY556" fmla="*/ 98775 h 142875"/>
                            <a:gd name="connsiteX557" fmla="*/ 147421 w 171450"/>
                            <a:gd name="connsiteY557" fmla="*/ 99728 h 142875"/>
                            <a:gd name="connsiteX558" fmla="*/ 146468 w 171450"/>
                            <a:gd name="connsiteY558" fmla="*/ 97823 h 142875"/>
                            <a:gd name="connsiteX559" fmla="*/ 145516 w 171450"/>
                            <a:gd name="connsiteY559" fmla="*/ 96870 h 142875"/>
                            <a:gd name="connsiteX560" fmla="*/ 145516 w 171450"/>
                            <a:gd name="connsiteY560" fmla="*/ 94965 h 142875"/>
                            <a:gd name="connsiteX561" fmla="*/ 149326 w 171450"/>
                            <a:gd name="connsiteY561" fmla="*/ 93060 h 142875"/>
                            <a:gd name="connsiteX562" fmla="*/ 148373 w 171450"/>
                            <a:gd name="connsiteY562" fmla="*/ 94013 h 142875"/>
                            <a:gd name="connsiteX563" fmla="*/ 150278 w 171450"/>
                            <a:gd name="connsiteY563" fmla="*/ 94013 h 142875"/>
                            <a:gd name="connsiteX564" fmla="*/ 151231 w 171450"/>
                            <a:gd name="connsiteY564" fmla="*/ 95918 h 142875"/>
                            <a:gd name="connsiteX565" fmla="*/ 156946 w 171450"/>
                            <a:gd name="connsiteY565" fmla="*/ 93060 h 142875"/>
                            <a:gd name="connsiteX566" fmla="*/ 157898 w 171450"/>
                            <a:gd name="connsiteY566" fmla="*/ 89250 h 142875"/>
                            <a:gd name="connsiteX567" fmla="*/ 160756 w 171450"/>
                            <a:gd name="connsiteY567" fmla="*/ 89250 h 142875"/>
                            <a:gd name="connsiteX568" fmla="*/ 165518 w 171450"/>
                            <a:gd name="connsiteY568" fmla="*/ 82583 h 142875"/>
                            <a:gd name="connsiteX569" fmla="*/ 165518 w 171450"/>
                            <a:gd name="connsiteY569" fmla="*/ 82583 h 142875"/>
                            <a:gd name="connsiteX570" fmla="*/ 167423 w 171450"/>
                            <a:gd name="connsiteY570" fmla="*/ 78773 h 142875"/>
                            <a:gd name="connsiteX571" fmla="*/ 167423 w 171450"/>
                            <a:gd name="connsiteY571" fmla="*/ 74963 h 142875"/>
                            <a:gd name="connsiteX572" fmla="*/ 168376 w 171450"/>
                            <a:gd name="connsiteY572" fmla="*/ 75915 h 142875"/>
                            <a:gd name="connsiteX573" fmla="*/ 168376 w 171450"/>
                            <a:gd name="connsiteY573" fmla="*/ 73058 h 142875"/>
                            <a:gd name="connsiteX574" fmla="*/ 169328 w 171450"/>
                            <a:gd name="connsiteY574" fmla="*/ 74010 h 142875"/>
                            <a:gd name="connsiteX575" fmla="*/ 170281 w 171450"/>
                            <a:gd name="connsiteY575" fmla="*/ 66390 h 142875"/>
                            <a:gd name="connsiteX576" fmla="*/ 170281 w 171450"/>
                            <a:gd name="connsiteY576" fmla="*/ 66390 h 142875"/>
                            <a:gd name="connsiteX577" fmla="*/ 102653 w 171450"/>
                            <a:gd name="connsiteY577" fmla="*/ 74963 h 142875"/>
                            <a:gd name="connsiteX578" fmla="*/ 102653 w 171450"/>
                            <a:gd name="connsiteY578" fmla="*/ 74963 h 142875"/>
                            <a:gd name="connsiteX579" fmla="*/ 102653 w 171450"/>
                            <a:gd name="connsiteY579" fmla="*/ 74963 h 142875"/>
                            <a:gd name="connsiteX580" fmla="*/ 79793 w 171450"/>
                            <a:gd name="connsiteY580" fmla="*/ 80678 h 142875"/>
                            <a:gd name="connsiteX581" fmla="*/ 79793 w 171450"/>
                            <a:gd name="connsiteY581" fmla="*/ 80678 h 142875"/>
                            <a:gd name="connsiteX582" fmla="*/ 79793 w 171450"/>
                            <a:gd name="connsiteY582" fmla="*/ 80678 h 142875"/>
                            <a:gd name="connsiteX583" fmla="*/ 78841 w 171450"/>
                            <a:gd name="connsiteY583" fmla="*/ 80678 h 142875"/>
                            <a:gd name="connsiteX584" fmla="*/ 78841 w 171450"/>
                            <a:gd name="connsiteY584" fmla="*/ 79725 h 142875"/>
                            <a:gd name="connsiteX585" fmla="*/ 79793 w 171450"/>
                            <a:gd name="connsiteY585" fmla="*/ 77820 h 142875"/>
                            <a:gd name="connsiteX586" fmla="*/ 78841 w 171450"/>
                            <a:gd name="connsiteY586" fmla="*/ 75915 h 142875"/>
                            <a:gd name="connsiteX587" fmla="*/ 79793 w 171450"/>
                            <a:gd name="connsiteY587" fmla="*/ 75915 h 142875"/>
                            <a:gd name="connsiteX588" fmla="*/ 79793 w 171450"/>
                            <a:gd name="connsiteY588" fmla="*/ 74963 h 142875"/>
                            <a:gd name="connsiteX589" fmla="*/ 79793 w 171450"/>
                            <a:gd name="connsiteY589" fmla="*/ 74963 h 142875"/>
                            <a:gd name="connsiteX590" fmla="*/ 79793 w 171450"/>
                            <a:gd name="connsiteY590" fmla="*/ 74963 h 142875"/>
                            <a:gd name="connsiteX591" fmla="*/ 79793 w 171450"/>
                            <a:gd name="connsiteY591" fmla="*/ 74963 h 142875"/>
                            <a:gd name="connsiteX592" fmla="*/ 79793 w 171450"/>
                            <a:gd name="connsiteY592" fmla="*/ 74963 h 142875"/>
                            <a:gd name="connsiteX593" fmla="*/ 79793 w 171450"/>
                            <a:gd name="connsiteY593" fmla="*/ 74963 h 142875"/>
                            <a:gd name="connsiteX594" fmla="*/ 79793 w 171450"/>
                            <a:gd name="connsiteY594" fmla="*/ 74963 h 142875"/>
                            <a:gd name="connsiteX595" fmla="*/ 79793 w 171450"/>
                            <a:gd name="connsiteY595" fmla="*/ 74963 h 142875"/>
                            <a:gd name="connsiteX596" fmla="*/ 79793 w 171450"/>
                            <a:gd name="connsiteY596" fmla="*/ 75915 h 142875"/>
                            <a:gd name="connsiteX597" fmla="*/ 79793 w 171450"/>
                            <a:gd name="connsiteY597" fmla="*/ 75915 h 142875"/>
                            <a:gd name="connsiteX598" fmla="*/ 79793 w 171450"/>
                            <a:gd name="connsiteY598" fmla="*/ 75915 h 142875"/>
                            <a:gd name="connsiteX599" fmla="*/ 79793 w 171450"/>
                            <a:gd name="connsiteY599" fmla="*/ 75915 h 142875"/>
                            <a:gd name="connsiteX600" fmla="*/ 79793 w 171450"/>
                            <a:gd name="connsiteY600" fmla="*/ 75915 h 142875"/>
                            <a:gd name="connsiteX601" fmla="*/ 79793 w 171450"/>
                            <a:gd name="connsiteY601" fmla="*/ 75915 h 142875"/>
                            <a:gd name="connsiteX602" fmla="*/ 79793 w 171450"/>
                            <a:gd name="connsiteY602" fmla="*/ 75915 h 142875"/>
                            <a:gd name="connsiteX603" fmla="*/ 79793 w 171450"/>
                            <a:gd name="connsiteY603" fmla="*/ 75915 h 142875"/>
                            <a:gd name="connsiteX604" fmla="*/ 79793 w 171450"/>
                            <a:gd name="connsiteY604" fmla="*/ 76868 h 142875"/>
                            <a:gd name="connsiteX605" fmla="*/ 79793 w 171450"/>
                            <a:gd name="connsiteY605" fmla="*/ 76868 h 142875"/>
                            <a:gd name="connsiteX606" fmla="*/ 79793 w 171450"/>
                            <a:gd name="connsiteY606" fmla="*/ 76868 h 142875"/>
                            <a:gd name="connsiteX607" fmla="*/ 79793 w 171450"/>
                            <a:gd name="connsiteY607" fmla="*/ 76868 h 142875"/>
                            <a:gd name="connsiteX608" fmla="*/ 79793 w 171450"/>
                            <a:gd name="connsiteY608" fmla="*/ 76868 h 142875"/>
                            <a:gd name="connsiteX609" fmla="*/ 79793 w 171450"/>
                            <a:gd name="connsiteY609" fmla="*/ 76868 h 142875"/>
                            <a:gd name="connsiteX610" fmla="*/ 79793 w 171450"/>
                            <a:gd name="connsiteY610" fmla="*/ 76868 h 142875"/>
                            <a:gd name="connsiteX611" fmla="*/ 79793 w 171450"/>
                            <a:gd name="connsiteY611" fmla="*/ 80678 h 142875"/>
                            <a:gd name="connsiteX612" fmla="*/ 79793 w 171450"/>
                            <a:gd name="connsiteY612" fmla="*/ 80678 h 142875"/>
                            <a:gd name="connsiteX613" fmla="*/ 78841 w 171450"/>
                            <a:gd name="connsiteY613" fmla="*/ 74010 h 142875"/>
                            <a:gd name="connsiteX614" fmla="*/ 78841 w 171450"/>
                            <a:gd name="connsiteY614" fmla="*/ 74010 h 142875"/>
                            <a:gd name="connsiteX615" fmla="*/ 78841 w 171450"/>
                            <a:gd name="connsiteY615" fmla="*/ 74010 h 142875"/>
                            <a:gd name="connsiteX616" fmla="*/ 78841 w 171450"/>
                            <a:gd name="connsiteY616" fmla="*/ 74010 h 142875"/>
                            <a:gd name="connsiteX617" fmla="*/ 78841 w 171450"/>
                            <a:gd name="connsiteY617" fmla="*/ 74010 h 142875"/>
                            <a:gd name="connsiteX618" fmla="*/ 78841 w 171450"/>
                            <a:gd name="connsiteY618" fmla="*/ 74010 h 142875"/>
                            <a:gd name="connsiteX619" fmla="*/ 78841 w 171450"/>
                            <a:gd name="connsiteY619" fmla="*/ 74010 h 142875"/>
                            <a:gd name="connsiteX620" fmla="*/ 80746 w 171450"/>
                            <a:gd name="connsiteY620" fmla="*/ 63533 h 142875"/>
                            <a:gd name="connsiteX621" fmla="*/ 80746 w 171450"/>
                            <a:gd name="connsiteY621" fmla="*/ 63533 h 142875"/>
                            <a:gd name="connsiteX622" fmla="*/ 80746 w 171450"/>
                            <a:gd name="connsiteY622" fmla="*/ 63533 h 142875"/>
                            <a:gd name="connsiteX623" fmla="*/ 80746 w 171450"/>
                            <a:gd name="connsiteY623" fmla="*/ 74963 h 142875"/>
                            <a:gd name="connsiteX624" fmla="*/ 80746 w 171450"/>
                            <a:gd name="connsiteY624" fmla="*/ 74963 h 142875"/>
                            <a:gd name="connsiteX625" fmla="*/ 80746 w 171450"/>
                            <a:gd name="connsiteY625" fmla="*/ 74963 h 142875"/>
                            <a:gd name="connsiteX626" fmla="*/ 80746 w 171450"/>
                            <a:gd name="connsiteY626" fmla="*/ 74963 h 142875"/>
                            <a:gd name="connsiteX627" fmla="*/ 80746 w 171450"/>
                            <a:gd name="connsiteY627" fmla="*/ 74963 h 142875"/>
                            <a:gd name="connsiteX628" fmla="*/ 79793 w 171450"/>
                            <a:gd name="connsiteY628" fmla="*/ 74963 h 142875"/>
                            <a:gd name="connsiteX629" fmla="*/ 79793 w 171450"/>
                            <a:gd name="connsiteY629" fmla="*/ 74963 h 142875"/>
                            <a:gd name="connsiteX630" fmla="*/ 79793 w 171450"/>
                            <a:gd name="connsiteY630" fmla="*/ 74963 h 142875"/>
                            <a:gd name="connsiteX631" fmla="*/ 79793 w 171450"/>
                            <a:gd name="connsiteY631" fmla="*/ 74963 h 142875"/>
                            <a:gd name="connsiteX632" fmla="*/ 80746 w 171450"/>
                            <a:gd name="connsiteY632" fmla="*/ 76868 h 142875"/>
                            <a:gd name="connsiteX633" fmla="*/ 80746 w 171450"/>
                            <a:gd name="connsiteY633" fmla="*/ 76868 h 142875"/>
                            <a:gd name="connsiteX634" fmla="*/ 80746 w 171450"/>
                            <a:gd name="connsiteY634" fmla="*/ 76868 h 142875"/>
                            <a:gd name="connsiteX635" fmla="*/ 80746 w 171450"/>
                            <a:gd name="connsiteY635" fmla="*/ 76868 h 142875"/>
                            <a:gd name="connsiteX636" fmla="*/ 80746 w 171450"/>
                            <a:gd name="connsiteY636" fmla="*/ 76868 h 142875"/>
                            <a:gd name="connsiteX637" fmla="*/ 80746 w 171450"/>
                            <a:gd name="connsiteY637" fmla="*/ 76868 h 142875"/>
                            <a:gd name="connsiteX638" fmla="*/ 80746 w 171450"/>
                            <a:gd name="connsiteY638" fmla="*/ 76868 h 142875"/>
                            <a:gd name="connsiteX639" fmla="*/ 80746 w 171450"/>
                            <a:gd name="connsiteY639" fmla="*/ 76868 h 142875"/>
                            <a:gd name="connsiteX640" fmla="*/ 80746 w 171450"/>
                            <a:gd name="connsiteY640" fmla="*/ 76868 h 142875"/>
                            <a:gd name="connsiteX641" fmla="*/ 80746 w 171450"/>
                            <a:gd name="connsiteY641" fmla="*/ 76868 h 142875"/>
                            <a:gd name="connsiteX642" fmla="*/ 80746 w 171450"/>
                            <a:gd name="connsiteY642" fmla="*/ 76868 h 142875"/>
                            <a:gd name="connsiteX643" fmla="*/ 86461 w 171450"/>
                            <a:gd name="connsiteY643" fmla="*/ 61628 h 142875"/>
                            <a:gd name="connsiteX644" fmla="*/ 86461 w 171450"/>
                            <a:gd name="connsiteY644" fmla="*/ 61628 h 142875"/>
                            <a:gd name="connsiteX645" fmla="*/ 86461 w 171450"/>
                            <a:gd name="connsiteY645" fmla="*/ 61628 h 142875"/>
                            <a:gd name="connsiteX646" fmla="*/ 86461 w 171450"/>
                            <a:gd name="connsiteY646" fmla="*/ 61628 h 142875"/>
                            <a:gd name="connsiteX647" fmla="*/ 82651 w 171450"/>
                            <a:gd name="connsiteY647" fmla="*/ 59723 h 142875"/>
                            <a:gd name="connsiteX648" fmla="*/ 82651 w 171450"/>
                            <a:gd name="connsiteY648" fmla="*/ 59723 h 142875"/>
                            <a:gd name="connsiteX649" fmla="*/ 82651 w 171450"/>
                            <a:gd name="connsiteY649" fmla="*/ 59723 h 142875"/>
                            <a:gd name="connsiteX650" fmla="*/ 82651 w 171450"/>
                            <a:gd name="connsiteY650" fmla="*/ 59723 h 142875"/>
                            <a:gd name="connsiteX651" fmla="*/ 82651 w 171450"/>
                            <a:gd name="connsiteY651" fmla="*/ 59723 h 142875"/>
                            <a:gd name="connsiteX652" fmla="*/ 82651 w 171450"/>
                            <a:gd name="connsiteY652" fmla="*/ 59723 h 142875"/>
                            <a:gd name="connsiteX653" fmla="*/ 81698 w 171450"/>
                            <a:gd name="connsiteY653" fmla="*/ 62580 h 142875"/>
                            <a:gd name="connsiteX654" fmla="*/ 81698 w 171450"/>
                            <a:gd name="connsiteY654" fmla="*/ 62580 h 142875"/>
                            <a:gd name="connsiteX655" fmla="*/ 81698 w 171450"/>
                            <a:gd name="connsiteY655" fmla="*/ 62580 h 142875"/>
                            <a:gd name="connsiteX656" fmla="*/ 81698 w 171450"/>
                            <a:gd name="connsiteY656" fmla="*/ 62580 h 142875"/>
                            <a:gd name="connsiteX657" fmla="*/ 72173 w 171450"/>
                            <a:gd name="connsiteY657" fmla="*/ 65438 h 142875"/>
                            <a:gd name="connsiteX658" fmla="*/ 73126 w 171450"/>
                            <a:gd name="connsiteY658" fmla="*/ 67343 h 142875"/>
                            <a:gd name="connsiteX659" fmla="*/ 75031 w 171450"/>
                            <a:gd name="connsiteY659" fmla="*/ 63533 h 142875"/>
                            <a:gd name="connsiteX660" fmla="*/ 76936 w 171450"/>
                            <a:gd name="connsiteY660" fmla="*/ 63533 h 142875"/>
                            <a:gd name="connsiteX661" fmla="*/ 77888 w 171450"/>
                            <a:gd name="connsiteY661" fmla="*/ 61628 h 142875"/>
                            <a:gd name="connsiteX662" fmla="*/ 77888 w 171450"/>
                            <a:gd name="connsiteY662" fmla="*/ 62580 h 142875"/>
                            <a:gd name="connsiteX663" fmla="*/ 78841 w 171450"/>
                            <a:gd name="connsiteY663" fmla="*/ 62580 h 142875"/>
                            <a:gd name="connsiteX664" fmla="*/ 78841 w 171450"/>
                            <a:gd name="connsiteY664" fmla="*/ 63533 h 142875"/>
                            <a:gd name="connsiteX665" fmla="*/ 78841 w 171450"/>
                            <a:gd name="connsiteY665" fmla="*/ 62580 h 142875"/>
                            <a:gd name="connsiteX666" fmla="*/ 78841 w 171450"/>
                            <a:gd name="connsiteY666" fmla="*/ 64485 h 142875"/>
                            <a:gd name="connsiteX667" fmla="*/ 77888 w 171450"/>
                            <a:gd name="connsiteY667" fmla="*/ 63533 h 142875"/>
                            <a:gd name="connsiteX668" fmla="*/ 77888 w 171450"/>
                            <a:gd name="connsiteY668" fmla="*/ 65438 h 142875"/>
                            <a:gd name="connsiteX669" fmla="*/ 76936 w 171450"/>
                            <a:gd name="connsiteY669" fmla="*/ 65438 h 142875"/>
                            <a:gd name="connsiteX670" fmla="*/ 76936 w 171450"/>
                            <a:gd name="connsiteY670" fmla="*/ 67343 h 142875"/>
                            <a:gd name="connsiteX671" fmla="*/ 75983 w 171450"/>
                            <a:gd name="connsiteY671" fmla="*/ 66390 h 142875"/>
                            <a:gd name="connsiteX672" fmla="*/ 73126 w 171450"/>
                            <a:gd name="connsiteY672" fmla="*/ 70200 h 142875"/>
                            <a:gd name="connsiteX673" fmla="*/ 73126 w 171450"/>
                            <a:gd name="connsiteY673" fmla="*/ 68295 h 142875"/>
                            <a:gd name="connsiteX674" fmla="*/ 72173 w 171450"/>
                            <a:gd name="connsiteY674" fmla="*/ 65438 h 142875"/>
                            <a:gd name="connsiteX675" fmla="*/ 72173 w 171450"/>
                            <a:gd name="connsiteY675" fmla="*/ 65438 h 142875"/>
                            <a:gd name="connsiteX676" fmla="*/ 73126 w 171450"/>
                            <a:gd name="connsiteY676" fmla="*/ 70200 h 142875"/>
                            <a:gd name="connsiteX677" fmla="*/ 73126 w 171450"/>
                            <a:gd name="connsiteY677" fmla="*/ 70200 h 142875"/>
                            <a:gd name="connsiteX678" fmla="*/ 73126 w 171450"/>
                            <a:gd name="connsiteY678" fmla="*/ 70200 h 142875"/>
                            <a:gd name="connsiteX679" fmla="*/ 73126 w 171450"/>
                            <a:gd name="connsiteY679" fmla="*/ 70200 h 142875"/>
                            <a:gd name="connsiteX680" fmla="*/ 71221 w 171450"/>
                            <a:gd name="connsiteY680" fmla="*/ 71153 h 142875"/>
                            <a:gd name="connsiteX681" fmla="*/ 71221 w 171450"/>
                            <a:gd name="connsiteY681" fmla="*/ 71153 h 142875"/>
                            <a:gd name="connsiteX682" fmla="*/ 72173 w 171450"/>
                            <a:gd name="connsiteY682" fmla="*/ 72105 h 142875"/>
                            <a:gd name="connsiteX683" fmla="*/ 71221 w 171450"/>
                            <a:gd name="connsiteY683" fmla="*/ 72105 h 142875"/>
                            <a:gd name="connsiteX684" fmla="*/ 71221 w 171450"/>
                            <a:gd name="connsiteY684" fmla="*/ 71153 h 142875"/>
                            <a:gd name="connsiteX685" fmla="*/ 70268 w 171450"/>
                            <a:gd name="connsiteY685" fmla="*/ 71153 h 142875"/>
                            <a:gd name="connsiteX686" fmla="*/ 71221 w 171450"/>
                            <a:gd name="connsiteY686" fmla="*/ 71153 h 142875"/>
                            <a:gd name="connsiteX687" fmla="*/ 70268 w 171450"/>
                            <a:gd name="connsiteY687" fmla="*/ 71153 h 142875"/>
                            <a:gd name="connsiteX688" fmla="*/ 71221 w 171450"/>
                            <a:gd name="connsiteY688" fmla="*/ 71153 h 142875"/>
                            <a:gd name="connsiteX689" fmla="*/ 78841 w 171450"/>
                            <a:gd name="connsiteY689" fmla="*/ 85440 h 142875"/>
                            <a:gd name="connsiteX690" fmla="*/ 78841 w 171450"/>
                            <a:gd name="connsiteY690" fmla="*/ 86393 h 142875"/>
                            <a:gd name="connsiteX691" fmla="*/ 78841 w 171450"/>
                            <a:gd name="connsiteY691" fmla="*/ 85440 h 142875"/>
                            <a:gd name="connsiteX692" fmla="*/ 77888 w 171450"/>
                            <a:gd name="connsiteY692" fmla="*/ 85440 h 142875"/>
                            <a:gd name="connsiteX693" fmla="*/ 77888 w 171450"/>
                            <a:gd name="connsiteY693" fmla="*/ 86393 h 142875"/>
                            <a:gd name="connsiteX694" fmla="*/ 76936 w 171450"/>
                            <a:gd name="connsiteY694" fmla="*/ 85440 h 142875"/>
                            <a:gd name="connsiteX695" fmla="*/ 75983 w 171450"/>
                            <a:gd name="connsiteY695" fmla="*/ 86393 h 142875"/>
                            <a:gd name="connsiteX696" fmla="*/ 76936 w 171450"/>
                            <a:gd name="connsiteY696" fmla="*/ 85440 h 142875"/>
                            <a:gd name="connsiteX697" fmla="*/ 76936 w 171450"/>
                            <a:gd name="connsiteY697" fmla="*/ 84488 h 142875"/>
                            <a:gd name="connsiteX698" fmla="*/ 75983 w 171450"/>
                            <a:gd name="connsiteY698" fmla="*/ 84488 h 142875"/>
                            <a:gd name="connsiteX699" fmla="*/ 75983 w 171450"/>
                            <a:gd name="connsiteY699" fmla="*/ 83535 h 142875"/>
                            <a:gd name="connsiteX700" fmla="*/ 74078 w 171450"/>
                            <a:gd name="connsiteY700" fmla="*/ 83535 h 142875"/>
                            <a:gd name="connsiteX701" fmla="*/ 74078 w 171450"/>
                            <a:gd name="connsiteY701" fmla="*/ 82583 h 142875"/>
                            <a:gd name="connsiteX702" fmla="*/ 72173 w 171450"/>
                            <a:gd name="connsiteY702" fmla="*/ 78773 h 142875"/>
                            <a:gd name="connsiteX703" fmla="*/ 73126 w 171450"/>
                            <a:gd name="connsiteY703" fmla="*/ 78773 h 142875"/>
                            <a:gd name="connsiteX704" fmla="*/ 73126 w 171450"/>
                            <a:gd name="connsiteY704" fmla="*/ 77820 h 142875"/>
                            <a:gd name="connsiteX705" fmla="*/ 74078 w 171450"/>
                            <a:gd name="connsiteY705" fmla="*/ 77820 h 142875"/>
                            <a:gd name="connsiteX706" fmla="*/ 77888 w 171450"/>
                            <a:gd name="connsiteY706" fmla="*/ 79725 h 142875"/>
                            <a:gd name="connsiteX707" fmla="*/ 77888 w 171450"/>
                            <a:gd name="connsiteY707" fmla="*/ 79725 h 142875"/>
                            <a:gd name="connsiteX708" fmla="*/ 80746 w 171450"/>
                            <a:gd name="connsiteY708" fmla="*/ 80678 h 142875"/>
                            <a:gd name="connsiteX709" fmla="*/ 80746 w 171450"/>
                            <a:gd name="connsiteY709" fmla="*/ 80678 h 142875"/>
                            <a:gd name="connsiteX710" fmla="*/ 80746 w 171450"/>
                            <a:gd name="connsiteY710" fmla="*/ 80678 h 142875"/>
                            <a:gd name="connsiteX711" fmla="*/ 80746 w 171450"/>
                            <a:gd name="connsiteY711" fmla="*/ 80678 h 142875"/>
                            <a:gd name="connsiteX712" fmla="*/ 81698 w 171450"/>
                            <a:gd name="connsiteY712" fmla="*/ 80678 h 142875"/>
                            <a:gd name="connsiteX713" fmla="*/ 81698 w 171450"/>
                            <a:gd name="connsiteY713" fmla="*/ 80678 h 142875"/>
                            <a:gd name="connsiteX714" fmla="*/ 82651 w 171450"/>
                            <a:gd name="connsiteY714" fmla="*/ 80678 h 142875"/>
                            <a:gd name="connsiteX715" fmla="*/ 82651 w 171450"/>
                            <a:gd name="connsiteY715" fmla="*/ 80678 h 142875"/>
                            <a:gd name="connsiteX716" fmla="*/ 85508 w 171450"/>
                            <a:gd name="connsiteY716" fmla="*/ 76868 h 142875"/>
                            <a:gd name="connsiteX717" fmla="*/ 85508 w 171450"/>
                            <a:gd name="connsiteY717" fmla="*/ 74010 h 142875"/>
                            <a:gd name="connsiteX718" fmla="*/ 86461 w 171450"/>
                            <a:gd name="connsiteY718" fmla="*/ 72105 h 142875"/>
                            <a:gd name="connsiteX719" fmla="*/ 85508 w 171450"/>
                            <a:gd name="connsiteY719" fmla="*/ 71153 h 142875"/>
                            <a:gd name="connsiteX720" fmla="*/ 86461 w 171450"/>
                            <a:gd name="connsiteY720" fmla="*/ 70200 h 142875"/>
                            <a:gd name="connsiteX721" fmla="*/ 87413 w 171450"/>
                            <a:gd name="connsiteY721" fmla="*/ 69248 h 142875"/>
                            <a:gd name="connsiteX722" fmla="*/ 87413 w 171450"/>
                            <a:gd name="connsiteY722" fmla="*/ 69248 h 142875"/>
                            <a:gd name="connsiteX723" fmla="*/ 88366 w 171450"/>
                            <a:gd name="connsiteY723" fmla="*/ 68295 h 142875"/>
                            <a:gd name="connsiteX724" fmla="*/ 91223 w 171450"/>
                            <a:gd name="connsiteY724" fmla="*/ 70200 h 142875"/>
                            <a:gd name="connsiteX725" fmla="*/ 95033 w 171450"/>
                            <a:gd name="connsiteY725" fmla="*/ 70200 h 142875"/>
                            <a:gd name="connsiteX726" fmla="*/ 94081 w 171450"/>
                            <a:gd name="connsiteY726" fmla="*/ 70200 h 142875"/>
                            <a:gd name="connsiteX727" fmla="*/ 93128 w 171450"/>
                            <a:gd name="connsiteY727" fmla="*/ 72105 h 142875"/>
                            <a:gd name="connsiteX728" fmla="*/ 95033 w 171450"/>
                            <a:gd name="connsiteY728" fmla="*/ 72105 h 142875"/>
                            <a:gd name="connsiteX729" fmla="*/ 94081 w 171450"/>
                            <a:gd name="connsiteY729" fmla="*/ 73058 h 142875"/>
                            <a:gd name="connsiteX730" fmla="*/ 94081 w 171450"/>
                            <a:gd name="connsiteY730" fmla="*/ 73058 h 142875"/>
                            <a:gd name="connsiteX731" fmla="*/ 92176 w 171450"/>
                            <a:gd name="connsiteY731" fmla="*/ 74010 h 142875"/>
                            <a:gd name="connsiteX732" fmla="*/ 93128 w 171450"/>
                            <a:gd name="connsiteY732" fmla="*/ 75915 h 142875"/>
                            <a:gd name="connsiteX733" fmla="*/ 92176 w 171450"/>
                            <a:gd name="connsiteY733" fmla="*/ 77820 h 142875"/>
                            <a:gd name="connsiteX734" fmla="*/ 93128 w 171450"/>
                            <a:gd name="connsiteY734" fmla="*/ 77820 h 142875"/>
                            <a:gd name="connsiteX735" fmla="*/ 92176 w 171450"/>
                            <a:gd name="connsiteY735" fmla="*/ 77820 h 142875"/>
                            <a:gd name="connsiteX736" fmla="*/ 91223 w 171450"/>
                            <a:gd name="connsiteY736" fmla="*/ 76868 h 142875"/>
                            <a:gd name="connsiteX737" fmla="*/ 90271 w 171450"/>
                            <a:gd name="connsiteY737" fmla="*/ 77820 h 142875"/>
                            <a:gd name="connsiteX738" fmla="*/ 90271 w 171450"/>
                            <a:gd name="connsiteY738" fmla="*/ 77820 h 142875"/>
                            <a:gd name="connsiteX739" fmla="*/ 89318 w 171450"/>
                            <a:gd name="connsiteY739" fmla="*/ 78773 h 142875"/>
                            <a:gd name="connsiteX740" fmla="*/ 88366 w 171450"/>
                            <a:gd name="connsiteY740" fmla="*/ 77820 h 142875"/>
                            <a:gd name="connsiteX741" fmla="*/ 87413 w 171450"/>
                            <a:gd name="connsiteY741" fmla="*/ 79725 h 142875"/>
                            <a:gd name="connsiteX742" fmla="*/ 87413 w 171450"/>
                            <a:gd name="connsiteY742" fmla="*/ 79725 h 142875"/>
                            <a:gd name="connsiteX743" fmla="*/ 82651 w 171450"/>
                            <a:gd name="connsiteY743" fmla="*/ 82583 h 142875"/>
                            <a:gd name="connsiteX744" fmla="*/ 78841 w 171450"/>
                            <a:gd name="connsiteY744" fmla="*/ 85440 h 142875"/>
                            <a:gd name="connsiteX745" fmla="*/ 129323 w 171450"/>
                            <a:gd name="connsiteY745" fmla="*/ 135923 h 142875"/>
                            <a:gd name="connsiteX746" fmla="*/ 129323 w 171450"/>
                            <a:gd name="connsiteY746" fmla="*/ 135923 h 142875"/>
                            <a:gd name="connsiteX747" fmla="*/ 129323 w 171450"/>
                            <a:gd name="connsiteY747" fmla="*/ 13592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</a:cxnLst>
                          <a:rect l="l" t="t" r="r" b="b"/>
                          <a:pathLst>
                            <a:path w="171450" h="142875">
                              <a:moveTo>
                                <a:pt x="170281" y="66390"/>
                              </a:moveTo>
                              <a:cubicBezTo>
                                <a:pt x="170281" y="64485"/>
                                <a:pt x="170281" y="62580"/>
                                <a:pt x="168376" y="61628"/>
                              </a:cubicBezTo>
                              <a:cubicBezTo>
                                <a:pt x="169328" y="61628"/>
                                <a:pt x="169328" y="61628"/>
                                <a:pt x="170281" y="62580"/>
                              </a:cubicBezTo>
                              <a:cubicBezTo>
                                <a:pt x="170281" y="60675"/>
                                <a:pt x="168376" y="60675"/>
                                <a:pt x="169328" y="59723"/>
                              </a:cubicBezTo>
                              <a:cubicBezTo>
                                <a:pt x="169328" y="59723"/>
                                <a:pt x="169328" y="57818"/>
                                <a:pt x="170281" y="58770"/>
                              </a:cubicBezTo>
                              <a:cubicBezTo>
                                <a:pt x="169328" y="57818"/>
                                <a:pt x="168376" y="55913"/>
                                <a:pt x="168376" y="54960"/>
                              </a:cubicBezTo>
                              <a:cubicBezTo>
                                <a:pt x="168376" y="54960"/>
                                <a:pt x="169328" y="54008"/>
                                <a:pt x="169328" y="53055"/>
                              </a:cubicBezTo>
                              <a:cubicBezTo>
                                <a:pt x="165518" y="45435"/>
                                <a:pt x="158851" y="37815"/>
                                <a:pt x="149326" y="36863"/>
                              </a:cubicBezTo>
                              <a:cubicBezTo>
                                <a:pt x="148373" y="34958"/>
                                <a:pt x="151231" y="35910"/>
                                <a:pt x="151231" y="34958"/>
                              </a:cubicBezTo>
                              <a:cubicBezTo>
                                <a:pt x="151231" y="36863"/>
                                <a:pt x="149326" y="34958"/>
                                <a:pt x="146468" y="34958"/>
                              </a:cubicBezTo>
                              <a:lnTo>
                                <a:pt x="146468" y="34958"/>
                              </a:lnTo>
                              <a:cubicBezTo>
                                <a:pt x="145516" y="34958"/>
                                <a:pt x="144563" y="34005"/>
                                <a:pt x="143611" y="34005"/>
                              </a:cubicBezTo>
                              <a:lnTo>
                                <a:pt x="143611" y="34005"/>
                              </a:lnTo>
                              <a:cubicBezTo>
                                <a:pt x="142658" y="34958"/>
                                <a:pt x="140753" y="32100"/>
                                <a:pt x="139801" y="34005"/>
                              </a:cubicBezTo>
                              <a:lnTo>
                                <a:pt x="138848" y="33053"/>
                              </a:lnTo>
                              <a:cubicBezTo>
                                <a:pt x="137896" y="34958"/>
                                <a:pt x="136943" y="32100"/>
                                <a:pt x="135038" y="34005"/>
                              </a:cubicBezTo>
                              <a:lnTo>
                                <a:pt x="135038" y="34005"/>
                              </a:lnTo>
                              <a:cubicBezTo>
                                <a:pt x="133133" y="34005"/>
                                <a:pt x="131228" y="36863"/>
                                <a:pt x="130276" y="34958"/>
                              </a:cubicBezTo>
                              <a:cubicBezTo>
                                <a:pt x="128371" y="34958"/>
                                <a:pt x="126466" y="36863"/>
                                <a:pt x="125513" y="38768"/>
                              </a:cubicBezTo>
                              <a:cubicBezTo>
                                <a:pt x="125513" y="37815"/>
                                <a:pt x="126466" y="36863"/>
                                <a:pt x="126466" y="36863"/>
                              </a:cubicBezTo>
                              <a:cubicBezTo>
                                <a:pt x="124561" y="37815"/>
                                <a:pt x="121703" y="38768"/>
                                <a:pt x="120751" y="39720"/>
                              </a:cubicBezTo>
                              <a:cubicBezTo>
                                <a:pt x="120751" y="37815"/>
                                <a:pt x="121703" y="35910"/>
                                <a:pt x="121703" y="34005"/>
                              </a:cubicBezTo>
                              <a:cubicBezTo>
                                <a:pt x="121703" y="32100"/>
                                <a:pt x="120751" y="30195"/>
                                <a:pt x="120751" y="28290"/>
                              </a:cubicBezTo>
                              <a:cubicBezTo>
                                <a:pt x="120751" y="28290"/>
                                <a:pt x="121703" y="28290"/>
                                <a:pt x="121703" y="28290"/>
                              </a:cubicBezTo>
                              <a:cubicBezTo>
                                <a:pt x="119798" y="25433"/>
                                <a:pt x="121703" y="20670"/>
                                <a:pt x="117893" y="19718"/>
                              </a:cubicBezTo>
                              <a:lnTo>
                                <a:pt x="115988" y="19718"/>
                              </a:lnTo>
                              <a:cubicBezTo>
                                <a:pt x="115988" y="18765"/>
                                <a:pt x="116941" y="18765"/>
                                <a:pt x="116941" y="17813"/>
                              </a:cubicBezTo>
                              <a:cubicBezTo>
                                <a:pt x="115988" y="17813"/>
                                <a:pt x="115036" y="15908"/>
                                <a:pt x="114083" y="15908"/>
                              </a:cubicBezTo>
                              <a:cubicBezTo>
                                <a:pt x="114083" y="14955"/>
                                <a:pt x="115036" y="15908"/>
                                <a:pt x="115036" y="14955"/>
                              </a:cubicBezTo>
                              <a:cubicBezTo>
                                <a:pt x="114083" y="14003"/>
                                <a:pt x="111226" y="14003"/>
                                <a:pt x="110273" y="13050"/>
                              </a:cubicBezTo>
                              <a:lnTo>
                                <a:pt x="111226" y="13050"/>
                              </a:lnTo>
                              <a:cubicBezTo>
                                <a:pt x="106463" y="6383"/>
                                <a:pt x="92176" y="5430"/>
                                <a:pt x="87413" y="10193"/>
                              </a:cubicBezTo>
                              <a:cubicBezTo>
                                <a:pt x="83603" y="9240"/>
                                <a:pt x="84556" y="6383"/>
                                <a:pt x="83603" y="7335"/>
                              </a:cubicBezTo>
                              <a:cubicBezTo>
                                <a:pt x="80746" y="10193"/>
                                <a:pt x="77888" y="12098"/>
                                <a:pt x="75031" y="14955"/>
                              </a:cubicBezTo>
                              <a:cubicBezTo>
                                <a:pt x="74078" y="16860"/>
                                <a:pt x="72173" y="17813"/>
                                <a:pt x="72173" y="19718"/>
                              </a:cubicBezTo>
                              <a:cubicBezTo>
                                <a:pt x="71221" y="21623"/>
                                <a:pt x="71221" y="23528"/>
                                <a:pt x="71221" y="24480"/>
                              </a:cubicBezTo>
                              <a:cubicBezTo>
                                <a:pt x="71221" y="29243"/>
                                <a:pt x="75031" y="31148"/>
                                <a:pt x="75031" y="31148"/>
                              </a:cubicBezTo>
                              <a:cubicBezTo>
                                <a:pt x="75031" y="26385"/>
                                <a:pt x="76936" y="21623"/>
                                <a:pt x="79793" y="18765"/>
                              </a:cubicBezTo>
                              <a:cubicBezTo>
                                <a:pt x="82651" y="15908"/>
                                <a:pt x="87413" y="14955"/>
                                <a:pt x="92176" y="14955"/>
                              </a:cubicBezTo>
                              <a:cubicBezTo>
                                <a:pt x="95033" y="14003"/>
                                <a:pt x="98843" y="13050"/>
                                <a:pt x="101701" y="14955"/>
                              </a:cubicBezTo>
                              <a:cubicBezTo>
                                <a:pt x="106463" y="15908"/>
                                <a:pt x="109321" y="18765"/>
                                <a:pt x="110273" y="22575"/>
                              </a:cubicBezTo>
                              <a:cubicBezTo>
                                <a:pt x="111226" y="23528"/>
                                <a:pt x="110273" y="24480"/>
                                <a:pt x="111226" y="25433"/>
                              </a:cubicBezTo>
                              <a:lnTo>
                                <a:pt x="111226" y="26385"/>
                              </a:lnTo>
                              <a:cubicBezTo>
                                <a:pt x="111226" y="26385"/>
                                <a:pt x="111226" y="26385"/>
                                <a:pt x="111226" y="28290"/>
                              </a:cubicBezTo>
                              <a:lnTo>
                                <a:pt x="110273" y="34005"/>
                              </a:lnTo>
                              <a:cubicBezTo>
                                <a:pt x="109321" y="41625"/>
                                <a:pt x="107416" y="49245"/>
                                <a:pt x="105511" y="56865"/>
                              </a:cubicBezTo>
                              <a:cubicBezTo>
                                <a:pt x="109321" y="54960"/>
                                <a:pt x="114083" y="53055"/>
                                <a:pt x="117893" y="51150"/>
                              </a:cubicBezTo>
                              <a:cubicBezTo>
                                <a:pt x="116941" y="51150"/>
                                <a:pt x="118846" y="49245"/>
                                <a:pt x="120751" y="48293"/>
                              </a:cubicBezTo>
                              <a:lnTo>
                                <a:pt x="120751" y="48293"/>
                              </a:lnTo>
                              <a:lnTo>
                                <a:pt x="123608" y="46388"/>
                              </a:lnTo>
                              <a:cubicBezTo>
                                <a:pt x="125513" y="45435"/>
                                <a:pt x="124561" y="47340"/>
                                <a:pt x="122656" y="48293"/>
                              </a:cubicBezTo>
                              <a:cubicBezTo>
                                <a:pt x="125513" y="47340"/>
                                <a:pt x="129323" y="45435"/>
                                <a:pt x="132181" y="44483"/>
                              </a:cubicBezTo>
                              <a:cubicBezTo>
                                <a:pt x="135038" y="43530"/>
                                <a:pt x="135991" y="43530"/>
                                <a:pt x="136943" y="43530"/>
                              </a:cubicBezTo>
                              <a:cubicBezTo>
                                <a:pt x="138848" y="43530"/>
                                <a:pt x="141706" y="43530"/>
                                <a:pt x="143611" y="44483"/>
                              </a:cubicBezTo>
                              <a:cubicBezTo>
                                <a:pt x="144563" y="43530"/>
                                <a:pt x="145516" y="45435"/>
                                <a:pt x="146468" y="43530"/>
                              </a:cubicBezTo>
                              <a:cubicBezTo>
                                <a:pt x="146468" y="43530"/>
                                <a:pt x="146468" y="43530"/>
                                <a:pt x="146468" y="44483"/>
                              </a:cubicBezTo>
                              <a:cubicBezTo>
                                <a:pt x="149326" y="45435"/>
                                <a:pt x="150278" y="45435"/>
                                <a:pt x="151231" y="48293"/>
                              </a:cubicBezTo>
                              <a:cubicBezTo>
                                <a:pt x="159803" y="55913"/>
                                <a:pt x="163613" y="70200"/>
                                <a:pt x="155993" y="77820"/>
                              </a:cubicBezTo>
                              <a:cubicBezTo>
                                <a:pt x="155041" y="78773"/>
                                <a:pt x="154088" y="79725"/>
                                <a:pt x="153136" y="80678"/>
                              </a:cubicBezTo>
                              <a:cubicBezTo>
                                <a:pt x="152183" y="81630"/>
                                <a:pt x="150278" y="82583"/>
                                <a:pt x="149326" y="83535"/>
                              </a:cubicBezTo>
                              <a:cubicBezTo>
                                <a:pt x="145516" y="85440"/>
                                <a:pt x="141706" y="86393"/>
                                <a:pt x="137896" y="88298"/>
                              </a:cubicBezTo>
                              <a:lnTo>
                                <a:pt x="132181" y="90203"/>
                              </a:lnTo>
                              <a:cubicBezTo>
                                <a:pt x="132181" y="92108"/>
                                <a:pt x="134086" y="94013"/>
                                <a:pt x="135038" y="95918"/>
                              </a:cubicBezTo>
                              <a:lnTo>
                                <a:pt x="139801" y="106395"/>
                              </a:lnTo>
                              <a:lnTo>
                                <a:pt x="141706" y="111158"/>
                              </a:lnTo>
                              <a:cubicBezTo>
                                <a:pt x="141706" y="113063"/>
                                <a:pt x="141706" y="114015"/>
                                <a:pt x="141706" y="114968"/>
                              </a:cubicBezTo>
                              <a:cubicBezTo>
                                <a:pt x="141706" y="115920"/>
                                <a:pt x="140753" y="116873"/>
                                <a:pt x="140753" y="117825"/>
                              </a:cubicBezTo>
                              <a:cubicBezTo>
                                <a:pt x="141706" y="118778"/>
                                <a:pt x="140753" y="119730"/>
                                <a:pt x="140753" y="120683"/>
                              </a:cubicBezTo>
                              <a:cubicBezTo>
                                <a:pt x="139801" y="121635"/>
                                <a:pt x="138848" y="122588"/>
                                <a:pt x="138848" y="123540"/>
                              </a:cubicBezTo>
                              <a:lnTo>
                                <a:pt x="138848" y="122588"/>
                              </a:lnTo>
                              <a:cubicBezTo>
                                <a:pt x="137896" y="124493"/>
                                <a:pt x="135991" y="123540"/>
                                <a:pt x="134086" y="123540"/>
                              </a:cubicBezTo>
                              <a:cubicBezTo>
                                <a:pt x="134086" y="124493"/>
                                <a:pt x="133133" y="123540"/>
                                <a:pt x="134086" y="125445"/>
                              </a:cubicBezTo>
                              <a:cubicBezTo>
                                <a:pt x="133133" y="126398"/>
                                <a:pt x="132181" y="123540"/>
                                <a:pt x="130276" y="124493"/>
                              </a:cubicBezTo>
                              <a:cubicBezTo>
                                <a:pt x="130276" y="124493"/>
                                <a:pt x="130276" y="125445"/>
                                <a:pt x="130276" y="124493"/>
                              </a:cubicBezTo>
                              <a:cubicBezTo>
                                <a:pt x="126466" y="126398"/>
                                <a:pt x="131228" y="123540"/>
                                <a:pt x="126466" y="122588"/>
                              </a:cubicBezTo>
                              <a:cubicBezTo>
                                <a:pt x="119798" y="123540"/>
                                <a:pt x="112178" y="122588"/>
                                <a:pt x="106463" y="119730"/>
                              </a:cubicBezTo>
                              <a:cubicBezTo>
                                <a:pt x="106463" y="119730"/>
                                <a:pt x="106463" y="120683"/>
                                <a:pt x="105511" y="120683"/>
                              </a:cubicBezTo>
                              <a:cubicBezTo>
                                <a:pt x="105511" y="118778"/>
                                <a:pt x="103606" y="120683"/>
                                <a:pt x="102653" y="118778"/>
                              </a:cubicBezTo>
                              <a:cubicBezTo>
                                <a:pt x="102653" y="118778"/>
                                <a:pt x="103606" y="118778"/>
                                <a:pt x="103606" y="118778"/>
                              </a:cubicBezTo>
                              <a:cubicBezTo>
                                <a:pt x="101701" y="116873"/>
                                <a:pt x="98843" y="116873"/>
                                <a:pt x="96938" y="114015"/>
                              </a:cubicBezTo>
                              <a:cubicBezTo>
                                <a:pt x="96938" y="114015"/>
                                <a:pt x="97891" y="114015"/>
                                <a:pt x="97891" y="114015"/>
                              </a:cubicBezTo>
                              <a:cubicBezTo>
                                <a:pt x="96938" y="114015"/>
                                <a:pt x="95986" y="114015"/>
                                <a:pt x="95986" y="113063"/>
                              </a:cubicBezTo>
                              <a:cubicBezTo>
                                <a:pt x="95033" y="112110"/>
                                <a:pt x="95033" y="112110"/>
                                <a:pt x="94081" y="111158"/>
                              </a:cubicBezTo>
                              <a:cubicBezTo>
                                <a:pt x="92176" y="109253"/>
                                <a:pt x="90271" y="106395"/>
                                <a:pt x="89318" y="105443"/>
                              </a:cubicBezTo>
                              <a:cubicBezTo>
                                <a:pt x="90271" y="105443"/>
                                <a:pt x="88366" y="102585"/>
                                <a:pt x="87413" y="100680"/>
                              </a:cubicBezTo>
                              <a:cubicBezTo>
                                <a:pt x="86461" y="100680"/>
                                <a:pt x="84556" y="98775"/>
                                <a:pt x="83603" y="95918"/>
                              </a:cubicBezTo>
                              <a:cubicBezTo>
                                <a:pt x="83603" y="95918"/>
                                <a:pt x="83603" y="95918"/>
                                <a:pt x="83603" y="94965"/>
                              </a:cubicBezTo>
                              <a:cubicBezTo>
                                <a:pt x="83603" y="94965"/>
                                <a:pt x="83603" y="94965"/>
                                <a:pt x="83603" y="95918"/>
                              </a:cubicBezTo>
                              <a:lnTo>
                                <a:pt x="83603" y="94965"/>
                              </a:lnTo>
                              <a:lnTo>
                                <a:pt x="84556" y="94965"/>
                              </a:lnTo>
                              <a:cubicBezTo>
                                <a:pt x="84556" y="94965"/>
                                <a:pt x="84556" y="95918"/>
                                <a:pt x="84556" y="95918"/>
                              </a:cubicBezTo>
                              <a:cubicBezTo>
                                <a:pt x="85508" y="96870"/>
                                <a:pt x="84556" y="94965"/>
                                <a:pt x="84556" y="94013"/>
                              </a:cubicBezTo>
                              <a:cubicBezTo>
                                <a:pt x="84556" y="93060"/>
                                <a:pt x="85508" y="94013"/>
                                <a:pt x="85508" y="94965"/>
                              </a:cubicBezTo>
                              <a:cubicBezTo>
                                <a:pt x="85508" y="95918"/>
                                <a:pt x="85508" y="94965"/>
                                <a:pt x="84556" y="94965"/>
                              </a:cubicBezTo>
                              <a:cubicBezTo>
                                <a:pt x="84556" y="95918"/>
                                <a:pt x="84556" y="94965"/>
                                <a:pt x="85508" y="95918"/>
                              </a:cubicBezTo>
                              <a:cubicBezTo>
                                <a:pt x="85508" y="95918"/>
                                <a:pt x="85508" y="94965"/>
                                <a:pt x="85508" y="94965"/>
                              </a:cubicBezTo>
                              <a:cubicBezTo>
                                <a:pt x="85508" y="94965"/>
                                <a:pt x="86461" y="94965"/>
                                <a:pt x="86461" y="95918"/>
                              </a:cubicBezTo>
                              <a:cubicBezTo>
                                <a:pt x="86461" y="94965"/>
                                <a:pt x="86461" y="94965"/>
                                <a:pt x="86461" y="94965"/>
                              </a:cubicBezTo>
                              <a:cubicBezTo>
                                <a:pt x="86461" y="94965"/>
                                <a:pt x="85508" y="94965"/>
                                <a:pt x="85508" y="94013"/>
                              </a:cubicBezTo>
                              <a:cubicBezTo>
                                <a:pt x="85508" y="94013"/>
                                <a:pt x="86461" y="93060"/>
                                <a:pt x="86461" y="94013"/>
                              </a:cubicBezTo>
                              <a:lnTo>
                                <a:pt x="86461" y="94013"/>
                              </a:lnTo>
                              <a:cubicBezTo>
                                <a:pt x="86461" y="94013"/>
                                <a:pt x="87413" y="94013"/>
                                <a:pt x="86461" y="93060"/>
                              </a:cubicBezTo>
                              <a:lnTo>
                                <a:pt x="87413" y="95918"/>
                              </a:lnTo>
                              <a:cubicBezTo>
                                <a:pt x="87413" y="94965"/>
                                <a:pt x="87413" y="94965"/>
                                <a:pt x="88366" y="94965"/>
                              </a:cubicBezTo>
                              <a:cubicBezTo>
                                <a:pt x="88366" y="95918"/>
                                <a:pt x="89318" y="97823"/>
                                <a:pt x="89318" y="97823"/>
                              </a:cubicBezTo>
                              <a:lnTo>
                                <a:pt x="89318" y="96870"/>
                              </a:lnTo>
                              <a:cubicBezTo>
                                <a:pt x="89318" y="96870"/>
                                <a:pt x="89318" y="96870"/>
                                <a:pt x="90271" y="97823"/>
                              </a:cubicBezTo>
                              <a:cubicBezTo>
                                <a:pt x="91223" y="97823"/>
                                <a:pt x="90271" y="94013"/>
                                <a:pt x="91223" y="94965"/>
                              </a:cubicBezTo>
                              <a:cubicBezTo>
                                <a:pt x="91223" y="95918"/>
                                <a:pt x="92176" y="95918"/>
                                <a:pt x="92176" y="96870"/>
                              </a:cubicBezTo>
                              <a:cubicBezTo>
                                <a:pt x="92176" y="96870"/>
                                <a:pt x="92176" y="95918"/>
                                <a:pt x="92176" y="95918"/>
                              </a:cubicBezTo>
                              <a:cubicBezTo>
                                <a:pt x="92176" y="94965"/>
                                <a:pt x="92176" y="96870"/>
                                <a:pt x="92176" y="95918"/>
                              </a:cubicBezTo>
                              <a:cubicBezTo>
                                <a:pt x="91223" y="94965"/>
                                <a:pt x="92176" y="94965"/>
                                <a:pt x="92176" y="94965"/>
                              </a:cubicBezTo>
                              <a:cubicBezTo>
                                <a:pt x="94081" y="97823"/>
                                <a:pt x="95033" y="94013"/>
                                <a:pt x="96938" y="94965"/>
                              </a:cubicBezTo>
                              <a:cubicBezTo>
                                <a:pt x="95986" y="94013"/>
                                <a:pt x="96938" y="94013"/>
                                <a:pt x="96938" y="94013"/>
                              </a:cubicBezTo>
                              <a:cubicBezTo>
                                <a:pt x="97891" y="94965"/>
                                <a:pt x="96938" y="93060"/>
                                <a:pt x="97891" y="94013"/>
                              </a:cubicBezTo>
                              <a:lnTo>
                                <a:pt x="96938" y="93060"/>
                              </a:lnTo>
                              <a:cubicBezTo>
                                <a:pt x="97891" y="93060"/>
                                <a:pt x="95986" y="90203"/>
                                <a:pt x="97891" y="91155"/>
                              </a:cubicBezTo>
                              <a:cubicBezTo>
                                <a:pt x="98843" y="91155"/>
                                <a:pt x="98843" y="92108"/>
                                <a:pt x="98843" y="92108"/>
                              </a:cubicBezTo>
                              <a:cubicBezTo>
                                <a:pt x="100748" y="93060"/>
                                <a:pt x="98843" y="90203"/>
                                <a:pt x="100748" y="90203"/>
                              </a:cubicBezTo>
                              <a:cubicBezTo>
                                <a:pt x="99796" y="90203"/>
                                <a:pt x="98843" y="89250"/>
                                <a:pt x="98843" y="88298"/>
                              </a:cubicBezTo>
                              <a:cubicBezTo>
                                <a:pt x="99796" y="88298"/>
                                <a:pt x="100748" y="88298"/>
                                <a:pt x="101701" y="88298"/>
                              </a:cubicBezTo>
                              <a:cubicBezTo>
                                <a:pt x="101701" y="87345"/>
                                <a:pt x="100748" y="87345"/>
                                <a:pt x="101701" y="87345"/>
                              </a:cubicBezTo>
                              <a:cubicBezTo>
                                <a:pt x="101701" y="87345"/>
                                <a:pt x="101701" y="87345"/>
                                <a:pt x="101701" y="88298"/>
                              </a:cubicBezTo>
                              <a:cubicBezTo>
                                <a:pt x="102653" y="88298"/>
                                <a:pt x="101701" y="87345"/>
                                <a:pt x="101701" y="86393"/>
                              </a:cubicBezTo>
                              <a:cubicBezTo>
                                <a:pt x="102653" y="86393"/>
                                <a:pt x="102653" y="85440"/>
                                <a:pt x="103606" y="84488"/>
                              </a:cubicBezTo>
                              <a:cubicBezTo>
                                <a:pt x="102653" y="83535"/>
                                <a:pt x="104558" y="83535"/>
                                <a:pt x="102653" y="82583"/>
                              </a:cubicBezTo>
                              <a:cubicBezTo>
                                <a:pt x="102653" y="82583"/>
                                <a:pt x="103606" y="82583"/>
                                <a:pt x="103606" y="82583"/>
                              </a:cubicBezTo>
                              <a:cubicBezTo>
                                <a:pt x="102653" y="82583"/>
                                <a:pt x="101701" y="81630"/>
                                <a:pt x="101701" y="81630"/>
                              </a:cubicBezTo>
                              <a:lnTo>
                                <a:pt x="102653" y="81630"/>
                              </a:lnTo>
                              <a:cubicBezTo>
                                <a:pt x="104558" y="81630"/>
                                <a:pt x="102653" y="80678"/>
                                <a:pt x="103606" y="80678"/>
                              </a:cubicBezTo>
                              <a:cubicBezTo>
                                <a:pt x="102653" y="80678"/>
                                <a:pt x="103606" y="80678"/>
                                <a:pt x="102653" y="79725"/>
                              </a:cubicBezTo>
                              <a:lnTo>
                                <a:pt x="102653" y="79725"/>
                              </a:lnTo>
                              <a:cubicBezTo>
                                <a:pt x="102653" y="78773"/>
                                <a:pt x="101701" y="79725"/>
                                <a:pt x="101701" y="78773"/>
                              </a:cubicBezTo>
                              <a:cubicBezTo>
                                <a:pt x="101701" y="78773"/>
                                <a:pt x="103606" y="78773"/>
                                <a:pt x="103606" y="78773"/>
                              </a:cubicBezTo>
                              <a:cubicBezTo>
                                <a:pt x="104558" y="78773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cubicBezTo>
                                <a:pt x="103606" y="77820"/>
                                <a:pt x="103606" y="77820"/>
                                <a:pt x="103606" y="77820"/>
                              </a:cubicBezTo>
                              <a:lnTo>
                                <a:pt x="104558" y="77820"/>
                              </a:lnTo>
                              <a:cubicBezTo>
                                <a:pt x="104558" y="77820"/>
                                <a:pt x="103606" y="76868"/>
                                <a:pt x="102653" y="76868"/>
                              </a:cubicBezTo>
                              <a:cubicBezTo>
                                <a:pt x="103606" y="75915"/>
                                <a:pt x="101701" y="73058"/>
                                <a:pt x="101701" y="73058"/>
                              </a:cubicBezTo>
                              <a:cubicBezTo>
                                <a:pt x="101701" y="73058"/>
                                <a:pt x="102653" y="73058"/>
                                <a:pt x="102653" y="73058"/>
                              </a:cubicBezTo>
                              <a:cubicBezTo>
                                <a:pt x="102653" y="73058"/>
                                <a:pt x="101701" y="73058"/>
                                <a:pt x="101701" y="72105"/>
                              </a:cubicBezTo>
                              <a:cubicBezTo>
                                <a:pt x="100748" y="72105"/>
                                <a:pt x="102653" y="71153"/>
                                <a:pt x="102653" y="71153"/>
                              </a:cubicBezTo>
                              <a:cubicBezTo>
                                <a:pt x="102653" y="71153"/>
                                <a:pt x="101701" y="71153"/>
                                <a:pt x="101701" y="71153"/>
                              </a:cubicBezTo>
                              <a:cubicBezTo>
                                <a:pt x="102653" y="69248"/>
                                <a:pt x="99796" y="69248"/>
                                <a:pt x="100748" y="68295"/>
                              </a:cubicBezTo>
                              <a:cubicBezTo>
                                <a:pt x="100748" y="68295"/>
                                <a:pt x="101701" y="68295"/>
                                <a:pt x="101701" y="68295"/>
                              </a:cubicBezTo>
                              <a:cubicBezTo>
                                <a:pt x="100748" y="67343"/>
                                <a:pt x="99796" y="67343"/>
                                <a:pt x="98843" y="67343"/>
                              </a:cubicBezTo>
                              <a:cubicBezTo>
                                <a:pt x="98843" y="67343"/>
                                <a:pt x="99796" y="66390"/>
                                <a:pt x="99796" y="66390"/>
                              </a:cubicBezTo>
                              <a:cubicBezTo>
                                <a:pt x="99796" y="66390"/>
                                <a:pt x="98843" y="65438"/>
                                <a:pt x="98843" y="65438"/>
                              </a:cubicBezTo>
                              <a:cubicBezTo>
                                <a:pt x="97891" y="66390"/>
                                <a:pt x="96938" y="66390"/>
                                <a:pt x="96938" y="66390"/>
                              </a:cubicBezTo>
                              <a:lnTo>
                                <a:pt x="96938" y="66390"/>
                              </a:lnTo>
                              <a:cubicBezTo>
                                <a:pt x="96938" y="66390"/>
                                <a:pt x="95986" y="66390"/>
                                <a:pt x="95986" y="66390"/>
                              </a:cubicBezTo>
                              <a:cubicBezTo>
                                <a:pt x="95986" y="65438"/>
                                <a:pt x="95986" y="66390"/>
                                <a:pt x="96938" y="65438"/>
                              </a:cubicBezTo>
                              <a:cubicBezTo>
                                <a:pt x="97891" y="64485"/>
                                <a:pt x="96938" y="63533"/>
                                <a:pt x="96938" y="63533"/>
                              </a:cubicBezTo>
                              <a:cubicBezTo>
                                <a:pt x="96938" y="63533"/>
                                <a:pt x="95986" y="63533"/>
                                <a:pt x="95986" y="64485"/>
                              </a:cubicBezTo>
                              <a:cubicBezTo>
                                <a:pt x="95033" y="64485"/>
                                <a:pt x="96938" y="63533"/>
                                <a:pt x="95986" y="63533"/>
                              </a:cubicBezTo>
                              <a:cubicBezTo>
                                <a:pt x="95033" y="64485"/>
                                <a:pt x="94081" y="64485"/>
                                <a:pt x="93128" y="65438"/>
                              </a:cubicBezTo>
                              <a:cubicBezTo>
                                <a:pt x="93128" y="65438"/>
                                <a:pt x="94081" y="63533"/>
                                <a:pt x="94081" y="63533"/>
                              </a:cubicBezTo>
                              <a:cubicBezTo>
                                <a:pt x="93128" y="63533"/>
                                <a:pt x="92176" y="64485"/>
                                <a:pt x="91223" y="65438"/>
                              </a:cubicBezTo>
                              <a:cubicBezTo>
                                <a:pt x="91223" y="65438"/>
                                <a:pt x="90271" y="65438"/>
                                <a:pt x="90271" y="65438"/>
                              </a:cubicBezTo>
                              <a:cubicBezTo>
                                <a:pt x="90271" y="64485"/>
                                <a:pt x="90271" y="65438"/>
                                <a:pt x="90271" y="64485"/>
                              </a:cubicBezTo>
                              <a:lnTo>
                                <a:pt x="90271" y="63533"/>
                              </a:lnTo>
                              <a:cubicBezTo>
                                <a:pt x="91223" y="63533"/>
                                <a:pt x="91223" y="61628"/>
                                <a:pt x="91223" y="61628"/>
                              </a:cubicBezTo>
                              <a:cubicBezTo>
                                <a:pt x="90271" y="61628"/>
                                <a:pt x="89318" y="61628"/>
                                <a:pt x="89318" y="60675"/>
                              </a:cubicBezTo>
                              <a:cubicBezTo>
                                <a:pt x="89318" y="61628"/>
                                <a:pt x="89318" y="61628"/>
                                <a:pt x="89318" y="61628"/>
                              </a:cubicBezTo>
                              <a:cubicBezTo>
                                <a:pt x="89318" y="61628"/>
                                <a:pt x="88366" y="60675"/>
                                <a:pt x="87413" y="60675"/>
                              </a:cubicBezTo>
                              <a:lnTo>
                                <a:pt x="87413" y="61628"/>
                              </a:lnTo>
                              <a:cubicBezTo>
                                <a:pt x="87413" y="61628"/>
                                <a:pt x="87413" y="61628"/>
                                <a:pt x="87413" y="61628"/>
                              </a:cubicBezTo>
                              <a:cubicBezTo>
                                <a:pt x="87413" y="61628"/>
                                <a:pt x="86461" y="61628"/>
                                <a:pt x="86461" y="62580"/>
                              </a:cubicBezTo>
                              <a:cubicBezTo>
                                <a:pt x="86461" y="62580"/>
                                <a:pt x="86461" y="62580"/>
                                <a:pt x="86461" y="62580"/>
                              </a:cubicBezTo>
                              <a:cubicBezTo>
                                <a:pt x="86461" y="62580"/>
                                <a:pt x="86461" y="61628"/>
                                <a:pt x="87413" y="61628"/>
                              </a:cubicBezTo>
                              <a:cubicBezTo>
                                <a:pt x="87413" y="61628"/>
                                <a:pt x="87413" y="62580"/>
                                <a:pt x="86461" y="61628"/>
                              </a:cubicBezTo>
                              <a:lnTo>
                                <a:pt x="85508" y="57818"/>
                              </a:lnTo>
                              <a:cubicBezTo>
                                <a:pt x="84556" y="59723"/>
                                <a:pt x="83603" y="57818"/>
                                <a:pt x="83603" y="57818"/>
                              </a:cubicBezTo>
                              <a:lnTo>
                                <a:pt x="83603" y="57818"/>
                              </a:lnTo>
                              <a:cubicBezTo>
                                <a:pt x="82651" y="56865"/>
                                <a:pt x="83603" y="58770"/>
                                <a:pt x="82651" y="58770"/>
                              </a:cubicBezTo>
                              <a:cubicBezTo>
                                <a:pt x="82651" y="58770"/>
                                <a:pt x="82651" y="56865"/>
                                <a:pt x="82651" y="55913"/>
                              </a:cubicBezTo>
                              <a:cubicBezTo>
                                <a:pt x="81698" y="55913"/>
                                <a:pt x="80746" y="56865"/>
                                <a:pt x="79793" y="54960"/>
                              </a:cubicBezTo>
                              <a:cubicBezTo>
                                <a:pt x="78841" y="54960"/>
                                <a:pt x="77888" y="55913"/>
                                <a:pt x="77888" y="56865"/>
                              </a:cubicBezTo>
                              <a:cubicBezTo>
                                <a:pt x="76936" y="56865"/>
                                <a:pt x="77888" y="54960"/>
                                <a:pt x="76936" y="55913"/>
                              </a:cubicBezTo>
                              <a:cubicBezTo>
                                <a:pt x="76936" y="54960"/>
                                <a:pt x="75983" y="53055"/>
                                <a:pt x="75983" y="53055"/>
                              </a:cubicBezTo>
                              <a:cubicBezTo>
                                <a:pt x="75983" y="53055"/>
                                <a:pt x="75031" y="52103"/>
                                <a:pt x="75031" y="53055"/>
                              </a:cubicBezTo>
                              <a:cubicBezTo>
                                <a:pt x="75031" y="53055"/>
                                <a:pt x="75031" y="52103"/>
                                <a:pt x="75031" y="52103"/>
                              </a:cubicBezTo>
                              <a:cubicBezTo>
                                <a:pt x="75031" y="53055"/>
                                <a:pt x="75983" y="54008"/>
                                <a:pt x="76936" y="54960"/>
                              </a:cubicBezTo>
                              <a:cubicBezTo>
                                <a:pt x="77888" y="56865"/>
                                <a:pt x="75031" y="54960"/>
                                <a:pt x="76936" y="56865"/>
                              </a:cubicBezTo>
                              <a:cubicBezTo>
                                <a:pt x="75983" y="56865"/>
                                <a:pt x="75031" y="56865"/>
                                <a:pt x="74078" y="57818"/>
                              </a:cubicBezTo>
                              <a:cubicBezTo>
                                <a:pt x="74078" y="57818"/>
                                <a:pt x="74078" y="56865"/>
                                <a:pt x="73126" y="55913"/>
                              </a:cubicBezTo>
                              <a:cubicBezTo>
                                <a:pt x="73126" y="56865"/>
                                <a:pt x="72173" y="57818"/>
                                <a:pt x="72173" y="58770"/>
                              </a:cubicBezTo>
                              <a:cubicBezTo>
                                <a:pt x="73126" y="59723"/>
                                <a:pt x="73126" y="59723"/>
                                <a:pt x="74078" y="60675"/>
                              </a:cubicBezTo>
                              <a:cubicBezTo>
                                <a:pt x="74078" y="60675"/>
                                <a:pt x="74078" y="61628"/>
                                <a:pt x="74078" y="61628"/>
                              </a:cubicBezTo>
                              <a:cubicBezTo>
                                <a:pt x="73126" y="60675"/>
                                <a:pt x="72173" y="58770"/>
                                <a:pt x="71221" y="59723"/>
                              </a:cubicBezTo>
                              <a:cubicBezTo>
                                <a:pt x="70268" y="57818"/>
                                <a:pt x="72173" y="58770"/>
                                <a:pt x="71221" y="57818"/>
                              </a:cubicBezTo>
                              <a:cubicBezTo>
                                <a:pt x="70268" y="55913"/>
                                <a:pt x="72173" y="54960"/>
                                <a:pt x="73126" y="55913"/>
                              </a:cubicBezTo>
                              <a:cubicBezTo>
                                <a:pt x="73126" y="54008"/>
                                <a:pt x="72173" y="55913"/>
                                <a:pt x="72173" y="54960"/>
                              </a:cubicBezTo>
                              <a:cubicBezTo>
                                <a:pt x="71221" y="55913"/>
                                <a:pt x="71221" y="56865"/>
                                <a:pt x="71221" y="57818"/>
                              </a:cubicBezTo>
                              <a:cubicBezTo>
                                <a:pt x="72173" y="58770"/>
                                <a:pt x="72173" y="58770"/>
                                <a:pt x="72173" y="58770"/>
                              </a:cubicBezTo>
                              <a:cubicBezTo>
                                <a:pt x="72173" y="60675"/>
                                <a:pt x="70268" y="58770"/>
                                <a:pt x="70268" y="58770"/>
                              </a:cubicBezTo>
                              <a:cubicBezTo>
                                <a:pt x="70268" y="58770"/>
                                <a:pt x="70268" y="58770"/>
                                <a:pt x="70268" y="57818"/>
                              </a:cubicBezTo>
                              <a:cubicBezTo>
                                <a:pt x="69316" y="57818"/>
                                <a:pt x="70268" y="58770"/>
                                <a:pt x="69316" y="59723"/>
                              </a:cubicBezTo>
                              <a:cubicBezTo>
                                <a:pt x="67411" y="58770"/>
                                <a:pt x="70268" y="58770"/>
                                <a:pt x="69316" y="57818"/>
                              </a:cubicBezTo>
                              <a:lnTo>
                                <a:pt x="64553" y="54960"/>
                              </a:lnTo>
                              <a:cubicBezTo>
                                <a:pt x="63601" y="55913"/>
                                <a:pt x="65506" y="56865"/>
                                <a:pt x="64553" y="56865"/>
                              </a:cubicBezTo>
                              <a:lnTo>
                                <a:pt x="63601" y="55913"/>
                              </a:lnTo>
                              <a:cubicBezTo>
                                <a:pt x="63601" y="55913"/>
                                <a:pt x="63601" y="56865"/>
                                <a:pt x="63601" y="56865"/>
                              </a:cubicBezTo>
                              <a:cubicBezTo>
                                <a:pt x="64553" y="57818"/>
                                <a:pt x="65506" y="58770"/>
                                <a:pt x="65506" y="57818"/>
                              </a:cubicBezTo>
                              <a:cubicBezTo>
                                <a:pt x="66458" y="59723"/>
                                <a:pt x="65506" y="58770"/>
                                <a:pt x="65506" y="59723"/>
                              </a:cubicBezTo>
                              <a:cubicBezTo>
                                <a:pt x="66458" y="60675"/>
                                <a:pt x="65506" y="59723"/>
                                <a:pt x="66458" y="59723"/>
                              </a:cubicBezTo>
                              <a:cubicBezTo>
                                <a:pt x="67411" y="60675"/>
                                <a:pt x="67411" y="60675"/>
                                <a:pt x="67411" y="61628"/>
                              </a:cubicBezTo>
                              <a:cubicBezTo>
                                <a:pt x="67411" y="62580"/>
                                <a:pt x="66458" y="60675"/>
                                <a:pt x="65506" y="60675"/>
                              </a:cubicBezTo>
                              <a:cubicBezTo>
                                <a:pt x="65506" y="60675"/>
                                <a:pt x="65506" y="59723"/>
                                <a:pt x="66458" y="60675"/>
                              </a:cubicBezTo>
                              <a:cubicBezTo>
                                <a:pt x="66458" y="58770"/>
                                <a:pt x="64553" y="59723"/>
                                <a:pt x="63601" y="58770"/>
                              </a:cubicBezTo>
                              <a:cubicBezTo>
                                <a:pt x="62648" y="58770"/>
                                <a:pt x="64553" y="60675"/>
                                <a:pt x="63601" y="60675"/>
                              </a:cubicBezTo>
                              <a:cubicBezTo>
                                <a:pt x="63601" y="59723"/>
                                <a:pt x="64553" y="60675"/>
                                <a:pt x="65506" y="61628"/>
                              </a:cubicBezTo>
                              <a:cubicBezTo>
                                <a:pt x="67411" y="64485"/>
                                <a:pt x="62648" y="60675"/>
                                <a:pt x="62648" y="62580"/>
                              </a:cubicBezTo>
                              <a:cubicBezTo>
                                <a:pt x="64553" y="63533"/>
                                <a:pt x="64553" y="65438"/>
                                <a:pt x="66458" y="65438"/>
                              </a:cubicBezTo>
                              <a:cubicBezTo>
                                <a:pt x="66458" y="65438"/>
                                <a:pt x="67411" y="66390"/>
                                <a:pt x="66458" y="66390"/>
                              </a:cubicBezTo>
                              <a:cubicBezTo>
                                <a:pt x="65506" y="65438"/>
                                <a:pt x="65506" y="66390"/>
                                <a:pt x="64553" y="65438"/>
                              </a:cubicBezTo>
                              <a:lnTo>
                                <a:pt x="64553" y="65438"/>
                              </a:lnTo>
                              <a:lnTo>
                                <a:pt x="63601" y="64485"/>
                              </a:lnTo>
                              <a:cubicBezTo>
                                <a:pt x="62648" y="64485"/>
                                <a:pt x="61696" y="64485"/>
                                <a:pt x="60743" y="64485"/>
                              </a:cubicBezTo>
                              <a:cubicBezTo>
                                <a:pt x="60743" y="65438"/>
                                <a:pt x="61696" y="64485"/>
                                <a:pt x="61696" y="65438"/>
                              </a:cubicBezTo>
                              <a:cubicBezTo>
                                <a:pt x="60743" y="64485"/>
                                <a:pt x="60743" y="65438"/>
                                <a:pt x="59791" y="65438"/>
                              </a:cubicBezTo>
                              <a:cubicBezTo>
                                <a:pt x="60743" y="65438"/>
                                <a:pt x="61696" y="66390"/>
                                <a:pt x="61696" y="66390"/>
                              </a:cubicBezTo>
                              <a:cubicBezTo>
                                <a:pt x="61696" y="67343"/>
                                <a:pt x="59791" y="67343"/>
                                <a:pt x="59791" y="66390"/>
                              </a:cubicBezTo>
                              <a:lnTo>
                                <a:pt x="58838" y="65438"/>
                              </a:lnTo>
                              <a:cubicBezTo>
                                <a:pt x="59791" y="66390"/>
                                <a:pt x="57886" y="65438"/>
                                <a:pt x="58838" y="66390"/>
                              </a:cubicBezTo>
                              <a:cubicBezTo>
                                <a:pt x="59791" y="66390"/>
                                <a:pt x="60743" y="67343"/>
                                <a:pt x="61696" y="68295"/>
                              </a:cubicBezTo>
                              <a:cubicBezTo>
                                <a:pt x="61696" y="68295"/>
                                <a:pt x="60743" y="68295"/>
                                <a:pt x="60743" y="69248"/>
                              </a:cubicBezTo>
                              <a:lnTo>
                                <a:pt x="59791" y="67343"/>
                              </a:lnTo>
                              <a:cubicBezTo>
                                <a:pt x="59791" y="68295"/>
                                <a:pt x="57886" y="66390"/>
                                <a:pt x="57886" y="67343"/>
                              </a:cubicBezTo>
                              <a:lnTo>
                                <a:pt x="58838" y="68295"/>
                              </a:lnTo>
                              <a:cubicBezTo>
                                <a:pt x="58838" y="68295"/>
                                <a:pt x="57886" y="68295"/>
                                <a:pt x="57886" y="68295"/>
                              </a:cubicBezTo>
                              <a:cubicBezTo>
                                <a:pt x="58838" y="68295"/>
                                <a:pt x="57886" y="69248"/>
                                <a:pt x="58838" y="69248"/>
                              </a:cubicBezTo>
                              <a:lnTo>
                                <a:pt x="57886" y="69248"/>
                              </a:lnTo>
                              <a:cubicBezTo>
                                <a:pt x="57886" y="69248"/>
                                <a:pt x="59791" y="70200"/>
                                <a:pt x="57886" y="70200"/>
                              </a:cubicBezTo>
                              <a:cubicBezTo>
                                <a:pt x="59791" y="70200"/>
                                <a:pt x="57886" y="70200"/>
                                <a:pt x="58838" y="69248"/>
                              </a:cubicBezTo>
                              <a:cubicBezTo>
                                <a:pt x="59791" y="69248"/>
                                <a:pt x="59791" y="70200"/>
                                <a:pt x="59791" y="70200"/>
                              </a:cubicBezTo>
                              <a:cubicBezTo>
                                <a:pt x="57886" y="70200"/>
                                <a:pt x="59791" y="71153"/>
                                <a:pt x="59791" y="71153"/>
                              </a:cubicBezTo>
                              <a:cubicBezTo>
                                <a:pt x="58838" y="71153"/>
                                <a:pt x="58838" y="71153"/>
                                <a:pt x="57886" y="71153"/>
                              </a:cubicBezTo>
                              <a:lnTo>
                                <a:pt x="58838" y="71153"/>
                              </a:lnTo>
                              <a:cubicBezTo>
                                <a:pt x="55981" y="71153"/>
                                <a:pt x="58838" y="72105"/>
                                <a:pt x="58838" y="72105"/>
                              </a:cubicBezTo>
                              <a:cubicBezTo>
                                <a:pt x="57886" y="72105"/>
                                <a:pt x="56933" y="72105"/>
                                <a:pt x="56933" y="72105"/>
                              </a:cubicBezTo>
                              <a:cubicBezTo>
                                <a:pt x="58838" y="72105"/>
                                <a:pt x="58838" y="73058"/>
                                <a:pt x="60743" y="73058"/>
                              </a:cubicBezTo>
                              <a:cubicBezTo>
                                <a:pt x="59791" y="74010"/>
                                <a:pt x="58838" y="73058"/>
                                <a:pt x="56933" y="73058"/>
                              </a:cubicBezTo>
                              <a:cubicBezTo>
                                <a:pt x="57886" y="74010"/>
                                <a:pt x="55981" y="74010"/>
                                <a:pt x="57886" y="74010"/>
                              </a:cubicBezTo>
                              <a:cubicBezTo>
                                <a:pt x="58838" y="73058"/>
                                <a:pt x="58838" y="74010"/>
                                <a:pt x="59791" y="74010"/>
                              </a:cubicBezTo>
                              <a:cubicBezTo>
                                <a:pt x="59791" y="74963"/>
                                <a:pt x="58838" y="74010"/>
                                <a:pt x="57886" y="74010"/>
                              </a:cubicBezTo>
                              <a:cubicBezTo>
                                <a:pt x="57886" y="74010"/>
                                <a:pt x="59791" y="74963"/>
                                <a:pt x="59791" y="74010"/>
                              </a:cubicBezTo>
                              <a:cubicBezTo>
                                <a:pt x="59791" y="74010"/>
                                <a:pt x="60743" y="74963"/>
                                <a:pt x="59791" y="74963"/>
                              </a:cubicBezTo>
                              <a:cubicBezTo>
                                <a:pt x="58838" y="74963"/>
                                <a:pt x="59791" y="74010"/>
                                <a:pt x="58838" y="74010"/>
                              </a:cubicBezTo>
                              <a:cubicBezTo>
                                <a:pt x="58838" y="74963"/>
                                <a:pt x="61696" y="74963"/>
                                <a:pt x="61696" y="74963"/>
                              </a:cubicBezTo>
                              <a:cubicBezTo>
                                <a:pt x="62648" y="74963"/>
                                <a:pt x="64553" y="74963"/>
                                <a:pt x="65506" y="74963"/>
                              </a:cubicBezTo>
                              <a:cubicBezTo>
                                <a:pt x="65506" y="75915"/>
                                <a:pt x="64553" y="74963"/>
                                <a:pt x="63601" y="74963"/>
                              </a:cubicBezTo>
                              <a:lnTo>
                                <a:pt x="63601" y="74963"/>
                              </a:lnTo>
                              <a:cubicBezTo>
                                <a:pt x="61696" y="75915"/>
                                <a:pt x="59791" y="74010"/>
                                <a:pt x="58838" y="74963"/>
                              </a:cubicBezTo>
                              <a:lnTo>
                                <a:pt x="59791" y="74963"/>
                              </a:lnTo>
                              <a:cubicBezTo>
                                <a:pt x="58838" y="74963"/>
                                <a:pt x="57886" y="74963"/>
                                <a:pt x="57886" y="74963"/>
                              </a:cubicBezTo>
                              <a:cubicBezTo>
                                <a:pt x="58838" y="74963"/>
                                <a:pt x="57886" y="75915"/>
                                <a:pt x="58838" y="75915"/>
                              </a:cubicBezTo>
                              <a:cubicBezTo>
                                <a:pt x="59791" y="75915"/>
                                <a:pt x="58838" y="75915"/>
                                <a:pt x="59791" y="75915"/>
                              </a:cubicBezTo>
                              <a:cubicBezTo>
                                <a:pt x="59791" y="76868"/>
                                <a:pt x="61696" y="76868"/>
                                <a:pt x="61696" y="76868"/>
                              </a:cubicBezTo>
                              <a:cubicBezTo>
                                <a:pt x="60743" y="76868"/>
                                <a:pt x="59791" y="76868"/>
                                <a:pt x="59791" y="76868"/>
                              </a:cubicBezTo>
                              <a:cubicBezTo>
                                <a:pt x="59791" y="76868"/>
                                <a:pt x="60743" y="76868"/>
                                <a:pt x="60743" y="77820"/>
                              </a:cubicBezTo>
                              <a:lnTo>
                                <a:pt x="59791" y="77820"/>
                              </a:lnTo>
                              <a:cubicBezTo>
                                <a:pt x="59791" y="79725"/>
                                <a:pt x="60743" y="82583"/>
                                <a:pt x="63601" y="83535"/>
                              </a:cubicBezTo>
                              <a:cubicBezTo>
                                <a:pt x="62648" y="84488"/>
                                <a:pt x="62648" y="84488"/>
                                <a:pt x="62648" y="86393"/>
                              </a:cubicBezTo>
                              <a:cubicBezTo>
                                <a:pt x="62648" y="85440"/>
                                <a:pt x="63601" y="85440"/>
                                <a:pt x="63601" y="86393"/>
                              </a:cubicBezTo>
                              <a:lnTo>
                                <a:pt x="62648" y="87345"/>
                              </a:lnTo>
                              <a:cubicBezTo>
                                <a:pt x="62648" y="88298"/>
                                <a:pt x="63601" y="88298"/>
                                <a:pt x="64553" y="88298"/>
                              </a:cubicBezTo>
                              <a:cubicBezTo>
                                <a:pt x="64553" y="88298"/>
                                <a:pt x="64553" y="89250"/>
                                <a:pt x="63601" y="89250"/>
                              </a:cubicBezTo>
                              <a:cubicBezTo>
                                <a:pt x="63601" y="90203"/>
                                <a:pt x="64553" y="89250"/>
                                <a:pt x="64553" y="89250"/>
                              </a:cubicBezTo>
                              <a:lnTo>
                                <a:pt x="64553" y="93060"/>
                              </a:lnTo>
                              <a:lnTo>
                                <a:pt x="65506" y="92108"/>
                              </a:lnTo>
                              <a:cubicBezTo>
                                <a:pt x="66458" y="92108"/>
                                <a:pt x="66458" y="93060"/>
                                <a:pt x="65506" y="94013"/>
                              </a:cubicBezTo>
                              <a:cubicBezTo>
                                <a:pt x="65506" y="94013"/>
                                <a:pt x="66458" y="94013"/>
                                <a:pt x="66458" y="93060"/>
                              </a:cubicBezTo>
                              <a:cubicBezTo>
                                <a:pt x="66458" y="94013"/>
                                <a:pt x="67411" y="94965"/>
                                <a:pt x="68363" y="95918"/>
                              </a:cubicBezTo>
                              <a:cubicBezTo>
                                <a:pt x="68363" y="94965"/>
                                <a:pt x="68363" y="94965"/>
                                <a:pt x="69316" y="94013"/>
                              </a:cubicBezTo>
                              <a:cubicBezTo>
                                <a:pt x="70268" y="93060"/>
                                <a:pt x="69316" y="94013"/>
                                <a:pt x="70268" y="94013"/>
                              </a:cubicBezTo>
                              <a:cubicBezTo>
                                <a:pt x="70268" y="94965"/>
                                <a:pt x="70268" y="94965"/>
                                <a:pt x="69316" y="94965"/>
                              </a:cubicBezTo>
                              <a:cubicBezTo>
                                <a:pt x="69316" y="97823"/>
                                <a:pt x="72173" y="96870"/>
                                <a:pt x="74078" y="97823"/>
                              </a:cubicBezTo>
                              <a:cubicBezTo>
                                <a:pt x="74078" y="97823"/>
                                <a:pt x="74078" y="97823"/>
                                <a:pt x="75031" y="96870"/>
                              </a:cubicBezTo>
                              <a:cubicBezTo>
                                <a:pt x="75983" y="98775"/>
                                <a:pt x="76936" y="96870"/>
                                <a:pt x="77888" y="97823"/>
                              </a:cubicBezTo>
                              <a:cubicBezTo>
                                <a:pt x="77888" y="96870"/>
                                <a:pt x="77888" y="94965"/>
                                <a:pt x="78841" y="94965"/>
                              </a:cubicBezTo>
                              <a:cubicBezTo>
                                <a:pt x="79793" y="94013"/>
                                <a:pt x="78841" y="96870"/>
                                <a:pt x="79793" y="97823"/>
                              </a:cubicBezTo>
                              <a:cubicBezTo>
                                <a:pt x="79793" y="96870"/>
                                <a:pt x="80746" y="96870"/>
                                <a:pt x="80746" y="96870"/>
                              </a:cubicBezTo>
                              <a:cubicBezTo>
                                <a:pt x="79793" y="97823"/>
                                <a:pt x="78841" y="99728"/>
                                <a:pt x="78841" y="100680"/>
                              </a:cubicBezTo>
                              <a:lnTo>
                                <a:pt x="78841" y="99728"/>
                              </a:lnTo>
                              <a:cubicBezTo>
                                <a:pt x="76936" y="103538"/>
                                <a:pt x="74078" y="106395"/>
                                <a:pt x="72173" y="109253"/>
                              </a:cubicBezTo>
                              <a:lnTo>
                                <a:pt x="70268" y="111158"/>
                              </a:lnTo>
                              <a:cubicBezTo>
                                <a:pt x="68363" y="114968"/>
                                <a:pt x="68363" y="114968"/>
                                <a:pt x="68363" y="114968"/>
                              </a:cubicBezTo>
                              <a:lnTo>
                                <a:pt x="66458" y="116873"/>
                              </a:lnTo>
                              <a:cubicBezTo>
                                <a:pt x="63601" y="119730"/>
                                <a:pt x="60743" y="121635"/>
                                <a:pt x="57886" y="124493"/>
                              </a:cubicBezTo>
                              <a:cubicBezTo>
                                <a:pt x="54076" y="127350"/>
                                <a:pt x="49313" y="126398"/>
                                <a:pt x="45503" y="128303"/>
                              </a:cubicBezTo>
                              <a:cubicBezTo>
                                <a:pt x="44551" y="129255"/>
                                <a:pt x="45503" y="129255"/>
                                <a:pt x="44551" y="129255"/>
                              </a:cubicBezTo>
                              <a:cubicBezTo>
                                <a:pt x="43598" y="129255"/>
                                <a:pt x="44551" y="128303"/>
                                <a:pt x="43598" y="128303"/>
                              </a:cubicBezTo>
                              <a:cubicBezTo>
                                <a:pt x="41693" y="129255"/>
                                <a:pt x="38836" y="128303"/>
                                <a:pt x="36931" y="127350"/>
                              </a:cubicBezTo>
                              <a:cubicBezTo>
                                <a:pt x="36931" y="127350"/>
                                <a:pt x="35978" y="127350"/>
                                <a:pt x="35978" y="128303"/>
                              </a:cubicBezTo>
                              <a:cubicBezTo>
                                <a:pt x="35026" y="127350"/>
                                <a:pt x="34073" y="126398"/>
                                <a:pt x="32168" y="126398"/>
                              </a:cubicBezTo>
                              <a:cubicBezTo>
                                <a:pt x="31216" y="125445"/>
                                <a:pt x="29311" y="125445"/>
                                <a:pt x="28358" y="123540"/>
                              </a:cubicBezTo>
                              <a:cubicBezTo>
                                <a:pt x="27406" y="126398"/>
                                <a:pt x="26453" y="123540"/>
                                <a:pt x="24548" y="122588"/>
                              </a:cubicBezTo>
                              <a:cubicBezTo>
                                <a:pt x="24548" y="121635"/>
                                <a:pt x="24548" y="121635"/>
                                <a:pt x="25501" y="121635"/>
                              </a:cubicBezTo>
                              <a:cubicBezTo>
                                <a:pt x="24548" y="120683"/>
                                <a:pt x="24548" y="120683"/>
                                <a:pt x="23596" y="119730"/>
                              </a:cubicBezTo>
                              <a:cubicBezTo>
                                <a:pt x="22643" y="118778"/>
                                <a:pt x="22643" y="117825"/>
                                <a:pt x="22643" y="116873"/>
                              </a:cubicBezTo>
                              <a:cubicBezTo>
                                <a:pt x="21691" y="115920"/>
                                <a:pt x="20738" y="115920"/>
                                <a:pt x="20738" y="114968"/>
                              </a:cubicBezTo>
                              <a:cubicBezTo>
                                <a:pt x="21691" y="114015"/>
                                <a:pt x="20738" y="113063"/>
                                <a:pt x="21691" y="112110"/>
                              </a:cubicBezTo>
                              <a:cubicBezTo>
                                <a:pt x="20738" y="112110"/>
                                <a:pt x="19786" y="110205"/>
                                <a:pt x="20738" y="109253"/>
                              </a:cubicBezTo>
                              <a:lnTo>
                                <a:pt x="22643" y="110205"/>
                              </a:lnTo>
                              <a:cubicBezTo>
                                <a:pt x="22643" y="106395"/>
                                <a:pt x="29311" y="101633"/>
                                <a:pt x="33121" y="95918"/>
                              </a:cubicBezTo>
                              <a:lnTo>
                                <a:pt x="34073" y="96870"/>
                              </a:lnTo>
                              <a:cubicBezTo>
                                <a:pt x="35026" y="95918"/>
                                <a:pt x="35978" y="94965"/>
                                <a:pt x="36931" y="94013"/>
                              </a:cubicBezTo>
                              <a:lnTo>
                                <a:pt x="42646" y="89250"/>
                              </a:lnTo>
                              <a:cubicBezTo>
                                <a:pt x="46456" y="85440"/>
                                <a:pt x="50266" y="81630"/>
                                <a:pt x="52171" y="78773"/>
                              </a:cubicBezTo>
                              <a:cubicBezTo>
                                <a:pt x="53123" y="77820"/>
                                <a:pt x="54076" y="76868"/>
                                <a:pt x="55028" y="75915"/>
                              </a:cubicBezTo>
                              <a:cubicBezTo>
                                <a:pt x="55028" y="74963"/>
                                <a:pt x="55981" y="74963"/>
                                <a:pt x="55981" y="74010"/>
                              </a:cubicBezTo>
                              <a:cubicBezTo>
                                <a:pt x="54076" y="74010"/>
                                <a:pt x="53123" y="73058"/>
                                <a:pt x="52171" y="73058"/>
                              </a:cubicBezTo>
                              <a:cubicBezTo>
                                <a:pt x="46456" y="72105"/>
                                <a:pt x="44551" y="72105"/>
                                <a:pt x="40741" y="72105"/>
                              </a:cubicBezTo>
                              <a:cubicBezTo>
                                <a:pt x="39788" y="72105"/>
                                <a:pt x="39788" y="71153"/>
                                <a:pt x="39788" y="70200"/>
                              </a:cubicBezTo>
                              <a:cubicBezTo>
                                <a:pt x="38836" y="70200"/>
                                <a:pt x="37883" y="69248"/>
                                <a:pt x="36931" y="68295"/>
                              </a:cubicBezTo>
                              <a:cubicBezTo>
                                <a:pt x="35978" y="67343"/>
                                <a:pt x="35978" y="67343"/>
                                <a:pt x="35026" y="66390"/>
                              </a:cubicBezTo>
                              <a:cubicBezTo>
                                <a:pt x="34073" y="65438"/>
                                <a:pt x="33121" y="64485"/>
                                <a:pt x="32168" y="64485"/>
                              </a:cubicBezTo>
                              <a:lnTo>
                                <a:pt x="33121" y="63533"/>
                              </a:lnTo>
                              <a:cubicBezTo>
                                <a:pt x="31216" y="62580"/>
                                <a:pt x="28358" y="60675"/>
                                <a:pt x="29311" y="57818"/>
                              </a:cubicBezTo>
                              <a:cubicBezTo>
                                <a:pt x="28358" y="57818"/>
                                <a:pt x="27406" y="54960"/>
                                <a:pt x="26453" y="55913"/>
                              </a:cubicBezTo>
                              <a:cubicBezTo>
                                <a:pt x="26453" y="54960"/>
                                <a:pt x="28358" y="54960"/>
                                <a:pt x="26453" y="54008"/>
                              </a:cubicBezTo>
                              <a:lnTo>
                                <a:pt x="28358" y="54960"/>
                              </a:lnTo>
                              <a:cubicBezTo>
                                <a:pt x="28358" y="50198"/>
                                <a:pt x="28358" y="45435"/>
                                <a:pt x="30263" y="39720"/>
                              </a:cubicBezTo>
                              <a:cubicBezTo>
                                <a:pt x="32168" y="38768"/>
                                <a:pt x="32168" y="34958"/>
                                <a:pt x="35026" y="33053"/>
                              </a:cubicBezTo>
                              <a:cubicBezTo>
                                <a:pt x="35026" y="31148"/>
                                <a:pt x="38836" y="30195"/>
                                <a:pt x="38836" y="27338"/>
                              </a:cubicBezTo>
                              <a:lnTo>
                                <a:pt x="39788" y="28290"/>
                              </a:lnTo>
                              <a:cubicBezTo>
                                <a:pt x="41693" y="27338"/>
                                <a:pt x="44551" y="25433"/>
                                <a:pt x="47408" y="25433"/>
                              </a:cubicBezTo>
                              <a:cubicBezTo>
                                <a:pt x="49313" y="25433"/>
                                <a:pt x="49313" y="24480"/>
                                <a:pt x="50266" y="23528"/>
                              </a:cubicBezTo>
                              <a:lnTo>
                                <a:pt x="50266" y="24480"/>
                              </a:lnTo>
                              <a:cubicBezTo>
                                <a:pt x="52171" y="23528"/>
                                <a:pt x="52171" y="22575"/>
                                <a:pt x="53123" y="21623"/>
                              </a:cubicBezTo>
                              <a:cubicBezTo>
                                <a:pt x="54076" y="22575"/>
                                <a:pt x="55028" y="21623"/>
                                <a:pt x="55981" y="23528"/>
                              </a:cubicBezTo>
                              <a:cubicBezTo>
                                <a:pt x="55028" y="23528"/>
                                <a:pt x="53123" y="24480"/>
                                <a:pt x="52171" y="25433"/>
                              </a:cubicBezTo>
                              <a:cubicBezTo>
                                <a:pt x="54076" y="26385"/>
                                <a:pt x="55981" y="24480"/>
                                <a:pt x="56933" y="26385"/>
                              </a:cubicBezTo>
                              <a:cubicBezTo>
                                <a:pt x="57886" y="29243"/>
                                <a:pt x="58838" y="29243"/>
                                <a:pt x="59791" y="28290"/>
                              </a:cubicBezTo>
                              <a:cubicBezTo>
                                <a:pt x="58838" y="28290"/>
                                <a:pt x="59791" y="29243"/>
                                <a:pt x="58838" y="29243"/>
                              </a:cubicBezTo>
                              <a:cubicBezTo>
                                <a:pt x="59791" y="30195"/>
                                <a:pt x="60743" y="30195"/>
                                <a:pt x="61696" y="30195"/>
                              </a:cubicBezTo>
                              <a:cubicBezTo>
                                <a:pt x="61696" y="30195"/>
                                <a:pt x="60743" y="29243"/>
                                <a:pt x="60743" y="29243"/>
                              </a:cubicBezTo>
                              <a:cubicBezTo>
                                <a:pt x="61696" y="29243"/>
                                <a:pt x="62648" y="30195"/>
                                <a:pt x="63601" y="28290"/>
                              </a:cubicBezTo>
                              <a:cubicBezTo>
                                <a:pt x="62648" y="28290"/>
                                <a:pt x="62648" y="28290"/>
                                <a:pt x="61696" y="27338"/>
                              </a:cubicBezTo>
                              <a:cubicBezTo>
                                <a:pt x="62648" y="27338"/>
                                <a:pt x="64553" y="28290"/>
                                <a:pt x="64553" y="29243"/>
                              </a:cubicBezTo>
                              <a:cubicBezTo>
                                <a:pt x="64553" y="30195"/>
                                <a:pt x="62648" y="29243"/>
                                <a:pt x="62648" y="30195"/>
                              </a:cubicBezTo>
                              <a:cubicBezTo>
                                <a:pt x="63601" y="30195"/>
                                <a:pt x="65506" y="31148"/>
                                <a:pt x="67411" y="31148"/>
                              </a:cubicBezTo>
                              <a:cubicBezTo>
                                <a:pt x="66458" y="31148"/>
                                <a:pt x="65506" y="29243"/>
                                <a:pt x="67411" y="29243"/>
                              </a:cubicBezTo>
                              <a:lnTo>
                                <a:pt x="66458" y="28290"/>
                              </a:lnTo>
                              <a:lnTo>
                                <a:pt x="67411" y="27338"/>
                              </a:lnTo>
                              <a:cubicBezTo>
                                <a:pt x="64553" y="29243"/>
                                <a:pt x="63601" y="26385"/>
                                <a:pt x="60743" y="25433"/>
                              </a:cubicBezTo>
                              <a:lnTo>
                                <a:pt x="60743" y="27338"/>
                              </a:lnTo>
                              <a:cubicBezTo>
                                <a:pt x="59791" y="26385"/>
                                <a:pt x="57886" y="26385"/>
                                <a:pt x="56933" y="25433"/>
                              </a:cubicBezTo>
                              <a:cubicBezTo>
                                <a:pt x="57886" y="25433"/>
                                <a:pt x="57886" y="24480"/>
                                <a:pt x="57886" y="24480"/>
                              </a:cubicBezTo>
                              <a:cubicBezTo>
                                <a:pt x="57886" y="24480"/>
                                <a:pt x="56933" y="24480"/>
                                <a:pt x="56933" y="24480"/>
                              </a:cubicBezTo>
                              <a:cubicBezTo>
                                <a:pt x="57886" y="23528"/>
                                <a:pt x="57886" y="23528"/>
                                <a:pt x="58838" y="23528"/>
                              </a:cubicBezTo>
                              <a:cubicBezTo>
                                <a:pt x="56933" y="25433"/>
                                <a:pt x="54076" y="22575"/>
                                <a:pt x="53123" y="23528"/>
                              </a:cubicBezTo>
                              <a:lnTo>
                                <a:pt x="53123" y="23528"/>
                              </a:lnTo>
                              <a:cubicBezTo>
                                <a:pt x="50266" y="22575"/>
                                <a:pt x="53123" y="24480"/>
                                <a:pt x="52171" y="24480"/>
                              </a:cubicBezTo>
                              <a:cubicBezTo>
                                <a:pt x="51218" y="23528"/>
                                <a:pt x="52171" y="22575"/>
                                <a:pt x="50266" y="21623"/>
                              </a:cubicBezTo>
                              <a:cubicBezTo>
                                <a:pt x="47408" y="21623"/>
                                <a:pt x="43598" y="23528"/>
                                <a:pt x="39788" y="23528"/>
                              </a:cubicBezTo>
                              <a:cubicBezTo>
                                <a:pt x="37883" y="24480"/>
                                <a:pt x="35978" y="27338"/>
                                <a:pt x="35026" y="28290"/>
                              </a:cubicBezTo>
                              <a:cubicBezTo>
                                <a:pt x="33121" y="29243"/>
                                <a:pt x="34073" y="26385"/>
                                <a:pt x="33121" y="28290"/>
                              </a:cubicBezTo>
                              <a:cubicBezTo>
                                <a:pt x="33121" y="27338"/>
                                <a:pt x="32168" y="27338"/>
                                <a:pt x="31216" y="27338"/>
                              </a:cubicBezTo>
                              <a:cubicBezTo>
                                <a:pt x="31216" y="28290"/>
                                <a:pt x="28358" y="30195"/>
                                <a:pt x="31216" y="30195"/>
                              </a:cubicBezTo>
                              <a:cubicBezTo>
                                <a:pt x="29311" y="32100"/>
                                <a:pt x="26453" y="34958"/>
                                <a:pt x="25501" y="37815"/>
                              </a:cubicBezTo>
                              <a:cubicBezTo>
                                <a:pt x="25501" y="36863"/>
                                <a:pt x="25501" y="35910"/>
                                <a:pt x="24548" y="36863"/>
                              </a:cubicBezTo>
                              <a:cubicBezTo>
                                <a:pt x="24548" y="38768"/>
                                <a:pt x="24548" y="41625"/>
                                <a:pt x="22643" y="43530"/>
                              </a:cubicBezTo>
                              <a:cubicBezTo>
                                <a:pt x="23596" y="43530"/>
                                <a:pt x="23596" y="43530"/>
                                <a:pt x="25501" y="43530"/>
                              </a:cubicBezTo>
                              <a:cubicBezTo>
                                <a:pt x="25501" y="43530"/>
                                <a:pt x="25501" y="44483"/>
                                <a:pt x="25501" y="45435"/>
                              </a:cubicBezTo>
                              <a:cubicBezTo>
                                <a:pt x="24548" y="45435"/>
                                <a:pt x="22643" y="44483"/>
                                <a:pt x="21691" y="47340"/>
                              </a:cubicBezTo>
                              <a:cubicBezTo>
                                <a:pt x="19786" y="46388"/>
                                <a:pt x="23596" y="43530"/>
                                <a:pt x="20738" y="43530"/>
                              </a:cubicBezTo>
                              <a:cubicBezTo>
                                <a:pt x="19786" y="41625"/>
                                <a:pt x="21691" y="37815"/>
                                <a:pt x="22643" y="36863"/>
                              </a:cubicBezTo>
                              <a:cubicBezTo>
                                <a:pt x="22643" y="34005"/>
                                <a:pt x="21691" y="37815"/>
                                <a:pt x="20738" y="36863"/>
                              </a:cubicBezTo>
                              <a:cubicBezTo>
                                <a:pt x="19786" y="38768"/>
                                <a:pt x="20738" y="39720"/>
                                <a:pt x="19786" y="42578"/>
                              </a:cubicBezTo>
                              <a:cubicBezTo>
                                <a:pt x="20738" y="42578"/>
                                <a:pt x="20738" y="41625"/>
                                <a:pt x="20738" y="43530"/>
                              </a:cubicBezTo>
                              <a:cubicBezTo>
                                <a:pt x="21691" y="46388"/>
                                <a:pt x="18833" y="46388"/>
                                <a:pt x="18833" y="47340"/>
                              </a:cubicBezTo>
                              <a:cubicBezTo>
                                <a:pt x="18833" y="47340"/>
                                <a:pt x="18833" y="46388"/>
                                <a:pt x="18833" y="45435"/>
                              </a:cubicBezTo>
                              <a:cubicBezTo>
                                <a:pt x="17881" y="47340"/>
                                <a:pt x="18833" y="48293"/>
                                <a:pt x="18833" y="50198"/>
                              </a:cubicBezTo>
                              <a:cubicBezTo>
                                <a:pt x="16928" y="50198"/>
                                <a:pt x="18833" y="47340"/>
                                <a:pt x="17881" y="46388"/>
                              </a:cubicBezTo>
                              <a:cubicBezTo>
                                <a:pt x="16928" y="46388"/>
                                <a:pt x="16928" y="47340"/>
                                <a:pt x="15976" y="47340"/>
                              </a:cubicBezTo>
                              <a:cubicBezTo>
                                <a:pt x="15023" y="50198"/>
                                <a:pt x="17881" y="48293"/>
                                <a:pt x="16928" y="52103"/>
                              </a:cubicBezTo>
                              <a:lnTo>
                                <a:pt x="15976" y="52103"/>
                              </a:lnTo>
                              <a:lnTo>
                                <a:pt x="15976" y="54008"/>
                              </a:lnTo>
                              <a:cubicBezTo>
                                <a:pt x="16928" y="54008"/>
                                <a:pt x="17881" y="54008"/>
                                <a:pt x="17881" y="52103"/>
                              </a:cubicBezTo>
                              <a:cubicBezTo>
                                <a:pt x="19786" y="53055"/>
                                <a:pt x="17881" y="54008"/>
                                <a:pt x="18833" y="56865"/>
                              </a:cubicBezTo>
                              <a:cubicBezTo>
                                <a:pt x="19786" y="57818"/>
                                <a:pt x="18833" y="55913"/>
                                <a:pt x="19786" y="55913"/>
                              </a:cubicBezTo>
                              <a:cubicBezTo>
                                <a:pt x="20738" y="55913"/>
                                <a:pt x="20738" y="57818"/>
                                <a:pt x="21691" y="58770"/>
                              </a:cubicBezTo>
                              <a:cubicBezTo>
                                <a:pt x="21691" y="60675"/>
                                <a:pt x="20738" y="59723"/>
                                <a:pt x="19786" y="60675"/>
                              </a:cubicBezTo>
                              <a:cubicBezTo>
                                <a:pt x="19786" y="60675"/>
                                <a:pt x="18833" y="58770"/>
                                <a:pt x="19786" y="58770"/>
                              </a:cubicBezTo>
                              <a:cubicBezTo>
                                <a:pt x="17881" y="55913"/>
                                <a:pt x="16928" y="60675"/>
                                <a:pt x="15976" y="58770"/>
                              </a:cubicBezTo>
                              <a:cubicBezTo>
                                <a:pt x="14071" y="58770"/>
                                <a:pt x="16928" y="57818"/>
                                <a:pt x="16928" y="60675"/>
                              </a:cubicBezTo>
                              <a:cubicBezTo>
                                <a:pt x="15976" y="58770"/>
                                <a:pt x="17881" y="59723"/>
                                <a:pt x="17881" y="59723"/>
                              </a:cubicBezTo>
                              <a:cubicBezTo>
                                <a:pt x="21691" y="62580"/>
                                <a:pt x="15976" y="62580"/>
                                <a:pt x="17881" y="66390"/>
                              </a:cubicBezTo>
                              <a:cubicBezTo>
                                <a:pt x="19786" y="65438"/>
                                <a:pt x="22643" y="69248"/>
                                <a:pt x="23596" y="66390"/>
                              </a:cubicBezTo>
                              <a:cubicBezTo>
                                <a:pt x="24548" y="67343"/>
                                <a:pt x="25501" y="67343"/>
                                <a:pt x="25501" y="68295"/>
                              </a:cubicBezTo>
                              <a:cubicBezTo>
                                <a:pt x="23596" y="68295"/>
                                <a:pt x="25501" y="70200"/>
                                <a:pt x="23596" y="69248"/>
                              </a:cubicBezTo>
                              <a:lnTo>
                                <a:pt x="24548" y="70200"/>
                              </a:lnTo>
                              <a:cubicBezTo>
                                <a:pt x="23596" y="70200"/>
                                <a:pt x="22643" y="70200"/>
                                <a:pt x="21691" y="69248"/>
                              </a:cubicBezTo>
                              <a:cubicBezTo>
                                <a:pt x="21691" y="71153"/>
                                <a:pt x="22643" y="74010"/>
                                <a:pt x="22643" y="74963"/>
                              </a:cubicBezTo>
                              <a:cubicBezTo>
                                <a:pt x="24548" y="75915"/>
                                <a:pt x="23596" y="74010"/>
                                <a:pt x="25501" y="74963"/>
                              </a:cubicBezTo>
                              <a:cubicBezTo>
                                <a:pt x="24548" y="74963"/>
                                <a:pt x="24548" y="75915"/>
                                <a:pt x="25501" y="76868"/>
                              </a:cubicBezTo>
                              <a:cubicBezTo>
                                <a:pt x="24548" y="74963"/>
                                <a:pt x="26453" y="74963"/>
                                <a:pt x="28358" y="75915"/>
                              </a:cubicBezTo>
                              <a:cubicBezTo>
                                <a:pt x="28358" y="76868"/>
                                <a:pt x="28358" y="76868"/>
                                <a:pt x="29311" y="77820"/>
                              </a:cubicBezTo>
                              <a:cubicBezTo>
                                <a:pt x="29311" y="78773"/>
                                <a:pt x="29311" y="78773"/>
                                <a:pt x="29311" y="78773"/>
                              </a:cubicBezTo>
                              <a:cubicBezTo>
                                <a:pt x="29311" y="79725"/>
                                <a:pt x="28358" y="78773"/>
                                <a:pt x="27406" y="78773"/>
                              </a:cubicBezTo>
                              <a:cubicBezTo>
                                <a:pt x="28358" y="78773"/>
                                <a:pt x="28358" y="78773"/>
                                <a:pt x="28358" y="79725"/>
                              </a:cubicBezTo>
                              <a:cubicBezTo>
                                <a:pt x="28358" y="79725"/>
                                <a:pt x="28358" y="80678"/>
                                <a:pt x="28358" y="79725"/>
                              </a:cubicBezTo>
                              <a:cubicBezTo>
                                <a:pt x="29311" y="78773"/>
                                <a:pt x="30263" y="78773"/>
                                <a:pt x="30263" y="77820"/>
                              </a:cubicBezTo>
                              <a:cubicBezTo>
                                <a:pt x="31216" y="77820"/>
                                <a:pt x="30263" y="78773"/>
                                <a:pt x="30263" y="78773"/>
                              </a:cubicBezTo>
                              <a:cubicBezTo>
                                <a:pt x="30263" y="78773"/>
                                <a:pt x="29311" y="78773"/>
                                <a:pt x="29311" y="78773"/>
                              </a:cubicBezTo>
                              <a:cubicBezTo>
                                <a:pt x="30263" y="78773"/>
                                <a:pt x="27406" y="80678"/>
                                <a:pt x="28358" y="79725"/>
                              </a:cubicBezTo>
                              <a:lnTo>
                                <a:pt x="29311" y="78773"/>
                              </a:lnTo>
                              <a:cubicBezTo>
                                <a:pt x="29311" y="78773"/>
                                <a:pt x="28358" y="78773"/>
                                <a:pt x="28358" y="79725"/>
                              </a:cubicBezTo>
                              <a:cubicBezTo>
                                <a:pt x="29311" y="79725"/>
                                <a:pt x="29311" y="79725"/>
                                <a:pt x="29311" y="79725"/>
                              </a:cubicBezTo>
                              <a:lnTo>
                                <a:pt x="28358" y="79725"/>
                              </a:lnTo>
                              <a:cubicBezTo>
                                <a:pt x="29311" y="79725"/>
                                <a:pt x="31216" y="78773"/>
                                <a:pt x="29311" y="79725"/>
                              </a:cubicBezTo>
                              <a:cubicBezTo>
                                <a:pt x="32168" y="78773"/>
                                <a:pt x="29311" y="79725"/>
                                <a:pt x="30263" y="79725"/>
                              </a:cubicBezTo>
                              <a:cubicBezTo>
                                <a:pt x="31216" y="78773"/>
                                <a:pt x="32168" y="79725"/>
                                <a:pt x="33121" y="79725"/>
                              </a:cubicBezTo>
                              <a:cubicBezTo>
                                <a:pt x="31216" y="79725"/>
                                <a:pt x="32168" y="79725"/>
                                <a:pt x="32168" y="79725"/>
                              </a:cubicBezTo>
                              <a:cubicBezTo>
                                <a:pt x="33121" y="79725"/>
                                <a:pt x="33121" y="79725"/>
                                <a:pt x="34073" y="79725"/>
                              </a:cubicBezTo>
                              <a:cubicBezTo>
                                <a:pt x="33121" y="79725"/>
                                <a:pt x="32168" y="79725"/>
                                <a:pt x="31216" y="80678"/>
                              </a:cubicBezTo>
                              <a:lnTo>
                                <a:pt x="33121" y="80678"/>
                              </a:lnTo>
                              <a:cubicBezTo>
                                <a:pt x="29311" y="80678"/>
                                <a:pt x="34073" y="80678"/>
                                <a:pt x="32168" y="81630"/>
                              </a:cubicBezTo>
                              <a:cubicBezTo>
                                <a:pt x="31216" y="81630"/>
                                <a:pt x="29311" y="81630"/>
                                <a:pt x="29311" y="81630"/>
                              </a:cubicBezTo>
                              <a:cubicBezTo>
                                <a:pt x="32168" y="81630"/>
                                <a:pt x="32168" y="82583"/>
                                <a:pt x="34073" y="82583"/>
                              </a:cubicBezTo>
                              <a:cubicBezTo>
                                <a:pt x="32168" y="82583"/>
                                <a:pt x="31216" y="81630"/>
                                <a:pt x="29311" y="81630"/>
                              </a:cubicBezTo>
                              <a:cubicBezTo>
                                <a:pt x="31216" y="81630"/>
                                <a:pt x="28358" y="81630"/>
                                <a:pt x="30263" y="82583"/>
                              </a:cubicBezTo>
                              <a:cubicBezTo>
                                <a:pt x="31216" y="82583"/>
                                <a:pt x="31216" y="82583"/>
                                <a:pt x="32168" y="83535"/>
                              </a:cubicBezTo>
                              <a:cubicBezTo>
                                <a:pt x="31216" y="83535"/>
                                <a:pt x="31216" y="83535"/>
                                <a:pt x="30263" y="83535"/>
                              </a:cubicBezTo>
                              <a:cubicBezTo>
                                <a:pt x="30263" y="83535"/>
                                <a:pt x="31216" y="84488"/>
                                <a:pt x="32168" y="84488"/>
                              </a:cubicBezTo>
                              <a:cubicBezTo>
                                <a:pt x="31216" y="84488"/>
                                <a:pt x="32168" y="86393"/>
                                <a:pt x="31216" y="85440"/>
                              </a:cubicBezTo>
                              <a:cubicBezTo>
                                <a:pt x="30263" y="84488"/>
                                <a:pt x="31216" y="84488"/>
                                <a:pt x="30263" y="84488"/>
                              </a:cubicBezTo>
                              <a:cubicBezTo>
                                <a:pt x="29311" y="85440"/>
                                <a:pt x="32168" y="86393"/>
                                <a:pt x="30263" y="88298"/>
                              </a:cubicBezTo>
                              <a:cubicBezTo>
                                <a:pt x="31216" y="88298"/>
                                <a:pt x="32168" y="90203"/>
                                <a:pt x="31216" y="91155"/>
                              </a:cubicBezTo>
                              <a:cubicBezTo>
                                <a:pt x="28358" y="92108"/>
                                <a:pt x="31216" y="90203"/>
                                <a:pt x="30263" y="89250"/>
                              </a:cubicBezTo>
                              <a:lnTo>
                                <a:pt x="29311" y="90203"/>
                              </a:lnTo>
                              <a:cubicBezTo>
                                <a:pt x="26453" y="89250"/>
                                <a:pt x="29311" y="85440"/>
                                <a:pt x="27406" y="85440"/>
                              </a:cubicBezTo>
                              <a:lnTo>
                                <a:pt x="26453" y="86393"/>
                              </a:lnTo>
                              <a:cubicBezTo>
                                <a:pt x="26453" y="85440"/>
                                <a:pt x="25501" y="84488"/>
                                <a:pt x="25501" y="84488"/>
                              </a:cubicBezTo>
                              <a:cubicBezTo>
                                <a:pt x="27406" y="85440"/>
                                <a:pt x="24548" y="86393"/>
                                <a:pt x="24548" y="86393"/>
                              </a:cubicBezTo>
                              <a:cubicBezTo>
                                <a:pt x="25501" y="87345"/>
                                <a:pt x="25501" y="85440"/>
                                <a:pt x="25501" y="86393"/>
                              </a:cubicBezTo>
                              <a:cubicBezTo>
                                <a:pt x="24548" y="87345"/>
                                <a:pt x="25501" y="89250"/>
                                <a:pt x="23596" y="90203"/>
                              </a:cubicBezTo>
                              <a:cubicBezTo>
                                <a:pt x="23596" y="89250"/>
                                <a:pt x="22643" y="89250"/>
                                <a:pt x="21691" y="88298"/>
                              </a:cubicBezTo>
                              <a:cubicBezTo>
                                <a:pt x="20738" y="88298"/>
                                <a:pt x="22643" y="89250"/>
                                <a:pt x="20738" y="90203"/>
                              </a:cubicBezTo>
                              <a:lnTo>
                                <a:pt x="20738" y="89250"/>
                              </a:lnTo>
                              <a:cubicBezTo>
                                <a:pt x="16928" y="93060"/>
                                <a:pt x="11213" y="98775"/>
                                <a:pt x="12166" y="104490"/>
                              </a:cubicBezTo>
                              <a:cubicBezTo>
                                <a:pt x="10261" y="104490"/>
                                <a:pt x="9308" y="106395"/>
                                <a:pt x="8356" y="110205"/>
                              </a:cubicBezTo>
                              <a:cubicBezTo>
                                <a:pt x="9308" y="108300"/>
                                <a:pt x="9308" y="110205"/>
                                <a:pt x="9308" y="111158"/>
                              </a:cubicBezTo>
                              <a:lnTo>
                                <a:pt x="7403" y="113063"/>
                              </a:lnTo>
                              <a:cubicBezTo>
                                <a:pt x="6451" y="114968"/>
                                <a:pt x="8356" y="117825"/>
                                <a:pt x="9308" y="119730"/>
                              </a:cubicBezTo>
                              <a:cubicBezTo>
                                <a:pt x="9308" y="119730"/>
                                <a:pt x="8356" y="120683"/>
                                <a:pt x="8356" y="120683"/>
                              </a:cubicBezTo>
                              <a:cubicBezTo>
                                <a:pt x="8356" y="122588"/>
                                <a:pt x="10261" y="122588"/>
                                <a:pt x="10261" y="122588"/>
                              </a:cubicBezTo>
                              <a:lnTo>
                                <a:pt x="10261" y="124493"/>
                              </a:lnTo>
                              <a:lnTo>
                                <a:pt x="11213" y="124493"/>
                              </a:lnTo>
                              <a:cubicBezTo>
                                <a:pt x="12166" y="125445"/>
                                <a:pt x="13118" y="127350"/>
                                <a:pt x="12166" y="128303"/>
                              </a:cubicBezTo>
                              <a:cubicBezTo>
                                <a:pt x="13118" y="128303"/>
                                <a:pt x="13118" y="129255"/>
                                <a:pt x="13118" y="128303"/>
                              </a:cubicBezTo>
                              <a:cubicBezTo>
                                <a:pt x="13118" y="129255"/>
                                <a:pt x="14071" y="130208"/>
                                <a:pt x="15023" y="132113"/>
                              </a:cubicBezTo>
                              <a:cubicBezTo>
                                <a:pt x="16928" y="133065"/>
                                <a:pt x="17881" y="134018"/>
                                <a:pt x="18833" y="134018"/>
                              </a:cubicBezTo>
                              <a:cubicBezTo>
                                <a:pt x="17881" y="133065"/>
                                <a:pt x="18833" y="133065"/>
                                <a:pt x="18833" y="132113"/>
                              </a:cubicBezTo>
                              <a:cubicBezTo>
                                <a:pt x="19786" y="131160"/>
                                <a:pt x="18833" y="133065"/>
                                <a:pt x="20738" y="133065"/>
                              </a:cubicBezTo>
                              <a:cubicBezTo>
                                <a:pt x="20738" y="133065"/>
                                <a:pt x="20738" y="134970"/>
                                <a:pt x="19786" y="134018"/>
                              </a:cubicBezTo>
                              <a:cubicBezTo>
                                <a:pt x="20738" y="137828"/>
                                <a:pt x="26453" y="139733"/>
                                <a:pt x="31216" y="141638"/>
                              </a:cubicBezTo>
                              <a:cubicBezTo>
                                <a:pt x="32168" y="141638"/>
                                <a:pt x="32168" y="141638"/>
                                <a:pt x="32168" y="140685"/>
                              </a:cubicBezTo>
                              <a:cubicBezTo>
                                <a:pt x="35026" y="143543"/>
                                <a:pt x="38836" y="141638"/>
                                <a:pt x="41693" y="142590"/>
                              </a:cubicBezTo>
                              <a:cubicBezTo>
                                <a:pt x="40741" y="141638"/>
                                <a:pt x="41693" y="139733"/>
                                <a:pt x="43598" y="139733"/>
                              </a:cubicBezTo>
                              <a:cubicBezTo>
                                <a:pt x="45503" y="137828"/>
                                <a:pt x="44551" y="141638"/>
                                <a:pt x="46456" y="141638"/>
                              </a:cubicBezTo>
                              <a:cubicBezTo>
                                <a:pt x="47408" y="140685"/>
                                <a:pt x="48361" y="140685"/>
                                <a:pt x="49313" y="140685"/>
                              </a:cubicBezTo>
                              <a:lnTo>
                                <a:pt x="49313" y="140685"/>
                              </a:lnTo>
                              <a:cubicBezTo>
                                <a:pt x="50266" y="139733"/>
                                <a:pt x="51218" y="138780"/>
                                <a:pt x="53123" y="138780"/>
                              </a:cubicBezTo>
                              <a:lnTo>
                                <a:pt x="53123" y="138780"/>
                              </a:lnTo>
                              <a:cubicBezTo>
                                <a:pt x="54076" y="138780"/>
                                <a:pt x="55981" y="138780"/>
                                <a:pt x="55981" y="138780"/>
                              </a:cubicBezTo>
                              <a:cubicBezTo>
                                <a:pt x="55981" y="137828"/>
                                <a:pt x="58838" y="136875"/>
                                <a:pt x="58838" y="135923"/>
                              </a:cubicBezTo>
                              <a:cubicBezTo>
                                <a:pt x="58838" y="135923"/>
                                <a:pt x="58838" y="135923"/>
                                <a:pt x="58838" y="135923"/>
                              </a:cubicBezTo>
                              <a:lnTo>
                                <a:pt x="58838" y="134970"/>
                              </a:lnTo>
                              <a:lnTo>
                                <a:pt x="60743" y="134970"/>
                              </a:lnTo>
                              <a:cubicBezTo>
                                <a:pt x="60743" y="135923"/>
                                <a:pt x="60743" y="135923"/>
                                <a:pt x="60743" y="136875"/>
                              </a:cubicBezTo>
                              <a:cubicBezTo>
                                <a:pt x="62648" y="136875"/>
                                <a:pt x="60743" y="135923"/>
                                <a:pt x="61696" y="134970"/>
                              </a:cubicBezTo>
                              <a:cubicBezTo>
                                <a:pt x="62648" y="134018"/>
                                <a:pt x="62648" y="134970"/>
                                <a:pt x="63601" y="134970"/>
                              </a:cubicBezTo>
                              <a:cubicBezTo>
                                <a:pt x="63601" y="135923"/>
                                <a:pt x="62648" y="134970"/>
                                <a:pt x="62648" y="135923"/>
                              </a:cubicBezTo>
                              <a:cubicBezTo>
                                <a:pt x="62648" y="136875"/>
                                <a:pt x="63601" y="135923"/>
                                <a:pt x="63601" y="135923"/>
                              </a:cubicBezTo>
                              <a:cubicBezTo>
                                <a:pt x="63601" y="135923"/>
                                <a:pt x="63601" y="134970"/>
                                <a:pt x="64553" y="134018"/>
                              </a:cubicBezTo>
                              <a:cubicBezTo>
                                <a:pt x="65506" y="134018"/>
                                <a:pt x="67411" y="132113"/>
                                <a:pt x="67411" y="133065"/>
                              </a:cubicBezTo>
                              <a:cubicBezTo>
                                <a:pt x="67411" y="132113"/>
                                <a:pt x="68363" y="131160"/>
                                <a:pt x="68363" y="131160"/>
                              </a:cubicBezTo>
                              <a:cubicBezTo>
                                <a:pt x="67411" y="131160"/>
                                <a:pt x="66458" y="132113"/>
                                <a:pt x="65506" y="131160"/>
                              </a:cubicBezTo>
                              <a:cubicBezTo>
                                <a:pt x="66458" y="130208"/>
                                <a:pt x="66458" y="129255"/>
                                <a:pt x="67411" y="130208"/>
                              </a:cubicBezTo>
                              <a:lnTo>
                                <a:pt x="67411" y="131160"/>
                              </a:lnTo>
                              <a:cubicBezTo>
                                <a:pt x="67411" y="130208"/>
                                <a:pt x="69316" y="129255"/>
                                <a:pt x="68363" y="129255"/>
                              </a:cubicBezTo>
                              <a:lnTo>
                                <a:pt x="70268" y="129255"/>
                              </a:lnTo>
                              <a:cubicBezTo>
                                <a:pt x="70268" y="128303"/>
                                <a:pt x="71221" y="127350"/>
                                <a:pt x="72173" y="126398"/>
                              </a:cubicBezTo>
                              <a:cubicBezTo>
                                <a:pt x="73126" y="127350"/>
                                <a:pt x="73126" y="129255"/>
                                <a:pt x="75031" y="127350"/>
                              </a:cubicBezTo>
                              <a:cubicBezTo>
                                <a:pt x="75031" y="126398"/>
                                <a:pt x="75031" y="125445"/>
                                <a:pt x="75983" y="125445"/>
                              </a:cubicBezTo>
                              <a:cubicBezTo>
                                <a:pt x="76936" y="124493"/>
                                <a:pt x="76936" y="124493"/>
                                <a:pt x="76936" y="125445"/>
                              </a:cubicBezTo>
                              <a:cubicBezTo>
                                <a:pt x="78841" y="124493"/>
                                <a:pt x="78841" y="123540"/>
                                <a:pt x="77888" y="122588"/>
                              </a:cubicBezTo>
                              <a:cubicBezTo>
                                <a:pt x="77888" y="121635"/>
                                <a:pt x="77888" y="120683"/>
                                <a:pt x="78841" y="120683"/>
                              </a:cubicBezTo>
                              <a:cubicBezTo>
                                <a:pt x="78841" y="122588"/>
                                <a:pt x="79793" y="121635"/>
                                <a:pt x="79793" y="121635"/>
                              </a:cubicBezTo>
                              <a:cubicBezTo>
                                <a:pt x="79793" y="121635"/>
                                <a:pt x="79793" y="120683"/>
                                <a:pt x="79793" y="120683"/>
                              </a:cubicBezTo>
                              <a:cubicBezTo>
                                <a:pt x="79793" y="119730"/>
                                <a:pt x="79793" y="121635"/>
                                <a:pt x="78841" y="121635"/>
                              </a:cubicBezTo>
                              <a:cubicBezTo>
                                <a:pt x="77888" y="120683"/>
                                <a:pt x="78841" y="120683"/>
                                <a:pt x="78841" y="119730"/>
                              </a:cubicBezTo>
                              <a:cubicBezTo>
                                <a:pt x="79793" y="120683"/>
                                <a:pt x="80746" y="119730"/>
                                <a:pt x="81698" y="118778"/>
                              </a:cubicBezTo>
                              <a:cubicBezTo>
                                <a:pt x="81698" y="119730"/>
                                <a:pt x="82651" y="119730"/>
                                <a:pt x="82651" y="120683"/>
                              </a:cubicBezTo>
                              <a:cubicBezTo>
                                <a:pt x="82651" y="118778"/>
                                <a:pt x="83603" y="120683"/>
                                <a:pt x="83603" y="120683"/>
                              </a:cubicBezTo>
                              <a:cubicBezTo>
                                <a:pt x="82651" y="122588"/>
                                <a:pt x="84556" y="120683"/>
                                <a:pt x="84556" y="122588"/>
                              </a:cubicBezTo>
                              <a:lnTo>
                                <a:pt x="85508" y="120683"/>
                              </a:lnTo>
                              <a:cubicBezTo>
                                <a:pt x="85508" y="122588"/>
                                <a:pt x="89318" y="120683"/>
                                <a:pt x="88366" y="122588"/>
                              </a:cubicBezTo>
                              <a:cubicBezTo>
                                <a:pt x="89318" y="123540"/>
                                <a:pt x="87413" y="123540"/>
                                <a:pt x="86461" y="123540"/>
                              </a:cubicBezTo>
                              <a:cubicBezTo>
                                <a:pt x="86461" y="126398"/>
                                <a:pt x="91223" y="125445"/>
                                <a:pt x="91223" y="128303"/>
                              </a:cubicBezTo>
                              <a:cubicBezTo>
                                <a:pt x="92176" y="127350"/>
                                <a:pt x="92176" y="126398"/>
                                <a:pt x="93128" y="127350"/>
                              </a:cubicBezTo>
                              <a:cubicBezTo>
                                <a:pt x="94081" y="129255"/>
                                <a:pt x="95986" y="130208"/>
                                <a:pt x="95033" y="131160"/>
                              </a:cubicBezTo>
                              <a:cubicBezTo>
                                <a:pt x="95986" y="131160"/>
                                <a:pt x="96938" y="131160"/>
                                <a:pt x="96938" y="132113"/>
                              </a:cubicBezTo>
                              <a:cubicBezTo>
                                <a:pt x="96938" y="132113"/>
                                <a:pt x="95986" y="132113"/>
                                <a:pt x="95986" y="132113"/>
                              </a:cubicBezTo>
                              <a:cubicBezTo>
                                <a:pt x="97891" y="133065"/>
                                <a:pt x="98843" y="133065"/>
                                <a:pt x="100748" y="133065"/>
                              </a:cubicBezTo>
                              <a:cubicBezTo>
                                <a:pt x="100748" y="134970"/>
                                <a:pt x="104558" y="134970"/>
                                <a:pt x="106463" y="136875"/>
                              </a:cubicBezTo>
                              <a:cubicBezTo>
                                <a:pt x="108368" y="135923"/>
                                <a:pt x="109321" y="137828"/>
                                <a:pt x="110273" y="135923"/>
                              </a:cubicBezTo>
                              <a:cubicBezTo>
                                <a:pt x="110273" y="135923"/>
                                <a:pt x="110273" y="136875"/>
                                <a:pt x="110273" y="136875"/>
                              </a:cubicBezTo>
                              <a:cubicBezTo>
                                <a:pt x="111226" y="136875"/>
                                <a:pt x="112178" y="134970"/>
                                <a:pt x="113131" y="134970"/>
                              </a:cubicBezTo>
                              <a:lnTo>
                                <a:pt x="112178" y="135923"/>
                              </a:lnTo>
                              <a:cubicBezTo>
                                <a:pt x="111226" y="137828"/>
                                <a:pt x="115036" y="136875"/>
                                <a:pt x="115036" y="137828"/>
                              </a:cubicBezTo>
                              <a:cubicBezTo>
                                <a:pt x="114083" y="136875"/>
                                <a:pt x="115988" y="137828"/>
                                <a:pt x="115988" y="136875"/>
                              </a:cubicBezTo>
                              <a:lnTo>
                                <a:pt x="116941" y="136875"/>
                              </a:lnTo>
                              <a:cubicBezTo>
                                <a:pt x="118846" y="136875"/>
                                <a:pt x="116941" y="135923"/>
                                <a:pt x="119798" y="135923"/>
                              </a:cubicBezTo>
                              <a:cubicBezTo>
                                <a:pt x="120751" y="135923"/>
                                <a:pt x="119798" y="137828"/>
                                <a:pt x="119798" y="137828"/>
                              </a:cubicBezTo>
                              <a:cubicBezTo>
                                <a:pt x="120751" y="138780"/>
                                <a:pt x="121703" y="137828"/>
                                <a:pt x="123608" y="137828"/>
                              </a:cubicBezTo>
                              <a:cubicBezTo>
                                <a:pt x="123608" y="137828"/>
                                <a:pt x="122656" y="137828"/>
                                <a:pt x="123608" y="137828"/>
                              </a:cubicBezTo>
                              <a:cubicBezTo>
                                <a:pt x="123608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3608" y="137828"/>
                                <a:pt x="123608" y="137828"/>
                              </a:cubicBezTo>
                              <a:cubicBezTo>
                                <a:pt x="123608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4561" y="137828"/>
                                <a:pt x="124561" y="137828"/>
                              </a:cubicBezTo>
                              <a:cubicBezTo>
                                <a:pt x="124561" y="137828"/>
                                <a:pt x="125513" y="137828"/>
                                <a:pt x="125513" y="137828"/>
                              </a:cubicBezTo>
                              <a:lnTo>
                                <a:pt x="125513" y="138780"/>
                              </a:lnTo>
                              <a:cubicBezTo>
                                <a:pt x="126466" y="138780"/>
                                <a:pt x="128371" y="137828"/>
                                <a:pt x="128371" y="136875"/>
                              </a:cubicBezTo>
                              <a:cubicBezTo>
                                <a:pt x="130276" y="136875"/>
                                <a:pt x="133133" y="136875"/>
                                <a:pt x="135038" y="135923"/>
                              </a:cubicBezTo>
                              <a:cubicBezTo>
                                <a:pt x="136943" y="134970"/>
                                <a:pt x="138848" y="134018"/>
                                <a:pt x="139801" y="133065"/>
                              </a:cubicBezTo>
                              <a:cubicBezTo>
                                <a:pt x="138848" y="133065"/>
                                <a:pt x="138848" y="134018"/>
                                <a:pt x="139801" y="134018"/>
                              </a:cubicBezTo>
                              <a:cubicBezTo>
                                <a:pt x="140753" y="133065"/>
                                <a:pt x="141706" y="132113"/>
                                <a:pt x="141706" y="132113"/>
                              </a:cubicBezTo>
                              <a:cubicBezTo>
                                <a:pt x="142658" y="131160"/>
                                <a:pt x="142658" y="132113"/>
                                <a:pt x="144563" y="131160"/>
                              </a:cubicBezTo>
                              <a:cubicBezTo>
                                <a:pt x="144563" y="131160"/>
                                <a:pt x="144563" y="130208"/>
                                <a:pt x="143611" y="130208"/>
                              </a:cubicBezTo>
                              <a:cubicBezTo>
                                <a:pt x="145516" y="130208"/>
                                <a:pt x="146468" y="128303"/>
                                <a:pt x="147421" y="126398"/>
                              </a:cubicBezTo>
                              <a:cubicBezTo>
                                <a:pt x="148373" y="124493"/>
                                <a:pt x="149326" y="122588"/>
                                <a:pt x="150278" y="121635"/>
                              </a:cubicBezTo>
                              <a:cubicBezTo>
                                <a:pt x="150278" y="121635"/>
                                <a:pt x="150278" y="122588"/>
                                <a:pt x="151231" y="123540"/>
                              </a:cubicBezTo>
                              <a:cubicBezTo>
                                <a:pt x="152183" y="120683"/>
                                <a:pt x="152183" y="117825"/>
                                <a:pt x="150278" y="114968"/>
                              </a:cubicBezTo>
                              <a:cubicBezTo>
                                <a:pt x="151231" y="114968"/>
                                <a:pt x="151231" y="114968"/>
                                <a:pt x="151231" y="115920"/>
                              </a:cubicBezTo>
                              <a:cubicBezTo>
                                <a:pt x="151231" y="114015"/>
                                <a:pt x="151231" y="112110"/>
                                <a:pt x="150278" y="111158"/>
                              </a:cubicBezTo>
                              <a:cubicBezTo>
                                <a:pt x="149326" y="112110"/>
                                <a:pt x="151231" y="111158"/>
                                <a:pt x="151231" y="112110"/>
                              </a:cubicBezTo>
                              <a:cubicBezTo>
                                <a:pt x="150278" y="113063"/>
                                <a:pt x="149326" y="111158"/>
                                <a:pt x="149326" y="110205"/>
                              </a:cubicBezTo>
                              <a:lnTo>
                                <a:pt x="149326" y="110205"/>
                              </a:lnTo>
                              <a:cubicBezTo>
                                <a:pt x="149326" y="108300"/>
                                <a:pt x="148373" y="108300"/>
                                <a:pt x="148373" y="107348"/>
                              </a:cubicBezTo>
                              <a:cubicBezTo>
                                <a:pt x="148373" y="106395"/>
                                <a:pt x="149326" y="108300"/>
                                <a:pt x="149326" y="107348"/>
                              </a:cubicBezTo>
                              <a:cubicBezTo>
                                <a:pt x="151231" y="106395"/>
                                <a:pt x="149326" y="103538"/>
                                <a:pt x="149326" y="103538"/>
                              </a:cubicBezTo>
                              <a:cubicBezTo>
                                <a:pt x="148373" y="103538"/>
                                <a:pt x="148373" y="102585"/>
                                <a:pt x="148373" y="103538"/>
                              </a:cubicBezTo>
                              <a:cubicBezTo>
                                <a:pt x="147421" y="102585"/>
                                <a:pt x="149326" y="102585"/>
                                <a:pt x="149326" y="102585"/>
                              </a:cubicBezTo>
                              <a:cubicBezTo>
                                <a:pt x="147421" y="101633"/>
                                <a:pt x="146468" y="100680"/>
                                <a:pt x="144563" y="98775"/>
                              </a:cubicBezTo>
                              <a:cubicBezTo>
                                <a:pt x="145516" y="99728"/>
                                <a:pt x="146468" y="98775"/>
                                <a:pt x="147421" y="99728"/>
                              </a:cubicBezTo>
                              <a:cubicBezTo>
                                <a:pt x="147421" y="98775"/>
                                <a:pt x="146468" y="98775"/>
                                <a:pt x="146468" y="97823"/>
                              </a:cubicBezTo>
                              <a:cubicBezTo>
                                <a:pt x="146468" y="96870"/>
                                <a:pt x="145516" y="96870"/>
                                <a:pt x="145516" y="96870"/>
                              </a:cubicBezTo>
                              <a:cubicBezTo>
                                <a:pt x="145516" y="95918"/>
                                <a:pt x="145516" y="94965"/>
                                <a:pt x="145516" y="94965"/>
                              </a:cubicBezTo>
                              <a:cubicBezTo>
                                <a:pt x="146468" y="94965"/>
                                <a:pt x="148373" y="93060"/>
                                <a:pt x="149326" y="93060"/>
                              </a:cubicBezTo>
                              <a:cubicBezTo>
                                <a:pt x="150278" y="94013"/>
                                <a:pt x="148373" y="93060"/>
                                <a:pt x="148373" y="94013"/>
                              </a:cubicBezTo>
                              <a:lnTo>
                                <a:pt x="150278" y="94013"/>
                              </a:lnTo>
                              <a:cubicBezTo>
                                <a:pt x="148373" y="94965"/>
                                <a:pt x="151231" y="94965"/>
                                <a:pt x="151231" y="95918"/>
                              </a:cubicBezTo>
                              <a:cubicBezTo>
                                <a:pt x="152183" y="94965"/>
                                <a:pt x="155041" y="94013"/>
                                <a:pt x="156946" y="93060"/>
                              </a:cubicBezTo>
                              <a:cubicBezTo>
                                <a:pt x="154088" y="92108"/>
                                <a:pt x="158851" y="91155"/>
                                <a:pt x="157898" y="89250"/>
                              </a:cubicBezTo>
                              <a:cubicBezTo>
                                <a:pt x="159803" y="87345"/>
                                <a:pt x="159803" y="89250"/>
                                <a:pt x="160756" y="89250"/>
                              </a:cubicBezTo>
                              <a:cubicBezTo>
                                <a:pt x="162661" y="87345"/>
                                <a:pt x="164566" y="85440"/>
                                <a:pt x="165518" y="82583"/>
                              </a:cubicBezTo>
                              <a:cubicBezTo>
                                <a:pt x="165518" y="82583"/>
                                <a:pt x="165518" y="82583"/>
                                <a:pt x="165518" y="82583"/>
                              </a:cubicBezTo>
                              <a:cubicBezTo>
                                <a:pt x="165518" y="81630"/>
                                <a:pt x="166471" y="80678"/>
                                <a:pt x="167423" y="78773"/>
                              </a:cubicBezTo>
                              <a:cubicBezTo>
                                <a:pt x="167423" y="76868"/>
                                <a:pt x="168376" y="75915"/>
                                <a:pt x="167423" y="74963"/>
                              </a:cubicBezTo>
                              <a:cubicBezTo>
                                <a:pt x="167423" y="74963"/>
                                <a:pt x="168376" y="74963"/>
                                <a:pt x="168376" y="75915"/>
                              </a:cubicBezTo>
                              <a:cubicBezTo>
                                <a:pt x="169328" y="74010"/>
                                <a:pt x="166471" y="74963"/>
                                <a:pt x="168376" y="73058"/>
                              </a:cubicBezTo>
                              <a:lnTo>
                                <a:pt x="169328" y="74010"/>
                              </a:lnTo>
                              <a:cubicBezTo>
                                <a:pt x="168376" y="69248"/>
                                <a:pt x="170281" y="68295"/>
                                <a:pt x="170281" y="66390"/>
                              </a:cubicBezTo>
                              <a:cubicBezTo>
                                <a:pt x="169328" y="66390"/>
                                <a:pt x="169328" y="66390"/>
                                <a:pt x="170281" y="66390"/>
                              </a:cubicBezTo>
                              <a:close/>
                              <a:moveTo>
                                <a:pt x="102653" y="74963"/>
                              </a:move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ubicBezTo>
                                <a:pt x="102653" y="74963"/>
                                <a:pt x="102653" y="74963"/>
                                <a:pt x="102653" y="74963"/>
                              </a:cubicBezTo>
                              <a:close/>
                              <a:moveTo>
                                <a:pt x="79793" y="80678"/>
                              </a:moveTo>
                              <a:cubicBezTo>
                                <a:pt x="79793" y="81630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9793" y="81630"/>
                                <a:pt x="79793" y="80678"/>
                              </a:cubicBezTo>
                              <a:cubicBezTo>
                                <a:pt x="78841" y="80678"/>
                                <a:pt x="78841" y="80678"/>
                                <a:pt x="78841" y="80678"/>
                              </a:cubicBezTo>
                              <a:cubicBezTo>
                                <a:pt x="78841" y="80678"/>
                                <a:pt x="78841" y="79725"/>
                                <a:pt x="78841" y="79725"/>
                              </a:cubicBezTo>
                              <a:cubicBezTo>
                                <a:pt x="78841" y="78773"/>
                                <a:pt x="79793" y="78773"/>
                                <a:pt x="79793" y="77820"/>
                              </a:cubicBezTo>
                              <a:cubicBezTo>
                                <a:pt x="78841" y="76868"/>
                                <a:pt x="79793" y="76868"/>
                                <a:pt x="78841" y="75915"/>
                              </a:cubicBezTo>
                              <a:cubicBezTo>
                                <a:pt x="78841" y="75915"/>
                                <a:pt x="78841" y="75915"/>
                                <a:pt x="79793" y="75915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lnTo>
                                <a:pt x="79793" y="74963"/>
                              </a:lnTo>
                              <a:cubicBezTo>
                                <a:pt x="79793" y="74963"/>
                                <a:pt x="79793" y="74963"/>
                                <a:pt x="79793" y="74963"/>
                              </a:cubicBezTo>
                              <a:cubicBezTo>
                                <a:pt x="79793" y="74963"/>
                                <a:pt x="79793" y="74963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lnTo>
                                <a:pt x="79793" y="75915"/>
                              </a:lnTo>
                              <a:cubicBezTo>
                                <a:pt x="79793" y="75915"/>
                                <a:pt x="79793" y="76868"/>
                                <a:pt x="79793" y="75915"/>
                              </a:cubicBezTo>
                              <a:cubicBezTo>
                                <a:pt x="79793" y="75915"/>
                                <a:pt x="79793" y="75915"/>
                                <a:pt x="79793" y="75915"/>
                              </a:cubicBezTo>
                              <a:lnTo>
                                <a:pt x="79793" y="75915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lnTo>
                                <a:pt x="79793" y="76868"/>
                              </a:lnTo>
                              <a:cubicBezTo>
                                <a:pt x="79793" y="76868"/>
                                <a:pt x="79793" y="76868"/>
                                <a:pt x="79793" y="76868"/>
                              </a:cubicBezTo>
                              <a:cubicBezTo>
                                <a:pt x="80746" y="78773"/>
                                <a:pt x="80746" y="79725"/>
                                <a:pt x="79793" y="80678"/>
                              </a:cubicBezTo>
                              <a:cubicBezTo>
                                <a:pt x="80746" y="80678"/>
                                <a:pt x="80746" y="80678"/>
                                <a:pt x="79793" y="80678"/>
                              </a:cubicBezTo>
                              <a:close/>
                              <a:moveTo>
                                <a:pt x="78841" y="74010"/>
                              </a:move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lnTo>
                                <a:pt x="78841" y="74010"/>
                              </a:lnTo>
                              <a:cubicBezTo>
                                <a:pt x="79793" y="74963"/>
                                <a:pt x="79793" y="74010"/>
                                <a:pt x="78841" y="74010"/>
                              </a:cubicBezTo>
                              <a:lnTo>
                                <a:pt x="78841" y="74010"/>
                              </a:lnTo>
                              <a:close/>
                              <a:moveTo>
                                <a:pt x="80746" y="63533"/>
                              </a:moveTo>
                              <a:cubicBezTo>
                                <a:pt x="80746" y="63533"/>
                                <a:pt x="80746" y="62580"/>
                                <a:pt x="80746" y="63533"/>
                              </a:cubicBezTo>
                              <a:cubicBezTo>
                                <a:pt x="80746" y="63533"/>
                                <a:pt x="80746" y="63533"/>
                                <a:pt x="80746" y="63533"/>
                              </a:cubicBezTo>
                              <a:close/>
                              <a:moveTo>
                                <a:pt x="80746" y="74963"/>
                              </a:moveTo>
                              <a:lnTo>
                                <a:pt x="80746" y="74963"/>
                              </a:lnTo>
                              <a:lnTo>
                                <a:pt x="80746" y="74963"/>
                              </a:lnTo>
                              <a:cubicBezTo>
                                <a:pt x="80746" y="74963"/>
                                <a:pt x="80746" y="74963"/>
                                <a:pt x="80746" y="74963"/>
                              </a:cubicBezTo>
                              <a:lnTo>
                                <a:pt x="80746" y="74963"/>
                              </a:lnTo>
                              <a:close/>
                              <a:moveTo>
                                <a:pt x="79793" y="74963"/>
                              </a:move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lnTo>
                                <a:pt x="79793" y="74963"/>
                              </a:lnTo>
                              <a:close/>
                              <a:moveTo>
                                <a:pt x="80746" y="76868"/>
                              </a:moveTo>
                              <a:cubicBezTo>
                                <a:pt x="80746" y="76868"/>
                                <a:pt x="80746" y="76868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ubicBezTo>
                                <a:pt x="81698" y="76868"/>
                                <a:pt x="81698" y="77820"/>
                                <a:pt x="80746" y="76868"/>
                              </a:cubicBez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lnTo>
                                <a:pt x="80746" y="76868"/>
                              </a:lnTo>
                              <a:close/>
                              <a:moveTo>
                                <a:pt x="86461" y="61628"/>
                              </a:move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ubicBezTo>
                                <a:pt x="86461" y="61628"/>
                                <a:pt x="86461" y="61628"/>
                                <a:pt x="86461" y="61628"/>
                              </a:cubicBezTo>
                              <a:close/>
                              <a:moveTo>
                                <a:pt x="82651" y="59723"/>
                              </a:move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3603" y="60675"/>
                                <a:pt x="83603" y="60675"/>
                                <a:pt x="82651" y="59723"/>
                              </a:cubicBezTo>
                              <a:cubicBezTo>
                                <a:pt x="82651" y="60675"/>
                                <a:pt x="82651" y="60675"/>
                                <a:pt x="82651" y="59723"/>
                              </a:cubicBezTo>
                              <a:cubicBezTo>
                                <a:pt x="82651" y="60675"/>
                                <a:pt x="82651" y="59723"/>
                                <a:pt x="82651" y="59723"/>
                              </a:cubicBezTo>
                              <a:close/>
                              <a:moveTo>
                                <a:pt x="81698" y="62580"/>
                              </a:move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ubicBezTo>
                                <a:pt x="81698" y="62580"/>
                                <a:pt x="81698" y="62580"/>
                                <a:pt x="81698" y="62580"/>
                              </a:cubicBezTo>
                              <a:close/>
                              <a:moveTo>
                                <a:pt x="72173" y="65438"/>
                              </a:moveTo>
                              <a:lnTo>
                                <a:pt x="73126" y="67343"/>
                              </a:lnTo>
                              <a:cubicBezTo>
                                <a:pt x="74078" y="66390"/>
                                <a:pt x="74078" y="65438"/>
                                <a:pt x="75031" y="63533"/>
                              </a:cubicBezTo>
                              <a:cubicBezTo>
                                <a:pt x="75983" y="64485"/>
                                <a:pt x="75983" y="62580"/>
                                <a:pt x="76936" y="63533"/>
                              </a:cubicBezTo>
                              <a:cubicBezTo>
                                <a:pt x="76936" y="62580"/>
                                <a:pt x="77888" y="63533"/>
                                <a:pt x="77888" y="61628"/>
                              </a:cubicBezTo>
                              <a:lnTo>
                                <a:pt x="77888" y="62580"/>
                              </a:lnTo>
                              <a:cubicBezTo>
                                <a:pt x="77888" y="62580"/>
                                <a:pt x="78841" y="62580"/>
                                <a:pt x="78841" y="62580"/>
                              </a:cubicBezTo>
                              <a:cubicBezTo>
                                <a:pt x="78841" y="62580"/>
                                <a:pt x="78841" y="62580"/>
                                <a:pt x="78841" y="63533"/>
                              </a:cubicBezTo>
                              <a:cubicBezTo>
                                <a:pt x="78841" y="63533"/>
                                <a:pt x="78841" y="62580"/>
                                <a:pt x="78841" y="62580"/>
                              </a:cubicBezTo>
                              <a:cubicBezTo>
                                <a:pt x="78841" y="63533"/>
                                <a:pt x="77888" y="63533"/>
                                <a:pt x="78841" y="64485"/>
                              </a:cubicBezTo>
                              <a:cubicBezTo>
                                <a:pt x="78841" y="64485"/>
                                <a:pt x="77888" y="63533"/>
                                <a:pt x="77888" y="63533"/>
                              </a:cubicBezTo>
                              <a:cubicBezTo>
                                <a:pt x="76936" y="63533"/>
                                <a:pt x="78841" y="65438"/>
                                <a:pt x="77888" y="65438"/>
                              </a:cubicBezTo>
                              <a:cubicBezTo>
                                <a:pt x="77888" y="65438"/>
                                <a:pt x="76936" y="65438"/>
                                <a:pt x="76936" y="65438"/>
                              </a:cubicBezTo>
                              <a:cubicBezTo>
                                <a:pt x="76936" y="66390"/>
                                <a:pt x="76936" y="66390"/>
                                <a:pt x="76936" y="67343"/>
                              </a:cubicBezTo>
                              <a:cubicBezTo>
                                <a:pt x="76936" y="67343"/>
                                <a:pt x="75983" y="67343"/>
                                <a:pt x="75983" y="66390"/>
                              </a:cubicBezTo>
                              <a:cubicBezTo>
                                <a:pt x="75031" y="67343"/>
                                <a:pt x="74078" y="69248"/>
                                <a:pt x="73126" y="70200"/>
                              </a:cubicBezTo>
                              <a:cubicBezTo>
                                <a:pt x="72173" y="69248"/>
                                <a:pt x="72173" y="68295"/>
                                <a:pt x="73126" y="68295"/>
                              </a:cubicBezTo>
                              <a:cubicBezTo>
                                <a:pt x="72173" y="67343"/>
                                <a:pt x="73126" y="66390"/>
                                <a:pt x="72173" y="65438"/>
                              </a:cubicBezTo>
                              <a:cubicBezTo>
                                <a:pt x="71221" y="65438"/>
                                <a:pt x="73126" y="66390"/>
                                <a:pt x="72173" y="65438"/>
                              </a:cubicBezTo>
                              <a:close/>
                              <a:moveTo>
                                <a:pt x="73126" y="70200"/>
                              </a:moveTo>
                              <a:cubicBezTo>
                                <a:pt x="72173" y="70200"/>
                                <a:pt x="72173" y="69248"/>
                                <a:pt x="73126" y="70200"/>
                              </a:cubicBezTo>
                              <a:lnTo>
                                <a:pt x="73126" y="70200"/>
                              </a:lnTo>
                              <a:cubicBezTo>
                                <a:pt x="73126" y="69248"/>
                                <a:pt x="73126" y="70200"/>
                                <a:pt x="73126" y="70200"/>
                              </a:cubicBezTo>
                              <a:close/>
                              <a:moveTo>
                                <a:pt x="71221" y="71153"/>
                              </a:moveTo>
                              <a:cubicBezTo>
                                <a:pt x="72173" y="71153"/>
                                <a:pt x="72173" y="71153"/>
                                <a:pt x="71221" y="71153"/>
                              </a:cubicBezTo>
                              <a:cubicBezTo>
                                <a:pt x="72173" y="71153"/>
                                <a:pt x="72173" y="72105"/>
                                <a:pt x="72173" y="72105"/>
                              </a:cubicBezTo>
                              <a:cubicBezTo>
                                <a:pt x="72173" y="72105"/>
                                <a:pt x="71221" y="72105"/>
                                <a:pt x="71221" y="72105"/>
                              </a:cubicBezTo>
                              <a:cubicBezTo>
                                <a:pt x="71221" y="72105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1221" y="71153"/>
                                <a:pt x="71221" y="72105"/>
                                <a:pt x="71221" y="71153"/>
                              </a:cubicBezTo>
                              <a:cubicBezTo>
                                <a:pt x="70268" y="71153"/>
                                <a:pt x="70268" y="71153"/>
                                <a:pt x="70268" y="71153"/>
                              </a:cubicBezTo>
                              <a:cubicBezTo>
                                <a:pt x="70268" y="71153"/>
                                <a:pt x="71221" y="71153"/>
                                <a:pt x="71221" y="71153"/>
                              </a:cubicBezTo>
                              <a:close/>
                              <a:moveTo>
                                <a:pt x="78841" y="85440"/>
                              </a:moveTo>
                              <a:cubicBezTo>
                                <a:pt x="78841" y="85440"/>
                                <a:pt x="78841" y="86393"/>
                                <a:pt x="78841" y="86393"/>
                              </a:cubicBezTo>
                              <a:cubicBezTo>
                                <a:pt x="78841" y="86393"/>
                                <a:pt x="78841" y="85440"/>
                                <a:pt x="78841" y="85440"/>
                              </a:cubicBezTo>
                              <a:cubicBezTo>
                                <a:pt x="77888" y="86393"/>
                                <a:pt x="77888" y="85440"/>
                                <a:pt x="77888" y="85440"/>
                              </a:cubicBezTo>
                              <a:cubicBezTo>
                                <a:pt x="77888" y="85440"/>
                                <a:pt x="77888" y="85440"/>
                                <a:pt x="77888" y="86393"/>
                              </a:cubicBezTo>
                              <a:cubicBezTo>
                                <a:pt x="77888" y="84488"/>
                                <a:pt x="76936" y="86393"/>
                                <a:pt x="76936" y="85440"/>
                              </a:cubicBezTo>
                              <a:cubicBezTo>
                                <a:pt x="75983" y="87345"/>
                                <a:pt x="75983" y="86393"/>
                                <a:pt x="75983" y="86393"/>
                              </a:cubicBezTo>
                              <a:cubicBezTo>
                                <a:pt x="75983" y="86393"/>
                                <a:pt x="75983" y="85440"/>
                                <a:pt x="76936" y="85440"/>
                              </a:cubicBezTo>
                              <a:cubicBezTo>
                                <a:pt x="76936" y="85440"/>
                                <a:pt x="75983" y="85440"/>
                                <a:pt x="76936" y="84488"/>
                              </a:cubicBezTo>
                              <a:cubicBezTo>
                                <a:pt x="76936" y="84488"/>
                                <a:pt x="75983" y="85440"/>
                                <a:pt x="75983" y="84488"/>
                              </a:cubicBezTo>
                              <a:cubicBezTo>
                                <a:pt x="76936" y="83535"/>
                                <a:pt x="75983" y="83535"/>
                                <a:pt x="75983" y="83535"/>
                              </a:cubicBezTo>
                              <a:cubicBezTo>
                                <a:pt x="75031" y="84488"/>
                                <a:pt x="73126" y="84488"/>
                                <a:pt x="74078" y="83535"/>
                              </a:cubicBezTo>
                              <a:lnTo>
                                <a:pt x="74078" y="82583"/>
                              </a:lnTo>
                              <a:cubicBezTo>
                                <a:pt x="73126" y="81630"/>
                                <a:pt x="74078" y="79725"/>
                                <a:pt x="72173" y="78773"/>
                              </a:cubicBezTo>
                              <a:lnTo>
                                <a:pt x="73126" y="78773"/>
                              </a:lnTo>
                              <a:cubicBezTo>
                                <a:pt x="73126" y="78773"/>
                                <a:pt x="73126" y="78773"/>
                                <a:pt x="73126" y="77820"/>
                              </a:cubicBezTo>
                              <a:cubicBezTo>
                                <a:pt x="73126" y="77820"/>
                                <a:pt x="74078" y="77820"/>
                                <a:pt x="74078" y="77820"/>
                              </a:cubicBezTo>
                              <a:cubicBezTo>
                                <a:pt x="75031" y="77820"/>
                                <a:pt x="75983" y="78773"/>
                                <a:pt x="77888" y="79725"/>
                              </a:cubicBezTo>
                              <a:lnTo>
                                <a:pt x="77888" y="79725"/>
                              </a:lnTo>
                              <a:cubicBezTo>
                                <a:pt x="78841" y="79725"/>
                                <a:pt x="79793" y="80678"/>
                                <a:pt x="80746" y="80678"/>
                              </a:cubicBezTo>
                              <a:lnTo>
                                <a:pt x="80746" y="80678"/>
                              </a:lnTo>
                              <a:lnTo>
                                <a:pt x="80746" y="80678"/>
                              </a:lnTo>
                              <a:cubicBezTo>
                                <a:pt x="80746" y="80678"/>
                                <a:pt x="80746" y="80678"/>
                                <a:pt x="80746" y="80678"/>
                              </a:cubicBezTo>
                              <a:cubicBezTo>
                                <a:pt x="80746" y="80678"/>
                                <a:pt x="81698" y="80678"/>
                                <a:pt x="81698" y="80678"/>
                              </a:cubicBezTo>
                              <a:cubicBezTo>
                                <a:pt x="81698" y="80678"/>
                                <a:pt x="81698" y="80678"/>
                                <a:pt x="81698" y="80678"/>
                              </a:cubicBezTo>
                              <a:cubicBezTo>
                                <a:pt x="82651" y="80678"/>
                                <a:pt x="82651" y="80678"/>
                                <a:pt x="82651" y="80678"/>
                              </a:cubicBezTo>
                              <a:lnTo>
                                <a:pt x="82651" y="80678"/>
                              </a:lnTo>
                              <a:cubicBezTo>
                                <a:pt x="83603" y="79725"/>
                                <a:pt x="84556" y="78773"/>
                                <a:pt x="85508" y="76868"/>
                              </a:cubicBezTo>
                              <a:cubicBezTo>
                                <a:pt x="86461" y="74963"/>
                                <a:pt x="85508" y="74010"/>
                                <a:pt x="85508" y="74010"/>
                              </a:cubicBezTo>
                              <a:cubicBezTo>
                                <a:pt x="85508" y="74010"/>
                                <a:pt x="86461" y="73058"/>
                                <a:pt x="86461" y="72105"/>
                              </a:cubicBezTo>
                              <a:cubicBezTo>
                                <a:pt x="86461" y="72105"/>
                                <a:pt x="86461" y="72105"/>
                                <a:pt x="85508" y="71153"/>
                              </a:cubicBezTo>
                              <a:cubicBezTo>
                                <a:pt x="85508" y="71153"/>
                                <a:pt x="85508" y="71153"/>
                                <a:pt x="86461" y="70200"/>
                              </a:cubicBezTo>
                              <a:cubicBezTo>
                                <a:pt x="86461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9248"/>
                                <a:pt x="87413" y="69248"/>
                              </a:cubicBezTo>
                              <a:cubicBezTo>
                                <a:pt x="87413" y="69248"/>
                                <a:pt x="87413" y="68295"/>
                                <a:pt x="88366" y="68295"/>
                              </a:cubicBezTo>
                              <a:cubicBezTo>
                                <a:pt x="89318" y="68295"/>
                                <a:pt x="90271" y="69248"/>
                                <a:pt x="91223" y="70200"/>
                              </a:cubicBezTo>
                              <a:cubicBezTo>
                                <a:pt x="93128" y="69248"/>
                                <a:pt x="93128" y="70200"/>
                                <a:pt x="95033" y="70200"/>
                              </a:cubicBezTo>
                              <a:lnTo>
                                <a:pt x="94081" y="70200"/>
                              </a:lnTo>
                              <a:cubicBezTo>
                                <a:pt x="95033" y="70200"/>
                                <a:pt x="94081" y="71153"/>
                                <a:pt x="93128" y="72105"/>
                              </a:cubicBezTo>
                              <a:cubicBezTo>
                                <a:pt x="94081" y="72105"/>
                                <a:pt x="93128" y="72105"/>
                                <a:pt x="95033" y="72105"/>
                              </a:cubicBezTo>
                              <a:cubicBezTo>
                                <a:pt x="95986" y="72105"/>
                                <a:pt x="93128" y="73058"/>
                                <a:pt x="94081" y="73058"/>
                              </a:cubicBezTo>
                              <a:cubicBezTo>
                                <a:pt x="94081" y="73058"/>
                                <a:pt x="95033" y="73058"/>
                                <a:pt x="94081" y="73058"/>
                              </a:cubicBezTo>
                              <a:cubicBezTo>
                                <a:pt x="95986" y="74010"/>
                                <a:pt x="93128" y="73058"/>
                                <a:pt x="92176" y="74010"/>
                              </a:cubicBezTo>
                              <a:cubicBezTo>
                                <a:pt x="92176" y="74963"/>
                                <a:pt x="93128" y="74963"/>
                                <a:pt x="93128" y="75915"/>
                              </a:cubicBezTo>
                              <a:cubicBezTo>
                                <a:pt x="93128" y="76868"/>
                                <a:pt x="93128" y="76868"/>
                                <a:pt x="92176" y="77820"/>
                              </a:cubicBezTo>
                              <a:cubicBezTo>
                                <a:pt x="92176" y="77820"/>
                                <a:pt x="93128" y="77820"/>
                                <a:pt x="93128" y="77820"/>
                              </a:cubicBezTo>
                              <a:cubicBezTo>
                                <a:pt x="91223" y="76868"/>
                                <a:pt x="93128" y="78773"/>
                                <a:pt x="92176" y="77820"/>
                              </a:cubicBezTo>
                              <a:cubicBezTo>
                                <a:pt x="92176" y="77820"/>
                                <a:pt x="92176" y="77820"/>
                                <a:pt x="91223" y="76868"/>
                              </a:cubicBezTo>
                              <a:cubicBezTo>
                                <a:pt x="90271" y="76868"/>
                                <a:pt x="91223" y="77820"/>
                                <a:pt x="90271" y="77820"/>
                              </a:cubicBezTo>
                              <a:cubicBezTo>
                                <a:pt x="90271" y="77820"/>
                                <a:pt x="90271" y="77820"/>
                                <a:pt x="90271" y="77820"/>
                              </a:cubicBezTo>
                              <a:cubicBezTo>
                                <a:pt x="91223" y="79725"/>
                                <a:pt x="89318" y="77820"/>
                                <a:pt x="89318" y="78773"/>
                              </a:cubicBezTo>
                              <a:cubicBezTo>
                                <a:pt x="88366" y="77820"/>
                                <a:pt x="88366" y="78773"/>
                                <a:pt x="88366" y="77820"/>
                              </a:cubicBezTo>
                              <a:cubicBezTo>
                                <a:pt x="89318" y="79725"/>
                                <a:pt x="87413" y="77820"/>
                                <a:pt x="87413" y="79725"/>
                              </a:cubicBezTo>
                              <a:lnTo>
                                <a:pt x="87413" y="79725"/>
                              </a:lnTo>
                              <a:cubicBezTo>
                                <a:pt x="85508" y="80678"/>
                                <a:pt x="84556" y="80678"/>
                                <a:pt x="82651" y="82583"/>
                              </a:cubicBezTo>
                              <a:cubicBezTo>
                                <a:pt x="80746" y="85440"/>
                                <a:pt x="79793" y="84488"/>
                                <a:pt x="78841" y="85440"/>
                              </a:cubicBezTo>
                              <a:close/>
                              <a:moveTo>
                                <a:pt x="129323" y="135923"/>
                              </a:move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ubicBezTo>
                                <a:pt x="129323" y="135923"/>
                                <a:pt x="129323" y="135923"/>
                                <a:pt x="129323" y="13592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5897A717" id="그룹 2817" o:spid="_x0000_s1026" style="position:absolute;left:0;text-align:left;margin-left:320.25pt;margin-top:148.75pt;width:28.95pt;height:24.25pt;z-index:251648000" coordorigin=",8949" coordsize="3037,25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">
              <v:shape id="자유형: 도형 2818" o:spid="_x0000_s1027" style="position:absolute;left:187;top:8962;width:2700;height:2531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72779,114643;271091,96081;210344,55583;185033,57271;181658,30272;159721,13398;112473,45458;70289,37022;23041,80895;23041,82581;48351,143328;12917,224324;24728,244573;39915,247948;70289,242887;83788,239512;119223,207450;125973,197325;190095,236137;225531,224324;239031,187201;232281,156828;262654,143328;272779,114643" o:connectangles="0,0,0,0,0,0,0,0,0,0,0,0,0,0,0,0,0,0,0,0,0,0,0,0"/>
              </v:shape>
              <v:shape id="자유형: 도형 2819" o:spid="_x0000_s1028" style="position:absolute;top:8949;width:3037;height:2531;visibility:visible;mso-wrap-style:square;v-text-anchor:middle" coordsize="17145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" path="m170281,66390v,-1905,,-3810,-1905,-4762c169328,61628,169328,61628,170281,62580v,-1905,-1905,-1905,-953,-2857c169328,59723,169328,57818,170281,58770v-953,-952,-1905,-2857,-1905,-3810c168376,54960,169328,54008,169328,53055,165518,45435,158851,37815,149326,36863v-953,-1905,1905,-953,1905,-1905c151231,36863,149326,34958,146468,34958r,c145516,34958,144563,34005,143611,34005r,c142658,34958,140753,32100,139801,34005r-953,-952c137896,34958,136943,32100,135038,34005r,c133133,34005,131228,36863,130276,34958v-1905,,-3810,1905,-4763,3810c125513,37815,126466,36863,126466,36863v-1905,952,-4763,1905,-5715,2857c120751,37815,121703,35910,121703,34005v,-1905,-952,-3810,-952,-5715c120751,28290,121703,28290,121703,28290v-1905,-2857,,-7620,-3810,-8572l115988,19718v,-953,953,-953,953,-1905c115988,17813,115036,15908,114083,15908v,-953,953,,953,-953c114083,14003,111226,14003,110273,13050r953,c106463,6383,92176,5430,87413,10193,83603,9240,84556,6383,83603,7335v-2857,2858,-5715,4763,-8572,7620c74078,16860,72173,17813,72173,19718v-952,1905,-952,3810,-952,4762c71221,29243,75031,31148,75031,31148v,-4763,1905,-9525,4762,-12383c82651,15908,87413,14955,92176,14955v2857,-952,6667,-1905,9525,c106463,15908,109321,18765,110273,22575v953,953,,1905,953,2858l111226,26385v,,,,,1905l110273,34005v-952,7620,-2857,15240,-4762,22860c109321,54960,114083,53055,117893,51150v-952,,953,-1905,2858,-2857l120751,48293r2857,-1905c125513,45435,124561,47340,122656,48293v2857,-953,6667,-2858,9525,-3810c135038,43530,135991,43530,136943,43530v1905,,4763,,6668,953c144563,43530,145516,45435,146468,43530v,,,,,953c149326,45435,150278,45435,151231,48293v8572,7620,12382,21907,4762,29527c155041,78773,154088,79725,153136,80678v-953,952,-2858,1905,-3810,2857c145516,85440,141706,86393,137896,88298r-5715,1905c132181,92108,134086,94013,135038,95918r4763,10477l141706,111158v,1905,,2857,,3810c141706,115920,140753,116873,140753,117825v953,953,,1905,,2858c139801,121635,138848,122588,138848,123540r,-952c137896,124493,135991,123540,134086,123540v,953,-953,,,1905c133133,126398,132181,123540,130276,124493v,,,952,,c126466,126398,131228,123540,126466,122588v-6668,952,-14288,,-20003,-2858c106463,119730,106463,120683,105511,120683v,-1905,-1905,,-2858,-1905c102653,118778,103606,118778,103606,118778v-1905,-1905,-4763,-1905,-6668,-4763c96938,114015,97891,114015,97891,114015v-953,,-1905,,-1905,-952c95033,112110,95033,112110,94081,111158v-1905,-1905,-3810,-4763,-4763,-5715c90271,105443,88366,102585,87413,100680v-952,,-2857,-1905,-3810,-4762c83603,95918,83603,95918,83603,94965v,,,,,953l83603,94965r953,c84556,94965,84556,95918,84556,95918v952,952,,-953,,-1905c84556,93060,85508,94013,85508,94965v,953,,,-952,c84556,95918,84556,94965,85508,95918v,,,-953,,-953c85508,94965,86461,94965,86461,95918v,-953,,-953,,-953c86461,94965,85508,94965,85508,94013v,,953,-953,953,l86461,94013v,,952,,,-953l87413,95918v,-953,,-953,953,-953c88366,95918,89318,97823,89318,97823r,-953c89318,96870,89318,96870,90271,97823v952,,,-3810,952,-2858c91223,95918,92176,95918,92176,96870v,,,-952,,-952c92176,94965,92176,96870,92176,95918v-953,-953,,-953,,-953c94081,97823,95033,94013,96938,94965v-952,-952,,-952,,-952c97891,94965,96938,93060,97891,94013r-953,-953c97891,93060,95986,90203,97891,91155v952,,952,953,952,953c100748,93060,98843,90203,100748,90203v-952,,-1905,-953,-1905,-1905c99796,88298,100748,88298,101701,88298v,-953,-953,-953,,-953c101701,87345,101701,87345,101701,88298v952,,,-953,,-1905c102653,86393,102653,85440,103606,84488v-953,-953,952,-953,-953,-1905c102653,82583,103606,82583,103606,82583v-953,,-1905,-953,-1905,-953l102653,81630v1905,,,-952,953,-952c102653,80678,103606,80678,102653,79725r,c102653,78773,101701,79725,101701,78773v,,1905,,1905,c104558,78773,103606,77820,103606,77820v,,,,,c103606,77820,103606,77820,103606,77820v,,,,,c103606,77820,103606,77820,103606,77820v,,,,,c103606,77820,103606,77820,103606,77820v,,,,,c103606,77820,103606,77820,103606,77820r952,c104558,77820,103606,76868,102653,76868v953,-953,-952,-3810,-952,-3810c101701,73058,102653,73058,102653,73058v,,-952,,-952,-953c100748,72105,102653,71153,102653,71153v,,-952,,-952,c102653,69248,99796,69248,100748,68295v,,953,,953,c100748,67343,99796,67343,98843,67343v,,953,-953,953,-953c99796,66390,98843,65438,98843,65438v-952,952,-1905,952,-1905,952l96938,66390v,,-952,,-952,c95986,65438,95986,66390,96938,65438v953,-953,,-1905,,-1905c96938,63533,95986,63533,95986,64485v-953,,952,-952,,-952c95033,64485,94081,64485,93128,65438v,,953,-1905,953,-1905c93128,63533,92176,64485,91223,65438v,,-952,,-952,c90271,64485,90271,65438,90271,64485r,-952c91223,63533,91223,61628,91223,61628v-952,,-1905,,-1905,-953c89318,61628,89318,61628,89318,61628v,,-952,-953,-1905,-953l87413,61628v,,,,,c87413,61628,86461,61628,86461,62580v,,,,,c86461,62580,86461,61628,87413,61628v,,,952,-952,l85508,57818v-952,1905,-1905,,-1905,l83603,57818v-952,-953,,952,-952,952c82651,58770,82651,56865,82651,55913v-953,,-1905,952,-2858,-953c78841,54960,77888,55913,77888,56865v-952,,,-1905,-952,-952c76936,54960,75983,53055,75983,53055v,,-952,-952,-952,c75031,53055,75031,52103,75031,52103v,952,952,1905,1905,2857c77888,56865,75031,54960,76936,56865v-953,,-1905,,-2858,953c74078,57818,74078,56865,73126,55913v,952,-953,1905,-953,2857c73126,59723,73126,59723,74078,60675v,,,953,,953c73126,60675,72173,58770,71221,59723v-953,-1905,952,-953,,-1905c70268,55913,72173,54960,73126,55913v,-1905,-953,,-953,-953c71221,55913,71221,56865,71221,57818v952,952,952,952,952,952c72173,60675,70268,58770,70268,58770v,,,,,-952c69316,57818,70268,58770,69316,59723v-1905,-953,952,-953,,-1905l64553,54960v-952,953,953,1905,,1905l63601,55913v,,,952,,952c64553,57818,65506,58770,65506,57818v952,1905,,952,,1905c66458,60675,65506,59723,66458,59723v953,952,953,952,953,1905c67411,62580,66458,60675,65506,60675v,,,-952,952,c66458,58770,64553,59723,63601,58770v-953,,952,1905,,1905c63601,59723,64553,60675,65506,61628v1905,2857,-2858,-953,-2858,952c64553,63533,64553,65438,66458,65438v,,953,952,,952c65506,65438,65506,66390,64553,65438r,l63601,64485v-953,,-1905,,-2858,c60743,65438,61696,64485,61696,65438v-953,-953,-953,,-1905,c60743,65438,61696,66390,61696,66390v,953,-1905,953,-1905,l58838,65438v953,952,-952,,,952c59791,66390,60743,67343,61696,68295v,,-953,,-953,953l59791,67343v,952,-1905,-953,-1905,l58838,68295v,,-952,,-952,c58838,68295,57886,69248,58838,69248r-952,c57886,69248,59791,70200,57886,70200v1905,,,,952,-952c59791,69248,59791,70200,59791,70200v-1905,,,953,,953c58838,71153,58838,71153,57886,71153r952,c55981,71153,58838,72105,58838,72105v-952,,-1905,,-1905,c58838,72105,58838,73058,60743,73058v-952,952,-1905,,-3810,c57886,74010,55981,74010,57886,74010v952,-952,952,,1905,c59791,74963,58838,74010,57886,74010v,,1905,953,1905,c59791,74010,60743,74963,59791,74963v-953,,,-953,-953,-953c58838,74963,61696,74963,61696,74963v952,,2857,,3810,c65506,75915,64553,74963,63601,74963r,c61696,75915,59791,74010,58838,74963r953,c58838,74963,57886,74963,57886,74963v952,,,952,952,952c59791,75915,58838,75915,59791,75915v,953,1905,953,1905,953c60743,76868,59791,76868,59791,76868v,,952,,952,952l59791,77820v,1905,952,4763,3810,5715c62648,84488,62648,84488,62648,86393v,-953,953,-953,953,l62648,87345v,953,953,953,1905,953c64553,88298,64553,89250,63601,89250v,953,952,,952,l64553,93060r953,-952c66458,92108,66458,93060,65506,94013v,,952,,952,-953c66458,94013,67411,94965,68363,95918v,-953,,-953,953,-1905c70268,93060,69316,94013,70268,94013v,952,,952,-952,952c69316,97823,72173,96870,74078,97823v,,,,953,-953c75983,98775,76936,96870,77888,97823v,-953,,-2858,953,-2858c79793,94013,78841,96870,79793,97823v,-953,953,-953,953,-953c79793,97823,78841,99728,78841,100680r,-952c76936,103538,74078,106395,72173,109253r-1905,1905c68363,114968,68363,114968,68363,114968r-1905,1905c63601,119730,60743,121635,57886,124493v-3810,2857,-8573,1905,-12383,3810c44551,129255,45503,129255,44551,129255v-953,,,-952,-953,-952c41693,129255,38836,128303,36931,127350v,,-953,,-953,953c35026,127350,34073,126398,32168,126398v-952,-953,-2857,-953,-3810,-2858c27406,126398,26453,123540,24548,122588v,-953,,-953,953,-953c24548,120683,24548,120683,23596,119730v-953,-952,-953,-1905,-953,-2857c21691,115920,20738,115920,20738,114968v953,-953,,-1905,953,-2858c20738,112110,19786,110205,20738,109253r1905,952c22643,106395,29311,101633,33121,95918r952,952c35026,95918,35978,94965,36931,94013r5715,-4763c46456,85440,50266,81630,52171,78773v952,-953,1905,-1905,2857,-2858c55028,74963,55981,74963,55981,74010v-1905,,-2858,-952,-3810,-952c46456,72105,44551,72105,40741,72105v-953,,-953,-952,-953,-1905c38836,70200,37883,69248,36931,68295v-953,-952,-953,-952,-1905,-1905c34073,65438,33121,64485,32168,64485r953,-952c31216,62580,28358,60675,29311,57818v-953,,-1905,-2858,-2858,-1905c26453,54960,28358,54960,26453,54008r1905,952c28358,50198,28358,45435,30263,39720v1905,-952,1905,-4762,4763,-6667c35026,31148,38836,30195,38836,27338r952,952c41693,27338,44551,25433,47408,25433v1905,,1905,-953,2858,-1905l50266,24480v1905,-952,1905,-1905,2857,-2857c54076,22575,55028,21623,55981,23528v-953,,-2858,952,-3810,1905c54076,26385,55981,24480,56933,26385v953,2858,1905,2858,2858,1905c58838,28290,59791,29243,58838,29243v953,952,1905,952,2858,952c61696,30195,60743,29243,60743,29243v953,,1905,952,2858,-953c62648,28290,62648,28290,61696,27338v952,,2857,952,2857,1905c64553,30195,62648,29243,62648,30195v953,,2858,953,4763,953c66458,31148,65506,29243,67411,29243r-953,-953l67411,27338v-2858,1905,-3810,-953,-6668,-1905l60743,27338v-952,-953,-2857,-953,-3810,-1905c57886,25433,57886,24480,57886,24480v,,-953,,-953,c57886,23528,57886,23528,58838,23528v-1905,1905,-4762,-953,-5715,l53123,23528v-2857,-953,,952,-952,952c51218,23528,52171,22575,50266,21623v-2858,,-6668,1905,-10478,1905c37883,24480,35978,27338,35026,28290v-1905,953,-953,-1905,-1905,c33121,27338,32168,27338,31216,27338v,952,-2858,2857,,2857c29311,32100,26453,34958,25501,37815v,-952,,-1905,-953,-952c24548,38768,24548,41625,22643,43530v953,,953,,2858,c25501,43530,25501,44483,25501,45435v-953,,-2858,-952,-3810,1905c19786,46388,23596,43530,20738,43530v-952,-1905,953,-5715,1905,-6667c22643,34005,21691,37815,20738,36863v-952,1905,,2857,-952,5715c20738,42578,20738,41625,20738,43530v953,2858,-1905,2858,-1905,3810c18833,47340,18833,46388,18833,45435v-952,1905,,2858,,4763c16928,50198,18833,47340,17881,46388v-953,,-953,952,-1905,952c15023,50198,17881,48293,16928,52103r-952,l15976,54008v952,,1905,,1905,-1905c19786,53055,17881,54008,18833,56865v953,953,,-952,953,-952c20738,55913,20738,57818,21691,58770v,1905,-953,953,-1905,1905c19786,60675,18833,58770,19786,58770v-1905,-2857,-2858,1905,-3810,c14071,58770,16928,57818,16928,60675v-952,-1905,953,-952,953,-952c21691,62580,15976,62580,17881,66390v1905,-952,4762,2858,5715,c24548,67343,25501,67343,25501,68295v-1905,,,1905,-1905,953l24548,70200v-952,,-1905,,-2857,-952c21691,71153,22643,74010,22643,74963v1905,952,953,-953,2858,c24548,74963,24548,75915,25501,76868v-953,-1905,952,-1905,2857,-953c28358,76868,28358,76868,29311,77820v,953,,953,,953c29311,79725,28358,78773,27406,78773v952,,952,,952,952c28358,79725,28358,80678,28358,79725v953,-952,1905,-952,1905,-1905c31216,77820,30263,78773,30263,78773v,,-952,,-952,c30263,78773,27406,80678,28358,79725r953,-952c29311,78773,28358,78773,28358,79725v953,,953,,953,l28358,79725v953,,2858,-952,953,c32168,78773,29311,79725,30263,79725v953,-952,1905,,2858,c31216,79725,32168,79725,32168,79725v953,,953,,1905,c33121,79725,32168,79725,31216,80678r1905,c29311,80678,34073,80678,32168,81630v-952,,-2857,,-2857,c32168,81630,32168,82583,34073,82583v-1905,,-2857,-953,-4762,-953c31216,81630,28358,81630,30263,82583v953,,953,,1905,952c31216,83535,31216,83535,30263,83535v,,953,953,1905,953c31216,84488,32168,86393,31216,85440v-953,-952,,-952,-953,-952c29311,85440,32168,86393,30263,88298v953,,1905,1905,953,2857c28358,92108,31216,90203,30263,89250r-952,953c26453,89250,29311,85440,27406,85440r-953,953c26453,85440,25501,84488,25501,84488v1905,952,-953,1905,-953,1905c25501,87345,25501,85440,25501,86393v-953,952,,2857,-1905,3810c23596,89250,22643,89250,21691,88298v-953,,952,952,-953,1905l20738,89250v-3810,3810,-9525,9525,-8572,15240c10261,104490,9308,106395,8356,110205v952,-1905,952,,952,953l7403,113063v-952,1905,953,4762,1905,6667c9308,119730,8356,120683,8356,120683v,1905,1905,1905,1905,1905l10261,124493r952,c12166,125445,13118,127350,12166,128303v952,,952,952,952,c13118,129255,14071,130208,15023,132113v1905,952,2858,1905,3810,1905c17881,133065,18833,133065,18833,132113v953,-953,,952,1905,952c20738,133065,20738,134970,19786,134018v952,3810,6667,5715,11430,7620c32168,141638,32168,141638,32168,140685v2858,2858,6668,953,9525,1905c40741,141638,41693,139733,43598,139733v1905,-1905,953,1905,2858,1905c47408,140685,48361,140685,49313,140685r,c50266,139733,51218,138780,53123,138780r,c54076,138780,55981,138780,55981,138780v,-952,2857,-1905,2857,-2857c58838,135923,58838,135923,58838,135923r,-953l60743,134970v,953,,953,,1905c62648,136875,60743,135923,61696,134970v952,-952,952,,1905,c63601,135923,62648,134970,62648,135923v,952,953,,953,c63601,135923,63601,134970,64553,134018v953,,2858,-1905,2858,-953c67411,132113,68363,131160,68363,131160v-952,,-1905,953,-2857,c66458,130208,66458,129255,67411,130208r,952c67411,130208,69316,129255,68363,129255r1905,c70268,128303,71221,127350,72173,126398v953,952,953,2857,2858,952c75031,126398,75031,125445,75983,125445v953,-952,953,-952,953,c78841,124493,78841,123540,77888,122588v,-953,,-1905,953,-1905c78841,122588,79793,121635,79793,121635v,,,-952,,-952c79793,119730,79793,121635,78841,121635v-953,-952,,-952,,-1905c79793,120683,80746,119730,81698,118778v,952,953,952,953,1905c82651,118778,83603,120683,83603,120683v-952,1905,953,,953,1905l85508,120683v,1905,3810,,2858,1905c89318,123540,87413,123540,86461,123540v,2858,4762,1905,4762,4763c92176,127350,92176,126398,93128,127350v953,1905,2858,2858,1905,3810c95986,131160,96938,131160,96938,132113v,,-952,,-952,c97891,133065,98843,133065,100748,133065v,1905,3810,1905,5715,3810c108368,135923,109321,137828,110273,135923v,,,952,,952c111226,136875,112178,134970,113131,134970r-953,953c111226,137828,115036,136875,115036,137828v-953,-953,952,,952,-953l116941,136875v1905,,,-952,2857,-952c120751,135923,119798,137828,119798,137828v953,952,1905,,3810,c123608,137828,122656,137828,123608,137828v,,,,,c123608,137828,124561,137828,124561,137828v,,,,,c124561,137828,123608,137828,123608,137828v,,953,,953,c124561,137828,124561,137828,124561,137828v,,952,,952,l125513,138780v953,,2858,-952,2858,-1905c130276,136875,133133,136875,135038,135923v1905,-953,3810,-1905,4763,-2858c138848,133065,138848,134018,139801,134018v952,-953,1905,-1905,1905,-1905c142658,131160,142658,132113,144563,131160v,,,-952,-952,-952c145516,130208,146468,128303,147421,126398v952,-1905,1905,-3810,2857,-4763c150278,121635,150278,122588,151231,123540v952,-2857,952,-5715,-953,-8572c151231,114968,151231,114968,151231,115920v,-1905,,-3810,-953,-4762c149326,112110,151231,111158,151231,112110v-953,953,-1905,-952,-1905,-1905l149326,110205v,-1905,-953,-1905,-953,-2857c148373,106395,149326,108300,149326,107348v1905,-953,,-3810,,-3810c148373,103538,148373,102585,148373,103538v-952,-953,953,-953,953,-953c147421,101633,146468,100680,144563,98775v953,953,1905,,2858,953c147421,98775,146468,98775,146468,97823v,-953,-952,-953,-952,-953c145516,95918,145516,94965,145516,94965v952,,2857,-1905,3810,-1905c150278,94013,148373,93060,148373,94013r1905,c148373,94965,151231,94965,151231,95918v952,-953,3810,-1905,5715,-2858c154088,92108,158851,91155,157898,89250v1905,-1905,1905,,2858,c162661,87345,164566,85440,165518,82583v,,,,,c165518,81630,166471,80678,167423,78773v,-1905,953,-2858,,-3810c167423,74963,168376,74963,168376,75915v952,-1905,-1905,-952,,-2857l169328,74010v-952,-4762,953,-5715,953,-7620c169328,66390,169328,66390,170281,66390xm102653,74963v,,,,,c102653,74963,102653,74963,102653,74963xm79793,80678v,952,,952,,c78841,80678,79793,81630,79793,80678v-952,,-952,,-952,c78841,80678,78841,79725,78841,79725v,-952,952,-952,952,-1905c78841,76868,79793,76868,78841,75915v,,,,952,c79793,74963,79793,74963,79793,74963v,,,,,l79793,74963v,,,,,l79793,74963v,,,,,l79793,74963v,,,,,c79793,74963,79793,74963,79793,75915v,,,,,l79793,75915r,l79793,75915v,,,953,,c79793,75915,79793,75915,79793,75915r,l79793,76868r,l79793,76868r,l79793,76868r,c79793,76868,79793,76868,79793,76868v953,1905,953,2857,,3810c80746,80678,80746,80678,79793,80678xm78841,74010r,l78841,74010r,l78841,74010v952,953,952,,,l78841,74010xm80746,63533v,,,-953,,c80746,63533,80746,63533,80746,63533xm80746,74963r,l80746,74963v,,,,,l80746,74963xm79793,74963r,l79793,74963r,xm80746,76868v,,,,,l80746,76868r,l80746,76868r,l80746,76868v952,,952,952,,l80746,76868r,l80746,76868xm86461,61628v,,,,,c86461,61628,86461,61628,86461,61628v,,,,,xm82651,59723v952,952,952,952,,c83603,60675,83603,60675,82651,59723v952,952,952,952,,c82651,60675,82651,60675,82651,59723v,952,,,,xm81698,62580v,,,,,c81698,62580,81698,62580,81698,62580v,,,,,xm72173,65438r953,1905c74078,66390,74078,65438,75031,63533v952,952,952,-953,1905,c76936,62580,77888,63533,77888,61628r,952c77888,62580,78841,62580,78841,62580v,,,,,953c78841,63533,78841,62580,78841,62580v,953,-953,953,,1905c78841,64485,77888,63533,77888,63533v-952,,953,1905,,1905c77888,65438,76936,65438,76936,65438v,952,,952,,1905c76936,67343,75983,67343,75983,66390v-952,953,-1905,2858,-2857,3810c72173,69248,72173,68295,73126,68295v-953,-952,,-1905,-953,-2857c71221,65438,73126,66390,72173,65438xm73126,70200v-953,,-953,-952,,l73126,70200v,-952,,,,xm71221,71153v952,,952,,,c72173,71153,72173,72105,72173,72105v,,-952,,-952,c71221,72105,71221,72105,71221,71153v-953,,-953,,-953,c71221,71153,71221,72105,71221,71153v-953,,-953,,-953,c70268,71153,71221,71153,71221,71153xm78841,85440v,,,953,,953c78841,86393,78841,85440,78841,85440v-953,953,-953,,-953,c77888,85440,77888,85440,77888,86393v,-1905,-952,,-952,-953c75983,87345,75983,86393,75983,86393v,,,-953,953,-953c76936,85440,75983,85440,76936,84488v,,-953,952,-953,c76936,83535,75983,83535,75983,83535v-952,953,-2857,953,-1905,l74078,82583v-952,-953,,-2858,-1905,-3810l73126,78773v,,,,,-953c73126,77820,74078,77820,74078,77820v953,,1905,953,3810,1905l77888,79725v953,,1905,953,2858,953l80746,80678r,c80746,80678,80746,80678,80746,80678v,,952,,952,c81698,80678,81698,80678,81698,80678v953,,953,,953,l82651,80678v952,-953,1905,-1905,2857,-3810c86461,74963,85508,74010,85508,74010v,,953,-952,953,-1905c86461,72105,86461,72105,85508,71153v,,,,953,-953c86461,69248,87413,69248,87413,69248v,,,,,c87413,69248,87413,68295,88366,68295v952,,1905,953,2857,1905c93128,69248,93128,70200,95033,70200r-952,c95033,70200,94081,71153,93128,72105v953,,,,1905,c95986,72105,93128,73058,94081,73058v,,952,,,c95986,74010,93128,73058,92176,74010v,953,952,953,952,1905c93128,76868,93128,76868,92176,77820v,,952,,952,c91223,76868,93128,78773,92176,77820v,,,,-953,-952c90271,76868,91223,77820,90271,77820v,,,,,c91223,79725,89318,77820,89318,78773v-952,-953,-952,,-952,-953c89318,79725,87413,77820,87413,79725r,c85508,80678,84556,80678,82651,82583v-1905,2857,-2858,1905,-3810,2857xm129323,135923v,,,,,c129323,135923,129323,135923,129323,135923xe" fillcolor="black [3213]" stroked="f">
                <v:stroke joinstyle="miter"/>
                <v:path arrowok="t" o:connecttype="custom" o:connectlocs="301662,117614;298287,109178;301662,110864;299974,105803;301662,104115;298287,97365;299974,93990;264539,65305;267914,61930;259476,61930;259476,61930;254415,60242;254415,60242;247665,60242;245977,58555;239227,60242;239227,60242;230791,61930;222353,68680;224041,65305;213917,70366;215603,60242;213917,50118;215603,50118;208854,34932;205479,34932;207167,31557;202104,28182;203793,26494;195355,23119;197043,23119;154857,18058;148107,12994;132921,26494;127858,34932;126172,43368;132921,55181;141358,33243;163295,26494;180169,26494;195355,39993;197043,45056;197043,46743;197043,50118;195355,60242;186918,100740;208854,90615;213917,85554;213917,85554;218978,82179;217292,85554;234166,78804;242602,77116;254415,78804;259476,77116;259476,78804;267914,85554;276350,137863;271289,142926;264539,147987;244290,156425;234166,159800;239227,169925;247665,188485;251040,196923;251040,203673;249352,208734;249352,213797;245977,218859;245977,217172;237541,218859;237541,222234;230791,220547;230791,220547;224041,217172;188605,212109;186918,213797;181855,210423;183544,210423;171731,201985;173419,201985;170044,200298;166670,196923;158232,186799;154857,178361;148107,169925;148107,168236;148107,169925;148107,168236;149796,168236;149796,169925;149796,166550;151482,168236;149796,168236;151482,169925;151482,168236;153170,169925;153170,168236;151482,166550;153170,166550;153170,166550;153170,164862;154857,169925;156545,168236;158232,173300;158232,171611;159920,173300;161607,168236;163295,171611;163295,169925;163295,169925;163295,168236;171731,168236;171731,166550;173419,166550;171731,164862;173419,161487;175106,163175;178481,159800;175106,156425;180169,156425;180169,154737;180169,156425;180169,153051;183544,149676;181855,146301;183544,146301;180169,144613;181855,144613;183544,142926;181855,141238;181855,141238;180169,139551;183544,139551;183544,137863;183544,137863;183544,137863;183544,137863;183544,137863;183544,137863;183544,137863;183544,137863;183544,137863;185230,137863;181855,136176;180169,129427;181855,129427;180169,127739;181855,126052;180169,126052;178481,120989;180169,120989;175106,119302;176794,117614;175106,115928;171731,117614;171731,117614;170044,117614;171731,115928;171731,112553;170044,114239;170044,112553;164981,115928;166670,112553;161607,115928;159920,115928;159920,114239;159920,112553;161607,109178;158232,107490;158232,109178;154857,107490;154857,109178;154857,109178;153170,110864;153170,110864;154857,109178;153170,109178;151482,102428;148107,102428;148107,102428;146421,104115;146421,99053;141358,97365;137983,100740;136296,99053;134608,93990;132921,93990;132921,92304;136296,97365;136296,100740;131233,102428;129547,99053;127858,104115;131233,107490;131233,109178;126172,105803;126172,102428;129547,99053;127858,97365;126172,102428;127858,104115;124484,104115;124484,102428;122797,105803;122797,102428;114359,97365;114359,100740;112673,99053;112673,100740;116047,102428;116047,105803;117734,105803;119422,109178;116047,107490;117734,107490;112673,104115;112673,107490;116047,109178;110984,110864;117734,115928;117734,117614;114359,115928;114359,115928;112673,114239;107610,114239;109298,115928;105923,115928;109298,117614;105923,117614;104235,115928;104235,117614;109298,120989;107610,122677;105923,119302;102548,119302;104235,120989;102548,120989;104235,122677;102548,122677;102548,124364;104235,122677;105923,124364;105923,126052;102548,126052;104235,126052;104235,127739;100860,127739;107610,129427;100860,129427;102548,131113;105923,131113;102548,131113;105923,131113;105923,132802;104235,131113;109298,132802;116047,132802;112673,132802;112673,132802;104235,132802;105923,132802;102548,132802;104235,134488;105923,134488;109298,136176;105923,136176;107610,137863;105923,137863;112673,147987;110984,153051;112673,153051;110984,154737;114359,156425;112673,158112;114359,158112;114359,164862;116047,163175;116047,166550;117734,164862;121109,169925;122797,166550;124484,166550;122797,168236;131233,173300;132921,171611;137983,173300;139671,168236;141358,173300;143046,171611;139671,178361;139671,176674;127858,193549;124484,196923;121109,203673;117734,207048;102548,220547;80611,227297;78925,228983;77236,227297;65425,225608;63737,227297;56987,223922;50238,218859;43488,217172;45176,215484;41802,212109;40113,207048;36738,203673;38427,198610;36738,193549;40113,195235;58676,169925;60362,171611;65425,166550;75550,158112;92424,139551;97485,134488;99173,131113;92424,129427;72175,127739;70487,124364;65425,120989;62050,117614;56987,114239;58676,112553;51926,102428;46863,99053;46863,95679;50238,97365;53613,70366;62050,58555;68800,48431;70487,50118;83986,45056;89049,41681;89049,43368;94110,38306;99173,41681;92424,45056;100860,46743;105923,50118;104235,51806;109298,53492;107610,51806;112673,50118;109298,48431;114359,51806;110984,53492;119422,55181;119422,51806;117734,50118;119422,48431;107610,45056;107610,48431;100860,45056;102548,43368;100860,43368;104235,41681;94110,41681;94110,41681;92424,43368;89049,38306;70487,41681;62050,50118;58676,50118;55301,48431;55301,53492;45176,66992;43488,65305;40113,77116;45176,77116;45176,80491;38427,83866;36738,77116;40113,65305;36738,65305;35052,75430;36738,77116;33364,83866;33364,80491;33364,88929;31677,82179;28302,83866;29989,92304;28302,92304;28302,95679;31677,92304;33364,100740;35052,99053;38427,104115;35052,107490;35052,104115;28302,104115;29989,107490;31677,105803;31677,117614;41802,117614;45176,120989;41802,122677;43488,124364;38427,122677;40113,132802;45176,132802;45176,136176;50238,134488;51926,137863;51926,139551;48551,139551;50238,141238;50238,141238;53613,137863;53613,139551;51926,139551;50238,141238;51926,139551;50238,141238;51926,141238;50238,141238;51926,141238;53613,141238;58676,141238;56987,141238;60362,141238;55301,142926;58676,142926;56987,144613;51926,144613;60362,146301;51926,144613;53613,146301;56987,147987;53613,147987;56987,149676;55301,151362;53613,149676;53613,156425;55301,161487;53613,158112;51926,159800;48551,151362;46863,153051;45176,149676;43488,153051;45176,153051;41802,159800;38427,156425;36738,159800;36738,158112;21553,185111;14803,195235;16490,196923;13115,200298;16490,212109;14803,213797;18178,217172;18178,220547;19864,220547;21553,227297;23239,227297;26614,234046;33364,237421;33364,234046;36738,235733;35052,237421;55301,250921;56987,249232;73861,252607;77236,247546;82299,250921;87361,249232;87361,249232;94110,245857;94110,245857;99173,245857;104235,240796;104235,240796;104235,239108;107610,239108;107610,242483;109298,239108;112673,239108;110984,240796;112673,240796;114359,237421;119422,235733;121109,232358;116047,232358;119422,230672;119422,232358;121109,228983;124484,228983;127858,223922;132921,225608;134608,222234;136296,222234;137983,217172;139671,213797;141358,215484;141358,213797;139671,215484;139671,212109;144732,210423;146421,213797;148107,213797;149796,217172;151482,213797;156545,217172;153170,218859;161607,227297;164981,225608;168356,232358;171731,234046;170044,234046;178481,235733;188605,242483;195355,240796;195355,242483;200418,239108;198729,240796;203793,244171;205479,242483;207167,242483;212229,240796;212229,244171;218978,244171;218978,244171;218978,244171;220667,244171;220667,244171;218978,244171;220667,244171;220667,244171;222353,244171;222353,245857;227416,242483;239227,240796;247665,235733;247665,237421;251040,234046;256101,232358;254415,230672;261164,223922;266226,215484;267914,218859;266226,203673;267914,205360;266226,196923;267914,198610;264539,195235;264539,195235;262851,190174;264539,190174;264539,183424;262851,183424;264539,181736;256101,174986;261164,176674;259476,173300;257790,171611;257790,168236;264539,164862;262851,166550;266226,166550;267914,169925;278038,164862;279725,158112;284788,158112;293224,146301;293224,146301;296599,139551;296599,132802;298287,134488;298287,129427;299974,131113;301662,117614;301662,117614;181855,132802;181855,132802;181855,132802;141358,142926;141358,142926;141358,142926;139671,142926;139671,141238;141358,137863;139671,134488;141358,134488;141358,132802;141358,132802;141358,132802;141358,132802;141358,132802;141358,132802;141358,132802;141358,132802;141358,134488;141358,134488;141358,134488;141358,134488;141358,134488;141358,134488;141358,134488;141358,134488;141358,136176;141358,136176;141358,136176;141358,136176;141358,136176;141358,136176;141358,136176;141358,142926;141358,142926;139671,131113;139671,131113;139671,131113;139671,131113;139671,131113;139671,131113;139671,131113;143046,112553;143046,112553;143046,112553;143046,132802;143046,132802;143046,132802;143046,132802;143046,132802;141358,132802;141358,132802;141358,132802;141358,132802;143046,136176;143046,136176;143046,136176;143046,136176;143046,136176;143046,136176;143046,136176;143046,136176;143046,136176;143046,136176;143046,136176;153170,109178;153170,109178;153170,109178;153170,109178;146421,105803;146421,105803;146421,105803;146421,105803;146421,105803;146421,105803;144732,110864;144732,110864;144732,110864;144732,110864;127858,115928;129547,119302;132921,112553;136296,112553;137983,109178;137983,110864;139671,110864;139671,112553;139671,110864;139671,114239;137983,112553;137983,115928;136296,115928;136296,119302;134608,117614;129547,124364;129547,120989;127858,115928;127858,115928;129547,124364;129547,124364;129547,124364;129547,124364;126172,126052;126172,126052;127858,127739;126172,127739;126172,126052;124484,126052;126172,126052;124484,126052;126172,126052;139671,151362;139671,153051;139671,151362;137983,151362;137983,153051;136296,151362;134608,153051;136296,151362;136296,149676;134608,149676;134608,147987;131233,147987;131233,146301;127858,139551;129547,139551;129547,137863;131233,137863;137983,141238;137983,141238;143046,142926;143046,142926;143046,142926;143046,142926;144732,142926;144732,142926;146421,142926;146421,142926;151482,136176;151482,131113;153170,127739;151482,126052;153170,124364;154857,122677;154857,122677;156545,120989;161607,124364;168356,124364;166670,124364;164981,127739;168356,127739;166670,129427;166670,129427;163295,131113;164981,134488;163295,137863;164981,137863;163295,137863;161607,136176;159920,137863;159920,137863;158232,139551;156545,137863;154857,141238;154857,141238;146421,146301;139671,151362;229103,240796;229103,240796;229103,24079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edal" style="width:45.35pt;height:60.4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" o:bullet="t">
        <v:imagedata r:id="rId1" o:title="" croptop="-5657f" cropbottom="-5657f" cropleft="-19330f" cropright="-18612f"/>
      </v:shape>
    </w:pict>
  </w:numPicBullet>
  <w:numPicBullet w:numPicBulletId="1">
    <w:pict>
      <v:shape id="_x0000_i1027" type="#_x0000_t75" alt="Medal" style="width:45.35pt;height:60.4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" o:bullet="t">
        <v:imagedata r:id="rId2" o:title="" croptop="-5657f" cropbottom="-5657f" cropleft="-19330f" cropright="-18612f"/>
      </v:shape>
    </w:pict>
  </w:numPicBullet>
  <w:abstractNum w:abstractNumId="0" w15:restartNumberingAfterBreak="0">
    <w:nsid w:val="FFFFFF7C"/>
    <w:multiLevelType w:val="singleLevel"/>
    <w:tmpl w:val="4208A61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61C3F5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49A494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3F86E7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D85C7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3A4E91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1259C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C0540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C8ED2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9C87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fullPage" w:percent="84"/>
  <w:removePersonalInformation/>
  <w:removeDateAndTime/>
  <w:bordersDoNotSurroundHeader/>
  <w:bordersDoNotSurroundFooter/>
  <w:hideSpellingErrors/>
  <w:hideGrammaticalErrors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ByJLAwtjC3MjS2NTMyUdpeDU4uLM/DyQAtNaAGBXsywsAAAA"/>
  </w:docVars>
  <w:rsids>
    <w:rsidRoot w:val="0021182B"/>
    <w:rsid w:val="00015DD2"/>
    <w:rsid w:val="00021EAF"/>
    <w:rsid w:val="00025CA8"/>
    <w:rsid w:val="000377F8"/>
    <w:rsid w:val="0006262D"/>
    <w:rsid w:val="00063DE3"/>
    <w:rsid w:val="000A280E"/>
    <w:rsid w:val="000A57E8"/>
    <w:rsid w:val="000B0CF0"/>
    <w:rsid w:val="000C0CFA"/>
    <w:rsid w:val="000D7C28"/>
    <w:rsid w:val="000E4A3F"/>
    <w:rsid w:val="00125F97"/>
    <w:rsid w:val="001313D7"/>
    <w:rsid w:val="00133E48"/>
    <w:rsid w:val="0014644F"/>
    <w:rsid w:val="001467EC"/>
    <w:rsid w:val="00162103"/>
    <w:rsid w:val="00162274"/>
    <w:rsid w:val="00162ABE"/>
    <w:rsid w:val="00167605"/>
    <w:rsid w:val="00170EBD"/>
    <w:rsid w:val="00180D85"/>
    <w:rsid w:val="00185070"/>
    <w:rsid w:val="00186449"/>
    <w:rsid w:val="00194D77"/>
    <w:rsid w:val="001A321B"/>
    <w:rsid w:val="001A4CF1"/>
    <w:rsid w:val="001A5E8C"/>
    <w:rsid w:val="001A6A67"/>
    <w:rsid w:val="001B2F02"/>
    <w:rsid w:val="001B6573"/>
    <w:rsid w:val="001D2A28"/>
    <w:rsid w:val="001E384B"/>
    <w:rsid w:val="0021182B"/>
    <w:rsid w:val="00212A82"/>
    <w:rsid w:val="00212DFB"/>
    <w:rsid w:val="00231C3C"/>
    <w:rsid w:val="00236355"/>
    <w:rsid w:val="0025034E"/>
    <w:rsid w:val="00256F98"/>
    <w:rsid w:val="0027202B"/>
    <w:rsid w:val="002749A6"/>
    <w:rsid w:val="00283CBE"/>
    <w:rsid w:val="002C148B"/>
    <w:rsid w:val="002C3479"/>
    <w:rsid w:val="002C3F3A"/>
    <w:rsid w:val="002D3828"/>
    <w:rsid w:val="002D73EE"/>
    <w:rsid w:val="002E0CAB"/>
    <w:rsid w:val="002E2A06"/>
    <w:rsid w:val="002E684E"/>
    <w:rsid w:val="002E7984"/>
    <w:rsid w:val="002F0223"/>
    <w:rsid w:val="002F4571"/>
    <w:rsid w:val="002F5452"/>
    <w:rsid w:val="00304260"/>
    <w:rsid w:val="00365168"/>
    <w:rsid w:val="00372B3B"/>
    <w:rsid w:val="003905B8"/>
    <w:rsid w:val="00392B18"/>
    <w:rsid w:val="003A6428"/>
    <w:rsid w:val="003B561A"/>
    <w:rsid w:val="003F03C3"/>
    <w:rsid w:val="004126D9"/>
    <w:rsid w:val="004131C3"/>
    <w:rsid w:val="00433A20"/>
    <w:rsid w:val="00462D03"/>
    <w:rsid w:val="00465B6F"/>
    <w:rsid w:val="00466DD8"/>
    <w:rsid w:val="00467D7F"/>
    <w:rsid w:val="0047089D"/>
    <w:rsid w:val="004708A8"/>
    <w:rsid w:val="004708B9"/>
    <w:rsid w:val="00476BFA"/>
    <w:rsid w:val="00495698"/>
    <w:rsid w:val="00496975"/>
    <w:rsid w:val="004B6446"/>
    <w:rsid w:val="004E05BF"/>
    <w:rsid w:val="004E4CCD"/>
    <w:rsid w:val="004E5BE9"/>
    <w:rsid w:val="004F78D3"/>
    <w:rsid w:val="0050021C"/>
    <w:rsid w:val="0050293A"/>
    <w:rsid w:val="005469B8"/>
    <w:rsid w:val="00561FC5"/>
    <w:rsid w:val="00573CE8"/>
    <w:rsid w:val="005823C3"/>
    <w:rsid w:val="00586E4F"/>
    <w:rsid w:val="005A5977"/>
    <w:rsid w:val="005B5FA8"/>
    <w:rsid w:val="005C73D7"/>
    <w:rsid w:val="005D183E"/>
    <w:rsid w:val="005D3BF4"/>
    <w:rsid w:val="005E119F"/>
    <w:rsid w:val="005E3AB3"/>
    <w:rsid w:val="005F07FA"/>
    <w:rsid w:val="005F44A3"/>
    <w:rsid w:val="006114F9"/>
    <w:rsid w:val="00615D3C"/>
    <w:rsid w:val="00640E7F"/>
    <w:rsid w:val="006466C1"/>
    <w:rsid w:val="00646A1B"/>
    <w:rsid w:val="006476B4"/>
    <w:rsid w:val="00657AC8"/>
    <w:rsid w:val="00660D2A"/>
    <w:rsid w:val="00662B00"/>
    <w:rsid w:val="00673F99"/>
    <w:rsid w:val="00683498"/>
    <w:rsid w:val="00690DCF"/>
    <w:rsid w:val="006A130D"/>
    <w:rsid w:val="006A6E75"/>
    <w:rsid w:val="006C2134"/>
    <w:rsid w:val="006C7B2C"/>
    <w:rsid w:val="006D7EE2"/>
    <w:rsid w:val="00703DDE"/>
    <w:rsid w:val="00725201"/>
    <w:rsid w:val="00735BBD"/>
    <w:rsid w:val="00743080"/>
    <w:rsid w:val="007533C5"/>
    <w:rsid w:val="007572D6"/>
    <w:rsid w:val="0077406A"/>
    <w:rsid w:val="00782F70"/>
    <w:rsid w:val="007836F4"/>
    <w:rsid w:val="00785A00"/>
    <w:rsid w:val="007A2F7D"/>
    <w:rsid w:val="007D0BA6"/>
    <w:rsid w:val="007D4CA4"/>
    <w:rsid w:val="007F79A8"/>
    <w:rsid w:val="008068AB"/>
    <w:rsid w:val="0081044F"/>
    <w:rsid w:val="00816C32"/>
    <w:rsid w:val="00820A71"/>
    <w:rsid w:val="0084599F"/>
    <w:rsid w:val="00872DFF"/>
    <w:rsid w:val="008774B2"/>
    <w:rsid w:val="00881985"/>
    <w:rsid w:val="008830A6"/>
    <w:rsid w:val="00892F72"/>
    <w:rsid w:val="00895CA8"/>
    <w:rsid w:val="008B1389"/>
    <w:rsid w:val="008B56C6"/>
    <w:rsid w:val="008B7F7D"/>
    <w:rsid w:val="008D0BEE"/>
    <w:rsid w:val="008D5847"/>
    <w:rsid w:val="008E49DA"/>
    <w:rsid w:val="00907191"/>
    <w:rsid w:val="00912F0C"/>
    <w:rsid w:val="00925200"/>
    <w:rsid w:val="009330E9"/>
    <w:rsid w:val="009338C0"/>
    <w:rsid w:val="0094628D"/>
    <w:rsid w:val="00955BD1"/>
    <w:rsid w:val="00957248"/>
    <w:rsid w:val="00962492"/>
    <w:rsid w:val="009664E3"/>
    <w:rsid w:val="00974057"/>
    <w:rsid w:val="0097788A"/>
    <w:rsid w:val="00982CCB"/>
    <w:rsid w:val="00994C60"/>
    <w:rsid w:val="009A06C3"/>
    <w:rsid w:val="009A7464"/>
    <w:rsid w:val="009B0614"/>
    <w:rsid w:val="009E18B5"/>
    <w:rsid w:val="009E22A1"/>
    <w:rsid w:val="009E7D9E"/>
    <w:rsid w:val="00A0642D"/>
    <w:rsid w:val="00A1170D"/>
    <w:rsid w:val="00A13A18"/>
    <w:rsid w:val="00A341A1"/>
    <w:rsid w:val="00A3797F"/>
    <w:rsid w:val="00A4297E"/>
    <w:rsid w:val="00A444B0"/>
    <w:rsid w:val="00A56ECA"/>
    <w:rsid w:val="00A603E3"/>
    <w:rsid w:val="00A62343"/>
    <w:rsid w:val="00A72575"/>
    <w:rsid w:val="00A96160"/>
    <w:rsid w:val="00A962A7"/>
    <w:rsid w:val="00AA40CA"/>
    <w:rsid w:val="00AB122A"/>
    <w:rsid w:val="00AB4E39"/>
    <w:rsid w:val="00AC2056"/>
    <w:rsid w:val="00AD5412"/>
    <w:rsid w:val="00AE6568"/>
    <w:rsid w:val="00AF733A"/>
    <w:rsid w:val="00B06BD0"/>
    <w:rsid w:val="00B16B98"/>
    <w:rsid w:val="00B2178D"/>
    <w:rsid w:val="00B37662"/>
    <w:rsid w:val="00B67C41"/>
    <w:rsid w:val="00B9600C"/>
    <w:rsid w:val="00BA47CA"/>
    <w:rsid w:val="00BB5CA0"/>
    <w:rsid w:val="00BD4084"/>
    <w:rsid w:val="00BF00E8"/>
    <w:rsid w:val="00BF0219"/>
    <w:rsid w:val="00BF2F81"/>
    <w:rsid w:val="00C05594"/>
    <w:rsid w:val="00C13659"/>
    <w:rsid w:val="00C22522"/>
    <w:rsid w:val="00C26FA7"/>
    <w:rsid w:val="00C31586"/>
    <w:rsid w:val="00C319C2"/>
    <w:rsid w:val="00C34729"/>
    <w:rsid w:val="00C42852"/>
    <w:rsid w:val="00C454D1"/>
    <w:rsid w:val="00C74577"/>
    <w:rsid w:val="00C76430"/>
    <w:rsid w:val="00C93ACC"/>
    <w:rsid w:val="00C94098"/>
    <w:rsid w:val="00CA1976"/>
    <w:rsid w:val="00CB004F"/>
    <w:rsid w:val="00CB3B93"/>
    <w:rsid w:val="00CB7E40"/>
    <w:rsid w:val="00CC10C9"/>
    <w:rsid w:val="00CD6D99"/>
    <w:rsid w:val="00CE5E66"/>
    <w:rsid w:val="00CE77D9"/>
    <w:rsid w:val="00CF558C"/>
    <w:rsid w:val="00D0768C"/>
    <w:rsid w:val="00D22F6E"/>
    <w:rsid w:val="00D3289E"/>
    <w:rsid w:val="00D37489"/>
    <w:rsid w:val="00D52434"/>
    <w:rsid w:val="00D52A03"/>
    <w:rsid w:val="00D70291"/>
    <w:rsid w:val="00D933BB"/>
    <w:rsid w:val="00DA00ED"/>
    <w:rsid w:val="00DA0BB0"/>
    <w:rsid w:val="00DA6128"/>
    <w:rsid w:val="00DA6CA9"/>
    <w:rsid w:val="00DB0184"/>
    <w:rsid w:val="00DB0A9E"/>
    <w:rsid w:val="00DB4C76"/>
    <w:rsid w:val="00DD7900"/>
    <w:rsid w:val="00DE044E"/>
    <w:rsid w:val="00DE2040"/>
    <w:rsid w:val="00E13B80"/>
    <w:rsid w:val="00E3127A"/>
    <w:rsid w:val="00E33E5F"/>
    <w:rsid w:val="00E416AF"/>
    <w:rsid w:val="00E57826"/>
    <w:rsid w:val="00E62C74"/>
    <w:rsid w:val="00E63B5B"/>
    <w:rsid w:val="00E73F4E"/>
    <w:rsid w:val="00EB13E7"/>
    <w:rsid w:val="00ED08F7"/>
    <w:rsid w:val="00ED6CDB"/>
    <w:rsid w:val="00EF276F"/>
    <w:rsid w:val="00EF760F"/>
    <w:rsid w:val="00F0269D"/>
    <w:rsid w:val="00F02838"/>
    <w:rsid w:val="00F02E88"/>
    <w:rsid w:val="00F114B5"/>
    <w:rsid w:val="00F138DB"/>
    <w:rsid w:val="00F40C33"/>
    <w:rsid w:val="00F410E3"/>
    <w:rsid w:val="00F75EB6"/>
    <w:rsid w:val="00F93408"/>
    <w:rsid w:val="00FC2C97"/>
    <w:rsid w:val="00FC3713"/>
    <w:rsid w:val="00FC6E51"/>
    <w:rsid w:val="00FC7776"/>
    <w:rsid w:val="00FD0EEA"/>
    <w:rsid w:val="00FE356A"/>
    <w:rsid w:val="00FF2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5B18C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Batang" w:hAnsiTheme="minorHAnsi" w:cstheme="minorBidi"/>
        <w:color w:val="000000" w:themeColor="text1"/>
        <w:sz w:val="22"/>
        <w:szCs w:val="22"/>
        <w:lang w:val="en-US" w:eastAsia="ko-KR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13A18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semiHidden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sz w:val="36"/>
      <w:szCs w:val="32"/>
    </w:rPr>
  </w:style>
  <w:style w:type="paragraph" w:styleId="Heading2">
    <w:name w:val="heading 2"/>
    <w:basedOn w:val="Title"/>
    <w:next w:val="Normal"/>
    <w:link w:val="Heading2Char"/>
    <w:uiPriority w:val="9"/>
    <w:semiHidden/>
    <w:qFormat/>
    <w:rsid w:val="00FF2F0E"/>
    <w:pPr>
      <w:outlineLvl w:val="1"/>
    </w:pPr>
    <w:rPr>
      <w:rFonts w:ascii="Lucida Bright" w:hAnsi="Lucida Bright"/>
      <w:sz w:val="9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6D0D2E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6D0D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6D0D2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586E4F"/>
    <w:rPr>
      <w:color w:val="auto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586E4F"/>
    <w:rPr>
      <w:color w:val="auto"/>
    </w:rPr>
  </w:style>
  <w:style w:type="paragraph" w:styleId="Footer">
    <w:name w:val="footer"/>
    <w:basedOn w:val="Normal"/>
    <w:link w:val="FooterChar"/>
    <w:uiPriority w:val="99"/>
    <w:semiHidden/>
    <w:rPr>
      <w:color w:val="auto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586E4F"/>
    <w:rPr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586E4F"/>
    <w:rPr>
      <w:rFonts w:asciiTheme="majorHAnsi" w:eastAsiaTheme="majorEastAsia" w:hAnsiTheme="majorHAnsi" w:cstheme="majorBidi"/>
      <w:sz w:val="36"/>
      <w:szCs w:val="32"/>
    </w:rPr>
  </w:style>
  <w:style w:type="paragraph" w:styleId="NoSpacing">
    <w:name w:val="No Spacing"/>
    <w:uiPriority w:val="7"/>
    <w:semiHidden/>
    <w:qFormat/>
    <w:rsid w:val="0077406A"/>
    <w:pPr>
      <w:spacing w:after="0" w:line="240" w:lineRule="auto"/>
      <w:jc w:val="left"/>
    </w:pPr>
    <w:rPr>
      <w:color w:val="CFE8CC" w:themeColor="background1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86E4F"/>
    <w:rPr>
      <w:rFonts w:ascii="Lucida Bright" w:hAnsi="Lucida Bright"/>
      <w:b/>
      <w:color w:val="CFE8CC" w:themeColor="background1"/>
      <w:sz w:val="96"/>
      <w:szCs w:val="10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86E4F"/>
    <w:rPr>
      <w:rFonts w:asciiTheme="majorHAnsi" w:eastAsiaTheme="majorEastAsia" w:hAnsiTheme="majorHAnsi" w:cstheme="majorBidi"/>
      <w:color w:val="6D0D2E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6E4F"/>
    <w:rPr>
      <w:rFonts w:asciiTheme="majorHAnsi" w:eastAsiaTheme="majorEastAsia" w:hAnsiTheme="majorHAnsi" w:cstheme="majorBidi"/>
      <w:i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86E4F"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86E4F"/>
    <w:rPr>
      <w:rFonts w:asciiTheme="majorHAnsi" w:eastAsiaTheme="majorEastAsia" w:hAnsiTheme="majorHAnsi" w:cstheme="majorBidi"/>
      <w:color w:val="6D0D2E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86E4F"/>
    <w:rPr>
      <w:rFonts w:asciiTheme="majorHAnsi" w:eastAsiaTheme="majorEastAsia" w:hAnsiTheme="majorHAnsi" w:cstheme="majorBidi"/>
      <w:i/>
      <w:iCs/>
      <w:color w:val="6D0D2E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86E4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6E4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Web"/>
    <w:next w:val="Normal"/>
    <w:link w:val="TitleChar"/>
    <w:uiPriority w:val="1"/>
    <w:qFormat/>
    <w:rsid w:val="00A13A18"/>
    <w:rPr>
      <w:rFonts w:ascii="Bodoni MT" w:hAnsi="Bodoni MT" w:cstheme="minorBidi"/>
      <w:spacing w:val="-30"/>
      <w:kern w:val="24"/>
      <w:sz w:val="72"/>
      <w:szCs w:val="100"/>
      <w:lang w:val="en-ZA"/>
    </w:rPr>
  </w:style>
  <w:style w:type="character" w:customStyle="1" w:styleId="TitleChar">
    <w:name w:val="Title Char"/>
    <w:basedOn w:val="DefaultParagraphFont"/>
    <w:link w:val="Title"/>
    <w:uiPriority w:val="1"/>
    <w:rsid w:val="00A13A18"/>
    <w:rPr>
      <w:rFonts w:ascii="Bodoni MT" w:hAnsi="Bodoni MT"/>
      <w:spacing w:val="-30"/>
      <w:kern w:val="24"/>
      <w:sz w:val="72"/>
      <w:szCs w:val="100"/>
      <w:lang w:val="en-Z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4C76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4C76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DB4C76"/>
  </w:style>
  <w:style w:type="paragraph" w:styleId="BlockText">
    <w:name w:val="Block Text"/>
    <w:basedOn w:val="Normal"/>
    <w:uiPriority w:val="99"/>
    <w:semiHidden/>
    <w:unhideWhenUsed/>
    <w:rsid w:val="004708A8"/>
    <w:pPr>
      <w:pBdr>
        <w:top w:val="single" w:sz="2" w:space="10" w:color="DB1A5E" w:themeColor="accent1" w:frame="1"/>
        <w:left w:val="single" w:sz="2" w:space="10" w:color="DB1A5E" w:themeColor="accent1" w:frame="1"/>
        <w:bottom w:val="single" w:sz="2" w:space="10" w:color="DB1A5E" w:themeColor="accent1" w:frame="1"/>
        <w:right w:val="single" w:sz="2" w:space="10" w:color="DB1A5E" w:themeColor="accent1" w:frame="1"/>
      </w:pBdr>
      <w:ind w:left="1152" w:right="1152"/>
    </w:pPr>
    <w:rPr>
      <w:rFonts w:eastAsiaTheme="minorEastAsia"/>
      <w:i/>
      <w:iCs/>
    </w:rPr>
  </w:style>
  <w:style w:type="paragraph" w:styleId="BodyText">
    <w:name w:val="Body Text"/>
    <w:basedOn w:val="Normal"/>
    <w:link w:val="BodyTextChar"/>
    <w:uiPriority w:val="99"/>
    <w:semiHidden/>
    <w:unhideWhenUsed/>
    <w:rsid w:val="00DB4C7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B4C76"/>
  </w:style>
  <w:style w:type="paragraph" w:styleId="BodyText2">
    <w:name w:val="Body Text 2"/>
    <w:basedOn w:val="Normal"/>
    <w:link w:val="BodyText2Char"/>
    <w:uiPriority w:val="99"/>
    <w:semiHidden/>
    <w:unhideWhenUsed/>
    <w:rsid w:val="00DB4C7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B4C76"/>
  </w:style>
  <w:style w:type="paragraph" w:styleId="BodyText3">
    <w:name w:val="Body Text 3"/>
    <w:basedOn w:val="Normal"/>
    <w:link w:val="BodyText3Char"/>
    <w:uiPriority w:val="99"/>
    <w:semiHidden/>
    <w:unhideWhenUsed/>
    <w:rsid w:val="00DB4C76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B4C76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B4C76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B4C76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B4C76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B4C7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B4C76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B4C7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B4C7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B4C7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B4C76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B4C76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DB4C76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B4C76"/>
    <w:rPr>
      <w:i/>
      <w:iCs/>
      <w:color w:val="44546A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DB4C76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B4C76"/>
  </w:style>
  <w:style w:type="table" w:styleId="ColorfulGrid">
    <w:name w:val="Colorful Grid"/>
    <w:basedOn w:val="Table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CFE8CC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CFE8CC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CFE8CC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CFE8CC" w:themeColor="background1"/>
      </w:tblBorders>
    </w:tblPr>
    <w:tcPr>
      <w:shd w:val="clear" w:color="auto" w:fill="F9CFDE" w:themeFill="accent1" w:themeFillTint="33"/>
    </w:tcPr>
    <w:tblStylePr w:type="firstRow">
      <w:rPr>
        <w:b/>
        <w:bCs/>
      </w:rPr>
      <w:tblPr/>
      <w:tcPr>
        <w:shd w:val="clear" w:color="auto" w:fill="F3A0BD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A0BD" w:themeFill="accent1" w:themeFillTint="66"/>
      </w:tcPr>
    </w:tblStylePr>
    <w:tblStylePr w:type="firstCol">
      <w:rPr>
        <w:color w:val="CFE8CC" w:themeColor="background1"/>
      </w:rPr>
      <w:tblPr/>
      <w:tcPr>
        <w:shd w:val="clear" w:color="auto" w:fill="A31345" w:themeFill="accent1" w:themeFillShade="BF"/>
      </w:tcPr>
    </w:tblStylePr>
    <w:tblStylePr w:type="lastCol">
      <w:rPr>
        <w:color w:val="CFE8CC" w:themeColor="background1"/>
      </w:rPr>
      <w:tblPr/>
      <w:tcPr>
        <w:shd w:val="clear" w:color="auto" w:fill="A31345" w:themeFill="accent1" w:themeFillShade="BF"/>
      </w:tc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shd w:val="clear" w:color="auto" w:fill="F189AD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CFE8CC" w:themeColor="background1"/>
      </w:tblBorders>
    </w:tblPr>
    <w:tcPr>
      <w:shd w:val="clear" w:color="auto" w:fill="FDB7CF" w:themeFill="accent2" w:themeFillTint="33"/>
    </w:tcPr>
    <w:tblStylePr w:type="firstRow">
      <w:rPr>
        <w:b/>
        <w:bCs/>
      </w:rPr>
      <w:tblPr/>
      <w:tcPr>
        <w:shd w:val="clear" w:color="auto" w:fill="FC70A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C70A0" w:themeFill="accent2" w:themeFillTint="66"/>
      </w:tcPr>
    </w:tblStylePr>
    <w:tblStylePr w:type="firstCol">
      <w:rPr>
        <w:color w:val="CFE8CC" w:themeColor="background1"/>
      </w:rPr>
      <w:tblPr/>
      <w:tcPr>
        <w:shd w:val="clear" w:color="auto" w:fill="6A0226" w:themeFill="accent2" w:themeFillShade="BF"/>
      </w:tcPr>
    </w:tblStylePr>
    <w:tblStylePr w:type="lastCol">
      <w:rPr>
        <w:color w:val="CFE8CC" w:themeColor="background1"/>
      </w:rPr>
      <w:tblPr/>
      <w:tcPr>
        <w:shd w:val="clear" w:color="auto" w:fill="6A0226" w:themeFill="accent2" w:themeFillShade="BF"/>
      </w:tc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shd w:val="clear" w:color="auto" w:fill="FB4C89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CFE8CC" w:themeColor="background1"/>
      </w:tblBorders>
    </w:tblPr>
    <w:tcPr>
      <w:shd w:val="clear" w:color="auto" w:fill="FCFACF" w:themeFill="accent3" w:themeFillTint="33"/>
    </w:tcPr>
    <w:tblStylePr w:type="firstRow">
      <w:rPr>
        <w:b/>
        <w:bCs/>
      </w:rPr>
      <w:tblPr/>
      <w:tcPr>
        <w:shd w:val="clear" w:color="auto" w:fill="F9F6A0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9F6A0" w:themeFill="accent3" w:themeFillTint="66"/>
      </w:tcPr>
    </w:tblStylePr>
    <w:tblStylePr w:type="firstCol">
      <w:rPr>
        <w:color w:val="CFE8CC" w:themeColor="background1"/>
      </w:rPr>
      <w:tblPr/>
      <w:tcPr>
        <w:shd w:val="clear" w:color="auto" w:fill="B9B20A" w:themeFill="accent3" w:themeFillShade="BF"/>
      </w:tcPr>
    </w:tblStylePr>
    <w:tblStylePr w:type="lastCol">
      <w:rPr>
        <w:color w:val="CFE8CC" w:themeColor="background1"/>
      </w:rPr>
      <w:tblPr/>
      <w:tcPr>
        <w:shd w:val="clear" w:color="auto" w:fill="B9B20A" w:themeFill="accent3" w:themeFillShade="BF"/>
      </w:tc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CFE8CC" w:themeColor="background1"/>
      </w:tblBorders>
    </w:tblPr>
    <w:tcPr>
      <w:shd w:val="clear" w:color="auto" w:fill="F9F5D5" w:themeFill="accent4" w:themeFillTint="33"/>
    </w:tcPr>
    <w:tblStylePr w:type="firstRow">
      <w:rPr>
        <w:b/>
        <w:bCs/>
      </w:rPr>
      <w:tblPr/>
      <w:tcPr>
        <w:shd w:val="clear" w:color="auto" w:fill="F3ECA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ECAC" w:themeFill="accent4" w:themeFillTint="66"/>
      </w:tcPr>
    </w:tblStylePr>
    <w:tblStylePr w:type="firstCol">
      <w:rPr>
        <w:color w:val="CFE8CC" w:themeColor="background1"/>
      </w:rPr>
      <w:tblPr/>
      <w:tcPr>
        <w:shd w:val="clear" w:color="auto" w:fill="B2A51A" w:themeFill="accent4" w:themeFillShade="BF"/>
      </w:tcPr>
    </w:tblStylePr>
    <w:tblStylePr w:type="lastCol">
      <w:rPr>
        <w:color w:val="CFE8CC" w:themeColor="background1"/>
      </w:rPr>
      <w:tblPr/>
      <w:tcPr>
        <w:shd w:val="clear" w:color="auto" w:fill="B2A51A" w:themeFill="accent4" w:themeFillShade="BF"/>
      </w:tc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shd w:val="clear" w:color="auto" w:fill="F0E898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CFE8CC" w:themeColor="background1"/>
      </w:tblBorders>
    </w:tblPr>
    <w:tcPr>
      <w:shd w:val="clear" w:color="auto" w:fill="BCF0FD" w:themeFill="accent5" w:themeFillTint="33"/>
    </w:tcPr>
    <w:tblStylePr w:type="firstRow">
      <w:rPr>
        <w:b/>
        <w:bCs/>
      </w:rPr>
      <w:tblPr/>
      <w:tcPr>
        <w:shd w:val="clear" w:color="auto" w:fill="79E2F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9E2FC" w:themeFill="accent5" w:themeFillTint="66"/>
      </w:tcPr>
    </w:tblStylePr>
    <w:tblStylePr w:type="firstCol">
      <w:rPr>
        <w:color w:val="CFE8CC" w:themeColor="background1"/>
      </w:rPr>
      <w:tblPr/>
      <w:tcPr>
        <w:shd w:val="clear" w:color="auto" w:fill="02657D" w:themeFill="accent5" w:themeFillShade="BF"/>
      </w:tcPr>
    </w:tblStylePr>
    <w:tblStylePr w:type="lastCol">
      <w:rPr>
        <w:color w:val="CFE8CC" w:themeColor="background1"/>
      </w:rPr>
      <w:tblPr/>
      <w:tcPr>
        <w:shd w:val="clear" w:color="auto" w:fill="02657D" w:themeFill="accent5" w:themeFillShade="BF"/>
      </w:tc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shd w:val="clear" w:color="auto" w:fill="58DBFC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CFE8CC" w:themeColor="background1"/>
      </w:tblBorders>
    </w:tblPr>
    <w:tcPr>
      <w:shd w:val="clear" w:color="auto" w:fill="BCECFA" w:themeFill="accent6" w:themeFillTint="33"/>
    </w:tcPr>
    <w:tblStylePr w:type="firstRow">
      <w:rPr>
        <w:b/>
        <w:bCs/>
      </w:rPr>
      <w:tblPr/>
      <w:tcPr>
        <w:shd w:val="clear" w:color="auto" w:fill="7AD9F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AD9F6" w:themeFill="accent6" w:themeFillTint="66"/>
      </w:tcPr>
    </w:tblStylePr>
    <w:tblStylePr w:type="firstCol">
      <w:rPr>
        <w:color w:val="CFE8CC" w:themeColor="background1"/>
      </w:rPr>
      <w:tblPr/>
      <w:tcPr>
        <w:shd w:val="clear" w:color="auto" w:fill="07566D" w:themeFill="accent6" w:themeFillShade="BF"/>
      </w:tcPr>
    </w:tblStylePr>
    <w:tblStylePr w:type="lastCol">
      <w:rPr>
        <w:color w:val="CFE8CC" w:themeColor="background1"/>
      </w:rPr>
      <w:tblPr/>
      <w:tcPr>
        <w:shd w:val="clear" w:color="auto" w:fill="07566D" w:themeFill="accent6" w:themeFillShade="BF"/>
      </w:tc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shd w:val="clear" w:color="auto" w:fill="5AD0F3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CFE8CC" w:themeColor="background1"/>
      </w:rPr>
      <w:tblPr/>
      <w:tcPr>
        <w:tcBorders>
          <w:bottom w:val="single" w:sz="12" w:space="0" w:color="CFE8CC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CE7EE" w:themeFill="accent1" w:themeFillTint="19"/>
    </w:tcPr>
    <w:tblStylePr w:type="firstRow">
      <w:rPr>
        <w:b/>
        <w:bCs/>
        <w:color w:val="CFE8CC" w:themeColor="background1"/>
      </w:rPr>
      <w:tblPr/>
      <w:tcPr>
        <w:tcBorders>
          <w:bottom w:val="single" w:sz="12" w:space="0" w:color="CFE8CC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EDBE7" w:themeFill="accent2" w:themeFillTint="19"/>
    </w:tcPr>
    <w:tblStylePr w:type="firstRow">
      <w:rPr>
        <w:b/>
        <w:bCs/>
        <w:color w:val="CFE8CC" w:themeColor="background1"/>
      </w:rPr>
      <w:tblPr/>
      <w:tcPr>
        <w:tcBorders>
          <w:bottom w:val="single" w:sz="12" w:space="0" w:color="CFE8CC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DFCE7" w:themeFill="accent3" w:themeFillTint="19"/>
    </w:tcPr>
    <w:tblStylePr w:type="firstRow">
      <w:rPr>
        <w:b/>
        <w:bCs/>
        <w:color w:val="CFE8CC" w:themeColor="background1"/>
      </w:rPr>
      <w:tblPr/>
      <w:tcPr>
        <w:tcBorders>
          <w:bottom w:val="single" w:sz="12" w:space="0" w:color="CFE8CC" w:themeColor="background1"/>
        </w:tcBorders>
        <w:shd w:val="clear" w:color="auto" w:fill="BFB01C" w:themeFill="accent4" w:themeFillShade="CC"/>
      </w:tcPr>
    </w:tblStylePr>
    <w:tblStylePr w:type="lastRow">
      <w:rPr>
        <w:b/>
        <w:bCs/>
        <w:color w:val="BFB01C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CFAEA" w:themeFill="accent4" w:themeFillTint="19"/>
    </w:tcPr>
    <w:tblStylePr w:type="firstRow">
      <w:rPr>
        <w:b/>
        <w:bCs/>
        <w:color w:val="CFE8CC" w:themeColor="background1"/>
      </w:rPr>
      <w:tblPr/>
      <w:tcPr>
        <w:tcBorders>
          <w:bottom w:val="single" w:sz="12" w:space="0" w:color="CFE8CC" w:themeColor="background1"/>
        </w:tcBorders>
        <w:shd w:val="clear" w:color="auto" w:fill="C6BE0B" w:themeFill="accent3" w:themeFillShade="CC"/>
      </w:tcPr>
    </w:tblStylePr>
    <w:tblStylePr w:type="lastRow">
      <w:rPr>
        <w:b/>
        <w:bCs/>
        <w:color w:val="C6BE0B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DEF8FE" w:themeFill="accent5" w:themeFillTint="19"/>
    </w:tcPr>
    <w:tblStylePr w:type="firstRow">
      <w:rPr>
        <w:b/>
        <w:bCs/>
        <w:color w:val="CFE8CC" w:themeColor="background1"/>
      </w:rPr>
      <w:tblPr/>
      <w:tcPr>
        <w:tcBorders>
          <w:bottom w:val="single" w:sz="12" w:space="0" w:color="CFE8CC" w:themeColor="background1"/>
        </w:tcBorders>
        <w:shd w:val="clear" w:color="auto" w:fill="085C75" w:themeFill="accent6" w:themeFillShade="CC"/>
      </w:tcPr>
    </w:tblStylePr>
    <w:tblStylePr w:type="lastRow">
      <w:rPr>
        <w:b/>
        <w:bCs/>
        <w:color w:val="085C75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DEF5FC" w:themeFill="accent6" w:themeFillTint="19"/>
    </w:tcPr>
    <w:tblStylePr w:type="firstRow">
      <w:rPr>
        <w:b/>
        <w:bCs/>
        <w:color w:val="CFE8CC" w:themeColor="background1"/>
      </w:rPr>
      <w:tblPr/>
      <w:tcPr>
        <w:tcBorders>
          <w:bottom w:val="single" w:sz="12" w:space="0" w:color="CFE8CC" w:themeColor="background1"/>
        </w:tcBorders>
        <w:shd w:val="clear" w:color="auto" w:fill="026B86" w:themeFill="accent5" w:themeFillShade="CC"/>
      </w:tcPr>
    </w:tblStylePr>
    <w:tblStylePr w:type="lastRow">
      <w:rPr>
        <w:b/>
        <w:bCs/>
        <w:color w:val="026B86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8E0334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  <w:color w:val="CFE8CC" w:themeColor="background1"/>
      </w:rPr>
      <w:tblPr/>
      <w:tcPr>
        <w:tcBorders>
          <w:top w:val="single" w:sz="6" w:space="0" w:color="CFE8CC" w:themeColor="background1"/>
        </w:tcBorders>
        <w:shd w:val="clear" w:color="auto" w:fill="000000" w:themeFill="text1" w:themeFillShade="99"/>
      </w:tcPr>
    </w:tblStylePr>
    <w:tblStylePr w:type="fir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8E0334" w:themeColor="accent2"/>
        <w:left w:val="single" w:sz="4" w:space="0" w:color="DB1A5E" w:themeColor="accent1"/>
        <w:bottom w:val="single" w:sz="4" w:space="0" w:color="DB1A5E" w:themeColor="accent1"/>
        <w:right w:val="single" w:sz="4" w:space="0" w:color="DB1A5E" w:themeColor="accent1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FCE7EE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  <w:color w:val="CFE8CC" w:themeColor="background1"/>
      </w:rPr>
      <w:tblPr/>
      <w:tcPr>
        <w:tcBorders>
          <w:top w:val="single" w:sz="6" w:space="0" w:color="CFE8CC" w:themeColor="background1"/>
        </w:tcBorders>
        <w:shd w:val="clear" w:color="auto" w:fill="830F38" w:themeFill="accent1" w:themeFillShade="99"/>
      </w:tcPr>
    </w:tblStylePr>
    <w:tblStylePr w:type="fir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30F38" w:themeColor="accent1" w:themeShade="99"/>
          <w:insideV w:val="nil"/>
        </w:tcBorders>
        <w:shd w:val="clear" w:color="auto" w:fill="830F38" w:themeFill="accent1" w:themeFillShade="99"/>
      </w:tcPr>
    </w:tblStylePr>
    <w:tblStylePr w:type="la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30F38" w:themeFill="accent1" w:themeFillShade="99"/>
      </w:tcPr>
    </w:tblStylePr>
    <w:tblStylePr w:type="band1Vert">
      <w:tblPr/>
      <w:tcPr>
        <w:shd w:val="clear" w:color="auto" w:fill="F3A0BD" w:themeFill="accent1" w:themeFillTint="66"/>
      </w:tcPr>
    </w:tblStylePr>
    <w:tblStylePr w:type="band1Horz">
      <w:tblPr/>
      <w:tcPr>
        <w:shd w:val="clear" w:color="auto" w:fill="F189AD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8E0334" w:themeColor="accent2"/>
        <w:left w:val="single" w:sz="4" w:space="0" w:color="8E0334" w:themeColor="accent2"/>
        <w:bottom w:val="single" w:sz="4" w:space="0" w:color="8E0334" w:themeColor="accent2"/>
        <w:right w:val="single" w:sz="4" w:space="0" w:color="8E0334" w:themeColor="accent2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FEDBE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  <w:color w:val="CFE8CC" w:themeColor="background1"/>
      </w:rPr>
      <w:tblPr/>
      <w:tcPr>
        <w:tcBorders>
          <w:top w:val="single" w:sz="6" w:space="0" w:color="CFE8CC" w:themeColor="background1"/>
        </w:tcBorders>
        <w:shd w:val="clear" w:color="auto" w:fill="55011E" w:themeFill="accent2" w:themeFillShade="99"/>
      </w:tcPr>
    </w:tblStylePr>
    <w:tblStylePr w:type="fir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5011E" w:themeColor="accent2" w:themeShade="99"/>
          <w:insideV w:val="nil"/>
        </w:tcBorders>
        <w:shd w:val="clear" w:color="auto" w:fill="55011E" w:themeFill="accent2" w:themeFillShade="99"/>
      </w:tcPr>
    </w:tblStylePr>
    <w:tblStylePr w:type="la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5011E" w:themeFill="accent2" w:themeFillShade="99"/>
      </w:tcPr>
    </w:tblStylePr>
    <w:tblStylePr w:type="band1Vert">
      <w:tblPr/>
      <w:tcPr>
        <w:shd w:val="clear" w:color="auto" w:fill="FC70A0" w:themeFill="accent2" w:themeFillTint="66"/>
      </w:tcPr>
    </w:tblStylePr>
    <w:tblStylePr w:type="band1Horz">
      <w:tblPr/>
      <w:tcPr>
        <w:shd w:val="clear" w:color="auto" w:fill="FB4C8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E1D231" w:themeColor="accent4"/>
        <w:left w:val="single" w:sz="4" w:space="0" w:color="F2EA14" w:themeColor="accent3"/>
        <w:bottom w:val="single" w:sz="4" w:space="0" w:color="F2EA14" w:themeColor="accent3"/>
        <w:right w:val="single" w:sz="4" w:space="0" w:color="F2EA14" w:themeColor="accent3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FDFCE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1D231" w:themeColor="accent4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  <w:color w:val="CFE8CC" w:themeColor="background1"/>
      </w:rPr>
      <w:tblPr/>
      <w:tcPr>
        <w:tcBorders>
          <w:top w:val="single" w:sz="6" w:space="0" w:color="CFE8CC" w:themeColor="background1"/>
        </w:tcBorders>
        <w:shd w:val="clear" w:color="auto" w:fill="948F08" w:themeFill="accent3" w:themeFillShade="99"/>
      </w:tcPr>
    </w:tblStylePr>
    <w:tblStylePr w:type="fir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8F08" w:themeColor="accent3" w:themeShade="99"/>
          <w:insideV w:val="nil"/>
        </w:tcBorders>
        <w:shd w:val="clear" w:color="auto" w:fill="948F08" w:themeFill="accent3" w:themeFillShade="99"/>
      </w:tcPr>
    </w:tblStylePr>
    <w:tblStylePr w:type="la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8F08" w:themeFill="accent3" w:themeFillShade="99"/>
      </w:tcPr>
    </w:tblStylePr>
    <w:tblStylePr w:type="band1Vert">
      <w:tblPr/>
      <w:tcPr>
        <w:shd w:val="clear" w:color="auto" w:fill="F9F6A0" w:themeFill="accent3" w:themeFillTint="66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F2EA14" w:themeColor="accent3"/>
        <w:left w:val="single" w:sz="4" w:space="0" w:color="E1D231" w:themeColor="accent4"/>
        <w:bottom w:val="single" w:sz="4" w:space="0" w:color="E1D231" w:themeColor="accent4"/>
        <w:right w:val="single" w:sz="4" w:space="0" w:color="E1D231" w:themeColor="accent4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FCFA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2EA14" w:themeColor="accent3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  <w:color w:val="CFE8CC" w:themeColor="background1"/>
      </w:rPr>
      <w:tblPr/>
      <w:tcPr>
        <w:tcBorders>
          <w:top w:val="single" w:sz="6" w:space="0" w:color="CFE8CC" w:themeColor="background1"/>
        </w:tcBorders>
        <w:shd w:val="clear" w:color="auto" w:fill="8F8415" w:themeFill="accent4" w:themeFillShade="99"/>
      </w:tcPr>
    </w:tblStylePr>
    <w:tblStylePr w:type="fir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F8415" w:themeColor="accent4" w:themeShade="99"/>
          <w:insideV w:val="nil"/>
        </w:tcBorders>
        <w:shd w:val="clear" w:color="auto" w:fill="8F8415" w:themeFill="accent4" w:themeFillShade="99"/>
      </w:tcPr>
    </w:tblStylePr>
    <w:tblStylePr w:type="la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8415" w:themeFill="accent4" w:themeFillShade="99"/>
      </w:tcPr>
    </w:tblStylePr>
    <w:tblStylePr w:type="band1Vert">
      <w:tblPr/>
      <w:tcPr>
        <w:shd w:val="clear" w:color="auto" w:fill="F3ECAC" w:themeFill="accent4" w:themeFillTint="66"/>
      </w:tcPr>
    </w:tblStylePr>
    <w:tblStylePr w:type="band1Horz">
      <w:tblPr/>
      <w:tcPr>
        <w:shd w:val="clear" w:color="auto" w:fill="F0E898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0A7493" w:themeColor="accent6"/>
        <w:left w:val="single" w:sz="4" w:space="0" w:color="0387A8" w:themeColor="accent5"/>
        <w:bottom w:val="single" w:sz="4" w:space="0" w:color="0387A8" w:themeColor="accent5"/>
        <w:right w:val="single" w:sz="4" w:space="0" w:color="0387A8" w:themeColor="accent5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DEF8FE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A7493" w:themeColor="accent6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  <w:color w:val="CFE8CC" w:themeColor="background1"/>
      </w:rPr>
      <w:tblPr/>
      <w:tcPr>
        <w:tcBorders>
          <w:top w:val="single" w:sz="6" w:space="0" w:color="CFE8CC" w:themeColor="background1"/>
        </w:tcBorders>
        <w:shd w:val="clear" w:color="auto" w:fill="015064" w:themeFill="accent5" w:themeFillShade="99"/>
      </w:tcPr>
    </w:tblStylePr>
    <w:tblStylePr w:type="fir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15064" w:themeColor="accent5" w:themeShade="99"/>
          <w:insideV w:val="nil"/>
        </w:tcBorders>
        <w:shd w:val="clear" w:color="auto" w:fill="015064" w:themeFill="accent5" w:themeFillShade="99"/>
      </w:tcPr>
    </w:tblStylePr>
    <w:tblStylePr w:type="la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5064" w:themeFill="accent5" w:themeFillShade="99"/>
      </w:tcPr>
    </w:tblStylePr>
    <w:tblStylePr w:type="band1Vert">
      <w:tblPr/>
      <w:tcPr>
        <w:shd w:val="clear" w:color="auto" w:fill="79E2FC" w:themeFill="accent5" w:themeFillTint="66"/>
      </w:tcPr>
    </w:tblStylePr>
    <w:tblStylePr w:type="band1Horz">
      <w:tblPr/>
      <w:tcPr>
        <w:shd w:val="clear" w:color="auto" w:fill="58DBFC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0387A8" w:themeColor="accent5"/>
        <w:left w:val="single" w:sz="4" w:space="0" w:color="0A7493" w:themeColor="accent6"/>
        <w:bottom w:val="single" w:sz="4" w:space="0" w:color="0A7493" w:themeColor="accent6"/>
        <w:right w:val="single" w:sz="4" w:space="0" w:color="0A7493" w:themeColor="accent6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DEF5F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387A8" w:themeColor="accent5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  <w:color w:val="CFE8CC" w:themeColor="background1"/>
      </w:rPr>
      <w:tblPr/>
      <w:tcPr>
        <w:tcBorders>
          <w:top w:val="single" w:sz="6" w:space="0" w:color="CFE8CC" w:themeColor="background1"/>
        </w:tcBorders>
        <w:shd w:val="clear" w:color="auto" w:fill="064558" w:themeFill="accent6" w:themeFillShade="99"/>
      </w:tcPr>
    </w:tblStylePr>
    <w:tblStylePr w:type="fir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64558" w:themeColor="accent6" w:themeShade="99"/>
          <w:insideV w:val="nil"/>
        </w:tcBorders>
        <w:shd w:val="clear" w:color="auto" w:fill="064558" w:themeFill="accent6" w:themeFillShade="99"/>
      </w:tcPr>
    </w:tblStylePr>
    <w:tblStylePr w:type="lastCol">
      <w:rPr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64558" w:themeFill="accent6" w:themeFillShade="99"/>
      </w:tcPr>
    </w:tblStylePr>
    <w:tblStylePr w:type="band1Vert">
      <w:tblPr/>
      <w:tcPr>
        <w:shd w:val="clear" w:color="auto" w:fill="7AD9F6" w:themeFill="accent6" w:themeFillTint="66"/>
      </w:tcPr>
    </w:tblStylePr>
    <w:tblStylePr w:type="band1Horz">
      <w:tblPr/>
      <w:tcPr>
        <w:shd w:val="clear" w:color="auto" w:fill="5AD0F3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B4C76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4C76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4C76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4C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4C76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CFE8CC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CFE8CC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CFE8CC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CFE8CC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</w:tblPr>
    <w:tcPr>
      <w:shd w:val="clear" w:color="auto" w:fill="DB1A5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CFE8CC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CFE8CC" w:themeColor="background1"/>
          <w:left w:val="nil"/>
          <w:bottom w:val="nil"/>
          <w:right w:val="nil"/>
          <w:insideH w:val="nil"/>
          <w:insideV w:val="nil"/>
        </w:tcBorders>
        <w:shd w:val="clear" w:color="auto" w:fill="6D0D2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CFE8CC" w:themeColor="background1"/>
          <w:insideH w:val="nil"/>
          <w:insideV w:val="nil"/>
        </w:tcBorders>
        <w:shd w:val="clear" w:color="auto" w:fill="A31345" w:themeFill="accent1" w:themeFillShade="BF"/>
      </w:tcPr>
    </w:tblStylePr>
    <w:tblStylePr w:type="lastCol">
      <w:tblPr/>
      <w:tcPr>
        <w:tcBorders>
          <w:top w:val="nil"/>
          <w:left w:val="single" w:sz="18" w:space="0" w:color="CFE8CC" w:themeColor="background1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</w:tblPr>
    <w:tcPr>
      <w:shd w:val="clear" w:color="auto" w:fill="8E0334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CFE8CC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CFE8CC" w:themeColor="background1"/>
          <w:left w:val="nil"/>
          <w:bottom w:val="nil"/>
          <w:right w:val="nil"/>
          <w:insideH w:val="nil"/>
          <w:insideV w:val="nil"/>
        </w:tcBorders>
        <w:shd w:val="clear" w:color="auto" w:fill="46011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CFE8CC" w:themeColor="background1"/>
          <w:insideH w:val="nil"/>
          <w:insideV w:val="nil"/>
        </w:tcBorders>
        <w:shd w:val="clear" w:color="auto" w:fill="6A0226" w:themeFill="accent2" w:themeFillShade="BF"/>
      </w:tcPr>
    </w:tblStylePr>
    <w:tblStylePr w:type="lastCol">
      <w:tblPr/>
      <w:tcPr>
        <w:tcBorders>
          <w:top w:val="nil"/>
          <w:left w:val="single" w:sz="18" w:space="0" w:color="CFE8CC" w:themeColor="background1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</w:tblPr>
    <w:tcPr>
      <w:shd w:val="clear" w:color="auto" w:fill="F2EA1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CFE8CC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CFE8CC" w:themeColor="background1"/>
          <w:left w:val="nil"/>
          <w:bottom w:val="nil"/>
          <w:right w:val="nil"/>
          <w:insideH w:val="nil"/>
          <w:insideV w:val="nil"/>
        </w:tcBorders>
        <w:shd w:val="clear" w:color="auto" w:fill="7B7607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CFE8CC" w:themeColor="background1"/>
          <w:insideH w:val="nil"/>
          <w:insideV w:val="nil"/>
        </w:tcBorders>
        <w:shd w:val="clear" w:color="auto" w:fill="B9B20A" w:themeFill="accent3" w:themeFillShade="BF"/>
      </w:tcPr>
    </w:tblStylePr>
    <w:tblStylePr w:type="lastCol">
      <w:tblPr/>
      <w:tcPr>
        <w:tcBorders>
          <w:top w:val="nil"/>
          <w:left w:val="single" w:sz="18" w:space="0" w:color="CFE8CC" w:themeColor="background1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</w:tblPr>
    <w:tcPr>
      <w:shd w:val="clear" w:color="auto" w:fill="E1D231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CFE8CC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CFE8CC" w:themeColor="background1"/>
          <w:left w:val="nil"/>
          <w:bottom w:val="nil"/>
          <w:right w:val="nil"/>
          <w:insideH w:val="nil"/>
          <w:insideV w:val="nil"/>
        </w:tcBorders>
        <w:shd w:val="clear" w:color="auto" w:fill="776E1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CFE8CC" w:themeColor="background1"/>
          <w:insideH w:val="nil"/>
          <w:insideV w:val="nil"/>
        </w:tcBorders>
        <w:shd w:val="clear" w:color="auto" w:fill="B2A51A" w:themeFill="accent4" w:themeFillShade="BF"/>
      </w:tcPr>
    </w:tblStylePr>
    <w:tblStylePr w:type="lastCol">
      <w:tblPr/>
      <w:tcPr>
        <w:tcBorders>
          <w:top w:val="nil"/>
          <w:left w:val="single" w:sz="18" w:space="0" w:color="CFE8CC" w:themeColor="background1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</w:tblPr>
    <w:tcPr>
      <w:shd w:val="clear" w:color="auto" w:fill="0387A8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CFE8CC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CFE8CC" w:themeColor="background1"/>
          <w:left w:val="nil"/>
          <w:bottom w:val="nil"/>
          <w:right w:val="nil"/>
          <w:insideH w:val="nil"/>
          <w:insideV w:val="nil"/>
        </w:tcBorders>
        <w:shd w:val="clear" w:color="auto" w:fill="01435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CFE8CC" w:themeColor="background1"/>
          <w:insideH w:val="nil"/>
          <w:insideV w:val="nil"/>
        </w:tcBorders>
        <w:shd w:val="clear" w:color="auto" w:fill="02657D" w:themeFill="accent5" w:themeFillShade="BF"/>
      </w:tcPr>
    </w:tblStylePr>
    <w:tblStylePr w:type="lastCol">
      <w:tblPr/>
      <w:tcPr>
        <w:tcBorders>
          <w:top w:val="nil"/>
          <w:left w:val="single" w:sz="18" w:space="0" w:color="CFE8CC" w:themeColor="background1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</w:tblPr>
    <w:tcPr>
      <w:shd w:val="clear" w:color="auto" w:fill="0A7493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CFE8CC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CFE8CC" w:themeColor="background1"/>
          <w:left w:val="nil"/>
          <w:bottom w:val="nil"/>
          <w:right w:val="nil"/>
          <w:insideH w:val="nil"/>
          <w:insideV w:val="nil"/>
        </w:tcBorders>
        <w:shd w:val="clear" w:color="auto" w:fill="053949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CFE8CC" w:themeColor="background1"/>
          <w:insideH w:val="nil"/>
          <w:insideV w:val="nil"/>
        </w:tcBorders>
        <w:shd w:val="clear" w:color="auto" w:fill="07566D" w:themeFill="accent6" w:themeFillShade="BF"/>
      </w:tcPr>
    </w:tblStylePr>
    <w:tblStylePr w:type="lastCol">
      <w:tblPr/>
      <w:tcPr>
        <w:tcBorders>
          <w:top w:val="nil"/>
          <w:left w:val="single" w:sz="18" w:space="0" w:color="CFE8CC" w:themeColor="background1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rsid w:val="00DB0184"/>
    <w:pPr>
      <w:spacing w:before="360"/>
    </w:pPr>
    <w:rPr>
      <w:sz w:val="72"/>
    </w:rPr>
  </w:style>
  <w:style w:type="character" w:customStyle="1" w:styleId="DateChar">
    <w:name w:val="Date Char"/>
    <w:basedOn w:val="DefaultParagraphFont"/>
    <w:link w:val="Date"/>
    <w:uiPriority w:val="99"/>
    <w:semiHidden/>
    <w:rsid w:val="002F4571"/>
    <w:rPr>
      <w:rFonts w:ascii="Bodoni MT" w:hAnsi="Bodoni MT"/>
      <w:color w:val="000000" w:themeColor="text1"/>
      <w:kern w:val="24"/>
      <w:sz w:val="72"/>
      <w:szCs w:val="100"/>
      <w:lang w:val="en-ZA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B4C76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B4C76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B4C76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B4C76"/>
  </w:style>
  <w:style w:type="character" w:styleId="Emphasis">
    <w:name w:val="Emphasis"/>
    <w:basedOn w:val="DefaultParagraphFont"/>
    <w:uiPriority w:val="20"/>
    <w:semiHidden/>
    <w:unhideWhenUsed/>
    <w:qFormat/>
    <w:rsid w:val="00DB4C76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DB4C76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B4C76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B4C76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B4C76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DB4C76"/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B4C76"/>
    <w:rPr>
      <w:color w:val="954F7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DB4C76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B4C76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B4C76"/>
    <w:rPr>
      <w:szCs w:val="20"/>
    </w:rPr>
  </w:style>
  <w:style w:type="table" w:styleId="GridTable1Light">
    <w:name w:val="Grid Table 1 Light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A0BD" w:themeColor="accent1" w:themeTint="66"/>
        <w:left w:val="single" w:sz="4" w:space="0" w:color="F3A0BD" w:themeColor="accent1" w:themeTint="66"/>
        <w:bottom w:val="single" w:sz="4" w:space="0" w:color="F3A0BD" w:themeColor="accent1" w:themeTint="66"/>
        <w:right w:val="single" w:sz="4" w:space="0" w:color="F3A0BD" w:themeColor="accent1" w:themeTint="66"/>
        <w:insideH w:val="single" w:sz="4" w:space="0" w:color="F3A0BD" w:themeColor="accent1" w:themeTint="66"/>
        <w:insideV w:val="single" w:sz="4" w:space="0" w:color="F3A0BD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C70A0" w:themeColor="accent2" w:themeTint="66"/>
        <w:left w:val="single" w:sz="4" w:space="0" w:color="FC70A0" w:themeColor="accent2" w:themeTint="66"/>
        <w:bottom w:val="single" w:sz="4" w:space="0" w:color="FC70A0" w:themeColor="accent2" w:themeTint="66"/>
        <w:right w:val="single" w:sz="4" w:space="0" w:color="FC70A0" w:themeColor="accent2" w:themeTint="66"/>
        <w:insideH w:val="single" w:sz="4" w:space="0" w:color="FC70A0" w:themeColor="accent2" w:themeTint="66"/>
        <w:insideV w:val="single" w:sz="4" w:space="0" w:color="FC70A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9F6A0" w:themeColor="accent3" w:themeTint="66"/>
        <w:left w:val="single" w:sz="4" w:space="0" w:color="F9F6A0" w:themeColor="accent3" w:themeTint="66"/>
        <w:bottom w:val="single" w:sz="4" w:space="0" w:color="F9F6A0" w:themeColor="accent3" w:themeTint="66"/>
        <w:right w:val="single" w:sz="4" w:space="0" w:color="F9F6A0" w:themeColor="accent3" w:themeTint="66"/>
        <w:insideH w:val="single" w:sz="4" w:space="0" w:color="F9F6A0" w:themeColor="accent3" w:themeTint="66"/>
        <w:insideV w:val="single" w:sz="4" w:space="0" w:color="F9F6A0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ECAC" w:themeColor="accent4" w:themeTint="66"/>
        <w:left w:val="single" w:sz="4" w:space="0" w:color="F3ECAC" w:themeColor="accent4" w:themeTint="66"/>
        <w:bottom w:val="single" w:sz="4" w:space="0" w:color="F3ECAC" w:themeColor="accent4" w:themeTint="66"/>
        <w:right w:val="single" w:sz="4" w:space="0" w:color="F3ECAC" w:themeColor="accent4" w:themeTint="66"/>
        <w:insideH w:val="single" w:sz="4" w:space="0" w:color="F3ECAC" w:themeColor="accent4" w:themeTint="66"/>
        <w:insideV w:val="single" w:sz="4" w:space="0" w:color="F3ECA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9E2FC" w:themeColor="accent5" w:themeTint="66"/>
        <w:left w:val="single" w:sz="4" w:space="0" w:color="79E2FC" w:themeColor="accent5" w:themeTint="66"/>
        <w:bottom w:val="single" w:sz="4" w:space="0" w:color="79E2FC" w:themeColor="accent5" w:themeTint="66"/>
        <w:right w:val="single" w:sz="4" w:space="0" w:color="79E2FC" w:themeColor="accent5" w:themeTint="66"/>
        <w:insideH w:val="single" w:sz="4" w:space="0" w:color="79E2FC" w:themeColor="accent5" w:themeTint="66"/>
        <w:insideV w:val="single" w:sz="4" w:space="0" w:color="79E2FC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AD9F6" w:themeColor="accent6" w:themeTint="66"/>
        <w:left w:val="single" w:sz="4" w:space="0" w:color="7AD9F6" w:themeColor="accent6" w:themeTint="66"/>
        <w:bottom w:val="single" w:sz="4" w:space="0" w:color="7AD9F6" w:themeColor="accent6" w:themeTint="66"/>
        <w:right w:val="single" w:sz="4" w:space="0" w:color="7AD9F6" w:themeColor="accent6" w:themeTint="66"/>
        <w:insideH w:val="single" w:sz="4" w:space="0" w:color="7AD9F6" w:themeColor="accent6" w:themeTint="66"/>
        <w:insideV w:val="single" w:sz="4" w:space="0" w:color="7AD9F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EE709C" w:themeColor="accent1" w:themeTint="99"/>
        <w:bottom w:val="single" w:sz="2" w:space="0" w:color="EE709C" w:themeColor="accent1" w:themeTint="99"/>
        <w:insideH w:val="single" w:sz="2" w:space="0" w:color="EE709C" w:themeColor="accent1" w:themeTint="99"/>
        <w:insideV w:val="single" w:sz="2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E709C" w:themeColor="accent1" w:themeTint="99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E709C" w:themeColor="accent1" w:themeTint="99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A2871" w:themeColor="accent2" w:themeTint="99"/>
        <w:bottom w:val="single" w:sz="2" w:space="0" w:color="FA2871" w:themeColor="accent2" w:themeTint="99"/>
        <w:insideH w:val="single" w:sz="2" w:space="0" w:color="FA2871" w:themeColor="accent2" w:themeTint="99"/>
        <w:insideV w:val="single" w:sz="2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2871" w:themeColor="accent2" w:themeTint="99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2871" w:themeColor="accent2" w:themeTint="99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7F171" w:themeColor="accent3" w:themeTint="99"/>
        <w:bottom w:val="single" w:sz="2" w:space="0" w:color="F7F171" w:themeColor="accent3" w:themeTint="99"/>
        <w:insideH w:val="single" w:sz="2" w:space="0" w:color="F7F171" w:themeColor="accent3" w:themeTint="99"/>
        <w:insideV w:val="single" w:sz="2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F171" w:themeColor="accent3" w:themeTint="99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F171" w:themeColor="accent3" w:themeTint="99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EDE383" w:themeColor="accent4" w:themeTint="99"/>
        <w:bottom w:val="single" w:sz="2" w:space="0" w:color="EDE383" w:themeColor="accent4" w:themeTint="99"/>
        <w:insideH w:val="single" w:sz="2" w:space="0" w:color="EDE383" w:themeColor="accent4" w:themeTint="99"/>
        <w:insideV w:val="single" w:sz="2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DE383" w:themeColor="accent4" w:themeTint="99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DE383" w:themeColor="accent4" w:themeTint="99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36D4FB" w:themeColor="accent5" w:themeTint="99"/>
        <w:bottom w:val="single" w:sz="2" w:space="0" w:color="36D4FB" w:themeColor="accent5" w:themeTint="99"/>
        <w:insideH w:val="single" w:sz="2" w:space="0" w:color="36D4FB" w:themeColor="accent5" w:themeTint="99"/>
        <w:insideV w:val="single" w:sz="2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6D4FB" w:themeColor="accent5" w:themeTint="99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6D4FB" w:themeColor="accent5" w:themeTint="99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38C7F1" w:themeColor="accent6" w:themeTint="99"/>
        <w:bottom w:val="single" w:sz="2" w:space="0" w:color="38C7F1" w:themeColor="accent6" w:themeTint="99"/>
        <w:insideH w:val="single" w:sz="2" w:space="0" w:color="38C7F1" w:themeColor="accent6" w:themeTint="99"/>
        <w:insideV w:val="single" w:sz="2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8C7F1" w:themeColor="accent6" w:themeTint="99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8C7F1" w:themeColor="accent6" w:themeTint="99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GridTable3">
    <w:name w:val="Grid Table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bottom w:val="single" w:sz="4" w:space="0" w:color="EE709C" w:themeColor="accent1" w:themeTint="99"/>
        </w:tcBorders>
      </w:tcPr>
    </w:tblStylePr>
    <w:tblStylePr w:type="nwCell">
      <w:tblPr/>
      <w:tcPr>
        <w:tcBorders>
          <w:bottom w:val="single" w:sz="4" w:space="0" w:color="EE709C" w:themeColor="accent1" w:themeTint="99"/>
        </w:tcBorders>
      </w:tcPr>
    </w:tblStylePr>
    <w:tblStylePr w:type="seCell">
      <w:tblPr/>
      <w:tcPr>
        <w:tcBorders>
          <w:top w:val="single" w:sz="4" w:space="0" w:color="EE709C" w:themeColor="accent1" w:themeTint="99"/>
        </w:tcBorders>
      </w:tcPr>
    </w:tblStylePr>
    <w:tblStylePr w:type="swCell">
      <w:tblPr/>
      <w:tcPr>
        <w:tcBorders>
          <w:top w:val="single" w:sz="4" w:space="0" w:color="EE709C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bottom w:val="single" w:sz="4" w:space="0" w:color="FA2871" w:themeColor="accent2" w:themeTint="99"/>
        </w:tcBorders>
      </w:tcPr>
    </w:tblStylePr>
    <w:tblStylePr w:type="nwCell">
      <w:tblPr/>
      <w:tcPr>
        <w:tcBorders>
          <w:bottom w:val="single" w:sz="4" w:space="0" w:color="FA2871" w:themeColor="accent2" w:themeTint="99"/>
        </w:tcBorders>
      </w:tcPr>
    </w:tblStylePr>
    <w:tblStylePr w:type="seCell">
      <w:tblPr/>
      <w:tcPr>
        <w:tcBorders>
          <w:top w:val="single" w:sz="4" w:space="0" w:color="FA2871" w:themeColor="accent2" w:themeTint="99"/>
        </w:tcBorders>
      </w:tcPr>
    </w:tblStylePr>
    <w:tblStylePr w:type="swCell">
      <w:tblPr/>
      <w:tcPr>
        <w:tcBorders>
          <w:top w:val="single" w:sz="4" w:space="0" w:color="FA2871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bottom w:val="single" w:sz="4" w:space="0" w:color="F7F171" w:themeColor="accent3" w:themeTint="99"/>
        </w:tcBorders>
      </w:tcPr>
    </w:tblStylePr>
    <w:tblStylePr w:type="nwCell">
      <w:tblPr/>
      <w:tcPr>
        <w:tcBorders>
          <w:bottom w:val="single" w:sz="4" w:space="0" w:color="F7F171" w:themeColor="accent3" w:themeTint="99"/>
        </w:tcBorders>
      </w:tcPr>
    </w:tblStylePr>
    <w:tblStylePr w:type="seCell">
      <w:tblPr/>
      <w:tcPr>
        <w:tcBorders>
          <w:top w:val="single" w:sz="4" w:space="0" w:color="F7F171" w:themeColor="accent3" w:themeTint="99"/>
        </w:tcBorders>
      </w:tcPr>
    </w:tblStylePr>
    <w:tblStylePr w:type="swCell">
      <w:tblPr/>
      <w:tcPr>
        <w:tcBorders>
          <w:top w:val="single" w:sz="4" w:space="0" w:color="F7F171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bottom w:val="single" w:sz="4" w:space="0" w:color="EDE383" w:themeColor="accent4" w:themeTint="99"/>
        </w:tcBorders>
      </w:tcPr>
    </w:tblStylePr>
    <w:tblStylePr w:type="nwCell">
      <w:tblPr/>
      <w:tcPr>
        <w:tcBorders>
          <w:bottom w:val="single" w:sz="4" w:space="0" w:color="EDE383" w:themeColor="accent4" w:themeTint="99"/>
        </w:tcBorders>
      </w:tcPr>
    </w:tblStylePr>
    <w:tblStylePr w:type="seCell">
      <w:tblPr/>
      <w:tcPr>
        <w:tcBorders>
          <w:top w:val="single" w:sz="4" w:space="0" w:color="EDE383" w:themeColor="accent4" w:themeTint="99"/>
        </w:tcBorders>
      </w:tcPr>
    </w:tblStylePr>
    <w:tblStylePr w:type="swCell">
      <w:tblPr/>
      <w:tcPr>
        <w:tcBorders>
          <w:top w:val="single" w:sz="4" w:space="0" w:color="EDE38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bottom w:val="single" w:sz="4" w:space="0" w:color="36D4FB" w:themeColor="accent5" w:themeTint="99"/>
        </w:tcBorders>
      </w:tcPr>
    </w:tblStylePr>
    <w:tblStylePr w:type="nwCell">
      <w:tblPr/>
      <w:tcPr>
        <w:tcBorders>
          <w:bottom w:val="single" w:sz="4" w:space="0" w:color="36D4FB" w:themeColor="accent5" w:themeTint="99"/>
        </w:tcBorders>
      </w:tcPr>
    </w:tblStylePr>
    <w:tblStylePr w:type="seCell">
      <w:tblPr/>
      <w:tcPr>
        <w:tcBorders>
          <w:top w:val="single" w:sz="4" w:space="0" w:color="36D4FB" w:themeColor="accent5" w:themeTint="99"/>
        </w:tcBorders>
      </w:tcPr>
    </w:tblStylePr>
    <w:tblStylePr w:type="swCell">
      <w:tblPr/>
      <w:tcPr>
        <w:tcBorders>
          <w:top w:val="single" w:sz="4" w:space="0" w:color="36D4F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bottom w:val="single" w:sz="4" w:space="0" w:color="38C7F1" w:themeColor="accent6" w:themeTint="99"/>
        </w:tcBorders>
      </w:tcPr>
    </w:tblStylePr>
    <w:tblStylePr w:type="nwCell">
      <w:tblPr/>
      <w:tcPr>
        <w:tcBorders>
          <w:bottom w:val="single" w:sz="4" w:space="0" w:color="38C7F1" w:themeColor="accent6" w:themeTint="99"/>
        </w:tcBorders>
      </w:tcPr>
    </w:tblStylePr>
    <w:tblStylePr w:type="seCell">
      <w:tblPr/>
      <w:tcPr>
        <w:tcBorders>
          <w:top w:val="single" w:sz="4" w:space="0" w:color="38C7F1" w:themeColor="accent6" w:themeTint="99"/>
        </w:tcBorders>
      </w:tcPr>
    </w:tblStylePr>
    <w:tblStylePr w:type="swCell">
      <w:tblPr/>
      <w:tcPr>
        <w:tcBorders>
          <w:top w:val="single" w:sz="4" w:space="0" w:color="38C7F1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DB1A5E" w:themeColor="accent1"/>
          <w:left w:val="single" w:sz="4" w:space="0" w:color="DB1A5E" w:themeColor="accent1"/>
          <w:bottom w:val="single" w:sz="4" w:space="0" w:color="DB1A5E" w:themeColor="accent1"/>
          <w:right w:val="single" w:sz="4" w:space="0" w:color="DB1A5E" w:themeColor="accent1"/>
          <w:insideH w:val="nil"/>
          <w:insideV w:val="nil"/>
        </w:tcBorders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8E0334" w:themeColor="accent2"/>
          <w:left w:val="single" w:sz="4" w:space="0" w:color="8E0334" w:themeColor="accent2"/>
          <w:bottom w:val="single" w:sz="4" w:space="0" w:color="8E0334" w:themeColor="accent2"/>
          <w:right w:val="single" w:sz="4" w:space="0" w:color="8E0334" w:themeColor="accent2"/>
          <w:insideH w:val="nil"/>
          <w:insideV w:val="nil"/>
        </w:tcBorders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F2EA14" w:themeColor="accent3"/>
          <w:left w:val="single" w:sz="4" w:space="0" w:color="F2EA14" w:themeColor="accent3"/>
          <w:bottom w:val="single" w:sz="4" w:space="0" w:color="F2EA14" w:themeColor="accent3"/>
          <w:right w:val="single" w:sz="4" w:space="0" w:color="F2EA14" w:themeColor="accent3"/>
          <w:insideH w:val="nil"/>
          <w:insideV w:val="nil"/>
        </w:tcBorders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E1D231" w:themeColor="accent4"/>
          <w:left w:val="single" w:sz="4" w:space="0" w:color="E1D231" w:themeColor="accent4"/>
          <w:bottom w:val="single" w:sz="4" w:space="0" w:color="E1D231" w:themeColor="accent4"/>
          <w:right w:val="single" w:sz="4" w:space="0" w:color="E1D231" w:themeColor="accent4"/>
          <w:insideH w:val="nil"/>
          <w:insideV w:val="nil"/>
        </w:tcBorders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0387A8" w:themeColor="accent5"/>
          <w:left w:val="single" w:sz="4" w:space="0" w:color="0387A8" w:themeColor="accent5"/>
          <w:bottom w:val="single" w:sz="4" w:space="0" w:color="0387A8" w:themeColor="accent5"/>
          <w:right w:val="single" w:sz="4" w:space="0" w:color="0387A8" w:themeColor="accent5"/>
          <w:insideH w:val="nil"/>
          <w:insideV w:val="nil"/>
        </w:tcBorders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0A7493" w:themeColor="accent6"/>
          <w:left w:val="single" w:sz="4" w:space="0" w:color="0A7493" w:themeColor="accent6"/>
          <w:bottom w:val="single" w:sz="4" w:space="0" w:color="0A7493" w:themeColor="accent6"/>
          <w:right w:val="single" w:sz="4" w:space="0" w:color="0A7493" w:themeColor="accent6"/>
          <w:insideH w:val="nil"/>
          <w:insideV w:val="nil"/>
        </w:tcBorders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GridTable5Dark">
    <w:name w:val="Grid Table 5 Dark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FE8CC" w:themeColor="background1"/>
        <w:left w:val="single" w:sz="4" w:space="0" w:color="CFE8CC" w:themeColor="background1"/>
        <w:bottom w:val="single" w:sz="4" w:space="0" w:color="CFE8CC" w:themeColor="background1"/>
        <w:right w:val="single" w:sz="4" w:space="0" w:color="CFE8CC" w:themeColor="background1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CFE8CC" w:themeColor="background1"/>
      </w:rPr>
      <w:tblPr/>
      <w:tcPr>
        <w:tcBorders>
          <w:left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bottom w:val="single" w:sz="4" w:space="0" w:color="CFE8CC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FE8CC" w:themeColor="background1"/>
        <w:left w:val="single" w:sz="4" w:space="0" w:color="CFE8CC" w:themeColor="background1"/>
        <w:bottom w:val="single" w:sz="4" w:space="0" w:color="CFE8CC" w:themeColor="background1"/>
        <w:right w:val="single" w:sz="4" w:space="0" w:color="CFE8CC" w:themeColor="background1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F9CFDE" w:themeFill="accent1" w:themeFillTint="33"/>
    </w:tcPr>
    <w:tblStylePr w:type="firstRow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DB1A5E" w:themeFill="accent1"/>
      </w:tcPr>
    </w:tblStylePr>
    <w:tblStylePr w:type="lastRow">
      <w:rPr>
        <w:b/>
        <w:bCs/>
        <w:color w:val="CFE8CC" w:themeColor="background1"/>
      </w:rPr>
      <w:tblPr/>
      <w:tcPr>
        <w:tcBorders>
          <w:left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DB1A5E" w:themeFill="accent1"/>
      </w:tcPr>
    </w:tblStylePr>
    <w:tblStylePr w:type="fir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bottom w:val="single" w:sz="4" w:space="0" w:color="CFE8CC" w:themeColor="background1"/>
          <w:insideV w:val="nil"/>
        </w:tcBorders>
        <w:shd w:val="clear" w:color="auto" w:fill="DB1A5E" w:themeFill="accent1"/>
      </w:tcPr>
    </w:tblStylePr>
    <w:tblStylePr w:type="la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V w:val="nil"/>
        </w:tcBorders>
        <w:shd w:val="clear" w:color="auto" w:fill="DB1A5E" w:themeFill="accent1"/>
      </w:tcPr>
    </w:tblStylePr>
    <w:tblStylePr w:type="band1Vert">
      <w:tblPr/>
      <w:tcPr>
        <w:shd w:val="clear" w:color="auto" w:fill="F3A0BD" w:themeFill="accent1" w:themeFillTint="66"/>
      </w:tcPr>
    </w:tblStylePr>
    <w:tblStylePr w:type="band1Horz">
      <w:tblPr/>
      <w:tcPr>
        <w:shd w:val="clear" w:color="auto" w:fill="F3A0BD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FE8CC" w:themeColor="background1"/>
        <w:left w:val="single" w:sz="4" w:space="0" w:color="CFE8CC" w:themeColor="background1"/>
        <w:bottom w:val="single" w:sz="4" w:space="0" w:color="CFE8CC" w:themeColor="background1"/>
        <w:right w:val="single" w:sz="4" w:space="0" w:color="CFE8CC" w:themeColor="background1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FDB7CF" w:themeFill="accent2" w:themeFillTint="33"/>
    </w:tcPr>
    <w:tblStylePr w:type="firstRow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8E0334" w:themeFill="accent2"/>
      </w:tcPr>
    </w:tblStylePr>
    <w:tblStylePr w:type="lastRow">
      <w:rPr>
        <w:b/>
        <w:bCs/>
        <w:color w:val="CFE8CC" w:themeColor="background1"/>
      </w:rPr>
      <w:tblPr/>
      <w:tcPr>
        <w:tcBorders>
          <w:left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8E0334" w:themeFill="accent2"/>
      </w:tcPr>
    </w:tblStylePr>
    <w:tblStylePr w:type="fir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bottom w:val="single" w:sz="4" w:space="0" w:color="CFE8CC" w:themeColor="background1"/>
          <w:insideV w:val="nil"/>
        </w:tcBorders>
        <w:shd w:val="clear" w:color="auto" w:fill="8E0334" w:themeFill="accent2"/>
      </w:tcPr>
    </w:tblStylePr>
    <w:tblStylePr w:type="la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V w:val="nil"/>
        </w:tcBorders>
        <w:shd w:val="clear" w:color="auto" w:fill="8E0334" w:themeFill="accent2"/>
      </w:tcPr>
    </w:tblStylePr>
    <w:tblStylePr w:type="band1Vert">
      <w:tblPr/>
      <w:tcPr>
        <w:shd w:val="clear" w:color="auto" w:fill="FC70A0" w:themeFill="accent2" w:themeFillTint="66"/>
      </w:tcPr>
    </w:tblStylePr>
    <w:tblStylePr w:type="band1Horz">
      <w:tblPr/>
      <w:tcPr>
        <w:shd w:val="clear" w:color="auto" w:fill="FC70A0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FE8CC" w:themeColor="background1"/>
        <w:left w:val="single" w:sz="4" w:space="0" w:color="CFE8CC" w:themeColor="background1"/>
        <w:bottom w:val="single" w:sz="4" w:space="0" w:color="CFE8CC" w:themeColor="background1"/>
        <w:right w:val="single" w:sz="4" w:space="0" w:color="CFE8CC" w:themeColor="background1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FCFACF" w:themeFill="accent3" w:themeFillTint="33"/>
    </w:tcPr>
    <w:tblStylePr w:type="firstRow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F2EA14" w:themeFill="accent3"/>
      </w:tcPr>
    </w:tblStylePr>
    <w:tblStylePr w:type="lastRow">
      <w:rPr>
        <w:b/>
        <w:bCs/>
        <w:color w:val="CFE8CC" w:themeColor="background1"/>
      </w:rPr>
      <w:tblPr/>
      <w:tcPr>
        <w:tcBorders>
          <w:left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F2EA14" w:themeFill="accent3"/>
      </w:tcPr>
    </w:tblStylePr>
    <w:tblStylePr w:type="fir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bottom w:val="single" w:sz="4" w:space="0" w:color="CFE8CC" w:themeColor="background1"/>
          <w:insideV w:val="nil"/>
        </w:tcBorders>
        <w:shd w:val="clear" w:color="auto" w:fill="F2EA14" w:themeFill="accent3"/>
      </w:tcPr>
    </w:tblStylePr>
    <w:tblStylePr w:type="la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V w:val="nil"/>
        </w:tcBorders>
        <w:shd w:val="clear" w:color="auto" w:fill="F2EA14" w:themeFill="accent3"/>
      </w:tcPr>
    </w:tblStylePr>
    <w:tblStylePr w:type="band1Vert">
      <w:tblPr/>
      <w:tcPr>
        <w:shd w:val="clear" w:color="auto" w:fill="F9F6A0" w:themeFill="accent3" w:themeFillTint="66"/>
      </w:tcPr>
    </w:tblStylePr>
    <w:tblStylePr w:type="band1Horz">
      <w:tblPr/>
      <w:tcPr>
        <w:shd w:val="clear" w:color="auto" w:fill="F9F6A0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FE8CC" w:themeColor="background1"/>
        <w:left w:val="single" w:sz="4" w:space="0" w:color="CFE8CC" w:themeColor="background1"/>
        <w:bottom w:val="single" w:sz="4" w:space="0" w:color="CFE8CC" w:themeColor="background1"/>
        <w:right w:val="single" w:sz="4" w:space="0" w:color="CFE8CC" w:themeColor="background1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F9F5D5" w:themeFill="accent4" w:themeFillTint="33"/>
    </w:tcPr>
    <w:tblStylePr w:type="firstRow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E1D231" w:themeFill="accent4"/>
      </w:tcPr>
    </w:tblStylePr>
    <w:tblStylePr w:type="lastRow">
      <w:rPr>
        <w:b/>
        <w:bCs/>
        <w:color w:val="CFE8CC" w:themeColor="background1"/>
      </w:rPr>
      <w:tblPr/>
      <w:tcPr>
        <w:tcBorders>
          <w:left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E1D231" w:themeFill="accent4"/>
      </w:tcPr>
    </w:tblStylePr>
    <w:tblStylePr w:type="fir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bottom w:val="single" w:sz="4" w:space="0" w:color="CFE8CC" w:themeColor="background1"/>
          <w:insideV w:val="nil"/>
        </w:tcBorders>
        <w:shd w:val="clear" w:color="auto" w:fill="E1D231" w:themeFill="accent4"/>
      </w:tcPr>
    </w:tblStylePr>
    <w:tblStylePr w:type="la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V w:val="nil"/>
        </w:tcBorders>
        <w:shd w:val="clear" w:color="auto" w:fill="E1D231" w:themeFill="accent4"/>
      </w:tcPr>
    </w:tblStylePr>
    <w:tblStylePr w:type="band1Vert">
      <w:tblPr/>
      <w:tcPr>
        <w:shd w:val="clear" w:color="auto" w:fill="F3ECAC" w:themeFill="accent4" w:themeFillTint="66"/>
      </w:tcPr>
    </w:tblStylePr>
    <w:tblStylePr w:type="band1Horz">
      <w:tblPr/>
      <w:tcPr>
        <w:shd w:val="clear" w:color="auto" w:fill="F3ECAC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FE8CC" w:themeColor="background1"/>
        <w:left w:val="single" w:sz="4" w:space="0" w:color="CFE8CC" w:themeColor="background1"/>
        <w:bottom w:val="single" w:sz="4" w:space="0" w:color="CFE8CC" w:themeColor="background1"/>
        <w:right w:val="single" w:sz="4" w:space="0" w:color="CFE8CC" w:themeColor="background1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BCF0FD" w:themeFill="accent5" w:themeFillTint="33"/>
    </w:tcPr>
    <w:tblStylePr w:type="firstRow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0387A8" w:themeFill="accent5"/>
      </w:tcPr>
    </w:tblStylePr>
    <w:tblStylePr w:type="lastRow">
      <w:rPr>
        <w:b/>
        <w:bCs/>
        <w:color w:val="CFE8CC" w:themeColor="background1"/>
      </w:rPr>
      <w:tblPr/>
      <w:tcPr>
        <w:tcBorders>
          <w:left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0387A8" w:themeFill="accent5"/>
      </w:tcPr>
    </w:tblStylePr>
    <w:tblStylePr w:type="fir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bottom w:val="single" w:sz="4" w:space="0" w:color="CFE8CC" w:themeColor="background1"/>
          <w:insideV w:val="nil"/>
        </w:tcBorders>
        <w:shd w:val="clear" w:color="auto" w:fill="0387A8" w:themeFill="accent5"/>
      </w:tcPr>
    </w:tblStylePr>
    <w:tblStylePr w:type="la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V w:val="nil"/>
        </w:tcBorders>
        <w:shd w:val="clear" w:color="auto" w:fill="0387A8" w:themeFill="accent5"/>
      </w:tcPr>
    </w:tblStylePr>
    <w:tblStylePr w:type="band1Vert">
      <w:tblPr/>
      <w:tcPr>
        <w:shd w:val="clear" w:color="auto" w:fill="79E2FC" w:themeFill="accent5" w:themeFillTint="66"/>
      </w:tcPr>
    </w:tblStylePr>
    <w:tblStylePr w:type="band1Horz">
      <w:tblPr/>
      <w:tcPr>
        <w:shd w:val="clear" w:color="auto" w:fill="79E2FC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FE8CC" w:themeColor="background1"/>
        <w:left w:val="single" w:sz="4" w:space="0" w:color="CFE8CC" w:themeColor="background1"/>
        <w:bottom w:val="single" w:sz="4" w:space="0" w:color="CFE8CC" w:themeColor="background1"/>
        <w:right w:val="single" w:sz="4" w:space="0" w:color="CFE8CC" w:themeColor="background1"/>
        <w:insideH w:val="single" w:sz="4" w:space="0" w:color="CFE8CC" w:themeColor="background1"/>
        <w:insideV w:val="single" w:sz="4" w:space="0" w:color="CFE8CC" w:themeColor="background1"/>
      </w:tblBorders>
    </w:tblPr>
    <w:tcPr>
      <w:shd w:val="clear" w:color="auto" w:fill="BCECFA" w:themeFill="accent6" w:themeFillTint="33"/>
    </w:tcPr>
    <w:tblStylePr w:type="firstRow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0A7493" w:themeFill="accent6"/>
      </w:tcPr>
    </w:tblStylePr>
    <w:tblStylePr w:type="lastRow">
      <w:rPr>
        <w:b/>
        <w:bCs/>
        <w:color w:val="CFE8CC" w:themeColor="background1"/>
      </w:rPr>
      <w:tblPr/>
      <w:tcPr>
        <w:tcBorders>
          <w:left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H w:val="nil"/>
          <w:insideV w:val="nil"/>
        </w:tcBorders>
        <w:shd w:val="clear" w:color="auto" w:fill="0A7493" w:themeFill="accent6"/>
      </w:tcPr>
    </w:tblStylePr>
    <w:tblStylePr w:type="fir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left w:val="single" w:sz="4" w:space="0" w:color="CFE8CC" w:themeColor="background1"/>
          <w:bottom w:val="single" w:sz="4" w:space="0" w:color="CFE8CC" w:themeColor="background1"/>
          <w:insideV w:val="nil"/>
        </w:tcBorders>
        <w:shd w:val="clear" w:color="auto" w:fill="0A7493" w:themeFill="accent6"/>
      </w:tcPr>
    </w:tblStylePr>
    <w:tblStylePr w:type="lastCol">
      <w:rPr>
        <w:b/>
        <w:bCs/>
        <w:color w:val="CFE8CC" w:themeColor="background1"/>
      </w:rPr>
      <w:tblPr/>
      <w:tcPr>
        <w:tcBorders>
          <w:top w:val="single" w:sz="4" w:space="0" w:color="CFE8CC" w:themeColor="background1"/>
          <w:bottom w:val="single" w:sz="4" w:space="0" w:color="CFE8CC" w:themeColor="background1"/>
          <w:right w:val="single" w:sz="4" w:space="0" w:color="CFE8CC" w:themeColor="background1"/>
          <w:insideV w:val="nil"/>
        </w:tcBorders>
        <w:shd w:val="clear" w:color="auto" w:fill="0A7493" w:themeFill="accent6"/>
      </w:tcPr>
    </w:tblStylePr>
    <w:tblStylePr w:type="band1Vert">
      <w:tblPr/>
      <w:tcPr>
        <w:shd w:val="clear" w:color="auto" w:fill="7AD9F6" w:themeFill="accent6" w:themeFillTint="66"/>
      </w:tcPr>
    </w:tblStylePr>
    <w:tblStylePr w:type="band1Horz">
      <w:tblPr/>
      <w:tcPr>
        <w:shd w:val="clear" w:color="auto" w:fill="7AD9F6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bottom w:val="single" w:sz="4" w:space="0" w:color="EE709C" w:themeColor="accent1" w:themeTint="99"/>
        </w:tcBorders>
      </w:tcPr>
    </w:tblStylePr>
    <w:tblStylePr w:type="nwCell">
      <w:tblPr/>
      <w:tcPr>
        <w:tcBorders>
          <w:bottom w:val="single" w:sz="4" w:space="0" w:color="EE709C" w:themeColor="accent1" w:themeTint="99"/>
        </w:tcBorders>
      </w:tcPr>
    </w:tblStylePr>
    <w:tblStylePr w:type="seCell">
      <w:tblPr/>
      <w:tcPr>
        <w:tcBorders>
          <w:top w:val="single" w:sz="4" w:space="0" w:color="EE709C" w:themeColor="accent1" w:themeTint="99"/>
        </w:tcBorders>
      </w:tcPr>
    </w:tblStylePr>
    <w:tblStylePr w:type="swCell">
      <w:tblPr/>
      <w:tcPr>
        <w:tcBorders>
          <w:top w:val="single" w:sz="4" w:space="0" w:color="EE709C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bottom w:val="single" w:sz="4" w:space="0" w:color="FA2871" w:themeColor="accent2" w:themeTint="99"/>
        </w:tcBorders>
      </w:tcPr>
    </w:tblStylePr>
    <w:tblStylePr w:type="nwCell">
      <w:tblPr/>
      <w:tcPr>
        <w:tcBorders>
          <w:bottom w:val="single" w:sz="4" w:space="0" w:color="FA2871" w:themeColor="accent2" w:themeTint="99"/>
        </w:tcBorders>
      </w:tcPr>
    </w:tblStylePr>
    <w:tblStylePr w:type="seCell">
      <w:tblPr/>
      <w:tcPr>
        <w:tcBorders>
          <w:top w:val="single" w:sz="4" w:space="0" w:color="FA2871" w:themeColor="accent2" w:themeTint="99"/>
        </w:tcBorders>
      </w:tcPr>
    </w:tblStylePr>
    <w:tblStylePr w:type="swCell">
      <w:tblPr/>
      <w:tcPr>
        <w:tcBorders>
          <w:top w:val="single" w:sz="4" w:space="0" w:color="FA2871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bottom w:val="single" w:sz="4" w:space="0" w:color="F7F171" w:themeColor="accent3" w:themeTint="99"/>
        </w:tcBorders>
      </w:tcPr>
    </w:tblStylePr>
    <w:tblStylePr w:type="nwCell">
      <w:tblPr/>
      <w:tcPr>
        <w:tcBorders>
          <w:bottom w:val="single" w:sz="4" w:space="0" w:color="F7F171" w:themeColor="accent3" w:themeTint="99"/>
        </w:tcBorders>
      </w:tcPr>
    </w:tblStylePr>
    <w:tblStylePr w:type="seCell">
      <w:tblPr/>
      <w:tcPr>
        <w:tcBorders>
          <w:top w:val="single" w:sz="4" w:space="0" w:color="F7F171" w:themeColor="accent3" w:themeTint="99"/>
        </w:tcBorders>
      </w:tcPr>
    </w:tblStylePr>
    <w:tblStylePr w:type="swCell">
      <w:tblPr/>
      <w:tcPr>
        <w:tcBorders>
          <w:top w:val="single" w:sz="4" w:space="0" w:color="F7F171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bottom w:val="single" w:sz="4" w:space="0" w:color="EDE383" w:themeColor="accent4" w:themeTint="99"/>
        </w:tcBorders>
      </w:tcPr>
    </w:tblStylePr>
    <w:tblStylePr w:type="nwCell">
      <w:tblPr/>
      <w:tcPr>
        <w:tcBorders>
          <w:bottom w:val="single" w:sz="4" w:space="0" w:color="EDE383" w:themeColor="accent4" w:themeTint="99"/>
        </w:tcBorders>
      </w:tcPr>
    </w:tblStylePr>
    <w:tblStylePr w:type="seCell">
      <w:tblPr/>
      <w:tcPr>
        <w:tcBorders>
          <w:top w:val="single" w:sz="4" w:space="0" w:color="EDE383" w:themeColor="accent4" w:themeTint="99"/>
        </w:tcBorders>
      </w:tcPr>
    </w:tblStylePr>
    <w:tblStylePr w:type="swCell">
      <w:tblPr/>
      <w:tcPr>
        <w:tcBorders>
          <w:top w:val="single" w:sz="4" w:space="0" w:color="EDE38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bottom w:val="single" w:sz="4" w:space="0" w:color="36D4FB" w:themeColor="accent5" w:themeTint="99"/>
        </w:tcBorders>
      </w:tcPr>
    </w:tblStylePr>
    <w:tblStylePr w:type="nwCell">
      <w:tblPr/>
      <w:tcPr>
        <w:tcBorders>
          <w:bottom w:val="single" w:sz="4" w:space="0" w:color="36D4FB" w:themeColor="accent5" w:themeTint="99"/>
        </w:tcBorders>
      </w:tcPr>
    </w:tblStylePr>
    <w:tblStylePr w:type="seCell">
      <w:tblPr/>
      <w:tcPr>
        <w:tcBorders>
          <w:top w:val="single" w:sz="4" w:space="0" w:color="36D4FB" w:themeColor="accent5" w:themeTint="99"/>
        </w:tcBorders>
      </w:tcPr>
    </w:tblStylePr>
    <w:tblStylePr w:type="swCell">
      <w:tblPr/>
      <w:tcPr>
        <w:tcBorders>
          <w:top w:val="single" w:sz="4" w:space="0" w:color="36D4F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bottom w:val="single" w:sz="4" w:space="0" w:color="38C7F1" w:themeColor="accent6" w:themeTint="99"/>
        </w:tcBorders>
      </w:tcPr>
    </w:tblStylePr>
    <w:tblStylePr w:type="nwCell">
      <w:tblPr/>
      <w:tcPr>
        <w:tcBorders>
          <w:bottom w:val="single" w:sz="4" w:space="0" w:color="38C7F1" w:themeColor="accent6" w:themeTint="99"/>
        </w:tcBorders>
      </w:tcPr>
    </w:tblStylePr>
    <w:tblStylePr w:type="seCell">
      <w:tblPr/>
      <w:tcPr>
        <w:tcBorders>
          <w:top w:val="single" w:sz="4" w:space="0" w:color="38C7F1" w:themeColor="accent6" w:themeTint="99"/>
        </w:tcBorders>
      </w:tcPr>
    </w:tblStylePr>
    <w:tblStylePr w:type="swCell">
      <w:tblPr/>
      <w:tcPr>
        <w:tcBorders>
          <w:top w:val="single" w:sz="4" w:space="0" w:color="38C7F1" w:themeColor="accent6" w:themeTint="99"/>
        </w:tcBorders>
      </w:tcPr>
    </w:tblStylePr>
  </w:style>
  <w:style w:type="character" w:styleId="HTMLAcronym">
    <w:name w:val="HTML Acronym"/>
    <w:basedOn w:val="DefaultParagraphFont"/>
    <w:uiPriority w:val="99"/>
    <w:semiHidden/>
    <w:unhideWhenUsed/>
    <w:rsid w:val="00DB4C76"/>
  </w:style>
  <w:style w:type="paragraph" w:styleId="HTMLAddress">
    <w:name w:val="HTML Address"/>
    <w:basedOn w:val="Normal"/>
    <w:link w:val="HTMLAddressChar"/>
    <w:uiPriority w:val="99"/>
    <w:semiHidden/>
    <w:unhideWhenUsed/>
    <w:rsid w:val="00DB4C76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B4C76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DB4C76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DB4C76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B4C76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B4C76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DB4C76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B4C76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DB4C76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B4C76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B4C76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B4C76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B4C76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B4C76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B4C76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B4C76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B4C76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B4C76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B4C76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708A8"/>
    <w:rPr>
      <w:i/>
      <w:iCs/>
      <w:color w:val="6D0D2E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708A8"/>
    <w:pPr>
      <w:pBdr>
        <w:top w:val="single" w:sz="4" w:space="10" w:color="DB1A5E" w:themeColor="accent1"/>
        <w:bottom w:val="single" w:sz="4" w:space="10" w:color="DB1A5E" w:themeColor="accent1"/>
      </w:pBdr>
      <w:spacing w:before="360" w:after="360"/>
      <w:ind w:left="864" w:right="864"/>
    </w:pPr>
    <w:rPr>
      <w:i/>
      <w:iCs/>
      <w:color w:val="6D0D2E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708A8"/>
    <w:rPr>
      <w:i/>
      <w:iCs/>
      <w:color w:val="6D0D2E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708A8"/>
    <w:rPr>
      <w:b/>
      <w:bCs/>
      <w:caps w:val="0"/>
      <w:smallCaps/>
      <w:color w:val="A31345" w:themeColor="accent1" w:themeShade="BF"/>
      <w:spacing w:val="5"/>
    </w:rPr>
  </w:style>
  <w:style w:type="table" w:styleId="LightGrid">
    <w:name w:val="Light Grid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  <w:insideH w:val="single" w:sz="8" w:space="0" w:color="DB1A5E" w:themeColor="accent1"/>
        <w:insideV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18" w:space="0" w:color="DB1A5E" w:themeColor="accent1"/>
          <w:right w:val="single" w:sz="8" w:space="0" w:color="DB1A5E" w:themeColor="accent1"/>
          <w:insideH w:val="nil"/>
          <w:insideV w:val="single" w:sz="8" w:space="0" w:color="DB1A5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H w:val="nil"/>
          <w:insideV w:val="single" w:sz="8" w:space="0" w:color="DB1A5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band1Vert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  <w:shd w:val="clear" w:color="auto" w:fill="F8C4D6" w:themeFill="accent1" w:themeFillTint="3F"/>
      </w:tcPr>
    </w:tblStylePr>
    <w:tblStylePr w:type="band1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V w:val="single" w:sz="8" w:space="0" w:color="DB1A5E" w:themeColor="accent1"/>
        </w:tcBorders>
        <w:shd w:val="clear" w:color="auto" w:fill="F8C4D6" w:themeFill="accent1" w:themeFillTint="3F"/>
      </w:tcPr>
    </w:tblStylePr>
    <w:tblStylePr w:type="band2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V w:val="single" w:sz="8" w:space="0" w:color="DB1A5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  <w:insideH w:val="single" w:sz="8" w:space="0" w:color="8E0334" w:themeColor="accent2"/>
        <w:insideV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18" w:space="0" w:color="8E0334" w:themeColor="accent2"/>
          <w:right w:val="single" w:sz="8" w:space="0" w:color="8E0334" w:themeColor="accent2"/>
          <w:insideH w:val="nil"/>
          <w:insideV w:val="single" w:sz="8" w:space="0" w:color="8E0334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H w:val="nil"/>
          <w:insideV w:val="single" w:sz="8" w:space="0" w:color="8E0334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band1Vert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  <w:shd w:val="clear" w:color="auto" w:fill="FDA6C4" w:themeFill="accent2" w:themeFillTint="3F"/>
      </w:tcPr>
    </w:tblStylePr>
    <w:tblStylePr w:type="band1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V w:val="single" w:sz="8" w:space="0" w:color="8E0334" w:themeColor="accent2"/>
        </w:tcBorders>
        <w:shd w:val="clear" w:color="auto" w:fill="FDA6C4" w:themeFill="accent2" w:themeFillTint="3F"/>
      </w:tcPr>
    </w:tblStylePr>
    <w:tblStylePr w:type="band2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V w:val="single" w:sz="8" w:space="0" w:color="8E0334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  <w:insideH w:val="single" w:sz="8" w:space="0" w:color="F2EA14" w:themeColor="accent3"/>
        <w:insideV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18" w:space="0" w:color="F2EA14" w:themeColor="accent3"/>
          <w:right w:val="single" w:sz="8" w:space="0" w:color="F2EA14" w:themeColor="accent3"/>
          <w:insideH w:val="nil"/>
          <w:insideV w:val="single" w:sz="8" w:space="0" w:color="F2EA1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H w:val="nil"/>
          <w:insideV w:val="single" w:sz="8" w:space="0" w:color="F2EA1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band1Vert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  <w:shd w:val="clear" w:color="auto" w:fill="FBF9C4" w:themeFill="accent3" w:themeFillTint="3F"/>
      </w:tcPr>
    </w:tblStylePr>
    <w:tblStylePr w:type="band1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V w:val="single" w:sz="8" w:space="0" w:color="F2EA14" w:themeColor="accent3"/>
        </w:tcBorders>
        <w:shd w:val="clear" w:color="auto" w:fill="FBF9C4" w:themeFill="accent3" w:themeFillTint="3F"/>
      </w:tcPr>
    </w:tblStylePr>
    <w:tblStylePr w:type="band2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V w:val="single" w:sz="8" w:space="0" w:color="F2EA14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  <w:insideH w:val="single" w:sz="8" w:space="0" w:color="E1D231" w:themeColor="accent4"/>
        <w:insideV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18" w:space="0" w:color="E1D231" w:themeColor="accent4"/>
          <w:right w:val="single" w:sz="8" w:space="0" w:color="E1D231" w:themeColor="accent4"/>
          <w:insideH w:val="nil"/>
          <w:insideV w:val="single" w:sz="8" w:space="0" w:color="E1D231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H w:val="nil"/>
          <w:insideV w:val="single" w:sz="8" w:space="0" w:color="E1D231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band1Vert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  <w:shd w:val="clear" w:color="auto" w:fill="F7F3CC" w:themeFill="accent4" w:themeFillTint="3F"/>
      </w:tcPr>
    </w:tblStylePr>
    <w:tblStylePr w:type="band1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V w:val="single" w:sz="8" w:space="0" w:color="E1D231" w:themeColor="accent4"/>
        </w:tcBorders>
        <w:shd w:val="clear" w:color="auto" w:fill="F7F3CC" w:themeFill="accent4" w:themeFillTint="3F"/>
      </w:tcPr>
    </w:tblStylePr>
    <w:tblStylePr w:type="band2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V w:val="single" w:sz="8" w:space="0" w:color="E1D231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  <w:insideH w:val="single" w:sz="8" w:space="0" w:color="0387A8" w:themeColor="accent5"/>
        <w:insideV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18" w:space="0" w:color="0387A8" w:themeColor="accent5"/>
          <w:right w:val="single" w:sz="8" w:space="0" w:color="0387A8" w:themeColor="accent5"/>
          <w:insideH w:val="nil"/>
          <w:insideV w:val="single" w:sz="8" w:space="0" w:color="0387A8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H w:val="nil"/>
          <w:insideV w:val="single" w:sz="8" w:space="0" w:color="0387A8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band1Vert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  <w:shd w:val="clear" w:color="auto" w:fill="ACEDFD" w:themeFill="accent5" w:themeFillTint="3F"/>
      </w:tcPr>
    </w:tblStylePr>
    <w:tblStylePr w:type="band1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V w:val="single" w:sz="8" w:space="0" w:color="0387A8" w:themeColor="accent5"/>
        </w:tcBorders>
        <w:shd w:val="clear" w:color="auto" w:fill="ACEDFD" w:themeFill="accent5" w:themeFillTint="3F"/>
      </w:tcPr>
    </w:tblStylePr>
    <w:tblStylePr w:type="band2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V w:val="single" w:sz="8" w:space="0" w:color="0387A8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  <w:insideH w:val="single" w:sz="8" w:space="0" w:color="0A7493" w:themeColor="accent6"/>
        <w:insideV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18" w:space="0" w:color="0A7493" w:themeColor="accent6"/>
          <w:right w:val="single" w:sz="8" w:space="0" w:color="0A7493" w:themeColor="accent6"/>
          <w:insideH w:val="nil"/>
          <w:insideV w:val="single" w:sz="8" w:space="0" w:color="0A7493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H w:val="nil"/>
          <w:insideV w:val="single" w:sz="8" w:space="0" w:color="0A7493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band1Vert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  <w:shd w:val="clear" w:color="auto" w:fill="ADE8F9" w:themeFill="accent6" w:themeFillTint="3F"/>
      </w:tcPr>
    </w:tblStylePr>
    <w:tblStylePr w:type="band1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V w:val="single" w:sz="8" w:space="0" w:color="0A7493" w:themeColor="accent6"/>
        </w:tcBorders>
        <w:shd w:val="clear" w:color="auto" w:fill="ADE8F9" w:themeFill="accent6" w:themeFillTint="3F"/>
      </w:tcPr>
    </w:tblStylePr>
    <w:tblStylePr w:type="band2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V w:val="single" w:sz="8" w:space="0" w:color="0A7493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band1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band1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band1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band1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band1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band1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DB4C7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bottom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B1A5E" w:themeColor="accent1"/>
          <w:left w:val="nil"/>
          <w:bottom w:val="single" w:sz="8" w:space="0" w:color="DB1A5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B1A5E" w:themeColor="accent1"/>
          <w:left w:val="nil"/>
          <w:bottom w:val="single" w:sz="8" w:space="0" w:color="DB1A5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8" w:space="0" w:color="8E0334" w:themeColor="accent2"/>
        <w:bottom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0334" w:themeColor="accent2"/>
          <w:left w:val="nil"/>
          <w:bottom w:val="single" w:sz="8" w:space="0" w:color="8E0334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0334" w:themeColor="accent2"/>
          <w:left w:val="nil"/>
          <w:bottom w:val="single" w:sz="8" w:space="0" w:color="8E0334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8" w:space="0" w:color="F2EA14" w:themeColor="accent3"/>
        <w:bottom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2EA14" w:themeColor="accent3"/>
          <w:left w:val="nil"/>
          <w:bottom w:val="single" w:sz="8" w:space="0" w:color="F2EA1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2EA14" w:themeColor="accent3"/>
          <w:left w:val="nil"/>
          <w:bottom w:val="single" w:sz="8" w:space="0" w:color="F2EA1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8" w:space="0" w:color="E1D231" w:themeColor="accent4"/>
        <w:bottom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1D231" w:themeColor="accent4"/>
          <w:left w:val="nil"/>
          <w:bottom w:val="single" w:sz="8" w:space="0" w:color="E1D231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1D231" w:themeColor="accent4"/>
          <w:left w:val="nil"/>
          <w:bottom w:val="single" w:sz="8" w:space="0" w:color="E1D231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8" w:space="0" w:color="0387A8" w:themeColor="accent5"/>
        <w:bottom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87A8" w:themeColor="accent5"/>
          <w:left w:val="nil"/>
          <w:bottom w:val="single" w:sz="8" w:space="0" w:color="0387A8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87A8" w:themeColor="accent5"/>
          <w:left w:val="nil"/>
          <w:bottom w:val="single" w:sz="8" w:space="0" w:color="0387A8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8" w:space="0" w:color="0A7493" w:themeColor="accent6"/>
        <w:bottom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7493" w:themeColor="accent6"/>
          <w:left w:val="nil"/>
          <w:bottom w:val="single" w:sz="8" w:space="0" w:color="0A7493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7493" w:themeColor="accent6"/>
          <w:left w:val="nil"/>
          <w:bottom w:val="single" w:sz="8" w:space="0" w:color="0A7493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DB4C76"/>
  </w:style>
  <w:style w:type="paragraph" w:styleId="List">
    <w:name w:val="List"/>
    <w:basedOn w:val="Normal"/>
    <w:uiPriority w:val="99"/>
    <w:semiHidden/>
    <w:unhideWhenUsed/>
    <w:rsid w:val="00DB4C76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DB4C76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DB4C76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DB4C76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DB4C76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DB4C76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DB4C76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B4C76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B4C76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B4C76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DB4C76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B4C76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B4C76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B4C76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B4C76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DB4C76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DB4C76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B4C76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B4C76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B4C76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DB4C76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ListTable2">
    <w:name w:val="List Table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bottom w:val="single" w:sz="4" w:space="0" w:color="EE709C" w:themeColor="accent1" w:themeTint="99"/>
        <w:insideH w:val="single" w:sz="4" w:space="0" w:color="EE709C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bottom w:val="single" w:sz="4" w:space="0" w:color="FA2871" w:themeColor="accent2" w:themeTint="99"/>
        <w:insideH w:val="single" w:sz="4" w:space="0" w:color="FA2871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bottom w:val="single" w:sz="4" w:space="0" w:color="F7F171" w:themeColor="accent3" w:themeTint="99"/>
        <w:insideH w:val="single" w:sz="4" w:space="0" w:color="F7F171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bottom w:val="single" w:sz="4" w:space="0" w:color="EDE383" w:themeColor="accent4" w:themeTint="99"/>
        <w:insideH w:val="single" w:sz="4" w:space="0" w:color="EDE38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bottom w:val="single" w:sz="4" w:space="0" w:color="36D4FB" w:themeColor="accent5" w:themeTint="99"/>
        <w:insideH w:val="single" w:sz="4" w:space="0" w:color="36D4F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bottom w:val="single" w:sz="4" w:space="0" w:color="38C7F1" w:themeColor="accent6" w:themeTint="99"/>
        <w:insideH w:val="single" w:sz="4" w:space="0" w:color="38C7F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ListTable3">
    <w:name w:val="List Table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CFE8CC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CFE8CC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CFE8CC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CFE8CC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B1A5E" w:themeColor="accent1"/>
        <w:left w:val="single" w:sz="4" w:space="0" w:color="DB1A5E" w:themeColor="accent1"/>
        <w:bottom w:val="single" w:sz="4" w:space="0" w:color="DB1A5E" w:themeColor="accent1"/>
        <w:right w:val="single" w:sz="4" w:space="0" w:color="DB1A5E" w:themeColor="accent1"/>
      </w:tblBorders>
    </w:tblPr>
    <w:tblStylePr w:type="firstRow">
      <w:rPr>
        <w:b/>
        <w:bCs/>
        <w:color w:val="CFE8CC" w:themeColor="background1"/>
      </w:rPr>
      <w:tblPr/>
      <w:tcPr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  <w:shd w:val="clear" w:color="auto" w:fill="CFE8CC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CFE8CC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CFE8CC" w:themeFill="background1"/>
      </w:tcPr>
    </w:tblStylePr>
    <w:tblStylePr w:type="band1Vert">
      <w:tblPr/>
      <w:tcPr>
        <w:tcBorders>
          <w:left w:val="single" w:sz="4" w:space="0" w:color="DB1A5E" w:themeColor="accent1"/>
          <w:right w:val="single" w:sz="4" w:space="0" w:color="DB1A5E" w:themeColor="accent1"/>
        </w:tcBorders>
      </w:tcPr>
    </w:tblStylePr>
    <w:tblStylePr w:type="band1Horz">
      <w:tblPr/>
      <w:tcPr>
        <w:tcBorders>
          <w:top w:val="single" w:sz="4" w:space="0" w:color="DB1A5E" w:themeColor="accent1"/>
          <w:bottom w:val="single" w:sz="4" w:space="0" w:color="DB1A5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B1A5E" w:themeColor="accent1"/>
          <w:left w:val="nil"/>
        </w:tcBorders>
      </w:tcPr>
    </w:tblStylePr>
    <w:tblStylePr w:type="swCell">
      <w:tblPr/>
      <w:tcPr>
        <w:tcBorders>
          <w:top w:val="double" w:sz="4" w:space="0" w:color="DB1A5E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8E0334" w:themeColor="accent2"/>
        <w:left w:val="single" w:sz="4" w:space="0" w:color="8E0334" w:themeColor="accent2"/>
        <w:bottom w:val="single" w:sz="4" w:space="0" w:color="8E0334" w:themeColor="accent2"/>
        <w:right w:val="single" w:sz="4" w:space="0" w:color="8E0334" w:themeColor="accent2"/>
      </w:tblBorders>
    </w:tblPr>
    <w:tblStylePr w:type="firstRow">
      <w:rPr>
        <w:b/>
        <w:bCs/>
        <w:color w:val="CFE8CC" w:themeColor="background1"/>
      </w:rPr>
      <w:tblPr/>
      <w:tcPr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  <w:shd w:val="clear" w:color="auto" w:fill="CFE8CC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CFE8CC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CFE8CC" w:themeFill="background1"/>
      </w:tcPr>
    </w:tblStylePr>
    <w:tblStylePr w:type="band1Vert">
      <w:tblPr/>
      <w:tcPr>
        <w:tcBorders>
          <w:left w:val="single" w:sz="4" w:space="0" w:color="8E0334" w:themeColor="accent2"/>
          <w:right w:val="single" w:sz="4" w:space="0" w:color="8E0334" w:themeColor="accent2"/>
        </w:tcBorders>
      </w:tcPr>
    </w:tblStylePr>
    <w:tblStylePr w:type="band1Horz">
      <w:tblPr/>
      <w:tcPr>
        <w:tcBorders>
          <w:top w:val="single" w:sz="4" w:space="0" w:color="8E0334" w:themeColor="accent2"/>
          <w:bottom w:val="single" w:sz="4" w:space="0" w:color="8E0334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E0334" w:themeColor="accent2"/>
          <w:left w:val="nil"/>
        </w:tcBorders>
      </w:tcPr>
    </w:tblStylePr>
    <w:tblStylePr w:type="swCell">
      <w:tblPr/>
      <w:tcPr>
        <w:tcBorders>
          <w:top w:val="double" w:sz="4" w:space="0" w:color="8E0334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2EA14" w:themeColor="accent3"/>
        <w:left w:val="single" w:sz="4" w:space="0" w:color="F2EA14" w:themeColor="accent3"/>
        <w:bottom w:val="single" w:sz="4" w:space="0" w:color="F2EA14" w:themeColor="accent3"/>
        <w:right w:val="single" w:sz="4" w:space="0" w:color="F2EA14" w:themeColor="accent3"/>
      </w:tblBorders>
    </w:tblPr>
    <w:tblStylePr w:type="firstRow">
      <w:rPr>
        <w:b/>
        <w:bCs/>
        <w:color w:val="CFE8CC" w:themeColor="background1"/>
      </w:rPr>
      <w:tblPr/>
      <w:tcPr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  <w:shd w:val="clear" w:color="auto" w:fill="CFE8CC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CFE8CC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CFE8CC" w:themeFill="background1"/>
      </w:tcPr>
    </w:tblStylePr>
    <w:tblStylePr w:type="band1Vert">
      <w:tblPr/>
      <w:tcPr>
        <w:tcBorders>
          <w:left w:val="single" w:sz="4" w:space="0" w:color="F2EA14" w:themeColor="accent3"/>
          <w:right w:val="single" w:sz="4" w:space="0" w:color="F2EA14" w:themeColor="accent3"/>
        </w:tcBorders>
      </w:tcPr>
    </w:tblStylePr>
    <w:tblStylePr w:type="band1Horz">
      <w:tblPr/>
      <w:tcPr>
        <w:tcBorders>
          <w:top w:val="single" w:sz="4" w:space="0" w:color="F2EA14" w:themeColor="accent3"/>
          <w:bottom w:val="single" w:sz="4" w:space="0" w:color="F2EA1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2EA14" w:themeColor="accent3"/>
          <w:left w:val="nil"/>
        </w:tcBorders>
      </w:tcPr>
    </w:tblStylePr>
    <w:tblStylePr w:type="swCell">
      <w:tblPr/>
      <w:tcPr>
        <w:tcBorders>
          <w:top w:val="double" w:sz="4" w:space="0" w:color="F2EA14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1D231" w:themeColor="accent4"/>
        <w:left w:val="single" w:sz="4" w:space="0" w:color="E1D231" w:themeColor="accent4"/>
        <w:bottom w:val="single" w:sz="4" w:space="0" w:color="E1D231" w:themeColor="accent4"/>
        <w:right w:val="single" w:sz="4" w:space="0" w:color="E1D231" w:themeColor="accent4"/>
      </w:tblBorders>
    </w:tblPr>
    <w:tblStylePr w:type="firstRow">
      <w:rPr>
        <w:b/>
        <w:bCs/>
        <w:color w:val="CFE8CC" w:themeColor="background1"/>
      </w:rPr>
      <w:tblPr/>
      <w:tcPr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  <w:shd w:val="clear" w:color="auto" w:fill="CFE8CC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CFE8CC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CFE8CC" w:themeFill="background1"/>
      </w:tcPr>
    </w:tblStylePr>
    <w:tblStylePr w:type="band1Vert">
      <w:tblPr/>
      <w:tcPr>
        <w:tcBorders>
          <w:left w:val="single" w:sz="4" w:space="0" w:color="E1D231" w:themeColor="accent4"/>
          <w:right w:val="single" w:sz="4" w:space="0" w:color="E1D231" w:themeColor="accent4"/>
        </w:tcBorders>
      </w:tcPr>
    </w:tblStylePr>
    <w:tblStylePr w:type="band1Horz">
      <w:tblPr/>
      <w:tcPr>
        <w:tcBorders>
          <w:top w:val="single" w:sz="4" w:space="0" w:color="E1D231" w:themeColor="accent4"/>
          <w:bottom w:val="single" w:sz="4" w:space="0" w:color="E1D231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1D231" w:themeColor="accent4"/>
          <w:left w:val="nil"/>
        </w:tcBorders>
      </w:tcPr>
    </w:tblStylePr>
    <w:tblStylePr w:type="swCell">
      <w:tblPr/>
      <w:tcPr>
        <w:tcBorders>
          <w:top w:val="double" w:sz="4" w:space="0" w:color="E1D231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387A8" w:themeColor="accent5"/>
        <w:left w:val="single" w:sz="4" w:space="0" w:color="0387A8" w:themeColor="accent5"/>
        <w:bottom w:val="single" w:sz="4" w:space="0" w:color="0387A8" w:themeColor="accent5"/>
        <w:right w:val="single" w:sz="4" w:space="0" w:color="0387A8" w:themeColor="accent5"/>
      </w:tblBorders>
    </w:tblPr>
    <w:tblStylePr w:type="firstRow">
      <w:rPr>
        <w:b/>
        <w:bCs/>
        <w:color w:val="CFE8CC" w:themeColor="background1"/>
      </w:rPr>
      <w:tblPr/>
      <w:tcPr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  <w:shd w:val="clear" w:color="auto" w:fill="CFE8CC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CFE8CC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CFE8CC" w:themeFill="background1"/>
      </w:tcPr>
    </w:tblStylePr>
    <w:tblStylePr w:type="band1Vert">
      <w:tblPr/>
      <w:tcPr>
        <w:tcBorders>
          <w:left w:val="single" w:sz="4" w:space="0" w:color="0387A8" w:themeColor="accent5"/>
          <w:right w:val="single" w:sz="4" w:space="0" w:color="0387A8" w:themeColor="accent5"/>
        </w:tcBorders>
      </w:tcPr>
    </w:tblStylePr>
    <w:tblStylePr w:type="band1Horz">
      <w:tblPr/>
      <w:tcPr>
        <w:tcBorders>
          <w:top w:val="single" w:sz="4" w:space="0" w:color="0387A8" w:themeColor="accent5"/>
          <w:bottom w:val="single" w:sz="4" w:space="0" w:color="0387A8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387A8" w:themeColor="accent5"/>
          <w:left w:val="nil"/>
        </w:tcBorders>
      </w:tcPr>
    </w:tblStylePr>
    <w:tblStylePr w:type="swCell">
      <w:tblPr/>
      <w:tcPr>
        <w:tcBorders>
          <w:top w:val="double" w:sz="4" w:space="0" w:color="0387A8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A7493" w:themeColor="accent6"/>
        <w:left w:val="single" w:sz="4" w:space="0" w:color="0A7493" w:themeColor="accent6"/>
        <w:bottom w:val="single" w:sz="4" w:space="0" w:color="0A7493" w:themeColor="accent6"/>
        <w:right w:val="single" w:sz="4" w:space="0" w:color="0A7493" w:themeColor="accent6"/>
      </w:tblBorders>
    </w:tblPr>
    <w:tblStylePr w:type="firstRow">
      <w:rPr>
        <w:b/>
        <w:bCs/>
        <w:color w:val="CFE8CC" w:themeColor="background1"/>
      </w:rPr>
      <w:tblPr/>
      <w:tcPr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  <w:shd w:val="clear" w:color="auto" w:fill="CFE8CC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CFE8CC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CFE8CC" w:themeFill="background1"/>
      </w:tcPr>
    </w:tblStylePr>
    <w:tblStylePr w:type="band1Vert">
      <w:tblPr/>
      <w:tcPr>
        <w:tcBorders>
          <w:left w:val="single" w:sz="4" w:space="0" w:color="0A7493" w:themeColor="accent6"/>
          <w:right w:val="single" w:sz="4" w:space="0" w:color="0A7493" w:themeColor="accent6"/>
        </w:tcBorders>
      </w:tcPr>
    </w:tblStylePr>
    <w:tblStylePr w:type="band1Horz">
      <w:tblPr/>
      <w:tcPr>
        <w:tcBorders>
          <w:top w:val="single" w:sz="4" w:space="0" w:color="0A7493" w:themeColor="accent6"/>
          <w:bottom w:val="single" w:sz="4" w:space="0" w:color="0A7493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A7493" w:themeColor="accent6"/>
          <w:left w:val="nil"/>
        </w:tcBorders>
      </w:tcPr>
    </w:tblStylePr>
    <w:tblStylePr w:type="swCell">
      <w:tblPr/>
      <w:tcPr>
        <w:tcBorders>
          <w:top w:val="double" w:sz="4" w:space="0" w:color="0A7493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DB1A5E" w:themeColor="accent1"/>
          <w:left w:val="single" w:sz="4" w:space="0" w:color="DB1A5E" w:themeColor="accent1"/>
          <w:bottom w:val="single" w:sz="4" w:space="0" w:color="DB1A5E" w:themeColor="accent1"/>
          <w:right w:val="single" w:sz="4" w:space="0" w:color="DB1A5E" w:themeColor="accent1"/>
          <w:insideH w:val="nil"/>
        </w:tcBorders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8E0334" w:themeColor="accent2"/>
          <w:left w:val="single" w:sz="4" w:space="0" w:color="8E0334" w:themeColor="accent2"/>
          <w:bottom w:val="single" w:sz="4" w:space="0" w:color="8E0334" w:themeColor="accent2"/>
          <w:right w:val="single" w:sz="4" w:space="0" w:color="8E0334" w:themeColor="accent2"/>
          <w:insideH w:val="nil"/>
        </w:tcBorders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F2EA14" w:themeColor="accent3"/>
          <w:left w:val="single" w:sz="4" w:space="0" w:color="F2EA14" w:themeColor="accent3"/>
          <w:bottom w:val="single" w:sz="4" w:space="0" w:color="F2EA14" w:themeColor="accent3"/>
          <w:right w:val="single" w:sz="4" w:space="0" w:color="F2EA14" w:themeColor="accent3"/>
          <w:insideH w:val="nil"/>
        </w:tcBorders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E1D231" w:themeColor="accent4"/>
          <w:left w:val="single" w:sz="4" w:space="0" w:color="E1D231" w:themeColor="accent4"/>
          <w:bottom w:val="single" w:sz="4" w:space="0" w:color="E1D231" w:themeColor="accent4"/>
          <w:right w:val="single" w:sz="4" w:space="0" w:color="E1D231" w:themeColor="accent4"/>
          <w:insideH w:val="nil"/>
        </w:tcBorders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0387A8" w:themeColor="accent5"/>
          <w:left w:val="single" w:sz="4" w:space="0" w:color="0387A8" w:themeColor="accent5"/>
          <w:bottom w:val="single" w:sz="4" w:space="0" w:color="0387A8" w:themeColor="accent5"/>
          <w:right w:val="single" w:sz="4" w:space="0" w:color="0387A8" w:themeColor="accent5"/>
          <w:insideH w:val="nil"/>
        </w:tcBorders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</w:tblBorders>
    </w:tblPr>
    <w:tblStylePr w:type="firstRow">
      <w:rPr>
        <w:b/>
        <w:bCs/>
        <w:color w:val="CFE8CC" w:themeColor="background1"/>
      </w:rPr>
      <w:tblPr/>
      <w:tcPr>
        <w:tcBorders>
          <w:top w:val="single" w:sz="4" w:space="0" w:color="0A7493" w:themeColor="accent6"/>
          <w:left w:val="single" w:sz="4" w:space="0" w:color="0A7493" w:themeColor="accent6"/>
          <w:bottom w:val="single" w:sz="4" w:space="0" w:color="0A7493" w:themeColor="accent6"/>
          <w:right w:val="single" w:sz="4" w:space="0" w:color="0A7493" w:themeColor="accent6"/>
          <w:insideH w:val="nil"/>
        </w:tcBorders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ListTable5Dark">
    <w:name w:val="List Table 5 Dark"/>
    <w:basedOn w:val="TableNormal"/>
    <w:uiPriority w:val="50"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CFE8CC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CFE8CC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CFE8CC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CFE8CC" w:themeColor="background1"/>
        </w:tcBorders>
      </w:tcPr>
    </w:tblStylePr>
    <w:tblStylePr w:type="band1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2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1Horz">
      <w:tblPr/>
      <w:tcPr>
        <w:tcBorders>
          <w:top w:val="single" w:sz="4" w:space="0" w:color="CFE8CC" w:themeColor="background1"/>
          <w:bottom w:val="single" w:sz="4" w:space="0" w:color="CFE8CC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  <w:tblBorders>
        <w:top w:val="single" w:sz="24" w:space="0" w:color="DB1A5E" w:themeColor="accent1"/>
        <w:left w:val="single" w:sz="24" w:space="0" w:color="DB1A5E" w:themeColor="accent1"/>
        <w:bottom w:val="single" w:sz="24" w:space="0" w:color="DB1A5E" w:themeColor="accent1"/>
        <w:right w:val="single" w:sz="24" w:space="0" w:color="DB1A5E" w:themeColor="accent1"/>
      </w:tblBorders>
    </w:tblPr>
    <w:tcPr>
      <w:shd w:val="clear" w:color="auto" w:fill="DB1A5E" w:themeFill="accent1"/>
    </w:tcPr>
    <w:tblStylePr w:type="firstRow">
      <w:rPr>
        <w:b/>
        <w:bCs/>
      </w:rPr>
      <w:tblPr/>
      <w:tcPr>
        <w:tcBorders>
          <w:bottom w:val="single" w:sz="18" w:space="0" w:color="CFE8CC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CFE8CC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CFE8CC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CFE8CC" w:themeColor="background1"/>
        </w:tcBorders>
      </w:tcPr>
    </w:tblStylePr>
    <w:tblStylePr w:type="band1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2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1Horz">
      <w:tblPr/>
      <w:tcPr>
        <w:tcBorders>
          <w:top w:val="single" w:sz="4" w:space="0" w:color="CFE8CC" w:themeColor="background1"/>
          <w:bottom w:val="single" w:sz="4" w:space="0" w:color="CFE8CC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  <w:tblBorders>
        <w:top w:val="single" w:sz="24" w:space="0" w:color="8E0334" w:themeColor="accent2"/>
        <w:left w:val="single" w:sz="24" w:space="0" w:color="8E0334" w:themeColor="accent2"/>
        <w:bottom w:val="single" w:sz="24" w:space="0" w:color="8E0334" w:themeColor="accent2"/>
        <w:right w:val="single" w:sz="24" w:space="0" w:color="8E0334" w:themeColor="accent2"/>
      </w:tblBorders>
    </w:tblPr>
    <w:tcPr>
      <w:shd w:val="clear" w:color="auto" w:fill="8E0334" w:themeFill="accent2"/>
    </w:tcPr>
    <w:tblStylePr w:type="firstRow">
      <w:rPr>
        <w:b/>
        <w:bCs/>
      </w:rPr>
      <w:tblPr/>
      <w:tcPr>
        <w:tcBorders>
          <w:bottom w:val="single" w:sz="18" w:space="0" w:color="CFE8CC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CFE8CC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CFE8CC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CFE8CC" w:themeColor="background1"/>
        </w:tcBorders>
      </w:tcPr>
    </w:tblStylePr>
    <w:tblStylePr w:type="band1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2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1Horz">
      <w:tblPr/>
      <w:tcPr>
        <w:tcBorders>
          <w:top w:val="single" w:sz="4" w:space="0" w:color="CFE8CC" w:themeColor="background1"/>
          <w:bottom w:val="single" w:sz="4" w:space="0" w:color="CFE8CC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  <w:tblBorders>
        <w:top w:val="single" w:sz="24" w:space="0" w:color="F2EA14" w:themeColor="accent3"/>
        <w:left w:val="single" w:sz="24" w:space="0" w:color="F2EA14" w:themeColor="accent3"/>
        <w:bottom w:val="single" w:sz="24" w:space="0" w:color="F2EA14" w:themeColor="accent3"/>
        <w:right w:val="single" w:sz="24" w:space="0" w:color="F2EA14" w:themeColor="accent3"/>
      </w:tblBorders>
    </w:tblPr>
    <w:tcPr>
      <w:shd w:val="clear" w:color="auto" w:fill="F2EA14" w:themeFill="accent3"/>
    </w:tcPr>
    <w:tblStylePr w:type="firstRow">
      <w:rPr>
        <w:b/>
        <w:bCs/>
      </w:rPr>
      <w:tblPr/>
      <w:tcPr>
        <w:tcBorders>
          <w:bottom w:val="single" w:sz="18" w:space="0" w:color="CFE8CC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CFE8CC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CFE8CC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CFE8CC" w:themeColor="background1"/>
        </w:tcBorders>
      </w:tcPr>
    </w:tblStylePr>
    <w:tblStylePr w:type="band1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2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1Horz">
      <w:tblPr/>
      <w:tcPr>
        <w:tcBorders>
          <w:top w:val="single" w:sz="4" w:space="0" w:color="CFE8CC" w:themeColor="background1"/>
          <w:bottom w:val="single" w:sz="4" w:space="0" w:color="CFE8CC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  <w:tblBorders>
        <w:top w:val="single" w:sz="24" w:space="0" w:color="E1D231" w:themeColor="accent4"/>
        <w:left w:val="single" w:sz="24" w:space="0" w:color="E1D231" w:themeColor="accent4"/>
        <w:bottom w:val="single" w:sz="24" w:space="0" w:color="E1D231" w:themeColor="accent4"/>
        <w:right w:val="single" w:sz="24" w:space="0" w:color="E1D231" w:themeColor="accent4"/>
      </w:tblBorders>
    </w:tblPr>
    <w:tcPr>
      <w:shd w:val="clear" w:color="auto" w:fill="E1D231" w:themeFill="accent4"/>
    </w:tcPr>
    <w:tblStylePr w:type="firstRow">
      <w:rPr>
        <w:b/>
        <w:bCs/>
      </w:rPr>
      <w:tblPr/>
      <w:tcPr>
        <w:tcBorders>
          <w:bottom w:val="single" w:sz="18" w:space="0" w:color="CFE8CC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CFE8CC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CFE8CC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CFE8CC" w:themeColor="background1"/>
        </w:tcBorders>
      </w:tcPr>
    </w:tblStylePr>
    <w:tblStylePr w:type="band1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2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1Horz">
      <w:tblPr/>
      <w:tcPr>
        <w:tcBorders>
          <w:top w:val="single" w:sz="4" w:space="0" w:color="CFE8CC" w:themeColor="background1"/>
          <w:bottom w:val="single" w:sz="4" w:space="0" w:color="CFE8CC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  <w:tblBorders>
        <w:top w:val="single" w:sz="24" w:space="0" w:color="0387A8" w:themeColor="accent5"/>
        <w:left w:val="single" w:sz="24" w:space="0" w:color="0387A8" w:themeColor="accent5"/>
        <w:bottom w:val="single" w:sz="24" w:space="0" w:color="0387A8" w:themeColor="accent5"/>
        <w:right w:val="single" w:sz="24" w:space="0" w:color="0387A8" w:themeColor="accent5"/>
      </w:tblBorders>
    </w:tblPr>
    <w:tcPr>
      <w:shd w:val="clear" w:color="auto" w:fill="0387A8" w:themeFill="accent5"/>
    </w:tcPr>
    <w:tblStylePr w:type="firstRow">
      <w:rPr>
        <w:b/>
        <w:bCs/>
      </w:rPr>
      <w:tblPr/>
      <w:tcPr>
        <w:tcBorders>
          <w:bottom w:val="single" w:sz="18" w:space="0" w:color="CFE8CC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CFE8CC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CFE8CC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CFE8CC" w:themeColor="background1"/>
        </w:tcBorders>
      </w:tcPr>
    </w:tblStylePr>
    <w:tblStylePr w:type="band1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2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1Horz">
      <w:tblPr/>
      <w:tcPr>
        <w:tcBorders>
          <w:top w:val="single" w:sz="4" w:space="0" w:color="CFE8CC" w:themeColor="background1"/>
          <w:bottom w:val="single" w:sz="4" w:space="0" w:color="CFE8CC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DB4C76"/>
    <w:pPr>
      <w:spacing w:after="0" w:line="240" w:lineRule="auto"/>
    </w:pPr>
    <w:rPr>
      <w:color w:val="CFE8CC" w:themeColor="background1"/>
    </w:rPr>
    <w:tblPr>
      <w:tblStyleRowBandSize w:val="1"/>
      <w:tblStyleColBandSize w:val="1"/>
      <w:tblBorders>
        <w:top w:val="single" w:sz="24" w:space="0" w:color="0A7493" w:themeColor="accent6"/>
        <w:left w:val="single" w:sz="24" w:space="0" w:color="0A7493" w:themeColor="accent6"/>
        <w:bottom w:val="single" w:sz="24" w:space="0" w:color="0A7493" w:themeColor="accent6"/>
        <w:right w:val="single" w:sz="24" w:space="0" w:color="0A7493" w:themeColor="accent6"/>
      </w:tblBorders>
    </w:tblPr>
    <w:tcPr>
      <w:shd w:val="clear" w:color="auto" w:fill="0A7493" w:themeFill="accent6"/>
    </w:tcPr>
    <w:tblStylePr w:type="firstRow">
      <w:rPr>
        <w:b/>
        <w:bCs/>
      </w:rPr>
      <w:tblPr/>
      <w:tcPr>
        <w:tcBorders>
          <w:bottom w:val="single" w:sz="18" w:space="0" w:color="CFE8CC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CFE8CC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CFE8CC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CFE8CC" w:themeColor="background1"/>
        </w:tcBorders>
      </w:tcPr>
    </w:tblStylePr>
    <w:tblStylePr w:type="band1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2Vert">
      <w:tblPr/>
      <w:tcPr>
        <w:tcBorders>
          <w:left w:val="single" w:sz="4" w:space="0" w:color="CFE8CC" w:themeColor="background1"/>
          <w:right w:val="single" w:sz="4" w:space="0" w:color="CFE8CC" w:themeColor="background1"/>
        </w:tcBorders>
      </w:tcPr>
    </w:tblStylePr>
    <w:tblStylePr w:type="band1Horz">
      <w:tblPr/>
      <w:tcPr>
        <w:tcBorders>
          <w:top w:val="single" w:sz="4" w:space="0" w:color="CFE8CC" w:themeColor="background1"/>
          <w:bottom w:val="single" w:sz="4" w:space="0" w:color="CFE8CC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B1A5E" w:themeColor="accent1"/>
        <w:bottom w:val="single" w:sz="4" w:space="0" w:color="DB1A5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DB1A5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8E0334" w:themeColor="accent2"/>
        <w:bottom w:val="single" w:sz="4" w:space="0" w:color="8E0334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8E0334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2EA14" w:themeColor="accent3"/>
        <w:bottom w:val="single" w:sz="4" w:space="0" w:color="F2EA14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F2EA14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1D231" w:themeColor="accent4"/>
        <w:bottom w:val="single" w:sz="4" w:space="0" w:color="E1D231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E1D231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0387A8" w:themeColor="accent5"/>
        <w:bottom w:val="single" w:sz="4" w:space="0" w:color="0387A8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387A8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0A7493" w:themeColor="accent6"/>
        <w:bottom w:val="single" w:sz="4" w:space="0" w:color="0A7493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0A7493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CFE8CC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CFE8CC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CFE8CC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CFE8CC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B1A5E" w:themeColor="accent1"/>
        </w:tcBorders>
        <w:shd w:val="clear" w:color="auto" w:fill="CFE8CC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B1A5E" w:themeColor="accent1"/>
        </w:tcBorders>
        <w:shd w:val="clear" w:color="auto" w:fill="CFE8CC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B1A5E" w:themeColor="accent1"/>
        </w:tcBorders>
        <w:shd w:val="clear" w:color="auto" w:fill="CFE8CC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B1A5E" w:themeColor="accent1"/>
        </w:tcBorders>
        <w:shd w:val="clear" w:color="auto" w:fill="CFE8CC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E0334" w:themeColor="accent2"/>
        </w:tcBorders>
        <w:shd w:val="clear" w:color="auto" w:fill="CFE8CC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E0334" w:themeColor="accent2"/>
        </w:tcBorders>
        <w:shd w:val="clear" w:color="auto" w:fill="CFE8CC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E0334" w:themeColor="accent2"/>
        </w:tcBorders>
        <w:shd w:val="clear" w:color="auto" w:fill="CFE8CC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E0334" w:themeColor="accent2"/>
        </w:tcBorders>
        <w:shd w:val="clear" w:color="auto" w:fill="CFE8CC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2EA14" w:themeColor="accent3"/>
        </w:tcBorders>
        <w:shd w:val="clear" w:color="auto" w:fill="CFE8CC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2EA14" w:themeColor="accent3"/>
        </w:tcBorders>
        <w:shd w:val="clear" w:color="auto" w:fill="CFE8CC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2EA14" w:themeColor="accent3"/>
        </w:tcBorders>
        <w:shd w:val="clear" w:color="auto" w:fill="CFE8CC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2EA14" w:themeColor="accent3"/>
        </w:tcBorders>
        <w:shd w:val="clear" w:color="auto" w:fill="CFE8CC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1D231" w:themeColor="accent4"/>
        </w:tcBorders>
        <w:shd w:val="clear" w:color="auto" w:fill="CFE8CC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1D231" w:themeColor="accent4"/>
        </w:tcBorders>
        <w:shd w:val="clear" w:color="auto" w:fill="CFE8CC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1D231" w:themeColor="accent4"/>
        </w:tcBorders>
        <w:shd w:val="clear" w:color="auto" w:fill="CFE8CC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1D231" w:themeColor="accent4"/>
        </w:tcBorders>
        <w:shd w:val="clear" w:color="auto" w:fill="CFE8CC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387A8" w:themeColor="accent5"/>
        </w:tcBorders>
        <w:shd w:val="clear" w:color="auto" w:fill="CFE8CC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387A8" w:themeColor="accent5"/>
        </w:tcBorders>
        <w:shd w:val="clear" w:color="auto" w:fill="CFE8CC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387A8" w:themeColor="accent5"/>
        </w:tcBorders>
        <w:shd w:val="clear" w:color="auto" w:fill="CFE8CC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387A8" w:themeColor="accent5"/>
        </w:tcBorders>
        <w:shd w:val="clear" w:color="auto" w:fill="CFE8CC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A7493" w:themeColor="accent6"/>
        </w:tcBorders>
        <w:shd w:val="clear" w:color="auto" w:fill="CFE8CC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A7493" w:themeColor="accent6"/>
        </w:tcBorders>
        <w:shd w:val="clear" w:color="auto" w:fill="CFE8CC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A7493" w:themeColor="accent6"/>
        </w:tcBorders>
        <w:shd w:val="clear" w:color="auto" w:fill="CFE8CC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A7493" w:themeColor="accent6"/>
        </w:tcBorders>
        <w:shd w:val="clear" w:color="auto" w:fill="CFE8CC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DB4C7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B4C76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A4D84" w:themeColor="accent1" w:themeTint="BF"/>
        <w:left w:val="single" w:sz="8" w:space="0" w:color="EA4D84" w:themeColor="accent1" w:themeTint="BF"/>
        <w:bottom w:val="single" w:sz="8" w:space="0" w:color="EA4D84" w:themeColor="accent1" w:themeTint="BF"/>
        <w:right w:val="single" w:sz="8" w:space="0" w:color="EA4D84" w:themeColor="accent1" w:themeTint="BF"/>
        <w:insideH w:val="single" w:sz="8" w:space="0" w:color="EA4D84" w:themeColor="accent1" w:themeTint="BF"/>
        <w:insideV w:val="single" w:sz="8" w:space="0" w:color="EA4D84" w:themeColor="accent1" w:themeTint="BF"/>
      </w:tblBorders>
    </w:tblPr>
    <w:tcPr>
      <w:shd w:val="clear" w:color="auto" w:fill="F8C4D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A4D84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shd w:val="clear" w:color="auto" w:fill="F189AD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70553" w:themeColor="accent2" w:themeTint="BF"/>
        <w:left w:val="single" w:sz="8" w:space="0" w:color="E70553" w:themeColor="accent2" w:themeTint="BF"/>
        <w:bottom w:val="single" w:sz="8" w:space="0" w:color="E70553" w:themeColor="accent2" w:themeTint="BF"/>
        <w:right w:val="single" w:sz="8" w:space="0" w:color="E70553" w:themeColor="accent2" w:themeTint="BF"/>
        <w:insideH w:val="single" w:sz="8" w:space="0" w:color="E70553" w:themeColor="accent2" w:themeTint="BF"/>
        <w:insideV w:val="single" w:sz="8" w:space="0" w:color="E70553" w:themeColor="accent2" w:themeTint="BF"/>
      </w:tblBorders>
    </w:tblPr>
    <w:tcPr>
      <w:shd w:val="clear" w:color="auto" w:fill="FDA6C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70553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shd w:val="clear" w:color="auto" w:fill="FB4C89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5EE4E" w:themeColor="accent3" w:themeTint="BF"/>
        <w:left w:val="single" w:sz="8" w:space="0" w:color="F5EE4E" w:themeColor="accent3" w:themeTint="BF"/>
        <w:bottom w:val="single" w:sz="8" w:space="0" w:color="F5EE4E" w:themeColor="accent3" w:themeTint="BF"/>
        <w:right w:val="single" w:sz="8" w:space="0" w:color="F5EE4E" w:themeColor="accent3" w:themeTint="BF"/>
        <w:insideH w:val="single" w:sz="8" w:space="0" w:color="F5EE4E" w:themeColor="accent3" w:themeTint="BF"/>
        <w:insideV w:val="single" w:sz="8" w:space="0" w:color="F5EE4E" w:themeColor="accent3" w:themeTint="BF"/>
      </w:tblBorders>
    </w:tblPr>
    <w:tcPr>
      <w:shd w:val="clear" w:color="auto" w:fill="FBF9C4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5EE4E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8DD64" w:themeColor="accent4" w:themeTint="BF"/>
        <w:left w:val="single" w:sz="8" w:space="0" w:color="E8DD64" w:themeColor="accent4" w:themeTint="BF"/>
        <w:bottom w:val="single" w:sz="8" w:space="0" w:color="E8DD64" w:themeColor="accent4" w:themeTint="BF"/>
        <w:right w:val="single" w:sz="8" w:space="0" w:color="E8DD64" w:themeColor="accent4" w:themeTint="BF"/>
        <w:insideH w:val="single" w:sz="8" w:space="0" w:color="E8DD64" w:themeColor="accent4" w:themeTint="BF"/>
        <w:insideV w:val="single" w:sz="8" w:space="0" w:color="E8DD64" w:themeColor="accent4" w:themeTint="BF"/>
      </w:tblBorders>
    </w:tblPr>
    <w:tcPr>
      <w:shd w:val="clear" w:color="auto" w:fill="F7F3C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8DD64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shd w:val="clear" w:color="auto" w:fill="F0E898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5C9FA" w:themeColor="accent5" w:themeTint="BF"/>
        <w:left w:val="single" w:sz="8" w:space="0" w:color="05C9FA" w:themeColor="accent5" w:themeTint="BF"/>
        <w:bottom w:val="single" w:sz="8" w:space="0" w:color="05C9FA" w:themeColor="accent5" w:themeTint="BF"/>
        <w:right w:val="single" w:sz="8" w:space="0" w:color="05C9FA" w:themeColor="accent5" w:themeTint="BF"/>
        <w:insideH w:val="single" w:sz="8" w:space="0" w:color="05C9FA" w:themeColor="accent5" w:themeTint="BF"/>
        <w:insideV w:val="single" w:sz="8" w:space="0" w:color="05C9FA" w:themeColor="accent5" w:themeTint="BF"/>
      </w:tblBorders>
    </w:tblPr>
    <w:tcPr>
      <w:shd w:val="clear" w:color="auto" w:fill="ACEDFD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5C9FA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shd w:val="clear" w:color="auto" w:fill="58DBFC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FB4E5" w:themeColor="accent6" w:themeTint="BF"/>
        <w:left w:val="single" w:sz="8" w:space="0" w:color="0FB4E5" w:themeColor="accent6" w:themeTint="BF"/>
        <w:bottom w:val="single" w:sz="8" w:space="0" w:color="0FB4E5" w:themeColor="accent6" w:themeTint="BF"/>
        <w:right w:val="single" w:sz="8" w:space="0" w:color="0FB4E5" w:themeColor="accent6" w:themeTint="BF"/>
        <w:insideH w:val="single" w:sz="8" w:space="0" w:color="0FB4E5" w:themeColor="accent6" w:themeTint="BF"/>
        <w:insideV w:val="single" w:sz="8" w:space="0" w:color="0FB4E5" w:themeColor="accent6" w:themeTint="BF"/>
      </w:tblBorders>
    </w:tblPr>
    <w:tcPr>
      <w:shd w:val="clear" w:color="auto" w:fill="ADE8F9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FB4E5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shd w:val="clear" w:color="auto" w:fill="5AD0F3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CFE8CC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  <w:insideH w:val="single" w:sz="8" w:space="0" w:color="DB1A5E" w:themeColor="accent1"/>
        <w:insideV w:val="single" w:sz="8" w:space="0" w:color="DB1A5E" w:themeColor="accent1"/>
      </w:tblBorders>
    </w:tblPr>
    <w:tcPr>
      <w:shd w:val="clear" w:color="auto" w:fill="F8C4D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CE7EE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CFDE" w:themeFill="accent1" w:themeFillTint="33"/>
      </w:tc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tcBorders>
          <w:insideH w:val="single" w:sz="6" w:space="0" w:color="DB1A5E" w:themeColor="accent1"/>
          <w:insideV w:val="single" w:sz="6" w:space="0" w:color="DB1A5E" w:themeColor="accent1"/>
        </w:tcBorders>
        <w:shd w:val="clear" w:color="auto" w:fill="F189AD" w:themeFill="accent1" w:themeFillTint="7F"/>
      </w:tcPr>
    </w:tblStylePr>
    <w:tblStylePr w:type="nwCell">
      <w:tblPr/>
      <w:tcPr>
        <w:shd w:val="clear" w:color="auto" w:fill="CFE8CC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  <w:insideH w:val="single" w:sz="8" w:space="0" w:color="8E0334" w:themeColor="accent2"/>
        <w:insideV w:val="single" w:sz="8" w:space="0" w:color="8E0334" w:themeColor="accent2"/>
      </w:tblBorders>
    </w:tblPr>
    <w:tcPr>
      <w:shd w:val="clear" w:color="auto" w:fill="FDA6C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EDBE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B7CF" w:themeFill="accent2" w:themeFillTint="33"/>
      </w:tc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tcBorders>
          <w:insideH w:val="single" w:sz="6" w:space="0" w:color="8E0334" w:themeColor="accent2"/>
          <w:insideV w:val="single" w:sz="6" w:space="0" w:color="8E0334" w:themeColor="accent2"/>
        </w:tcBorders>
        <w:shd w:val="clear" w:color="auto" w:fill="FB4C89" w:themeFill="accent2" w:themeFillTint="7F"/>
      </w:tcPr>
    </w:tblStylePr>
    <w:tblStylePr w:type="nwCell">
      <w:tblPr/>
      <w:tcPr>
        <w:shd w:val="clear" w:color="auto" w:fill="CFE8CC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  <w:insideH w:val="single" w:sz="8" w:space="0" w:color="F2EA14" w:themeColor="accent3"/>
        <w:insideV w:val="single" w:sz="8" w:space="0" w:color="F2EA14" w:themeColor="accent3"/>
      </w:tblBorders>
    </w:tblPr>
    <w:tcPr>
      <w:shd w:val="clear" w:color="auto" w:fill="FBF9C4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DFCE7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FACF" w:themeFill="accent3" w:themeFillTint="33"/>
      </w:tc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tcBorders>
          <w:insideH w:val="single" w:sz="6" w:space="0" w:color="F2EA14" w:themeColor="accent3"/>
          <w:insideV w:val="single" w:sz="6" w:space="0" w:color="F2EA14" w:themeColor="accent3"/>
        </w:tcBorders>
        <w:shd w:val="clear" w:color="auto" w:fill="F8F489" w:themeFill="accent3" w:themeFillTint="7F"/>
      </w:tcPr>
    </w:tblStylePr>
    <w:tblStylePr w:type="nwCell">
      <w:tblPr/>
      <w:tcPr>
        <w:shd w:val="clear" w:color="auto" w:fill="CFE8CC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  <w:insideH w:val="single" w:sz="8" w:space="0" w:color="E1D231" w:themeColor="accent4"/>
        <w:insideV w:val="single" w:sz="8" w:space="0" w:color="E1D231" w:themeColor="accent4"/>
      </w:tblBorders>
    </w:tblPr>
    <w:tcPr>
      <w:shd w:val="clear" w:color="auto" w:fill="F7F3C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CFA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F5D5" w:themeFill="accent4" w:themeFillTint="33"/>
      </w:tc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tcBorders>
          <w:insideH w:val="single" w:sz="6" w:space="0" w:color="E1D231" w:themeColor="accent4"/>
          <w:insideV w:val="single" w:sz="6" w:space="0" w:color="E1D231" w:themeColor="accent4"/>
        </w:tcBorders>
        <w:shd w:val="clear" w:color="auto" w:fill="F0E898" w:themeFill="accent4" w:themeFillTint="7F"/>
      </w:tcPr>
    </w:tblStylePr>
    <w:tblStylePr w:type="nwCell">
      <w:tblPr/>
      <w:tcPr>
        <w:shd w:val="clear" w:color="auto" w:fill="CFE8CC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  <w:insideH w:val="single" w:sz="8" w:space="0" w:color="0387A8" w:themeColor="accent5"/>
        <w:insideV w:val="single" w:sz="8" w:space="0" w:color="0387A8" w:themeColor="accent5"/>
      </w:tblBorders>
    </w:tblPr>
    <w:tcPr>
      <w:shd w:val="clear" w:color="auto" w:fill="ACEDFD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DEF8FE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F0FD" w:themeFill="accent5" w:themeFillTint="33"/>
      </w:tc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tcBorders>
          <w:insideH w:val="single" w:sz="6" w:space="0" w:color="0387A8" w:themeColor="accent5"/>
          <w:insideV w:val="single" w:sz="6" w:space="0" w:color="0387A8" w:themeColor="accent5"/>
        </w:tcBorders>
        <w:shd w:val="clear" w:color="auto" w:fill="58DBFC" w:themeFill="accent5" w:themeFillTint="7F"/>
      </w:tcPr>
    </w:tblStylePr>
    <w:tblStylePr w:type="nwCell">
      <w:tblPr/>
      <w:tcPr>
        <w:shd w:val="clear" w:color="auto" w:fill="CFE8CC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  <w:insideH w:val="single" w:sz="8" w:space="0" w:color="0A7493" w:themeColor="accent6"/>
        <w:insideV w:val="single" w:sz="8" w:space="0" w:color="0A7493" w:themeColor="accent6"/>
      </w:tblBorders>
    </w:tblPr>
    <w:tcPr>
      <w:shd w:val="clear" w:color="auto" w:fill="ADE8F9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DEF5F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ECFA" w:themeFill="accent6" w:themeFillTint="33"/>
      </w:tc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tcBorders>
          <w:insideH w:val="single" w:sz="6" w:space="0" w:color="0A7493" w:themeColor="accent6"/>
          <w:insideV w:val="single" w:sz="6" w:space="0" w:color="0A7493" w:themeColor="accent6"/>
        </w:tcBorders>
        <w:shd w:val="clear" w:color="auto" w:fill="5AD0F3" w:themeFill="accent6" w:themeFillTint="7F"/>
      </w:tcPr>
    </w:tblStylePr>
    <w:tblStylePr w:type="nwCell">
      <w:tblPr/>
      <w:tcPr>
        <w:shd w:val="clear" w:color="auto" w:fill="CFE8CC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CFE8CC" w:themeColor="background1"/>
        <w:left w:val="single" w:sz="8" w:space="0" w:color="CFE8CC" w:themeColor="background1"/>
        <w:bottom w:val="single" w:sz="8" w:space="0" w:color="CFE8CC" w:themeColor="background1"/>
        <w:right w:val="single" w:sz="8" w:space="0" w:color="CFE8CC" w:themeColor="background1"/>
        <w:insideH w:val="single" w:sz="6" w:space="0" w:color="CFE8CC" w:themeColor="background1"/>
        <w:insideV w:val="single" w:sz="6" w:space="0" w:color="CFE8CC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CFE8CC" w:themeColor="background1"/>
      </w:rPr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24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CFE8CC" w:themeColor="background1"/>
      </w:rPr>
      <w:tblPr/>
      <w:tcPr>
        <w:tcBorders>
          <w:top w:val="single" w:sz="24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CFE8CC" w:themeColor="background1"/>
      </w:rPr>
      <w:tblPr/>
      <w:tcPr>
        <w:tcBorders>
          <w:left w:val="single" w:sz="8" w:space="0" w:color="CFE8CC" w:themeColor="background1"/>
          <w:right w:val="single" w:sz="24" w:space="0" w:color="CFE8CC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CFE8CC" w:themeColor="background1"/>
      </w:rPr>
      <w:tblPr/>
      <w:tcPr>
        <w:tcBorders>
          <w:top w:val="nil"/>
          <w:left w:val="single" w:sz="24" w:space="0" w:color="CFE8CC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single" w:sz="8" w:space="0" w:color="CFE8CC" w:themeColor="background1"/>
          <w:insideV w:val="single" w:sz="8" w:space="0" w:color="CFE8CC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CFE8CC" w:themeColor="background1"/>
        <w:left w:val="single" w:sz="8" w:space="0" w:color="CFE8CC" w:themeColor="background1"/>
        <w:bottom w:val="single" w:sz="8" w:space="0" w:color="CFE8CC" w:themeColor="background1"/>
        <w:right w:val="single" w:sz="8" w:space="0" w:color="CFE8CC" w:themeColor="background1"/>
        <w:insideH w:val="single" w:sz="6" w:space="0" w:color="CFE8CC" w:themeColor="background1"/>
        <w:insideV w:val="single" w:sz="6" w:space="0" w:color="CFE8CC" w:themeColor="background1"/>
      </w:tblBorders>
    </w:tblPr>
    <w:tcPr>
      <w:shd w:val="clear" w:color="auto" w:fill="F8C4D6" w:themeFill="accent1" w:themeFillTint="3F"/>
    </w:tcPr>
    <w:tblStylePr w:type="firstRow">
      <w:rPr>
        <w:b/>
        <w:bCs/>
        <w:i w:val="0"/>
        <w:iCs w:val="0"/>
        <w:color w:val="CFE8CC" w:themeColor="background1"/>
      </w:rPr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24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DB1A5E" w:themeFill="accent1"/>
      </w:tcPr>
    </w:tblStylePr>
    <w:tblStylePr w:type="lastRow">
      <w:rPr>
        <w:b/>
        <w:bCs/>
        <w:i w:val="0"/>
        <w:iCs w:val="0"/>
        <w:color w:val="CFE8CC" w:themeColor="background1"/>
      </w:rPr>
      <w:tblPr/>
      <w:tcPr>
        <w:tcBorders>
          <w:top w:val="single" w:sz="24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DB1A5E" w:themeFill="accent1"/>
      </w:tcPr>
    </w:tblStylePr>
    <w:tblStylePr w:type="firstCol">
      <w:rPr>
        <w:b/>
        <w:bCs/>
        <w:i w:val="0"/>
        <w:iCs w:val="0"/>
        <w:color w:val="CFE8CC" w:themeColor="background1"/>
      </w:rPr>
      <w:tblPr/>
      <w:tcPr>
        <w:tcBorders>
          <w:left w:val="single" w:sz="8" w:space="0" w:color="CFE8CC" w:themeColor="background1"/>
          <w:right w:val="single" w:sz="24" w:space="0" w:color="CFE8CC" w:themeColor="background1"/>
          <w:insideH w:val="nil"/>
          <w:insideV w:val="nil"/>
        </w:tcBorders>
        <w:shd w:val="clear" w:color="auto" w:fill="DB1A5E" w:themeFill="accent1"/>
      </w:tcPr>
    </w:tblStylePr>
    <w:tblStylePr w:type="lastCol">
      <w:rPr>
        <w:b/>
        <w:bCs/>
        <w:i w:val="0"/>
        <w:iCs w:val="0"/>
        <w:color w:val="CFE8CC" w:themeColor="background1"/>
      </w:rPr>
      <w:tblPr/>
      <w:tcPr>
        <w:tcBorders>
          <w:top w:val="nil"/>
          <w:left w:val="single" w:sz="24" w:space="0" w:color="CFE8CC" w:themeColor="background1"/>
          <w:bottom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band1Vert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nil"/>
        </w:tcBorders>
        <w:shd w:val="clear" w:color="auto" w:fill="F189AD" w:themeFill="accent1" w:themeFillTint="7F"/>
      </w:tcPr>
    </w:tblStylePr>
    <w:tblStylePr w:type="band1Horz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single" w:sz="8" w:space="0" w:color="CFE8CC" w:themeColor="background1"/>
          <w:insideV w:val="single" w:sz="8" w:space="0" w:color="CFE8CC" w:themeColor="background1"/>
        </w:tcBorders>
        <w:shd w:val="clear" w:color="auto" w:fill="F189AD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CFE8CC" w:themeColor="background1"/>
        <w:left w:val="single" w:sz="8" w:space="0" w:color="CFE8CC" w:themeColor="background1"/>
        <w:bottom w:val="single" w:sz="8" w:space="0" w:color="CFE8CC" w:themeColor="background1"/>
        <w:right w:val="single" w:sz="8" w:space="0" w:color="CFE8CC" w:themeColor="background1"/>
        <w:insideH w:val="single" w:sz="6" w:space="0" w:color="CFE8CC" w:themeColor="background1"/>
        <w:insideV w:val="single" w:sz="6" w:space="0" w:color="CFE8CC" w:themeColor="background1"/>
      </w:tblBorders>
    </w:tblPr>
    <w:tcPr>
      <w:shd w:val="clear" w:color="auto" w:fill="FDA6C4" w:themeFill="accent2" w:themeFillTint="3F"/>
    </w:tcPr>
    <w:tblStylePr w:type="firstRow">
      <w:rPr>
        <w:b/>
        <w:bCs/>
        <w:i w:val="0"/>
        <w:iCs w:val="0"/>
        <w:color w:val="CFE8CC" w:themeColor="background1"/>
      </w:rPr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24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8E0334" w:themeFill="accent2"/>
      </w:tcPr>
    </w:tblStylePr>
    <w:tblStylePr w:type="lastRow">
      <w:rPr>
        <w:b/>
        <w:bCs/>
        <w:i w:val="0"/>
        <w:iCs w:val="0"/>
        <w:color w:val="CFE8CC" w:themeColor="background1"/>
      </w:rPr>
      <w:tblPr/>
      <w:tcPr>
        <w:tcBorders>
          <w:top w:val="single" w:sz="24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8E0334" w:themeFill="accent2"/>
      </w:tcPr>
    </w:tblStylePr>
    <w:tblStylePr w:type="firstCol">
      <w:rPr>
        <w:b/>
        <w:bCs/>
        <w:i w:val="0"/>
        <w:iCs w:val="0"/>
        <w:color w:val="CFE8CC" w:themeColor="background1"/>
      </w:rPr>
      <w:tblPr/>
      <w:tcPr>
        <w:tcBorders>
          <w:left w:val="single" w:sz="8" w:space="0" w:color="CFE8CC" w:themeColor="background1"/>
          <w:right w:val="single" w:sz="24" w:space="0" w:color="CFE8CC" w:themeColor="background1"/>
          <w:insideH w:val="nil"/>
          <w:insideV w:val="nil"/>
        </w:tcBorders>
        <w:shd w:val="clear" w:color="auto" w:fill="8E0334" w:themeFill="accent2"/>
      </w:tcPr>
    </w:tblStylePr>
    <w:tblStylePr w:type="lastCol">
      <w:rPr>
        <w:b/>
        <w:bCs/>
        <w:i w:val="0"/>
        <w:iCs w:val="0"/>
        <w:color w:val="CFE8CC" w:themeColor="background1"/>
      </w:rPr>
      <w:tblPr/>
      <w:tcPr>
        <w:tcBorders>
          <w:top w:val="nil"/>
          <w:left w:val="single" w:sz="24" w:space="0" w:color="CFE8CC" w:themeColor="background1"/>
          <w:bottom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band1Vert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nil"/>
        </w:tcBorders>
        <w:shd w:val="clear" w:color="auto" w:fill="FB4C89" w:themeFill="accent2" w:themeFillTint="7F"/>
      </w:tcPr>
    </w:tblStylePr>
    <w:tblStylePr w:type="band1Horz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single" w:sz="8" w:space="0" w:color="CFE8CC" w:themeColor="background1"/>
          <w:insideV w:val="single" w:sz="8" w:space="0" w:color="CFE8CC" w:themeColor="background1"/>
        </w:tcBorders>
        <w:shd w:val="clear" w:color="auto" w:fill="FB4C89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CFE8CC" w:themeColor="background1"/>
        <w:left w:val="single" w:sz="8" w:space="0" w:color="CFE8CC" w:themeColor="background1"/>
        <w:bottom w:val="single" w:sz="8" w:space="0" w:color="CFE8CC" w:themeColor="background1"/>
        <w:right w:val="single" w:sz="8" w:space="0" w:color="CFE8CC" w:themeColor="background1"/>
        <w:insideH w:val="single" w:sz="6" w:space="0" w:color="CFE8CC" w:themeColor="background1"/>
        <w:insideV w:val="single" w:sz="6" w:space="0" w:color="CFE8CC" w:themeColor="background1"/>
      </w:tblBorders>
    </w:tblPr>
    <w:tcPr>
      <w:shd w:val="clear" w:color="auto" w:fill="FBF9C4" w:themeFill="accent3" w:themeFillTint="3F"/>
    </w:tcPr>
    <w:tblStylePr w:type="firstRow">
      <w:rPr>
        <w:b/>
        <w:bCs/>
        <w:i w:val="0"/>
        <w:iCs w:val="0"/>
        <w:color w:val="CFE8CC" w:themeColor="background1"/>
      </w:rPr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24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F2EA14" w:themeFill="accent3"/>
      </w:tcPr>
    </w:tblStylePr>
    <w:tblStylePr w:type="lastRow">
      <w:rPr>
        <w:b/>
        <w:bCs/>
        <w:i w:val="0"/>
        <w:iCs w:val="0"/>
        <w:color w:val="CFE8CC" w:themeColor="background1"/>
      </w:rPr>
      <w:tblPr/>
      <w:tcPr>
        <w:tcBorders>
          <w:top w:val="single" w:sz="24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F2EA14" w:themeFill="accent3"/>
      </w:tcPr>
    </w:tblStylePr>
    <w:tblStylePr w:type="firstCol">
      <w:rPr>
        <w:b/>
        <w:bCs/>
        <w:i w:val="0"/>
        <w:iCs w:val="0"/>
        <w:color w:val="CFE8CC" w:themeColor="background1"/>
      </w:rPr>
      <w:tblPr/>
      <w:tcPr>
        <w:tcBorders>
          <w:left w:val="single" w:sz="8" w:space="0" w:color="CFE8CC" w:themeColor="background1"/>
          <w:right w:val="single" w:sz="24" w:space="0" w:color="CFE8CC" w:themeColor="background1"/>
          <w:insideH w:val="nil"/>
          <w:insideV w:val="nil"/>
        </w:tcBorders>
        <w:shd w:val="clear" w:color="auto" w:fill="F2EA14" w:themeFill="accent3"/>
      </w:tcPr>
    </w:tblStylePr>
    <w:tblStylePr w:type="lastCol">
      <w:rPr>
        <w:b/>
        <w:bCs/>
        <w:i w:val="0"/>
        <w:iCs w:val="0"/>
        <w:color w:val="CFE8CC" w:themeColor="background1"/>
      </w:rPr>
      <w:tblPr/>
      <w:tcPr>
        <w:tcBorders>
          <w:top w:val="nil"/>
          <w:left w:val="single" w:sz="24" w:space="0" w:color="CFE8CC" w:themeColor="background1"/>
          <w:bottom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band1Vert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nil"/>
        </w:tcBorders>
        <w:shd w:val="clear" w:color="auto" w:fill="F8F489" w:themeFill="accent3" w:themeFillTint="7F"/>
      </w:tcPr>
    </w:tblStylePr>
    <w:tblStylePr w:type="band1Horz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single" w:sz="8" w:space="0" w:color="CFE8CC" w:themeColor="background1"/>
          <w:insideV w:val="single" w:sz="8" w:space="0" w:color="CFE8CC" w:themeColor="background1"/>
        </w:tcBorders>
        <w:shd w:val="clear" w:color="auto" w:fill="F8F489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CFE8CC" w:themeColor="background1"/>
        <w:left w:val="single" w:sz="8" w:space="0" w:color="CFE8CC" w:themeColor="background1"/>
        <w:bottom w:val="single" w:sz="8" w:space="0" w:color="CFE8CC" w:themeColor="background1"/>
        <w:right w:val="single" w:sz="8" w:space="0" w:color="CFE8CC" w:themeColor="background1"/>
        <w:insideH w:val="single" w:sz="6" w:space="0" w:color="CFE8CC" w:themeColor="background1"/>
        <w:insideV w:val="single" w:sz="6" w:space="0" w:color="CFE8CC" w:themeColor="background1"/>
      </w:tblBorders>
    </w:tblPr>
    <w:tcPr>
      <w:shd w:val="clear" w:color="auto" w:fill="F7F3CC" w:themeFill="accent4" w:themeFillTint="3F"/>
    </w:tcPr>
    <w:tblStylePr w:type="firstRow">
      <w:rPr>
        <w:b/>
        <w:bCs/>
        <w:i w:val="0"/>
        <w:iCs w:val="0"/>
        <w:color w:val="CFE8CC" w:themeColor="background1"/>
      </w:rPr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24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E1D231" w:themeFill="accent4"/>
      </w:tcPr>
    </w:tblStylePr>
    <w:tblStylePr w:type="lastRow">
      <w:rPr>
        <w:b/>
        <w:bCs/>
        <w:i w:val="0"/>
        <w:iCs w:val="0"/>
        <w:color w:val="CFE8CC" w:themeColor="background1"/>
      </w:rPr>
      <w:tblPr/>
      <w:tcPr>
        <w:tcBorders>
          <w:top w:val="single" w:sz="24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E1D231" w:themeFill="accent4"/>
      </w:tcPr>
    </w:tblStylePr>
    <w:tblStylePr w:type="firstCol">
      <w:rPr>
        <w:b/>
        <w:bCs/>
        <w:i w:val="0"/>
        <w:iCs w:val="0"/>
        <w:color w:val="CFE8CC" w:themeColor="background1"/>
      </w:rPr>
      <w:tblPr/>
      <w:tcPr>
        <w:tcBorders>
          <w:left w:val="single" w:sz="8" w:space="0" w:color="CFE8CC" w:themeColor="background1"/>
          <w:right w:val="single" w:sz="24" w:space="0" w:color="CFE8CC" w:themeColor="background1"/>
          <w:insideH w:val="nil"/>
          <w:insideV w:val="nil"/>
        </w:tcBorders>
        <w:shd w:val="clear" w:color="auto" w:fill="E1D231" w:themeFill="accent4"/>
      </w:tcPr>
    </w:tblStylePr>
    <w:tblStylePr w:type="lastCol">
      <w:rPr>
        <w:b/>
        <w:bCs/>
        <w:i w:val="0"/>
        <w:iCs w:val="0"/>
        <w:color w:val="CFE8CC" w:themeColor="background1"/>
      </w:rPr>
      <w:tblPr/>
      <w:tcPr>
        <w:tcBorders>
          <w:top w:val="nil"/>
          <w:left w:val="single" w:sz="24" w:space="0" w:color="CFE8CC" w:themeColor="background1"/>
          <w:bottom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band1Vert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nil"/>
        </w:tcBorders>
        <w:shd w:val="clear" w:color="auto" w:fill="F0E898" w:themeFill="accent4" w:themeFillTint="7F"/>
      </w:tcPr>
    </w:tblStylePr>
    <w:tblStylePr w:type="band1Horz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single" w:sz="8" w:space="0" w:color="CFE8CC" w:themeColor="background1"/>
          <w:insideV w:val="single" w:sz="8" w:space="0" w:color="CFE8CC" w:themeColor="background1"/>
        </w:tcBorders>
        <w:shd w:val="clear" w:color="auto" w:fill="F0E898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CFE8CC" w:themeColor="background1"/>
        <w:left w:val="single" w:sz="8" w:space="0" w:color="CFE8CC" w:themeColor="background1"/>
        <w:bottom w:val="single" w:sz="8" w:space="0" w:color="CFE8CC" w:themeColor="background1"/>
        <w:right w:val="single" w:sz="8" w:space="0" w:color="CFE8CC" w:themeColor="background1"/>
        <w:insideH w:val="single" w:sz="6" w:space="0" w:color="CFE8CC" w:themeColor="background1"/>
        <w:insideV w:val="single" w:sz="6" w:space="0" w:color="CFE8CC" w:themeColor="background1"/>
      </w:tblBorders>
    </w:tblPr>
    <w:tcPr>
      <w:shd w:val="clear" w:color="auto" w:fill="ACEDFD" w:themeFill="accent5" w:themeFillTint="3F"/>
    </w:tcPr>
    <w:tblStylePr w:type="firstRow">
      <w:rPr>
        <w:b/>
        <w:bCs/>
        <w:i w:val="0"/>
        <w:iCs w:val="0"/>
        <w:color w:val="CFE8CC" w:themeColor="background1"/>
      </w:rPr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24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0387A8" w:themeFill="accent5"/>
      </w:tcPr>
    </w:tblStylePr>
    <w:tblStylePr w:type="lastRow">
      <w:rPr>
        <w:b/>
        <w:bCs/>
        <w:i w:val="0"/>
        <w:iCs w:val="0"/>
        <w:color w:val="CFE8CC" w:themeColor="background1"/>
      </w:rPr>
      <w:tblPr/>
      <w:tcPr>
        <w:tcBorders>
          <w:top w:val="single" w:sz="24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0387A8" w:themeFill="accent5"/>
      </w:tcPr>
    </w:tblStylePr>
    <w:tblStylePr w:type="firstCol">
      <w:rPr>
        <w:b/>
        <w:bCs/>
        <w:i w:val="0"/>
        <w:iCs w:val="0"/>
        <w:color w:val="CFE8CC" w:themeColor="background1"/>
      </w:rPr>
      <w:tblPr/>
      <w:tcPr>
        <w:tcBorders>
          <w:left w:val="single" w:sz="8" w:space="0" w:color="CFE8CC" w:themeColor="background1"/>
          <w:right w:val="single" w:sz="24" w:space="0" w:color="CFE8CC" w:themeColor="background1"/>
          <w:insideH w:val="nil"/>
          <w:insideV w:val="nil"/>
        </w:tcBorders>
        <w:shd w:val="clear" w:color="auto" w:fill="0387A8" w:themeFill="accent5"/>
      </w:tcPr>
    </w:tblStylePr>
    <w:tblStylePr w:type="lastCol">
      <w:rPr>
        <w:b/>
        <w:bCs/>
        <w:i w:val="0"/>
        <w:iCs w:val="0"/>
        <w:color w:val="CFE8CC" w:themeColor="background1"/>
      </w:rPr>
      <w:tblPr/>
      <w:tcPr>
        <w:tcBorders>
          <w:top w:val="nil"/>
          <w:left w:val="single" w:sz="24" w:space="0" w:color="CFE8CC" w:themeColor="background1"/>
          <w:bottom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band1Vert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nil"/>
        </w:tcBorders>
        <w:shd w:val="clear" w:color="auto" w:fill="58DBFC" w:themeFill="accent5" w:themeFillTint="7F"/>
      </w:tcPr>
    </w:tblStylePr>
    <w:tblStylePr w:type="band1Horz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single" w:sz="8" w:space="0" w:color="CFE8CC" w:themeColor="background1"/>
          <w:insideV w:val="single" w:sz="8" w:space="0" w:color="CFE8CC" w:themeColor="background1"/>
        </w:tcBorders>
        <w:shd w:val="clear" w:color="auto" w:fill="58DBFC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CFE8CC" w:themeColor="background1"/>
        <w:left w:val="single" w:sz="8" w:space="0" w:color="CFE8CC" w:themeColor="background1"/>
        <w:bottom w:val="single" w:sz="8" w:space="0" w:color="CFE8CC" w:themeColor="background1"/>
        <w:right w:val="single" w:sz="8" w:space="0" w:color="CFE8CC" w:themeColor="background1"/>
        <w:insideH w:val="single" w:sz="6" w:space="0" w:color="CFE8CC" w:themeColor="background1"/>
        <w:insideV w:val="single" w:sz="6" w:space="0" w:color="CFE8CC" w:themeColor="background1"/>
      </w:tblBorders>
    </w:tblPr>
    <w:tcPr>
      <w:shd w:val="clear" w:color="auto" w:fill="ADE8F9" w:themeFill="accent6" w:themeFillTint="3F"/>
    </w:tcPr>
    <w:tblStylePr w:type="firstRow">
      <w:rPr>
        <w:b/>
        <w:bCs/>
        <w:i w:val="0"/>
        <w:iCs w:val="0"/>
        <w:color w:val="CFE8CC" w:themeColor="background1"/>
      </w:rPr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24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0A7493" w:themeFill="accent6"/>
      </w:tcPr>
    </w:tblStylePr>
    <w:tblStylePr w:type="lastRow">
      <w:rPr>
        <w:b/>
        <w:bCs/>
        <w:i w:val="0"/>
        <w:iCs w:val="0"/>
        <w:color w:val="CFE8CC" w:themeColor="background1"/>
      </w:rPr>
      <w:tblPr/>
      <w:tcPr>
        <w:tcBorders>
          <w:top w:val="single" w:sz="24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single" w:sz="8" w:space="0" w:color="CFE8CC" w:themeColor="background1"/>
        </w:tcBorders>
        <w:shd w:val="clear" w:color="auto" w:fill="0A7493" w:themeFill="accent6"/>
      </w:tcPr>
    </w:tblStylePr>
    <w:tblStylePr w:type="firstCol">
      <w:rPr>
        <w:b/>
        <w:bCs/>
        <w:i w:val="0"/>
        <w:iCs w:val="0"/>
        <w:color w:val="CFE8CC" w:themeColor="background1"/>
      </w:rPr>
      <w:tblPr/>
      <w:tcPr>
        <w:tcBorders>
          <w:left w:val="single" w:sz="8" w:space="0" w:color="CFE8CC" w:themeColor="background1"/>
          <w:right w:val="single" w:sz="24" w:space="0" w:color="CFE8CC" w:themeColor="background1"/>
          <w:insideH w:val="nil"/>
          <w:insideV w:val="nil"/>
        </w:tcBorders>
        <w:shd w:val="clear" w:color="auto" w:fill="0A7493" w:themeFill="accent6"/>
      </w:tcPr>
    </w:tblStylePr>
    <w:tblStylePr w:type="lastCol">
      <w:rPr>
        <w:b/>
        <w:bCs/>
        <w:i w:val="0"/>
        <w:iCs w:val="0"/>
        <w:color w:val="CFE8CC" w:themeColor="background1"/>
      </w:rPr>
      <w:tblPr/>
      <w:tcPr>
        <w:tcBorders>
          <w:top w:val="nil"/>
          <w:left w:val="single" w:sz="24" w:space="0" w:color="CFE8CC" w:themeColor="background1"/>
          <w:bottom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band1Vert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nil"/>
          <w:insideV w:val="nil"/>
        </w:tcBorders>
        <w:shd w:val="clear" w:color="auto" w:fill="5AD0F3" w:themeFill="accent6" w:themeFillTint="7F"/>
      </w:tcPr>
    </w:tblStylePr>
    <w:tblStylePr w:type="band1Horz">
      <w:tblPr/>
      <w:tcPr>
        <w:tcBorders>
          <w:top w:val="single" w:sz="8" w:space="0" w:color="CFE8CC" w:themeColor="background1"/>
          <w:left w:val="single" w:sz="8" w:space="0" w:color="CFE8CC" w:themeColor="background1"/>
          <w:bottom w:val="single" w:sz="8" w:space="0" w:color="CFE8CC" w:themeColor="background1"/>
          <w:right w:val="single" w:sz="8" w:space="0" w:color="CFE8CC" w:themeColor="background1"/>
          <w:insideH w:val="single" w:sz="8" w:space="0" w:color="CFE8CC" w:themeColor="background1"/>
          <w:insideV w:val="single" w:sz="8" w:space="0" w:color="CFE8CC" w:themeColor="background1"/>
        </w:tcBorders>
        <w:shd w:val="clear" w:color="auto" w:fill="5AD0F3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bottom w:val="single" w:sz="8" w:space="0" w:color="DB1A5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B1A5E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DB1A5E" w:themeColor="accent1"/>
          <w:bottom w:val="single" w:sz="8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B1A5E" w:themeColor="accent1"/>
          <w:bottom w:val="single" w:sz="8" w:space="0" w:color="DB1A5E" w:themeColor="accent1"/>
        </w:tcBorders>
      </w:tcPr>
    </w:tblStylePr>
    <w:tblStylePr w:type="band1Vert">
      <w:tblPr/>
      <w:tcPr>
        <w:shd w:val="clear" w:color="auto" w:fill="F8C4D6" w:themeFill="accent1" w:themeFillTint="3F"/>
      </w:tcPr>
    </w:tblStylePr>
    <w:tblStylePr w:type="band1Horz">
      <w:tblPr/>
      <w:tcPr>
        <w:shd w:val="clear" w:color="auto" w:fill="F8C4D6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bottom w:val="single" w:sz="8" w:space="0" w:color="8E0334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E0334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8E0334" w:themeColor="accent2"/>
          <w:bottom w:val="single" w:sz="8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E0334" w:themeColor="accent2"/>
          <w:bottom w:val="single" w:sz="8" w:space="0" w:color="8E0334" w:themeColor="accent2"/>
        </w:tcBorders>
      </w:tcPr>
    </w:tblStylePr>
    <w:tblStylePr w:type="band1Vert">
      <w:tblPr/>
      <w:tcPr>
        <w:shd w:val="clear" w:color="auto" w:fill="FDA6C4" w:themeFill="accent2" w:themeFillTint="3F"/>
      </w:tcPr>
    </w:tblStylePr>
    <w:tblStylePr w:type="band1Horz">
      <w:tblPr/>
      <w:tcPr>
        <w:shd w:val="clear" w:color="auto" w:fill="FDA6C4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bottom w:val="single" w:sz="8" w:space="0" w:color="F2EA14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2EA14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2EA14" w:themeColor="accent3"/>
          <w:bottom w:val="single" w:sz="8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2EA14" w:themeColor="accent3"/>
          <w:bottom w:val="single" w:sz="8" w:space="0" w:color="F2EA14" w:themeColor="accent3"/>
        </w:tcBorders>
      </w:tcPr>
    </w:tblStylePr>
    <w:tblStylePr w:type="band1Vert">
      <w:tblPr/>
      <w:tcPr>
        <w:shd w:val="clear" w:color="auto" w:fill="FBF9C4" w:themeFill="accent3" w:themeFillTint="3F"/>
      </w:tcPr>
    </w:tblStylePr>
    <w:tblStylePr w:type="band1Horz">
      <w:tblPr/>
      <w:tcPr>
        <w:shd w:val="clear" w:color="auto" w:fill="FBF9C4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bottom w:val="single" w:sz="8" w:space="0" w:color="E1D231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1D231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1D231" w:themeColor="accent4"/>
          <w:bottom w:val="single" w:sz="8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1D231" w:themeColor="accent4"/>
          <w:bottom w:val="single" w:sz="8" w:space="0" w:color="E1D231" w:themeColor="accent4"/>
        </w:tcBorders>
      </w:tcPr>
    </w:tblStylePr>
    <w:tblStylePr w:type="band1Vert">
      <w:tblPr/>
      <w:tcPr>
        <w:shd w:val="clear" w:color="auto" w:fill="F7F3CC" w:themeFill="accent4" w:themeFillTint="3F"/>
      </w:tcPr>
    </w:tblStylePr>
    <w:tblStylePr w:type="band1Horz">
      <w:tblPr/>
      <w:tcPr>
        <w:shd w:val="clear" w:color="auto" w:fill="F7F3CC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bottom w:val="single" w:sz="8" w:space="0" w:color="0387A8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387A8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387A8" w:themeColor="accent5"/>
          <w:bottom w:val="single" w:sz="8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387A8" w:themeColor="accent5"/>
          <w:bottom w:val="single" w:sz="8" w:space="0" w:color="0387A8" w:themeColor="accent5"/>
        </w:tcBorders>
      </w:tcPr>
    </w:tblStylePr>
    <w:tblStylePr w:type="band1Vert">
      <w:tblPr/>
      <w:tcPr>
        <w:shd w:val="clear" w:color="auto" w:fill="ACEDFD" w:themeFill="accent5" w:themeFillTint="3F"/>
      </w:tcPr>
    </w:tblStylePr>
    <w:tblStylePr w:type="band1Horz">
      <w:tblPr/>
      <w:tcPr>
        <w:shd w:val="clear" w:color="auto" w:fill="ACEDFD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bottom w:val="single" w:sz="8" w:space="0" w:color="0A7493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A7493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A7493" w:themeColor="accent6"/>
          <w:bottom w:val="single" w:sz="8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A7493" w:themeColor="accent6"/>
          <w:bottom w:val="single" w:sz="8" w:space="0" w:color="0A7493" w:themeColor="accent6"/>
        </w:tcBorders>
      </w:tcPr>
    </w:tblStylePr>
    <w:tblStylePr w:type="band1Vert">
      <w:tblPr/>
      <w:tcPr>
        <w:shd w:val="clear" w:color="auto" w:fill="ADE8F9" w:themeFill="accent6" w:themeFillTint="3F"/>
      </w:tcPr>
    </w:tblStylePr>
    <w:tblStylePr w:type="band1Horz">
      <w:tblPr/>
      <w:tcPr>
        <w:shd w:val="clear" w:color="auto" w:fill="ADE8F9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CFE8CC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CFE8CC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B1A5E" w:themeColor="accent1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B1A5E" w:themeColor="accent1"/>
          <w:insideH w:val="nil"/>
          <w:insideV w:val="nil"/>
        </w:tcBorders>
        <w:shd w:val="clear" w:color="auto" w:fill="CFE8CC" w:themeFill="background1"/>
      </w:tcPr>
    </w:tblStylePr>
    <w:tblStylePr w:type="lastCol">
      <w:tblPr/>
      <w:tcPr>
        <w:tcBorders>
          <w:top w:val="nil"/>
          <w:left w:val="single" w:sz="8" w:space="0" w:color="DB1A5E" w:themeColor="accent1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8C4D6" w:themeFill="accent1" w:themeFillTint="3F"/>
      </w:tcPr>
    </w:tblStylePr>
    <w:tblStylePr w:type="nwCell">
      <w:tblPr/>
      <w:tcPr>
        <w:shd w:val="clear" w:color="auto" w:fill="CFE8CC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E0334" w:themeColor="accent2"/>
          <w:insideH w:val="nil"/>
          <w:insideV w:val="nil"/>
        </w:tcBorders>
        <w:shd w:val="clear" w:color="auto" w:fill="CFE8CC" w:themeFill="background1"/>
      </w:tcPr>
    </w:tblStylePr>
    <w:tblStylePr w:type="lastCol">
      <w:tblPr/>
      <w:tcPr>
        <w:tcBorders>
          <w:top w:val="nil"/>
          <w:left w:val="single" w:sz="8" w:space="0" w:color="8E0334" w:themeColor="accent2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A6C4" w:themeFill="accent2" w:themeFillTint="3F"/>
      </w:tcPr>
    </w:tblStylePr>
    <w:tblStylePr w:type="nwCell">
      <w:tblPr/>
      <w:tcPr>
        <w:shd w:val="clear" w:color="auto" w:fill="CFE8CC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2EA14" w:themeColor="accent3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2EA14" w:themeColor="accent3"/>
          <w:insideH w:val="nil"/>
          <w:insideV w:val="nil"/>
        </w:tcBorders>
        <w:shd w:val="clear" w:color="auto" w:fill="CFE8CC" w:themeFill="background1"/>
      </w:tcPr>
    </w:tblStylePr>
    <w:tblStylePr w:type="lastCol">
      <w:tblPr/>
      <w:tcPr>
        <w:tcBorders>
          <w:top w:val="nil"/>
          <w:left w:val="single" w:sz="8" w:space="0" w:color="F2EA14" w:themeColor="accent3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F9C4" w:themeFill="accent3" w:themeFillTint="3F"/>
      </w:tcPr>
    </w:tblStylePr>
    <w:tblStylePr w:type="nwCell">
      <w:tblPr/>
      <w:tcPr>
        <w:shd w:val="clear" w:color="auto" w:fill="CFE8CC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1D231" w:themeColor="accent4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1D231" w:themeColor="accent4"/>
          <w:insideH w:val="nil"/>
          <w:insideV w:val="nil"/>
        </w:tcBorders>
        <w:shd w:val="clear" w:color="auto" w:fill="CFE8CC" w:themeFill="background1"/>
      </w:tcPr>
    </w:tblStylePr>
    <w:tblStylePr w:type="lastCol">
      <w:tblPr/>
      <w:tcPr>
        <w:tcBorders>
          <w:top w:val="nil"/>
          <w:left w:val="single" w:sz="8" w:space="0" w:color="E1D231" w:themeColor="accent4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F3CC" w:themeFill="accent4" w:themeFillTint="3F"/>
      </w:tcPr>
    </w:tblStylePr>
    <w:tblStylePr w:type="nwCell">
      <w:tblPr/>
      <w:tcPr>
        <w:shd w:val="clear" w:color="auto" w:fill="CFE8CC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387A8" w:themeColor="accent5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387A8" w:themeColor="accent5"/>
          <w:insideH w:val="nil"/>
          <w:insideV w:val="nil"/>
        </w:tcBorders>
        <w:shd w:val="clear" w:color="auto" w:fill="CFE8CC" w:themeFill="background1"/>
      </w:tcPr>
    </w:tblStylePr>
    <w:tblStylePr w:type="lastCol">
      <w:tblPr/>
      <w:tcPr>
        <w:tcBorders>
          <w:top w:val="nil"/>
          <w:left w:val="single" w:sz="8" w:space="0" w:color="0387A8" w:themeColor="accent5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CEDFD" w:themeFill="accent5" w:themeFillTint="3F"/>
      </w:tcPr>
    </w:tblStylePr>
    <w:tblStylePr w:type="nwCell">
      <w:tblPr/>
      <w:tcPr>
        <w:shd w:val="clear" w:color="auto" w:fill="CFE8CC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A7493" w:themeColor="accent6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A7493" w:themeColor="accent6"/>
          <w:insideH w:val="nil"/>
          <w:insideV w:val="nil"/>
        </w:tcBorders>
        <w:shd w:val="clear" w:color="auto" w:fill="CFE8CC" w:themeFill="background1"/>
      </w:tcPr>
    </w:tblStylePr>
    <w:tblStylePr w:type="lastCol">
      <w:tblPr/>
      <w:tcPr>
        <w:tcBorders>
          <w:top w:val="nil"/>
          <w:left w:val="single" w:sz="8" w:space="0" w:color="0A7493" w:themeColor="accent6"/>
          <w:bottom w:val="nil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DE8F9" w:themeFill="accent6" w:themeFillTint="3F"/>
      </w:tcPr>
    </w:tblStylePr>
    <w:tblStylePr w:type="nwCell">
      <w:tblPr/>
      <w:tcPr>
        <w:shd w:val="clear" w:color="auto" w:fill="CFE8CC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A4D84" w:themeColor="accent1" w:themeTint="BF"/>
        <w:left w:val="single" w:sz="8" w:space="0" w:color="EA4D84" w:themeColor="accent1" w:themeTint="BF"/>
        <w:bottom w:val="single" w:sz="8" w:space="0" w:color="EA4D84" w:themeColor="accent1" w:themeTint="BF"/>
        <w:right w:val="single" w:sz="8" w:space="0" w:color="EA4D84" w:themeColor="accent1" w:themeTint="BF"/>
        <w:insideH w:val="single" w:sz="8" w:space="0" w:color="EA4D84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8" w:space="0" w:color="EA4D84" w:themeColor="accent1" w:themeTint="BF"/>
          <w:left w:val="single" w:sz="8" w:space="0" w:color="EA4D84" w:themeColor="accent1" w:themeTint="BF"/>
          <w:bottom w:val="single" w:sz="8" w:space="0" w:color="EA4D84" w:themeColor="accent1" w:themeTint="BF"/>
          <w:right w:val="single" w:sz="8" w:space="0" w:color="EA4D84" w:themeColor="accent1" w:themeTint="BF"/>
          <w:insideH w:val="nil"/>
          <w:insideV w:val="nil"/>
        </w:tcBorders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A4D84" w:themeColor="accent1" w:themeTint="BF"/>
          <w:left w:val="single" w:sz="8" w:space="0" w:color="EA4D84" w:themeColor="accent1" w:themeTint="BF"/>
          <w:bottom w:val="single" w:sz="8" w:space="0" w:color="EA4D84" w:themeColor="accent1" w:themeTint="BF"/>
          <w:right w:val="single" w:sz="8" w:space="0" w:color="EA4D8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C4D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C4D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70553" w:themeColor="accent2" w:themeTint="BF"/>
        <w:left w:val="single" w:sz="8" w:space="0" w:color="E70553" w:themeColor="accent2" w:themeTint="BF"/>
        <w:bottom w:val="single" w:sz="8" w:space="0" w:color="E70553" w:themeColor="accent2" w:themeTint="BF"/>
        <w:right w:val="single" w:sz="8" w:space="0" w:color="E70553" w:themeColor="accent2" w:themeTint="BF"/>
        <w:insideH w:val="single" w:sz="8" w:space="0" w:color="E70553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8" w:space="0" w:color="E70553" w:themeColor="accent2" w:themeTint="BF"/>
          <w:left w:val="single" w:sz="8" w:space="0" w:color="E70553" w:themeColor="accent2" w:themeTint="BF"/>
          <w:bottom w:val="single" w:sz="8" w:space="0" w:color="E70553" w:themeColor="accent2" w:themeTint="BF"/>
          <w:right w:val="single" w:sz="8" w:space="0" w:color="E70553" w:themeColor="accent2" w:themeTint="BF"/>
          <w:insideH w:val="nil"/>
          <w:insideV w:val="nil"/>
        </w:tcBorders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0553" w:themeColor="accent2" w:themeTint="BF"/>
          <w:left w:val="single" w:sz="8" w:space="0" w:color="E70553" w:themeColor="accent2" w:themeTint="BF"/>
          <w:bottom w:val="single" w:sz="8" w:space="0" w:color="E70553" w:themeColor="accent2" w:themeTint="BF"/>
          <w:right w:val="single" w:sz="8" w:space="0" w:color="E70553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A6C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A6C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5EE4E" w:themeColor="accent3" w:themeTint="BF"/>
        <w:left w:val="single" w:sz="8" w:space="0" w:color="F5EE4E" w:themeColor="accent3" w:themeTint="BF"/>
        <w:bottom w:val="single" w:sz="8" w:space="0" w:color="F5EE4E" w:themeColor="accent3" w:themeTint="BF"/>
        <w:right w:val="single" w:sz="8" w:space="0" w:color="F5EE4E" w:themeColor="accent3" w:themeTint="BF"/>
        <w:insideH w:val="single" w:sz="8" w:space="0" w:color="F5EE4E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8" w:space="0" w:color="F5EE4E" w:themeColor="accent3" w:themeTint="BF"/>
          <w:left w:val="single" w:sz="8" w:space="0" w:color="F5EE4E" w:themeColor="accent3" w:themeTint="BF"/>
          <w:bottom w:val="single" w:sz="8" w:space="0" w:color="F5EE4E" w:themeColor="accent3" w:themeTint="BF"/>
          <w:right w:val="single" w:sz="8" w:space="0" w:color="F5EE4E" w:themeColor="accent3" w:themeTint="BF"/>
          <w:insideH w:val="nil"/>
          <w:insideV w:val="nil"/>
        </w:tcBorders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5EE4E" w:themeColor="accent3" w:themeTint="BF"/>
          <w:left w:val="single" w:sz="8" w:space="0" w:color="F5EE4E" w:themeColor="accent3" w:themeTint="BF"/>
          <w:bottom w:val="single" w:sz="8" w:space="0" w:color="F5EE4E" w:themeColor="accent3" w:themeTint="BF"/>
          <w:right w:val="single" w:sz="8" w:space="0" w:color="F5EE4E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9C4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F9C4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8DD64" w:themeColor="accent4" w:themeTint="BF"/>
        <w:left w:val="single" w:sz="8" w:space="0" w:color="E8DD64" w:themeColor="accent4" w:themeTint="BF"/>
        <w:bottom w:val="single" w:sz="8" w:space="0" w:color="E8DD64" w:themeColor="accent4" w:themeTint="BF"/>
        <w:right w:val="single" w:sz="8" w:space="0" w:color="E8DD64" w:themeColor="accent4" w:themeTint="BF"/>
        <w:insideH w:val="single" w:sz="8" w:space="0" w:color="E8DD64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8" w:space="0" w:color="E8DD64" w:themeColor="accent4" w:themeTint="BF"/>
          <w:left w:val="single" w:sz="8" w:space="0" w:color="E8DD64" w:themeColor="accent4" w:themeTint="BF"/>
          <w:bottom w:val="single" w:sz="8" w:space="0" w:color="E8DD64" w:themeColor="accent4" w:themeTint="BF"/>
          <w:right w:val="single" w:sz="8" w:space="0" w:color="E8DD64" w:themeColor="accent4" w:themeTint="BF"/>
          <w:insideH w:val="nil"/>
          <w:insideV w:val="nil"/>
        </w:tcBorders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8DD64" w:themeColor="accent4" w:themeTint="BF"/>
          <w:left w:val="single" w:sz="8" w:space="0" w:color="E8DD64" w:themeColor="accent4" w:themeTint="BF"/>
          <w:bottom w:val="single" w:sz="8" w:space="0" w:color="E8DD64" w:themeColor="accent4" w:themeTint="BF"/>
          <w:right w:val="single" w:sz="8" w:space="0" w:color="E8DD64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F3C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F3C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5C9FA" w:themeColor="accent5" w:themeTint="BF"/>
        <w:left w:val="single" w:sz="8" w:space="0" w:color="05C9FA" w:themeColor="accent5" w:themeTint="BF"/>
        <w:bottom w:val="single" w:sz="8" w:space="0" w:color="05C9FA" w:themeColor="accent5" w:themeTint="BF"/>
        <w:right w:val="single" w:sz="8" w:space="0" w:color="05C9FA" w:themeColor="accent5" w:themeTint="BF"/>
        <w:insideH w:val="single" w:sz="8" w:space="0" w:color="05C9FA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8" w:space="0" w:color="05C9FA" w:themeColor="accent5" w:themeTint="BF"/>
          <w:left w:val="single" w:sz="8" w:space="0" w:color="05C9FA" w:themeColor="accent5" w:themeTint="BF"/>
          <w:bottom w:val="single" w:sz="8" w:space="0" w:color="05C9FA" w:themeColor="accent5" w:themeTint="BF"/>
          <w:right w:val="single" w:sz="8" w:space="0" w:color="05C9FA" w:themeColor="accent5" w:themeTint="BF"/>
          <w:insideH w:val="nil"/>
          <w:insideV w:val="nil"/>
        </w:tcBorders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5C9FA" w:themeColor="accent5" w:themeTint="BF"/>
          <w:left w:val="single" w:sz="8" w:space="0" w:color="05C9FA" w:themeColor="accent5" w:themeTint="BF"/>
          <w:bottom w:val="single" w:sz="8" w:space="0" w:color="05C9FA" w:themeColor="accent5" w:themeTint="BF"/>
          <w:right w:val="single" w:sz="8" w:space="0" w:color="05C9FA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EDFD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CEDFD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FB4E5" w:themeColor="accent6" w:themeTint="BF"/>
        <w:left w:val="single" w:sz="8" w:space="0" w:color="0FB4E5" w:themeColor="accent6" w:themeTint="BF"/>
        <w:bottom w:val="single" w:sz="8" w:space="0" w:color="0FB4E5" w:themeColor="accent6" w:themeTint="BF"/>
        <w:right w:val="single" w:sz="8" w:space="0" w:color="0FB4E5" w:themeColor="accent6" w:themeTint="BF"/>
        <w:insideH w:val="single" w:sz="8" w:space="0" w:color="0FB4E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8" w:space="0" w:color="0FB4E5" w:themeColor="accent6" w:themeTint="BF"/>
          <w:left w:val="single" w:sz="8" w:space="0" w:color="0FB4E5" w:themeColor="accent6" w:themeTint="BF"/>
          <w:bottom w:val="single" w:sz="8" w:space="0" w:color="0FB4E5" w:themeColor="accent6" w:themeTint="BF"/>
          <w:right w:val="single" w:sz="8" w:space="0" w:color="0FB4E5" w:themeColor="accent6" w:themeTint="BF"/>
          <w:insideH w:val="nil"/>
          <w:insideV w:val="nil"/>
        </w:tcBorders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FB4E5" w:themeColor="accent6" w:themeTint="BF"/>
          <w:left w:val="single" w:sz="8" w:space="0" w:color="0FB4E5" w:themeColor="accent6" w:themeTint="BF"/>
          <w:bottom w:val="single" w:sz="8" w:space="0" w:color="0FB4E5" w:themeColor="accent6" w:themeTint="BF"/>
          <w:right w:val="single" w:sz="8" w:space="0" w:color="0FB4E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E8F9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DE8F9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CFE8CC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3D39D" w:themeFill="background1" w:themeFillShade="D8"/>
      </w:tcPr>
    </w:tblStylePr>
    <w:tblStylePr w:type="band1Horz">
      <w:tblPr/>
      <w:tcPr>
        <w:shd w:val="clear" w:color="auto" w:fill="A3D39D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CFE8CC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lastCol">
      <w:rPr>
        <w:b/>
        <w:bCs/>
        <w:color w:val="CFE8CC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3D39D" w:themeFill="background1" w:themeFillShade="D8"/>
      </w:tcPr>
    </w:tblStylePr>
    <w:tblStylePr w:type="band1Horz">
      <w:tblPr/>
      <w:tcPr>
        <w:shd w:val="clear" w:color="auto" w:fill="A3D39D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CFE8CC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lastCol">
      <w:rPr>
        <w:b/>
        <w:bCs/>
        <w:color w:val="CFE8CC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3D39D" w:themeFill="background1" w:themeFillShade="D8"/>
      </w:tcPr>
    </w:tblStylePr>
    <w:tblStylePr w:type="band1Horz">
      <w:tblPr/>
      <w:tcPr>
        <w:shd w:val="clear" w:color="auto" w:fill="A3D39D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CFE8CC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lastCol">
      <w:rPr>
        <w:b/>
        <w:bCs/>
        <w:color w:val="CFE8CC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3D39D" w:themeFill="background1" w:themeFillShade="D8"/>
      </w:tcPr>
    </w:tblStylePr>
    <w:tblStylePr w:type="band1Horz">
      <w:tblPr/>
      <w:tcPr>
        <w:shd w:val="clear" w:color="auto" w:fill="A3D39D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CFE8CC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lastCol">
      <w:rPr>
        <w:b/>
        <w:bCs/>
        <w:color w:val="CFE8CC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3D39D" w:themeFill="background1" w:themeFillShade="D8"/>
      </w:tcPr>
    </w:tblStylePr>
    <w:tblStylePr w:type="band1Horz">
      <w:tblPr/>
      <w:tcPr>
        <w:shd w:val="clear" w:color="auto" w:fill="A3D39D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CFE8CC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lastCol">
      <w:rPr>
        <w:b/>
        <w:bCs/>
        <w:color w:val="CFE8CC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3D39D" w:themeFill="background1" w:themeFillShade="D8"/>
      </w:tcPr>
    </w:tblStylePr>
    <w:tblStylePr w:type="band1Horz">
      <w:tblPr/>
      <w:tcPr>
        <w:shd w:val="clear" w:color="auto" w:fill="A3D39D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CFE8CC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CFE8CC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FE8CC" w:themeFill="background1"/>
      </w:tcPr>
    </w:tblStylePr>
    <w:tblStylePr w:type="firstCol">
      <w:rPr>
        <w:b/>
        <w:bCs/>
        <w:color w:val="CFE8CC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lastCol">
      <w:rPr>
        <w:b/>
        <w:bCs/>
        <w:color w:val="CFE8CC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3D39D" w:themeFill="background1" w:themeFillShade="D8"/>
      </w:tcPr>
    </w:tblStylePr>
    <w:tblStylePr w:type="band1Horz">
      <w:tblPr/>
      <w:tcPr>
        <w:shd w:val="clear" w:color="auto" w:fill="A3D39D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CFE8CC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F545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color w:val="6D0D2E" w:themeColor="accent1" w:themeShade="80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F5452"/>
    <w:rPr>
      <w:rFonts w:asciiTheme="majorHAnsi" w:eastAsiaTheme="majorEastAsia" w:hAnsiTheme="majorHAnsi" w:cstheme="majorBidi"/>
      <w:color w:val="6D0D2E" w:themeColor="accent1" w:themeShade="80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rsid w:val="00DB4C76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DB4C7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B4C76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B4C76"/>
  </w:style>
  <w:style w:type="character" w:styleId="PageNumber">
    <w:name w:val="page number"/>
    <w:basedOn w:val="DefaultParagraphFont"/>
    <w:uiPriority w:val="99"/>
    <w:semiHidden/>
    <w:unhideWhenUsed/>
    <w:rsid w:val="00DB4C76"/>
  </w:style>
  <w:style w:type="character" w:styleId="PlaceholderText">
    <w:name w:val="Placeholder Text"/>
    <w:basedOn w:val="DefaultParagraphFont"/>
    <w:uiPriority w:val="99"/>
    <w:semiHidden/>
    <w:rsid w:val="002F5452"/>
    <w:rPr>
      <w:color w:val="595959" w:themeColor="text1" w:themeTint="A6"/>
    </w:rPr>
  </w:style>
  <w:style w:type="table" w:styleId="PlainTable1">
    <w:name w:val="Plain Table 1"/>
    <w:basedOn w:val="TableNormal"/>
    <w:uiPriority w:val="4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87C680" w:themeColor="background1" w:themeShade="BF"/>
        <w:left w:val="single" w:sz="4" w:space="0" w:color="87C680" w:themeColor="background1" w:themeShade="BF"/>
        <w:bottom w:val="single" w:sz="4" w:space="0" w:color="87C680" w:themeColor="background1" w:themeShade="BF"/>
        <w:right w:val="single" w:sz="4" w:space="0" w:color="87C680" w:themeColor="background1" w:themeShade="BF"/>
        <w:insideH w:val="single" w:sz="4" w:space="0" w:color="87C680" w:themeColor="background1" w:themeShade="BF"/>
        <w:insideV w:val="single" w:sz="4" w:space="0" w:color="87C680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87C680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1BC" w:themeFill="background1" w:themeFillShade="F2"/>
      </w:tcPr>
    </w:tblStylePr>
    <w:tblStylePr w:type="band1Horz">
      <w:tblPr/>
      <w:tcPr>
        <w:shd w:val="clear" w:color="auto" w:fill="C0E1BC" w:themeFill="background1" w:themeFillShade="F2"/>
      </w:tcPr>
    </w:tblStylePr>
  </w:style>
  <w:style w:type="table" w:styleId="PlainTable2">
    <w:name w:val="Plain Table 2"/>
    <w:basedOn w:val="TableNormal"/>
    <w:uiPriority w:val="4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C0E1BC" w:themeFill="background1" w:themeFillShade="F2"/>
      </w:tcPr>
    </w:tblStylePr>
    <w:tblStylePr w:type="band1Horz">
      <w:tblPr/>
      <w:tcPr>
        <w:shd w:val="clear" w:color="auto" w:fill="C0E1BC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3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1BC" w:themeFill="background1" w:themeFillShade="F2"/>
      </w:tcPr>
    </w:tblStylePr>
    <w:tblStylePr w:type="band1Horz">
      <w:tblPr/>
      <w:tcPr>
        <w:shd w:val="clear" w:color="auto" w:fill="C0E1BC" w:themeFill="background1" w:themeFillShade="F2"/>
      </w:tcPr>
    </w:tblStylePr>
  </w:style>
  <w:style w:type="table" w:styleId="PlainTable5">
    <w:name w:val="Plain Table 5"/>
    <w:basedOn w:val="TableNormal"/>
    <w:uiPriority w:val="44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CFE8CC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CFE8CC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CFE8CC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CFE8CC" w:themeFill="background1"/>
      </w:tcPr>
    </w:tblStylePr>
    <w:tblStylePr w:type="band1Vert">
      <w:tblPr/>
      <w:tcPr>
        <w:shd w:val="clear" w:color="auto" w:fill="C0E1BC" w:themeFill="background1" w:themeFillShade="F2"/>
      </w:tcPr>
    </w:tblStylePr>
    <w:tblStylePr w:type="band1Horz">
      <w:tblPr/>
      <w:tcPr>
        <w:shd w:val="clear" w:color="auto" w:fill="C0E1BC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DB4C76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B4C76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DB4C76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DB4C7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B4C7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B4C76"/>
  </w:style>
  <w:style w:type="paragraph" w:styleId="Signature">
    <w:name w:val="Signature"/>
    <w:basedOn w:val="Normal"/>
    <w:link w:val="SignatureChar"/>
    <w:uiPriority w:val="99"/>
    <w:semiHidden/>
    <w:unhideWhenUsed/>
    <w:rsid w:val="00DB4C76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B4C76"/>
  </w:style>
  <w:style w:type="character" w:styleId="Strong">
    <w:name w:val="Strong"/>
    <w:basedOn w:val="DefaultParagraphFont"/>
    <w:uiPriority w:val="22"/>
    <w:semiHidden/>
    <w:unhideWhenUsed/>
    <w:qFormat/>
    <w:rsid w:val="00DB4C76"/>
    <w:rPr>
      <w:b/>
      <w:bCs/>
    </w:rPr>
  </w:style>
  <w:style w:type="paragraph" w:styleId="Subtitle">
    <w:name w:val="Subtitle"/>
    <w:basedOn w:val="Normal"/>
    <w:next w:val="Normal"/>
    <w:link w:val="SubtitleChar"/>
    <w:uiPriority w:val="2"/>
    <w:semiHidden/>
    <w:unhideWhenUsed/>
    <w:qFormat/>
    <w:rsid w:val="00DB4C76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2"/>
    <w:semiHidden/>
    <w:rsid w:val="00DB4C76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DB4C76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DB4C76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DB4C76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DB4C76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DB4C76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DB4C7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DB4C7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DB4C76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DB4C76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DB4C76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DB4C76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DB4C76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DB4C7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DB4C76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DB4C76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DB4C76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DB4C76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5"/>
    <w:rsid w:val="00DB4C76"/>
    <w:pPr>
      <w:spacing w:after="0" w:line="240" w:lineRule="auto"/>
    </w:pPr>
    <w:tblPr>
      <w:tblBorders>
        <w:top w:val="single" w:sz="4" w:space="0" w:color="87C680" w:themeColor="background1" w:themeShade="BF"/>
        <w:left w:val="single" w:sz="4" w:space="0" w:color="87C680" w:themeColor="background1" w:themeShade="BF"/>
        <w:bottom w:val="single" w:sz="4" w:space="0" w:color="87C680" w:themeColor="background1" w:themeShade="BF"/>
        <w:right w:val="single" w:sz="4" w:space="0" w:color="87C680" w:themeColor="background1" w:themeShade="BF"/>
        <w:insideH w:val="single" w:sz="4" w:space="0" w:color="87C680" w:themeColor="background1" w:themeShade="BF"/>
        <w:insideV w:val="single" w:sz="4" w:space="0" w:color="87C680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DB4C7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DB4C7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DB4C76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DB4C7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DB4C7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B4C76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B4C76"/>
  </w:style>
  <w:style w:type="table" w:styleId="TableProfessional">
    <w:name w:val="Table Professional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DB4C7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DB4C7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DB4C7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DB4C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DB4C76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DB4C7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B4C76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B4C7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B4C76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B4C76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B4C76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B4C76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B4C76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B4C76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B4C76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B4C76"/>
    <w:pPr>
      <w:outlineLvl w:val="9"/>
    </w:pPr>
    <w:rPr>
      <w:sz w:val="32"/>
    </w:rPr>
  </w:style>
  <w:style w:type="paragraph" w:customStyle="1" w:styleId="2">
    <w:name w:val="부제목 2"/>
    <w:basedOn w:val="Normal"/>
    <w:link w:val="20"/>
    <w:semiHidden/>
    <w:qFormat/>
    <w:rsid w:val="004E05BF"/>
    <w:pPr>
      <w:spacing w:line="168" w:lineRule="auto"/>
    </w:pPr>
    <w:rPr>
      <w:rFonts w:ascii="Brush Script MT" w:hAnsi="Brush Script MT"/>
      <w:color w:val="F9F5D5" w:themeColor="accent4" w:themeTint="33"/>
      <w:sz w:val="104"/>
      <w:szCs w:val="104"/>
    </w:rPr>
  </w:style>
  <w:style w:type="character" w:customStyle="1" w:styleId="20">
    <w:name w:val="부제목 2 문자"/>
    <w:basedOn w:val="DefaultParagraphFont"/>
    <w:link w:val="2"/>
    <w:semiHidden/>
    <w:rsid w:val="002F4571"/>
    <w:rPr>
      <w:rFonts w:ascii="Brush Script MT" w:hAnsi="Brush Script MT"/>
      <w:color w:val="F9F5D5" w:themeColor="accent4" w:themeTint="33"/>
      <w:kern w:val="24"/>
      <w:sz w:val="104"/>
      <w:szCs w:val="104"/>
      <w:lang w:val="en-ZA"/>
    </w:rPr>
  </w:style>
  <w:style w:type="paragraph" w:customStyle="1" w:styleId="PS">
    <w:name w:val="PS"/>
    <w:basedOn w:val="Normal"/>
    <w:qFormat/>
    <w:rsid w:val="00A13A18"/>
    <w:rPr>
      <w:sz w:val="18"/>
    </w:rPr>
  </w:style>
  <w:style w:type="paragraph" w:customStyle="1" w:styleId="a">
    <w:name w:val="메시지"/>
    <w:basedOn w:val="NormalWeb"/>
    <w:qFormat/>
    <w:rsid w:val="00A13A18"/>
    <w:rPr>
      <w:rFonts w:asciiTheme="minorHAnsi" w:hAnsi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5.png"/><Relationship Id="rId3" Type="http://schemas.openxmlformats.org/officeDocument/2006/relationships/image" Target="media/image3.png"/><Relationship Id="rId7" Type="http://schemas.openxmlformats.org/officeDocument/2006/relationships/image" Target="media/image9.png"/><Relationship Id="rId12" Type="http://schemas.openxmlformats.org/officeDocument/2006/relationships/image" Target="media/image14.png"/><Relationship Id="rId2" Type="http://schemas.openxmlformats.org/officeDocument/2006/relationships/image" Target="media/image11.svg"/><Relationship Id="rId1" Type="http://schemas.openxmlformats.org/officeDocument/2006/relationships/image" Target="media/image10.png"/><Relationship Id="rId6" Type="http://schemas.openxmlformats.org/officeDocument/2006/relationships/image" Target="media/image7.svg"/><Relationship Id="rId11" Type="http://schemas.openxmlformats.org/officeDocument/2006/relationships/image" Target="media/image13.png"/><Relationship Id="rId5" Type="http://schemas.openxmlformats.org/officeDocument/2006/relationships/image" Target="media/image6.png"/><Relationship Id="rId10" Type="http://schemas.openxmlformats.org/officeDocument/2006/relationships/image" Target="media/image5.png"/><Relationship Id="rId4" Type="http://schemas.openxmlformats.org/officeDocument/2006/relationships/image" Target="media/image4.svg"/><Relationship Id="rId9" Type="http://schemas.openxmlformats.org/officeDocument/2006/relationships/image" Target="media/image12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18.svg"/><Relationship Id="rId2" Type="http://schemas.openxmlformats.org/officeDocument/2006/relationships/image" Target="media/image17.png"/><Relationship Id="rId1" Type="http://schemas.openxmlformats.org/officeDocument/2006/relationships/image" Target="media/image16.png"/><Relationship Id="rId5" Type="http://schemas.openxmlformats.org/officeDocument/2006/relationships/image" Target="media/image20.svg"/><Relationship Id="rId4" Type="http://schemas.openxmlformats.org/officeDocument/2006/relationships/image" Target="media/image19.png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image" Target="media/image5.png"/><Relationship Id="rId7" Type="http://schemas.openxmlformats.org/officeDocument/2006/relationships/image" Target="media/image9.png"/><Relationship Id="rId2" Type="http://schemas.openxmlformats.org/officeDocument/2006/relationships/image" Target="media/image4.svg"/><Relationship Id="rId1" Type="http://schemas.openxmlformats.org/officeDocument/2006/relationships/image" Target="media/image3.png"/><Relationship Id="rId6" Type="http://schemas.openxmlformats.org/officeDocument/2006/relationships/image" Target="media/image8.png"/><Relationship Id="rId5" Type="http://schemas.openxmlformats.org/officeDocument/2006/relationships/image" Target="media/image7.svg"/><Relationship Id="rId4" Type="http://schemas.openxmlformats.org/officeDocument/2006/relationships/image" Target="media/image6.png"/><Relationship Id="rId9" Type="http://schemas.openxmlformats.org/officeDocument/2006/relationships/image" Target="media/image11.sv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8.svg"/><Relationship Id="rId2" Type="http://schemas.openxmlformats.org/officeDocument/2006/relationships/image" Target="media/image17.png"/><Relationship Id="rId1" Type="http://schemas.openxmlformats.org/officeDocument/2006/relationships/image" Target="media/image16.png"/><Relationship Id="rId5" Type="http://schemas.openxmlformats.org/officeDocument/2006/relationships/image" Target="media/image20.svg"/><Relationship Id="rId4" Type="http://schemas.openxmlformats.org/officeDocument/2006/relationships/image" Target="media/image19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6F26DD3CD4E46A4A2A0888670D54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BFB57-9EAE-4C7A-AC13-7FE4B63BF0F6}"/>
      </w:docPartPr>
      <w:docPartBody>
        <w:p w:rsidR="00993709" w:rsidRDefault="006C0724" w:rsidP="006C0724">
          <w:pPr>
            <w:pStyle w:val="36F26DD3CD4E46A4A2A0888670D541E52"/>
          </w:pPr>
          <w:r w:rsidRPr="00A13A18">
            <w:rPr>
              <w:rFonts w:ascii="Batang" w:hAnsi="Batang"/>
              <w:b/>
              <w:szCs w:val="72"/>
              <w:u w:val="single"/>
              <w:lang w:val="ko-KR" w:bidi="ko-KR"/>
            </w:rPr>
            <w:t>감사합니다.</w:t>
          </w:r>
        </w:p>
      </w:docPartBody>
    </w:docPart>
    <w:docPart>
      <w:docPartPr>
        <w:name w:val="E658A74D5ECB4EC18E25206DE1361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04A4E2-8B4B-4663-9CE4-0D7F63E23EC5}"/>
      </w:docPartPr>
      <w:docPartBody>
        <w:p w:rsidR="00993709" w:rsidRDefault="006C0724" w:rsidP="006C0724">
          <w:pPr>
            <w:pStyle w:val="E658A74D5ECB4EC18E25206DE13617052"/>
          </w:pPr>
          <w:r w:rsidRPr="00A13A18">
            <w:rPr>
              <w:rFonts w:ascii="Batang" w:hAnsi="Batang"/>
              <w:b/>
              <w:i/>
              <w:lang w:val="ko-KR" w:bidi="ko-KR"/>
            </w:rPr>
            <w:t>특별한</w:t>
          </w:r>
          <w:r w:rsidRPr="00A13A18">
            <w:rPr>
              <w:rFonts w:ascii="Batang" w:hAnsi="Batang"/>
              <w:lang w:val="ko-KR" w:bidi="ko-KR"/>
            </w:rPr>
            <w:t xml:space="preserve"> </w:t>
          </w:r>
          <w:r w:rsidRPr="00907191">
            <w:rPr>
              <w:rFonts w:ascii="Batang" w:hAnsi="Batang"/>
              <w:i/>
              <w:lang w:val="ko-KR" w:bidi="ko-KR"/>
            </w:rPr>
            <w:t>당신에게</w:t>
          </w:r>
          <w:r w:rsidRPr="00A13A18">
            <w:rPr>
              <w:rFonts w:ascii="Batang" w:hAnsi="Batang"/>
              <w:lang w:val="ko-KR" w:bidi="ko-KR"/>
            </w:rPr>
            <w:t xml:space="preserve"> 드립니다.</w:t>
          </w:r>
        </w:p>
      </w:docPartBody>
    </w:docPart>
    <w:docPart>
      <w:docPartPr>
        <w:name w:val="57ED490CA27A4FA2A78A7DA10B03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8D4D9E-3ABB-4792-AA61-6D896F01CEB4}"/>
      </w:docPartPr>
      <w:docPartBody>
        <w:p w:rsidR="00993709" w:rsidRDefault="006C0724" w:rsidP="006C0724">
          <w:pPr>
            <w:pStyle w:val="57ED490CA27A4FA2A78A7DA10B0367E31"/>
          </w:pPr>
          <w:r w:rsidRPr="00A13A18">
            <w:rPr>
              <w:rFonts w:ascii="Batang" w:hAnsi="Batang"/>
              <w:lang w:val="ko-KR" w:bidi="ko-KR"/>
            </w:rPr>
            <w:t>PS. 곧 봐요.</w:t>
          </w:r>
        </w:p>
      </w:docPartBody>
    </w:docPart>
    <w:docPart>
      <w:docPartPr>
        <w:name w:val="A010DFB70ECF46AD81CCB0430F01CB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7D25A-02BA-414D-BE17-51BEFE794FA1}"/>
      </w:docPartPr>
      <w:docPartBody>
        <w:p w:rsidR="00993709" w:rsidRDefault="006C0724" w:rsidP="006C0724">
          <w:pPr>
            <w:pStyle w:val="A010DFB70ECF46AD81CCB0430F01CB312"/>
          </w:pPr>
          <w:r w:rsidRPr="00A13A18">
            <w:rPr>
              <w:rFonts w:ascii="Batang" w:hAnsi="Batang"/>
              <w:b/>
              <w:szCs w:val="72"/>
              <w:u w:val="single"/>
              <w:lang w:val="ko-KR" w:bidi="ko-KR"/>
            </w:rPr>
            <w:t>감사합니다.</w:t>
          </w:r>
        </w:p>
      </w:docPartBody>
    </w:docPart>
    <w:docPart>
      <w:docPartPr>
        <w:name w:val="86BA98F5DC834C57A7B731840A9F38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888F4D-744D-460A-B0DD-B599C349F8B9}"/>
      </w:docPartPr>
      <w:docPartBody>
        <w:p w:rsidR="00993709" w:rsidRDefault="006C0724" w:rsidP="006C0724">
          <w:pPr>
            <w:pStyle w:val="86BA98F5DC834C57A7B731840A9F38602"/>
          </w:pPr>
          <w:r w:rsidRPr="00A13A18">
            <w:rPr>
              <w:rFonts w:ascii="Batang" w:hAnsi="Batang"/>
              <w:b/>
              <w:i/>
              <w:lang w:val="ko-KR" w:bidi="ko-KR"/>
            </w:rPr>
            <w:t>특별한</w:t>
          </w:r>
          <w:r w:rsidRPr="00A13A18">
            <w:rPr>
              <w:rFonts w:ascii="Batang" w:hAnsi="Batang"/>
              <w:lang w:val="ko-KR" w:bidi="ko-KR"/>
            </w:rPr>
            <w:t xml:space="preserve"> </w:t>
          </w:r>
          <w:r w:rsidRPr="00907191">
            <w:rPr>
              <w:rFonts w:ascii="Batang" w:hAnsi="Batang"/>
              <w:i/>
              <w:lang w:val="ko-KR" w:bidi="ko-KR"/>
            </w:rPr>
            <w:t>당신에게</w:t>
          </w:r>
          <w:r w:rsidRPr="00A13A18">
            <w:rPr>
              <w:rFonts w:ascii="Batang" w:hAnsi="Batang"/>
              <w:lang w:val="ko-KR" w:bidi="ko-KR"/>
            </w:rPr>
            <w:t xml:space="preserve"> 드립니다.</w:t>
          </w:r>
        </w:p>
      </w:docPartBody>
    </w:docPart>
    <w:docPart>
      <w:docPartPr>
        <w:name w:val="8A734F7747804549A3AAB04FFC4D88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EC12D1-22A0-4877-B18D-A3E30FC41239}"/>
      </w:docPartPr>
      <w:docPartBody>
        <w:p w:rsidR="00993709" w:rsidRDefault="006C0724" w:rsidP="006C0724">
          <w:pPr>
            <w:pStyle w:val="8A734F7747804549A3AAB04FFC4D88241"/>
          </w:pPr>
          <w:r w:rsidRPr="00A13A18">
            <w:rPr>
              <w:rFonts w:ascii="Batang" w:hAnsi="Batang"/>
              <w:lang w:val="ko-KR" w:bidi="ko-KR"/>
            </w:rPr>
            <w:t>PS. 곧 봐요.</w:t>
          </w:r>
        </w:p>
      </w:docPartBody>
    </w:docPart>
    <w:docPart>
      <w:docPartPr>
        <w:name w:val="C838DF457D504644B2DEFC2ED4CF62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A1DD38-6330-4AE5-8677-1D7D63999E85}"/>
      </w:docPartPr>
      <w:docPartBody>
        <w:p w:rsidR="00993709" w:rsidRDefault="006C0724" w:rsidP="006C0724">
          <w:pPr>
            <w:pStyle w:val="C838DF457D504644B2DEFC2ED4CF622E1"/>
          </w:pPr>
          <w:r w:rsidRPr="00A13A18">
            <w:rPr>
              <w:rFonts w:ascii="Batang" w:hAnsi="Batang"/>
              <w:lang w:val="ko-KR" w:bidi="ko-KR"/>
            </w:rPr>
            <w:t xml:space="preserve">바로 시작하려면 개체 틀 텍스트를 탭하세요. </w:t>
          </w:r>
          <w:r w:rsidRPr="00A13A18">
            <w:rPr>
              <w:rFonts w:ascii="Batang" w:hAnsi="Batang"/>
              <w:lang w:val="ko-KR" w:bidi="ko-KR"/>
            </w:rPr>
            <w:br/>
            <w:t>(예를 들면),..</w:t>
          </w:r>
        </w:p>
      </w:docPartBody>
    </w:docPart>
    <w:docPart>
      <w:docPartPr>
        <w:name w:val="6194B1B09AEF4DBD886AE814C1A7D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C61495-852E-4A6B-B74C-C50259FA3149}"/>
      </w:docPartPr>
      <w:docPartBody>
        <w:p w:rsidR="00993709" w:rsidRDefault="006C0724" w:rsidP="006C0724">
          <w:pPr>
            <w:pStyle w:val="6194B1B09AEF4DBD886AE814C1A7DE711"/>
          </w:pPr>
          <w:r w:rsidRPr="00A13A18">
            <w:rPr>
              <w:rFonts w:ascii="Batang" w:hAnsi="Batang"/>
              <w:lang w:val="ko-KR" w:bidi="ko-KR"/>
            </w:rPr>
            <w:t>입력을 시작하여 원하는 텍스트로 변경하세요.</w:t>
          </w:r>
        </w:p>
      </w:docPartBody>
    </w:docPart>
    <w:docPart>
      <w:docPartPr>
        <w:name w:val="B5E70B467DD34E338E17F8659AE6A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881DB4-316D-4E6C-B84D-8FACF0DD5773}"/>
      </w:docPartPr>
      <w:docPartBody>
        <w:p w:rsidR="00993709" w:rsidRDefault="006C0724" w:rsidP="006C0724">
          <w:pPr>
            <w:pStyle w:val="B5E70B467DD34E338E17F8659AE6A7261"/>
          </w:pPr>
          <w:r w:rsidRPr="00A13A18">
            <w:rPr>
              <w:rFonts w:ascii="Batang" w:hAnsi="Batang"/>
              <w:lang w:val="ko-KR" w:bidi="ko-KR"/>
            </w:rPr>
            <w:t xml:space="preserve">바로 시작하려면 개체 틀 텍스트를 탭하세요. </w:t>
          </w:r>
          <w:r w:rsidRPr="00A13A18">
            <w:rPr>
              <w:rFonts w:ascii="Batang" w:hAnsi="Batang"/>
              <w:lang w:val="ko-KR" w:bidi="ko-KR"/>
            </w:rPr>
            <w:br/>
            <w:t>(예를 들면),..</w:t>
          </w:r>
        </w:p>
      </w:docPartBody>
    </w:docPart>
    <w:docPart>
      <w:docPartPr>
        <w:name w:val="BD8A18F664D04CCE930D18F51FA50A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A8DA80-1052-4828-BDAF-96A3D030B287}"/>
      </w:docPartPr>
      <w:docPartBody>
        <w:p w:rsidR="00993709" w:rsidRDefault="006C0724" w:rsidP="006C0724">
          <w:pPr>
            <w:pStyle w:val="BD8A18F664D04CCE930D18F51FA50A431"/>
          </w:pPr>
          <w:r w:rsidRPr="00A13A18">
            <w:rPr>
              <w:rFonts w:ascii="Batang" w:hAnsi="Batang"/>
              <w:lang w:val="ko-KR" w:bidi="ko-KR"/>
            </w:rPr>
            <w:t>입력을 시작하여 원하는 텍스트로 변경하세요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5219"/>
    <w:rsid w:val="00203C3B"/>
    <w:rsid w:val="006C0724"/>
    <w:rsid w:val="00725267"/>
    <w:rsid w:val="00835219"/>
    <w:rsid w:val="00993709"/>
    <w:rsid w:val="00AF3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35219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6F26DD3CD4E46A4A2A0888670D541E5">
    <w:name w:val="36F26DD3CD4E46A4A2A0888670D541E5"/>
    <w:rsid w:val="00835219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E658A74D5ECB4EC18E25206DE1361705">
    <w:name w:val="E658A74D5ECB4EC18E25206DE1361705"/>
    <w:rsid w:val="00835219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paragraph" w:customStyle="1" w:styleId="A010DFB70ECF46AD81CCB0430F01CB31">
    <w:name w:val="A010DFB70ECF46AD81CCB0430F01CB31"/>
    <w:rsid w:val="00835219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ja-JP"/>
    </w:rPr>
  </w:style>
  <w:style w:type="paragraph" w:customStyle="1" w:styleId="86BA98F5DC834C57A7B731840A9F3860">
    <w:name w:val="86BA98F5DC834C57A7B731840A9F3860"/>
    <w:rsid w:val="00835219"/>
    <w:pPr>
      <w:spacing w:after="0" w:line="240" w:lineRule="auto"/>
      <w:jc w:val="center"/>
    </w:pPr>
    <w:rPr>
      <w:rFonts w:eastAsiaTheme="minorHAnsi"/>
      <w:color w:val="000000" w:themeColor="text1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6C0724"/>
    <w:rPr>
      <w:color w:val="595959" w:themeColor="text1" w:themeTint="A6"/>
    </w:rPr>
  </w:style>
  <w:style w:type="paragraph" w:customStyle="1" w:styleId="36F26DD3CD4E46A4A2A0888670D541E51">
    <w:name w:val="36F26DD3CD4E46A4A2A0888670D541E51"/>
    <w:rsid w:val="00725267"/>
    <w:pPr>
      <w:spacing w:after="0" w:line="240" w:lineRule="auto"/>
      <w:jc w:val="center"/>
    </w:pPr>
    <w:rPr>
      <w:rFonts w:ascii="Bodoni MT" w:eastAsia="Batang" w:hAnsi="Bodoni MT"/>
      <w:color w:val="000000" w:themeColor="text1"/>
      <w:spacing w:val="-30"/>
      <w:kern w:val="24"/>
      <w:sz w:val="72"/>
      <w:szCs w:val="100"/>
      <w:lang w:val="en-ZA"/>
    </w:rPr>
  </w:style>
  <w:style w:type="paragraph" w:customStyle="1" w:styleId="E658A74D5ECB4EC18E25206DE13617051">
    <w:name w:val="E658A74D5ECB4EC18E25206DE13617051"/>
    <w:rsid w:val="00725267"/>
    <w:pPr>
      <w:spacing w:after="0" w:line="240" w:lineRule="auto"/>
      <w:jc w:val="center"/>
    </w:pPr>
    <w:rPr>
      <w:rFonts w:eastAsia="Batang"/>
      <w:color w:val="000000" w:themeColor="text1"/>
    </w:rPr>
  </w:style>
  <w:style w:type="paragraph" w:customStyle="1" w:styleId="57ED490CA27A4FA2A78A7DA10B0367E3">
    <w:name w:val="57ED490CA27A4FA2A78A7DA10B0367E3"/>
    <w:rsid w:val="00725267"/>
    <w:pPr>
      <w:spacing w:after="0" w:line="240" w:lineRule="auto"/>
      <w:jc w:val="center"/>
    </w:pPr>
    <w:rPr>
      <w:rFonts w:eastAsia="Batang"/>
      <w:color w:val="000000" w:themeColor="text1"/>
      <w:sz w:val="18"/>
    </w:rPr>
  </w:style>
  <w:style w:type="paragraph" w:customStyle="1" w:styleId="A010DFB70ECF46AD81CCB0430F01CB311">
    <w:name w:val="A010DFB70ECF46AD81CCB0430F01CB311"/>
    <w:rsid w:val="00725267"/>
    <w:pPr>
      <w:spacing w:after="0" w:line="240" w:lineRule="auto"/>
      <w:jc w:val="center"/>
    </w:pPr>
    <w:rPr>
      <w:rFonts w:ascii="Bodoni MT" w:eastAsia="Batang" w:hAnsi="Bodoni MT"/>
      <w:color w:val="000000" w:themeColor="text1"/>
      <w:spacing w:val="-30"/>
      <w:kern w:val="24"/>
      <w:sz w:val="72"/>
      <w:szCs w:val="100"/>
      <w:lang w:val="en-ZA"/>
    </w:rPr>
  </w:style>
  <w:style w:type="paragraph" w:customStyle="1" w:styleId="86BA98F5DC834C57A7B731840A9F38601">
    <w:name w:val="86BA98F5DC834C57A7B731840A9F38601"/>
    <w:rsid w:val="00725267"/>
    <w:pPr>
      <w:spacing w:after="0" w:line="240" w:lineRule="auto"/>
      <w:jc w:val="center"/>
    </w:pPr>
    <w:rPr>
      <w:rFonts w:eastAsia="Batang"/>
      <w:color w:val="000000" w:themeColor="text1"/>
    </w:rPr>
  </w:style>
  <w:style w:type="paragraph" w:customStyle="1" w:styleId="8A734F7747804549A3AAB04FFC4D8824">
    <w:name w:val="8A734F7747804549A3AAB04FFC4D8824"/>
    <w:rsid w:val="00725267"/>
    <w:pPr>
      <w:spacing w:after="0" w:line="240" w:lineRule="auto"/>
      <w:jc w:val="center"/>
    </w:pPr>
    <w:rPr>
      <w:rFonts w:eastAsia="Batang"/>
      <w:color w:val="000000" w:themeColor="text1"/>
      <w:sz w:val="18"/>
    </w:rPr>
  </w:style>
  <w:style w:type="paragraph" w:customStyle="1" w:styleId="C838DF457D504644B2DEFC2ED4CF622E">
    <w:name w:val="C838DF457D504644B2DEFC2ED4CF622E"/>
    <w:rsid w:val="00725267"/>
    <w:pPr>
      <w:spacing w:after="0" w:line="240" w:lineRule="auto"/>
      <w:jc w:val="center"/>
    </w:pPr>
    <w:rPr>
      <w:rFonts w:eastAsia="Batang" w:cs="Times New Roman"/>
      <w:color w:val="000000" w:themeColor="text1"/>
      <w:sz w:val="24"/>
      <w:szCs w:val="24"/>
    </w:rPr>
  </w:style>
  <w:style w:type="paragraph" w:customStyle="1" w:styleId="6194B1B09AEF4DBD886AE814C1A7DE71">
    <w:name w:val="6194B1B09AEF4DBD886AE814C1A7DE71"/>
    <w:rsid w:val="00725267"/>
    <w:pPr>
      <w:spacing w:after="0" w:line="240" w:lineRule="auto"/>
      <w:jc w:val="center"/>
    </w:pPr>
    <w:rPr>
      <w:rFonts w:eastAsia="Batang" w:cs="Times New Roman"/>
      <w:color w:val="000000" w:themeColor="text1"/>
      <w:sz w:val="24"/>
      <w:szCs w:val="24"/>
    </w:rPr>
  </w:style>
  <w:style w:type="paragraph" w:customStyle="1" w:styleId="B5E70B467DD34E338E17F8659AE6A726">
    <w:name w:val="B5E70B467DD34E338E17F8659AE6A726"/>
    <w:rsid w:val="00725267"/>
    <w:pPr>
      <w:spacing w:after="0" w:line="240" w:lineRule="auto"/>
      <w:jc w:val="center"/>
    </w:pPr>
    <w:rPr>
      <w:rFonts w:eastAsia="Batang" w:cs="Times New Roman"/>
      <w:color w:val="000000" w:themeColor="text1"/>
      <w:sz w:val="24"/>
      <w:szCs w:val="24"/>
    </w:rPr>
  </w:style>
  <w:style w:type="paragraph" w:customStyle="1" w:styleId="BD8A18F664D04CCE930D18F51FA50A43">
    <w:name w:val="BD8A18F664D04CCE930D18F51FA50A43"/>
    <w:rsid w:val="00725267"/>
    <w:pPr>
      <w:spacing w:after="0" w:line="240" w:lineRule="auto"/>
      <w:jc w:val="center"/>
    </w:pPr>
    <w:rPr>
      <w:rFonts w:eastAsia="Batang" w:cs="Times New Roman"/>
      <w:color w:val="000000" w:themeColor="text1"/>
      <w:sz w:val="24"/>
      <w:szCs w:val="24"/>
    </w:rPr>
  </w:style>
  <w:style w:type="paragraph" w:customStyle="1" w:styleId="36F26DD3CD4E46A4A2A0888670D541E52">
    <w:name w:val="36F26DD3CD4E46A4A2A0888670D541E52"/>
    <w:rsid w:val="006C0724"/>
    <w:pPr>
      <w:spacing w:after="0" w:line="240" w:lineRule="auto"/>
      <w:jc w:val="center"/>
    </w:pPr>
    <w:rPr>
      <w:rFonts w:ascii="Bodoni MT" w:eastAsia="Batang" w:hAnsi="Bodoni MT"/>
      <w:color w:val="000000" w:themeColor="text1"/>
      <w:spacing w:val="-30"/>
      <w:kern w:val="24"/>
      <w:sz w:val="72"/>
      <w:szCs w:val="100"/>
      <w:lang w:val="en-ZA"/>
    </w:rPr>
  </w:style>
  <w:style w:type="paragraph" w:customStyle="1" w:styleId="E658A74D5ECB4EC18E25206DE13617052">
    <w:name w:val="E658A74D5ECB4EC18E25206DE13617052"/>
    <w:rsid w:val="006C0724"/>
    <w:pPr>
      <w:spacing w:after="0" w:line="240" w:lineRule="auto"/>
      <w:jc w:val="center"/>
    </w:pPr>
    <w:rPr>
      <w:rFonts w:eastAsia="Batang"/>
      <w:color w:val="000000" w:themeColor="text1"/>
    </w:rPr>
  </w:style>
  <w:style w:type="paragraph" w:customStyle="1" w:styleId="57ED490CA27A4FA2A78A7DA10B0367E31">
    <w:name w:val="57ED490CA27A4FA2A78A7DA10B0367E31"/>
    <w:rsid w:val="006C0724"/>
    <w:pPr>
      <w:spacing w:after="0" w:line="240" w:lineRule="auto"/>
      <w:jc w:val="center"/>
    </w:pPr>
    <w:rPr>
      <w:rFonts w:eastAsia="Batang"/>
      <w:color w:val="000000" w:themeColor="text1"/>
      <w:sz w:val="18"/>
    </w:rPr>
  </w:style>
  <w:style w:type="paragraph" w:customStyle="1" w:styleId="A010DFB70ECF46AD81CCB0430F01CB312">
    <w:name w:val="A010DFB70ECF46AD81CCB0430F01CB312"/>
    <w:rsid w:val="006C0724"/>
    <w:pPr>
      <w:spacing w:after="0" w:line="240" w:lineRule="auto"/>
      <w:jc w:val="center"/>
    </w:pPr>
    <w:rPr>
      <w:rFonts w:ascii="Bodoni MT" w:eastAsia="Batang" w:hAnsi="Bodoni MT"/>
      <w:color w:val="000000" w:themeColor="text1"/>
      <w:spacing w:val="-30"/>
      <w:kern w:val="24"/>
      <w:sz w:val="72"/>
      <w:szCs w:val="100"/>
      <w:lang w:val="en-ZA"/>
    </w:rPr>
  </w:style>
  <w:style w:type="paragraph" w:customStyle="1" w:styleId="86BA98F5DC834C57A7B731840A9F38602">
    <w:name w:val="86BA98F5DC834C57A7B731840A9F38602"/>
    <w:rsid w:val="006C0724"/>
    <w:pPr>
      <w:spacing w:after="0" w:line="240" w:lineRule="auto"/>
      <w:jc w:val="center"/>
    </w:pPr>
    <w:rPr>
      <w:rFonts w:eastAsia="Batang"/>
      <w:color w:val="000000" w:themeColor="text1"/>
    </w:rPr>
  </w:style>
  <w:style w:type="paragraph" w:customStyle="1" w:styleId="8A734F7747804549A3AAB04FFC4D88241">
    <w:name w:val="8A734F7747804549A3AAB04FFC4D88241"/>
    <w:rsid w:val="006C0724"/>
    <w:pPr>
      <w:spacing w:after="0" w:line="240" w:lineRule="auto"/>
      <w:jc w:val="center"/>
    </w:pPr>
    <w:rPr>
      <w:rFonts w:eastAsia="Batang"/>
      <w:color w:val="000000" w:themeColor="text1"/>
      <w:sz w:val="18"/>
    </w:rPr>
  </w:style>
  <w:style w:type="paragraph" w:customStyle="1" w:styleId="C838DF457D504644B2DEFC2ED4CF622E1">
    <w:name w:val="C838DF457D504644B2DEFC2ED4CF622E1"/>
    <w:rsid w:val="006C0724"/>
    <w:pPr>
      <w:spacing w:after="0" w:line="240" w:lineRule="auto"/>
      <w:jc w:val="center"/>
    </w:pPr>
    <w:rPr>
      <w:rFonts w:eastAsia="Batang" w:cs="Times New Roman"/>
      <w:color w:val="000000" w:themeColor="text1"/>
      <w:sz w:val="24"/>
      <w:szCs w:val="24"/>
    </w:rPr>
  </w:style>
  <w:style w:type="paragraph" w:customStyle="1" w:styleId="6194B1B09AEF4DBD886AE814C1A7DE711">
    <w:name w:val="6194B1B09AEF4DBD886AE814C1A7DE711"/>
    <w:rsid w:val="006C0724"/>
    <w:pPr>
      <w:spacing w:after="0" w:line="240" w:lineRule="auto"/>
      <w:jc w:val="center"/>
    </w:pPr>
    <w:rPr>
      <w:rFonts w:eastAsia="Batang" w:cs="Times New Roman"/>
      <w:color w:val="000000" w:themeColor="text1"/>
      <w:sz w:val="24"/>
      <w:szCs w:val="24"/>
    </w:rPr>
  </w:style>
  <w:style w:type="paragraph" w:customStyle="1" w:styleId="B5E70B467DD34E338E17F8659AE6A7261">
    <w:name w:val="B5E70B467DD34E338E17F8659AE6A7261"/>
    <w:rsid w:val="006C0724"/>
    <w:pPr>
      <w:spacing w:after="0" w:line="240" w:lineRule="auto"/>
      <w:jc w:val="center"/>
    </w:pPr>
    <w:rPr>
      <w:rFonts w:eastAsia="Batang" w:cs="Times New Roman"/>
      <w:color w:val="000000" w:themeColor="text1"/>
      <w:sz w:val="24"/>
      <w:szCs w:val="24"/>
    </w:rPr>
  </w:style>
  <w:style w:type="paragraph" w:customStyle="1" w:styleId="BD8A18F664D04CCE930D18F51FA50A431">
    <w:name w:val="BD8A18F664D04CCE930D18F51FA50A431"/>
    <w:rsid w:val="006C0724"/>
    <w:pPr>
      <w:spacing w:after="0" w:line="240" w:lineRule="auto"/>
      <w:jc w:val="center"/>
    </w:pPr>
    <w:rPr>
      <w:rFonts w:eastAsia="Batang" w:cs="Times New Roman"/>
      <w:color w:val="000000" w:themeColor="text1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eetingCards_ThankYou">
      <a:dk1>
        <a:sysClr val="windowText" lastClr="000000"/>
      </a:dk1>
      <a:lt1>
        <a:sysClr val="window" lastClr="CFE8CC"/>
      </a:lt1>
      <a:dk2>
        <a:srgbClr val="44546A"/>
      </a:dk2>
      <a:lt2>
        <a:srgbClr val="E7E6E6"/>
      </a:lt2>
      <a:accent1>
        <a:srgbClr val="DB1A5E"/>
      </a:accent1>
      <a:accent2>
        <a:srgbClr val="8E0334"/>
      </a:accent2>
      <a:accent3>
        <a:srgbClr val="F2EA14"/>
      </a:accent3>
      <a:accent4>
        <a:srgbClr val="E1D231"/>
      </a:accent4>
      <a:accent5>
        <a:srgbClr val="0387A8"/>
      </a:accent5>
      <a:accent6>
        <a:srgbClr val="0A7493"/>
      </a:accent6>
      <a:hlink>
        <a:srgbClr val="0563C1"/>
      </a:hlink>
      <a:folHlink>
        <a:srgbClr val="954F72"/>
      </a:folHlink>
    </a:clrScheme>
    <a:fontScheme name="Custom 158">
      <a:majorFont>
        <a:latin typeface="Bodoni MT"/>
        <a:ea typeface=""/>
        <a:cs typeface=""/>
      </a:majorFont>
      <a:minorFont>
        <a:latin typeface="Bodoni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SelectedStyle="\apa.xsl" StyleName="APA" Version="6"/>
</file>

<file path=customXml/itemProps1.xml><?xml version="1.0" encoding="utf-8"?>
<ds:datastoreItem xmlns:ds="http://schemas.openxmlformats.org/officeDocument/2006/customXml" ds:itemID="{250B6DAB-4C7D-474F-A95D-6196218570AD}">
  <ds:schemaRefs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71af3243-3dd4-4a8d-8c0d-dd76da1f02a5"/>
    <ds:schemaRef ds:uri="http://www.w3.org/XML/1998/namespace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dcmitype/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05B75ABA-64A0-4812-ADA2-80BD1B314D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9B7A454-2185-4B36-8202-A434B7B8631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05349E6-4C6F-44E9-9991-E24F8F0E2D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43</Words>
  <Characters>251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19-05-04T22:10:00Z</dcterms:created>
  <dcterms:modified xsi:type="dcterms:W3CDTF">2019-06-10T08:4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